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6DBA304D" w14:textId="5FEA72E3" w:rsidR="00A076F5" w:rsidRPr="00D02DA6" w:rsidRDefault="00151804" w:rsidP="00D02DA6">
      <w:pPr>
        <w:jc w:val="center"/>
        <w:rPr>
          <w:b/>
          <w:sz w:val="32"/>
          <w:szCs w:val="36"/>
        </w:rPr>
      </w:pPr>
      <w:r w:rsidRPr="009518AF">
        <w:rPr>
          <w:b/>
          <w:sz w:val="32"/>
          <w:szCs w:val="36"/>
        </w:rPr>
        <w:t>Thomas Pickup</w:t>
      </w:r>
      <w:r w:rsidR="005664B9">
        <w:br w:type="page"/>
      </w:r>
      <w:bookmarkStart w:id="0" w:name="_Toc529180024"/>
      <w:commentRangeStart w:id="1"/>
      <w:r w:rsidR="00A076F5" w:rsidRPr="00D02DA6">
        <w:rPr>
          <w:rStyle w:val="Heading1Char"/>
        </w:rPr>
        <w:lastRenderedPageBreak/>
        <w:t>Declaration</w:t>
      </w:r>
      <w:commentRangeEnd w:id="1"/>
      <w:r w:rsidR="00B74E61" w:rsidRPr="00D02DA6">
        <w:rPr>
          <w:rStyle w:val="Heading1Char"/>
        </w:rPr>
        <w:commentReference w:id="1"/>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Before signing the declaration below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w:t>
      </w:r>
      <w:proofErr w:type="gramStart"/>
      <w:r>
        <w:rPr>
          <w:sz w:val="23"/>
          <w:szCs w:val="23"/>
        </w:rPr>
        <w:t>Is</w:t>
      </w:r>
      <w:proofErr w:type="gramEnd"/>
      <w:r>
        <w:rPr>
          <w:sz w:val="23"/>
          <w:szCs w:val="23"/>
        </w:rPr>
        <w:t xml:space="preserve">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11E999FA"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Pr>
          <w:i/>
          <w:iCs/>
          <w:sz w:val="48"/>
          <w:szCs w:val="23"/>
        </w:rPr>
        <w:t xml:space="preserve">- </w:t>
      </w:r>
      <w:commentRangeStart w:id="2"/>
      <w:r>
        <w:rPr>
          <w:i/>
          <w:iCs/>
          <w:sz w:val="48"/>
          <w:szCs w:val="23"/>
        </w:rPr>
        <w:t>DATE</w:t>
      </w:r>
      <w:commentRangeEnd w:id="2"/>
      <w:r w:rsidR="009C6C67">
        <w:rPr>
          <w:rStyle w:val="CommentReference"/>
          <w:rFonts w:cstheme="minorBidi"/>
          <w:color w:val="auto"/>
        </w:rPr>
        <w:commentReference w:id="2"/>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3" w:name="_Toc5889993"/>
      <w:r>
        <w:lastRenderedPageBreak/>
        <w:t>Acknowledgements</w:t>
      </w:r>
      <w:bookmarkEnd w:id="0"/>
      <w:bookmarkEnd w:id="3"/>
    </w:p>
    <w:p w14:paraId="5377F750" w14:textId="77777777" w:rsidR="00C0545C" w:rsidRDefault="00C0545C" w:rsidP="009518AF">
      <w:r>
        <w:t>I’d like to thank:</w:t>
      </w:r>
    </w:p>
    <w:p w14:paraId="02B40B0E" w14:textId="3D511962" w:rsidR="00C0545C" w:rsidRDefault="00C0545C" w:rsidP="00C0545C">
      <w:pPr>
        <w:pStyle w:val="ListParagraph"/>
        <w:numPr>
          <w:ilvl w:val="0"/>
          <w:numId w:val="5"/>
        </w:numPr>
      </w:pPr>
      <w:r>
        <w:t xml:space="preserve">My project supervisor </w:t>
      </w:r>
      <w:r>
        <w:rPr>
          <w:b/>
        </w:rPr>
        <w:t>Philip O’Kane</w:t>
      </w:r>
      <w:r>
        <w:t>, for his guidance, expertise and patience throughout the course of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w:t>
      </w:r>
      <w:commentRangeStart w:id="4"/>
      <w:r>
        <w:t>dissertation</w:t>
      </w:r>
      <w:commentRangeEnd w:id="4"/>
      <w:r w:rsidR="00B74E61">
        <w:rPr>
          <w:rStyle w:val="CommentReference"/>
        </w:rPr>
        <w:commentReference w:id="4"/>
      </w:r>
      <w:r>
        <w:t>.</w:t>
      </w:r>
    </w:p>
    <w:p w14:paraId="3258FE86" w14:textId="569F2C8D" w:rsidR="00C0545C" w:rsidRDefault="00A23654" w:rsidP="00C0545C">
      <w:pPr>
        <w:pStyle w:val="ListParagraph"/>
        <w:numPr>
          <w:ilvl w:val="0"/>
          <w:numId w:val="5"/>
        </w:numPr>
      </w:pPr>
      <w:r>
        <w:t>My family for their time and support over the course of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5" w:name="_Toc529180025"/>
      <w:bookmarkStart w:id="6" w:name="_Toc5889994"/>
      <w:r>
        <w:lastRenderedPageBreak/>
        <w:t>Abstract</w:t>
      </w:r>
      <w:bookmarkEnd w:id="5"/>
      <w:bookmarkEnd w:id="6"/>
    </w:p>
    <w:p w14:paraId="70A6F27B" w14:textId="11F1923D" w:rsidR="009518AF" w:rsidRPr="009518AF" w:rsidRDefault="00A076F5" w:rsidP="009518AF">
      <w:commentRangeStart w:id="7"/>
      <w:r w:rsidRPr="009518AF">
        <w:t xml:space="preserve">An important factor in risk assessment is categorisation of malware </w:t>
      </w:r>
      <w:r w:rsidR="009518AF" w:rsidRPr="009518AF">
        <w:t>and its behaviour. It should be noted, a high number of new malware types does not necessarily imply high risk, as malware such as adware does not constitute a high risk. However, a low number of new signature variants does not indicate a low risk, as the new malware signature may relate to a rootkit. Malware programs are often categorised based on Propagation, infection mechanism, Self-</w:t>
      </w:r>
      <w:r w:rsidR="00F54226" w:rsidRPr="009518AF">
        <w:t>Defence</w:t>
      </w:r>
      <w:r w:rsidR="009518AF" w:rsidRPr="009518AF">
        <w:t xml:space="preserve"> (concealment/evasion) or Payload (Criminal Software functionality). </w:t>
      </w:r>
    </w:p>
    <w:p w14:paraId="4FB15B5C" w14:textId="4E7498AB" w:rsidR="009518AF" w:rsidRDefault="009518AF" w:rsidP="009518AF">
      <w:r w:rsidRPr="009518AF">
        <w:t xml:space="preserve">When malware is correctly categorised, it enables an assessment of the risk associated with particular types of malware attacks, thereby enabling Security Operation </w:t>
      </w:r>
      <w:r w:rsidR="00F54226" w:rsidRPr="009518AF">
        <w:t>Centres</w:t>
      </w:r>
      <w:r w:rsidRPr="009518AF">
        <w:t xml:space="preserve"> (SOC) to focus on the highest current threat. Many SOCs have adapted malware categorisation according to type, family and strain is a difficult task and may be impossible to achieve fully. The result is that 66 different AV scanners (</w:t>
      </w:r>
      <w:proofErr w:type="spellStart"/>
      <w:r w:rsidRPr="009518AF">
        <w:t>VirusTotal</w:t>
      </w:r>
      <w:proofErr w:type="spellEnd"/>
      <w:r w:rsidRPr="009518AF">
        <w:t xml:space="preserve">) often produce different results, adding to the confusion and impact the ability to assess malware attacks. Therefore this investigates new methods of malware classification that will improve the ability to determine risk assessment of malware. A dynamic runtime dataset (PE file execution) will be mined using unsupervised/clustering algorithms to identify new methods of malware categorisation based on API call structure, which hopefully provides insight to malware risk assessment. </w:t>
      </w:r>
    </w:p>
    <w:p w14:paraId="620AA9DE" w14:textId="77777777" w:rsidR="009518AF" w:rsidRPr="009518AF" w:rsidRDefault="009518AF" w:rsidP="009518AF">
      <w:r w:rsidRPr="009518AF">
        <w:t xml:space="preserve">The project will involve: </w:t>
      </w:r>
    </w:p>
    <w:p w14:paraId="4E23947F" w14:textId="77777777" w:rsidR="009518AF" w:rsidRPr="009518AF" w:rsidRDefault="009518AF" w:rsidP="009518AF">
      <w:pPr>
        <w:pStyle w:val="ListParagraph"/>
        <w:numPr>
          <w:ilvl w:val="0"/>
          <w:numId w:val="1"/>
        </w:numPr>
      </w:pPr>
      <w:r w:rsidRPr="009518AF">
        <w:t xml:space="preserve">Study current publications about dynamic malware analysis techniques </w:t>
      </w:r>
    </w:p>
    <w:p w14:paraId="4604A6BA" w14:textId="77777777" w:rsidR="009518AF" w:rsidRPr="009518AF" w:rsidRDefault="009518AF" w:rsidP="009518AF">
      <w:pPr>
        <w:pStyle w:val="ListParagraph"/>
        <w:numPr>
          <w:ilvl w:val="0"/>
          <w:numId w:val="1"/>
        </w:numPr>
      </w:pPr>
      <w:r w:rsidRPr="009518AF">
        <w:t>Establish a run-time environment that can be used to create a programme execution trace dataset (such as cuckoo)</w:t>
      </w:r>
    </w:p>
    <w:p w14:paraId="3B7CF833" w14:textId="77777777" w:rsidR="009518AF" w:rsidRPr="009518AF" w:rsidRDefault="009518AF" w:rsidP="009518AF">
      <w:pPr>
        <w:pStyle w:val="ListParagraph"/>
        <w:numPr>
          <w:ilvl w:val="0"/>
          <w:numId w:val="1"/>
        </w:numPr>
      </w:pPr>
      <w:r w:rsidRPr="009518AF">
        <w:t>Write a parser to extract features from the dataset. A literature review is required to determine those features that may yield the best machine learning features.</w:t>
      </w:r>
    </w:p>
    <w:p w14:paraId="444A9312" w14:textId="77777777" w:rsidR="009518AF" w:rsidRPr="009518AF" w:rsidRDefault="009518AF" w:rsidP="009518AF">
      <w:pPr>
        <w:pStyle w:val="ListParagraph"/>
        <w:numPr>
          <w:ilvl w:val="0"/>
          <w:numId w:val="1"/>
        </w:numPr>
      </w:pPr>
      <w:r w:rsidRPr="009518AF">
        <w:t>Use machine learning clustering algorithms to categorise malware into a cluster that correlates its: risk, family, structure, etc.</w:t>
      </w:r>
    </w:p>
    <w:p w14:paraId="7BF8EB82" w14:textId="77777777" w:rsidR="009518AF" w:rsidRPr="009518AF" w:rsidRDefault="009518AF" w:rsidP="009518AF">
      <w:pPr>
        <w:pStyle w:val="ListParagraph"/>
        <w:numPr>
          <w:ilvl w:val="0"/>
          <w:numId w:val="1"/>
        </w:numPr>
      </w:pPr>
      <w:r w:rsidRPr="009518AF">
        <w:t xml:space="preserve">The data mining should be repeated for multiple malware family/categories to determine the optimal category definition. </w:t>
      </w:r>
    </w:p>
    <w:p w14:paraId="176FCF7E" w14:textId="6F06A7D9" w:rsidR="009518AF" w:rsidRDefault="009518AF" w:rsidP="009518AF">
      <w:pPr>
        <w:pStyle w:val="ListParagraph"/>
        <w:numPr>
          <w:ilvl w:val="0"/>
          <w:numId w:val="1"/>
        </w:numPr>
      </w:pPr>
      <w:r w:rsidRPr="009518AF">
        <w:t>Develop and implement an algorithm for measuring agreement/different between existing labels and the new label sets (novel labelling).</w:t>
      </w:r>
      <w:commentRangeEnd w:id="7"/>
      <w:r w:rsidR="00686D02">
        <w:rPr>
          <w:rStyle w:val="CommentReference"/>
        </w:rPr>
        <w:commentReference w:id="7"/>
      </w:r>
    </w:p>
    <w:p w14:paraId="6D621D3A" w14:textId="2AA0C5A7" w:rsidR="00FB0E0F" w:rsidRPr="009518AF" w:rsidRDefault="00FB0E0F" w:rsidP="00FB0E0F">
      <w:r>
        <w:t>The project</w:t>
      </w:r>
      <w:r w:rsidR="009422F0">
        <w:t xml:space="preserve"> code repository can be found on the Queen’s University EEECS </w:t>
      </w:r>
      <w:proofErr w:type="spellStart"/>
      <w:r w:rsidR="009422F0">
        <w:t>Git</w:t>
      </w:r>
      <w:r w:rsidR="00AC7EA4">
        <w:t>La</w:t>
      </w:r>
      <w:r w:rsidR="009422F0">
        <w:t>b</w:t>
      </w:r>
      <w:proofErr w:type="spellEnd"/>
      <w:r w:rsidR="009422F0">
        <w:t xml:space="preserve">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8" w:name="_Toc529179922"/>
      <w:bookmarkStart w:id="9" w:name="_Toc529180026"/>
      <w:bookmarkStart w:id="10" w:name="_Toc5889995"/>
      <w:r>
        <w:lastRenderedPageBreak/>
        <w:t>Contents</w:t>
      </w:r>
      <w:bookmarkEnd w:id="8"/>
      <w:bookmarkEnd w:id="9"/>
      <w:bookmarkEnd w:id="10"/>
    </w:p>
    <w:p w14:paraId="2E004E56" w14:textId="32AA39AD" w:rsidR="007C7339"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5889993" w:history="1">
        <w:r w:rsidR="007C7339" w:rsidRPr="00BE13E7">
          <w:rPr>
            <w:rStyle w:val="Hyperlink"/>
            <w:noProof/>
          </w:rPr>
          <w:t>Acknowledgements</w:t>
        </w:r>
        <w:r w:rsidR="007C7339">
          <w:rPr>
            <w:noProof/>
            <w:webHidden/>
          </w:rPr>
          <w:tab/>
        </w:r>
        <w:r w:rsidR="007C7339">
          <w:rPr>
            <w:noProof/>
            <w:webHidden/>
          </w:rPr>
          <w:fldChar w:fldCharType="begin"/>
        </w:r>
        <w:r w:rsidR="007C7339">
          <w:rPr>
            <w:noProof/>
            <w:webHidden/>
          </w:rPr>
          <w:instrText xml:space="preserve"> PAGEREF _Toc5889993 \h </w:instrText>
        </w:r>
        <w:r w:rsidR="007C7339">
          <w:rPr>
            <w:noProof/>
            <w:webHidden/>
          </w:rPr>
        </w:r>
        <w:r w:rsidR="007C7339">
          <w:rPr>
            <w:noProof/>
            <w:webHidden/>
          </w:rPr>
          <w:fldChar w:fldCharType="separate"/>
        </w:r>
        <w:r w:rsidR="007C7339">
          <w:rPr>
            <w:noProof/>
            <w:webHidden/>
          </w:rPr>
          <w:t>3</w:t>
        </w:r>
        <w:r w:rsidR="007C7339">
          <w:rPr>
            <w:noProof/>
            <w:webHidden/>
          </w:rPr>
          <w:fldChar w:fldCharType="end"/>
        </w:r>
      </w:hyperlink>
    </w:p>
    <w:p w14:paraId="5CCA17BA" w14:textId="1ADB1D21" w:rsidR="007C7339" w:rsidRDefault="007C7339">
      <w:pPr>
        <w:pStyle w:val="TOC1"/>
        <w:rPr>
          <w:rFonts w:asciiTheme="minorHAnsi" w:eastAsiaTheme="minorEastAsia" w:hAnsiTheme="minorHAnsi"/>
          <w:noProof/>
          <w:sz w:val="22"/>
          <w:szCs w:val="22"/>
          <w:lang w:eastAsia="en-GB"/>
        </w:rPr>
      </w:pPr>
      <w:hyperlink w:anchor="_Toc5889994" w:history="1">
        <w:r w:rsidRPr="00BE13E7">
          <w:rPr>
            <w:rStyle w:val="Hyperlink"/>
            <w:noProof/>
          </w:rPr>
          <w:t>Abstract</w:t>
        </w:r>
        <w:r>
          <w:rPr>
            <w:noProof/>
            <w:webHidden/>
          </w:rPr>
          <w:tab/>
        </w:r>
        <w:r>
          <w:rPr>
            <w:noProof/>
            <w:webHidden/>
          </w:rPr>
          <w:fldChar w:fldCharType="begin"/>
        </w:r>
        <w:r>
          <w:rPr>
            <w:noProof/>
            <w:webHidden/>
          </w:rPr>
          <w:instrText xml:space="preserve"> PAGEREF _Toc5889994 \h </w:instrText>
        </w:r>
        <w:r>
          <w:rPr>
            <w:noProof/>
            <w:webHidden/>
          </w:rPr>
        </w:r>
        <w:r>
          <w:rPr>
            <w:noProof/>
            <w:webHidden/>
          </w:rPr>
          <w:fldChar w:fldCharType="separate"/>
        </w:r>
        <w:r>
          <w:rPr>
            <w:noProof/>
            <w:webHidden/>
          </w:rPr>
          <w:t>4</w:t>
        </w:r>
        <w:r>
          <w:rPr>
            <w:noProof/>
            <w:webHidden/>
          </w:rPr>
          <w:fldChar w:fldCharType="end"/>
        </w:r>
      </w:hyperlink>
    </w:p>
    <w:p w14:paraId="4FFD1648" w14:textId="6B1ABAA1" w:rsidR="007C7339" w:rsidRDefault="007C7339">
      <w:pPr>
        <w:pStyle w:val="TOC1"/>
        <w:rPr>
          <w:rFonts w:asciiTheme="minorHAnsi" w:eastAsiaTheme="minorEastAsia" w:hAnsiTheme="minorHAnsi"/>
          <w:noProof/>
          <w:sz w:val="22"/>
          <w:szCs w:val="22"/>
          <w:lang w:eastAsia="en-GB"/>
        </w:rPr>
      </w:pPr>
      <w:hyperlink w:anchor="_Toc5889995" w:history="1">
        <w:r w:rsidRPr="00BE13E7">
          <w:rPr>
            <w:rStyle w:val="Hyperlink"/>
            <w:noProof/>
          </w:rPr>
          <w:t>Contents</w:t>
        </w:r>
        <w:r>
          <w:rPr>
            <w:noProof/>
            <w:webHidden/>
          </w:rPr>
          <w:tab/>
        </w:r>
        <w:r>
          <w:rPr>
            <w:noProof/>
            <w:webHidden/>
          </w:rPr>
          <w:fldChar w:fldCharType="begin"/>
        </w:r>
        <w:r>
          <w:rPr>
            <w:noProof/>
            <w:webHidden/>
          </w:rPr>
          <w:instrText xml:space="preserve"> PAGEREF _Toc5889995 \h </w:instrText>
        </w:r>
        <w:r>
          <w:rPr>
            <w:noProof/>
            <w:webHidden/>
          </w:rPr>
        </w:r>
        <w:r>
          <w:rPr>
            <w:noProof/>
            <w:webHidden/>
          </w:rPr>
          <w:fldChar w:fldCharType="separate"/>
        </w:r>
        <w:r>
          <w:rPr>
            <w:noProof/>
            <w:webHidden/>
          </w:rPr>
          <w:t>5</w:t>
        </w:r>
        <w:r>
          <w:rPr>
            <w:noProof/>
            <w:webHidden/>
          </w:rPr>
          <w:fldChar w:fldCharType="end"/>
        </w:r>
      </w:hyperlink>
    </w:p>
    <w:p w14:paraId="3B4CAE95" w14:textId="20F628F2" w:rsidR="007C7339" w:rsidRDefault="007C7339">
      <w:pPr>
        <w:pStyle w:val="TOC1"/>
        <w:tabs>
          <w:tab w:val="left" w:pos="480"/>
        </w:tabs>
        <w:rPr>
          <w:rFonts w:asciiTheme="minorHAnsi" w:eastAsiaTheme="minorEastAsia" w:hAnsiTheme="minorHAnsi"/>
          <w:noProof/>
          <w:sz w:val="22"/>
          <w:szCs w:val="22"/>
          <w:lang w:eastAsia="en-GB"/>
        </w:rPr>
      </w:pPr>
      <w:hyperlink w:anchor="_Toc5889996" w:history="1">
        <w:r w:rsidRPr="00BE13E7">
          <w:rPr>
            <w:rStyle w:val="Hyperlink"/>
            <w:noProof/>
          </w:rPr>
          <w:t>1</w:t>
        </w:r>
        <w:r>
          <w:rPr>
            <w:rFonts w:asciiTheme="minorHAnsi" w:eastAsiaTheme="minorEastAsia" w:hAnsiTheme="minorHAnsi"/>
            <w:noProof/>
            <w:sz w:val="22"/>
            <w:szCs w:val="22"/>
            <w:lang w:eastAsia="en-GB"/>
          </w:rPr>
          <w:tab/>
        </w:r>
        <w:r w:rsidRPr="00BE13E7">
          <w:rPr>
            <w:rStyle w:val="Hyperlink"/>
            <w:noProof/>
          </w:rPr>
          <w:t>Introduction and Problem Area</w:t>
        </w:r>
        <w:r>
          <w:rPr>
            <w:noProof/>
            <w:webHidden/>
          </w:rPr>
          <w:tab/>
        </w:r>
        <w:r>
          <w:rPr>
            <w:noProof/>
            <w:webHidden/>
          </w:rPr>
          <w:fldChar w:fldCharType="begin"/>
        </w:r>
        <w:r>
          <w:rPr>
            <w:noProof/>
            <w:webHidden/>
          </w:rPr>
          <w:instrText xml:space="preserve"> PAGEREF _Toc5889996 \h </w:instrText>
        </w:r>
        <w:r>
          <w:rPr>
            <w:noProof/>
            <w:webHidden/>
          </w:rPr>
        </w:r>
        <w:r>
          <w:rPr>
            <w:noProof/>
            <w:webHidden/>
          </w:rPr>
          <w:fldChar w:fldCharType="separate"/>
        </w:r>
        <w:r>
          <w:rPr>
            <w:noProof/>
            <w:webHidden/>
          </w:rPr>
          <w:t>8</w:t>
        </w:r>
        <w:r>
          <w:rPr>
            <w:noProof/>
            <w:webHidden/>
          </w:rPr>
          <w:fldChar w:fldCharType="end"/>
        </w:r>
      </w:hyperlink>
    </w:p>
    <w:p w14:paraId="07D26F96" w14:textId="3B947FDE"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89997" w:history="1">
        <w:r w:rsidRPr="00BE13E7">
          <w:rPr>
            <w:rStyle w:val="Hyperlink"/>
            <w:noProof/>
          </w:rPr>
          <w:t>1.1</w:t>
        </w:r>
        <w:r>
          <w:rPr>
            <w:rFonts w:asciiTheme="minorHAnsi" w:eastAsiaTheme="minorEastAsia" w:hAnsiTheme="minorHAnsi"/>
            <w:noProof/>
            <w:sz w:val="22"/>
            <w:szCs w:val="22"/>
            <w:lang w:eastAsia="en-GB"/>
          </w:rPr>
          <w:tab/>
        </w:r>
        <w:r w:rsidRPr="00BE13E7">
          <w:rPr>
            <w:rStyle w:val="Hyperlink"/>
            <w:noProof/>
          </w:rPr>
          <w:t>Introduction</w:t>
        </w:r>
        <w:r>
          <w:rPr>
            <w:noProof/>
            <w:webHidden/>
          </w:rPr>
          <w:tab/>
        </w:r>
        <w:r>
          <w:rPr>
            <w:noProof/>
            <w:webHidden/>
          </w:rPr>
          <w:fldChar w:fldCharType="begin"/>
        </w:r>
        <w:r>
          <w:rPr>
            <w:noProof/>
            <w:webHidden/>
          </w:rPr>
          <w:instrText xml:space="preserve"> PAGEREF _Toc5889997 \h </w:instrText>
        </w:r>
        <w:r>
          <w:rPr>
            <w:noProof/>
            <w:webHidden/>
          </w:rPr>
        </w:r>
        <w:r>
          <w:rPr>
            <w:noProof/>
            <w:webHidden/>
          </w:rPr>
          <w:fldChar w:fldCharType="separate"/>
        </w:r>
        <w:r>
          <w:rPr>
            <w:noProof/>
            <w:webHidden/>
          </w:rPr>
          <w:t>8</w:t>
        </w:r>
        <w:r>
          <w:rPr>
            <w:noProof/>
            <w:webHidden/>
          </w:rPr>
          <w:fldChar w:fldCharType="end"/>
        </w:r>
      </w:hyperlink>
    </w:p>
    <w:p w14:paraId="2F0F7EB9" w14:textId="0746F361"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89998" w:history="1">
        <w:r w:rsidRPr="00BE13E7">
          <w:rPr>
            <w:rStyle w:val="Hyperlink"/>
            <w:noProof/>
          </w:rPr>
          <w:t>1.2</w:t>
        </w:r>
        <w:r>
          <w:rPr>
            <w:rFonts w:asciiTheme="minorHAnsi" w:eastAsiaTheme="minorEastAsia" w:hAnsiTheme="minorHAnsi"/>
            <w:noProof/>
            <w:sz w:val="22"/>
            <w:szCs w:val="22"/>
            <w:lang w:eastAsia="en-GB"/>
          </w:rPr>
          <w:tab/>
        </w:r>
        <w:r w:rsidRPr="00BE13E7">
          <w:rPr>
            <w:rStyle w:val="Hyperlink"/>
            <w:noProof/>
          </w:rPr>
          <w:t>Malware Types</w:t>
        </w:r>
        <w:r>
          <w:rPr>
            <w:noProof/>
            <w:webHidden/>
          </w:rPr>
          <w:tab/>
        </w:r>
        <w:r>
          <w:rPr>
            <w:noProof/>
            <w:webHidden/>
          </w:rPr>
          <w:fldChar w:fldCharType="begin"/>
        </w:r>
        <w:r>
          <w:rPr>
            <w:noProof/>
            <w:webHidden/>
          </w:rPr>
          <w:instrText xml:space="preserve"> PAGEREF _Toc5889998 \h </w:instrText>
        </w:r>
        <w:r>
          <w:rPr>
            <w:noProof/>
            <w:webHidden/>
          </w:rPr>
        </w:r>
        <w:r>
          <w:rPr>
            <w:noProof/>
            <w:webHidden/>
          </w:rPr>
          <w:fldChar w:fldCharType="separate"/>
        </w:r>
        <w:r>
          <w:rPr>
            <w:noProof/>
            <w:webHidden/>
          </w:rPr>
          <w:t>8</w:t>
        </w:r>
        <w:r>
          <w:rPr>
            <w:noProof/>
            <w:webHidden/>
          </w:rPr>
          <w:fldChar w:fldCharType="end"/>
        </w:r>
      </w:hyperlink>
    </w:p>
    <w:p w14:paraId="007D3FA6" w14:textId="56A18014"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89999" w:history="1">
        <w:r w:rsidRPr="00BE13E7">
          <w:rPr>
            <w:rStyle w:val="Hyperlink"/>
            <w:noProof/>
          </w:rPr>
          <w:t>1.2.1</w:t>
        </w:r>
        <w:r>
          <w:rPr>
            <w:rFonts w:asciiTheme="minorHAnsi" w:eastAsiaTheme="minorEastAsia" w:hAnsiTheme="minorHAnsi"/>
            <w:noProof/>
            <w:sz w:val="22"/>
            <w:szCs w:val="22"/>
            <w:lang w:eastAsia="en-GB"/>
          </w:rPr>
          <w:tab/>
        </w:r>
        <w:r w:rsidRPr="00BE13E7">
          <w:rPr>
            <w:rStyle w:val="Hyperlink"/>
            <w:noProof/>
          </w:rPr>
          <w:t>Trojan</w:t>
        </w:r>
        <w:r>
          <w:rPr>
            <w:noProof/>
            <w:webHidden/>
          </w:rPr>
          <w:tab/>
        </w:r>
        <w:r>
          <w:rPr>
            <w:noProof/>
            <w:webHidden/>
          </w:rPr>
          <w:fldChar w:fldCharType="begin"/>
        </w:r>
        <w:r>
          <w:rPr>
            <w:noProof/>
            <w:webHidden/>
          </w:rPr>
          <w:instrText xml:space="preserve"> PAGEREF _Toc5889999 \h </w:instrText>
        </w:r>
        <w:r>
          <w:rPr>
            <w:noProof/>
            <w:webHidden/>
          </w:rPr>
        </w:r>
        <w:r>
          <w:rPr>
            <w:noProof/>
            <w:webHidden/>
          </w:rPr>
          <w:fldChar w:fldCharType="separate"/>
        </w:r>
        <w:r>
          <w:rPr>
            <w:noProof/>
            <w:webHidden/>
          </w:rPr>
          <w:t>9</w:t>
        </w:r>
        <w:r>
          <w:rPr>
            <w:noProof/>
            <w:webHidden/>
          </w:rPr>
          <w:fldChar w:fldCharType="end"/>
        </w:r>
      </w:hyperlink>
    </w:p>
    <w:p w14:paraId="5FFF7EDF" w14:textId="44B6F30A"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00" w:history="1">
        <w:r w:rsidRPr="00BE13E7">
          <w:rPr>
            <w:rStyle w:val="Hyperlink"/>
            <w:noProof/>
          </w:rPr>
          <w:t>1.2.2</w:t>
        </w:r>
        <w:r>
          <w:rPr>
            <w:rFonts w:asciiTheme="minorHAnsi" w:eastAsiaTheme="minorEastAsia" w:hAnsiTheme="minorHAnsi"/>
            <w:noProof/>
            <w:sz w:val="22"/>
            <w:szCs w:val="22"/>
            <w:lang w:eastAsia="en-GB"/>
          </w:rPr>
          <w:tab/>
        </w:r>
        <w:r w:rsidRPr="00BE13E7">
          <w:rPr>
            <w:rStyle w:val="Hyperlink"/>
            <w:noProof/>
          </w:rPr>
          <w:t>Worm</w:t>
        </w:r>
        <w:r>
          <w:rPr>
            <w:noProof/>
            <w:webHidden/>
          </w:rPr>
          <w:tab/>
        </w:r>
        <w:r>
          <w:rPr>
            <w:noProof/>
            <w:webHidden/>
          </w:rPr>
          <w:fldChar w:fldCharType="begin"/>
        </w:r>
        <w:r>
          <w:rPr>
            <w:noProof/>
            <w:webHidden/>
          </w:rPr>
          <w:instrText xml:space="preserve"> PAGEREF _Toc5890000 \h </w:instrText>
        </w:r>
        <w:r>
          <w:rPr>
            <w:noProof/>
            <w:webHidden/>
          </w:rPr>
        </w:r>
        <w:r>
          <w:rPr>
            <w:noProof/>
            <w:webHidden/>
          </w:rPr>
          <w:fldChar w:fldCharType="separate"/>
        </w:r>
        <w:r>
          <w:rPr>
            <w:noProof/>
            <w:webHidden/>
          </w:rPr>
          <w:t>10</w:t>
        </w:r>
        <w:r>
          <w:rPr>
            <w:noProof/>
            <w:webHidden/>
          </w:rPr>
          <w:fldChar w:fldCharType="end"/>
        </w:r>
      </w:hyperlink>
    </w:p>
    <w:p w14:paraId="67B31A5C" w14:textId="1D67F106"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01" w:history="1">
        <w:r w:rsidRPr="00BE13E7">
          <w:rPr>
            <w:rStyle w:val="Hyperlink"/>
            <w:noProof/>
          </w:rPr>
          <w:t>1.2.3</w:t>
        </w:r>
        <w:r>
          <w:rPr>
            <w:rFonts w:asciiTheme="minorHAnsi" w:eastAsiaTheme="minorEastAsia" w:hAnsiTheme="minorHAnsi"/>
            <w:noProof/>
            <w:sz w:val="22"/>
            <w:szCs w:val="22"/>
            <w:lang w:eastAsia="en-GB"/>
          </w:rPr>
          <w:tab/>
        </w:r>
        <w:r w:rsidRPr="00BE13E7">
          <w:rPr>
            <w:rStyle w:val="Hyperlink"/>
            <w:noProof/>
          </w:rPr>
          <w:t>Ransomware</w:t>
        </w:r>
        <w:r>
          <w:rPr>
            <w:noProof/>
            <w:webHidden/>
          </w:rPr>
          <w:tab/>
        </w:r>
        <w:r>
          <w:rPr>
            <w:noProof/>
            <w:webHidden/>
          </w:rPr>
          <w:fldChar w:fldCharType="begin"/>
        </w:r>
        <w:r>
          <w:rPr>
            <w:noProof/>
            <w:webHidden/>
          </w:rPr>
          <w:instrText xml:space="preserve"> PAGEREF _Toc5890001 \h </w:instrText>
        </w:r>
        <w:r>
          <w:rPr>
            <w:noProof/>
            <w:webHidden/>
          </w:rPr>
        </w:r>
        <w:r>
          <w:rPr>
            <w:noProof/>
            <w:webHidden/>
          </w:rPr>
          <w:fldChar w:fldCharType="separate"/>
        </w:r>
        <w:r>
          <w:rPr>
            <w:noProof/>
            <w:webHidden/>
          </w:rPr>
          <w:t>11</w:t>
        </w:r>
        <w:r>
          <w:rPr>
            <w:noProof/>
            <w:webHidden/>
          </w:rPr>
          <w:fldChar w:fldCharType="end"/>
        </w:r>
      </w:hyperlink>
    </w:p>
    <w:p w14:paraId="5D072F8F" w14:textId="3854DFCB"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02" w:history="1">
        <w:r w:rsidRPr="00BE13E7">
          <w:rPr>
            <w:rStyle w:val="Hyperlink"/>
            <w:noProof/>
          </w:rPr>
          <w:t>1.2.4</w:t>
        </w:r>
        <w:r>
          <w:rPr>
            <w:rFonts w:asciiTheme="minorHAnsi" w:eastAsiaTheme="minorEastAsia" w:hAnsiTheme="minorHAnsi"/>
            <w:noProof/>
            <w:sz w:val="22"/>
            <w:szCs w:val="22"/>
            <w:lang w:eastAsia="en-GB"/>
          </w:rPr>
          <w:tab/>
        </w:r>
        <w:r w:rsidRPr="00BE13E7">
          <w:rPr>
            <w:rStyle w:val="Hyperlink"/>
            <w:noProof/>
          </w:rPr>
          <w:t>Keylogger</w:t>
        </w:r>
        <w:r>
          <w:rPr>
            <w:noProof/>
            <w:webHidden/>
          </w:rPr>
          <w:tab/>
        </w:r>
        <w:r>
          <w:rPr>
            <w:noProof/>
            <w:webHidden/>
          </w:rPr>
          <w:fldChar w:fldCharType="begin"/>
        </w:r>
        <w:r>
          <w:rPr>
            <w:noProof/>
            <w:webHidden/>
          </w:rPr>
          <w:instrText xml:space="preserve"> PAGEREF _Toc5890002 \h </w:instrText>
        </w:r>
        <w:r>
          <w:rPr>
            <w:noProof/>
            <w:webHidden/>
          </w:rPr>
        </w:r>
        <w:r>
          <w:rPr>
            <w:noProof/>
            <w:webHidden/>
          </w:rPr>
          <w:fldChar w:fldCharType="separate"/>
        </w:r>
        <w:r>
          <w:rPr>
            <w:noProof/>
            <w:webHidden/>
          </w:rPr>
          <w:t>13</w:t>
        </w:r>
        <w:r>
          <w:rPr>
            <w:noProof/>
            <w:webHidden/>
          </w:rPr>
          <w:fldChar w:fldCharType="end"/>
        </w:r>
      </w:hyperlink>
    </w:p>
    <w:p w14:paraId="77B86F9D" w14:textId="4248436A"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03" w:history="1">
        <w:r w:rsidRPr="00BE13E7">
          <w:rPr>
            <w:rStyle w:val="Hyperlink"/>
            <w:noProof/>
          </w:rPr>
          <w:t>1.3</w:t>
        </w:r>
        <w:r>
          <w:rPr>
            <w:rFonts w:asciiTheme="minorHAnsi" w:eastAsiaTheme="minorEastAsia" w:hAnsiTheme="minorHAnsi"/>
            <w:noProof/>
            <w:sz w:val="22"/>
            <w:szCs w:val="22"/>
            <w:lang w:eastAsia="en-GB"/>
          </w:rPr>
          <w:tab/>
        </w:r>
        <w:r w:rsidRPr="00BE13E7">
          <w:rPr>
            <w:rStyle w:val="Hyperlink"/>
            <w:noProof/>
          </w:rPr>
          <w:t>Machine Learning</w:t>
        </w:r>
        <w:r>
          <w:rPr>
            <w:noProof/>
            <w:webHidden/>
          </w:rPr>
          <w:tab/>
        </w:r>
        <w:r>
          <w:rPr>
            <w:noProof/>
            <w:webHidden/>
          </w:rPr>
          <w:fldChar w:fldCharType="begin"/>
        </w:r>
        <w:r>
          <w:rPr>
            <w:noProof/>
            <w:webHidden/>
          </w:rPr>
          <w:instrText xml:space="preserve"> PAGEREF _Toc5890003 \h </w:instrText>
        </w:r>
        <w:r>
          <w:rPr>
            <w:noProof/>
            <w:webHidden/>
          </w:rPr>
        </w:r>
        <w:r>
          <w:rPr>
            <w:noProof/>
            <w:webHidden/>
          </w:rPr>
          <w:fldChar w:fldCharType="separate"/>
        </w:r>
        <w:r>
          <w:rPr>
            <w:noProof/>
            <w:webHidden/>
          </w:rPr>
          <w:t>13</w:t>
        </w:r>
        <w:r>
          <w:rPr>
            <w:noProof/>
            <w:webHidden/>
          </w:rPr>
          <w:fldChar w:fldCharType="end"/>
        </w:r>
      </w:hyperlink>
    </w:p>
    <w:p w14:paraId="799EE519" w14:textId="63499B19"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04" w:history="1">
        <w:r w:rsidRPr="00BE13E7">
          <w:rPr>
            <w:rStyle w:val="Hyperlink"/>
            <w:noProof/>
          </w:rPr>
          <w:t>1.3.1</w:t>
        </w:r>
        <w:r>
          <w:rPr>
            <w:rFonts w:asciiTheme="minorHAnsi" w:eastAsiaTheme="minorEastAsia" w:hAnsiTheme="minorHAnsi"/>
            <w:noProof/>
            <w:sz w:val="22"/>
            <w:szCs w:val="22"/>
            <w:lang w:eastAsia="en-GB"/>
          </w:rPr>
          <w:tab/>
        </w:r>
        <w:r w:rsidRPr="00BE13E7">
          <w:rPr>
            <w:rStyle w:val="Hyperlink"/>
            <w:noProof/>
          </w:rPr>
          <w:t>Supervised Learning</w:t>
        </w:r>
        <w:r>
          <w:rPr>
            <w:noProof/>
            <w:webHidden/>
          </w:rPr>
          <w:tab/>
        </w:r>
        <w:r>
          <w:rPr>
            <w:noProof/>
            <w:webHidden/>
          </w:rPr>
          <w:fldChar w:fldCharType="begin"/>
        </w:r>
        <w:r>
          <w:rPr>
            <w:noProof/>
            <w:webHidden/>
          </w:rPr>
          <w:instrText xml:space="preserve"> PAGEREF _Toc5890004 \h </w:instrText>
        </w:r>
        <w:r>
          <w:rPr>
            <w:noProof/>
            <w:webHidden/>
          </w:rPr>
        </w:r>
        <w:r>
          <w:rPr>
            <w:noProof/>
            <w:webHidden/>
          </w:rPr>
          <w:fldChar w:fldCharType="separate"/>
        </w:r>
        <w:r>
          <w:rPr>
            <w:noProof/>
            <w:webHidden/>
          </w:rPr>
          <w:t>13</w:t>
        </w:r>
        <w:r>
          <w:rPr>
            <w:noProof/>
            <w:webHidden/>
          </w:rPr>
          <w:fldChar w:fldCharType="end"/>
        </w:r>
      </w:hyperlink>
    </w:p>
    <w:p w14:paraId="5FC7F514" w14:textId="07D4C367"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05" w:history="1">
        <w:r w:rsidRPr="00BE13E7">
          <w:rPr>
            <w:rStyle w:val="Hyperlink"/>
            <w:noProof/>
          </w:rPr>
          <w:t>1.3.2</w:t>
        </w:r>
        <w:r>
          <w:rPr>
            <w:rFonts w:asciiTheme="minorHAnsi" w:eastAsiaTheme="minorEastAsia" w:hAnsiTheme="minorHAnsi"/>
            <w:noProof/>
            <w:sz w:val="22"/>
            <w:szCs w:val="22"/>
            <w:lang w:eastAsia="en-GB"/>
          </w:rPr>
          <w:tab/>
        </w:r>
        <w:r w:rsidRPr="00BE13E7">
          <w:rPr>
            <w:rStyle w:val="Hyperlink"/>
            <w:noProof/>
          </w:rPr>
          <w:t>Unsupervised Learning</w:t>
        </w:r>
        <w:r>
          <w:rPr>
            <w:noProof/>
            <w:webHidden/>
          </w:rPr>
          <w:tab/>
        </w:r>
        <w:r>
          <w:rPr>
            <w:noProof/>
            <w:webHidden/>
          </w:rPr>
          <w:fldChar w:fldCharType="begin"/>
        </w:r>
        <w:r>
          <w:rPr>
            <w:noProof/>
            <w:webHidden/>
          </w:rPr>
          <w:instrText xml:space="preserve"> PAGEREF _Toc5890005 \h </w:instrText>
        </w:r>
        <w:r>
          <w:rPr>
            <w:noProof/>
            <w:webHidden/>
          </w:rPr>
        </w:r>
        <w:r>
          <w:rPr>
            <w:noProof/>
            <w:webHidden/>
          </w:rPr>
          <w:fldChar w:fldCharType="separate"/>
        </w:r>
        <w:r>
          <w:rPr>
            <w:noProof/>
            <w:webHidden/>
          </w:rPr>
          <w:t>14</w:t>
        </w:r>
        <w:r>
          <w:rPr>
            <w:noProof/>
            <w:webHidden/>
          </w:rPr>
          <w:fldChar w:fldCharType="end"/>
        </w:r>
      </w:hyperlink>
    </w:p>
    <w:p w14:paraId="1511E9FE" w14:textId="6E82BE32"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06" w:history="1">
        <w:r w:rsidRPr="00BE13E7">
          <w:rPr>
            <w:rStyle w:val="Hyperlink"/>
            <w:noProof/>
          </w:rPr>
          <w:t>1.4</w:t>
        </w:r>
        <w:r>
          <w:rPr>
            <w:rFonts w:asciiTheme="minorHAnsi" w:eastAsiaTheme="minorEastAsia" w:hAnsiTheme="minorHAnsi"/>
            <w:noProof/>
            <w:sz w:val="22"/>
            <w:szCs w:val="22"/>
            <w:lang w:eastAsia="en-GB"/>
          </w:rPr>
          <w:tab/>
        </w:r>
        <w:r w:rsidRPr="00BE13E7">
          <w:rPr>
            <w:rStyle w:val="Hyperlink"/>
            <w:noProof/>
          </w:rPr>
          <w:t>Analysis</w:t>
        </w:r>
        <w:r>
          <w:rPr>
            <w:noProof/>
            <w:webHidden/>
          </w:rPr>
          <w:tab/>
        </w:r>
        <w:r>
          <w:rPr>
            <w:noProof/>
            <w:webHidden/>
          </w:rPr>
          <w:fldChar w:fldCharType="begin"/>
        </w:r>
        <w:r>
          <w:rPr>
            <w:noProof/>
            <w:webHidden/>
          </w:rPr>
          <w:instrText xml:space="preserve"> PAGEREF _Toc5890006 \h </w:instrText>
        </w:r>
        <w:r>
          <w:rPr>
            <w:noProof/>
            <w:webHidden/>
          </w:rPr>
        </w:r>
        <w:r>
          <w:rPr>
            <w:noProof/>
            <w:webHidden/>
          </w:rPr>
          <w:fldChar w:fldCharType="separate"/>
        </w:r>
        <w:r>
          <w:rPr>
            <w:noProof/>
            <w:webHidden/>
          </w:rPr>
          <w:t>14</w:t>
        </w:r>
        <w:r>
          <w:rPr>
            <w:noProof/>
            <w:webHidden/>
          </w:rPr>
          <w:fldChar w:fldCharType="end"/>
        </w:r>
      </w:hyperlink>
    </w:p>
    <w:p w14:paraId="6B4A7410" w14:textId="50766CF5"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07" w:history="1">
        <w:r w:rsidRPr="00BE13E7">
          <w:rPr>
            <w:rStyle w:val="Hyperlink"/>
            <w:noProof/>
          </w:rPr>
          <w:t>1.4.1</w:t>
        </w:r>
        <w:r>
          <w:rPr>
            <w:rFonts w:asciiTheme="minorHAnsi" w:eastAsiaTheme="minorEastAsia" w:hAnsiTheme="minorHAnsi"/>
            <w:noProof/>
            <w:sz w:val="22"/>
            <w:szCs w:val="22"/>
            <w:lang w:eastAsia="en-GB"/>
          </w:rPr>
          <w:tab/>
        </w:r>
        <w:r w:rsidRPr="00BE13E7">
          <w:rPr>
            <w:rStyle w:val="Hyperlink"/>
            <w:noProof/>
          </w:rPr>
          <w:t>Dynamic Analysis</w:t>
        </w:r>
        <w:r>
          <w:rPr>
            <w:noProof/>
            <w:webHidden/>
          </w:rPr>
          <w:tab/>
        </w:r>
        <w:r>
          <w:rPr>
            <w:noProof/>
            <w:webHidden/>
          </w:rPr>
          <w:fldChar w:fldCharType="begin"/>
        </w:r>
        <w:r>
          <w:rPr>
            <w:noProof/>
            <w:webHidden/>
          </w:rPr>
          <w:instrText xml:space="preserve"> PAGEREF _Toc5890007 \h </w:instrText>
        </w:r>
        <w:r>
          <w:rPr>
            <w:noProof/>
            <w:webHidden/>
          </w:rPr>
        </w:r>
        <w:r>
          <w:rPr>
            <w:noProof/>
            <w:webHidden/>
          </w:rPr>
          <w:fldChar w:fldCharType="separate"/>
        </w:r>
        <w:r>
          <w:rPr>
            <w:noProof/>
            <w:webHidden/>
          </w:rPr>
          <w:t>14</w:t>
        </w:r>
        <w:r>
          <w:rPr>
            <w:noProof/>
            <w:webHidden/>
          </w:rPr>
          <w:fldChar w:fldCharType="end"/>
        </w:r>
      </w:hyperlink>
    </w:p>
    <w:p w14:paraId="22536BE5" w14:textId="605397D5"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08" w:history="1">
        <w:r w:rsidRPr="00BE13E7">
          <w:rPr>
            <w:rStyle w:val="Hyperlink"/>
            <w:noProof/>
          </w:rPr>
          <w:t>1.4.2</w:t>
        </w:r>
        <w:r>
          <w:rPr>
            <w:rFonts w:asciiTheme="minorHAnsi" w:eastAsiaTheme="minorEastAsia" w:hAnsiTheme="minorHAnsi"/>
            <w:noProof/>
            <w:sz w:val="22"/>
            <w:szCs w:val="22"/>
            <w:lang w:eastAsia="en-GB"/>
          </w:rPr>
          <w:tab/>
        </w:r>
        <w:r w:rsidRPr="00BE13E7">
          <w:rPr>
            <w:rStyle w:val="Hyperlink"/>
            <w:noProof/>
          </w:rPr>
          <w:t>Static Analysis</w:t>
        </w:r>
        <w:r>
          <w:rPr>
            <w:noProof/>
            <w:webHidden/>
          </w:rPr>
          <w:tab/>
        </w:r>
        <w:r>
          <w:rPr>
            <w:noProof/>
            <w:webHidden/>
          </w:rPr>
          <w:fldChar w:fldCharType="begin"/>
        </w:r>
        <w:r>
          <w:rPr>
            <w:noProof/>
            <w:webHidden/>
          </w:rPr>
          <w:instrText xml:space="preserve"> PAGEREF _Toc5890008 \h </w:instrText>
        </w:r>
        <w:r>
          <w:rPr>
            <w:noProof/>
            <w:webHidden/>
          </w:rPr>
        </w:r>
        <w:r>
          <w:rPr>
            <w:noProof/>
            <w:webHidden/>
          </w:rPr>
          <w:fldChar w:fldCharType="separate"/>
        </w:r>
        <w:r>
          <w:rPr>
            <w:noProof/>
            <w:webHidden/>
          </w:rPr>
          <w:t>14</w:t>
        </w:r>
        <w:r>
          <w:rPr>
            <w:noProof/>
            <w:webHidden/>
          </w:rPr>
          <w:fldChar w:fldCharType="end"/>
        </w:r>
      </w:hyperlink>
    </w:p>
    <w:p w14:paraId="755F0130" w14:textId="7963F8CF"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09" w:history="1">
        <w:r w:rsidRPr="00BE13E7">
          <w:rPr>
            <w:rStyle w:val="Hyperlink"/>
            <w:noProof/>
          </w:rPr>
          <w:t>1.4.3</w:t>
        </w:r>
        <w:r>
          <w:rPr>
            <w:rFonts w:asciiTheme="minorHAnsi" w:eastAsiaTheme="minorEastAsia" w:hAnsiTheme="minorHAnsi"/>
            <w:noProof/>
            <w:sz w:val="22"/>
            <w:szCs w:val="22"/>
            <w:lang w:eastAsia="en-GB"/>
          </w:rPr>
          <w:tab/>
        </w:r>
        <w:r w:rsidRPr="00BE13E7">
          <w:rPr>
            <w:rStyle w:val="Hyperlink"/>
            <w:noProof/>
          </w:rPr>
          <w:t>Cuckoo Environment</w:t>
        </w:r>
        <w:r>
          <w:rPr>
            <w:noProof/>
            <w:webHidden/>
          </w:rPr>
          <w:tab/>
        </w:r>
        <w:r>
          <w:rPr>
            <w:noProof/>
            <w:webHidden/>
          </w:rPr>
          <w:fldChar w:fldCharType="begin"/>
        </w:r>
        <w:r>
          <w:rPr>
            <w:noProof/>
            <w:webHidden/>
          </w:rPr>
          <w:instrText xml:space="preserve"> PAGEREF _Toc5890009 \h </w:instrText>
        </w:r>
        <w:r>
          <w:rPr>
            <w:noProof/>
            <w:webHidden/>
          </w:rPr>
        </w:r>
        <w:r>
          <w:rPr>
            <w:noProof/>
            <w:webHidden/>
          </w:rPr>
          <w:fldChar w:fldCharType="separate"/>
        </w:r>
        <w:r>
          <w:rPr>
            <w:noProof/>
            <w:webHidden/>
          </w:rPr>
          <w:t>14</w:t>
        </w:r>
        <w:r>
          <w:rPr>
            <w:noProof/>
            <w:webHidden/>
          </w:rPr>
          <w:fldChar w:fldCharType="end"/>
        </w:r>
      </w:hyperlink>
    </w:p>
    <w:p w14:paraId="58BD75D6" w14:textId="73CDD4BB" w:rsidR="007C7339" w:rsidRDefault="007C7339">
      <w:pPr>
        <w:pStyle w:val="TOC1"/>
        <w:tabs>
          <w:tab w:val="left" w:pos="480"/>
        </w:tabs>
        <w:rPr>
          <w:rFonts w:asciiTheme="minorHAnsi" w:eastAsiaTheme="minorEastAsia" w:hAnsiTheme="minorHAnsi"/>
          <w:noProof/>
          <w:sz w:val="22"/>
          <w:szCs w:val="22"/>
          <w:lang w:eastAsia="en-GB"/>
        </w:rPr>
      </w:pPr>
      <w:hyperlink w:anchor="_Toc5890010" w:history="1">
        <w:r w:rsidRPr="00BE13E7">
          <w:rPr>
            <w:rStyle w:val="Hyperlink"/>
            <w:noProof/>
          </w:rPr>
          <w:t>2</w:t>
        </w:r>
        <w:r>
          <w:rPr>
            <w:rFonts w:asciiTheme="minorHAnsi" w:eastAsiaTheme="minorEastAsia" w:hAnsiTheme="minorHAnsi"/>
            <w:noProof/>
            <w:sz w:val="22"/>
            <w:szCs w:val="22"/>
            <w:lang w:eastAsia="en-GB"/>
          </w:rPr>
          <w:tab/>
        </w:r>
        <w:r w:rsidRPr="00BE13E7">
          <w:rPr>
            <w:rStyle w:val="Hyperlink"/>
            <w:noProof/>
          </w:rPr>
          <w:t>Solution Description and System Requirements</w:t>
        </w:r>
        <w:r>
          <w:rPr>
            <w:noProof/>
            <w:webHidden/>
          </w:rPr>
          <w:tab/>
        </w:r>
        <w:r>
          <w:rPr>
            <w:noProof/>
            <w:webHidden/>
          </w:rPr>
          <w:fldChar w:fldCharType="begin"/>
        </w:r>
        <w:r>
          <w:rPr>
            <w:noProof/>
            <w:webHidden/>
          </w:rPr>
          <w:instrText xml:space="preserve"> PAGEREF _Toc5890010 \h </w:instrText>
        </w:r>
        <w:r>
          <w:rPr>
            <w:noProof/>
            <w:webHidden/>
          </w:rPr>
        </w:r>
        <w:r>
          <w:rPr>
            <w:noProof/>
            <w:webHidden/>
          </w:rPr>
          <w:fldChar w:fldCharType="separate"/>
        </w:r>
        <w:r>
          <w:rPr>
            <w:noProof/>
            <w:webHidden/>
          </w:rPr>
          <w:t>16</w:t>
        </w:r>
        <w:r>
          <w:rPr>
            <w:noProof/>
            <w:webHidden/>
          </w:rPr>
          <w:fldChar w:fldCharType="end"/>
        </w:r>
      </w:hyperlink>
    </w:p>
    <w:p w14:paraId="775E860E" w14:textId="70A34714"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11" w:history="1">
        <w:r w:rsidRPr="00BE13E7">
          <w:rPr>
            <w:rStyle w:val="Hyperlink"/>
            <w:noProof/>
          </w:rPr>
          <w:t>2.1</w:t>
        </w:r>
        <w:r>
          <w:rPr>
            <w:rFonts w:asciiTheme="minorHAnsi" w:eastAsiaTheme="minorEastAsia" w:hAnsiTheme="minorHAnsi"/>
            <w:noProof/>
            <w:sz w:val="22"/>
            <w:szCs w:val="22"/>
            <w:lang w:eastAsia="en-GB"/>
          </w:rPr>
          <w:tab/>
        </w:r>
        <w:r w:rsidRPr="00BE13E7">
          <w:rPr>
            <w:rStyle w:val="Hyperlink"/>
            <w:noProof/>
          </w:rPr>
          <w:t>Solution Description</w:t>
        </w:r>
        <w:r>
          <w:rPr>
            <w:noProof/>
            <w:webHidden/>
          </w:rPr>
          <w:tab/>
        </w:r>
        <w:r>
          <w:rPr>
            <w:noProof/>
            <w:webHidden/>
          </w:rPr>
          <w:fldChar w:fldCharType="begin"/>
        </w:r>
        <w:r>
          <w:rPr>
            <w:noProof/>
            <w:webHidden/>
          </w:rPr>
          <w:instrText xml:space="preserve"> PAGEREF _Toc5890011 \h </w:instrText>
        </w:r>
        <w:r>
          <w:rPr>
            <w:noProof/>
            <w:webHidden/>
          </w:rPr>
        </w:r>
        <w:r>
          <w:rPr>
            <w:noProof/>
            <w:webHidden/>
          </w:rPr>
          <w:fldChar w:fldCharType="separate"/>
        </w:r>
        <w:r>
          <w:rPr>
            <w:noProof/>
            <w:webHidden/>
          </w:rPr>
          <w:t>16</w:t>
        </w:r>
        <w:r>
          <w:rPr>
            <w:noProof/>
            <w:webHidden/>
          </w:rPr>
          <w:fldChar w:fldCharType="end"/>
        </w:r>
      </w:hyperlink>
    </w:p>
    <w:p w14:paraId="0049B5D6" w14:textId="7E49D6B2"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12" w:history="1">
        <w:r w:rsidRPr="00BE13E7">
          <w:rPr>
            <w:rStyle w:val="Hyperlink"/>
            <w:noProof/>
          </w:rPr>
          <w:t>2.2</w:t>
        </w:r>
        <w:r>
          <w:rPr>
            <w:rFonts w:asciiTheme="minorHAnsi" w:eastAsiaTheme="minorEastAsia" w:hAnsiTheme="minorHAnsi"/>
            <w:noProof/>
            <w:sz w:val="22"/>
            <w:szCs w:val="22"/>
            <w:lang w:eastAsia="en-GB"/>
          </w:rPr>
          <w:tab/>
        </w:r>
        <w:r w:rsidRPr="00BE13E7">
          <w:rPr>
            <w:rStyle w:val="Hyperlink"/>
            <w:noProof/>
          </w:rPr>
          <w:t>System Requirements</w:t>
        </w:r>
        <w:r>
          <w:rPr>
            <w:noProof/>
            <w:webHidden/>
          </w:rPr>
          <w:tab/>
        </w:r>
        <w:r>
          <w:rPr>
            <w:noProof/>
            <w:webHidden/>
          </w:rPr>
          <w:fldChar w:fldCharType="begin"/>
        </w:r>
        <w:r>
          <w:rPr>
            <w:noProof/>
            <w:webHidden/>
          </w:rPr>
          <w:instrText xml:space="preserve"> PAGEREF _Toc5890012 \h </w:instrText>
        </w:r>
        <w:r>
          <w:rPr>
            <w:noProof/>
            <w:webHidden/>
          </w:rPr>
        </w:r>
        <w:r>
          <w:rPr>
            <w:noProof/>
            <w:webHidden/>
          </w:rPr>
          <w:fldChar w:fldCharType="separate"/>
        </w:r>
        <w:r>
          <w:rPr>
            <w:noProof/>
            <w:webHidden/>
          </w:rPr>
          <w:t>16</w:t>
        </w:r>
        <w:r>
          <w:rPr>
            <w:noProof/>
            <w:webHidden/>
          </w:rPr>
          <w:fldChar w:fldCharType="end"/>
        </w:r>
      </w:hyperlink>
    </w:p>
    <w:p w14:paraId="26D171D7" w14:textId="75A5B29C" w:rsidR="007C7339" w:rsidRDefault="007C7339">
      <w:pPr>
        <w:pStyle w:val="TOC1"/>
        <w:tabs>
          <w:tab w:val="left" w:pos="480"/>
        </w:tabs>
        <w:rPr>
          <w:rFonts w:asciiTheme="minorHAnsi" w:eastAsiaTheme="minorEastAsia" w:hAnsiTheme="minorHAnsi"/>
          <w:noProof/>
          <w:sz w:val="22"/>
          <w:szCs w:val="22"/>
          <w:lang w:eastAsia="en-GB"/>
        </w:rPr>
      </w:pPr>
      <w:hyperlink w:anchor="_Toc5890013" w:history="1">
        <w:r w:rsidRPr="00BE13E7">
          <w:rPr>
            <w:rStyle w:val="Hyperlink"/>
            <w:noProof/>
          </w:rPr>
          <w:t>3</w:t>
        </w:r>
        <w:r>
          <w:rPr>
            <w:rFonts w:asciiTheme="minorHAnsi" w:eastAsiaTheme="minorEastAsia" w:hAnsiTheme="minorHAnsi"/>
            <w:noProof/>
            <w:sz w:val="22"/>
            <w:szCs w:val="22"/>
            <w:lang w:eastAsia="en-GB"/>
          </w:rPr>
          <w:tab/>
        </w:r>
        <w:r w:rsidRPr="00BE13E7">
          <w:rPr>
            <w:rStyle w:val="Hyperlink"/>
            <w:noProof/>
          </w:rPr>
          <w:t>Design</w:t>
        </w:r>
        <w:r>
          <w:rPr>
            <w:noProof/>
            <w:webHidden/>
          </w:rPr>
          <w:tab/>
        </w:r>
        <w:r>
          <w:rPr>
            <w:noProof/>
            <w:webHidden/>
          </w:rPr>
          <w:fldChar w:fldCharType="begin"/>
        </w:r>
        <w:r>
          <w:rPr>
            <w:noProof/>
            <w:webHidden/>
          </w:rPr>
          <w:instrText xml:space="preserve"> PAGEREF _Toc5890013 \h </w:instrText>
        </w:r>
        <w:r>
          <w:rPr>
            <w:noProof/>
            <w:webHidden/>
          </w:rPr>
        </w:r>
        <w:r>
          <w:rPr>
            <w:noProof/>
            <w:webHidden/>
          </w:rPr>
          <w:fldChar w:fldCharType="separate"/>
        </w:r>
        <w:r>
          <w:rPr>
            <w:noProof/>
            <w:webHidden/>
          </w:rPr>
          <w:t>17</w:t>
        </w:r>
        <w:r>
          <w:rPr>
            <w:noProof/>
            <w:webHidden/>
          </w:rPr>
          <w:fldChar w:fldCharType="end"/>
        </w:r>
      </w:hyperlink>
    </w:p>
    <w:p w14:paraId="4C090731" w14:textId="0AFC0B9D"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14" w:history="1">
        <w:r w:rsidRPr="00BE13E7">
          <w:rPr>
            <w:rStyle w:val="Hyperlink"/>
            <w:noProof/>
          </w:rPr>
          <w:t>3.1</w:t>
        </w:r>
        <w:r>
          <w:rPr>
            <w:rFonts w:asciiTheme="minorHAnsi" w:eastAsiaTheme="minorEastAsia" w:hAnsiTheme="minorHAnsi"/>
            <w:noProof/>
            <w:sz w:val="22"/>
            <w:szCs w:val="22"/>
            <w:lang w:eastAsia="en-GB"/>
          </w:rPr>
          <w:tab/>
        </w:r>
        <w:r w:rsidRPr="00BE13E7">
          <w:rPr>
            <w:rStyle w:val="Hyperlink"/>
            <w:noProof/>
          </w:rPr>
          <w:t>Architectural Design</w:t>
        </w:r>
        <w:r>
          <w:rPr>
            <w:noProof/>
            <w:webHidden/>
          </w:rPr>
          <w:tab/>
        </w:r>
        <w:r>
          <w:rPr>
            <w:noProof/>
            <w:webHidden/>
          </w:rPr>
          <w:fldChar w:fldCharType="begin"/>
        </w:r>
        <w:r>
          <w:rPr>
            <w:noProof/>
            <w:webHidden/>
          </w:rPr>
          <w:instrText xml:space="preserve"> PAGEREF _Toc5890014 \h </w:instrText>
        </w:r>
        <w:r>
          <w:rPr>
            <w:noProof/>
            <w:webHidden/>
          </w:rPr>
        </w:r>
        <w:r>
          <w:rPr>
            <w:noProof/>
            <w:webHidden/>
          </w:rPr>
          <w:fldChar w:fldCharType="separate"/>
        </w:r>
        <w:r>
          <w:rPr>
            <w:noProof/>
            <w:webHidden/>
          </w:rPr>
          <w:t>17</w:t>
        </w:r>
        <w:r>
          <w:rPr>
            <w:noProof/>
            <w:webHidden/>
          </w:rPr>
          <w:fldChar w:fldCharType="end"/>
        </w:r>
      </w:hyperlink>
    </w:p>
    <w:p w14:paraId="1165D2F9" w14:textId="4AD9905A"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15" w:history="1">
        <w:r w:rsidRPr="00BE13E7">
          <w:rPr>
            <w:rStyle w:val="Hyperlink"/>
            <w:noProof/>
          </w:rPr>
          <w:t>3.2</w:t>
        </w:r>
        <w:r>
          <w:rPr>
            <w:rFonts w:asciiTheme="minorHAnsi" w:eastAsiaTheme="minorEastAsia" w:hAnsiTheme="minorHAnsi"/>
            <w:noProof/>
            <w:sz w:val="22"/>
            <w:szCs w:val="22"/>
            <w:lang w:eastAsia="en-GB"/>
          </w:rPr>
          <w:tab/>
        </w:r>
        <w:r w:rsidRPr="00BE13E7">
          <w:rPr>
            <w:rStyle w:val="Hyperlink"/>
            <w:noProof/>
          </w:rPr>
          <w:t>User Interaction</w:t>
        </w:r>
        <w:r>
          <w:rPr>
            <w:noProof/>
            <w:webHidden/>
          </w:rPr>
          <w:tab/>
        </w:r>
        <w:r>
          <w:rPr>
            <w:noProof/>
            <w:webHidden/>
          </w:rPr>
          <w:fldChar w:fldCharType="begin"/>
        </w:r>
        <w:r>
          <w:rPr>
            <w:noProof/>
            <w:webHidden/>
          </w:rPr>
          <w:instrText xml:space="preserve"> PAGEREF _Toc5890015 \h </w:instrText>
        </w:r>
        <w:r>
          <w:rPr>
            <w:noProof/>
            <w:webHidden/>
          </w:rPr>
        </w:r>
        <w:r>
          <w:rPr>
            <w:noProof/>
            <w:webHidden/>
          </w:rPr>
          <w:fldChar w:fldCharType="separate"/>
        </w:r>
        <w:r>
          <w:rPr>
            <w:noProof/>
            <w:webHidden/>
          </w:rPr>
          <w:t>17</w:t>
        </w:r>
        <w:r>
          <w:rPr>
            <w:noProof/>
            <w:webHidden/>
          </w:rPr>
          <w:fldChar w:fldCharType="end"/>
        </w:r>
      </w:hyperlink>
    </w:p>
    <w:p w14:paraId="0A5B4AB7" w14:textId="3FCEDCB3"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16" w:history="1">
        <w:r w:rsidRPr="00BE13E7">
          <w:rPr>
            <w:rStyle w:val="Hyperlink"/>
            <w:noProof/>
          </w:rPr>
          <w:t>3.3</w:t>
        </w:r>
        <w:r>
          <w:rPr>
            <w:rFonts w:asciiTheme="minorHAnsi" w:eastAsiaTheme="minorEastAsia" w:hAnsiTheme="minorHAnsi"/>
            <w:noProof/>
            <w:sz w:val="22"/>
            <w:szCs w:val="22"/>
            <w:lang w:eastAsia="en-GB"/>
          </w:rPr>
          <w:tab/>
        </w:r>
        <w:r w:rsidRPr="00BE13E7">
          <w:rPr>
            <w:rStyle w:val="Hyperlink"/>
            <w:noProof/>
          </w:rPr>
          <w:t>Software System Design</w:t>
        </w:r>
        <w:r>
          <w:rPr>
            <w:noProof/>
            <w:webHidden/>
          </w:rPr>
          <w:tab/>
        </w:r>
        <w:r>
          <w:rPr>
            <w:noProof/>
            <w:webHidden/>
          </w:rPr>
          <w:fldChar w:fldCharType="begin"/>
        </w:r>
        <w:r>
          <w:rPr>
            <w:noProof/>
            <w:webHidden/>
          </w:rPr>
          <w:instrText xml:space="preserve"> PAGEREF _Toc5890016 \h </w:instrText>
        </w:r>
        <w:r>
          <w:rPr>
            <w:noProof/>
            <w:webHidden/>
          </w:rPr>
        </w:r>
        <w:r>
          <w:rPr>
            <w:noProof/>
            <w:webHidden/>
          </w:rPr>
          <w:fldChar w:fldCharType="separate"/>
        </w:r>
        <w:r>
          <w:rPr>
            <w:noProof/>
            <w:webHidden/>
          </w:rPr>
          <w:t>17</w:t>
        </w:r>
        <w:r>
          <w:rPr>
            <w:noProof/>
            <w:webHidden/>
          </w:rPr>
          <w:fldChar w:fldCharType="end"/>
        </w:r>
      </w:hyperlink>
    </w:p>
    <w:p w14:paraId="6B4E010E" w14:textId="6D580C2E"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17" w:history="1">
        <w:r w:rsidRPr="00BE13E7">
          <w:rPr>
            <w:rStyle w:val="Hyperlink"/>
            <w:noProof/>
          </w:rPr>
          <w:t>3.3.1</w:t>
        </w:r>
        <w:r>
          <w:rPr>
            <w:rFonts w:asciiTheme="minorHAnsi" w:eastAsiaTheme="minorEastAsia" w:hAnsiTheme="minorHAnsi"/>
            <w:noProof/>
            <w:sz w:val="22"/>
            <w:szCs w:val="22"/>
            <w:lang w:eastAsia="en-GB"/>
          </w:rPr>
          <w:tab/>
        </w:r>
        <w:r w:rsidRPr="00BE13E7">
          <w:rPr>
            <w:rStyle w:val="Hyperlink"/>
            <w:noProof/>
          </w:rPr>
          <w:t>Cuckoo Environment</w:t>
        </w:r>
        <w:r>
          <w:rPr>
            <w:noProof/>
            <w:webHidden/>
          </w:rPr>
          <w:tab/>
        </w:r>
        <w:r>
          <w:rPr>
            <w:noProof/>
            <w:webHidden/>
          </w:rPr>
          <w:fldChar w:fldCharType="begin"/>
        </w:r>
        <w:r>
          <w:rPr>
            <w:noProof/>
            <w:webHidden/>
          </w:rPr>
          <w:instrText xml:space="preserve"> PAGEREF _Toc5890017 \h </w:instrText>
        </w:r>
        <w:r>
          <w:rPr>
            <w:noProof/>
            <w:webHidden/>
          </w:rPr>
        </w:r>
        <w:r>
          <w:rPr>
            <w:noProof/>
            <w:webHidden/>
          </w:rPr>
          <w:fldChar w:fldCharType="separate"/>
        </w:r>
        <w:r>
          <w:rPr>
            <w:noProof/>
            <w:webHidden/>
          </w:rPr>
          <w:t>17</w:t>
        </w:r>
        <w:r>
          <w:rPr>
            <w:noProof/>
            <w:webHidden/>
          </w:rPr>
          <w:fldChar w:fldCharType="end"/>
        </w:r>
      </w:hyperlink>
    </w:p>
    <w:p w14:paraId="2A8B673B" w14:textId="77D44EEC"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18" w:history="1">
        <w:r w:rsidRPr="00BE13E7">
          <w:rPr>
            <w:rStyle w:val="Hyperlink"/>
            <w:noProof/>
          </w:rPr>
          <w:t>3.3.2</w:t>
        </w:r>
        <w:r>
          <w:rPr>
            <w:rFonts w:asciiTheme="minorHAnsi" w:eastAsiaTheme="minorEastAsia" w:hAnsiTheme="minorHAnsi"/>
            <w:noProof/>
            <w:sz w:val="22"/>
            <w:szCs w:val="22"/>
            <w:lang w:eastAsia="en-GB"/>
          </w:rPr>
          <w:tab/>
        </w:r>
        <w:r w:rsidRPr="00BE13E7">
          <w:rPr>
            <w:rStyle w:val="Hyperlink"/>
            <w:noProof/>
          </w:rPr>
          <w:t>Parser</w:t>
        </w:r>
        <w:r>
          <w:rPr>
            <w:noProof/>
            <w:webHidden/>
          </w:rPr>
          <w:tab/>
        </w:r>
        <w:r>
          <w:rPr>
            <w:noProof/>
            <w:webHidden/>
          </w:rPr>
          <w:fldChar w:fldCharType="begin"/>
        </w:r>
        <w:r>
          <w:rPr>
            <w:noProof/>
            <w:webHidden/>
          </w:rPr>
          <w:instrText xml:space="preserve"> PAGEREF _Toc5890018 \h </w:instrText>
        </w:r>
        <w:r>
          <w:rPr>
            <w:noProof/>
            <w:webHidden/>
          </w:rPr>
        </w:r>
        <w:r>
          <w:rPr>
            <w:noProof/>
            <w:webHidden/>
          </w:rPr>
          <w:fldChar w:fldCharType="separate"/>
        </w:r>
        <w:r>
          <w:rPr>
            <w:noProof/>
            <w:webHidden/>
          </w:rPr>
          <w:t>19</w:t>
        </w:r>
        <w:r>
          <w:rPr>
            <w:noProof/>
            <w:webHidden/>
          </w:rPr>
          <w:fldChar w:fldCharType="end"/>
        </w:r>
      </w:hyperlink>
    </w:p>
    <w:p w14:paraId="410400B3" w14:textId="4C08FCEB"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19" w:history="1">
        <w:r w:rsidRPr="00BE13E7">
          <w:rPr>
            <w:rStyle w:val="Hyperlink"/>
            <w:noProof/>
          </w:rPr>
          <w:t>3.3.3</w:t>
        </w:r>
        <w:r>
          <w:rPr>
            <w:rFonts w:asciiTheme="minorHAnsi" w:eastAsiaTheme="minorEastAsia" w:hAnsiTheme="minorHAnsi"/>
            <w:noProof/>
            <w:sz w:val="22"/>
            <w:szCs w:val="22"/>
            <w:lang w:eastAsia="en-GB"/>
          </w:rPr>
          <w:tab/>
        </w:r>
        <w:r w:rsidRPr="00BE13E7">
          <w:rPr>
            <w:rStyle w:val="Hyperlink"/>
            <w:noProof/>
          </w:rPr>
          <w:t>Machine Learning</w:t>
        </w:r>
        <w:r>
          <w:rPr>
            <w:noProof/>
            <w:webHidden/>
          </w:rPr>
          <w:tab/>
        </w:r>
        <w:r>
          <w:rPr>
            <w:noProof/>
            <w:webHidden/>
          </w:rPr>
          <w:fldChar w:fldCharType="begin"/>
        </w:r>
        <w:r>
          <w:rPr>
            <w:noProof/>
            <w:webHidden/>
          </w:rPr>
          <w:instrText xml:space="preserve"> PAGEREF _Toc5890019 \h </w:instrText>
        </w:r>
        <w:r>
          <w:rPr>
            <w:noProof/>
            <w:webHidden/>
          </w:rPr>
        </w:r>
        <w:r>
          <w:rPr>
            <w:noProof/>
            <w:webHidden/>
          </w:rPr>
          <w:fldChar w:fldCharType="separate"/>
        </w:r>
        <w:r>
          <w:rPr>
            <w:noProof/>
            <w:webHidden/>
          </w:rPr>
          <w:t>19</w:t>
        </w:r>
        <w:r>
          <w:rPr>
            <w:noProof/>
            <w:webHidden/>
          </w:rPr>
          <w:fldChar w:fldCharType="end"/>
        </w:r>
      </w:hyperlink>
    </w:p>
    <w:p w14:paraId="519BAAB1" w14:textId="6715EBA9"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20" w:history="1">
        <w:r w:rsidRPr="00BE13E7">
          <w:rPr>
            <w:rStyle w:val="Hyperlink"/>
            <w:noProof/>
          </w:rPr>
          <w:t>3.4</w:t>
        </w:r>
        <w:r>
          <w:rPr>
            <w:rFonts w:asciiTheme="minorHAnsi" w:eastAsiaTheme="minorEastAsia" w:hAnsiTheme="minorHAnsi"/>
            <w:noProof/>
            <w:sz w:val="22"/>
            <w:szCs w:val="22"/>
            <w:lang w:eastAsia="en-GB"/>
          </w:rPr>
          <w:tab/>
        </w:r>
        <w:r w:rsidRPr="00BE13E7">
          <w:rPr>
            <w:rStyle w:val="Hyperlink"/>
            <w:noProof/>
          </w:rPr>
          <w:t>Key Design Decisions</w:t>
        </w:r>
        <w:r>
          <w:rPr>
            <w:noProof/>
            <w:webHidden/>
          </w:rPr>
          <w:tab/>
        </w:r>
        <w:r>
          <w:rPr>
            <w:noProof/>
            <w:webHidden/>
          </w:rPr>
          <w:fldChar w:fldCharType="begin"/>
        </w:r>
        <w:r>
          <w:rPr>
            <w:noProof/>
            <w:webHidden/>
          </w:rPr>
          <w:instrText xml:space="preserve"> PAGEREF _Toc5890020 \h </w:instrText>
        </w:r>
        <w:r>
          <w:rPr>
            <w:noProof/>
            <w:webHidden/>
          </w:rPr>
        </w:r>
        <w:r>
          <w:rPr>
            <w:noProof/>
            <w:webHidden/>
          </w:rPr>
          <w:fldChar w:fldCharType="separate"/>
        </w:r>
        <w:r>
          <w:rPr>
            <w:noProof/>
            <w:webHidden/>
          </w:rPr>
          <w:t>19</w:t>
        </w:r>
        <w:r>
          <w:rPr>
            <w:noProof/>
            <w:webHidden/>
          </w:rPr>
          <w:fldChar w:fldCharType="end"/>
        </w:r>
      </w:hyperlink>
    </w:p>
    <w:p w14:paraId="5BF03612" w14:textId="745AB853"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21" w:history="1">
        <w:r w:rsidRPr="00BE13E7">
          <w:rPr>
            <w:rStyle w:val="Hyperlink"/>
            <w:noProof/>
          </w:rPr>
          <w:t>3.4.1</w:t>
        </w:r>
        <w:r>
          <w:rPr>
            <w:rFonts w:asciiTheme="minorHAnsi" w:eastAsiaTheme="minorEastAsia" w:hAnsiTheme="minorHAnsi"/>
            <w:noProof/>
            <w:sz w:val="22"/>
            <w:szCs w:val="22"/>
            <w:lang w:eastAsia="en-GB"/>
          </w:rPr>
          <w:tab/>
        </w:r>
        <w:r w:rsidRPr="00BE13E7">
          <w:rPr>
            <w:rStyle w:val="Hyperlink"/>
            <w:noProof/>
          </w:rPr>
          <w:t>Malware Chosen for Analysis</w:t>
        </w:r>
        <w:r>
          <w:rPr>
            <w:noProof/>
            <w:webHidden/>
          </w:rPr>
          <w:tab/>
        </w:r>
        <w:r>
          <w:rPr>
            <w:noProof/>
            <w:webHidden/>
          </w:rPr>
          <w:fldChar w:fldCharType="begin"/>
        </w:r>
        <w:r>
          <w:rPr>
            <w:noProof/>
            <w:webHidden/>
          </w:rPr>
          <w:instrText xml:space="preserve"> PAGEREF _Toc5890021 \h </w:instrText>
        </w:r>
        <w:r>
          <w:rPr>
            <w:noProof/>
            <w:webHidden/>
          </w:rPr>
        </w:r>
        <w:r>
          <w:rPr>
            <w:noProof/>
            <w:webHidden/>
          </w:rPr>
          <w:fldChar w:fldCharType="separate"/>
        </w:r>
        <w:r>
          <w:rPr>
            <w:noProof/>
            <w:webHidden/>
          </w:rPr>
          <w:t>19</w:t>
        </w:r>
        <w:r>
          <w:rPr>
            <w:noProof/>
            <w:webHidden/>
          </w:rPr>
          <w:fldChar w:fldCharType="end"/>
        </w:r>
      </w:hyperlink>
    </w:p>
    <w:p w14:paraId="29572E5A" w14:textId="626A28BD" w:rsidR="007C7339" w:rsidRDefault="007C7339">
      <w:pPr>
        <w:pStyle w:val="TOC4"/>
        <w:tabs>
          <w:tab w:val="left" w:pos="1760"/>
          <w:tab w:val="right" w:leader="dot" w:pos="9054"/>
        </w:tabs>
        <w:rPr>
          <w:rFonts w:asciiTheme="minorHAnsi" w:eastAsiaTheme="minorEastAsia" w:hAnsiTheme="minorHAnsi"/>
          <w:noProof/>
          <w:sz w:val="22"/>
          <w:szCs w:val="22"/>
          <w:lang w:eastAsia="en-GB"/>
        </w:rPr>
      </w:pPr>
      <w:hyperlink w:anchor="_Toc5890022" w:history="1">
        <w:r w:rsidRPr="00BE13E7">
          <w:rPr>
            <w:rStyle w:val="Hyperlink"/>
            <w:noProof/>
          </w:rPr>
          <w:t>3.4.1.1</w:t>
        </w:r>
        <w:r>
          <w:rPr>
            <w:rFonts w:asciiTheme="minorHAnsi" w:eastAsiaTheme="minorEastAsia" w:hAnsiTheme="minorHAnsi"/>
            <w:noProof/>
            <w:sz w:val="22"/>
            <w:szCs w:val="22"/>
            <w:lang w:eastAsia="en-GB"/>
          </w:rPr>
          <w:tab/>
        </w:r>
        <w:r w:rsidRPr="00BE13E7">
          <w:rPr>
            <w:rStyle w:val="Hyperlink"/>
            <w:noProof/>
          </w:rPr>
          <w:t>Benign Files</w:t>
        </w:r>
        <w:r>
          <w:rPr>
            <w:noProof/>
            <w:webHidden/>
          </w:rPr>
          <w:tab/>
        </w:r>
        <w:r>
          <w:rPr>
            <w:noProof/>
            <w:webHidden/>
          </w:rPr>
          <w:fldChar w:fldCharType="begin"/>
        </w:r>
        <w:r>
          <w:rPr>
            <w:noProof/>
            <w:webHidden/>
          </w:rPr>
          <w:instrText xml:space="preserve"> PAGEREF _Toc5890022 \h </w:instrText>
        </w:r>
        <w:r>
          <w:rPr>
            <w:noProof/>
            <w:webHidden/>
          </w:rPr>
        </w:r>
        <w:r>
          <w:rPr>
            <w:noProof/>
            <w:webHidden/>
          </w:rPr>
          <w:fldChar w:fldCharType="separate"/>
        </w:r>
        <w:r>
          <w:rPr>
            <w:noProof/>
            <w:webHidden/>
          </w:rPr>
          <w:t>19</w:t>
        </w:r>
        <w:r>
          <w:rPr>
            <w:noProof/>
            <w:webHidden/>
          </w:rPr>
          <w:fldChar w:fldCharType="end"/>
        </w:r>
      </w:hyperlink>
    </w:p>
    <w:p w14:paraId="1099F60F" w14:textId="3B5B070D" w:rsidR="007C7339" w:rsidRDefault="007C7339">
      <w:pPr>
        <w:pStyle w:val="TOC4"/>
        <w:tabs>
          <w:tab w:val="left" w:pos="1760"/>
          <w:tab w:val="right" w:leader="dot" w:pos="9054"/>
        </w:tabs>
        <w:rPr>
          <w:rFonts w:asciiTheme="minorHAnsi" w:eastAsiaTheme="minorEastAsia" w:hAnsiTheme="minorHAnsi"/>
          <w:noProof/>
          <w:sz w:val="22"/>
          <w:szCs w:val="22"/>
          <w:lang w:eastAsia="en-GB"/>
        </w:rPr>
      </w:pPr>
      <w:hyperlink w:anchor="_Toc5890023" w:history="1">
        <w:r w:rsidRPr="00BE13E7">
          <w:rPr>
            <w:rStyle w:val="Hyperlink"/>
            <w:noProof/>
          </w:rPr>
          <w:t>3.4.1.2</w:t>
        </w:r>
        <w:r>
          <w:rPr>
            <w:rFonts w:asciiTheme="minorHAnsi" w:eastAsiaTheme="minorEastAsia" w:hAnsiTheme="minorHAnsi"/>
            <w:noProof/>
            <w:sz w:val="22"/>
            <w:szCs w:val="22"/>
            <w:lang w:eastAsia="en-GB"/>
          </w:rPr>
          <w:tab/>
        </w:r>
        <w:r w:rsidRPr="00BE13E7">
          <w:rPr>
            <w:rStyle w:val="Hyperlink"/>
            <w:noProof/>
          </w:rPr>
          <w:t>CryptoRansom</w:t>
        </w:r>
        <w:r>
          <w:rPr>
            <w:noProof/>
            <w:webHidden/>
          </w:rPr>
          <w:tab/>
        </w:r>
        <w:r>
          <w:rPr>
            <w:noProof/>
            <w:webHidden/>
          </w:rPr>
          <w:fldChar w:fldCharType="begin"/>
        </w:r>
        <w:r>
          <w:rPr>
            <w:noProof/>
            <w:webHidden/>
          </w:rPr>
          <w:instrText xml:space="preserve"> PAGEREF _Toc5890023 \h </w:instrText>
        </w:r>
        <w:r>
          <w:rPr>
            <w:noProof/>
            <w:webHidden/>
          </w:rPr>
        </w:r>
        <w:r>
          <w:rPr>
            <w:noProof/>
            <w:webHidden/>
          </w:rPr>
          <w:fldChar w:fldCharType="separate"/>
        </w:r>
        <w:r>
          <w:rPr>
            <w:noProof/>
            <w:webHidden/>
          </w:rPr>
          <w:t>19</w:t>
        </w:r>
        <w:r>
          <w:rPr>
            <w:noProof/>
            <w:webHidden/>
          </w:rPr>
          <w:fldChar w:fldCharType="end"/>
        </w:r>
      </w:hyperlink>
    </w:p>
    <w:p w14:paraId="7D815C3C" w14:textId="2F61BA85" w:rsidR="007C7339" w:rsidRDefault="007C7339">
      <w:pPr>
        <w:pStyle w:val="TOC4"/>
        <w:tabs>
          <w:tab w:val="left" w:pos="1760"/>
          <w:tab w:val="right" w:leader="dot" w:pos="9054"/>
        </w:tabs>
        <w:rPr>
          <w:rFonts w:asciiTheme="minorHAnsi" w:eastAsiaTheme="minorEastAsia" w:hAnsiTheme="minorHAnsi"/>
          <w:noProof/>
          <w:sz w:val="22"/>
          <w:szCs w:val="22"/>
          <w:lang w:eastAsia="en-GB"/>
        </w:rPr>
      </w:pPr>
      <w:hyperlink w:anchor="_Toc5890024" w:history="1">
        <w:r w:rsidRPr="00BE13E7">
          <w:rPr>
            <w:rStyle w:val="Hyperlink"/>
            <w:noProof/>
          </w:rPr>
          <w:t>3.4.1.3</w:t>
        </w:r>
        <w:r>
          <w:rPr>
            <w:rFonts w:asciiTheme="minorHAnsi" w:eastAsiaTheme="minorEastAsia" w:hAnsiTheme="minorHAnsi"/>
            <w:noProof/>
            <w:sz w:val="22"/>
            <w:szCs w:val="22"/>
            <w:lang w:eastAsia="en-GB"/>
          </w:rPr>
          <w:tab/>
        </w:r>
        <w:r w:rsidRPr="00BE13E7">
          <w:rPr>
            <w:rStyle w:val="Hyperlink"/>
            <w:noProof/>
          </w:rPr>
          <w:t>InstallCore</w:t>
        </w:r>
        <w:r>
          <w:rPr>
            <w:noProof/>
            <w:webHidden/>
          </w:rPr>
          <w:tab/>
        </w:r>
        <w:r>
          <w:rPr>
            <w:noProof/>
            <w:webHidden/>
          </w:rPr>
          <w:fldChar w:fldCharType="begin"/>
        </w:r>
        <w:r>
          <w:rPr>
            <w:noProof/>
            <w:webHidden/>
          </w:rPr>
          <w:instrText xml:space="preserve"> PAGEREF _Toc5890024 \h </w:instrText>
        </w:r>
        <w:r>
          <w:rPr>
            <w:noProof/>
            <w:webHidden/>
          </w:rPr>
        </w:r>
        <w:r>
          <w:rPr>
            <w:noProof/>
            <w:webHidden/>
          </w:rPr>
          <w:fldChar w:fldCharType="separate"/>
        </w:r>
        <w:r>
          <w:rPr>
            <w:noProof/>
            <w:webHidden/>
          </w:rPr>
          <w:t>19</w:t>
        </w:r>
        <w:r>
          <w:rPr>
            <w:noProof/>
            <w:webHidden/>
          </w:rPr>
          <w:fldChar w:fldCharType="end"/>
        </w:r>
      </w:hyperlink>
    </w:p>
    <w:p w14:paraId="66BC723D" w14:textId="62B58001" w:rsidR="007C7339" w:rsidRDefault="007C7339">
      <w:pPr>
        <w:pStyle w:val="TOC4"/>
        <w:tabs>
          <w:tab w:val="left" w:pos="1760"/>
          <w:tab w:val="right" w:leader="dot" w:pos="9054"/>
        </w:tabs>
        <w:rPr>
          <w:rFonts w:asciiTheme="minorHAnsi" w:eastAsiaTheme="minorEastAsia" w:hAnsiTheme="minorHAnsi"/>
          <w:noProof/>
          <w:sz w:val="22"/>
          <w:szCs w:val="22"/>
          <w:lang w:eastAsia="en-GB"/>
        </w:rPr>
      </w:pPr>
      <w:hyperlink w:anchor="_Toc5890025" w:history="1">
        <w:r w:rsidRPr="00BE13E7">
          <w:rPr>
            <w:rStyle w:val="Hyperlink"/>
            <w:noProof/>
          </w:rPr>
          <w:t>3.4.1.4</w:t>
        </w:r>
        <w:r>
          <w:rPr>
            <w:rFonts w:asciiTheme="minorHAnsi" w:eastAsiaTheme="minorEastAsia" w:hAnsiTheme="minorHAnsi"/>
            <w:noProof/>
            <w:sz w:val="22"/>
            <w:szCs w:val="22"/>
            <w:lang w:eastAsia="en-GB"/>
          </w:rPr>
          <w:tab/>
        </w:r>
        <w:r w:rsidRPr="00BE13E7">
          <w:rPr>
            <w:rStyle w:val="Hyperlink"/>
            <w:noProof/>
          </w:rPr>
          <w:t>Mediyes</w:t>
        </w:r>
        <w:r>
          <w:rPr>
            <w:noProof/>
            <w:webHidden/>
          </w:rPr>
          <w:tab/>
        </w:r>
        <w:r>
          <w:rPr>
            <w:noProof/>
            <w:webHidden/>
          </w:rPr>
          <w:fldChar w:fldCharType="begin"/>
        </w:r>
        <w:r>
          <w:rPr>
            <w:noProof/>
            <w:webHidden/>
          </w:rPr>
          <w:instrText xml:space="preserve"> PAGEREF _Toc5890025 \h </w:instrText>
        </w:r>
        <w:r>
          <w:rPr>
            <w:noProof/>
            <w:webHidden/>
          </w:rPr>
        </w:r>
        <w:r>
          <w:rPr>
            <w:noProof/>
            <w:webHidden/>
          </w:rPr>
          <w:fldChar w:fldCharType="separate"/>
        </w:r>
        <w:r>
          <w:rPr>
            <w:noProof/>
            <w:webHidden/>
          </w:rPr>
          <w:t>20</w:t>
        </w:r>
        <w:r>
          <w:rPr>
            <w:noProof/>
            <w:webHidden/>
          </w:rPr>
          <w:fldChar w:fldCharType="end"/>
        </w:r>
      </w:hyperlink>
    </w:p>
    <w:p w14:paraId="66778585" w14:textId="0E602799" w:rsidR="007C7339" w:rsidRDefault="007C7339">
      <w:pPr>
        <w:pStyle w:val="TOC4"/>
        <w:tabs>
          <w:tab w:val="left" w:pos="1760"/>
          <w:tab w:val="right" w:leader="dot" w:pos="9054"/>
        </w:tabs>
        <w:rPr>
          <w:rFonts w:asciiTheme="minorHAnsi" w:eastAsiaTheme="minorEastAsia" w:hAnsiTheme="minorHAnsi"/>
          <w:noProof/>
          <w:sz w:val="22"/>
          <w:szCs w:val="22"/>
          <w:lang w:eastAsia="en-GB"/>
        </w:rPr>
      </w:pPr>
      <w:hyperlink w:anchor="_Toc5890026" w:history="1">
        <w:r w:rsidRPr="00BE13E7">
          <w:rPr>
            <w:rStyle w:val="Hyperlink"/>
            <w:noProof/>
          </w:rPr>
          <w:t>3.4.1.5</w:t>
        </w:r>
        <w:r>
          <w:rPr>
            <w:rFonts w:asciiTheme="minorHAnsi" w:eastAsiaTheme="minorEastAsia" w:hAnsiTheme="minorHAnsi"/>
            <w:noProof/>
            <w:sz w:val="22"/>
            <w:szCs w:val="22"/>
            <w:lang w:eastAsia="en-GB"/>
          </w:rPr>
          <w:tab/>
        </w:r>
        <w:r w:rsidRPr="00BE13E7">
          <w:rPr>
            <w:rStyle w:val="Hyperlink"/>
            <w:noProof/>
          </w:rPr>
          <w:t>Generic WinPE</w:t>
        </w:r>
        <w:r>
          <w:rPr>
            <w:noProof/>
            <w:webHidden/>
          </w:rPr>
          <w:tab/>
        </w:r>
        <w:r>
          <w:rPr>
            <w:noProof/>
            <w:webHidden/>
          </w:rPr>
          <w:fldChar w:fldCharType="begin"/>
        </w:r>
        <w:r>
          <w:rPr>
            <w:noProof/>
            <w:webHidden/>
          </w:rPr>
          <w:instrText xml:space="preserve"> PAGEREF _Toc5890026 \h </w:instrText>
        </w:r>
        <w:r>
          <w:rPr>
            <w:noProof/>
            <w:webHidden/>
          </w:rPr>
        </w:r>
        <w:r>
          <w:rPr>
            <w:noProof/>
            <w:webHidden/>
          </w:rPr>
          <w:fldChar w:fldCharType="separate"/>
        </w:r>
        <w:r>
          <w:rPr>
            <w:noProof/>
            <w:webHidden/>
          </w:rPr>
          <w:t>20</w:t>
        </w:r>
        <w:r>
          <w:rPr>
            <w:noProof/>
            <w:webHidden/>
          </w:rPr>
          <w:fldChar w:fldCharType="end"/>
        </w:r>
      </w:hyperlink>
    </w:p>
    <w:p w14:paraId="124A26B8" w14:textId="5F178E3B" w:rsidR="007C7339" w:rsidRDefault="007C7339">
      <w:pPr>
        <w:pStyle w:val="TOC4"/>
        <w:tabs>
          <w:tab w:val="left" w:pos="1760"/>
          <w:tab w:val="right" w:leader="dot" w:pos="9054"/>
        </w:tabs>
        <w:rPr>
          <w:rFonts w:asciiTheme="minorHAnsi" w:eastAsiaTheme="minorEastAsia" w:hAnsiTheme="minorHAnsi"/>
          <w:noProof/>
          <w:sz w:val="22"/>
          <w:szCs w:val="22"/>
          <w:lang w:eastAsia="en-GB"/>
        </w:rPr>
      </w:pPr>
      <w:hyperlink w:anchor="_Toc5890027" w:history="1">
        <w:r w:rsidRPr="00BE13E7">
          <w:rPr>
            <w:rStyle w:val="Hyperlink"/>
            <w:noProof/>
          </w:rPr>
          <w:t>3.4.1.6</w:t>
        </w:r>
        <w:r>
          <w:rPr>
            <w:rFonts w:asciiTheme="minorHAnsi" w:eastAsiaTheme="minorEastAsia" w:hAnsiTheme="minorHAnsi"/>
            <w:noProof/>
            <w:sz w:val="22"/>
            <w:szCs w:val="22"/>
            <w:lang w:eastAsia="en-GB"/>
          </w:rPr>
          <w:tab/>
        </w:r>
        <w:r w:rsidRPr="00BE13E7">
          <w:rPr>
            <w:rStyle w:val="Hyperlink"/>
            <w:noProof/>
          </w:rPr>
          <w:t>Zeus / ZBot</w:t>
        </w:r>
        <w:r>
          <w:rPr>
            <w:noProof/>
            <w:webHidden/>
          </w:rPr>
          <w:tab/>
        </w:r>
        <w:r>
          <w:rPr>
            <w:noProof/>
            <w:webHidden/>
          </w:rPr>
          <w:fldChar w:fldCharType="begin"/>
        </w:r>
        <w:r>
          <w:rPr>
            <w:noProof/>
            <w:webHidden/>
          </w:rPr>
          <w:instrText xml:space="preserve"> PAGEREF _Toc5890027 \h </w:instrText>
        </w:r>
        <w:r>
          <w:rPr>
            <w:noProof/>
            <w:webHidden/>
          </w:rPr>
        </w:r>
        <w:r>
          <w:rPr>
            <w:noProof/>
            <w:webHidden/>
          </w:rPr>
          <w:fldChar w:fldCharType="separate"/>
        </w:r>
        <w:r>
          <w:rPr>
            <w:noProof/>
            <w:webHidden/>
          </w:rPr>
          <w:t>20</w:t>
        </w:r>
        <w:r>
          <w:rPr>
            <w:noProof/>
            <w:webHidden/>
          </w:rPr>
          <w:fldChar w:fldCharType="end"/>
        </w:r>
      </w:hyperlink>
    </w:p>
    <w:p w14:paraId="41BC2DCC" w14:textId="3D48892E"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28" w:history="1">
        <w:r w:rsidRPr="00BE13E7">
          <w:rPr>
            <w:rStyle w:val="Hyperlink"/>
            <w:noProof/>
          </w:rPr>
          <w:t>3.4.2</w:t>
        </w:r>
        <w:r>
          <w:rPr>
            <w:rFonts w:asciiTheme="minorHAnsi" w:eastAsiaTheme="minorEastAsia" w:hAnsiTheme="minorHAnsi"/>
            <w:noProof/>
            <w:sz w:val="22"/>
            <w:szCs w:val="22"/>
            <w:lang w:eastAsia="en-GB"/>
          </w:rPr>
          <w:tab/>
        </w:r>
        <w:r w:rsidRPr="00BE13E7">
          <w:rPr>
            <w:rStyle w:val="Hyperlink"/>
            <w:noProof/>
          </w:rPr>
          <w:t>Machine Learning Algorithm</w:t>
        </w:r>
        <w:r>
          <w:rPr>
            <w:noProof/>
            <w:webHidden/>
          </w:rPr>
          <w:tab/>
        </w:r>
        <w:r>
          <w:rPr>
            <w:noProof/>
            <w:webHidden/>
          </w:rPr>
          <w:fldChar w:fldCharType="begin"/>
        </w:r>
        <w:r>
          <w:rPr>
            <w:noProof/>
            <w:webHidden/>
          </w:rPr>
          <w:instrText xml:space="preserve"> PAGEREF _Toc5890028 \h </w:instrText>
        </w:r>
        <w:r>
          <w:rPr>
            <w:noProof/>
            <w:webHidden/>
          </w:rPr>
        </w:r>
        <w:r>
          <w:rPr>
            <w:noProof/>
            <w:webHidden/>
          </w:rPr>
          <w:fldChar w:fldCharType="separate"/>
        </w:r>
        <w:r>
          <w:rPr>
            <w:noProof/>
            <w:webHidden/>
          </w:rPr>
          <w:t>20</w:t>
        </w:r>
        <w:r>
          <w:rPr>
            <w:noProof/>
            <w:webHidden/>
          </w:rPr>
          <w:fldChar w:fldCharType="end"/>
        </w:r>
      </w:hyperlink>
    </w:p>
    <w:p w14:paraId="6B35B37D" w14:textId="3B856C12" w:rsidR="007C7339" w:rsidRDefault="007C7339">
      <w:pPr>
        <w:pStyle w:val="TOC1"/>
        <w:tabs>
          <w:tab w:val="left" w:pos="480"/>
        </w:tabs>
        <w:rPr>
          <w:rFonts w:asciiTheme="minorHAnsi" w:eastAsiaTheme="minorEastAsia" w:hAnsiTheme="minorHAnsi"/>
          <w:noProof/>
          <w:sz w:val="22"/>
          <w:szCs w:val="22"/>
          <w:lang w:eastAsia="en-GB"/>
        </w:rPr>
      </w:pPr>
      <w:hyperlink w:anchor="_Toc5890029" w:history="1">
        <w:r w:rsidRPr="00BE13E7">
          <w:rPr>
            <w:rStyle w:val="Hyperlink"/>
            <w:noProof/>
          </w:rPr>
          <w:t>4</w:t>
        </w:r>
        <w:r>
          <w:rPr>
            <w:rFonts w:asciiTheme="minorHAnsi" w:eastAsiaTheme="minorEastAsia" w:hAnsiTheme="minorHAnsi"/>
            <w:noProof/>
            <w:sz w:val="22"/>
            <w:szCs w:val="22"/>
            <w:lang w:eastAsia="en-GB"/>
          </w:rPr>
          <w:tab/>
        </w:r>
        <w:r w:rsidRPr="00BE13E7">
          <w:rPr>
            <w:rStyle w:val="Hyperlink"/>
            <w:noProof/>
          </w:rPr>
          <w:t>Implementation</w:t>
        </w:r>
        <w:r>
          <w:rPr>
            <w:noProof/>
            <w:webHidden/>
          </w:rPr>
          <w:tab/>
        </w:r>
        <w:r>
          <w:rPr>
            <w:noProof/>
            <w:webHidden/>
          </w:rPr>
          <w:fldChar w:fldCharType="begin"/>
        </w:r>
        <w:r>
          <w:rPr>
            <w:noProof/>
            <w:webHidden/>
          </w:rPr>
          <w:instrText xml:space="preserve"> PAGEREF _Toc5890029 \h </w:instrText>
        </w:r>
        <w:r>
          <w:rPr>
            <w:noProof/>
            <w:webHidden/>
          </w:rPr>
        </w:r>
        <w:r>
          <w:rPr>
            <w:noProof/>
            <w:webHidden/>
          </w:rPr>
          <w:fldChar w:fldCharType="separate"/>
        </w:r>
        <w:r>
          <w:rPr>
            <w:noProof/>
            <w:webHidden/>
          </w:rPr>
          <w:t>21</w:t>
        </w:r>
        <w:r>
          <w:rPr>
            <w:noProof/>
            <w:webHidden/>
          </w:rPr>
          <w:fldChar w:fldCharType="end"/>
        </w:r>
      </w:hyperlink>
    </w:p>
    <w:p w14:paraId="0633AE16" w14:textId="6FE7C794"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30" w:history="1">
        <w:r w:rsidRPr="00BE13E7">
          <w:rPr>
            <w:rStyle w:val="Hyperlink"/>
            <w:noProof/>
          </w:rPr>
          <w:t>4.1</w:t>
        </w:r>
        <w:r>
          <w:rPr>
            <w:rFonts w:asciiTheme="minorHAnsi" w:eastAsiaTheme="minorEastAsia" w:hAnsiTheme="minorHAnsi"/>
            <w:noProof/>
            <w:sz w:val="22"/>
            <w:szCs w:val="22"/>
            <w:lang w:eastAsia="en-GB"/>
          </w:rPr>
          <w:tab/>
        </w:r>
        <w:r w:rsidRPr="00BE13E7">
          <w:rPr>
            <w:rStyle w:val="Hyperlink"/>
            <w:noProof/>
          </w:rPr>
          <w:t>Use of Supporting Tools</w:t>
        </w:r>
        <w:r>
          <w:rPr>
            <w:noProof/>
            <w:webHidden/>
          </w:rPr>
          <w:tab/>
        </w:r>
        <w:r>
          <w:rPr>
            <w:noProof/>
            <w:webHidden/>
          </w:rPr>
          <w:fldChar w:fldCharType="begin"/>
        </w:r>
        <w:r>
          <w:rPr>
            <w:noProof/>
            <w:webHidden/>
          </w:rPr>
          <w:instrText xml:space="preserve"> PAGEREF _Toc5890030 \h </w:instrText>
        </w:r>
        <w:r>
          <w:rPr>
            <w:noProof/>
            <w:webHidden/>
          </w:rPr>
        </w:r>
        <w:r>
          <w:rPr>
            <w:noProof/>
            <w:webHidden/>
          </w:rPr>
          <w:fldChar w:fldCharType="separate"/>
        </w:r>
        <w:r>
          <w:rPr>
            <w:noProof/>
            <w:webHidden/>
          </w:rPr>
          <w:t>21</w:t>
        </w:r>
        <w:r>
          <w:rPr>
            <w:noProof/>
            <w:webHidden/>
          </w:rPr>
          <w:fldChar w:fldCharType="end"/>
        </w:r>
      </w:hyperlink>
    </w:p>
    <w:p w14:paraId="07AA3639" w14:textId="02E3B09D"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31" w:history="1">
        <w:r w:rsidRPr="00BE13E7">
          <w:rPr>
            <w:rStyle w:val="Hyperlink"/>
            <w:noProof/>
          </w:rPr>
          <w:t>4.1.1</w:t>
        </w:r>
        <w:r>
          <w:rPr>
            <w:rFonts w:asciiTheme="minorHAnsi" w:eastAsiaTheme="minorEastAsia" w:hAnsiTheme="minorHAnsi"/>
            <w:noProof/>
            <w:sz w:val="22"/>
            <w:szCs w:val="22"/>
            <w:lang w:eastAsia="en-GB"/>
          </w:rPr>
          <w:tab/>
        </w:r>
        <w:r w:rsidRPr="00BE13E7">
          <w:rPr>
            <w:rStyle w:val="Hyperlink"/>
            <w:noProof/>
          </w:rPr>
          <w:t>Languages Used</w:t>
        </w:r>
        <w:r>
          <w:rPr>
            <w:noProof/>
            <w:webHidden/>
          </w:rPr>
          <w:tab/>
        </w:r>
        <w:r>
          <w:rPr>
            <w:noProof/>
            <w:webHidden/>
          </w:rPr>
          <w:fldChar w:fldCharType="begin"/>
        </w:r>
        <w:r>
          <w:rPr>
            <w:noProof/>
            <w:webHidden/>
          </w:rPr>
          <w:instrText xml:space="preserve"> PAGEREF _Toc5890031 \h </w:instrText>
        </w:r>
        <w:r>
          <w:rPr>
            <w:noProof/>
            <w:webHidden/>
          </w:rPr>
        </w:r>
        <w:r>
          <w:rPr>
            <w:noProof/>
            <w:webHidden/>
          </w:rPr>
          <w:fldChar w:fldCharType="separate"/>
        </w:r>
        <w:r>
          <w:rPr>
            <w:noProof/>
            <w:webHidden/>
          </w:rPr>
          <w:t>21</w:t>
        </w:r>
        <w:r>
          <w:rPr>
            <w:noProof/>
            <w:webHidden/>
          </w:rPr>
          <w:fldChar w:fldCharType="end"/>
        </w:r>
      </w:hyperlink>
    </w:p>
    <w:p w14:paraId="27EECCF9" w14:textId="37E7B196"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32" w:history="1">
        <w:r w:rsidRPr="00BE13E7">
          <w:rPr>
            <w:rStyle w:val="Hyperlink"/>
            <w:noProof/>
          </w:rPr>
          <w:t>4.1.2</w:t>
        </w:r>
        <w:r>
          <w:rPr>
            <w:rFonts w:asciiTheme="minorHAnsi" w:eastAsiaTheme="minorEastAsia" w:hAnsiTheme="minorHAnsi"/>
            <w:noProof/>
            <w:sz w:val="22"/>
            <w:szCs w:val="22"/>
            <w:lang w:eastAsia="en-GB"/>
          </w:rPr>
          <w:tab/>
        </w:r>
        <w:r w:rsidRPr="00BE13E7">
          <w:rPr>
            <w:rStyle w:val="Hyperlink"/>
            <w:noProof/>
          </w:rPr>
          <w:t>Development Environment</w:t>
        </w:r>
        <w:r>
          <w:rPr>
            <w:noProof/>
            <w:webHidden/>
          </w:rPr>
          <w:tab/>
        </w:r>
        <w:r>
          <w:rPr>
            <w:noProof/>
            <w:webHidden/>
          </w:rPr>
          <w:fldChar w:fldCharType="begin"/>
        </w:r>
        <w:r>
          <w:rPr>
            <w:noProof/>
            <w:webHidden/>
          </w:rPr>
          <w:instrText xml:space="preserve"> PAGEREF _Toc5890032 \h </w:instrText>
        </w:r>
        <w:r>
          <w:rPr>
            <w:noProof/>
            <w:webHidden/>
          </w:rPr>
        </w:r>
        <w:r>
          <w:rPr>
            <w:noProof/>
            <w:webHidden/>
          </w:rPr>
          <w:fldChar w:fldCharType="separate"/>
        </w:r>
        <w:r>
          <w:rPr>
            <w:noProof/>
            <w:webHidden/>
          </w:rPr>
          <w:t>21</w:t>
        </w:r>
        <w:r>
          <w:rPr>
            <w:noProof/>
            <w:webHidden/>
          </w:rPr>
          <w:fldChar w:fldCharType="end"/>
        </w:r>
      </w:hyperlink>
    </w:p>
    <w:p w14:paraId="0F3A4301" w14:textId="252C0F0B"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33" w:history="1">
        <w:r w:rsidRPr="00BE13E7">
          <w:rPr>
            <w:rStyle w:val="Hyperlink"/>
            <w:noProof/>
          </w:rPr>
          <w:t>4.1.3</w:t>
        </w:r>
        <w:r>
          <w:rPr>
            <w:rFonts w:asciiTheme="minorHAnsi" w:eastAsiaTheme="minorEastAsia" w:hAnsiTheme="minorHAnsi"/>
            <w:noProof/>
            <w:sz w:val="22"/>
            <w:szCs w:val="22"/>
            <w:lang w:eastAsia="en-GB"/>
          </w:rPr>
          <w:tab/>
        </w:r>
        <w:r w:rsidRPr="00BE13E7">
          <w:rPr>
            <w:rStyle w:val="Hyperlink"/>
            <w:noProof/>
          </w:rPr>
          <w:t>Version Control</w:t>
        </w:r>
        <w:r>
          <w:rPr>
            <w:noProof/>
            <w:webHidden/>
          </w:rPr>
          <w:tab/>
        </w:r>
        <w:r>
          <w:rPr>
            <w:noProof/>
            <w:webHidden/>
          </w:rPr>
          <w:fldChar w:fldCharType="begin"/>
        </w:r>
        <w:r>
          <w:rPr>
            <w:noProof/>
            <w:webHidden/>
          </w:rPr>
          <w:instrText xml:space="preserve"> PAGEREF _Toc5890033 \h </w:instrText>
        </w:r>
        <w:r>
          <w:rPr>
            <w:noProof/>
            <w:webHidden/>
          </w:rPr>
        </w:r>
        <w:r>
          <w:rPr>
            <w:noProof/>
            <w:webHidden/>
          </w:rPr>
          <w:fldChar w:fldCharType="separate"/>
        </w:r>
        <w:r>
          <w:rPr>
            <w:noProof/>
            <w:webHidden/>
          </w:rPr>
          <w:t>21</w:t>
        </w:r>
        <w:r>
          <w:rPr>
            <w:noProof/>
            <w:webHidden/>
          </w:rPr>
          <w:fldChar w:fldCharType="end"/>
        </w:r>
      </w:hyperlink>
    </w:p>
    <w:p w14:paraId="492928F9" w14:textId="6DF5FEA8"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34" w:history="1">
        <w:r w:rsidRPr="00BE13E7">
          <w:rPr>
            <w:rStyle w:val="Hyperlink"/>
            <w:noProof/>
          </w:rPr>
          <w:t>4.2</w:t>
        </w:r>
        <w:r>
          <w:rPr>
            <w:rFonts w:asciiTheme="minorHAnsi" w:eastAsiaTheme="minorEastAsia" w:hAnsiTheme="minorHAnsi"/>
            <w:noProof/>
            <w:sz w:val="22"/>
            <w:szCs w:val="22"/>
            <w:lang w:eastAsia="en-GB"/>
          </w:rPr>
          <w:tab/>
        </w:r>
        <w:r w:rsidRPr="00BE13E7">
          <w:rPr>
            <w:rStyle w:val="Hyperlink"/>
            <w:noProof/>
          </w:rPr>
          <w:t>Use of Software Libraries</w:t>
        </w:r>
        <w:r>
          <w:rPr>
            <w:noProof/>
            <w:webHidden/>
          </w:rPr>
          <w:tab/>
        </w:r>
        <w:r>
          <w:rPr>
            <w:noProof/>
            <w:webHidden/>
          </w:rPr>
          <w:fldChar w:fldCharType="begin"/>
        </w:r>
        <w:r>
          <w:rPr>
            <w:noProof/>
            <w:webHidden/>
          </w:rPr>
          <w:instrText xml:space="preserve"> PAGEREF _Toc5890034 \h </w:instrText>
        </w:r>
        <w:r>
          <w:rPr>
            <w:noProof/>
            <w:webHidden/>
          </w:rPr>
        </w:r>
        <w:r>
          <w:rPr>
            <w:noProof/>
            <w:webHidden/>
          </w:rPr>
          <w:fldChar w:fldCharType="separate"/>
        </w:r>
        <w:r>
          <w:rPr>
            <w:noProof/>
            <w:webHidden/>
          </w:rPr>
          <w:t>22</w:t>
        </w:r>
        <w:r>
          <w:rPr>
            <w:noProof/>
            <w:webHidden/>
          </w:rPr>
          <w:fldChar w:fldCharType="end"/>
        </w:r>
      </w:hyperlink>
    </w:p>
    <w:p w14:paraId="4B15A75B" w14:textId="105F8164"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35" w:history="1">
        <w:r w:rsidRPr="00BE13E7">
          <w:rPr>
            <w:rStyle w:val="Hyperlink"/>
            <w:noProof/>
          </w:rPr>
          <w:t>4.2.1</w:t>
        </w:r>
        <w:r>
          <w:rPr>
            <w:rFonts w:asciiTheme="minorHAnsi" w:eastAsiaTheme="minorEastAsia" w:hAnsiTheme="minorHAnsi"/>
            <w:noProof/>
            <w:sz w:val="22"/>
            <w:szCs w:val="22"/>
            <w:lang w:eastAsia="en-GB"/>
          </w:rPr>
          <w:tab/>
        </w:r>
        <w:r w:rsidRPr="00BE13E7">
          <w:rPr>
            <w:rStyle w:val="Hyperlink"/>
            <w:noProof/>
          </w:rPr>
          <w:t>Python Libraries</w:t>
        </w:r>
        <w:r>
          <w:rPr>
            <w:noProof/>
            <w:webHidden/>
          </w:rPr>
          <w:tab/>
        </w:r>
        <w:r>
          <w:rPr>
            <w:noProof/>
            <w:webHidden/>
          </w:rPr>
          <w:fldChar w:fldCharType="begin"/>
        </w:r>
        <w:r>
          <w:rPr>
            <w:noProof/>
            <w:webHidden/>
          </w:rPr>
          <w:instrText xml:space="preserve"> PAGEREF _Toc5890035 \h </w:instrText>
        </w:r>
        <w:r>
          <w:rPr>
            <w:noProof/>
            <w:webHidden/>
          </w:rPr>
        </w:r>
        <w:r>
          <w:rPr>
            <w:noProof/>
            <w:webHidden/>
          </w:rPr>
          <w:fldChar w:fldCharType="separate"/>
        </w:r>
        <w:r>
          <w:rPr>
            <w:noProof/>
            <w:webHidden/>
          </w:rPr>
          <w:t>22</w:t>
        </w:r>
        <w:r>
          <w:rPr>
            <w:noProof/>
            <w:webHidden/>
          </w:rPr>
          <w:fldChar w:fldCharType="end"/>
        </w:r>
      </w:hyperlink>
    </w:p>
    <w:p w14:paraId="18C2322A" w14:textId="757E92CD" w:rsidR="007C7339" w:rsidRDefault="007C7339">
      <w:pPr>
        <w:pStyle w:val="TOC3"/>
        <w:tabs>
          <w:tab w:val="left" w:pos="1320"/>
          <w:tab w:val="right" w:leader="dot" w:pos="9054"/>
        </w:tabs>
        <w:rPr>
          <w:rFonts w:asciiTheme="minorHAnsi" w:eastAsiaTheme="minorEastAsia" w:hAnsiTheme="minorHAnsi"/>
          <w:noProof/>
          <w:sz w:val="22"/>
          <w:szCs w:val="22"/>
          <w:lang w:eastAsia="en-GB"/>
        </w:rPr>
      </w:pPr>
      <w:hyperlink w:anchor="_Toc5890036" w:history="1">
        <w:r w:rsidRPr="00BE13E7">
          <w:rPr>
            <w:rStyle w:val="Hyperlink"/>
            <w:noProof/>
          </w:rPr>
          <w:t>4.2.2</w:t>
        </w:r>
        <w:r>
          <w:rPr>
            <w:rFonts w:asciiTheme="minorHAnsi" w:eastAsiaTheme="minorEastAsia" w:hAnsiTheme="minorHAnsi"/>
            <w:noProof/>
            <w:sz w:val="22"/>
            <w:szCs w:val="22"/>
            <w:lang w:eastAsia="en-GB"/>
          </w:rPr>
          <w:tab/>
        </w:r>
        <w:r w:rsidRPr="00BE13E7">
          <w:rPr>
            <w:rStyle w:val="Hyperlink"/>
            <w:noProof/>
          </w:rPr>
          <w:t>R Libraries</w:t>
        </w:r>
        <w:r>
          <w:rPr>
            <w:noProof/>
            <w:webHidden/>
          </w:rPr>
          <w:tab/>
        </w:r>
        <w:r>
          <w:rPr>
            <w:noProof/>
            <w:webHidden/>
          </w:rPr>
          <w:fldChar w:fldCharType="begin"/>
        </w:r>
        <w:r>
          <w:rPr>
            <w:noProof/>
            <w:webHidden/>
          </w:rPr>
          <w:instrText xml:space="preserve"> PAGEREF _Toc5890036 \h </w:instrText>
        </w:r>
        <w:r>
          <w:rPr>
            <w:noProof/>
            <w:webHidden/>
          </w:rPr>
        </w:r>
        <w:r>
          <w:rPr>
            <w:noProof/>
            <w:webHidden/>
          </w:rPr>
          <w:fldChar w:fldCharType="separate"/>
        </w:r>
        <w:r>
          <w:rPr>
            <w:noProof/>
            <w:webHidden/>
          </w:rPr>
          <w:t>22</w:t>
        </w:r>
        <w:r>
          <w:rPr>
            <w:noProof/>
            <w:webHidden/>
          </w:rPr>
          <w:fldChar w:fldCharType="end"/>
        </w:r>
      </w:hyperlink>
    </w:p>
    <w:p w14:paraId="6D0B4282" w14:textId="285B86F0"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37" w:history="1">
        <w:r w:rsidRPr="00BE13E7">
          <w:rPr>
            <w:rStyle w:val="Hyperlink"/>
            <w:noProof/>
          </w:rPr>
          <w:t>4.3</w:t>
        </w:r>
        <w:r>
          <w:rPr>
            <w:rFonts w:asciiTheme="minorHAnsi" w:eastAsiaTheme="minorEastAsia" w:hAnsiTheme="minorHAnsi"/>
            <w:noProof/>
            <w:sz w:val="22"/>
            <w:szCs w:val="22"/>
            <w:lang w:eastAsia="en-GB"/>
          </w:rPr>
          <w:tab/>
        </w:r>
        <w:r w:rsidRPr="00BE13E7">
          <w:rPr>
            <w:rStyle w:val="Hyperlink"/>
            <w:noProof/>
          </w:rPr>
          <w:t>Key Implementation Decisions</w:t>
        </w:r>
        <w:r>
          <w:rPr>
            <w:noProof/>
            <w:webHidden/>
          </w:rPr>
          <w:tab/>
        </w:r>
        <w:r>
          <w:rPr>
            <w:noProof/>
            <w:webHidden/>
          </w:rPr>
          <w:fldChar w:fldCharType="begin"/>
        </w:r>
        <w:r>
          <w:rPr>
            <w:noProof/>
            <w:webHidden/>
          </w:rPr>
          <w:instrText xml:space="preserve"> PAGEREF _Toc5890037 \h </w:instrText>
        </w:r>
        <w:r>
          <w:rPr>
            <w:noProof/>
            <w:webHidden/>
          </w:rPr>
        </w:r>
        <w:r>
          <w:rPr>
            <w:noProof/>
            <w:webHidden/>
          </w:rPr>
          <w:fldChar w:fldCharType="separate"/>
        </w:r>
        <w:r>
          <w:rPr>
            <w:noProof/>
            <w:webHidden/>
          </w:rPr>
          <w:t>22</w:t>
        </w:r>
        <w:r>
          <w:rPr>
            <w:noProof/>
            <w:webHidden/>
          </w:rPr>
          <w:fldChar w:fldCharType="end"/>
        </w:r>
      </w:hyperlink>
    </w:p>
    <w:p w14:paraId="6403597B" w14:textId="32419E1E"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38" w:history="1">
        <w:r w:rsidRPr="00BE13E7">
          <w:rPr>
            <w:rStyle w:val="Hyperlink"/>
            <w:noProof/>
          </w:rPr>
          <w:t>4.4</w:t>
        </w:r>
        <w:r>
          <w:rPr>
            <w:rFonts w:asciiTheme="minorHAnsi" w:eastAsiaTheme="minorEastAsia" w:hAnsiTheme="minorHAnsi"/>
            <w:noProof/>
            <w:sz w:val="22"/>
            <w:szCs w:val="22"/>
            <w:lang w:eastAsia="en-GB"/>
          </w:rPr>
          <w:tab/>
        </w:r>
        <w:r w:rsidRPr="00BE13E7">
          <w:rPr>
            <w:rStyle w:val="Hyperlink"/>
            <w:noProof/>
          </w:rPr>
          <w:t>Important Functions and Algorithms</w:t>
        </w:r>
        <w:r>
          <w:rPr>
            <w:noProof/>
            <w:webHidden/>
          </w:rPr>
          <w:tab/>
        </w:r>
        <w:r>
          <w:rPr>
            <w:noProof/>
            <w:webHidden/>
          </w:rPr>
          <w:fldChar w:fldCharType="begin"/>
        </w:r>
        <w:r>
          <w:rPr>
            <w:noProof/>
            <w:webHidden/>
          </w:rPr>
          <w:instrText xml:space="preserve"> PAGEREF _Toc5890038 \h </w:instrText>
        </w:r>
        <w:r>
          <w:rPr>
            <w:noProof/>
            <w:webHidden/>
          </w:rPr>
        </w:r>
        <w:r>
          <w:rPr>
            <w:noProof/>
            <w:webHidden/>
          </w:rPr>
          <w:fldChar w:fldCharType="separate"/>
        </w:r>
        <w:r>
          <w:rPr>
            <w:noProof/>
            <w:webHidden/>
          </w:rPr>
          <w:t>22</w:t>
        </w:r>
        <w:r>
          <w:rPr>
            <w:noProof/>
            <w:webHidden/>
          </w:rPr>
          <w:fldChar w:fldCharType="end"/>
        </w:r>
      </w:hyperlink>
    </w:p>
    <w:p w14:paraId="6F8C9F05" w14:textId="1C2D42DB"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39" w:history="1">
        <w:r w:rsidRPr="00BE13E7">
          <w:rPr>
            <w:rStyle w:val="Hyperlink"/>
            <w:noProof/>
          </w:rPr>
          <w:t>4.5</w:t>
        </w:r>
        <w:r>
          <w:rPr>
            <w:rFonts w:asciiTheme="minorHAnsi" w:eastAsiaTheme="minorEastAsia" w:hAnsiTheme="minorHAnsi"/>
            <w:noProof/>
            <w:sz w:val="22"/>
            <w:szCs w:val="22"/>
            <w:lang w:eastAsia="en-GB"/>
          </w:rPr>
          <w:tab/>
        </w:r>
        <w:r w:rsidRPr="00BE13E7">
          <w:rPr>
            <w:rStyle w:val="Hyperlink"/>
            <w:noProof/>
          </w:rPr>
          <w:t>Description of How Each Component Was Implemented</w:t>
        </w:r>
        <w:r>
          <w:rPr>
            <w:noProof/>
            <w:webHidden/>
          </w:rPr>
          <w:tab/>
        </w:r>
        <w:r>
          <w:rPr>
            <w:noProof/>
            <w:webHidden/>
          </w:rPr>
          <w:fldChar w:fldCharType="begin"/>
        </w:r>
        <w:r>
          <w:rPr>
            <w:noProof/>
            <w:webHidden/>
          </w:rPr>
          <w:instrText xml:space="preserve"> PAGEREF _Toc5890039 \h </w:instrText>
        </w:r>
        <w:r>
          <w:rPr>
            <w:noProof/>
            <w:webHidden/>
          </w:rPr>
        </w:r>
        <w:r>
          <w:rPr>
            <w:noProof/>
            <w:webHidden/>
          </w:rPr>
          <w:fldChar w:fldCharType="separate"/>
        </w:r>
        <w:r>
          <w:rPr>
            <w:noProof/>
            <w:webHidden/>
          </w:rPr>
          <w:t>22</w:t>
        </w:r>
        <w:r>
          <w:rPr>
            <w:noProof/>
            <w:webHidden/>
          </w:rPr>
          <w:fldChar w:fldCharType="end"/>
        </w:r>
      </w:hyperlink>
    </w:p>
    <w:p w14:paraId="00BD6CC5" w14:textId="37A4DA60" w:rsidR="007C7339" w:rsidRDefault="007C7339">
      <w:pPr>
        <w:pStyle w:val="TOC1"/>
        <w:tabs>
          <w:tab w:val="left" w:pos="480"/>
        </w:tabs>
        <w:rPr>
          <w:rFonts w:asciiTheme="minorHAnsi" w:eastAsiaTheme="minorEastAsia" w:hAnsiTheme="minorHAnsi"/>
          <w:noProof/>
          <w:sz w:val="22"/>
          <w:szCs w:val="22"/>
          <w:lang w:eastAsia="en-GB"/>
        </w:rPr>
      </w:pPr>
      <w:hyperlink w:anchor="_Toc5890040" w:history="1">
        <w:r w:rsidRPr="00BE13E7">
          <w:rPr>
            <w:rStyle w:val="Hyperlink"/>
            <w:noProof/>
          </w:rPr>
          <w:t>5</w:t>
        </w:r>
        <w:r>
          <w:rPr>
            <w:rFonts w:asciiTheme="minorHAnsi" w:eastAsiaTheme="minorEastAsia" w:hAnsiTheme="minorHAnsi"/>
            <w:noProof/>
            <w:sz w:val="22"/>
            <w:szCs w:val="22"/>
            <w:lang w:eastAsia="en-GB"/>
          </w:rPr>
          <w:tab/>
        </w:r>
        <w:r w:rsidRPr="00BE13E7">
          <w:rPr>
            <w:rStyle w:val="Hyperlink"/>
            <w:noProof/>
          </w:rPr>
          <w:t>Testing</w:t>
        </w:r>
        <w:r>
          <w:rPr>
            <w:noProof/>
            <w:webHidden/>
          </w:rPr>
          <w:tab/>
        </w:r>
        <w:r>
          <w:rPr>
            <w:noProof/>
            <w:webHidden/>
          </w:rPr>
          <w:fldChar w:fldCharType="begin"/>
        </w:r>
        <w:r>
          <w:rPr>
            <w:noProof/>
            <w:webHidden/>
          </w:rPr>
          <w:instrText xml:space="preserve"> PAGEREF _Toc5890040 \h </w:instrText>
        </w:r>
        <w:r>
          <w:rPr>
            <w:noProof/>
            <w:webHidden/>
          </w:rPr>
        </w:r>
        <w:r>
          <w:rPr>
            <w:noProof/>
            <w:webHidden/>
          </w:rPr>
          <w:fldChar w:fldCharType="separate"/>
        </w:r>
        <w:r>
          <w:rPr>
            <w:noProof/>
            <w:webHidden/>
          </w:rPr>
          <w:t>23</w:t>
        </w:r>
        <w:r>
          <w:rPr>
            <w:noProof/>
            <w:webHidden/>
          </w:rPr>
          <w:fldChar w:fldCharType="end"/>
        </w:r>
      </w:hyperlink>
    </w:p>
    <w:p w14:paraId="7E026F0B" w14:textId="4C272526"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41" w:history="1">
        <w:r w:rsidRPr="00BE13E7">
          <w:rPr>
            <w:rStyle w:val="Hyperlink"/>
            <w:noProof/>
          </w:rPr>
          <w:t>5.1</w:t>
        </w:r>
        <w:r>
          <w:rPr>
            <w:rFonts w:asciiTheme="minorHAnsi" w:eastAsiaTheme="minorEastAsia" w:hAnsiTheme="minorHAnsi"/>
            <w:noProof/>
            <w:sz w:val="22"/>
            <w:szCs w:val="22"/>
            <w:lang w:eastAsia="en-GB"/>
          </w:rPr>
          <w:tab/>
        </w:r>
        <w:r w:rsidRPr="00BE13E7">
          <w:rPr>
            <w:rStyle w:val="Hyperlink"/>
            <w:noProof/>
          </w:rPr>
          <w:t>Testing Approach</w:t>
        </w:r>
        <w:r>
          <w:rPr>
            <w:noProof/>
            <w:webHidden/>
          </w:rPr>
          <w:tab/>
        </w:r>
        <w:r>
          <w:rPr>
            <w:noProof/>
            <w:webHidden/>
          </w:rPr>
          <w:fldChar w:fldCharType="begin"/>
        </w:r>
        <w:r>
          <w:rPr>
            <w:noProof/>
            <w:webHidden/>
          </w:rPr>
          <w:instrText xml:space="preserve"> PAGEREF _Toc5890041 \h </w:instrText>
        </w:r>
        <w:r>
          <w:rPr>
            <w:noProof/>
            <w:webHidden/>
          </w:rPr>
        </w:r>
        <w:r>
          <w:rPr>
            <w:noProof/>
            <w:webHidden/>
          </w:rPr>
          <w:fldChar w:fldCharType="separate"/>
        </w:r>
        <w:r>
          <w:rPr>
            <w:noProof/>
            <w:webHidden/>
          </w:rPr>
          <w:t>23</w:t>
        </w:r>
        <w:r>
          <w:rPr>
            <w:noProof/>
            <w:webHidden/>
          </w:rPr>
          <w:fldChar w:fldCharType="end"/>
        </w:r>
      </w:hyperlink>
    </w:p>
    <w:p w14:paraId="3E6B0304" w14:textId="238C9FA6"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42" w:history="1">
        <w:r w:rsidRPr="00BE13E7">
          <w:rPr>
            <w:rStyle w:val="Hyperlink"/>
            <w:noProof/>
          </w:rPr>
          <w:t>5.2</w:t>
        </w:r>
        <w:r>
          <w:rPr>
            <w:rFonts w:asciiTheme="minorHAnsi" w:eastAsiaTheme="minorEastAsia" w:hAnsiTheme="minorHAnsi"/>
            <w:noProof/>
            <w:sz w:val="22"/>
            <w:szCs w:val="22"/>
            <w:lang w:eastAsia="en-GB"/>
          </w:rPr>
          <w:tab/>
        </w:r>
        <w:r w:rsidRPr="00BE13E7">
          <w:rPr>
            <w:rStyle w:val="Hyperlink"/>
            <w:noProof/>
          </w:rPr>
          <w:t>Testing Results</w:t>
        </w:r>
        <w:r>
          <w:rPr>
            <w:noProof/>
            <w:webHidden/>
          </w:rPr>
          <w:tab/>
        </w:r>
        <w:r>
          <w:rPr>
            <w:noProof/>
            <w:webHidden/>
          </w:rPr>
          <w:fldChar w:fldCharType="begin"/>
        </w:r>
        <w:r>
          <w:rPr>
            <w:noProof/>
            <w:webHidden/>
          </w:rPr>
          <w:instrText xml:space="preserve"> PAGEREF _Toc5890042 \h </w:instrText>
        </w:r>
        <w:r>
          <w:rPr>
            <w:noProof/>
            <w:webHidden/>
          </w:rPr>
        </w:r>
        <w:r>
          <w:rPr>
            <w:noProof/>
            <w:webHidden/>
          </w:rPr>
          <w:fldChar w:fldCharType="separate"/>
        </w:r>
        <w:r>
          <w:rPr>
            <w:noProof/>
            <w:webHidden/>
          </w:rPr>
          <w:t>23</w:t>
        </w:r>
        <w:r>
          <w:rPr>
            <w:noProof/>
            <w:webHidden/>
          </w:rPr>
          <w:fldChar w:fldCharType="end"/>
        </w:r>
      </w:hyperlink>
    </w:p>
    <w:p w14:paraId="2A5F85CC" w14:textId="5553F312" w:rsidR="007C7339" w:rsidRDefault="007C7339">
      <w:pPr>
        <w:pStyle w:val="TOC1"/>
        <w:tabs>
          <w:tab w:val="left" w:pos="480"/>
        </w:tabs>
        <w:rPr>
          <w:rFonts w:asciiTheme="minorHAnsi" w:eastAsiaTheme="minorEastAsia" w:hAnsiTheme="minorHAnsi"/>
          <w:noProof/>
          <w:sz w:val="22"/>
          <w:szCs w:val="22"/>
          <w:lang w:eastAsia="en-GB"/>
        </w:rPr>
      </w:pPr>
      <w:hyperlink w:anchor="_Toc5890043" w:history="1">
        <w:r w:rsidRPr="00BE13E7">
          <w:rPr>
            <w:rStyle w:val="Hyperlink"/>
            <w:noProof/>
          </w:rPr>
          <w:t>6</w:t>
        </w:r>
        <w:r>
          <w:rPr>
            <w:rFonts w:asciiTheme="minorHAnsi" w:eastAsiaTheme="minorEastAsia" w:hAnsiTheme="minorHAnsi"/>
            <w:noProof/>
            <w:sz w:val="22"/>
            <w:szCs w:val="22"/>
            <w:lang w:eastAsia="en-GB"/>
          </w:rPr>
          <w:tab/>
        </w:r>
        <w:r w:rsidRPr="00BE13E7">
          <w:rPr>
            <w:rStyle w:val="Hyperlink"/>
            <w:noProof/>
          </w:rPr>
          <w:t>System Evaluation and Experimental Results</w:t>
        </w:r>
        <w:r>
          <w:rPr>
            <w:noProof/>
            <w:webHidden/>
          </w:rPr>
          <w:tab/>
        </w:r>
        <w:r>
          <w:rPr>
            <w:noProof/>
            <w:webHidden/>
          </w:rPr>
          <w:fldChar w:fldCharType="begin"/>
        </w:r>
        <w:r>
          <w:rPr>
            <w:noProof/>
            <w:webHidden/>
          </w:rPr>
          <w:instrText xml:space="preserve"> PAGEREF _Toc5890043 \h </w:instrText>
        </w:r>
        <w:r>
          <w:rPr>
            <w:noProof/>
            <w:webHidden/>
          </w:rPr>
        </w:r>
        <w:r>
          <w:rPr>
            <w:noProof/>
            <w:webHidden/>
          </w:rPr>
          <w:fldChar w:fldCharType="separate"/>
        </w:r>
        <w:r>
          <w:rPr>
            <w:noProof/>
            <w:webHidden/>
          </w:rPr>
          <w:t>24</w:t>
        </w:r>
        <w:r>
          <w:rPr>
            <w:noProof/>
            <w:webHidden/>
          </w:rPr>
          <w:fldChar w:fldCharType="end"/>
        </w:r>
      </w:hyperlink>
    </w:p>
    <w:p w14:paraId="2D9CB8AE" w14:textId="386505CA"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44" w:history="1">
        <w:r w:rsidRPr="00BE13E7">
          <w:rPr>
            <w:rStyle w:val="Hyperlink"/>
            <w:noProof/>
          </w:rPr>
          <w:t>6.1</w:t>
        </w:r>
        <w:r>
          <w:rPr>
            <w:rFonts w:asciiTheme="minorHAnsi" w:eastAsiaTheme="minorEastAsia" w:hAnsiTheme="minorHAnsi"/>
            <w:noProof/>
            <w:sz w:val="22"/>
            <w:szCs w:val="22"/>
            <w:lang w:eastAsia="en-GB"/>
          </w:rPr>
          <w:tab/>
        </w:r>
        <w:r w:rsidRPr="00BE13E7">
          <w:rPr>
            <w:rStyle w:val="Hyperlink"/>
            <w:noProof/>
          </w:rPr>
          <w:t>Evaluation of Results</w:t>
        </w:r>
        <w:r>
          <w:rPr>
            <w:noProof/>
            <w:webHidden/>
          </w:rPr>
          <w:tab/>
        </w:r>
        <w:r>
          <w:rPr>
            <w:noProof/>
            <w:webHidden/>
          </w:rPr>
          <w:fldChar w:fldCharType="begin"/>
        </w:r>
        <w:r>
          <w:rPr>
            <w:noProof/>
            <w:webHidden/>
          </w:rPr>
          <w:instrText xml:space="preserve"> PAGEREF _Toc5890044 \h </w:instrText>
        </w:r>
        <w:r>
          <w:rPr>
            <w:noProof/>
            <w:webHidden/>
          </w:rPr>
        </w:r>
        <w:r>
          <w:rPr>
            <w:noProof/>
            <w:webHidden/>
          </w:rPr>
          <w:fldChar w:fldCharType="separate"/>
        </w:r>
        <w:r>
          <w:rPr>
            <w:noProof/>
            <w:webHidden/>
          </w:rPr>
          <w:t>24</w:t>
        </w:r>
        <w:r>
          <w:rPr>
            <w:noProof/>
            <w:webHidden/>
          </w:rPr>
          <w:fldChar w:fldCharType="end"/>
        </w:r>
      </w:hyperlink>
    </w:p>
    <w:p w14:paraId="7065AF51" w14:textId="789E5749"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45" w:history="1">
        <w:r w:rsidRPr="00BE13E7">
          <w:rPr>
            <w:rStyle w:val="Hyperlink"/>
            <w:noProof/>
          </w:rPr>
          <w:t>6.2</w:t>
        </w:r>
        <w:r>
          <w:rPr>
            <w:rFonts w:asciiTheme="minorHAnsi" w:eastAsiaTheme="minorEastAsia" w:hAnsiTheme="minorHAnsi"/>
            <w:noProof/>
            <w:sz w:val="22"/>
            <w:szCs w:val="22"/>
            <w:lang w:eastAsia="en-GB"/>
          </w:rPr>
          <w:tab/>
        </w:r>
        <w:r w:rsidRPr="00BE13E7">
          <w:rPr>
            <w:rStyle w:val="Hyperlink"/>
            <w:noProof/>
          </w:rPr>
          <w:t>Conclusion</w:t>
        </w:r>
        <w:r>
          <w:rPr>
            <w:noProof/>
            <w:webHidden/>
          </w:rPr>
          <w:tab/>
        </w:r>
        <w:r>
          <w:rPr>
            <w:noProof/>
            <w:webHidden/>
          </w:rPr>
          <w:fldChar w:fldCharType="begin"/>
        </w:r>
        <w:r>
          <w:rPr>
            <w:noProof/>
            <w:webHidden/>
          </w:rPr>
          <w:instrText xml:space="preserve"> PAGEREF _Toc5890045 \h </w:instrText>
        </w:r>
        <w:r>
          <w:rPr>
            <w:noProof/>
            <w:webHidden/>
          </w:rPr>
        </w:r>
        <w:r>
          <w:rPr>
            <w:noProof/>
            <w:webHidden/>
          </w:rPr>
          <w:fldChar w:fldCharType="separate"/>
        </w:r>
        <w:r>
          <w:rPr>
            <w:noProof/>
            <w:webHidden/>
          </w:rPr>
          <w:t>24</w:t>
        </w:r>
        <w:r>
          <w:rPr>
            <w:noProof/>
            <w:webHidden/>
          </w:rPr>
          <w:fldChar w:fldCharType="end"/>
        </w:r>
      </w:hyperlink>
    </w:p>
    <w:p w14:paraId="0803BAE7" w14:textId="4F47CD2D" w:rsidR="007C7339" w:rsidRDefault="007C7339">
      <w:pPr>
        <w:pStyle w:val="TOC1"/>
        <w:tabs>
          <w:tab w:val="left" w:pos="480"/>
        </w:tabs>
        <w:rPr>
          <w:rFonts w:asciiTheme="minorHAnsi" w:eastAsiaTheme="minorEastAsia" w:hAnsiTheme="minorHAnsi"/>
          <w:noProof/>
          <w:sz w:val="22"/>
          <w:szCs w:val="22"/>
          <w:lang w:eastAsia="en-GB"/>
        </w:rPr>
      </w:pPr>
      <w:hyperlink w:anchor="_Toc5890046" w:history="1">
        <w:r w:rsidRPr="00BE13E7">
          <w:rPr>
            <w:rStyle w:val="Hyperlink"/>
            <w:noProof/>
          </w:rPr>
          <w:t>7</w:t>
        </w:r>
        <w:r>
          <w:rPr>
            <w:rFonts w:asciiTheme="minorHAnsi" w:eastAsiaTheme="minorEastAsia" w:hAnsiTheme="minorHAnsi"/>
            <w:noProof/>
            <w:sz w:val="22"/>
            <w:szCs w:val="22"/>
            <w:lang w:eastAsia="en-GB"/>
          </w:rPr>
          <w:tab/>
        </w:r>
        <w:r w:rsidRPr="00BE13E7">
          <w:rPr>
            <w:rStyle w:val="Hyperlink"/>
            <w:noProof/>
          </w:rPr>
          <w:t>Appendices</w:t>
        </w:r>
        <w:r>
          <w:rPr>
            <w:noProof/>
            <w:webHidden/>
          </w:rPr>
          <w:tab/>
        </w:r>
        <w:r>
          <w:rPr>
            <w:noProof/>
            <w:webHidden/>
          </w:rPr>
          <w:fldChar w:fldCharType="begin"/>
        </w:r>
        <w:r>
          <w:rPr>
            <w:noProof/>
            <w:webHidden/>
          </w:rPr>
          <w:instrText xml:space="preserve"> PAGEREF _Toc5890046 \h </w:instrText>
        </w:r>
        <w:r>
          <w:rPr>
            <w:noProof/>
            <w:webHidden/>
          </w:rPr>
        </w:r>
        <w:r>
          <w:rPr>
            <w:noProof/>
            <w:webHidden/>
          </w:rPr>
          <w:fldChar w:fldCharType="separate"/>
        </w:r>
        <w:r>
          <w:rPr>
            <w:noProof/>
            <w:webHidden/>
          </w:rPr>
          <w:t>25</w:t>
        </w:r>
        <w:r>
          <w:rPr>
            <w:noProof/>
            <w:webHidden/>
          </w:rPr>
          <w:fldChar w:fldCharType="end"/>
        </w:r>
      </w:hyperlink>
    </w:p>
    <w:p w14:paraId="1225E8CB" w14:textId="2EA20C18" w:rsidR="007C7339" w:rsidRDefault="007C7339">
      <w:pPr>
        <w:pStyle w:val="TOC2"/>
        <w:tabs>
          <w:tab w:val="left" w:pos="880"/>
          <w:tab w:val="right" w:leader="dot" w:pos="9054"/>
        </w:tabs>
        <w:rPr>
          <w:rFonts w:asciiTheme="minorHAnsi" w:eastAsiaTheme="minorEastAsia" w:hAnsiTheme="minorHAnsi"/>
          <w:noProof/>
          <w:sz w:val="22"/>
          <w:szCs w:val="22"/>
          <w:lang w:eastAsia="en-GB"/>
        </w:rPr>
      </w:pPr>
      <w:hyperlink w:anchor="_Toc5890047" w:history="1">
        <w:r w:rsidRPr="00BE13E7">
          <w:rPr>
            <w:rStyle w:val="Hyperlink"/>
            <w:noProof/>
          </w:rPr>
          <w:t>7.1</w:t>
        </w:r>
        <w:r>
          <w:rPr>
            <w:rFonts w:asciiTheme="minorHAnsi" w:eastAsiaTheme="minorEastAsia" w:hAnsiTheme="minorHAnsi"/>
            <w:noProof/>
            <w:sz w:val="22"/>
            <w:szCs w:val="22"/>
            <w:lang w:eastAsia="en-GB"/>
          </w:rPr>
          <w:tab/>
        </w:r>
        <w:r w:rsidRPr="00BE13E7">
          <w:rPr>
            <w:rStyle w:val="Hyperlink"/>
            <w:noProof/>
          </w:rPr>
          <w:t>Malware Used to Train Model</w:t>
        </w:r>
        <w:r>
          <w:rPr>
            <w:noProof/>
            <w:webHidden/>
          </w:rPr>
          <w:tab/>
        </w:r>
        <w:r>
          <w:rPr>
            <w:noProof/>
            <w:webHidden/>
          </w:rPr>
          <w:fldChar w:fldCharType="begin"/>
        </w:r>
        <w:r>
          <w:rPr>
            <w:noProof/>
            <w:webHidden/>
          </w:rPr>
          <w:instrText xml:space="preserve"> PAGEREF _Toc5890047 \h </w:instrText>
        </w:r>
        <w:r>
          <w:rPr>
            <w:noProof/>
            <w:webHidden/>
          </w:rPr>
        </w:r>
        <w:r>
          <w:rPr>
            <w:noProof/>
            <w:webHidden/>
          </w:rPr>
          <w:fldChar w:fldCharType="separate"/>
        </w:r>
        <w:r>
          <w:rPr>
            <w:noProof/>
            <w:webHidden/>
          </w:rPr>
          <w:t>25</w:t>
        </w:r>
        <w:r>
          <w:rPr>
            <w:noProof/>
            <w:webHidden/>
          </w:rPr>
          <w:fldChar w:fldCharType="end"/>
        </w:r>
      </w:hyperlink>
    </w:p>
    <w:p w14:paraId="5360620D" w14:textId="34DDBF00" w:rsidR="007C7339" w:rsidRDefault="007C7339">
      <w:pPr>
        <w:pStyle w:val="TOC1"/>
        <w:rPr>
          <w:rFonts w:asciiTheme="minorHAnsi" w:eastAsiaTheme="minorEastAsia" w:hAnsiTheme="minorHAnsi"/>
          <w:noProof/>
          <w:sz w:val="22"/>
          <w:szCs w:val="22"/>
          <w:lang w:eastAsia="en-GB"/>
        </w:rPr>
      </w:pPr>
      <w:hyperlink w:anchor="_Toc5890048" w:history="1">
        <w:r w:rsidRPr="00BE13E7">
          <w:rPr>
            <w:rStyle w:val="Hyperlink"/>
            <w:noProof/>
          </w:rPr>
          <w:t>Table of Figures</w:t>
        </w:r>
        <w:r>
          <w:rPr>
            <w:noProof/>
            <w:webHidden/>
          </w:rPr>
          <w:tab/>
        </w:r>
        <w:r>
          <w:rPr>
            <w:noProof/>
            <w:webHidden/>
          </w:rPr>
          <w:fldChar w:fldCharType="begin"/>
        </w:r>
        <w:r>
          <w:rPr>
            <w:noProof/>
            <w:webHidden/>
          </w:rPr>
          <w:instrText xml:space="preserve"> PAGEREF _Toc5890048 \h </w:instrText>
        </w:r>
        <w:r>
          <w:rPr>
            <w:noProof/>
            <w:webHidden/>
          </w:rPr>
        </w:r>
        <w:r>
          <w:rPr>
            <w:noProof/>
            <w:webHidden/>
          </w:rPr>
          <w:fldChar w:fldCharType="separate"/>
        </w:r>
        <w:r>
          <w:rPr>
            <w:noProof/>
            <w:webHidden/>
          </w:rPr>
          <w:t>33</w:t>
        </w:r>
        <w:r>
          <w:rPr>
            <w:noProof/>
            <w:webHidden/>
          </w:rPr>
          <w:fldChar w:fldCharType="end"/>
        </w:r>
      </w:hyperlink>
    </w:p>
    <w:p w14:paraId="339E704E" w14:textId="245E10CC" w:rsidR="007C7339" w:rsidRDefault="007C7339">
      <w:pPr>
        <w:pStyle w:val="TOC1"/>
        <w:rPr>
          <w:rFonts w:asciiTheme="minorHAnsi" w:eastAsiaTheme="minorEastAsia" w:hAnsiTheme="minorHAnsi"/>
          <w:noProof/>
          <w:sz w:val="22"/>
          <w:szCs w:val="22"/>
          <w:lang w:eastAsia="en-GB"/>
        </w:rPr>
      </w:pPr>
      <w:hyperlink w:anchor="_Toc5890049" w:history="1">
        <w:r w:rsidRPr="00BE13E7">
          <w:rPr>
            <w:rStyle w:val="Hyperlink"/>
            <w:noProof/>
          </w:rPr>
          <w:t>References</w:t>
        </w:r>
        <w:r>
          <w:rPr>
            <w:noProof/>
            <w:webHidden/>
          </w:rPr>
          <w:tab/>
        </w:r>
        <w:r>
          <w:rPr>
            <w:noProof/>
            <w:webHidden/>
          </w:rPr>
          <w:fldChar w:fldCharType="begin"/>
        </w:r>
        <w:r>
          <w:rPr>
            <w:noProof/>
            <w:webHidden/>
          </w:rPr>
          <w:instrText xml:space="preserve"> PAGEREF _Toc5890049 \h </w:instrText>
        </w:r>
        <w:r>
          <w:rPr>
            <w:noProof/>
            <w:webHidden/>
          </w:rPr>
        </w:r>
        <w:r>
          <w:rPr>
            <w:noProof/>
            <w:webHidden/>
          </w:rPr>
          <w:fldChar w:fldCharType="separate"/>
        </w:r>
        <w:r>
          <w:rPr>
            <w:noProof/>
            <w:webHidden/>
          </w:rPr>
          <w:t>34</w:t>
        </w:r>
        <w:r>
          <w:rPr>
            <w:noProof/>
            <w:webHidden/>
          </w:rPr>
          <w:fldChar w:fldCharType="end"/>
        </w:r>
      </w:hyperlink>
    </w:p>
    <w:p w14:paraId="015EF6C4" w14:textId="5C33102C" w:rsidR="00F84A63" w:rsidRDefault="00D53477" w:rsidP="00F84A63">
      <w:pPr>
        <w:jc w:val="left"/>
      </w:pPr>
      <w:r>
        <w:fldChar w:fldCharType="end"/>
      </w:r>
    </w:p>
    <w:p w14:paraId="386E9AD9" w14:textId="77777777" w:rsidR="001B57E7" w:rsidRDefault="001B57E7" w:rsidP="00D02DA6">
      <w:pPr>
        <w:pStyle w:val="Heading1"/>
        <w:sectPr w:rsidR="001B57E7" w:rsidSect="00C0545C">
          <w:footerReference w:type="even" r:id="rId10"/>
          <w:footerReference w:type="default" r:id="rId11"/>
          <w:headerReference w:type="first" r:id="rId12"/>
          <w:footerReference w:type="first" r:id="rId13"/>
          <w:pgSz w:w="11900" w:h="16840"/>
          <w:pgMar w:top="1418" w:right="1418" w:bottom="1418" w:left="1418" w:header="709" w:footer="709" w:gutter="0"/>
          <w:cols w:space="708"/>
          <w:titlePg/>
          <w:docGrid w:linePitch="360"/>
        </w:sectPr>
      </w:pPr>
    </w:p>
    <w:p w14:paraId="03D11779" w14:textId="139517DA" w:rsidR="00A076F5" w:rsidRDefault="00A076F5" w:rsidP="007C7339">
      <w:pPr>
        <w:pStyle w:val="Heading1"/>
        <w:numPr>
          <w:ilvl w:val="0"/>
          <w:numId w:val="13"/>
        </w:numPr>
      </w:pPr>
      <w:bookmarkStart w:id="11" w:name="_Toc5889996"/>
      <w:bookmarkStart w:id="12" w:name="_GoBack"/>
      <w:bookmarkEnd w:id="12"/>
      <w:r>
        <w:lastRenderedPageBreak/>
        <w:t>Introduction and Problem Are</w:t>
      </w:r>
      <w:r w:rsidR="000E49C9">
        <w:t>a</w:t>
      </w:r>
      <w:bookmarkEnd w:id="11"/>
    </w:p>
    <w:p w14:paraId="0F3E156F" w14:textId="7108A37D" w:rsidR="009355A4" w:rsidRPr="009355A4" w:rsidRDefault="009355A4" w:rsidP="00D02DA6">
      <w:pPr>
        <w:pStyle w:val="Heading2"/>
      </w:pPr>
      <w:bookmarkStart w:id="13" w:name="_Toc5889997"/>
      <w:r>
        <w:t>Introduction</w:t>
      </w:r>
      <w:bookmarkEnd w:id="13"/>
    </w:p>
    <w:p w14:paraId="387FAA50" w14:textId="11C053E2" w:rsidR="00D2697E" w:rsidRPr="00D2697E" w:rsidRDefault="00D2697E" w:rsidP="00D2697E">
      <w:pPr>
        <w:pStyle w:val="Quote"/>
      </w:pPr>
      <w:r>
        <w:t>Malware: any malicious program or code that is harmful to computers.</w:t>
      </w:r>
    </w:p>
    <w:p w14:paraId="62A7A649" w14:textId="3E4F5C2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important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177D5B69" w:rsidR="00D2697E" w:rsidRDefault="00D2697E" w:rsidP="00D2697E">
      <w:r>
        <w:t xml:space="preserve">It’s clear that Malware is becoming even more varied, with the NHS Ransomware attack </w:t>
      </w:r>
      <w:r w:rsidR="00E25EAC">
        <w:t xml:space="preserve">spanning off multiple clones of the </w:t>
      </w:r>
      <w:proofErr w:type="spellStart"/>
      <w:r w:rsidR="00E25EAC">
        <w:t>WannaCry</w:t>
      </w:r>
      <w:proofErr w:type="spellEnd"/>
      <w:r w:rsidR="00E25EAC">
        <w:t xml:space="preserve">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08FBB9C9"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n’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4371E985" w:rsidR="00A560BC" w:rsidRDefault="00422BEC" w:rsidP="00D2697E">
      <w:r>
        <w:t>The goal of this report it to provide an in</w:t>
      </w:r>
      <w:r w:rsidR="00815A15">
        <w:t>-</w:t>
      </w:r>
      <w:r>
        <w:t xml:space="preserve">depth look into </w:t>
      </w:r>
      <w:r w:rsidR="000D2227">
        <w:t>how we could use machine learning in the future to classify malware. The report will look into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E57D18B" w:rsidR="003F3221" w:rsidRDefault="00D00483" w:rsidP="00D02DA6">
      <w:pPr>
        <w:pStyle w:val="Heading2"/>
      </w:pPr>
      <w:bookmarkStart w:id="14" w:name="_Ref5238856"/>
      <w:bookmarkStart w:id="15" w:name="_Toc5889998"/>
      <w:r>
        <w:t>Malware Types</w:t>
      </w:r>
      <w:bookmarkEnd w:id="14"/>
      <w:bookmarkEnd w:id="15"/>
    </w:p>
    <w:p w14:paraId="31B2F896" w14:textId="04187986" w:rsidR="00A560BC" w:rsidRPr="00A560BC" w:rsidRDefault="00A560BC" w:rsidP="00A560BC">
      <w:r>
        <w:t>As this dissertation will focus on identifying malicious files, an enhanced overview of different types of Malware is required, in this section is a descripti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6" w:name="_Toc5889999"/>
      <w:r w:rsidRPr="00357C75">
        <w:lastRenderedPageBreak/>
        <w:t>Trojan</w:t>
      </w:r>
      <w:bookmarkEnd w:id="16"/>
    </w:p>
    <w:p w14:paraId="44819546" w14:textId="26822174" w:rsidR="00C362FB" w:rsidRDefault="003B0301" w:rsidP="00F7220D">
      <w:r>
        <w:t xml:space="preserve">A Trojan </w:t>
      </w:r>
      <w:proofErr w:type="gramStart"/>
      <w:r>
        <w:t>Horse</w:t>
      </w:r>
      <w:proofErr w:type="gramEnd"/>
      <w:r>
        <w:t>, commonly referred to as a Trojan</w:t>
      </w:r>
      <w:r w:rsidR="000045B2">
        <w:t>, is a virus that is often disguised as legitimate software. It’s called a Trojan due</w:t>
      </w:r>
      <w:r w:rsidR="00F367A9">
        <w:t xml:space="preserve"> to the method of attack used by the Greeks in the </w:t>
      </w:r>
      <w:r w:rsidR="00115FCC">
        <w:t xml:space="preserve">Trojan </w:t>
      </w:r>
      <w:proofErr w:type="gramStart"/>
      <w:r w:rsidR="00115FCC">
        <w:t>war</w:t>
      </w:r>
      <w:proofErr w:type="gramEnd"/>
      <w:r w:rsidR="00115FCC">
        <w:t>,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3E3899D2" w:rsidR="00F84A63" w:rsidRDefault="00F84A63" w:rsidP="00F84A63">
      <w:pPr>
        <w:pStyle w:val="Caption"/>
        <w:jc w:val="center"/>
      </w:pPr>
      <w:bookmarkStart w:id="17" w:name="_Ref5123744"/>
      <w:bookmarkStart w:id="18" w:name="_Toc5890050"/>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291304">
        <w:rPr>
          <w:noProof/>
        </w:rPr>
        <w:t>1</w:t>
      </w:r>
      <w:r w:rsidR="00EC4D78">
        <w:rPr>
          <w:noProof/>
        </w:rPr>
        <w:fldChar w:fldCharType="end"/>
      </w:r>
      <w:bookmarkEnd w:id="17"/>
      <w:r>
        <w:t>. Example of Flash Player Trojan Webpage</w:t>
      </w:r>
      <w:bookmarkEnd w:id="18"/>
    </w:p>
    <w:p w14:paraId="42CFF6DA" w14:textId="0ADB543E"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A23654">
        <w:t xml:space="preserve">Figure </w:t>
      </w:r>
      <w:r w:rsidR="00A23654">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29CE6C4B"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 they would capture the user</w:t>
      </w:r>
      <w:r w:rsidR="00815A15">
        <w:t>'</w:t>
      </w:r>
      <w:r w:rsidR="004C6621">
        <w:t xml:space="preserve">s credit card details, passwords and other information that could be valuable to sell on or exploit. Another way a Trojan </w:t>
      </w:r>
      <w:proofErr w:type="gramStart"/>
      <w:r w:rsidR="000B4B33">
        <w:t>Horse</w:t>
      </w:r>
      <w:proofErr w:type="gramEnd"/>
      <w:r w:rsidR="004C6621">
        <w:t xml:space="preserve"> can cause damage is by using your computer as part of a botnet, this can cause damage to other users, particularly when performing a Distributed Denial of Service attack. The </w:t>
      </w:r>
      <w:proofErr w:type="spellStart"/>
      <w:r w:rsidR="004C6621">
        <w:t>DDoS</w:t>
      </w:r>
      <w:proofErr w:type="spellEnd"/>
      <w:r w:rsidR="004C6621">
        <w:t xml:space="preserve"> attack would work with other computers and devices on the botnet to overload a target</w:t>
      </w:r>
      <w:r w:rsidR="00815A15">
        <w:t>'</w:t>
      </w:r>
      <w:r w:rsidR="004C6621">
        <w:t xml:space="preserve">s network. The target </w:t>
      </w:r>
      <w:r w:rsidR="004C6621">
        <w:lastRenderedPageBreak/>
        <w:t xml:space="preserve">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9" w:name="_Toc5890000"/>
      <w:r>
        <w:t>Worm</w:t>
      </w:r>
      <w:bookmarkEnd w:id="19"/>
    </w:p>
    <w:p w14:paraId="27BCA11E" w14:textId="1E405D51"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a large </w:t>
      </w:r>
      <w:r w:rsidR="00815A15">
        <w:t>number</w:t>
      </w:r>
      <w:r>
        <w:t xml:space="preserve"> of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240DFCF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40F8C517"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w:t>
      </w:r>
      <w:proofErr w:type="spellStart"/>
      <w:r>
        <w:t>Sendmail</w:t>
      </w:r>
      <w:proofErr w:type="spellEnd"/>
      <w:r>
        <w:t xml:space="preserve"> program as well as weak passwords on systems as </w:t>
      </w:r>
      <w:proofErr w:type="gramStart"/>
      <w:r>
        <w:t>it</w:t>
      </w:r>
      <w:r w:rsidR="00815A15">
        <w:t>’s</w:t>
      </w:r>
      <w:proofErr w:type="gramEnd"/>
      <w:r w:rsidR="00815A15">
        <w:t xml:space="preserve">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11FB87EA" w14:textId="5F2ED5DC" w:rsidR="00F24CDB" w:rsidRDefault="00F24CDB" w:rsidP="00F24CDB">
      <w:pPr>
        <w:pStyle w:val="Caption"/>
        <w:jc w:val="center"/>
      </w:pPr>
      <w:bookmarkStart w:id="20" w:name="_Ref5135431"/>
      <w:bookmarkStart w:id="21" w:name="_Toc5890051"/>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291304">
        <w:rPr>
          <w:noProof/>
        </w:rPr>
        <w:t>2</w:t>
      </w:r>
      <w:r w:rsidR="00FB0E0F">
        <w:rPr>
          <w:noProof/>
        </w:rPr>
        <w:fldChar w:fldCharType="end"/>
      </w:r>
      <w:bookmarkEnd w:id="20"/>
      <w:r>
        <w:t>. "Self-Retweeting Tweet"</w:t>
      </w:r>
      <w:bookmarkEnd w:id="21"/>
    </w:p>
    <w:p w14:paraId="59EDC716" w14:textId="77777777" w:rsidR="00F24CDB" w:rsidRDefault="00F24CDB" w:rsidP="00F7220D"/>
    <w:p w14:paraId="0485916A" w14:textId="0BE638BC"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A23654">
        <w:t xml:space="preserve">Figure </w:t>
      </w:r>
      <w:r w:rsidR="00A23654">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rious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5D52DB96" w:rsidR="00AC38F0" w:rsidRDefault="00AC38F0" w:rsidP="00F7220D">
      <w:r>
        <w:t>Worms can often be used as transportation methods for other types of Malware, for example</w:t>
      </w:r>
      <w:r w:rsidR="00815A15">
        <w:t>,</w:t>
      </w:r>
      <w:r>
        <w:t xml:space="preserve"> the </w:t>
      </w:r>
      <w:proofErr w:type="spellStart"/>
      <w:r>
        <w:t>WannaCry</w:t>
      </w:r>
      <w:proofErr w:type="spellEnd"/>
      <w:r>
        <w:t xml:space="preserve">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xml:space="preserve">.  By exploiting a vulnerability in the way Windows handles the SMB Protocol it was able to propagate across wide networks. </w:t>
      </w:r>
    </w:p>
    <w:p w14:paraId="70259125" w14:textId="35AA50BC" w:rsidR="00C411E5" w:rsidRDefault="00C411E5" w:rsidP="00D02DA6">
      <w:pPr>
        <w:pStyle w:val="Heading3"/>
      </w:pPr>
      <w:bookmarkStart w:id="22" w:name="_Toc5890001"/>
      <w:r>
        <w:t>Ransomware</w:t>
      </w:r>
      <w:bookmarkEnd w:id="22"/>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3"/>
      <w:r w:rsidRPr="009C5347">
        <w:rPr>
          <w:b/>
        </w:rPr>
        <w:t>Ransomware</w:t>
      </w:r>
      <w:commentRangeEnd w:id="23"/>
      <w:r w:rsidR="00F24532" w:rsidRPr="009C5347">
        <w:rPr>
          <w:rStyle w:val="CommentReference"/>
          <w:b/>
        </w:rPr>
        <w:commentReference w:id="23"/>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755A5180" w:rsidR="009C5347" w:rsidRPr="009C5347" w:rsidRDefault="009C5347" w:rsidP="009C5347">
      <w:pPr>
        <w:jc w:val="center"/>
        <w:rPr>
          <w:i/>
          <w:sz w:val="18"/>
        </w:rPr>
      </w:pPr>
      <w:bookmarkStart w:id="24" w:name="_Toc5890052"/>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bookmarkEnd w:id="24"/>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4C2B1C46" w:rsidR="009C5347" w:rsidRDefault="009C5347" w:rsidP="009C5347">
      <w:r>
        <w:t xml:space="preserve">A common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04DC0F46" w:rsidR="009C5347" w:rsidRPr="009C5347" w:rsidRDefault="009C5347" w:rsidP="009C5347">
      <w:pPr>
        <w:jc w:val="center"/>
        <w:rPr>
          <w:i/>
          <w:sz w:val="18"/>
        </w:rPr>
      </w:pPr>
      <w:bookmarkStart w:id="25" w:name="_Toc5890053"/>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4</w:t>
      </w:r>
      <w:r w:rsidRPr="009C5347">
        <w:rPr>
          <w:i/>
          <w:sz w:val="18"/>
        </w:rPr>
        <w:fldChar w:fldCharType="end"/>
      </w:r>
      <w:r w:rsidRPr="009C5347">
        <w:rPr>
          <w:i/>
          <w:sz w:val="18"/>
        </w:rPr>
        <w:t>. Example of Scareware Ransomware</w:t>
      </w:r>
      <w:bookmarkEnd w:id="25"/>
    </w:p>
    <w:p w14:paraId="53335A2A" w14:textId="34F4FF1F" w:rsidR="00F42F12" w:rsidRPr="00F42F12" w:rsidRDefault="00F42F12" w:rsidP="009C5347">
      <w:r>
        <w:t>If the user decides against protection the ransomware is offering then they are bombarded with pop</w:t>
      </w:r>
      <w:r w:rsidR="00815A15">
        <w:t>-</w:t>
      </w:r>
      <w:r>
        <w:t>ups until they decide to pay. Usually the files are safe, h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xml:space="preserve">. It then demands money for </w:t>
      </w:r>
      <w:proofErr w:type="gramStart"/>
      <w:r w:rsidR="00F42F12">
        <w:t>the unlock</w:t>
      </w:r>
      <w:proofErr w:type="gramEnd"/>
      <w:r w:rsidR="00F42F12">
        <w:t xml:space="preserve">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0FE0C6AD" w:rsidR="009C5347" w:rsidRPr="009C5347" w:rsidRDefault="009C5347" w:rsidP="009C5347">
      <w:pPr>
        <w:jc w:val="center"/>
        <w:rPr>
          <w:i/>
          <w:sz w:val="18"/>
        </w:rPr>
      </w:pPr>
      <w:bookmarkStart w:id="26" w:name="_Ref5139328"/>
      <w:bookmarkStart w:id="27" w:name="_Toc5890054"/>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5</w:t>
      </w:r>
      <w:r w:rsidRPr="009C5347">
        <w:rPr>
          <w:i/>
          <w:sz w:val="18"/>
        </w:rPr>
        <w:fldChar w:fldCharType="end"/>
      </w:r>
      <w:bookmarkEnd w:id="26"/>
      <w:r w:rsidRPr="009C5347">
        <w:rPr>
          <w:i/>
          <w:sz w:val="18"/>
        </w:rPr>
        <w:t xml:space="preserve">. Screenshot of </w:t>
      </w:r>
      <w:proofErr w:type="spellStart"/>
      <w:r w:rsidRPr="009C5347">
        <w:rPr>
          <w:i/>
          <w:sz w:val="18"/>
        </w:rPr>
        <w:t>WannaCry</w:t>
      </w:r>
      <w:proofErr w:type="spellEnd"/>
      <w:r w:rsidRPr="009C5347">
        <w:rPr>
          <w:i/>
          <w:sz w:val="18"/>
        </w:rPr>
        <w:t xml:space="preserve"> virus and background</w:t>
      </w:r>
      <w:bookmarkEnd w:id="27"/>
    </w:p>
    <w:p w14:paraId="1B7CF953" w14:textId="385E34BA" w:rsidR="00A85795" w:rsidRDefault="009C5347" w:rsidP="00A85795">
      <w:r>
        <w:t xml:space="preserve">An example of this type of malware is the </w:t>
      </w:r>
      <w:proofErr w:type="spellStart"/>
      <w:r>
        <w:t>WannaCry</w:t>
      </w:r>
      <w:proofErr w:type="spellEnd"/>
      <w:r>
        <w:t xml:space="preserve"> attack. </w:t>
      </w:r>
      <w:r w:rsidR="00F24532">
        <w:t xml:space="preserve">When infected, the </w:t>
      </w:r>
      <w:proofErr w:type="spellStart"/>
      <w:r w:rsidR="00F24532">
        <w:t>WannaCry</w:t>
      </w:r>
      <w:proofErr w:type="spellEnd"/>
      <w:r w:rsidR="00F24532">
        <w:t xml:space="preserve">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A23654" w:rsidRPr="00A23654">
        <w:t xml:space="preserve">Figure </w:t>
      </w:r>
      <w:r w:rsidR="00A23654" w:rsidRPr="00A23654">
        <w:rPr>
          <w:noProof/>
        </w:rPr>
        <w:t>5</w:t>
      </w:r>
      <w:r w:rsidR="00F42F12" w:rsidRPr="00F42F12">
        <w:fldChar w:fldCharType="end"/>
      </w:r>
      <w:r w:rsidR="00F42F12">
        <w:t>.</w:t>
      </w:r>
      <w:r>
        <w:t xml:space="preserve"> </w:t>
      </w:r>
      <w:r w:rsidR="00F24532">
        <w:t xml:space="preserve">Handily, the </w:t>
      </w:r>
      <w:r w:rsidR="00F24532">
        <w:lastRenderedPageBreak/>
        <w:t xml:space="preserve">creators of </w:t>
      </w:r>
      <w:proofErr w:type="spellStart"/>
      <w:r w:rsidR="00F24532">
        <w:t>WannaCry</w:t>
      </w:r>
      <w:proofErr w:type="spellEnd"/>
      <w:r w:rsidR="00F24532">
        <w:t xml:space="preserve">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w:t>
      </w:r>
      <w:proofErr w:type="spellStart"/>
      <w:r w:rsidR="008B7739">
        <w:t>BitCoin</w:t>
      </w:r>
      <w:proofErr w:type="spellEnd"/>
      <w:r w:rsidR="008B7739">
        <w:t xml:space="preserve"> without </w:t>
      </w:r>
      <w:r w:rsidR="00815A15">
        <w:t xml:space="preserve">the </w:t>
      </w:r>
      <w:r w:rsidR="008B7739">
        <w:t xml:space="preserve">solid promise of a decryption key being provided. </w:t>
      </w:r>
    </w:p>
    <w:p w14:paraId="518F2614" w14:textId="386F0A14" w:rsidR="00A85795" w:rsidRDefault="003F3221" w:rsidP="00D02DA6">
      <w:pPr>
        <w:pStyle w:val="Heading3"/>
      </w:pPr>
      <w:bookmarkStart w:id="28" w:name="_Toc5890002"/>
      <w:proofErr w:type="spellStart"/>
      <w:r>
        <w:t>Keylogger</w:t>
      </w:r>
      <w:bookmarkEnd w:id="28"/>
      <w:proofErr w:type="spellEnd"/>
    </w:p>
    <w:p w14:paraId="08E15E74" w14:textId="1B472C3B" w:rsidR="003F3221" w:rsidRDefault="007508D0" w:rsidP="003F3221">
      <w:r>
        <w:t xml:space="preserve">A </w:t>
      </w:r>
      <w:proofErr w:type="spellStart"/>
      <w:r>
        <w:t>keylogger</w:t>
      </w:r>
      <w:proofErr w:type="spellEnd"/>
      <w:r>
        <w:t xml:space="preserve"> is any tool or function that </w:t>
      </w:r>
      <w:r w:rsidR="00993CC0">
        <w:t xml:space="preserve">captures a user’s input and then sends it or stores it unbeknownst to the user. With a bad actor behind a </w:t>
      </w:r>
      <w:proofErr w:type="spellStart"/>
      <w:r w:rsidR="00993CC0">
        <w:t>Keylogger</w:t>
      </w:r>
      <w:proofErr w:type="spellEnd"/>
      <w:r w:rsidR="00993CC0">
        <w:t>, it can be used to s</w:t>
      </w:r>
      <w:r w:rsidR="00815A15">
        <w:t>y</w:t>
      </w:r>
      <w:r w:rsidR="00993CC0">
        <w:t xml:space="preserve">phon off </w:t>
      </w:r>
      <w:proofErr w:type="gramStart"/>
      <w:r w:rsidR="00993CC0">
        <w:t>users</w:t>
      </w:r>
      <w:proofErr w:type="gramEnd"/>
      <w:r w:rsidR="00993CC0">
        <w:t xml:space="preserve">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75ECEF70" w:rsidR="00993CC0" w:rsidRDefault="00993CC0" w:rsidP="00993CC0">
      <w:pPr>
        <w:pStyle w:val="Caption"/>
        <w:jc w:val="center"/>
      </w:pPr>
      <w:bookmarkStart w:id="29" w:name="_Ref5142980"/>
      <w:bookmarkStart w:id="30" w:name="_Toc5890055"/>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291304">
        <w:rPr>
          <w:noProof/>
        </w:rPr>
        <w:t>6</w:t>
      </w:r>
      <w:r w:rsidR="00FB0E0F">
        <w:rPr>
          <w:noProof/>
        </w:rPr>
        <w:fldChar w:fldCharType="end"/>
      </w:r>
      <w:bookmarkEnd w:id="29"/>
      <w:r>
        <w:t xml:space="preserve">. Example </w:t>
      </w:r>
      <w:proofErr w:type="spellStart"/>
      <w:r>
        <w:t>KeyLogger</w:t>
      </w:r>
      <w:proofErr w:type="spellEnd"/>
      <w:r>
        <w:t xml:space="preserve"> Interfaces</w:t>
      </w:r>
      <w:bookmarkEnd w:id="30"/>
    </w:p>
    <w:p w14:paraId="343EF8DE" w14:textId="3D2D1809" w:rsidR="00993CC0" w:rsidRPr="00993CC0" w:rsidRDefault="00993CC0" w:rsidP="00993CC0">
      <w:r>
        <w:t>There are consumer</w:t>
      </w:r>
      <w:r w:rsidR="00815A15">
        <w:t>-</w:t>
      </w:r>
      <w:r>
        <w:t xml:space="preserve">facing </w:t>
      </w:r>
      <w:proofErr w:type="spellStart"/>
      <w:r>
        <w:t>Keyloggers</w:t>
      </w:r>
      <w:proofErr w:type="spellEnd"/>
      <w:r>
        <w:t xml:space="preserve"> that can be bought on a monthly subscription. One </w:t>
      </w:r>
      <w:proofErr w:type="spellStart"/>
      <w:r>
        <w:t>keylogger</w:t>
      </w:r>
      <w:proofErr w:type="spellEnd"/>
      <w:r>
        <w:t xml:space="preserve"> shown in </w:t>
      </w:r>
      <w:r>
        <w:fldChar w:fldCharType="begin"/>
      </w:r>
      <w:r>
        <w:instrText xml:space="preserve"> REF _Ref5142980 \h </w:instrText>
      </w:r>
      <w:r>
        <w:fldChar w:fldCharType="separate"/>
      </w:r>
      <w:r w:rsidR="00A23654">
        <w:t xml:space="preserve">Figure </w:t>
      </w:r>
      <w:r w:rsidR="00A23654">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w:t>
      </w:r>
      <w:proofErr w:type="spellStart"/>
      <w:r>
        <w:t>Keyloggers</w:t>
      </w:r>
      <w:proofErr w:type="spellEnd"/>
      <w:r>
        <w:t xml:space="preserve"> may also be used as part of physical hardware, as one news outlet has reported, </w:t>
      </w:r>
      <w:proofErr w:type="spellStart"/>
      <w:r w:rsidR="00043917">
        <w:t>Keyloggers</w:t>
      </w:r>
      <w:proofErr w:type="spellEnd"/>
      <w:r w:rsidR="00043917">
        <w:t xml:space="preserve"> are being used by at least one student to record exam and test questions typed into an unsuspecting teachers’ computer. These devices can be bought for as low as $40 and look exactly like a normal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0C959FC1" w14:textId="6322D795" w:rsidR="00787220" w:rsidRDefault="00787220" w:rsidP="00D02DA6">
      <w:pPr>
        <w:pStyle w:val="Heading2"/>
      </w:pPr>
      <w:bookmarkStart w:id="31" w:name="_Toc5890003"/>
      <w:commentRangeStart w:id="32"/>
      <w:r>
        <w:t>Machine Learning</w:t>
      </w:r>
      <w:commentRangeEnd w:id="32"/>
      <w:r w:rsidR="00FB0E0F">
        <w:rPr>
          <w:rStyle w:val="CommentReference"/>
          <w:rFonts w:eastAsiaTheme="minorHAnsi" w:cstheme="minorBidi"/>
          <w:b w:val="0"/>
          <w:color w:val="auto"/>
        </w:rPr>
        <w:commentReference w:id="32"/>
      </w:r>
      <w:bookmarkEnd w:id="31"/>
    </w:p>
    <w:p w14:paraId="50028B83" w14:textId="5C4D682D" w:rsidR="001C2286" w:rsidRDefault="00264704" w:rsidP="00D02DA6">
      <w:pPr>
        <w:pStyle w:val="Heading3"/>
      </w:pPr>
      <w:bookmarkStart w:id="33" w:name="_Toc5890004"/>
      <w:r>
        <w:t>Supervised Learning</w:t>
      </w:r>
      <w:bookmarkEnd w:id="33"/>
      <w:r w:rsidR="001C2286">
        <w:t xml:space="preserve"> </w:t>
      </w:r>
    </w:p>
    <w:p w14:paraId="4144D06C" w14:textId="0E051B46" w:rsidR="001C2286" w:rsidRDefault="001C2286" w:rsidP="001C2286"/>
    <w:p w14:paraId="74F40080" w14:textId="20C61BFF" w:rsidR="00264704" w:rsidRDefault="00264704" w:rsidP="00D02DA6">
      <w:pPr>
        <w:pStyle w:val="Heading3"/>
      </w:pPr>
      <w:bookmarkStart w:id="34" w:name="_Toc5890005"/>
      <w:r>
        <w:lastRenderedPageBreak/>
        <w:t>Unsupervised Learning</w:t>
      </w:r>
      <w:bookmarkEnd w:id="34"/>
    </w:p>
    <w:p w14:paraId="57E15AD1" w14:textId="77777777" w:rsidR="00264704" w:rsidRPr="00264704" w:rsidRDefault="00264704" w:rsidP="00264704"/>
    <w:p w14:paraId="04AB6A1D" w14:textId="44CB367C" w:rsidR="00466798" w:rsidRDefault="00466798" w:rsidP="00D02DA6">
      <w:pPr>
        <w:pStyle w:val="Heading2"/>
      </w:pPr>
      <w:bookmarkStart w:id="35" w:name="_Toc5890006"/>
      <w:r>
        <w:t>Analysis</w:t>
      </w:r>
      <w:bookmarkEnd w:id="35"/>
    </w:p>
    <w:p w14:paraId="566928BC" w14:textId="25465A06" w:rsidR="00FB0E0F" w:rsidRPr="00FB0E0F" w:rsidRDefault="00772BBB" w:rsidP="00FB0E0F">
      <w:r>
        <w:t xml:space="preserve">This project will require </w:t>
      </w:r>
      <w:r w:rsidR="00981B07">
        <w:t>analysis of the Malware Files</w:t>
      </w:r>
      <w:r w:rsidR="009E6FF9">
        <w:t xml:space="preserve"> to compile the Dataset used for Machine Learning. There are two main types of analysis, Dynamic and Static, these are then tied together and utilised in an open source product called Cuckoo.</w:t>
      </w:r>
    </w:p>
    <w:p w14:paraId="32BD02A2" w14:textId="4F6A6FC7" w:rsidR="00466798" w:rsidRDefault="00466798" w:rsidP="00D02DA6">
      <w:pPr>
        <w:pStyle w:val="Heading3"/>
      </w:pPr>
      <w:bookmarkStart w:id="36" w:name="_Toc5890007"/>
      <w:r>
        <w:t>Dynamic Analysis</w:t>
      </w:r>
      <w:bookmarkEnd w:id="36"/>
      <w:r>
        <w:t xml:space="preserve"> </w:t>
      </w:r>
    </w:p>
    <w:p w14:paraId="0B426842" w14:textId="0DA66A2C" w:rsidR="00466798" w:rsidRDefault="00466798" w:rsidP="00466798"/>
    <w:p w14:paraId="4443C452" w14:textId="510530E2" w:rsidR="00466798" w:rsidRDefault="002129FE" w:rsidP="00D02DA6">
      <w:pPr>
        <w:pStyle w:val="Heading3"/>
      </w:pPr>
      <w:bookmarkStart w:id="37" w:name="_Toc5890008"/>
      <w:r>
        <w:t>Static Analysis</w:t>
      </w:r>
      <w:bookmarkEnd w:id="37"/>
    </w:p>
    <w:p w14:paraId="57E36CDE" w14:textId="4AD461F1" w:rsidR="002129FE" w:rsidRDefault="002129FE" w:rsidP="002129FE"/>
    <w:p w14:paraId="50BE2B3F" w14:textId="6903647F" w:rsidR="002129FE" w:rsidRDefault="002129FE" w:rsidP="00D02DA6">
      <w:pPr>
        <w:pStyle w:val="Heading3"/>
      </w:pPr>
      <w:bookmarkStart w:id="38" w:name="_Toc5890009"/>
      <w:r>
        <w:t>Cuckoo Environment</w:t>
      </w:r>
      <w:bookmarkEnd w:id="38"/>
      <w:r>
        <w:t xml:space="preserve"> </w:t>
      </w:r>
    </w:p>
    <w:p w14:paraId="08DB416A" w14:textId="6BCD8445" w:rsidR="002129FE" w:rsidRDefault="00B66CA9" w:rsidP="002129FE">
      <w:r>
        <w:t xml:space="preserve">The Cuckoo Environment is an </w:t>
      </w:r>
      <w:r w:rsidR="009E6FF9">
        <w:t xml:space="preserve">open source </w:t>
      </w:r>
      <w:r>
        <w:t>automated tool that runs both static and dynamic analysis on samples passed to it. It works through either a command line interface on the Cuckoo server or via the use of the Cuckoo Web UI, for this dissertation we will be looking at the Cuckoo Web UI.</w:t>
      </w:r>
    </w:p>
    <w:p w14:paraId="2FF0102E" w14:textId="2D736F17" w:rsidR="00B66CA9" w:rsidRDefault="00B66CA9" w:rsidP="00B66CA9">
      <w:pPr>
        <w:jc w:val="center"/>
      </w:pPr>
      <w:r>
        <w:rPr>
          <w:noProof/>
          <w:lang w:eastAsia="en-GB"/>
        </w:rPr>
        <w:drawing>
          <wp:inline distT="0" distB="0" distL="0" distR="0" wp14:anchorId="4E098ECB" wp14:editId="58FE4394">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40799587" w14:textId="18799FEA" w:rsidR="00B66CA9" w:rsidRDefault="00B66CA9" w:rsidP="00B66CA9">
      <w:pPr>
        <w:pStyle w:val="Caption"/>
        <w:jc w:val="center"/>
      </w:pPr>
      <w:bookmarkStart w:id="39" w:name="_Toc5890056"/>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291304">
        <w:rPr>
          <w:noProof/>
        </w:rPr>
        <w:t>7</w:t>
      </w:r>
      <w:r w:rsidR="00B82F3F">
        <w:rPr>
          <w:noProof/>
        </w:rPr>
        <w:fldChar w:fldCharType="end"/>
      </w:r>
      <w:r>
        <w:t>. Cuckoo Web UI</w:t>
      </w:r>
      <w:bookmarkEnd w:id="39"/>
    </w:p>
    <w:p w14:paraId="3EDFE49D" w14:textId="67EE2259" w:rsidR="00B66CA9" w:rsidRDefault="00B66CA9" w:rsidP="00B66CA9">
      <w:r>
        <w:t xml:space="preserve">The Cuckoo Web UI </w:t>
      </w:r>
      <w:r w:rsidR="00F86629">
        <w:t>p</w:t>
      </w:r>
      <w:r>
        <w:t>rovides a graphical user interface that</w:t>
      </w:r>
      <w:r w:rsidR="00F86629">
        <w:t xml:space="preserve"> the user can use to submit samples as well as check and download the report generated once analysis has been completed. As well as this, a REST API is also provided that allows for the remote submission of samples as well as the downloading of reports as above </w:t>
      </w:r>
      <w:sdt>
        <w:sdtPr>
          <w:id w:val="-1114054911"/>
          <w:citation/>
        </w:sdtPr>
        <w:sdtContent>
          <w:r w:rsidR="00F86629">
            <w:fldChar w:fldCharType="begin"/>
          </w:r>
          <w:r w:rsidR="00F86629">
            <w:rPr>
              <w:lang w:val="en-US"/>
            </w:rPr>
            <w:instrText xml:space="preserve"> CITATION Cuc19 \l 1033 </w:instrText>
          </w:r>
          <w:r w:rsidR="00F86629">
            <w:fldChar w:fldCharType="separate"/>
          </w:r>
          <w:r w:rsidR="00F86629" w:rsidRPr="00F86629">
            <w:rPr>
              <w:noProof/>
              <w:lang w:val="en-US"/>
            </w:rPr>
            <w:t>[19]</w:t>
          </w:r>
          <w:r w:rsidR="00F86629">
            <w:fldChar w:fldCharType="end"/>
          </w:r>
        </w:sdtContent>
      </w:sdt>
      <w:r w:rsidR="00F86629">
        <w:t xml:space="preserve">. </w:t>
      </w:r>
    </w:p>
    <w:p w14:paraId="35A89C9B" w14:textId="68CC8C81" w:rsidR="001D329D" w:rsidRPr="00B66CA9" w:rsidRDefault="001D329D" w:rsidP="00B66CA9">
      <w:r>
        <w:lastRenderedPageBreak/>
        <w:t xml:space="preserve">The Cuckoo Environment carries out Dynamic Analysis and Static Analysis </w:t>
      </w:r>
      <w:r w:rsidR="00134EF1">
        <w:t xml:space="preserve">with the use of a Virtual Machine. </w:t>
      </w:r>
      <w:r w:rsidR="00AE5D50">
        <w:t xml:space="preserve">This Virtual Machine is created by the user and allows for customization to suit the </w:t>
      </w:r>
      <w:proofErr w:type="spellStart"/>
      <w:r w:rsidR="00AE5D50">
        <w:t>users</w:t>
      </w:r>
      <w:proofErr w:type="spellEnd"/>
      <w:r w:rsidR="00AE5D50">
        <w:t xml:space="preserve"> needs, for example, if the user wants to diagnose only Java files the Virtual Machine would have a basic copy of Windows 7 with just Python and Java Run Time Environment installed. In the section </w:t>
      </w:r>
      <w:r w:rsidR="00AE5D50">
        <w:fldChar w:fldCharType="begin"/>
      </w:r>
      <w:r w:rsidR="00AE5D50">
        <w:instrText xml:space="preserve"> REF _Ref5238016 \h </w:instrText>
      </w:r>
      <w:r w:rsidR="00AE5D50">
        <w:fldChar w:fldCharType="separate"/>
      </w:r>
      <w:r w:rsidR="00AE5D50">
        <w:t>3.1.1 Cuckoo Environment</w:t>
      </w:r>
      <w:r w:rsidR="00AE5D50">
        <w:fldChar w:fldCharType="end"/>
      </w:r>
      <w:r w:rsidR="00AE5D50">
        <w:t xml:space="preserve"> more detail will be provided on the design considerations </w:t>
      </w:r>
      <w:r w:rsidR="00471C90">
        <w:t xml:space="preserve">on the Virtual Machine </w:t>
      </w:r>
      <w:r w:rsidR="00AE5D50">
        <w:t xml:space="preserve">needed </w:t>
      </w:r>
      <w:r w:rsidR="00471C90">
        <w:t>for this project.</w:t>
      </w:r>
    </w:p>
    <w:p w14:paraId="77FC7A60" w14:textId="77777777" w:rsidR="00574CCF" w:rsidRDefault="00574CCF">
      <w:pPr>
        <w:spacing w:line="240" w:lineRule="auto"/>
        <w:jc w:val="left"/>
        <w:rPr>
          <w:rFonts w:cs="Times New Roman"/>
          <w:b/>
          <w:sz w:val="36"/>
        </w:rPr>
      </w:pPr>
      <w:r>
        <w:br w:type="page"/>
      </w:r>
    </w:p>
    <w:p w14:paraId="0C156688" w14:textId="530D8E20" w:rsidR="00A076F5" w:rsidRPr="00D02DA6" w:rsidRDefault="00A076F5" w:rsidP="00D02DA6">
      <w:pPr>
        <w:pStyle w:val="Heading1"/>
      </w:pPr>
      <w:bookmarkStart w:id="40" w:name="_Toc5890010"/>
      <w:r w:rsidRPr="00D02DA6">
        <w:lastRenderedPageBreak/>
        <w:t>Solution Description and System Requirements</w:t>
      </w:r>
      <w:bookmarkEnd w:id="40"/>
    </w:p>
    <w:p w14:paraId="17283C6B" w14:textId="31B36129" w:rsidR="000E49C9" w:rsidRPr="00D02DA6" w:rsidRDefault="001C46DB" w:rsidP="00D02DA6">
      <w:pPr>
        <w:pStyle w:val="Heading2"/>
      </w:pPr>
      <w:bookmarkStart w:id="41" w:name="_Toc5890011"/>
      <w:r w:rsidRPr="00D02DA6">
        <w:t xml:space="preserve">Solution </w:t>
      </w:r>
      <w:r w:rsidR="003058DF" w:rsidRPr="00D02DA6">
        <w:t>Description</w:t>
      </w:r>
      <w:bookmarkEnd w:id="41"/>
    </w:p>
    <w:p w14:paraId="70738F13" w14:textId="77777777" w:rsidR="00071E69" w:rsidRPr="00071E69" w:rsidRDefault="00071E69" w:rsidP="00071E69"/>
    <w:p w14:paraId="14CBB419" w14:textId="3A7ECAFC" w:rsidR="001C46DB" w:rsidRDefault="001C46DB" w:rsidP="00D02DA6">
      <w:pPr>
        <w:pStyle w:val="Heading2"/>
      </w:pPr>
      <w:bookmarkStart w:id="42" w:name="_Toc5890012"/>
      <w:r>
        <w:t>System Requirements</w:t>
      </w:r>
      <w:bookmarkEnd w:id="42"/>
    </w:p>
    <w:p w14:paraId="4F3DF32D" w14:textId="77777777" w:rsidR="00347561" w:rsidRPr="00347561" w:rsidRDefault="00347561" w:rsidP="00347561"/>
    <w:p w14:paraId="22F794FD" w14:textId="77777777" w:rsidR="00574CCF" w:rsidRDefault="00574CCF">
      <w:pPr>
        <w:spacing w:line="240" w:lineRule="auto"/>
        <w:jc w:val="left"/>
        <w:rPr>
          <w:rFonts w:cs="Times New Roman"/>
          <w:b/>
          <w:sz w:val="36"/>
        </w:rPr>
      </w:pPr>
      <w:r>
        <w:br w:type="page"/>
      </w:r>
    </w:p>
    <w:p w14:paraId="40603FA1" w14:textId="7F0743BF" w:rsidR="00A076F5" w:rsidRDefault="00A076F5" w:rsidP="00D02DA6">
      <w:pPr>
        <w:pStyle w:val="Heading1"/>
      </w:pPr>
      <w:bookmarkStart w:id="43" w:name="_Toc5890013"/>
      <w:r>
        <w:lastRenderedPageBreak/>
        <w:t>Design</w:t>
      </w:r>
      <w:bookmarkEnd w:id="43"/>
    </w:p>
    <w:p w14:paraId="216F9D52" w14:textId="26781245" w:rsidR="00815A15" w:rsidRPr="00815A15" w:rsidRDefault="00815A15" w:rsidP="00815A15">
      <w:r>
        <w:t xml:space="preserve">In this section, a general </w:t>
      </w:r>
    </w:p>
    <w:p w14:paraId="18EB51E3" w14:textId="16EC1D47" w:rsidR="006940F5" w:rsidRDefault="006940F5" w:rsidP="00D02DA6">
      <w:pPr>
        <w:pStyle w:val="Heading2"/>
      </w:pPr>
      <w:bookmarkStart w:id="44" w:name="_Toc5890014"/>
      <w:r>
        <w:t>Architectural Design</w:t>
      </w:r>
      <w:bookmarkEnd w:id="44"/>
    </w:p>
    <w:p w14:paraId="0FB4598E" w14:textId="77777777" w:rsidR="006940F5" w:rsidRPr="006940F5" w:rsidRDefault="006940F5" w:rsidP="006940F5"/>
    <w:p w14:paraId="3DA5AAF7" w14:textId="6E48D72F" w:rsidR="006940F5" w:rsidRDefault="006940F5" w:rsidP="00D02DA6">
      <w:pPr>
        <w:pStyle w:val="Heading2"/>
      </w:pPr>
      <w:bookmarkStart w:id="45" w:name="_Toc5890015"/>
      <w:r>
        <w:t>User Interaction</w:t>
      </w:r>
      <w:bookmarkEnd w:id="45"/>
    </w:p>
    <w:p w14:paraId="050267B2" w14:textId="2F3A3E41" w:rsidR="00676BDC" w:rsidRPr="00676BDC" w:rsidRDefault="00676BDC" w:rsidP="00676BDC">
      <w:proofErr w:type="spellStart"/>
      <w:proofErr w:type="gramStart"/>
      <w:r>
        <w:t>ldld</w:t>
      </w:r>
      <w:proofErr w:type="spellEnd"/>
      <w:proofErr w:type="gramEnd"/>
    </w:p>
    <w:p w14:paraId="056776DE" w14:textId="71141E91" w:rsidR="006940F5" w:rsidRDefault="00676BDC" w:rsidP="006940F5">
      <w:r>
        <w:rPr>
          <w:noProof/>
          <w:lang w:eastAsia="en-GB"/>
        </w:rPr>
        <w:drawing>
          <wp:inline distT="0" distB="0" distL="0" distR="0" wp14:anchorId="25A99D56" wp14:editId="3F671818">
            <wp:extent cx="5755640" cy="2057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5640" cy="2057400"/>
                    </a:xfrm>
                    <a:prstGeom prst="rect">
                      <a:avLst/>
                    </a:prstGeom>
                  </pic:spPr>
                </pic:pic>
              </a:graphicData>
            </a:graphic>
          </wp:inline>
        </w:drawing>
      </w:r>
    </w:p>
    <w:p w14:paraId="2BE59651" w14:textId="525F81DF" w:rsidR="00676BDC" w:rsidRDefault="00676BDC" w:rsidP="00676BDC">
      <w:pPr>
        <w:pStyle w:val="Caption"/>
        <w:jc w:val="center"/>
      </w:pPr>
      <w:bookmarkStart w:id="46" w:name="_Toc5890057"/>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291304">
        <w:rPr>
          <w:noProof/>
        </w:rPr>
        <w:t>8</w:t>
      </w:r>
      <w:r w:rsidR="00B82F3F">
        <w:rPr>
          <w:noProof/>
        </w:rPr>
        <w:fldChar w:fldCharType="end"/>
      </w:r>
      <w:r>
        <w:t>. Design of User Interaction</w:t>
      </w:r>
      <w:bookmarkEnd w:id="46"/>
    </w:p>
    <w:p w14:paraId="21609248" w14:textId="77777777" w:rsidR="00676BDC" w:rsidRPr="006940F5" w:rsidRDefault="00676BDC" w:rsidP="006940F5"/>
    <w:p w14:paraId="68085D4C" w14:textId="375F3E4C" w:rsidR="006940F5" w:rsidRDefault="006940F5" w:rsidP="00D02DA6">
      <w:pPr>
        <w:pStyle w:val="Heading2"/>
      </w:pPr>
      <w:bookmarkStart w:id="47" w:name="_Toc5890016"/>
      <w:r>
        <w:t>Software System Design</w:t>
      </w:r>
      <w:bookmarkEnd w:id="47"/>
    </w:p>
    <w:p w14:paraId="04A00454" w14:textId="675A9503" w:rsidR="006940F5" w:rsidRDefault="006940F5" w:rsidP="006940F5">
      <w:r>
        <w:t xml:space="preserve">There </w:t>
      </w:r>
      <w:r w:rsidR="00815A15">
        <w:t>are</w:t>
      </w:r>
      <w:r>
        <w:t xml:space="preserve"> three main parts to the system that will be developed. The first part is a cuckoo environment,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671F160E" w14:textId="77777777" w:rsidR="006940F5" w:rsidRPr="006940F5" w:rsidRDefault="006940F5" w:rsidP="006940F5"/>
    <w:p w14:paraId="1F979D99" w14:textId="561D93C0" w:rsidR="006940F5" w:rsidRPr="00711ECB" w:rsidRDefault="006940F5" w:rsidP="00D02DA6">
      <w:pPr>
        <w:pStyle w:val="Heading3"/>
      </w:pPr>
      <w:bookmarkStart w:id="48" w:name="_Ref5238016"/>
      <w:bookmarkStart w:id="49" w:name="_Toc5890017"/>
      <w:commentRangeStart w:id="50"/>
      <w:r>
        <w:t>Cuckoo Environment</w:t>
      </w:r>
      <w:commentRangeEnd w:id="50"/>
      <w:r>
        <w:rPr>
          <w:rStyle w:val="CommentReference"/>
          <w:rFonts w:eastAsiaTheme="minorHAnsi" w:cstheme="minorBidi"/>
          <w:b w:val="0"/>
          <w:color w:val="auto"/>
        </w:rPr>
        <w:commentReference w:id="50"/>
      </w:r>
      <w:bookmarkEnd w:id="48"/>
      <w:bookmarkEnd w:id="49"/>
    </w:p>
    <w:p w14:paraId="1685CB67" w14:textId="77777777" w:rsidR="006940F5" w:rsidRDefault="006940F5" w:rsidP="006940F5">
      <w:r>
        <w:t xml:space="preserve">The first part is the Cuckoo environment that will perform dynamic analysis on the specimens, this will output a JSON report. </w:t>
      </w:r>
    </w:p>
    <w:p w14:paraId="25D8F993" w14:textId="77777777" w:rsidR="006940F5" w:rsidRDefault="006940F5" w:rsidP="006940F5">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45D4C4FC" wp14:editId="0E95BE6F">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0FEB3700" w14:textId="360DFC1F" w:rsidR="006940F5" w:rsidRPr="003058DF" w:rsidRDefault="006940F5" w:rsidP="006940F5">
      <w:pPr>
        <w:pStyle w:val="Caption"/>
        <w:jc w:val="center"/>
      </w:pPr>
      <w:bookmarkStart w:id="51" w:name="_Toc5890058"/>
      <w:r>
        <w:t xml:space="preserve">Figure </w:t>
      </w:r>
      <w:r>
        <w:rPr>
          <w:noProof/>
        </w:rPr>
        <w:fldChar w:fldCharType="begin"/>
      </w:r>
      <w:r>
        <w:rPr>
          <w:noProof/>
        </w:rPr>
        <w:instrText xml:space="preserve"> SEQ Figure \* ARABIC </w:instrText>
      </w:r>
      <w:r>
        <w:rPr>
          <w:noProof/>
        </w:rPr>
        <w:fldChar w:fldCharType="separate"/>
      </w:r>
      <w:r w:rsidR="00291304">
        <w:rPr>
          <w:noProof/>
        </w:rPr>
        <w:t>9</w:t>
      </w:r>
      <w:r>
        <w:rPr>
          <w:noProof/>
        </w:rPr>
        <w:fldChar w:fldCharType="end"/>
      </w:r>
      <w:r>
        <w:t xml:space="preserve">. </w:t>
      </w:r>
      <w:r w:rsidRPr="00681C72">
        <w:t>Example of Cuckoo Environment</w:t>
      </w:r>
      <w:bookmarkEnd w:id="51"/>
    </w:p>
    <w:p w14:paraId="4DA9B020" w14:textId="77777777" w:rsidR="006940F5" w:rsidRDefault="006940F5" w:rsidP="006940F5">
      <w:r>
        <w:t xml:space="preserve">The environment will consist of a </w:t>
      </w:r>
    </w:p>
    <w:p w14:paraId="01D68D27" w14:textId="77777777" w:rsidR="006940F5" w:rsidRDefault="006940F5" w:rsidP="006940F5">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EF1B643" w14:textId="77777777" w:rsidR="006940F5" w:rsidRDefault="006940F5" w:rsidP="006940F5">
      <w:pPr>
        <w:jc w:val="center"/>
      </w:pPr>
      <w:r w:rsidRPr="00A01789">
        <w:rPr>
          <w:noProof/>
          <w:lang w:eastAsia="en-GB"/>
        </w:rPr>
        <w:drawing>
          <wp:inline distT="0" distB="0" distL="0" distR="0" wp14:anchorId="21B7555C" wp14:editId="11526445">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03853" cy="3321656"/>
                    </a:xfrm>
                    <a:prstGeom prst="rect">
                      <a:avLst/>
                    </a:prstGeom>
                  </pic:spPr>
                </pic:pic>
              </a:graphicData>
            </a:graphic>
          </wp:inline>
        </w:drawing>
      </w:r>
    </w:p>
    <w:p w14:paraId="39E9D872" w14:textId="30037214" w:rsidR="006940F5" w:rsidRDefault="006940F5" w:rsidP="006940F5">
      <w:pPr>
        <w:pStyle w:val="Caption"/>
        <w:jc w:val="center"/>
      </w:pPr>
      <w:bookmarkStart w:id="52" w:name="_Toc5890059"/>
      <w:r>
        <w:t xml:space="preserve">Figure </w:t>
      </w:r>
      <w:r>
        <w:rPr>
          <w:noProof/>
        </w:rPr>
        <w:fldChar w:fldCharType="begin"/>
      </w:r>
      <w:r>
        <w:rPr>
          <w:noProof/>
        </w:rPr>
        <w:instrText xml:space="preserve"> SEQ Figure \* ARABIC </w:instrText>
      </w:r>
      <w:r>
        <w:rPr>
          <w:noProof/>
        </w:rPr>
        <w:fldChar w:fldCharType="separate"/>
      </w:r>
      <w:r w:rsidR="00291304">
        <w:rPr>
          <w:noProof/>
        </w:rPr>
        <w:t>10</w:t>
      </w:r>
      <w:r>
        <w:rPr>
          <w:noProof/>
        </w:rPr>
        <w:fldChar w:fldCharType="end"/>
      </w:r>
      <w:r>
        <w:t xml:space="preserve">. </w:t>
      </w:r>
      <w:r w:rsidRPr="00D556AD">
        <w:t>An example of the JSON reports collection.</w:t>
      </w:r>
      <w:bookmarkEnd w:id="52"/>
    </w:p>
    <w:p w14:paraId="5B216F6B" w14:textId="02D4280E" w:rsidR="006940F5" w:rsidRDefault="006940F5" w:rsidP="006940F5">
      <w:r>
        <w:t>Out of this report</w:t>
      </w:r>
      <w:r w:rsidR="00815A15">
        <w:t>,</w:t>
      </w:r>
      <w:r>
        <w:t xml:space="preserve"> we are interested in the API Calls. API stands for Application Programming Interface, these are functions in </w:t>
      </w:r>
      <w:r w:rsidR="00815A15">
        <w:t>DLL</w:t>
      </w:r>
      <w:r>
        <w:t xml:space="preserve"> files that an executable would run to perform various system tasks. </w:t>
      </w:r>
    </w:p>
    <w:p w14:paraId="2CBC4C31" w14:textId="77777777" w:rsidR="006940F5" w:rsidRDefault="006940F5" w:rsidP="006940F5">
      <w:pPr>
        <w:jc w:val="center"/>
      </w:pPr>
      <w:r>
        <w:rPr>
          <w:noProof/>
          <w:lang w:eastAsia="en-GB"/>
        </w:rPr>
        <w:lastRenderedPageBreak/>
        <w:drawing>
          <wp:inline distT="0" distB="0" distL="0" distR="0" wp14:anchorId="20DD673C" wp14:editId="68CE3D2A">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4"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4EC3B1FE" w14:textId="75DF5EFF" w:rsidR="006940F5" w:rsidRDefault="006940F5" w:rsidP="006940F5">
      <w:pPr>
        <w:pStyle w:val="Caption"/>
        <w:jc w:val="center"/>
      </w:pPr>
      <w:bookmarkStart w:id="53" w:name="_Toc5890060"/>
      <w:r>
        <w:t xml:space="preserve">Figure </w:t>
      </w:r>
      <w:r>
        <w:rPr>
          <w:noProof/>
        </w:rPr>
        <w:fldChar w:fldCharType="begin"/>
      </w:r>
      <w:r>
        <w:rPr>
          <w:noProof/>
        </w:rPr>
        <w:instrText xml:space="preserve"> SEQ Figure \* ARABIC </w:instrText>
      </w:r>
      <w:r>
        <w:rPr>
          <w:noProof/>
        </w:rPr>
        <w:fldChar w:fldCharType="separate"/>
      </w:r>
      <w:r w:rsidR="00291304">
        <w:rPr>
          <w:noProof/>
        </w:rPr>
        <w:t>11</w:t>
      </w:r>
      <w:r>
        <w:rPr>
          <w:noProof/>
        </w:rPr>
        <w:fldChar w:fldCharType="end"/>
      </w:r>
      <w:r>
        <w:t xml:space="preserve">. </w:t>
      </w:r>
      <w:r w:rsidRPr="00FE6EB3">
        <w:t>Example of API Call in JSON File</w:t>
      </w:r>
      <w:bookmarkEnd w:id="53"/>
    </w:p>
    <w:p w14:paraId="44902DF9" w14:textId="2EB2C8AF" w:rsidR="006940F5" w:rsidRDefault="006940F5" w:rsidP="006940F5">
      <w:pPr>
        <w:jc w:val="left"/>
      </w:pPr>
      <w:r>
        <w:t>In the JSON report</w:t>
      </w:r>
      <w:r w:rsidR="00815A15">
        <w:t>,</w:t>
      </w:r>
      <w:r>
        <w:t xml:space="preserve"> we can see a whole host of details about what the process, in this case</w:t>
      </w:r>
      <w:r w:rsidR="00815A15">
        <w:t>,</w:t>
      </w:r>
      <w:r>
        <w:t xml:space="preserve"> a malicious file called “stats.exe” is trying to do on the computer. In this case</w:t>
      </w:r>
      <w:r w:rsidR="00815A15">
        <w:t>,</w:t>
      </w:r>
      <w:r>
        <w:t xml:space="preserve"> it is running an API called </w:t>
      </w:r>
      <w:proofErr w:type="spellStart"/>
      <w:r>
        <w:t>NTAllocateVirtualMemory</w:t>
      </w:r>
      <w:proofErr w:type="spellEnd"/>
      <w:r>
        <w:t xml:space="preserve">. </w:t>
      </w:r>
    </w:p>
    <w:p w14:paraId="6A4074FC" w14:textId="77777777" w:rsidR="006940F5" w:rsidRDefault="006940F5" w:rsidP="006940F5">
      <w:pPr>
        <w:jc w:val="left"/>
      </w:pPr>
      <w:r>
        <w:t xml:space="preserve">From there will we will parse the collection of JSON files into one. From there we will be able to apply a machine learning algorithm.  </w:t>
      </w:r>
    </w:p>
    <w:p w14:paraId="2A1FCF01" w14:textId="60E0A4AA" w:rsidR="006940F5" w:rsidRDefault="006940F5" w:rsidP="00D02DA6">
      <w:pPr>
        <w:pStyle w:val="Heading3"/>
      </w:pPr>
      <w:bookmarkStart w:id="54" w:name="_Toc5890018"/>
      <w:r>
        <w:t>Parser</w:t>
      </w:r>
      <w:bookmarkEnd w:id="54"/>
    </w:p>
    <w:p w14:paraId="21552737" w14:textId="77777777" w:rsidR="006940F5" w:rsidRDefault="006940F5" w:rsidP="006940F5">
      <w:r>
        <w:t>The job of the Parser is to essentially make sense of the JSON files generated by the Cuckoo Environment, it will work in two parts</w:t>
      </w:r>
    </w:p>
    <w:p w14:paraId="28BD10A4" w14:textId="32CB526C" w:rsidR="006940F5" w:rsidRDefault="006940F5" w:rsidP="00D02DA6">
      <w:pPr>
        <w:pStyle w:val="Heading3"/>
      </w:pPr>
      <w:bookmarkStart w:id="55" w:name="_Toc5890019"/>
      <w:r>
        <w:t>Machine Learning</w:t>
      </w:r>
      <w:bookmarkEnd w:id="55"/>
    </w:p>
    <w:p w14:paraId="4909621A" w14:textId="370D7D39" w:rsidR="006940F5" w:rsidRDefault="006940F5" w:rsidP="006940F5"/>
    <w:p w14:paraId="612C0AFF" w14:textId="040199B7" w:rsidR="00676BDC" w:rsidRDefault="006940F5" w:rsidP="00D02DA6">
      <w:pPr>
        <w:pStyle w:val="Heading2"/>
      </w:pPr>
      <w:bookmarkStart w:id="56" w:name="_Toc5890020"/>
      <w:r>
        <w:t>Key Design Decisions</w:t>
      </w:r>
      <w:bookmarkEnd w:id="56"/>
    </w:p>
    <w:p w14:paraId="0F95BCE0" w14:textId="6CA1B2B6" w:rsidR="00676BDC" w:rsidRDefault="00676BDC" w:rsidP="00D02DA6">
      <w:pPr>
        <w:pStyle w:val="Heading3"/>
      </w:pPr>
      <w:bookmarkStart w:id="57" w:name="_Toc5890021"/>
      <w:r>
        <w:t>Malware Chosen for Analysis</w:t>
      </w:r>
      <w:bookmarkEnd w:id="57"/>
      <w:r>
        <w:t xml:space="preserve"> </w:t>
      </w:r>
    </w:p>
    <w:p w14:paraId="68ACF2B6" w14:textId="3FFAD942" w:rsidR="004D5303" w:rsidRPr="004D5303" w:rsidRDefault="004D5303" w:rsidP="004D5303">
      <w:r>
        <w:t xml:space="preserve">In Section </w:t>
      </w:r>
      <w:r>
        <w:fldChar w:fldCharType="begin"/>
      </w:r>
      <w:r>
        <w:instrText xml:space="preserve"> REF _Ref5238856 \h </w:instrText>
      </w:r>
      <w:r>
        <w:fldChar w:fldCharType="separate"/>
      </w:r>
      <w:r>
        <w:t>1.2 Malware Types</w:t>
      </w:r>
      <w:r>
        <w:fldChar w:fldCharType="end"/>
      </w:r>
      <w:r>
        <w:t xml:space="preserve"> is a brief overview of the most prominent malware types that are affecting users today. </w:t>
      </w:r>
    </w:p>
    <w:p w14:paraId="1A487B5E" w14:textId="18936D83" w:rsidR="00676BDC" w:rsidRPr="00D02DA6" w:rsidRDefault="00676BDC" w:rsidP="00D02DA6">
      <w:pPr>
        <w:pStyle w:val="Heading4"/>
      </w:pPr>
      <w:bookmarkStart w:id="58" w:name="_Toc5890022"/>
      <w:r w:rsidRPr="00D02DA6">
        <w:t>Benign Files</w:t>
      </w:r>
      <w:bookmarkEnd w:id="58"/>
    </w:p>
    <w:p w14:paraId="16E624CA" w14:textId="77777777" w:rsidR="004D5303" w:rsidRPr="004D5303" w:rsidRDefault="004D5303" w:rsidP="004D5303"/>
    <w:p w14:paraId="74F92BC0" w14:textId="1132F44E" w:rsidR="00676BDC" w:rsidRDefault="00676BDC" w:rsidP="00D02DA6">
      <w:pPr>
        <w:pStyle w:val="Heading4"/>
      </w:pPr>
      <w:bookmarkStart w:id="59" w:name="_Toc5890023"/>
      <w:proofErr w:type="spellStart"/>
      <w:r>
        <w:t>CryptoRansom</w:t>
      </w:r>
      <w:bookmarkEnd w:id="59"/>
      <w:proofErr w:type="spellEnd"/>
    </w:p>
    <w:p w14:paraId="1D979ACA" w14:textId="77777777" w:rsidR="004D5303" w:rsidRPr="004D5303" w:rsidRDefault="004D5303" w:rsidP="004D5303"/>
    <w:p w14:paraId="09055847" w14:textId="1CDD1CB8" w:rsidR="00676BDC" w:rsidRDefault="00676BDC" w:rsidP="00D02DA6">
      <w:pPr>
        <w:pStyle w:val="Heading4"/>
      </w:pPr>
      <w:bookmarkStart w:id="60" w:name="_Toc5890024"/>
      <w:proofErr w:type="spellStart"/>
      <w:r>
        <w:t>InstallCore</w:t>
      </w:r>
      <w:bookmarkEnd w:id="60"/>
      <w:proofErr w:type="spellEnd"/>
    </w:p>
    <w:p w14:paraId="6BCF0F03" w14:textId="77777777" w:rsidR="004D5303" w:rsidRPr="004D5303" w:rsidRDefault="004D5303" w:rsidP="004D5303"/>
    <w:p w14:paraId="48D89063" w14:textId="136DA00E" w:rsidR="00676BDC" w:rsidRDefault="00676BDC" w:rsidP="00D02DA6">
      <w:pPr>
        <w:pStyle w:val="Heading4"/>
      </w:pPr>
      <w:bookmarkStart w:id="61" w:name="_Toc5890025"/>
      <w:proofErr w:type="spellStart"/>
      <w:r>
        <w:lastRenderedPageBreak/>
        <w:t>Mediyes</w:t>
      </w:r>
      <w:bookmarkEnd w:id="61"/>
      <w:proofErr w:type="spellEnd"/>
    </w:p>
    <w:p w14:paraId="1E5FEEDC" w14:textId="2619DA50" w:rsidR="004D5303" w:rsidRDefault="00291304" w:rsidP="00291304">
      <w:pPr>
        <w:jc w:val="center"/>
      </w:pPr>
      <w:r>
        <w:rPr>
          <w:noProof/>
          <w:lang w:eastAsia="en-GB"/>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2624" cy="2676305"/>
                    </a:xfrm>
                    <a:prstGeom prst="rect">
                      <a:avLst/>
                    </a:prstGeom>
                  </pic:spPr>
                </pic:pic>
              </a:graphicData>
            </a:graphic>
          </wp:inline>
        </w:drawing>
      </w:r>
    </w:p>
    <w:p w14:paraId="48D8FBCA" w14:textId="7E51749C" w:rsidR="00291304" w:rsidRDefault="00291304" w:rsidP="00291304">
      <w:pPr>
        <w:pStyle w:val="Caption"/>
        <w:jc w:val="center"/>
      </w:pPr>
      <w:bookmarkStart w:id="62" w:name="_Toc5890061"/>
      <w:r>
        <w:t xml:space="preserve">Figure </w:t>
      </w:r>
      <w:r w:rsidR="00B82F3F">
        <w:rPr>
          <w:noProof/>
        </w:rPr>
        <w:fldChar w:fldCharType="begin"/>
      </w:r>
      <w:r w:rsidR="00B82F3F">
        <w:rPr>
          <w:noProof/>
        </w:rPr>
        <w:instrText xml:space="preserve"> SEQ Figure \* ARABIC </w:instrText>
      </w:r>
      <w:r w:rsidR="00B82F3F">
        <w:rPr>
          <w:noProof/>
        </w:rPr>
        <w:fldChar w:fldCharType="separate"/>
      </w:r>
      <w:r>
        <w:rPr>
          <w:noProof/>
        </w:rPr>
        <w:t>12</w:t>
      </w:r>
      <w:r w:rsidR="00B82F3F">
        <w:rPr>
          <w:noProof/>
        </w:rPr>
        <w:fldChar w:fldCharType="end"/>
      </w:r>
      <w:r>
        <w:t>. Example of Install Core Installation Screen</w:t>
      </w:r>
      <w:bookmarkEnd w:id="62"/>
    </w:p>
    <w:p w14:paraId="15F37870" w14:textId="2DE2AB63" w:rsidR="00291304" w:rsidRPr="00291304" w:rsidRDefault="00291304" w:rsidP="00291304">
      <w:proofErr w:type="spellStart"/>
      <w:proofErr w:type="gramStart"/>
      <w:r>
        <w:t>djdjdj</w:t>
      </w:r>
      <w:proofErr w:type="spellEnd"/>
      <w:proofErr w:type="gramEnd"/>
    </w:p>
    <w:p w14:paraId="60455DAE" w14:textId="22DDC203" w:rsidR="00676BDC" w:rsidRDefault="00676BDC" w:rsidP="00D02DA6">
      <w:pPr>
        <w:pStyle w:val="Heading4"/>
      </w:pPr>
      <w:bookmarkStart w:id="63" w:name="_Toc5890026"/>
      <w:r>
        <w:t>Generic WinPE</w:t>
      </w:r>
      <w:bookmarkEnd w:id="63"/>
    </w:p>
    <w:p w14:paraId="04309449" w14:textId="77777777" w:rsidR="004D5303" w:rsidRPr="004D5303" w:rsidRDefault="004D5303" w:rsidP="004D5303"/>
    <w:p w14:paraId="0A8E3A5A" w14:textId="33C416A9" w:rsidR="004D5303" w:rsidRDefault="00676BDC" w:rsidP="00D02DA6">
      <w:pPr>
        <w:pStyle w:val="Heading4"/>
      </w:pPr>
      <w:bookmarkStart w:id="64" w:name="_Toc5890027"/>
      <w:r>
        <w:t xml:space="preserve">Zeus / </w:t>
      </w:r>
      <w:proofErr w:type="spellStart"/>
      <w:r>
        <w:t>ZBot</w:t>
      </w:r>
      <w:bookmarkEnd w:id="64"/>
      <w:proofErr w:type="spellEnd"/>
    </w:p>
    <w:p w14:paraId="21DA0546" w14:textId="77777777" w:rsidR="00B82F3F" w:rsidRDefault="00D02DA6"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F721241" w:rsidR="00B82F3F" w:rsidRDefault="00B82F3F" w:rsidP="00D02DA6">
      <w:pPr>
        <w:pStyle w:val="Heading3"/>
      </w:pPr>
      <w:bookmarkStart w:id="65" w:name="_Toc5890028"/>
      <w:r>
        <w:t>Machine Learning Algorithm</w:t>
      </w:r>
      <w:bookmarkEnd w:id="65"/>
    </w:p>
    <w:p w14:paraId="29067E0B" w14:textId="68A705EE" w:rsidR="00574CCF" w:rsidRPr="00B82F3F" w:rsidRDefault="00B82F3F" w:rsidP="00B82F3F">
      <w:pPr>
        <w:rPr>
          <w:sz w:val="28"/>
        </w:rPr>
      </w:pPr>
      <w:r>
        <w:t xml:space="preserve">The Machine Learning Algorithm is one of the most important design decisions. </w:t>
      </w:r>
      <w:r w:rsidR="00574CCF">
        <w:br w:type="page"/>
      </w:r>
    </w:p>
    <w:p w14:paraId="108A87C0" w14:textId="61570E67" w:rsidR="00A076F5" w:rsidRDefault="00A076F5" w:rsidP="00D02DA6">
      <w:pPr>
        <w:pStyle w:val="Heading1"/>
      </w:pPr>
      <w:bookmarkStart w:id="66" w:name="_Toc5890029"/>
      <w:r>
        <w:lastRenderedPageBreak/>
        <w:t>Implementation</w:t>
      </w:r>
      <w:bookmarkEnd w:id="66"/>
    </w:p>
    <w:p w14:paraId="7AAE5AA2" w14:textId="427D6DF9" w:rsidR="003B5FB4" w:rsidRDefault="003B5FB4" w:rsidP="00D02DA6">
      <w:pPr>
        <w:pStyle w:val="Heading2"/>
      </w:pPr>
      <w:bookmarkStart w:id="67" w:name="_Toc5890030"/>
      <w:r>
        <w:t>Use of Supporting Tools</w:t>
      </w:r>
      <w:bookmarkEnd w:id="67"/>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68" w:name="_Toc5890031"/>
      <w:r>
        <w:t>Languages Used</w:t>
      </w:r>
      <w:bookmarkEnd w:id="68"/>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55F42382" w:rsidR="0037015E" w:rsidRDefault="00C355F5" w:rsidP="00C355F5">
      <w:r>
        <w:t>I decided on Python as the scripting language because of its ease of use as well as the fact that it was built with scripting in mind. For the Machine Learning portion of the project, I chose R, this is because of its advantages when manipulating large datasets as well as the inbuilt libraries that are provided with R (</w:t>
      </w:r>
      <w:r>
        <w:fldChar w:fldCharType="begin"/>
      </w:r>
      <w:r>
        <w:instrText xml:space="preserve"> REF _Ref5128501 \h </w:instrText>
      </w:r>
      <w:r>
        <w:fldChar w:fldCharType="separate"/>
      </w:r>
      <w:r w:rsidR="00A23654">
        <w:t>4.4 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69" w:name="_Toc5890032"/>
      <w:r>
        <w:t>Development Environment</w:t>
      </w:r>
      <w:bookmarkEnd w:id="69"/>
    </w:p>
    <w:p w14:paraId="070B1866" w14:textId="51F8579B"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B003F01" w:rsidR="001F4D35" w:rsidRDefault="001F4D35" w:rsidP="003B5FB4">
      <w:r>
        <w:t>For the development of the code, the Atom text editor was used. It is a text editor created by GitHub that has built</w:t>
      </w:r>
      <w:r w:rsidR="00815A15">
        <w:t>-</w:t>
      </w:r>
      <w:r>
        <w:t xml:space="preserve">in support for Python Syntax highlighting. As it was developed by GitHub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70" w:name="_Toc5890033"/>
      <w:r>
        <w:t>Version Control</w:t>
      </w:r>
      <w:bookmarkEnd w:id="70"/>
    </w:p>
    <w:p w14:paraId="2D8689D9" w14:textId="2DA4A7D3" w:rsidR="00A076F5" w:rsidRDefault="00635982" w:rsidP="009518AF">
      <w:r>
        <w:t xml:space="preserve">During the course of the practical part of the dissertation, the Queen’s EEECS </w:t>
      </w:r>
      <w:proofErr w:type="spellStart"/>
      <w:r>
        <w:t>Gitlab</w:t>
      </w:r>
      <w:proofErr w:type="spellEnd"/>
      <w:r>
        <w:t xml:space="preserve">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0C5F8A0B" w:rsidR="00635982" w:rsidRDefault="00635982" w:rsidP="009518AF">
      <w:r>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w:t>
      </w:r>
      <w:r w:rsidR="00C355F5">
        <w:lastRenderedPageBreak/>
        <w:t xml:space="preserve">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71" w:name="_Ref5128501"/>
      <w:bookmarkStart w:id="72" w:name="_Toc5890034"/>
      <w:r>
        <w:t>Use of Software Libraries</w:t>
      </w:r>
      <w:bookmarkEnd w:id="71"/>
      <w:bookmarkEnd w:id="72"/>
    </w:p>
    <w:p w14:paraId="1D2AD071" w14:textId="1083E346" w:rsidR="00347561" w:rsidRPr="00347561" w:rsidRDefault="001F4D35" w:rsidP="00D02DA6">
      <w:pPr>
        <w:pStyle w:val="Heading3"/>
      </w:pPr>
      <w:bookmarkStart w:id="73" w:name="_Toc5890035"/>
      <w:r>
        <w:t>Python Libraries</w:t>
      </w:r>
      <w:bookmarkEnd w:id="73"/>
    </w:p>
    <w:p w14:paraId="5F218980" w14:textId="52EFB95E" w:rsidR="00347561" w:rsidRPr="00347561" w:rsidRDefault="00347561" w:rsidP="00347561"/>
    <w:p w14:paraId="2A58BD4C" w14:textId="22A418E6" w:rsidR="001F4D35" w:rsidRDefault="001F4D35" w:rsidP="00D02DA6">
      <w:pPr>
        <w:pStyle w:val="Heading3"/>
      </w:pPr>
      <w:bookmarkStart w:id="74" w:name="_Toc5890036"/>
      <w:r>
        <w:t>R Libraries</w:t>
      </w:r>
      <w:bookmarkEnd w:id="74"/>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35055551" w:rsidR="00676BDC" w:rsidRDefault="007C7339" w:rsidP="00676BDC">
      <w:proofErr w:type="spellStart"/>
      <w:r>
        <w:t>Boruta</w:t>
      </w:r>
      <w:proofErr w:type="spellEnd"/>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p>
    <w:p w14:paraId="5F7FBD10" w14:textId="407B40F0" w:rsidR="003B5FB4" w:rsidRDefault="003B5FB4" w:rsidP="00D02DA6">
      <w:pPr>
        <w:pStyle w:val="Heading2"/>
      </w:pPr>
      <w:bookmarkStart w:id="75" w:name="_Toc5890037"/>
      <w:r>
        <w:t>Key Implementation Decisions</w:t>
      </w:r>
      <w:bookmarkEnd w:id="75"/>
    </w:p>
    <w:p w14:paraId="6ECB82E5" w14:textId="44698BF7" w:rsidR="003B5FB4" w:rsidRDefault="003B5FB4" w:rsidP="003B5FB4"/>
    <w:p w14:paraId="202B65DD" w14:textId="71179767" w:rsidR="003B5FB4" w:rsidRDefault="003B5FB4" w:rsidP="00D02DA6">
      <w:pPr>
        <w:pStyle w:val="Heading2"/>
      </w:pPr>
      <w:bookmarkStart w:id="76" w:name="_Toc5890038"/>
      <w:r>
        <w:t>Important Functions and Algorithms</w:t>
      </w:r>
      <w:bookmarkEnd w:id="76"/>
    </w:p>
    <w:p w14:paraId="57511F14" w14:textId="77777777" w:rsidR="003B5FB4" w:rsidRPr="003B5FB4" w:rsidRDefault="003B5FB4" w:rsidP="003B5FB4"/>
    <w:p w14:paraId="71DE1737" w14:textId="630B1FE9" w:rsidR="003B5FB4" w:rsidRDefault="003B5FB4" w:rsidP="00D02DA6">
      <w:pPr>
        <w:pStyle w:val="Heading2"/>
      </w:pPr>
      <w:bookmarkStart w:id="77" w:name="_Toc5890039"/>
      <w:r>
        <w:t>Description of How Each Component Was Implemented</w:t>
      </w:r>
      <w:bookmarkEnd w:id="77"/>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16DD3C21" w:rsidR="00A076F5" w:rsidRDefault="00A076F5" w:rsidP="00D02DA6">
      <w:pPr>
        <w:pStyle w:val="Heading1"/>
      </w:pPr>
      <w:bookmarkStart w:id="78" w:name="_Toc5890040"/>
      <w:r>
        <w:lastRenderedPageBreak/>
        <w:t>Testing</w:t>
      </w:r>
      <w:bookmarkEnd w:id="78"/>
    </w:p>
    <w:p w14:paraId="7BF83636" w14:textId="49A02105" w:rsidR="00A076F5" w:rsidRDefault="003B5FB4" w:rsidP="00D02DA6">
      <w:pPr>
        <w:pStyle w:val="Heading2"/>
      </w:pPr>
      <w:bookmarkStart w:id="79" w:name="_Toc5890041"/>
      <w:r>
        <w:t>Testing Approach</w:t>
      </w:r>
      <w:bookmarkEnd w:id="79"/>
    </w:p>
    <w:p w14:paraId="06447CCF" w14:textId="77777777" w:rsidR="003B5FB4" w:rsidRPr="003B5FB4" w:rsidRDefault="003B5FB4" w:rsidP="003B5FB4"/>
    <w:p w14:paraId="26F1B85B" w14:textId="3F9EFD3D" w:rsidR="003B5FB4" w:rsidRDefault="003B5FB4" w:rsidP="00D02DA6">
      <w:pPr>
        <w:pStyle w:val="Heading2"/>
      </w:pPr>
      <w:bookmarkStart w:id="80" w:name="_Toc5890042"/>
      <w:r>
        <w:t>Testing Results</w:t>
      </w:r>
      <w:bookmarkEnd w:id="80"/>
    </w:p>
    <w:p w14:paraId="5A54FA3A" w14:textId="77777777" w:rsidR="003B5FB4" w:rsidRPr="003B5FB4" w:rsidRDefault="003B5FB4" w:rsidP="003B5FB4"/>
    <w:p w14:paraId="35E605C2" w14:textId="77777777" w:rsidR="00574CCF" w:rsidRDefault="00574CCF">
      <w:pPr>
        <w:spacing w:line="240" w:lineRule="auto"/>
        <w:jc w:val="left"/>
        <w:rPr>
          <w:rFonts w:cs="Times New Roman"/>
          <w:b/>
          <w:sz w:val="36"/>
        </w:rPr>
      </w:pPr>
      <w:r>
        <w:br w:type="page"/>
      </w:r>
    </w:p>
    <w:p w14:paraId="28C24565" w14:textId="1E968583" w:rsidR="001B57E7" w:rsidRDefault="00A076F5" w:rsidP="00D02DA6">
      <w:pPr>
        <w:pStyle w:val="Heading1"/>
      </w:pPr>
      <w:bookmarkStart w:id="81" w:name="_Toc5890043"/>
      <w:r>
        <w:lastRenderedPageBreak/>
        <w:t>System Evaluation and Experimental Results</w:t>
      </w:r>
      <w:bookmarkStart w:id="82" w:name="_Toc529179924"/>
      <w:bookmarkStart w:id="83" w:name="_Toc529180028"/>
      <w:bookmarkStart w:id="84" w:name="_Toc529179923"/>
      <w:bookmarkStart w:id="85" w:name="_Toc529180027"/>
      <w:bookmarkEnd w:id="81"/>
    </w:p>
    <w:p w14:paraId="1FA87CDA" w14:textId="1ABE28EA" w:rsidR="003B5FB4" w:rsidRDefault="009B56B0" w:rsidP="00D02DA6">
      <w:pPr>
        <w:pStyle w:val="Heading2"/>
      </w:pPr>
      <w:bookmarkStart w:id="86" w:name="_Toc5890044"/>
      <w:r>
        <w:t>Evaluation of Results</w:t>
      </w:r>
      <w:bookmarkEnd w:id="86"/>
    </w:p>
    <w:p w14:paraId="6A8161F7" w14:textId="2D508012" w:rsidR="003B5FB4" w:rsidRDefault="003B5FB4" w:rsidP="003B5FB4"/>
    <w:p w14:paraId="03CA048F" w14:textId="3D133343" w:rsidR="003B5FB4" w:rsidRDefault="003B5FB4" w:rsidP="00D02DA6">
      <w:pPr>
        <w:pStyle w:val="Heading2"/>
      </w:pPr>
      <w:bookmarkStart w:id="87" w:name="_Toc5890045"/>
      <w:r>
        <w:t>Conclusion</w:t>
      </w:r>
      <w:bookmarkEnd w:id="87"/>
    </w:p>
    <w:p w14:paraId="13FB1A62" w14:textId="77777777" w:rsidR="003B5FB4" w:rsidRPr="003B5FB4" w:rsidRDefault="003B5FB4" w:rsidP="003B5FB4"/>
    <w:p w14:paraId="10BC2EDF" w14:textId="77777777" w:rsidR="003B5FB4" w:rsidRDefault="003B5FB4">
      <w:pPr>
        <w:jc w:val="left"/>
        <w:rPr>
          <w:rFonts w:cs="Times New Roman"/>
          <w:b/>
          <w:sz w:val="36"/>
        </w:rPr>
      </w:pPr>
      <w:r>
        <w:br w:type="page"/>
      </w:r>
    </w:p>
    <w:p w14:paraId="55352244" w14:textId="0489C25B" w:rsidR="00F84A63" w:rsidRDefault="00F84A63" w:rsidP="007C7339">
      <w:pPr>
        <w:pStyle w:val="Heading1"/>
      </w:pPr>
      <w:bookmarkStart w:id="88" w:name="_Toc5890046"/>
      <w:r>
        <w:lastRenderedPageBreak/>
        <w:t>Appendices</w:t>
      </w:r>
      <w:bookmarkEnd w:id="82"/>
      <w:bookmarkEnd w:id="83"/>
      <w:bookmarkEnd w:id="88"/>
    </w:p>
    <w:p w14:paraId="5873F10B" w14:textId="11409F67" w:rsidR="00686D02" w:rsidRPr="00686D02" w:rsidRDefault="00686D02" w:rsidP="007C7339">
      <w:pPr>
        <w:pStyle w:val="Heading2"/>
        <w:sectPr w:rsidR="00686D02" w:rsidRPr="00686D02" w:rsidSect="001B674F">
          <w:pgSz w:w="11900" w:h="16840"/>
          <w:pgMar w:top="1418" w:right="1418" w:bottom="1418" w:left="1418" w:header="709" w:footer="709" w:gutter="0"/>
          <w:cols w:space="708"/>
          <w:docGrid w:linePitch="360"/>
        </w:sectPr>
      </w:pPr>
      <w:bookmarkStart w:id="89" w:name="_Toc5890047"/>
      <w:r>
        <w:t>Malware Used to Train Model</w:t>
      </w:r>
      <w:bookmarkEnd w:id="89"/>
    </w:p>
    <w:p w14:paraId="6DF736BB" w14:textId="05BDABC9"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r w:rsidRPr="00686D02">
        <w:rPr>
          <w:rFonts w:cs="Times New Roman"/>
          <w:sz w:val="16"/>
          <w:szCs w:val="16"/>
        </w:rPr>
        <w:t>: 462</w:t>
      </w:r>
    </w:p>
    <w:p w14:paraId="3FFBA70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 464</w:t>
      </w:r>
    </w:p>
    <w:p w14:paraId="3444BF7E"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r w:rsidRPr="00686D02">
        <w:rPr>
          <w:rFonts w:cs="Times New Roman"/>
          <w:sz w:val="16"/>
          <w:szCs w:val="16"/>
        </w:rPr>
        <w:t>: 71</w:t>
      </w:r>
    </w:p>
    <w:p w14:paraId="4C7324D5" w14:textId="77777777" w:rsidR="00686D02" w:rsidRPr="00686D02" w:rsidRDefault="00686D02" w:rsidP="00686D02">
      <w:pPr>
        <w:spacing w:line="240" w:lineRule="auto"/>
        <w:rPr>
          <w:rFonts w:cs="Times New Roman"/>
          <w:sz w:val="16"/>
          <w:szCs w:val="16"/>
        </w:rPr>
      </w:pPr>
      <w:r w:rsidRPr="00686D02">
        <w:rPr>
          <w:rFonts w:cs="Times New Roman"/>
          <w:sz w:val="16"/>
          <w:szCs w:val="16"/>
        </w:rPr>
        <w:t>WinPE: 183</w:t>
      </w:r>
    </w:p>
    <w:p w14:paraId="7858D3F8" w14:textId="77777777" w:rsidR="00686D02" w:rsidRPr="00686D02" w:rsidRDefault="00686D02" w:rsidP="00686D02">
      <w:pPr>
        <w:spacing w:line="240" w:lineRule="auto"/>
        <w:rPr>
          <w:rFonts w:cs="Times New Roman"/>
          <w:sz w:val="16"/>
          <w:szCs w:val="16"/>
        </w:rPr>
      </w:pPr>
      <w:r w:rsidRPr="00686D02">
        <w:rPr>
          <w:rFonts w:cs="Times New Roman"/>
          <w:sz w:val="16"/>
          <w:szCs w:val="16"/>
        </w:rPr>
        <w:t>Zeus: 466</w:t>
      </w:r>
    </w:p>
    <w:p w14:paraId="6D7C7D7E" w14:textId="77777777" w:rsidR="00686D02" w:rsidRPr="00686D02" w:rsidRDefault="00686D02" w:rsidP="00686D02">
      <w:pPr>
        <w:spacing w:line="240" w:lineRule="auto"/>
        <w:rPr>
          <w:rFonts w:cs="Times New Roman"/>
          <w:sz w:val="16"/>
          <w:szCs w:val="16"/>
        </w:rPr>
      </w:pPr>
    </w:p>
    <w:p w14:paraId="5BE74B80"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p>
    <w:p w14:paraId="534860AA" w14:textId="77777777" w:rsidR="00686D02" w:rsidRPr="00686D02" w:rsidRDefault="00686D02" w:rsidP="00686D02">
      <w:pPr>
        <w:spacing w:line="240" w:lineRule="auto"/>
        <w:rPr>
          <w:rFonts w:cs="Times New Roman"/>
          <w:sz w:val="16"/>
          <w:szCs w:val="16"/>
        </w:rPr>
      </w:pPr>
      <w:r w:rsidRPr="00686D02">
        <w:rPr>
          <w:rFonts w:cs="Times New Roman"/>
          <w:sz w:val="16"/>
          <w:szCs w:val="16"/>
        </w:rPr>
        <w:t>00f5da8b1b4539508a418bda650f68b0</w:t>
      </w:r>
    </w:p>
    <w:p w14:paraId="1AB13A91" w14:textId="77777777" w:rsidR="00686D02" w:rsidRPr="00686D02" w:rsidRDefault="00686D02" w:rsidP="00686D02">
      <w:pPr>
        <w:spacing w:line="240" w:lineRule="auto"/>
        <w:rPr>
          <w:rFonts w:cs="Times New Roman"/>
          <w:sz w:val="16"/>
          <w:szCs w:val="16"/>
        </w:rPr>
      </w:pPr>
      <w:r w:rsidRPr="00686D02">
        <w:rPr>
          <w:rFonts w:cs="Times New Roman"/>
          <w:sz w:val="16"/>
          <w:szCs w:val="16"/>
        </w:rPr>
        <w:t>0bb4967a86f8e4188b7ab808fb87d53f</w:t>
      </w:r>
    </w:p>
    <w:p w14:paraId="1C209A3B" w14:textId="77777777" w:rsidR="00686D02" w:rsidRPr="00686D02" w:rsidRDefault="00686D02" w:rsidP="00686D02">
      <w:pPr>
        <w:spacing w:line="240" w:lineRule="auto"/>
        <w:rPr>
          <w:rFonts w:cs="Times New Roman"/>
          <w:sz w:val="16"/>
          <w:szCs w:val="16"/>
        </w:rPr>
      </w:pPr>
      <w:r w:rsidRPr="00686D02">
        <w:rPr>
          <w:rFonts w:cs="Times New Roman"/>
          <w:sz w:val="16"/>
          <w:szCs w:val="16"/>
        </w:rPr>
        <w:t>0acd3589927dae70f36a2ac5be5935e2</w:t>
      </w:r>
    </w:p>
    <w:p w14:paraId="29C97CD6" w14:textId="77777777" w:rsidR="00686D02" w:rsidRPr="00686D02" w:rsidRDefault="00686D02" w:rsidP="00686D02">
      <w:pPr>
        <w:spacing w:line="240" w:lineRule="auto"/>
        <w:rPr>
          <w:rFonts w:cs="Times New Roman"/>
          <w:sz w:val="16"/>
          <w:szCs w:val="16"/>
        </w:rPr>
      </w:pPr>
      <w:r w:rsidRPr="00686D02">
        <w:rPr>
          <w:rFonts w:cs="Times New Roman"/>
          <w:sz w:val="16"/>
          <w:szCs w:val="16"/>
        </w:rPr>
        <w:t>00d7bcafe9e33ede2af6cf91cc33e176</w:t>
      </w:r>
    </w:p>
    <w:p w14:paraId="31C6E872" w14:textId="77777777" w:rsidR="00686D02" w:rsidRPr="00686D02" w:rsidRDefault="00686D02" w:rsidP="00686D02">
      <w:pPr>
        <w:spacing w:line="240" w:lineRule="auto"/>
        <w:rPr>
          <w:rFonts w:cs="Times New Roman"/>
          <w:sz w:val="16"/>
          <w:szCs w:val="16"/>
        </w:rPr>
      </w:pPr>
      <w:r w:rsidRPr="00686D02">
        <w:rPr>
          <w:rFonts w:cs="Times New Roman"/>
          <w:sz w:val="16"/>
          <w:szCs w:val="16"/>
        </w:rPr>
        <w:t>0a4158f22b7fcd9e6f7f310a54ae5730</w:t>
      </w:r>
    </w:p>
    <w:p w14:paraId="36D03AED" w14:textId="77777777" w:rsidR="00686D02" w:rsidRPr="00686D02" w:rsidRDefault="00686D02" w:rsidP="00686D02">
      <w:pPr>
        <w:spacing w:line="240" w:lineRule="auto"/>
        <w:rPr>
          <w:rFonts w:cs="Times New Roman"/>
          <w:sz w:val="16"/>
          <w:szCs w:val="16"/>
        </w:rPr>
      </w:pPr>
      <w:r w:rsidRPr="00686D02">
        <w:rPr>
          <w:rFonts w:cs="Times New Roman"/>
          <w:sz w:val="16"/>
          <w:szCs w:val="16"/>
        </w:rPr>
        <w:t>0b19d143d72200959250ef3e041cbbc0</w:t>
      </w:r>
    </w:p>
    <w:p w14:paraId="6D7163F2" w14:textId="77777777" w:rsidR="00686D02" w:rsidRPr="00686D02" w:rsidRDefault="00686D02" w:rsidP="00686D02">
      <w:pPr>
        <w:spacing w:line="240" w:lineRule="auto"/>
        <w:rPr>
          <w:rFonts w:cs="Times New Roman"/>
          <w:sz w:val="16"/>
          <w:szCs w:val="16"/>
        </w:rPr>
      </w:pPr>
      <w:r w:rsidRPr="00686D02">
        <w:rPr>
          <w:rFonts w:cs="Times New Roman"/>
          <w:sz w:val="16"/>
          <w:szCs w:val="16"/>
        </w:rPr>
        <w:t>0a33ca032358f29faff821136ed8fec0</w:t>
      </w:r>
    </w:p>
    <w:p w14:paraId="3214308D" w14:textId="77777777" w:rsidR="00686D02" w:rsidRPr="00686D02" w:rsidRDefault="00686D02" w:rsidP="00686D02">
      <w:pPr>
        <w:spacing w:line="240" w:lineRule="auto"/>
        <w:rPr>
          <w:rFonts w:cs="Times New Roman"/>
          <w:sz w:val="16"/>
          <w:szCs w:val="16"/>
        </w:rPr>
      </w:pPr>
      <w:r w:rsidRPr="00686D02">
        <w:rPr>
          <w:rFonts w:cs="Times New Roman"/>
          <w:sz w:val="16"/>
          <w:szCs w:val="16"/>
        </w:rPr>
        <w:t>0a7aca58836451c4f7843c43f4981d7f</w:t>
      </w:r>
    </w:p>
    <w:p w14:paraId="4B9771F4" w14:textId="77777777" w:rsidR="00686D02" w:rsidRPr="00686D02" w:rsidRDefault="00686D02" w:rsidP="00686D02">
      <w:pPr>
        <w:spacing w:line="240" w:lineRule="auto"/>
        <w:rPr>
          <w:rFonts w:cs="Times New Roman"/>
          <w:sz w:val="16"/>
          <w:szCs w:val="16"/>
        </w:rPr>
      </w:pPr>
      <w:r w:rsidRPr="00686D02">
        <w:rPr>
          <w:rFonts w:cs="Times New Roman"/>
          <w:sz w:val="16"/>
          <w:szCs w:val="16"/>
        </w:rPr>
        <w:t>0a3c29c21df7a85a11092ca654e11350</w:t>
      </w:r>
    </w:p>
    <w:p w14:paraId="0BFB8A97" w14:textId="77777777" w:rsidR="00686D02" w:rsidRPr="00686D02" w:rsidRDefault="00686D02" w:rsidP="00686D02">
      <w:pPr>
        <w:spacing w:line="240" w:lineRule="auto"/>
        <w:rPr>
          <w:rFonts w:cs="Times New Roman"/>
          <w:sz w:val="16"/>
          <w:szCs w:val="16"/>
        </w:rPr>
      </w:pPr>
      <w:r w:rsidRPr="00686D02">
        <w:rPr>
          <w:rFonts w:cs="Times New Roman"/>
          <w:sz w:val="16"/>
          <w:szCs w:val="16"/>
        </w:rPr>
        <w:t>00f8bbe855a32c75f4c0aaf65ff1b950</w:t>
      </w:r>
    </w:p>
    <w:p w14:paraId="4C007A60" w14:textId="77777777" w:rsidR="00686D02" w:rsidRPr="00686D02" w:rsidRDefault="00686D02" w:rsidP="00686D02">
      <w:pPr>
        <w:spacing w:line="240" w:lineRule="auto"/>
        <w:rPr>
          <w:rFonts w:cs="Times New Roman"/>
          <w:sz w:val="16"/>
          <w:szCs w:val="16"/>
        </w:rPr>
      </w:pPr>
      <w:r w:rsidRPr="00686D02">
        <w:rPr>
          <w:rFonts w:cs="Times New Roman"/>
          <w:sz w:val="16"/>
          <w:szCs w:val="16"/>
        </w:rPr>
        <w:t>0a332da03e16fc6c19b5b4597a223cc0</w:t>
      </w:r>
    </w:p>
    <w:p w14:paraId="4963A591" w14:textId="77777777" w:rsidR="00686D02" w:rsidRPr="00686D02" w:rsidRDefault="00686D02" w:rsidP="00686D02">
      <w:pPr>
        <w:spacing w:line="240" w:lineRule="auto"/>
        <w:rPr>
          <w:rFonts w:cs="Times New Roman"/>
          <w:sz w:val="16"/>
          <w:szCs w:val="16"/>
        </w:rPr>
      </w:pPr>
      <w:r w:rsidRPr="00686D02">
        <w:rPr>
          <w:rFonts w:cs="Times New Roman"/>
          <w:sz w:val="16"/>
          <w:szCs w:val="16"/>
        </w:rPr>
        <w:t>0a34d6d08b17bd7a72b824bbe1d705b0</w:t>
      </w:r>
    </w:p>
    <w:p w14:paraId="0ED38CB6" w14:textId="77777777" w:rsidR="00686D02" w:rsidRPr="00686D02" w:rsidRDefault="00686D02" w:rsidP="00686D02">
      <w:pPr>
        <w:spacing w:line="240" w:lineRule="auto"/>
        <w:rPr>
          <w:rFonts w:cs="Times New Roman"/>
          <w:sz w:val="16"/>
          <w:szCs w:val="16"/>
        </w:rPr>
      </w:pPr>
      <w:r w:rsidRPr="00686D02">
        <w:rPr>
          <w:rFonts w:cs="Times New Roman"/>
          <w:sz w:val="16"/>
          <w:szCs w:val="16"/>
        </w:rPr>
        <w:t>0b16d47bf27428fdd9f7181306337487</w:t>
      </w:r>
    </w:p>
    <w:p w14:paraId="64C9DE35" w14:textId="77777777" w:rsidR="00686D02" w:rsidRPr="00686D02" w:rsidRDefault="00686D02" w:rsidP="00686D02">
      <w:pPr>
        <w:spacing w:line="240" w:lineRule="auto"/>
        <w:rPr>
          <w:rFonts w:cs="Times New Roman"/>
          <w:sz w:val="16"/>
          <w:szCs w:val="16"/>
        </w:rPr>
      </w:pPr>
      <w:r w:rsidRPr="00686D02">
        <w:rPr>
          <w:rFonts w:cs="Times New Roman"/>
          <w:sz w:val="16"/>
          <w:szCs w:val="16"/>
        </w:rPr>
        <w:t>0a6a31f9ebd4dff7b53cc770b15cf1fb</w:t>
      </w:r>
    </w:p>
    <w:p w14:paraId="2F5E8B05" w14:textId="77777777" w:rsidR="00686D02" w:rsidRPr="00686D02" w:rsidRDefault="00686D02" w:rsidP="00686D02">
      <w:pPr>
        <w:spacing w:line="240" w:lineRule="auto"/>
        <w:rPr>
          <w:rFonts w:cs="Times New Roman"/>
          <w:sz w:val="16"/>
          <w:szCs w:val="16"/>
        </w:rPr>
      </w:pPr>
      <w:r w:rsidRPr="00686D02">
        <w:rPr>
          <w:rFonts w:cs="Times New Roman"/>
          <w:sz w:val="16"/>
          <w:szCs w:val="16"/>
        </w:rPr>
        <w:t>0c8d36315d37bc132d8017b9d38fb226</w:t>
      </w:r>
    </w:p>
    <w:p w14:paraId="59080AA5" w14:textId="77777777" w:rsidR="00686D02" w:rsidRPr="00686D02" w:rsidRDefault="00686D02" w:rsidP="00686D02">
      <w:pPr>
        <w:spacing w:line="240" w:lineRule="auto"/>
        <w:rPr>
          <w:rFonts w:cs="Times New Roman"/>
          <w:sz w:val="16"/>
          <w:szCs w:val="16"/>
        </w:rPr>
      </w:pPr>
      <w:r w:rsidRPr="00686D02">
        <w:rPr>
          <w:rFonts w:cs="Times New Roman"/>
          <w:sz w:val="16"/>
          <w:szCs w:val="16"/>
        </w:rPr>
        <w:t>0c696a00e61b7ca0cec09f737cbfbce4</w:t>
      </w:r>
    </w:p>
    <w:p w14:paraId="248D2EE4" w14:textId="77777777" w:rsidR="00686D02" w:rsidRPr="00686D02" w:rsidRDefault="00686D02" w:rsidP="00686D02">
      <w:pPr>
        <w:spacing w:line="240" w:lineRule="auto"/>
        <w:rPr>
          <w:rFonts w:cs="Times New Roman"/>
          <w:sz w:val="16"/>
          <w:szCs w:val="16"/>
        </w:rPr>
      </w:pPr>
      <w:r w:rsidRPr="00686D02">
        <w:rPr>
          <w:rFonts w:cs="Times New Roman"/>
          <w:sz w:val="16"/>
          <w:szCs w:val="16"/>
        </w:rPr>
        <w:t>0bb43a92a9ab85c68e42fae201ef5267</w:t>
      </w:r>
    </w:p>
    <w:p w14:paraId="574C973A" w14:textId="77777777" w:rsidR="00686D02" w:rsidRPr="00686D02" w:rsidRDefault="00686D02" w:rsidP="00686D02">
      <w:pPr>
        <w:spacing w:line="240" w:lineRule="auto"/>
        <w:rPr>
          <w:rFonts w:cs="Times New Roman"/>
          <w:sz w:val="16"/>
          <w:szCs w:val="16"/>
        </w:rPr>
      </w:pPr>
      <w:r w:rsidRPr="00686D02">
        <w:rPr>
          <w:rFonts w:cs="Times New Roman"/>
          <w:sz w:val="16"/>
          <w:szCs w:val="16"/>
        </w:rPr>
        <w:t>0a468c18e38a5cf9a0eac8360941c07e</w:t>
      </w:r>
    </w:p>
    <w:p w14:paraId="305260F7" w14:textId="77777777" w:rsidR="00686D02" w:rsidRPr="00686D02" w:rsidRDefault="00686D02" w:rsidP="00686D02">
      <w:pPr>
        <w:spacing w:line="240" w:lineRule="auto"/>
        <w:rPr>
          <w:rFonts w:cs="Times New Roman"/>
          <w:sz w:val="16"/>
          <w:szCs w:val="16"/>
        </w:rPr>
      </w:pPr>
      <w:r w:rsidRPr="00686D02">
        <w:rPr>
          <w:rFonts w:cs="Times New Roman"/>
          <w:sz w:val="16"/>
          <w:szCs w:val="16"/>
        </w:rPr>
        <w:t>00d9d5a0319cddef48add9257d4721df</w:t>
      </w:r>
    </w:p>
    <w:p w14:paraId="635EB5DA" w14:textId="77777777" w:rsidR="00686D02" w:rsidRPr="00686D02" w:rsidRDefault="00686D02" w:rsidP="00686D02">
      <w:pPr>
        <w:spacing w:line="240" w:lineRule="auto"/>
        <w:rPr>
          <w:rFonts w:cs="Times New Roman"/>
          <w:sz w:val="16"/>
          <w:szCs w:val="16"/>
        </w:rPr>
      </w:pPr>
      <w:r w:rsidRPr="00686D02">
        <w:rPr>
          <w:rFonts w:cs="Times New Roman"/>
          <w:sz w:val="16"/>
          <w:szCs w:val="16"/>
        </w:rPr>
        <w:t>0bca3e8bdbaebdd0b50a435129be55a8</w:t>
      </w:r>
    </w:p>
    <w:p w14:paraId="43734908" w14:textId="77777777" w:rsidR="00686D02" w:rsidRPr="00686D02" w:rsidRDefault="00686D02" w:rsidP="00686D02">
      <w:pPr>
        <w:spacing w:line="240" w:lineRule="auto"/>
        <w:rPr>
          <w:rFonts w:cs="Times New Roman"/>
          <w:sz w:val="16"/>
          <w:szCs w:val="16"/>
        </w:rPr>
      </w:pPr>
      <w:r w:rsidRPr="00686D02">
        <w:rPr>
          <w:rFonts w:cs="Times New Roman"/>
          <w:sz w:val="16"/>
          <w:szCs w:val="16"/>
        </w:rPr>
        <w:t>00d6ba82eed3ca0af8cf3a4342014bb1</w:t>
      </w:r>
    </w:p>
    <w:p w14:paraId="38C593C5" w14:textId="77777777" w:rsidR="00686D02" w:rsidRPr="00686D02" w:rsidRDefault="00686D02" w:rsidP="00686D02">
      <w:pPr>
        <w:spacing w:line="240" w:lineRule="auto"/>
        <w:rPr>
          <w:rFonts w:cs="Times New Roman"/>
          <w:sz w:val="16"/>
          <w:szCs w:val="16"/>
        </w:rPr>
      </w:pPr>
      <w:r w:rsidRPr="00686D02">
        <w:rPr>
          <w:rFonts w:cs="Times New Roman"/>
          <w:sz w:val="16"/>
          <w:szCs w:val="16"/>
        </w:rPr>
        <w:t>0a85ea7926dbb0ea07c702d6894ca1d0</w:t>
      </w:r>
    </w:p>
    <w:p w14:paraId="0EC2BA92" w14:textId="77777777" w:rsidR="00686D02" w:rsidRPr="00686D02" w:rsidRDefault="00686D02" w:rsidP="00686D02">
      <w:pPr>
        <w:spacing w:line="240" w:lineRule="auto"/>
        <w:rPr>
          <w:rFonts w:cs="Times New Roman"/>
          <w:sz w:val="16"/>
          <w:szCs w:val="16"/>
        </w:rPr>
      </w:pPr>
      <w:r w:rsidRPr="00686D02">
        <w:rPr>
          <w:rFonts w:cs="Times New Roman"/>
          <w:sz w:val="16"/>
          <w:szCs w:val="16"/>
        </w:rPr>
        <w:t>0a398a5ce48bfea366e0ed7ce8df5aa0</w:t>
      </w:r>
    </w:p>
    <w:p w14:paraId="5F7C29E3" w14:textId="77777777" w:rsidR="00686D02" w:rsidRPr="00686D02" w:rsidRDefault="00686D02" w:rsidP="00686D02">
      <w:pPr>
        <w:spacing w:line="240" w:lineRule="auto"/>
        <w:rPr>
          <w:rFonts w:cs="Times New Roman"/>
          <w:sz w:val="16"/>
          <w:szCs w:val="16"/>
        </w:rPr>
      </w:pPr>
      <w:r w:rsidRPr="00686D02">
        <w:rPr>
          <w:rFonts w:cs="Times New Roman"/>
          <w:sz w:val="16"/>
          <w:szCs w:val="16"/>
        </w:rPr>
        <w:t>0a46f66744e1c196569c6772205f3334</w:t>
      </w:r>
    </w:p>
    <w:p w14:paraId="395FC1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d7e020fde70156418d13661e6520</w:t>
      </w:r>
    </w:p>
    <w:p w14:paraId="299ADB99" w14:textId="77777777" w:rsidR="00686D02" w:rsidRPr="00686D02" w:rsidRDefault="00686D02" w:rsidP="00686D02">
      <w:pPr>
        <w:spacing w:line="240" w:lineRule="auto"/>
        <w:rPr>
          <w:rFonts w:cs="Times New Roman"/>
          <w:sz w:val="16"/>
          <w:szCs w:val="16"/>
        </w:rPr>
      </w:pPr>
      <w:r w:rsidRPr="00686D02">
        <w:rPr>
          <w:rFonts w:cs="Times New Roman"/>
          <w:sz w:val="16"/>
          <w:szCs w:val="16"/>
        </w:rPr>
        <w:t>00faac7951328980fd09a2d46ca42cc4</w:t>
      </w:r>
    </w:p>
    <w:p w14:paraId="34E7354E" w14:textId="77777777" w:rsidR="00686D02" w:rsidRPr="00686D02" w:rsidRDefault="00686D02" w:rsidP="00686D02">
      <w:pPr>
        <w:spacing w:line="240" w:lineRule="auto"/>
        <w:rPr>
          <w:rFonts w:cs="Times New Roman"/>
          <w:sz w:val="16"/>
          <w:szCs w:val="16"/>
        </w:rPr>
      </w:pPr>
      <w:r w:rsidRPr="00686D02">
        <w:rPr>
          <w:rFonts w:cs="Times New Roman"/>
          <w:sz w:val="16"/>
          <w:szCs w:val="16"/>
        </w:rPr>
        <w:t>0a3ce6edebc77bd1a5cbab31b156b620</w:t>
      </w:r>
    </w:p>
    <w:p w14:paraId="24F4B812" w14:textId="77777777" w:rsidR="00686D02" w:rsidRPr="00686D02" w:rsidRDefault="00686D02" w:rsidP="00686D02">
      <w:pPr>
        <w:spacing w:line="240" w:lineRule="auto"/>
        <w:rPr>
          <w:rFonts w:cs="Times New Roman"/>
          <w:sz w:val="16"/>
          <w:szCs w:val="16"/>
        </w:rPr>
      </w:pPr>
      <w:r w:rsidRPr="00686D02">
        <w:rPr>
          <w:rFonts w:cs="Times New Roman"/>
          <w:sz w:val="16"/>
          <w:szCs w:val="16"/>
        </w:rPr>
        <w:t>0a81a4a594bb8fd51f4fc8c6464f948e</w:t>
      </w:r>
    </w:p>
    <w:p w14:paraId="5B464FFF" w14:textId="77777777" w:rsidR="00686D02" w:rsidRPr="00686D02" w:rsidRDefault="00686D02" w:rsidP="00686D02">
      <w:pPr>
        <w:spacing w:line="240" w:lineRule="auto"/>
        <w:rPr>
          <w:rFonts w:cs="Times New Roman"/>
          <w:sz w:val="16"/>
          <w:szCs w:val="16"/>
        </w:rPr>
      </w:pPr>
      <w:r w:rsidRPr="00686D02">
        <w:rPr>
          <w:rFonts w:cs="Times New Roman"/>
          <w:sz w:val="16"/>
          <w:szCs w:val="16"/>
        </w:rPr>
        <w:t>0aab9316f970f19c9aa26bb025c2f8d0</w:t>
      </w:r>
    </w:p>
    <w:p w14:paraId="3377D216" w14:textId="77777777" w:rsidR="00686D02" w:rsidRPr="00686D02" w:rsidRDefault="00686D02" w:rsidP="00686D02">
      <w:pPr>
        <w:spacing w:line="240" w:lineRule="auto"/>
        <w:rPr>
          <w:rFonts w:cs="Times New Roman"/>
          <w:sz w:val="16"/>
          <w:szCs w:val="16"/>
        </w:rPr>
      </w:pPr>
      <w:r w:rsidRPr="00686D02">
        <w:rPr>
          <w:rFonts w:cs="Times New Roman"/>
          <w:sz w:val="16"/>
          <w:szCs w:val="16"/>
        </w:rPr>
        <w:t>00f5b7dd67cbb43dc1f03caaf1b702f0</w:t>
      </w:r>
    </w:p>
    <w:p w14:paraId="16C377C7" w14:textId="77777777" w:rsidR="00686D02" w:rsidRPr="00686D02" w:rsidRDefault="00686D02" w:rsidP="00686D02">
      <w:pPr>
        <w:spacing w:line="240" w:lineRule="auto"/>
        <w:rPr>
          <w:rFonts w:cs="Times New Roman"/>
          <w:sz w:val="16"/>
          <w:szCs w:val="16"/>
        </w:rPr>
      </w:pPr>
      <w:r w:rsidRPr="00686D02">
        <w:rPr>
          <w:rFonts w:cs="Times New Roman"/>
          <w:sz w:val="16"/>
          <w:szCs w:val="16"/>
        </w:rPr>
        <w:t>0b6326745e516532f8e59e730972ddf5</w:t>
      </w:r>
    </w:p>
    <w:p w14:paraId="63D6C257" w14:textId="77777777" w:rsidR="00686D02" w:rsidRPr="00686D02" w:rsidRDefault="00686D02" w:rsidP="00686D02">
      <w:pPr>
        <w:spacing w:line="240" w:lineRule="auto"/>
        <w:rPr>
          <w:rFonts w:cs="Times New Roman"/>
          <w:sz w:val="16"/>
          <w:szCs w:val="16"/>
        </w:rPr>
      </w:pPr>
      <w:r w:rsidRPr="00686D02">
        <w:rPr>
          <w:rFonts w:cs="Times New Roman"/>
          <w:sz w:val="16"/>
          <w:szCs w:val="16"/>
        </w:rPr>
        <w:t>0a451693b2cc0ba572469bb8d4905970</w:t>
      </w:r>
    </w:p>
    <w:p w14:paraId="40EA7486" w14:textId="77777777" w:rsidR="00686D02" w:rsidRPr="00686D02" w:rsidRDefault="00686D02" w:rsidP="00686D02">
      <w:pPr>
        <w:spacing w:line="240" w:lineRule="auto"/>
        <w:rPr>
          <w:rFonts w:cs="Times New Roman"/>
          <w:sz w:val="16"/>
          <w:szCs w:val="16"/>
        </w:rPr>
      </w:pPr>
      <w:r w:rsidRPr="00686D02">
        <w:rPr>
          <w:rFonts w:cs="Times New Roman"/>
          <w:sz w:val="16"/>
          <w:szCs w:val="16"/>
        </w:rPr>
        <w:t>0cfe829490cfb074eb34762a71be15dd</w:t>
      </w:r>
    </w:p>
    <w:p w14:paraId="7D850840" w14:textId="77777777" w:rsidR="00686D02" w:rsidRPr="00686D02" w:rsidRDefault="00686D02" w:rsidP="00686D02">
      <w:pPr>
        <w:spacing w:line="240" w:lineRule="auto"/>
        <w:rPr>
          <w:rFonts w:cs="Times New Roman"/>
          <w:sz w:val="16"/>
          <w:szCs w:val="16"/>
        </w:rPr>
      </w:pPr>
      <w:r w:rsidRPr="00686D02">
        <w:rPr>
          <w:rFonts w:cs="Times New Roman"/>
          <w:sz w:val="16"/>
          <w:szCs w:val="16"/>
        </w:rPr>
        <w:t>0bc8bce5c3cc3add359f3607371fcadf</w:t>
      </w:r>
    </w:p>
    <w:p w14:paraId="739A7BB4" w14:textId="77777777" w:rsidR="00686D02" w:rsidRPr="00686D02" w:rsidRDefault="00686D02" w:rsidP="00686D02">
      <w:pPr>
        <w:spacing w:line="240" w:lineRule="auto"/>
        <w:rPr>
          <w:rFonts w:cs="Times New Roman"/>
          <w:sz w:val="16"/>
          <w:szCs w:val="16"/>
        </w:rPr>
      </w:pPr>
      <w:r w:rsidRPr="00686D02">
        <w:rPr>
          <w:rFonts w:cs="Times New Roman"/>
          <w:sz w:val="16"/>
          <w:szCs w:val="16"/>
        </w:rPr>
        <w:t>0ab68c6dc53f968b6d8d2327542ff85a</w:t>
      </w:r>
    </w:p>
    <w:p w14:paraId="08889D5B" w14:textId="77777777" w:rsidR="00686D02" w:rsidRPr="00686D02" w:rsidRDefault="00686D02" w:rsidP="00686D02">
      <w:pPr>
        <w:spacing w:line="240" w:lineRule="auto"/>
        <w:rPr>
          <w:rFonts w:cs="Times New Roman"/>
          <w:sz w:val="16"/>
          <w:szCs w:val="16"/>
        </w:rPr>
      </w:pPr>
      <w:r w:rsidRPr="00686D02">
        <w:rPr>
          <w:rFonts w:cs="Times New Roman"/>
          <w:sz w:val="16"/>
          <w:szCs w:val="16"/>
        </w:rPr>
        <w:t>0bb1f183dd4b8dc355b2bb434c8b1ab2</w:t>
      </w:r>
    </w:p>
    <w:p w14:paraId="7C09745C" w14:textId="77777777" w:rsidR="00686D02" w:rsidRPr="00686D02" w:rsidRDefault="00686D02" w:rsidP="00686D02">
      <w:pPr>
        <w:spacing w:line="240" w:lineRule="auto"/>
        <w:rPr>
          <w:rFonts w:cs="Times New Roman"/>
          <w:sz w:val="16"/>
          <w:szCs w:val="16"/>
        </w:rPr>
      </w:pPr>
      <w:r w:rsidRPr="00686D02">
        <w:rPr>
          <w:rFonts w:cs="Times New Roman"/>
          <w:sz w:val="16"/>
          <w:szCs w:val="16"/>
        </w:rPr>
        <w:t>0bfd10c0314651408990a1aa2155252e</w:t>
      </w:r>
    </w:p>
    <w:p w14:paraId="11C1F87E" w14:textId="77777777" w:rsidR="00686D02" w:rsidRPr="00686D02" w:rsidRDefault="00686D02" w:rsidP="00686D02">
      <w:pPr>
        <w:spacing w:line="240" w:lineRule="auto"/>
        <w:rPr>
          <w:rFonts w:cs="Times New Roman"/>
          <w:sz w:val="16"/>
          <w:szCs w:val="16"/>
        </w:rPr>
      </w:pPr>
      <w:r w:rsidRPr="00686D02">
        <w:rPr>
          <w:rFonts w:cs="Times New Roman"/>
          <w:sz w:val="16"/>
          <w:szCs w:val="16"/>
        </w:rPr>
        <w:t>0c604c8593ab6b2ac27288990b1c63cb</w:t>
      </w:r>
    </w:p>
    <w:p w14:paraId="5966B20B" w14:textId="77777777" w:rsidR="00686D02" w:rsidRPr="00686D02" w:rsidRDefault="00686D02" w:rsidP="00686D02">
      <w:pPr>
        <w:spacing w:line="240" w:lineRule="auto"/>
        <w:rPr>
          <w:rFonts w:cs="Times New Roman"/>
          <w:sz w:val="16"/>
          <w:szCs w:val="16"/>
        </w:rPr>
      </w:pPr>
      <w:r w:rsidRPr="00686D02">
        <w:rPr>
          <w:rFonts w:cs="Times New Roman"/>
          <w:sz w:val="16"/>
          <w:szCs w:val="16"/>
        </w:rPr>
        <w:t>00f91c3f4a20d1c513aca8cdd3e16680</w:t>
      </w:r>
    </w:p>
    <w:p w14:paraId="53C939A5" w14:textId="77777777" w:rsidR="00686D02" w:rsidRPr="00686D02" w:rsidRDefault="00686D02" w:rsidP="00686D02">
      <w:pPr>
        <w:spacing w:line="240" w:lineRule="auto"/>
        <w:rPr>
          <w:rFonts w:cs="Times New Roman"/>
          <w:sz w:val="16"/>
          <w:szCs w:val="16"/>
        </w:rPr>
      </w:pPr>
      <w:r w:rsidRPr="00686D02">
        <w:rPr>
          <w:rFonts w:cs="Times New Roman"/>
          <w:sz w:val="16"/>
          <w:szCs w:val="16"/>
        </w:rPr>
        <w:t>0b8cad9f8d5917f4930eb02f0b2453f6</w:t>
      </w:r>
    </w:p>
    <w:p w14:paraId="69B54D20" w14:textId="77777777" w:rsidR="00686D02" w:rsidRPr="00686D02" w:rsidRDefault="00686D02" w:rsidP="00686D02">
      <w:pPr>
        <w:spacing w:line="240" w:lineRule="auto"/>
        <w:rPr>
          <w:rFonts w:cs="Times New Roman"/>
          <w:sz w:val="16"/>
          <w:szCs w:val="16"/>
        </w:rPr>
      </w:pPr>
      <w:r w:rsidRPr="00686D02">
        <w:rPr>
          <w:rFonts w:cs="Times New Roman"/>
          <w:sz w:val="16"/>
          <w:szCs w:val="16"/>
        </w:rPr>
        <w:t>00fbcbd669f72cd2dc71ec3a4e971f14</w:t>
      </w:r>
    </w:p>
    <w:p w14:paraId="6B5CAAD3" w14:textId="77777777" w:rsidR="00686D02" w:rsidRPr="00686D02" w:rsidRDefault="00686D02" w:rsidP="00686D02">
      <w:pPr>
        <w:spacing w:line="240" w:lineRule="auto"/>
        <w:rPr>
          <w:rFonts w:cs="Times New Roman"/>
          <w:sz w:val="16"/>
          <w:szCs w:val="16"/>
        </w:rPr>
      </w:pPr>
      <w:r w:rsidRPr="00686D02">
        <w:rPr>
          <w:rFonts w:cs="Times New Roman"/>
          <w:sz w:val="16"/>
          <w:szCs w:val="16"/>
        </w:rPr>
        <w:t>0c66357f04082a8b148a2906c86f7f50</w:t>
      </w:r>
    </w:p>
    <w:p w14:paraId="5D125790" w14:textId="77777777" w:rsidR="00686D02" w:rsidRPr="00686D02" w:rsidRDefault="00686D02" w:rsidP="00686D02">
      <w:pPr>
        <w:spacing w:line="240" w:lineRule="auto"/>
        <w:rPr>
          <w:rFonts w:cs="Times New Roman"/>
          <w:sz w:val="16"/>
          <w:szCs w:val="16"/>
        </w:rPr>
      </w:pPr>
      <w:r w:rsidRPr="00686D02">
        <w:rPr>
          <w:rFonts w:cs="Times New Roman"/>
          <w:sz w:val="16"/>
          <w:szCs w:val="16"/>
        </w:rPr>
        <w:t>0b1128fa2d572d8e9696aad97c5d5062</w:t>
      </w:r>
    </w:p>
    <w:p w14:paraId="23B61358" w14:textId="77777777" w:rsidR="00686D02" w:rsidRPr="00686D02" w:rsidRDefault="00686D02" w:rsidP="00686D02">
      <w:pPr>
        <w:spacing w:line="240" w:lineRule="auto"/>
        <w:rPr>
          <w:rFonts w:cs="Times New Roman"/>
          <w:sz w:val="16"/>
          <w:szCs w:val="16"/>
        </w:rPr>
      </w:pPr>
      <w:r w:rsidRPr="00686D02">
        <w:rPr>
          <w:rFonts w:cs="Times New Roman"/>
          <w:sz w:val="16"/>
          <w:szCs w:val="16"/>
        </w:rPr>
        <w:t>00d47e7738c972700d66c80d973ca1ba</w:t>
      </w:r>
    </w:p>
    <w:p w14:paraId="1B10DD41" w14:textId="77777777" w:rsidR="00686D02" w:rsidRPr="00686D02" w:rsidRDefault="00686D02" w:rsidP="00686D02">
      <w:pPr>
        <w:spacing w:line="240" w:lineRule="auto"/>
        <w:rPr>
          <w:rFonts w:cs="Times New Roman"/>
          <w:sz w:val="16"/>
          <w:szCs w:val="16"/>
        </w:rPr>
      </w:pPr>
      <w:r w:rsidRPr="00686D02">
        <w:rPr>
          <w:rFonts w:cs="Times New Roman"/>
          <w:sz w:val="16"/>
          <w:szCs w:val="16"/>
        </w:rPr>
        <w:t>00f2070a27eddad8b76e740fc9dd1a61</w:t>
      </w:r>
    </w:p>
    <w:p w14:paraId="7104C89F" w14:textId="77777777" w:rsidR="00686D02" w:rsidRPr="00686D02" w:rsidRDefault="00686D02" w:rsidP="00686D02">
      <w:pPr>
        <w:spacing w:line="240" w:lineRule="auto"/>
        <w:rPr>
          <w:rFonts w:cs="Times New Roman"/>
          <w:sz w:val="16"/>
          <w:szCs w:val="16"/>
        </w:rPr>
      </w:pPr>
      <w:r w:rsidRPr="00686D02">
        <w:rPr>
          <w:rFonts w:cs="Times New Roman"/>
          <w:sz w:val="16"/>
          <w:szCs w:val="16"/>
        </w:rPr>
        <w:t>00a4dab57de640e7846fdc35b2e4675a</w:t>
      </w:r>
    </w:p>
    <w:p w14:paraId="5F917CF0" w14:textId="77777777" w:rsidR="00686D02" w:rsidRPr="00686D02" w:rsidRDefault="00686D02" w:rsidP="00686D02">
      <w:pPr>
        <w:spacing w:line="240" w:lineRule="auto"/>
        <w:rPr>
          <w:rFonts w:cs="Times New Roman"/>
          <w:sz w:val="16"/>
          <w:szCs w:val="16"/>
        </w:rPr>
      </w:pPr>
      <w:r w:rsidRPr="00686D02">
        <w:rPr>
          <w:rFonts w:cs="Times New Roman"/>
          <w:sz w:val="16"/>
          <w:szCs w:val="16"/>
        </w:rPr>
        <w:t>0a14bbb02a94ebb47d1068ff2e71b282</w:t>
      </w:r>
    </w:p>
    <w:p w14:paraId="6B72E2B8" w14:textId="77777777" w:rsidR="00686D02" w:rsidRPr="00686D02" w:rsidRDefault="00686D02" w:rsidP="00686D02">
      <w:pPr>
        <w:spacing w:line="240" w:lineRule="auto"/>
        <w:rPr>
          <w:rFonts w:cs="Times New Roman"/>
          <w:sz w:val="16"/>
          <w:szCs w:val="16"/>
        </w:rPr>
      </w:pPr>
      <w:r w:rsidRPr="00686D02">
        <w:rPr>
          <w:rFonts w:cs="Times New Roman"/>
          <w:sz w:val="16"/>
          <w:szCs w:val="16"/>
        </w:rPr>
        <w:t>00a85c1a86a9553d6ff98195d15bff15</w:t>
      </w:r>
    </w:p>
    <w:p w14:paraId="31709D63" w14:textId="77777777" w:rsidR="00686D02" w:rsidRPr="00686D02" w:rsidRDefault="00686D02" w:rsidP="00686D02">
      <w:pPr>
        <w:spacing w:line="240" w:lineRule="auto"/>
        <w:rPr>
          <w:rFonts w:cs="Times New Roman"/>
          <w:sz w:val="16"/>
          <w:szCs w:val="16"/>
        </w:rPr>
      </w:pPr>
      <w:r w:rsidRPr="00686D02">
        <w:rPr>
          <w:rFonts w:cs="Times New Roman"/>
          <w:sz w:val="16"/>
          <w:szCs w:val="16"/>
        </w:rPr>
        <w:t>0b82b19db7b82e2d157322cc34542b9e</w:t>
      </w:r>
    </w:p>
    <w:p w14:paraId="4852B236" w14:textId="77777777" w:rsidR="00686D02" w:rsidRPr="00686D02" w:rsidRDefault="00686D02" w:rsidP="00686D02">
      <w:pPr>
        <w:spacing w:line="240" w:lineRule="auto"/>
        <w:rPr>
          <w:rFonts w:cs="Times New Roman"/>
          <w:sz w:val="16"/>
          <w:szCs w:val="16"/>
        </w:rPr>
      </w:pPr>
      <w:r w:rsidRPr="00686D02">
        <w:rPr>
          <w:rFonts w:cs="Times New Roman"/>
          <w:sz w:val="16"/>
          <w:szCs w:val="16"/>
        </w:rPr>
        <w:t>0a357cd8decc1fbd41d0a32ba0bb5981</w:t>
      </w:r>
    </w:p>
    <w:p w14:paraId="278B93E4" w14:textId="77777777" w:rsidR="00686D02" w:rsidRPr="00686D02" w:rsidRDefault="00686D02" w:rsidP="00686D02">
      <w:pPr>
        <w:spacing w:line="240" w:lineRule="auto"/>
        <w:rPr>
          <w:rFonts w:cs="Times New Roman"/>
          <w:sz w:val="16"/>
          <w:szCs w:val="16"/>
        </w:rPr>
      </w:pPr>
      <w:r w:rsidRPr="00686D02">
        <w:rPr>
          <w:rFonts w:cs="Times New Roman"/>
          <w:sz w:val="16"/>
          <w:szCs w:val="16"/>
        </w:rPr>
        <w:t>00ae63b2ac99a95946acb2bc1a9862f0</w:t>
      </w:r>
    </w:p>
    <w:p w14:paraId="30B5563D" w14:textId="77777777" w:rsidR="00686D02" w:rsidRPr="00686D02" w:rsidRDefault="00686D02" w:rsidP="00686D02">
      <w:pPr>
        <w:spacing w:line="240" w:lineRule="auto"/>
        <w:rPr>
          <w:rFonts w:cs="Times New Roman"/>
          <w:sz w:val="16"/>
          <w:szCs w:val="16"/>
        </w:rPr>
      </w:pPr>
      <w:r w:rsidRPr="00686D02">
        <w:rPr>
          <w:rFonts w:cs="Times New Roman"/>
          <w:sz w:val="16"/>
          <w:szCs w:val="16"/>
        </w:rPr>
        <w:t>00c60e1945d9584792f3691b82378bd0</w:t>
      </w:r>
    </w:p>
    <w:p w14:paraId="37BA35C8" w14:textId="77777777" w:rsidR="00686D02" w:rsidRPr="00686D02" w:rsidRDefault="00686D02" w:rsidP="00686D02">
      <w:pPr>
        <w:spacing w:line="240" w:lineRule="auto"/>
        <w:rPr>
          <w:rFonts w:cs="Times New Roman"/>
          <w:sz w:val="16"/>
          <w:szCs w:val="16"/>
        </w:rPr>
      </w:pPr>
      <w:r w:rsidRPr="00686D02">
        <w:rPr>
          <w:rFonts w:cs="Times New Roman"/>
          <w:sz w:val="16"/>
          <w:szCs w:val="16"/>
        </w:rPr>
        <w:t>0b69eeab38b6a00ae262cc3b52cbedbb</w:t>
      </w:r>
    </w:p>
    <w:p w14:paraId="7DAE0867" w14:textId="77777777" w:rsidR="00686D02" w:rsidRPr="00686D02" w:rsidRDefault="00686D02" w:rsidP="00686D02">
      <w:pPr>
        <w:spacing w:line="240" w:lineRule="auto"/>
        <w:rPr>
          <w:rFonts w:cs="Times New Roman"/>
          <w:sz w:val="16"/>
          <w:szCs w:val="16"/>
        </w:rPr>
      </w:pPr>
      <w:r w:rsidRPr="00686D02">
        <w:rPr>
          <w:rFonts w:cs="Times New Roman"/>
          <w:sz w:val="16"/>
          <w:szCs w:val="16"/>
        </w:rPr>
        <w:t>0b6a0fe4aef0d2905b091102807a42ca</w:t>
      </w:r>
    </w:p>
    <w:p w14:paraId="188553F4" w14:textId="77777777" w:rsidR="00686D02" w:rsidRPr="00686D02" w:rsidRDefault="00686D02" w:rsidP="00686D02">
      <w:pPr>
        <w:spacing w:line="240" w:lineRule="auto"/>
        <w:rPr>
          <w:rFonts w:cs="Times New Roman"/>
          <w:sz w:val="16"/>
          <w:szCs w:val="16"/>
        </w:rPr>
      </w:pPr>
      <w:r w:rsidRPr="00686D02">
        <w:rPr>
          <w:rFonts w:cs="Times New Roman"/>
          <w:sz w:val="16"/>
          <w:szCs w:val="16"/>
        </w:rPr>
        <w:t>00cc33352ae8e526f7533119fb823cb1</w:t>
      </w:r>
    </w:p>
    <w:p w14:paraId="4DF266EB" w14:textId="77777777" w:rsidR="00686D02" w:rsidRPr="00686D02" w:rsidRDefault="00686D02" w:rsidP="00686D02">
      <w:pPr>
        <w:spacing w:line="240" w:lineRule="auto"/>
        <w:rPr>
          <w:rFonts w:cs="Times New Roman"/>
          <w:sz w:val="16"/>
          <w:szCs w:val="16"/>
        </w:rPr>
      </w:pPr>
      <w:r w:rsidRPr="00686D02">
        <w:rPr>
          <w:rFonts w:cs="Times New Roman"/>
          <w:sz w:val="16"/>
          <w:szCs w:val="16"/>
        </w:rPr>
        <w:t>00cc6e32ebbd811a8ec3a017c47411f0</w:t>
      </w:r>
    </w:p>
    <w:p w14:paraId="676336CF" w14:textId="77777777" w:rsidR="00686D02" w:rsidRPr="00686D02" w:rsidRDefault="00686D02" w:rsidP="00686D02">
      <w:pPr>
        <w:spacing w:line="240" w:lineRule="auto"/>
        <w:rPr>
          <w:rFonts w:cs="Times New Roman"/>
          <w:sz w:val="16"/>
          <w:szCs w:val="16"/>
        </w:rPr>
      </w:pPr>
      <w:r w:rsidRPr="00686D02">
        <w:rPr>
          <w:rFonts w:cs="Times New Roman"/>
          <w:sz w:val="16"/>
          <w:szCs w:val="16"/>
        </w:rPr>
        <w:t>0c6c4321d85a638d7d591c37eb471091</w:t>
      </w:r>
    </w:p>
    <w:p w14:paraId="643AA38D" w14:textId="77777777" w:rsidR="00686D02" w:rsidRPr="00686D02" w:rsidRDefault="00686D02" w:rsidP="00686D02">
      <w:pPr>
        <w:spacing w:line="240" w:lineRule="auto"/>
        <w:rPr>
          <w:rFonts w:cs="Times New Roman"/>
          <w:sz w:val="16"/>
          <w:szCs w:val="16"/>
        </w:rPr>
      </w:pPr>
      <w:r w:rsidRPr="00686D02">
        <w:rPr>
          <w:rFonts w:cs="Times New Roman"/>
          <w:sz w:val="16"/>
          <w:szCs w:val="16"/>
        </w:rPr>
        <w:t>0cee4cd5f8c492a720a67fdf46a05b0d</w:t>
      </w:r>
    </w:p>
    <w:p w14:paraId="38A137D5" w14:textId="77777777" w:rsidR="00686D02" w:rsidRPr="00686D02" w:rsidRDefault="00686D02" w:rsidP="00686D02">
      <w:pPr>
        <w:spacing w:line="240" w:lineRule="auto"/>
        <w:rPr>
          <w:rFonts w:cs="Times New Roman"/>
          <w:sz w:val="16"/>
          <w:szCs w:val="16"/>
        </w:rPr>
      </w:pPr>
      <w:r w:rsidRPr="00686D02">
        <w:rPr>
          <w:rFonts w:cs="Times New Roman"/>
          <w:sz w:val="16"/>
          <w:szCs w:val="16"/>
        </w:rPr>
        <w:t>0b9799d6c31974c9875d46e13d014cf0</w:t>
      </w:r>
    </w:p>
    <w:p w14:paraId="1BE7B787" w14:textId="77777777" w:rsidR="00686D02" w:rsidRPr="00686D02" w:rsidRDefault="00686D02" w:rsidP="00686D02">
      <w:pPr>
        <w:spacing w:line="240" w:lineRule="auto"/>
        <w:rPr>
          <w:rFonts w:cs="Times New Roman"/>
          <w:sz w:val="16"/>
          <w:szCs w:val="16"/>
        </w:rPr>
      </w:pPr>
      <w:r w:rsidRPr="00686D02">
        <w:rPr>
          <w:rFonts w:cs="Times New Roman"/>
          <w:sz w:val="16"/>
          <w:szCs w:val="16"/>
        </w:rPr>
        <w:t>0bae9a454befd85ceed074b9ba2232c5</w:t>
      </w:r>
    </w:p>
    <w:p w14:paraId="23788505" w14:textId="77777777" w:rsidR="00686D02" w:rsidRPr="00686D02" w:rsidRDefault="00686D02" w:rsidP="00686D02">
      <w:pPr>
        <w:spacing w:line="240" w:lineRule="auto"/>
        <w:rPr>
          <w:rFonts w:cs="Times New Roman"/>
          <w:sz w:val="16"/>
          <w:szCs w:val="16"/>
        </w:rPr>
      </w:pPr>
      <w:r w:rsidRPr="00686D02">
        <w:rPr>
          <w:rFonts w:cs="Times New Roman"/>
          <w:sz w:val="16"/>
          <w:szCs w:val="16"/>
        </w:rPr>
        <w:t>0b7194365c61f6425a43c073daf6859d</w:t>
      </w:r>
    </w:p>
    <w:p w14:paraId="6193D586" w14:textId="77777777" w:rsidR="00686D02" w:rsidRPr="00686D02" w:rsidRDefault="00686D02" w:rsidP="00686D02">
      <w:pPr>
        <w:spacing w:line="240" w:lineRule="auto"/>
        <w:rPr>
          <w:rFonts w:cs="Times New Roman"/>
          <w:sz w:val="16"/>
          <w:szCs w:val="16"/>
        </w:rPr>
      </w:pPr>
      <w:r w:rsidRPr="00686D02">
        <w:rPr>
          <w:rFonts w:cs="Times New Roman"/>
          <w:sz w:val="16"/>
          <w:szCs w:val="16"/>
        </w:rPr>
        <w:t>0b02c74c836269affb8dfb8589a97d10</w:t>
      </w:r>
    </w:p>
    <w:p w14:paraId="7F73652B" w14:textId="77777777" w:rsidR="00686D02" w:rsidRPr="00686D02" w:rsidRDefault="00686D02" w:rsidP="00686D02">
      <w:pPr>
        <w:spacing w:line="240" w:lineRule="auto"/>
        <w:rPr>
          <w:rFonts w:cs="Times New Roman"/>
          <w:sz w:val="16"/>
          <w:szCs w:val="16"/>
        </w:rPr>
      </w:pPr>
      <w:r w:rsidRPr="00686D02">
        <w:rPr>
          <w:rFonts w:cs="Times New Roman"/>
          <w:sz w:val="16"/>
          <w:szCs w:val="16"/>
        </w:rPr>
        <w:t>0b1c34868e664bd0cb2aeb096833b88d</w:t>
      </w:r>
    </w:p>
    <w:p w14:paraId="08FD2D9E" w14:textId="77777777" w:rsidR="00686D02" w:rsidRPr="00686D02" w:rsidRDefault="00686D02" w:rsidP="00686D02">
      <w:pPr>
        <w:spacing w:line="240" w:lineRule="auto"/>
        <w:rPr>
          <w:rFonts w:cs="Times New Roman"/>
          <w:sz w:val="16"/>
          <w:szCs w:val="16"/>
        </w:rPr>
      </w:pPr>
      <w:r w:rsidRPr="00686D02">
        <w:rPr>
          <w:rFonts w:cs="Times New Roman"/>
          <w:sz w:val="16"/>
          <w:szCs w:val="16"/>
        </w:rPr>
        <w:t>0a7dda5e0482655a76fedb57622f7b81</w:t>
      </w:r>
    </w:p>
    <w:p w14:paraId="73CBB7C6" w14:textId="77777777" w:rsidR="00686D02" w:rsidRPr="00686D02" w:rsidRDefault="00686D02" w:rsidP="00686D02">
      <w:pPr>
        <w:spacing w:line="240" w:lineRule="auto"/>
        <w:rPr>
          <w:rFonts w:cs="Times New Roman"/>
          <w:sz w:val="16"/>
          <w:szCs w:val="16"/>
        </w:rPr>
      </w:pPr>
      <w:r w:rsidRPr="00686D02">
        <w:rPr>
          <w:rFonts w:cs="Times New Roman"/>
          <w:sz w:val="16"/>
          <w:szCs w:val="16"/>
        </w:rPr>
        <w:t>0b042705d5032077eae0a43a1ff39052</w:t>
      </w:r>
    </w:p>
    <w:p w14:paraId="69561BAA" w14:textId="77777777" w:rsidR="00686D02" w:rsidRPr="00686D02" w:rsidRDefault="00686D02" w:rsidP="00686D02">
      <w:pPr>
        <w:spacing w:line="240" w:lineRule="auto"/>
        <w:rPr>
          <w:rFonts w:cs="Times New Roman"/>
          <w:sz w:val="16"/>
          <w:szCs w:val="16"/>
        </w:rPr>
      </w:pPr>
      <w:r w:rsidRPr="00686D02">
        <w:rPr>
          <w:rFonts w:cs="Times New Roman"/>
          <w:sz w:val="16"/>
          <w:szCs w:val="16"/>
        </w:rPr>
        <w:t>0bb957939c2befbe15fad0e60915170c</w:t>
      </w:r>
    </w:p>
    <w:p w14:paraId="277048F6" w14:textId="77777777" w:rsidR="00686D02" w:rsidRPr="00686D02" w:rsidRDefault="00686D02" w:rsidP="00686D02">
      <w:pPr>
        <w:spacing w:line="240" w:lineRule="auto"/>
        <w:rPr>
          <w:rFonts w:cs="Times New Roman"/>
          <w:sz w:val="16"/>
          <w:szCs w:val="16"/>
        </w:rPr>
      </w:pPr>
      <w:r w:rsidRPr="00686D02">
        <w:rPr>
          <w:rFonts w:cs="Times New Roman"/>
          <w:sz w:val="16"/>
          <w:szCs w:val="16"/>
        </w:rPr>
        <w:t>00e236527d4294fc5a75eb1cbc2eb141</w:t>
      </w:r>
    </w:p>
    <w:p w14:paraId="19ABD70B" w14:textId="77777777" w:rsidR="00686D02" w:rsidRPr="00686D02" w:rsidRDefault="00686D02" w:rsidP="00686D02">
      <w:pPr>
        <w:spacing w:line="240" w:lineRule="auto"/>
        <w:rPr>
          <w:rFonts w:cs="Times New Roman"/>
          <w:sz w:val="16"/>
          <w:szCs w:val="16"/>
        </w:rPr>
      </w:pPr>
      <w:r w:rsidRPr="00686D02">
        <w:rPr>
          <w:rFonts w:cs="Times New Roman"/>
          <w:sz w:val="16"/>
          <w:szCs w:val="16"/>
        </w:rPr>
        <w:t>0a3bf266e4ad04f95543975e3c625dee</w:t>
      </w:r>
    </w:p>
    <w:p w14:paraId="70657405" w14:textId="77777777" w:rsidR="00686D02" w:rsidRPr="00686D02" w:rsidRDefault="00686D02" w:rsidP="00686D02">
      <w:pPr>
        <w:spacing w:line="240" w:lineRule="auto"/>
        <w:rPr>
          <w:rFonts w:cs="Times New Roman"/>
          <w:sz w:val="16"/>
          <w:szCs w:val="16"/>
        </w:rPr>
      </w:pPr>
      <w:r w:rsidRPr="00686D02">
        <w:rPr>
          <w:rFonts w:cs="Times New Roman"/>
          <w:sz w:val="16"/>
          <w:szCs w:val="16"/>
        </w:rPr>
        <w:t>0bf60398e34fa59f756a44994846c2a0</w:t>
      </w:r>
    </w:p>
    <w:p w14:paraId="7F20D867" w14:textId="77777777" w:rsidR="00686D02" w:rsidRPr="00686D02" w:rsidRDefault="00686D02" w:rsidP="00686D02">
      <w:pPr>
        <w:spacing w:line="240" w:lineRule="auto"/>
        <w:rPr>
          <w:rFonts w:cs="Times New Roman"/>
          <w:sz w:val="16"/>
          <w:szCs w:val="16"/>
        </w:rPr>
      </w:pPr>
      <w:r w:rsidRPr="00686D02">
        <w:rPr>
          <w:rFonts w:cs="Times New Roman"/>
          <w:sz w:val="16"/>
          <w:szCs w:val="16"/>
        </w:rPr>
        <w:t>0b39b5316e51263ac0d2e42b53c87b67</w:t>
      </w:r>
    </w:p>
    <w:p w14:paraId="2A1AD989" w14:textId="77777777" w:rsidR="00686D02" w:rsidRPr="00686D02" w:rsidRDefault="00686D02" w:rsidP="00686D02">
      <w:pPr>
        <w:spacing w:line="240" w:lineRule="auto"/>
        <w:rPr>
          <w:rFonts w:cs="Times New Roman"/>
          <w:sz w:val="16"/>
          <w:szCs w:val="16"/>
        </w:rPr>
      </w:pPr>
      <w:r w:rsidRPr="00686D02">
        <w:rPr>
          <w:rFonts w:cs="Times New Roman"/>
          <w:sz w:val="16"/>
          <w:szCs w:val="16"/>
        </w:rPr>
        <w:t>0ab09d5967a485818d5cc9a83c76b478</w:t>
      </w:r>
    </w:p>
    <w:p w14:paraId="631828D2" w14:textId="77777777" w:rsidR="00686D02" w:rsidRPr="00686D02" w:rsidRDefault="00686D02" w:rsidP="00686D02">
      <w:pPr>
        <w:spacing w:line="240" w:lineRule="auto"/>
        <w:rPr>
          <w:rFonts w:cs="Times New Roman"/>
          <w:sz w:val="16"/>
          <w:szCs w:val="16"/>
        </w:rPr>
      </w:pPr>
      <w:r w:rsidRPr="00686D02">
        <w:rPr>
          <w:rFonts w:cs="Times New Roman"/>
          <w:sz w:val="16"/>
          <w:szCs w:val="16"/>
        </w:rPr>
        <w:t>0a33af27fc0239b5205067cf5a146352</w:t>
      </w:r>
    </w:p>
    <w:p w14:paraId="30E2E824" w14:textId="77777777" w:rsidR="00686D02" w:rsidRPr="00686D02" w:rsidRDefault="00686D02" w:rsidP="00686D02">
      <w:pPr>
        <w:spacing w:line="240" w:lineRule="auto"/>
        <w:rPr>
          <w:rFonts w:cs="Times New Roman"/>
          <w:sz w:val="16"/>
          <w:szCs w:val="16"/>
        </w:rPr>
      </w:pPr>
      <w:r w:rsidRPr="00686D02">
        <w:rPr>
          <w:rFonts w:cs="Times New Roman"/>
          <w:sz w:val="16"/>
          <w:szCs w:val="16"/>
        </w:rPr>
        <w:t>0d0e1d7b6a7882a31892635f256154d0</w:t>
      </w:r>
    </w:p>
    <w:p w14:paraId="0BF07D7B" w14:textId="77777777" w:rsidR="00686D02" w:rsidRPr="00686D02" w:rsidRDefault="00686D02" w:rsidP="00686D02">
      <w:pPr>
        <w:spacing w:line="240" w:lineRule="auto"/>
        <w:rPr>
          <w:rFonts w:cs="Times New Roman"/>
          <w:sz w:val="16"/>
          <w:szCs w:val="16"/>
        </w:rPr>
      </w:pPr>
      <w:r w:rsidRPr="00686D02">
        <w:rPr>
          <w:rFonts w:cs="Times New Roman"/>
          <w:sz w:val="16"/>
          <w:szCs w:val="16"/>
        </w:rPr>
        <w:t>0d0f97cdedd3490c0163b08367df0347</w:t>
      </w:r>
    </w:p>
    <w:p w14:paraId="240A8757" w14:textId="77777777" w:rsidR="00686D02" w:rsidRPr="00686D02" w:rsidRDefault="00686D02" w:rsidP="00686D02">
      <w:pPr>
        <w:spacing w:line="240" w:lineRule="auto"/>
        <w:rPr>
          <w:rFonts w:cs="Times New Roman"/>
          <w:sz w:val="16"/>
          <w:szCs w:val="16"/>
        </w:rPr>
      </w:pPr>
      <w:r w:rsidRPr="00686D02">
        <w:rPr>
          <w:rFonts w:cs="Times New Roman"/>
          <w:sz w:val="16"/>
          <w:szCs w:val="16"/>
        </w:rPr>
        <w:t>0bc292b54bb66c43a92ea63ae6941a30</w:t>
      </w:r>
    </w:p>
    <w:p w14:paraId="42F6DC2A" w14:textId="77777777" w:rsidR="00686D02" w:rsidRPr="00686D02" w:rsidRDefault="00686D02" w:rsidP="00686D02">
      <w:pPr>
        <w:spacing w:line="240" w:lineRule="auto"/>
        <w:rPr>
          <w:rFonts w:cs="Times New Roman"/>
          <w:sz w:val="16"/>
          <w:szCs w:val="16"/>
        </w:rPr>
      </w:pPr>
      <w:r w:rsidRPr="00686D02">
        <w:rPr>
          <w:rFonts w:cs="Times New Roman"/>
          <w:sz w:val="16"/>
          <w:szCs w:val="16"/>
        </w:rPr>
        <w:t>0c5d93f9c4912eec7eeab8b0ca365a3a</w:t>
      </w:r>
    </w:p>
    <w:p w14:paraId="1368FCA5" w14:textId="77777777" w:rsidR="00686D02" w:rsidRPr="00686D02" w:rsidRDefault="00686D02" w:rsidP="00686D02">
      <w:pPr>
        <w:spacing w:line="240" w:lineRule="auto"/>
        <w:rPr>
          <w:rFonts w:cs="Times New Roman"/>
          <w:sz w:val="16"/>
          <w:szCs w:val="16"/>
        </w:rPr>
      </w:pPr>
      <w:r w:rsidRPr="00686D02">
        <w:rPr>
          <w:rFonts w:cs="Times New Roman"/>
          <w:sz w:val="16"/>
          <w:szCs w:val="16"/>
        </w:rPr>
        <w:t>0c72b528ec5ad7d94394d3746bd7db46</w:t>
      </w:r>
    </w:p>
    <w:p w14:paraId="3DB1010F" w14:textId="77777777" w:rsidR="00686D02" w:rsidRPr="00686D02" w:rsidRDefault="00686D02" w:rsidP="00686D02">
      <w:pPr>
        <w:spacing w:line="240" w:lineRule="auto"/>
        <w:rPr>
          <w:rFonts w:cs="Times New Roman"/>
          <w:sz w:val="16"/>
          <w:szCs w:val="16"/>
        </w:rPr>
      </w:pPr>
      <w:r w:rsidRPr="00686D02">
        <w:rPr>
          <w:rFonts w:cs="Times New Roman"/>
          <w:sz w:val="16"/>
          <w:szCs w:val="16"/>
        </w:rPr>
        <w:t>0bcb9d32d1e51bbe13fbf4cc0c8f05ef</w:t>
      </w:r>
    </w:p>
    <w:p w14:paraId="4A82825A" w14:textId="77777777" w:rsidR="00686D02" w:rsidRPr="00686D02" w:rsidRDefault="00686D02" w:rsidP="00686D02">
      <w:pPr>
        <w:spacing w:line="240" w:lineRule="auto"/>
        <w:rPr>
          <w:rFonts w:cs="Times New Roman"/>
          <w:sz w:val="16"/>
          <w:szCs w:val="16"/>
        </w:rPr>
      </w:pPr>
      <w:r w:rsidRPr="00686D02">
        <w:rPr>
          <w:rFonts w:cs="Times New Roman"/>
          <w:sz w:val="16"/>
          <w:szCs w:val="16"/>
        </w:rPr>
        <w:t>0a4c1b4dcba1d40fc254733768b8dee0</w:t>
      </w:r>
    </w:p>
    <w:p w14:paraId="0BCF91BD" w14:textId="77777777" w:rsidR="00686D02" w:rsidRPr="00686D02" w:rsidRDefault="00686D02" w:rsidP="00686D02">
      <w:pPr>
        <w:spacing w:line="240" w:lineRule="auto"/>
        <w:rPr>
          <w:rFonts w:cs="Times New Roman"/>
          <w:sz w:val="16"/>
          <w:szCs w:val="16"/>
        </w:rPr>
      </w:pPr>
      <w:r w:rsidRPr="00686D02">
        <w:rPr>
          <w:rFonts w:cs="Times New Roman"/>
          <w:sz w:val="16"/>
          <w:szCs w:val="16"/>
        </w:rPr>
        <w:t>0a4c46978fd70673c98b31458f60fc86</w:t>
      </w:r>
    </w:p>
    <w:p w14:paraId="3516A760" w14:textId="77777777" w:rsidR="00686D02" w:rsidRPr="00686D02" w:rsidRDefault="00686D02" w:rsidP="00686D02">
      <w:pPr>
        <w:spacing w:line="240" w:lineRule="auto"/>
        <w:rPr>
          <w:rFonts w:cs="Times New Roman"/>
          <w:sz w:val="16"/>
          <w:szCs w:val="16"/>
        </w:rPr>
      </w:pPr>
      <w:r w:rsidRPr="00686D02">
        <w:rPr>
          <w:rFonts w:cs="Times New Roman"/>
          <w:sz w:val="16"/>
          <w:szCs w:val="16"/>
        </w:rPr>
        <w:t>0a4c4869cff4a9b42b8df8975bbddf50</w:t>
      </w:r>
    </w:p>
    <w:p w14:paraId="411FCBB1" w14:textId="77777777" w:rsidR="00686D02" w:rsidRPr="00686D02" w:rsidRDefault="00686D02" w:rsidP="00686D02">
      <w:pPr>
        <w:spacing w:line="240" w:lineRule="auto"/>
        <w:rPr>
          <w:rFonts w:cs="Times New Roman"/>
          <w:sz w:val="16"/>
          <w:szCs w:val="16"/>
        </w:rPr>
      </w:pPr>
      <w:r w:rsidRPr="00686D02">
        <w:rPr>
          <w:rFonts w:cs="Times New Roman"/>
          <w:sz w:val="16"/>
          <w:szCs w:val="16"/>
        </w:rPr>
        <w:t>0d20e6aa3159f6835ce0756d8f710929</w:t>
      </w:r>
    </w:p>
    <w:p w14:paraId="7BD61984" w14:textId="77777777" w:rsidR="00686D02" w:rsidRPr="00686D02" w:rsidRDefault="00686D02" w:rsidP="00686D02">
      <w:pPr>
        <w:spacing w:line="240" w:lineRule="auto"/>
        <w:rPr>
          <w:rFonts w:cs="Times New Roman"/>
          <w:sz w:val="16"/>
          <w:szCs w:val="16"/>
        </w:rPr>
      </w:pPr>
      <w:r w:rsidRPr="00686D02">
        <w:rPr>
          <w:rFonts w:cs="Times New Roman"/>
          <w:sz w:val="16"/>
          <w:szCs w:val="16"/>
        </w:rPr>
        <w:t>0bbd644318b52ad6750a7a3eac905255</w:t>
      </w:r>
    </w:p>
    <w:p w14:paraId="5F9DE373" w14:textId="77777777" w:rsidR="00686D02" w:rsidRPr="00686D02" w:rsidRDefault="00686D02" w:rsidP="00686D02">
      <w:pPr>
        <w:spacing w:line="240" w:lineRule="auto"/>
        <w:rPr>
          <w:rFonts w:cs="Times New Roman"/>
          <w:sz w:val="16"/>
          <w:szCs w:val="16"/>
        </w:rPr>
      </w:pPr>
      <w:r w:rsidRPr="00686D02">
        <w:rPr>
          <w:rFonts w:cs="Times New Roman"/>
          <w:sz w:val="16"/>
          <w:szCs w:val="16"/>
        </w:rPr>
        <w:t>00ed79d8ffb56a853365fb673ece1680</w:t>
      </w:r>
    </w:p>
    <w:p w14:paraId="472B8E6A" w14:textId="77777777" w:rsidR="00686D02" w:rsidRPr="00686D02" w:rsidRDefault="00686D02" w:rsidP="00686D02">
      <w:pPr>
        <w:spacing w:line="240" w:lineRule="auto"/>
        <w:rPr>
          <w:rFonts w:cs="Times New Roman"/>
          <w:sz w:val="16"/>
          <w:szCs w:val="16"/>
        </w:rPr>
      </w:pPr>
      <w:r w:rsidRPr="00686D02">
        <w:rPr>
          <w:rFonts w:cs="Times New Roman"/>
          <w:sz w:val="16"/>
          <w:szCs w:val="16"/>
        </w:rPr>
        <w:t>0b1189de6b36eb9b1b9748b1ee70c620</w:t>
      </w:r>
    </w:p>
    <w:p w14:paraId="6D0357F7" w14:textId="77777777" w:rsidR="00686D02" w:rsidRPr="00686D02" w:rsidRDefault="00686D02" w:rsidP="00686D02">
      <w:pPr>
        <w:spacing w:line="240" w:lineRule="auto"/>
        <w:rPr>
          <w:rFonts w:cs="Times New Roman"/>
          <w:sz w:val="16"/>
          <w:szCs w:val="16"/>
        </w:rPr>
      </w:pPr>
      <w:r w:rsidRPr="00686D02">
        <w:rPr>
          <w:rFonts w:cs="Times New Roman"/>
          <w:sz w:val="16"/>
          <w:szCs w:val="16"/>
        </w:rPr>
        <w:t>0c0b0475e90315b1a2c81234ef688087</w:t>
      </w:r>
    </w:p>
    <w:p w14:paraId="3452884E" w14:textId="77777777" w:rsidR="00686D02" w:rsidRPr="00686D02" w:rsidRDefault="00686D02" w:rsidP="00686D02">
      <w:pPr>
        <w:spacing w:line="240" w:lineRule="auto"/>
        <w:rPr>
          <w:rFonts w:cs="Times New Roman"/>
          <w:sz w:val="16"/>
          <w:szCs w:val="16"/>
        </w:rPr>
      </w:pPr>
      <w:r w:rsidRPr="00686D02">
        <w:rPr>
          <w:rFonts w:cs="Times New Roman"/>
          <w:sz w:val="16"/>
          <w:szCs w:val="16"/>
        </w:rPr>
        <w:t>0a9ce179ac1b183e01897938e83d3949</w:t>
      </w:r>
    </w:p>
    <w:p w14:paraId="5D43EFA0" w14:textId="77777777" w:rsidR="00686D02" w:rsidRPr="00686D02" w:rsidRDefault="00686D02" w:rsidP="00686D02">
      <w:pPr>
        <w:spacing w:line="240" w:lineRule="auto"/>
        <w:rPr>
          <w:rFonts w:cs="Times New Roman"/>
          <w:sz w:val="16"/>
          <w:szCs w:val="16"/>
        </w:rPr>
      </w:pPr>
      <w:r w:rsidRPr="00686D02">
        <w:rPr>
          <w:rFonts w:cs="Times New Roman"/>
          <w:sz w:val="16"/>
          <w:szCs w:val="16"/>
        </w:rPr>
        <w:t>00be655ad247b27495443d97ffc181d9</w:t>
      </w:r>
    </w:p>
    <w:p w14:paraId="124CBE6B" w14:textId="77777777" w:rsidR="00686D02" w:rsidRPr="00686D02" w:rsidRDefault="00686D02" w:rsidP="00686D02">
      <w:pPr>
        <w:spacing w:line="240" w:lineRule="auto"/>
        <w:rPr>
          <w:rFonts w:cs="Times New Roman"/>
          <w:sz w:val="16"/>
          <w:szCs w:val="16"/>
        </w:rPr>
      </w:pPr>
      <w:r w:rsidRPr="00686D02">
        <w:rPr>
          <w:rFonts w:cs="Times New Roman"/>
          <w:sz w:val="16"/>
          <w:szCs w:val="16"/>
        </w:rPr>
        <w:t>0c705be975d203c5316bc9886b90cbc0</w:t>
      </w:r>
    </w:p>
    <w:p w14:paraId="2531DAED" w14:textId="77777777" w:rsidR="00686D02" w:rsidRPr="00686D02" w:rsidRDefault="00686D02" w:rsidP="00686D02">
      <w:pPr>
        <w:spacing w:line="240" w:lineRule="auto"/>
        <w:rPr>
          <w:rFonts w:cs="Times New Roman"/>
          <w:sz w:val="16"/>
          <w:szCs w:val="16"/>
        </w:rPr>
      </w:pPr>
      <w:r w:rsidRPr="00686D02">
        <w:rPr>
          <w:rFonts w:cs="Times New Roman"/>
          <w:sz w:val="16"/>
          <w:szCs w:val="16"/>
        </w:rPr>
        <w:t>0cb9b2330524bc422b38e716d8ee9fdf</w:t>
      </w:r>
    </w:p>
    <w:p w14:paraId="04A87797" w14:textId="77777777" w:rsidR="00686D02" w:rsidRPr="00686D02" w:rsidRDefault="00686D02" w:rsidP="00686D02">
      <w:pPr>
        <w:spacing w:line="240" w:lineRule="auto"/>
        <w:rPr>
          <w:rFonts w:cs="Times New Roman"/>
          <w:sz w:val="16"/>
          <w:szCs w:val="16"/>
        </w:rPr>
      </w:pPr>
      <w:r w:rsidRPr="00686D02">
        <w:rPr>
          <w:rFonts w:cs="Times New Roman"/>
          <w:sz w:val="16"/>
          <w:szCs w:val="16"/>
        </w:rPr>
        <w:t>0a1f0ae5b7b516b53eca0dd232988230</w:t>
      </w:r>
    </w:p>
    <w:p w14:paraId="4E0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a1d6f00dc010d134be073f367903d08</w:t>
      </w:r>
    </w:p>
    <w:p w14:paraId="051D51DA" w14:textId="77777777" w:rsidR="00686D02" w:rsidRPr="00686D02" w:rsidRDefault="00686D02" w:rsidP="00686D02">
      <w:pPr>
        <w:spacing w:line="240" w:lineRule="auto"/>
        <w:rPr>
          <w:rFonts w:cs="Times New Roman"/>
          <w:sz w:val="16"/>
          <w:szCs w:val="16"/>
        </w:rPr>
      </w:pPr>
      <w:r w:rsidRPr="00686D02">
        <w:rPr>
          <w:rFonts w:cs="Times New Roman"/>
          <w:sz w:val="16"/>
          <w:szCs w:val="16"/>
        </w:rPr>
        <w:t>0a1da35b7467688cec0a3633e5cab07f</w:t>
      </w:r>
    </w:p>
    <w:p w14:paraId="50D9B963" w14:textId="77777777" w:rsidR="00686D02" w:rsidRPr="00686D02" w:rsidRDefault="00686D02" w:rsidP="00686D02">
      <w:pPr>
        <w:spacing w:line="240" w:lineRule="auto"/>
        <w:rPr>
          <w:rFonts w:cs="Times New Roman"/>
          <w:sz w:val="16"/>
          <w:szCs w:val="16"/>
        </w:rPr>
      </w:pPr>
      <w:r w:rsidRPr="00686D02">
        <w:rPr>
          <w:rFonts w:cs="Times New Roman"/>
          <w:sz w:val="16"/>
          <w:szCs w:val="16"/>
        </w:rPr>
        <w:t>0ba0a79f06bd8c5d235fd5a8887e35ee</w:t>
      </w:r>
    </w:p>
    <w:p w14:paraId="4BA9F6B6" w14:textId="77777777" w:rsidR="00686D02" w:rsidRPr="00686D02" w:rsidRDefault="00686D02" w:rsidP="00686D02">
      <w:pPr>
        <w:spacing w:line="240" w:lineRule="auto"/>
        <w:rPr>
          <w:rFonts w:cs="Times New Roman"/>
          <w:sz w:val="16"/>
          <w:szCs w:val="16"/>
        </w:rPr>
      </w:pPr>
      <w:r w:rsidRPr="00686D02">
        <w:rPr>
          <w:rFonts w:cs="Times New Roman"/>
          <w:sz w:val="16"/>
          <w:szCs w:val="16"/>
        </w:rPr>
        <w:t>0c8c6c484ae50e930147df35646a2657</w:t>
      </w:r>
    </w:p>
    <w:p w14:paraId="526A8599" w14:textId="77777777" w:rsidR="00686D02" w:rsidRPr="00686D02" w:rsidRDefault="00686D02" w:rsidP="00686D02">
      <w:pPr>
        <w:spacing w:line="240" w:lineRule="auto"/>
        <w:rPr>
          <w:rFonts w:cs="Times New Roman"/>
          <w:sz w:val="16"/>
          <w:szCs w:val="16"/>
        </w:rPr>
      </w:pPr>
      <w:r w:rsidRPr="00686D02">
        <w:rPr>
          <w:rFonts w:cs="Times New Roman"/>
          <w:sz w:val="16"/>
          <w:szCs w:val="16"/>
        </w:rPr>
        <w:t>0d40e52b0cd3ff004a94ed31eb1c4f13</w:t>
      </w:r>
    </w:p>
    <w:p w14:paraId="5B94247C" w14:textId="77777777" w:rsidR="00686D02" w:rsidRPr="00686D02" w:rsidRDefault="00686D02" w:rsidP="00686D02">
      <w:pPr>
        <w:spacing w:line="240" w:lineRule="auto"/>
        <w:rPr>
          <w:rFonts w:cs="Times New Roman"/>
          <w:sz w:val="16"/>
          <w:szCs w:val="16"/>
        </w:rPr>
      </w:pPr>
      <w:r w:rsidRPr="00686D02">
        <w:rPr>
          <w:rFonts w:cs="Times New Roman"/>
          <w:sz w:val="16"/>
          <w:szCs w:val="16"/>
        </w:rPr>
        <w:t>0a6b32093cbd9951ee68eb2c5366a350</w:t>
      </w:r>
    </w:p>
    <w:p w14:paraId="5D488415" w14:textId="77777777" w:rsidR="00686D02" w:rsidRPr="00686D02" w:rsidRDefault="00686D02" w:rsidP="00686D02">
      <w:pPr>
        <w:spacing w:line="240" w:lineRule="auto"/>
        <w:rPr>
          <w:rFonts w:cs="Times New Roman"/>
          <w:sz w:val="16"/>
          <w:szCs w:val="16"/>
        </w:rPr>
      </w:pPr>
      <w:r w:rsidRPr="00686D02">
        <w:rPr>
          <w:rFonts w:cs="Times New Roman"/>
          <w:sz w:val="16"/>
          <w:szCs w:val="16"/>
        </w:rPr>
        <w:t>0cb56358f9a13101a95ebf3ca7504fd0</w:t>
      </w:r>
    </w:p>
    <w:p w14:paraId="42000E11" w14:textId="77777777" w:rsidR="00686D02" w:rsidRPr="00686D02" w:rsidRDefault="00686D02" w:rsidP="00686D02">
      <w:pPr>
        <w:spacing w:line="240" w:lineRule="auto"/>
        <w:rPr>
          <w:rFonts w:cs="Times New Roman"/>
          <w:sz w:val="16"/>
          <w:szCs w:val="16"/>
        </w:rPr>
      </w:pPr>
      <w:r w:rsidRPr="00686D02">
        <w:rPr>
          <w:rFonts w:cs="Times New Roman"/>
          <w:sz w:val="16"/>
          <w:szCs w:val="16"/>
        </w:rPr>
        <w:t>0a2f678939992a4236051797c0d86fe9</w:t>
      </w:r>
    </w:p>
    <w:p w14:paraId="1728865C" w14:textId="77777777" w:rsidR="00686D02" w:rsidRPr="00686D02" w:rsidRDefault="00686D02" w:rsidP="00686D02">
      <w:pPr>
        <w:spacing w:line="240" w:lineRule="auto"/>
        <w:rPr>
          <w:rFonts w:cs="Times New Roman"/>
          <w:sz w:val="16"/>
          <w:szCs w:val="16"/>
        </w:rPr>
      </w:pPr>
      <w:r w:rsidRPr="00686D02">
        <w:rPr>
          <w:rFonts w:cs="Times New Roman"/>
          <w:sz w:val="16"/>
          <w:szCs w:val="16"/>
        </w:rPr>
        <w:t>000a3ea381d7d70be8b6fe1ee51dca22</w:t>
      </w:r>
    </w:p>
    <w:p w14:paraId="08B72548" w14:textId="77777777" w:rsidR="00686D02" w:rsidRPr="00686D02" w:rsidRDefault="00686D02" w:rsidP="00686D02">
      <w:pPr>
        <w:spacing w:line="240" w:lineRule="auto"/>
        <w:rPr>
          <w:rFonts w:cs="Times New Roman"/>
          <w:sz w:val="16"/>
          <w:szCs w:val="16"/>
        </w:rPr>
      </w:pPr>
      <w:r w:rsidRPr="00686D02">
        <w:rPr>
          <w:rFonts w:cs="Times New Roman"/>
          <w:sz w:val="16"/>
          <w:szCs w:val="16"/>
        </w:rPr>
        <w:t>0c5d668a07e1283bfaf4a23fa6d136dd</w:t>
      </w:r>
    </w:p>
    <w:p w14:paraId="751DF4EC" w14:textId="77777777" w:rsidR="00686D02" w:rsidRPr="00686D02" w:rsidRDefault="00686D02" w:rsidP="00686D02">
      <w:pPr>
        <w:spacing w:line="240" w:lineRule="auto"/>
        <w:rPr>
          <w:rFonts w:cs="Times New Roman"/>
          <w:sz w:val="16"/>
          <w:szCs w:val="16"/>
        </w:rPr>
      </w:pPr>
      <w:r w:rsidRPr="00686D02">
        <w:rPr>
          <w:rFonts w:cs="Times New Roman"/>
          <w:sz w:val="16"/>
          <w:szCs w:val="16"/>
        </w:rPr>
        <w:t>0be98af474e1bc9bf15ff9c960ca3df2</w:t>
      </w:r>
    </w:p>
    <w:p w14:paraId="194A03AA" w14:textId="77777777" w:rsidR="00686D02" w:rsidRPr="00686D02" w:rsidRDefault="00686D02" w:rsidP="00686D02">
      <w:pPr>
        <w:spacing w:line="240" w:lineRule="auto"/>
        <w:rPr>
          <w:rFonts w:cs="Times New Roman"/>
          <w:sz w:val="16"/>
          <w:szCs w:val="16"/>
        </w:rPr>
      </w:pPr>
      <w:r w:rsidRPr="00686D02">
        <w:rPr>
          <w:rFonts w:cs="Times New Roman"/>
          <w:sz w:val="16"/>
          <w:szCs w:val="16"/>
        </w:rPr>
        <w:t>0b3d56ddef49426f55d409c0f0906cb5</w:t>
      </w:r>
    </w:p>
    <w:p w14:paraId="477B4309" w14:textId="77777777" w:rsidR="00686D02" w:rsidRPr="00686D02" w:rsidRDefault="00686D02" w:rsidP="00686D02">
      <w:pPr>
        <w:spacing w:line="240" w:lineRule="auto"/>
        <w:rPr>
          <w:rFonts w:cs="Times New Roman"/>
          <w:sz w:val="16"/>
          <w:szCs w:val="16"/>
        </w:rPr>
      </w:pPr>
      <w:r w:rsidRPr="00686D02">
        <w:rPr>
          <w:rFonts w:cs="Times New Roman"/>
          <w:sz w:val="16"/>
          <w:szCs w:val="16"/>
        </w:rPr>
        <w:t>0c5ed6d992c7ce93a6837e04abedf928</w:t>
      </w:r>
    </w:p>
    <w:p w14:paraId="5EC78589" w14:textId="77777777" w:rsidR="00686D02" w:rsidRPr="00686D02" w:rsidRDefault="00686D02" w:rsidP="00686D02">
      <w:pPr>
        <w:spacing w:line="240" w:lineRule="auto"/>
        <w:rPr>
          <w:rFonts w:cs="Times New Roman"/>
          <w:sz w:val="16"/>
          <w:szCs w:val="16"/>
        </w:rPr>
      </w:pPr>
      <w:r w:rsidRPr="00686D02">
        <w:rPr>
          <w:rFonts w:cs="Times New Roman"/>
          <w:sz w:val="16"/>
          <w:szCs w:val="16"/>
        </w:rPr>
        <w:t>0b40e34dea8c34fbb75896ac4c1c42e4</w:t>
      </w:r>
    </w:p>
    <w:p w14:paraId="275ACDBC" w14:textId="77777777" w:rsidR="00686D02" w:rsidRPr="00686D02" w:rsidRDefault="00686D02" w:rsidP="00686D02">
      <w:pPr>
        <w:spacing w:line="240" w:lineRule="auto"/>
        <w:rPr>
          <w:rFonts w:cs="Times New Roman"/>
          <w:sz w:val="16"/>
          <w:szCs w:val="16"/>
        </w:rPr>
      </w:pPr>
      <w:r w:rsidRPr="00686D02">
        <w:rPr>
          <w:rFonts w:cs="Times New Roman"/>
          <w:sz w:val="16"/>
          <w:szCs w:val="16"/>
        </w:rPr>
        <w:t>0b05b40ca14e32b8e4944bdd193716d3</w:t>
      </w:r>
    </w:p>
    <w:p w14:paraId="61936D87" w14:textId="77777777" w:rsidR="00686D02" w:rsidRPr="00686D02" w:rsidRDefault="00686D02" w:rsidP="00686D02">
      <w:pPr>
        <w:spacing w:line="240" w:lineRule="auto"/>
        <w:rPr>
          <w:rFonts w:cs="Times New Roman"/>
          <w:sz w:val="16"/>
          <w:szCs w:val="16"/>
        </w:rPr>
      </w:pPr>
      <w:r w:rsidRPr="00686D02">
        <w:rPr>
          <w:rFonts w:cs="Times New Roman"/>
          <w:sz w:val="16"/>
          <w:szCs w:val="16"/>
        </w:rPr>
        <w:t>0c605e45bf0d33e1e52614d8c6469bc0</w:t>
      </w:r>
    </w:p>
    <w:p w14:paraId="6FDDB1C7" w14:textId="77777777" w:rsidR="00686D02" w:rsidRPr="00686D02" w:rsidRDefault="00686D02" w:rsidP="00686D02">
      <w:pPr>
        <w:spacing w:line="240" w:lineRule="auto"/>
        <w:rPr>
          <w:rFonts w:cs="Times New Roman"/>
          <w:sz w:val="16"/>
          <w:szCs w:val="16"/>
        </w:rPr>
      </w:pPr>
      <w:r w:rsidRPr="00686D02">
        <w:rPr>
          <w:rFonts w:cs="Times New Roman"/>
          <w:sz w:val="16"/>
          <w:szCs w:val="16"/>
        </w:rPr>
        <w:t>0a7f548b4cf67418fa7add5b82e0e1bd</w:t>
      </w:r>
    </w:p>
    <w:p w14:paraId="26FA020D" w14:textId="77777777" w:rsidR="00686D02" w:rsidRPr="00686D02" w:rsidRDefault="00686D02" w:rsidP="00686D02">
      <w:pPr>
        <w:spacing w:line="240" w:lineRule="auto"/>
        <w:rPr>
          <w:rFonts w:cs="Times New Roman"/>
          <w:sz w:val="16"/>
          <w:szCs w:val="16"/>
        </w:rPr>
      </w:pPr>
      <w:r w:rsidRPr="00686D02">
        <w:rPr>
          <w:rFonts w:cs="Times New Roman"/>
          <w:sz w:val="16"/>
          <w:szCs w:val="16"/>
        </w:rPr>
        <w:t>0b0baa8e5a264412b653688403dd64f0</w:t>
      </w:r>
    </w:p>
    <w:p w14:paraId="602D6FC8" w14:textId="77777777" w:rsidR="00686D02" w:rsidRPr="00686D02" w:rsidRDefault="00686D02" w:rsidP="00686D02">
      <w:pPr>
        <w:spacing w:line="240" w:lineRule="auto"/>
        <w:rPr>
          <w:rFonts w:cs="Times New Roman"/>
          <w:sz w:val="16"/>
          <w:szCs w:val="16"/>
        </w:rPr>
      </w:pPr>
      <w:r w:rsidRPr="00686D02">
        <w:rPr>
          <w:rFonts w:cs="Times New Roman"/>
          <w:sz w:val="16"/>
          <w:szCs w:val="16"/>
        </w:rPr>
        <w:t>0c9cac062fc9420d3b65cf3b3bae8385</w:t>
      </w:r>
    </w:p>
    <w:p w14:paraId="4A263B4D" w14:textId="77777777" w:rsidR="00686D02" w:rsidRPr="00686D02" w:rsidRDefault="00686D02" w:rsidP="00686D02">
      <w:pPr>
        <w:spacing w:line="240" w:lineRule="auto"/>
        <w:rPr>
          <w:rFonts w:cs="Times New Roman"/>
          <w:sz w:val="16"/>
          <w:szCs w:val="16"/>
        </w:rPr>
      </w:pPr>
      <w:r w:rsidRPr="00686D02">
        <w:rPr>
          <w:rFonts w:cs="Times New Roman"/>
          <w:sz w:val="16"/>
          <w:szCs w:val="16"/>
        </w:rPr>
        <w:t>0a6bfd97d0798a440faa057fb3e19ea0</w:t>
      </w:r>
    </w:p>
    <w:p w14:paraId="37BDC52D" w14:textId="77777777" w:rsidR="00686D02" w:rsidRPr="00686D02" w:rsidRDefault="00686D02" w:rsidP="00686D02">
      <w:pPr>
        <w:spacing w:line="240" w:lineRule="auto"/>
        <w:rPr>
          <w:rFonts w:cs="Times New Roman"/>
          <w:sz w:val="16"/>
          <w:szCs w:val="16"/>
        </w:rPr>
      </w:pPr>
      <w:r w:rsidRPr="00686D02">
        <w:rPr>
          <w:rFonts w:cs="Times New Roman"/>
          <w:sz w:val="16"/>
          <w:szCs w:val="16"/>
        </w:rPr>
        <w:t>0c682ff3e5b06ea55546a7ee8eac6c9c</w:t>
      </w:r>
    </w:p>
    <w:p w14:paraId="06421EC7" w14:textId="77777777" w:rsidR="00686D02" w:rsidRPr="00686D02" w:rsidRDefault="00686D02" w:rsidP="00686D02">
      <w:pPr>
        <w:spacing w:line="240" w:lineRule="auto"/>
        <w:rPr>
          <w:rFonts w:cs="Times New Roman"/>
          <w:sz w:val="16"/>
          <w:szCs w:val="16"/>
        </w:rPr>
      </w:pPr>
      <w:r w:rsidRPr="00686D02">
        <w:rPr>
          <w:rFonts w:cs="Times New Roman"/>
          <w:sz w:val="16"/>
          <w:szCs w:val="16"/>
        </w:rPr>
        <w:t>0a831e91534fc143d9072b77e77fe250</w:t>
      </w:r>
    </w:p>
    <w:p w14:paraId="31A35A16" w14:textId="77777777" w:rsidR="00686D02" w:rsidRPr="00686D02" w:rsidRDefault="00686D02" w:rsidP="00686D02">
      <w:pPr>
        <w:spacing w:line="240" w:lineRule="auto"/>
        <w:rPr>
          <w:rFonts w:cs="Times New Roman"/>
          <w:sz w:val="16"/>
          <w:szCs w:val="16"/>
        </w:rPr>
      </w:pPr>
      <w:r w:rsidRPr="00686D02">
        <w:rPr>
          <w:rFonts w:cs="Times New Roman"/>
          <w:sz w:val="16"/>
          <w:szCs w:val="16"/>
        </w:rPr>
        <w:t>0ca024ef83a0f585d6e6ab228403d2b6</w:t>
      </w:r>
    </w:p>
    <w:p w14:paraId="62C3D4C2" w14:textId="77777777" w:rsidR="00686D02" w:rsidRPr="00686D02" w:rsidRDefault="00686D02" w:rsidP="00686D02">
      <w:pPr>
        <w:spacing w:line="240" w:lineRule="auto"/>
        <w:rPr>
          <w:rFonts w:cs="Times New Roman"/>
          <w:sz w:val="16"/>
          <w:szCs w:val="16"/>
        </w:rPr>
      </w:pPr>
      <w:r w:rsidRPr="00686D02">
        <w:rPr>
          <w:rFonts w:cs="Times New Roman"/>
          <w:sz w:val="16"/>
          <w:szCs w:val="16"/>
        </w:rPr>
        <w:t>0a8487a0c265928e3c64ea336e34b6da</w:t>
      </w:r>
    </w:p>
    <w:p w14:paraId="0DC5FD5B" w14:textId="77777777" w:rsidR="00686D02" w:rsidRPr="00686D02" w:rsidRDefault="00686D02" w:rsidP="00686D02">
      <w:pPr>
        <w:spacing w:line="240" w:lineRule="auto"/>
        <w:rPr>
          <w:rFonts w:cs="Times New Roman"/>
          <w:sz w:val="16"/>
          <w:szCs w:val="16"/>
        </w:rPr>
      </w:pPr>
      <w:r w:rsidRPr="00686D02">
        <w:rPr>
          <w:rFonts w:cs="Times New Roman"/>
          <w:sz w:val="16"/>
          <w:szCs w:val="16"/>
        </w:rPr>
        <w:t>0d8ec997128229ca620918cbe64fd5a7</w:t>
      </w:r>
    </w:p>
    <w:p w14:paraId="7F954E97" w14:textId="77777777" w:rsidR="00686D02" w:rsidRPr="00686D02" w:rsidRDefault="00686D02" w:rsidP="00686D02">
      <w:pPr>
        <w:spacing w:line="240" w:lineRule="auto"/>
        <w:rPr>
          <w:rFonts w:cs="Times New Roman"/>
          <w:sz w:val="16"/>
          <w:szCs w:val="16"/>
        </w:rPr>
      </w:pPr>
      <w:r w:rsidRPr="00686D02">
        <w:rPr>
          <w:rFonts w:cs="Times New Roman"/>
          <w:sz w:val="16"/>
          <w:szCs w:val="16"/>
        </w:rPr>
        <w:t>0b49ddd6a619da3bc14c289497ab859d</w:t>
      </w:r>
    </w:p>
    <w:p w14:paraId="1DF50273" w14:textId="77777777" w:rsidR="00686D02" w:rsidRPr="00686D02" w:rsidRDefault="00686D02" w:rsidP="00686D02">
      <w:pPr>
        <w:spacing w:line="240" w:lineRule="auto"/>
        <w:rPr>
          <w:rFonts w:cs="Times New Roman"/>
          <w:sz w:val="16"/>
          <w:szCs w:val="16"/>
        </w:rPr>
      </w:pPr>
      <w:r w:rsidRPr="00686D02">
        <w:rPr>
          <w:rFonts w:cs="Times New Roman"/>
          <w:sz w:val="16"/>
          <w:szCs w:val="16"/>
        </w:rPr>
        <w:t>0a8bde4a4ddddaaeaa06ce2db064feb2</w:t>
      </w:r>
    </w:p>
    <w:p w14:paraId="5B6BB889" w14:textId="77777777" w:rsidR="00686D02" w:rsidRPr="00686D02" w:rsidRDefault="00686D02" w:rsidP="00686D02">
      <w:pPr>
        <w:spacing w:line="240" w:lineRule="auto"/>
        <w:rPr>
          <w:rFonts w:cs="Times New Roman"/>
          <w:sz w:val="16"/>
          <w:szCs w:val="16"/>
        </w:rPr>
      </w:pPr>
      <w:r w:rsidRPr="00686D02">
        <w:rPr>
          <w:rFonts w:cs="Times New Roman"/>
          <w:sz w:val="16"/>
          <w:szCs w:val="16"/>
        </w:rPr>
        <w:t>0ca9d2efbd97d0d6cf8caf6e0aa5c44d</w:t>
      </w:r>
    </w:p>
    <w:p w14:paraId="4E9359E7" w14:textId="77777777" w:rsidR="00686D02" w:rsidRPr="00686D02" w:rsidRDefault="00686D02" w:rsidP="00686D02">
      <w:pPr>
        <w:spacing w:line="240" w:lineRule="auto"/>
        <w:rPr>
          <w:rFonts w:cs="Times New Roman"/>
          <w:sz w:val="16"/>
          <w:szCs w:val="16"/>
        </w:rPr>
      </w:pPr>
      <w:r w:rsidRPr="00686D02">
        <w:rPr>
          <w:rFonts w:cs="Times New Roman"/>
          <w:sz w:val="16"/>
          <w:szCs w:val="16"/>
        </w:rPr>
        <w:t>0cab847e982e4cdee44bc1b77ec8c0a3</w:t>
      </w:r>
    </w:p>
    <w:p w14:paraId="05ECCF9C" w14:textId="77777777" w:rsidR="00686D02" w:rsidRPr="00686D02" w:rsidRDefault="00686D02" w:rsidP="00686D02">
      <w:pPr>
        <w:spacing w:line="240" w:lineRule="auto"/>
        <w:rPr>
          <w:rFonts w:cs="Times New Roman"/>
          <w:sz w:val="16"/>
          <w:szCs w:val="16"/>
        </w:rPr>
      </w:pPr>
      <w:r w:rsidRPr="00686D02">
        <w:rPr>
          <w:rFonts w:cs="Times New Roman"/>
          <w:sz w:val="16"/>
          <w:szCs w:val="16"/>
        </w:rPr>
        <w:t>0a936600e29c2d1eddd8db5f6ea1ab58</w:t>
      </w:r>
    </w:p>
    <w:p w14:paraId="68E53B3B" w14:textId="77777777" w:rsidR="00686D02" w:rsidRPr="00686D02" w:rsidRDefault="00686D02" w:rsidP="00686D02">
      <w:pPr>
        <w:spacing w:line="240" w:lineRule="auto"/>
        <w:rPr>
          <w:rFonts w:cs="Times New Roman"/>
          <w:sz w:val="16"/>
          <w:szCs w:val="16"/>
        </w:rPr>
      </w:pPr>
      <w:r w:rsidRPr="00686D02">
        <w:rPr>
          <w:rFonts w:cs="Times New Roman"/>
          <w:sz w:val="16"/>
          <w:szCs w:val="16"/>
        </w:rPr>
        <w:t>0b5640e1e927cfea6789bb7ef0dfcb30</w:t>
      </w:r>
    </w:p>
    <w:p w14:paraId="3D1E430A" w14:textId="77777777" w:rsidR="00686D02" w:rsidRPr="00686D02" w:rsidRDefault="00686D02" w:rsidP="00686D02">
      <w:pPr>
        <w:spacing w:line="240" w:lineRule="auto"/>
        <w:rPr>
          <w:rFonts w:cs="Times New Roman"/>
          <w:sz w:val="16"/>
          <w:szCs w:val="16"/>
        </w:rPr>
      </w:pPr>
      <w:r w:rsidRPr="00686D02">
        <w:rPr>
          <w:rFonts w:cs="Times New Roman"/>
          <w:sz w:val="16"/>
          <w:szCs w:val="16"/>
        </w:rPr>
        <w:t>0a529fa26f1ed3d99cec7f3f389a7290</w:t>
      </w:r>
    </w:p>
    <w:p w14:paraId="4CFEB318" w14:textId="77777777" w:rsidR="00686D02" w:rsidRPr="00686D02" w:rsidRDefault="00686D02" w:rsidP="00686D02">
      <w:pPr>
        <w:spacing w:line="240" w:lineRule="auto"/>
        <w:rPr>
          <w:rFonts w:cs="Times New Roman"/>
          <w:sz w:val="16"/>
          <w:szCs w:val="16"/>
        </w:rPr>
      </w:pPr>
      <w:r w:rsidRPr="00686D02">
        <w:rPr>
          <w:rFonts w:cs="Times New Roman"/>
          <w:sz w:val="16"/>
          <w:szCs w:val="16"/>
        </w:rPr>
        <w:t>0b10e38a251c45f54ddeb750f5efcac9</w:t>
      </w:r>
    </w:p>
    <w:p w14:paraId="62297F1A" w14:textId="77777777" w:rsidR="00686D02" w:rsidRPr="00686D02" w:rsidRDefault="00686D02" w:rsidP="00686D02">
      <w:pPr>
        <w:spacing w:line="240" w:lineRule="auto"/>
        <w:rPr>
          <w:rFonts w:cs="Times New Roman"/>
          <w:sz w:val="16"/>
          <w:szCs w:val="16"/>
        </w:rPr>
      </w:pPr>
      <w:r w:rsidRPr="00686D02">
        <w:rPr>
          <w:rFonts w:cs="Times New Roman"/>
          <w:sz w:val="16"/>
          <w:szCs w:val="16"/>
        </w:rPr>
        <w:t>0adf32dec0612b82721234d49280a6fb</w:t>
      </w:r>
    </w:p>
    <w:p w14:paraId="6CFDEB0C" w14:textId="77777777" w:rsidR="00686D02" w:rsidRPr="00686D02" w:rsidRDefault="00686D02" w:rsidP="00686D02">
      <w:pPr>
        <w:spacing w:line="240" w:lineRule="auto"/>
        <w:rPr>
          <w:rFonts w:cs="Times New Roman"/>
          <w:sz w:val="16"/>
          <w:szCs w:val="16"/>
        </w:rPr>
      </w:pPr>
      <w:r w:rsidRPr="00686D02">
        <w:rPr>
          <w:rFonts w:cs="Times New Roman"/>
          <w:sz w:val="16"/>
          <w:szCs w:val="16"/>
        </w:rPr>
        <w:t>0b974197a3a6e05f2e1d8077713cc3ac</w:t>
      </w:r>
    </w:p>
    <w:p w14:paraId="642F2D0F" w14:textId="77777777" w:rsidR="00686D02" w:rsidRPr="00686D02" w:rsidRDefault="00686D02" w:rsidP="00686D02">
      <w:pPr>
        <w:spacing w:line="240" w:lineRule="auto"/>
        <w:rPr>
          <w:rFonts w:cs="Times New Roman"/>
          <w:sz w:val="16"/>
          <w:szCs w:val="16"/>
        </w:rPr>
      </w:pPr>
      <w:r w:rsidRPr="00686D02">
        <w:rPr>
          <w:rFonts w:cs="Times New Roman"/>
          <w:sz w:val="16"/>
          <w:szCs w:val="16"/>
        </w:rPr>
        <w:t>0c4875669ff432a73916d0fd75437ee0</w:t>
      </w:r>
    </w:p>
    <w:p w14:paraId="00E0827A" w14:textId="77777777" w:rsidR="00686D02" w:rsidRPr="00686D02" w:rsidRDefault="00686D02" w:rsidP="00686D02">
      <w:pPr>
        <w:spacing w:line="240" w:lineRule="auto"/>
        <w:rPr>
          <w:rFonts w:cs="Times New Roman"/>
          <w:sz w:val="16"/>
          <w:szCs w:val="16"/>
        </w:rPr>
      </w:pPr>
      <w:r w:rsidRPr="00686D02">
        <w:rPr>
          <w:rFonts w:cs="Times New Roman"/>
          <w:sz w:val="16"/>
          <w:szCs w:val="16"/>
        </w:rPr>
        <w:t>0c47e988b9e506e4aa02684b8c3bfd8e</w:t>
      </w:r>
    </w:p>
    <w:p w14:paraId="3FFA369F" w14:textId="77777777" w:rsidR="00686D02" w:rsidRPr="00686D02" w:rsidRDefault="00686D02" w:rsidP="00686D02">
      <w:pPr>
        <w:spacing w:line="240" w:lineRule="auto"/>
        <w:rPr>
          <w:rFonts w:cs="Times New Roman"/>
          <w:sz w:val="16"/>
          <w:szCs w:val="16"/>
        </w:rPr>
      </w:pPr>
      <w:r w:rsidRPr="00686D02">
        <w:rPr>
          <w:rFonts w:cs="Times New Roman"/>
          <w:sz w:val="16"/>
          <w:szCs w:val="16"/>
        </w:rPr>
        <w:t>0a617c203e1f1b0acf18ed2ff8d84840</w:t>
      </w:r>
    </w:p>
    <w:p w14:paraId="7D0E435B" w14:textId="77777777" w:rsidR="00686D02" w:rsidRPr="00686D02" w:rsidRDefault="00686D02" w:rsidP="00686D02">
      <w:pPr>
        <w:spacing w:line="240" w:lineRule="auto"/>
        <w:rPr>
          <w:rFonts w:cs="Times New Roman"/>
          <w:sz w:val="16"/>
          <w:szCs w:val="16"/>
        </w:rPr>
      </w:pPr>
      <w:r w:rsidRPr="00686D02">
        <w:rPr>
          <w:rFonts w:cs="Times New Roman"/>
          <w:sz w:val="16"/>
          <w:szCs w:val="16"/>
        </w:rPr>
        <w:t>0aa4c71bbba5725c2ed81bc37e1e8c50</w:t>
      </w:r>
    </w:p>
    <w:p w14:paraId="273AFE4F" w14:textId="77777777" w:rsidR="00686D02" w:rsidRPr="00686D02" w:rsidRDefault="00686D02" w:rsidP="00686D02">
      <w:pPr>
        <w:spacing w:line="240" w:lineRule="auto"/>
        <w:rPr>
          <w:rFonts w:cs="Times New Roman"/>
          <w:sz w:val="16"/>
          <w:szCs w:val="16"/>
        </w:rPr>
      </w:pPr>
      <w:r w:rsidRPr="00686D02">
        <w:rPr>
          <w:rFonts w:cs="Times New Roman"/>
          <w:sz w:val="16"/>
          <w:szCs w:val="16"/>
        </w:rPr>
        <w:t>0b654afd0fc21a73402764559ea37216</w:t>
      </w:r>
    </w:p>
    <w:p w14:paraId="1D3AE71B" w14:textId="77777777" w:rsidR="00686D02" w:rsidRPr="00686D02" w:rsidRDefault="00686D02" w:rsidP="00686D02">
      <w:pPr>
        <w:spacing w:line="240" w:lineRule="auto"/>
        <w:rPr>
          <w:rFonts w:cs="Times New Roman"/>
          <w:sz w:val="16"/>
          <w:szCs w:val="16"/>
        </w:rPr>
      </w:pPr>
      <w:r w:rsidRPr="00686D02">
        <w:rPr>
          <w:rFonts w:cs="Times New Roman"/>
          <w:sz w:val="16"/>
          <w:szCs w:val="16"/>
        </w:rPr>
        <w:t>0a1c40057d8d63a14f9057bbc9b79beb</w:t>
      </w:r>
    </w:p>
    <w:p w14:paraId="77C0B871" w14:textId="77777777" w:rsidR="00686D02" w:rsidRPr="00686D02" w:rsidRDefault="00686D02" w:rsidP="00686D02">
      <w:pPr>
        <w:spacing w:line="240" w:lineRule="auto"/>
        <w:rPr>
          <w:rFonts w:cs="Times New Roman"/>
          <w:sz w:val="16"/>
          <w:szCs w:val="16"/>
        </w:rPr>
      </w:pPr>
      <w:r w:rsidRPr="00686D02">
        <w:rPr>
          <w:rFonts w:cs="Times New Roman"/>
          <w:sz w:val="16"/>
          <w:szCs w:val="16"/>
        </w:rPr>
        <w:t>0aab3095414c4c0d83a4e3d8f9986cd3</w:t>
      </w:r>
    </w:p>
    <w:p w14:paraId="3770CBC0" w14:textId="77777777" w:rsidR="00686D02" w:rsidRPr="00686D02" w:rsidRDefault="00686D02" w:rsidP="00686D02">
      <w:pPr>
        <w:spacing w:line="240" w:lineRule="auto"/>
        <w:rPr>
          <w:rFonts w:cs="Times New Roman"/>
          <w:sz w:val="16"/>
          <w:szCs w:val="16"/>
        </w:rPr>
      </w:pPr>
      <w:r w:rsidRPr="00686D02">
        <w:rPr>
          <w:rFonts w:cs="Times New Roman"/>
          <w:sz w:val="16"/>
          <w:szCs w:val="16"/>
        </w:rPr>
        <w:t>0b68e428c829cfacf70ec74b1c75f120</w:t>
      </w:r>
    </w:p>
    <w:p w14:paraId="7D455299" w14:textId="77777777" w:rsidR="00686D02" w:rsidRPr="00686D02" w:rsidRDefault="00686D02" w:rsidP="00686D02">
      <w:pPr>
        <w:spacing w:line="240" w:lineRule="auto"/>
        <w:rPr>
          <w:rFonts w:cs="Times New Roman"/>
          <w:sz w:val="16"/>
          <w:szCs w:val="16"/>
        </w:rPr>
      </w:pPr>
      <w:r w:rsidRPr="00686D02">
        <w:rPr>
          <w:rFonts w:cs="Times New Roman"/>
          <w:sz w:val="16"/>
          <w:szCs w:val="16"/>
        </w:rPr>
        <w:t>0c139defa5990ce3c483bd9766175a58</w:t>
      </w:r>
    </w:p>
    <w:p w14:paraId="677EAD38" w14:textId="77777777" w:rsidR="00686D02" w:rsidRPr="00686D02" w:rsidRDefault="00686D02" w:rsidP="00686D02">
      <w:pPr>
        <w:spacing w:line="240" w:lineRule="auto"/>
        <w:rPr>
          <w:rFonts w:cs="Times New Roman"/>
          <w:sz w:val="16"/>
          <w:szCs w:val="16"/>
        </w:rPr>
      </w:pPr>
      <w:r w:rsidRPr="00686D02">
        <w:rPr>
          <w:rFonts w:cs="Times New Roman"/>
          <w:sz w:val="16"/>
          <w:szCs w:val="16"/>
        </w:rPr>
        <w:t>0aae65ff2c76b3c93eeea986e2ad8237</w:t>
      </w:r>
    </w:p>
    <w:p w14:paraId="01C81E15" w14:textId="77777777" w:rsidR="00686D02" w:rsidRPr="00686D02" w:rsidRDefault="00686D02" w:rsidP="00686D02">
      <w:pPr>
        <w:spacing w:line="240" w:lineRule="auto"/>
        <w:rPr>
          <w:rFonts w:cs="Times New Roman"/>
          <w:sz w:val="16"/>
          <w:szCs w:val="16"/>
        </w:rPr>
      </w:pPr>
      <w:r w:rsidRPr="00686D02">
        <w:rPr>
          <w:rFonts w:cs="Times New Roman"/>
          <w:sz w:val="16"/>
          <w:szCs w:val="16"/>
        </w:rPr>
        <w:t>0b6a667eeb755ae61e3b01d6dc9cd812</w:t>
      </w:r>
    </w:p>
    <w:p w14:paraId="7536ABD8" w14:textId="77777777" w:rsidR="00686D02" w:rsidRPr="00686D02" w:rsidRDefault="00686D02" w:rsidP="00686D02">
      <w:pPr>
        <w:spacing w:line="240" w:lineRule="auto"/>
        <w:rPr>
          <w:rFonts w:cs="Times New Roman"/>
          <w:sz w:val="16"/>
          <w:szCs w:val="16"/>
        </w:rPr>
      </w:pPr>
      <w:r w:rsidRPr="00686D02">
        <w:rPr>
          <w:rFonts w:cs="Times New Roman"/>
          <w:sz w:val="16"/>
          <w:szCs w:val="16"/>
        </w:rPr>
        <w:t>0ab041d8df166e3c8780a2a93de51d4e</w:t>
      </w:r>
    </w:p>
    <w:p w14:paraId="4D6B81B8" w14:textId="77777777" w:rsidR="00686D02" w:rsidRPr="00686D02" w:rsidRDefault="00686D02" w:rsidP="00686D02">
      <w:pPr>
        <w:spacing w:line="240" w:lineRule="auto"/>
        <w:rPr>
          <w:rFonts w:cs="Times New Roman"/>
          <w:sz w:val="16"/>
          <w:szCs w:val="16"/>
        </w:rPr>
      </w:pPr>
      <w:r w:rsidRPr="00686D02">
        <w:rPr>
          <w:rFonts w:cs="Times New Roman"/>
          <w:sz w:val="16"/>
          <w:szCs w:val="16"/>
        </w:rPr>
        <w:t>0a2e0bf2dd57cd72007ddc76d04f94d8</w:t>
      </w:r>
    </w:p>
    <w:p w14:paraId="305C512D" w14:textId="77777777" w:rsidR="00686D02" w:rsidRPr="00686D02" w:rsidRDefault="00686D02" w:rsidP="00686D02">
      <w:pPr>
        <w:spacing w:line="240" w:lineRule="auto"/>
        <w:rPr>
          <w:rFonts w:cs="Times New Roman"/>
          <w:sz w:val="16"/>
          <w:szCs w:val="16"/>
        </w:rPr>
      </w:pPr>
      <w:r w:rsidRPr="00686D02">
        <w:rPr>
          <w:rFonts w:cs="Times New Roman"/>
          <w:sz w:val="16"/>
          <w:szCs w:val="16"/>
        </w:rPr>
        <w:t>0b001d7694232f5816fd815e61f2238f</w:t>
      </w:r>
    </w:p>
    <w:p w14:paraId="60A30350" w14:textId="77777777" w:rsidR="00686D02" w:rsidRPr="00686D02" w:rsidRDefault="00686D02" w:rsidP="00686D02">
      <w:pPr>
        <w:spacing w:line="240" w:lineRule="auto"/>
        <w:rPr>
          <w:rFonts w:cs="Times New Roman"/>
          <w:sz w:val="16"/>
          <w:szCs w:val="16"/>
        </w:rPr>
      </w:pPr>
      <w:r w:rsidRPr="00686D02">
        <w:rPr>
          <w:rFonts w:cs="Times New Roman"/>
          <w:sz w:val="16"/>
          <w:szCs w:val="16"/>
        </w:rPr>
        <w:t>0a76c5eaaf2be7c9dd9ba1d45e2e92fa</w:t>
      </w:r>
    </w:p>
    <w:p w14:paraId="68C2F757" w14:textId="77777777" w:rsidR="00686D02" w:rsidRPr="00686D02" w:rsidRDefault="00686D02" w:rsidP="00686D02">
      <w:pPr>
        <w:spacing w:line="240" w:lineRule="auto"/>
        <w:rPr>
          <w:rFonts w:cs="Times New Roman"/>
          <w:sz w:val="16"/>
          <w:szCs w:val="16"/>
        </w:rPr>
      </w:pPr>
      <w:r w:rsidRPr="00686D02">
        <w:rPr>
          <w:rFonts w:cs="Times New Roman"/>
          <w:sz w:val="16"/>
          <w:szCs w:val="16"/>
        </w:rPr>
        <w:t>0c1e874b93664cdf9b738d6b1658b121</w:t>
      </w:r>
    </w:p>
    <w:p w14:paraId="1A97B84C" w14:textId="77777777" w:rsidR="00686D02" w:rsidRPr="00686D02" w:rsidRDefault="00686D02" w:rsidP="00686D02">
      <w:pPr>
        <w:spacing w:line="240" w:lineRule="auto"/>
        <w:rPr>
          <w:rFonts w:cs="Times New Roman"/>
          <w:sz w:val="16"/>
          <w:szCs w:val="16"/>
        </w:rPr>
      </w:pPr>
      <w:r w:rsidRPr="00686D02">
        <w:rPr>
          <w:rFonts w:cs="Times New Roman"/>
          <w:sz w:val="16"/>
          <w:szCs w:val="16"/>
        </w:rPr>
        <w:t>000adc56f2d8cd1f7b8f6b54912000e9</w:t>
      </w:r>
    </w:p>
    <w:p w14:paraId="49860078" w14:textId="77777777" w:rsidR="00686D02" w:rsidRPr="00686D02" w:rsidRDefault="00686D02" w:rsidP="00686D02">
      <w:pPr>
        <w:spacing w:line="240" w:lineRule="auto"/>
        <w:rPr>
          <w:rFonts w:cs="Times New Roman"/>
          <w:sz w:val="16"/>
          <w:szCs w:val="16"/>
        </w:rPr>
      </w:pPr>
      <w:r w:rsidRPr="00686D02">
        <w:rPr>
          <w:rFonts w:cs="Times New Roman"/>
          <w:sz w:val="16"/>
          <w:szCs w:val="16"/>
        </w:rPr>
        <w:t>0cd0e34ff3d392958163f3c5c6e9f4cd</w:t>
      </w:r>
    </w:p>
    <w:p w14:paraId="34CCD2A9" w14:textId="77777777" w:rsidR="00686D02" w:rsidRPr="00686D02" w:rsidRDefault="00686D02" w:rsidP="00686D02">
      <w:pPr>
        <w:spacing w:line="240" w:lineRule="auto"/>
        <w:rPr>
          <w:rFonts w:cs="Times New Roman"/>
          <w:sz w:val="16"/>
          <w:szCs w:val="16"/>
        </w:rPr>
      </w:pPr>
      <w:r w:rsidRPr="00686D02">
        <w:rPr>
          <w:rFonts w:cs="Times New Roman"/>
          <w:sz w:val="16"/>
          <w:szCs w:val="16"/>
        </w:rPr>
        <w:t>0cd10be380dfe5b9adf88a2691d49d3e</w:t>
      </w:r>
    </w:p>
    <w:p w14:paraId="30BA79C8" w14:textId="77777777" w:rsidR="00686D02" w:rsidRPr="00686D02" w:rsidRDefault="00686D02" w:rsidP="00686D02">
      <w:pPr>
        <w:spacing w:line="240" w:lineRule="auto"/>
        <w:rPr>
          <w:rFonts w:cs="Times New Roman"/>
          <w:sz w:val="16"/>
          <w:szCs w:val="16"/>
        </w:rPr>
      </w:pPr>
      <w:r w:rsidRPr="00686D02">
        <w:rPr>
          <w:rFonts w:cs="Times New Roman"/>
          <w:sz w:val="16"/>
          <w:szCs w:val="16"/>
        </w:rPr>
        <w:t>0bef6f950003354f06ada5ffebde211b</w:t>
      </w:r>
    </w:p>
    <w:p w14:paraId="7CDEC611" w14:textId="77777777" w:rsidR="00686D02" w:rsidRPr="00686D02" w:rsidRDefault="00686D02" w:rsidP="00686D02">
      <w:pPr>
        <w:spacing w:line="240" w:lineRule="auto"/>
        <w:rPr>
          <w:rFonts w:cs="Times New Roman"/>
          <w:sz w:val="16"/>
          <w:szCs w:val="16"/>
        </w:rPr>
      </w:pPr>
      <w:r w:rsidRPr="00686D02">
        <w:rPr>
          <w:rFonts w:cs="Times New Roman"/>
          <w:sz w:val="16"/>
          <w:szCs w:val="16"/>
        </w:rPr>
        <w:t>0a7e34aaf3e7abe2e30a8fc0fe78f070</w:t>
      </w:r>
    </w:p>
    <w:p w14:paraId="09618745" w14:textId="77777777" w:rsidR="00686D02" w:rsidRPr="00686D02" w:rsidRDefault="00686D02" w:rsidP="00686D02">
      <w:pPr>
        <w:spacing w:line="240" w:lineRule="auto"/>
        <w:rPr>
          <w:rFonts w:cs="Times New Roman"/>
          <w:sz w:val="16"/>
          <w:szCs w:val="16"/>
        </w:rPr>
      </w:pPr>
      <w:r w:rsidRPr="00686D02">
        <w:rPr>
          <w:rFonts w:cs="Times New Roman"/>
          <w:sz w:val="16"/>
          <w:szCs w:val="16"/>
        </w:rPr>
        <w:t>000f6d35ea5397e40ffaa7931a9ae1d3</w:t>
      </w:r>
    </w:p>
    <w:p w14:paraId="7D8F16BD" w14:textId="77777777" w:rsidR="00686D02" w:rsidRPr="00686D02" w:rsidRDefault="00686D02" w:rsidP="00686D02">
      <w:pPr>
        <w:spacing w:line="240" w:lineRule="auto"/>
        <w:rPr>
          <w:rFonts w:cs="Times New Roman"/>
          <w:sz w:val="16"/>
          <w:szCs w:val="16"/>
        </w:rPr>
      </w:pPr>
      <w:r w:rsidRPr="00686D02">
        <w:rPr>
          <w:rFonts w:cs="Times New Roman"/>
          <w:sz w:val="16"/>
          <w:szCs w:val="16"/>
        </w:rPr>
        <w:t>0b42063be590bedc7b78e615a5e9a34b</w:t>
      </w:r>
    </w:p>
    <w:p w14:paraId="75684519" w14:textId="77777777" w:rsidR="00686D02" w:rsidRPr="00686D02" w:rsidRDefault="00686D02" w:rsidP="00686D02">
      <w:pPr>
        <w:spacing w:line="240" w:lineRule="auto"/>
        <w:rPr>
          <w:rFonts w:cs="Times New Roman"/>
          <w:sz w:val="16"/>
          <w:szCs w:val="16"/>
        </w:rPr>
      </w:pPr>
      <w:r w:rsidRPr="00686D02">
        <w:rPr>
          <w:rFonts w:cs="Times New Roman"/>
          <w:sz w:val="16"/>
          <w:szCs w:val="16"/>
        </w:rPr>
        <w:t>0c652c1ab2c17aa18527ab4e59f12478</w:t>
      </w:r>
    </w:p>
    <w:p w14:paraId="3C2FB469" w14:textId="77777777" w:rsidR="00686D02" w:rsidRPr="00686D02" w:rsidRDefault="00686D02" w:rsidP="00686D02">
      <w:pPr>
        <w:spacing w:line="240" w:lineRule="auto"/>
        <w:rPr>
          <w:rFonts w:cs="Times New Roman"/>
          <w:sz w:val="16"/>
          <w:szCs w:val="16"/>
        </w:rPr>
      </w:pPr>
      <w:r w:rsidRPr="00686D02">
        <w:rPr>
          <w:rFonts w:cs="Times New Roman"/>
          <w:sz w:val="16"/>
          <w:szCs w:val="16"/>
        </w:rPr>
        <w:t>0b42b7bd76b2c4d1339f8e9c3b20e2bb</w:t>
      </w:r>
    </w:p>
    <w:p w14:paraId="0D290261" w14:textId="77777777" w:rsidR="00686D02" w:rsidRPr="00686D02" w:rsidRDefault="00686D02" w:rsidP="00686D02">
      <w:pPr>
        <w:spacing w:line="240" w:lineRule="auto"/>
        <w:rPr>
          <w:rFonts w:cs="Times New Roman"/>
          <w:sz w:val="16"/>
          <w:szCs w:val="16"/>
        </w:rPr>
      </w:pPr>
      <w:r w:rsidRPr="00686D02">
        <w:rPr>
          <w:rFonts w:cs="Times New Roman"/>
          <w:sz w:val="16"/>
          <w:szCs w:val="16"/>
        </w:rPr>
        <w:t>00a4a67dc6a4f175affa93d45340c119</w:t>
      </w:r>
    </w:p>
    <w:p w14:paraId="794CFBBB" w14:textId="77777777" w:rsidR="00686D02" w:rsidRPr="00686D02" w:rsidRDefault="00686D02" w:rsidP="00686D02">
      <w:pPr>
        <w:spacing w:line="240" w:lineRule="auto"/>
        <w:rPr>
          <w:rFonts w:cs="Times New Roman"/>
          <w:sz w:val="16"/>
          <w:szCs w:val="16"/>
        </w:rPr>
      </w:pPr>
      <w:r w:rsidRPr="00686D02">
        <w:rPr>
          <w:rFonts w:cs="Times New Roman"/>
          <w:sz w:val="16"/>
          <w:szCs w:val="16"/>
        </w:rPr>
        <w:t>00a4b6a503d5cfd408c97091c914fd74</w:t>
      </w:r>
    </w:p>
    <w:p w14:paraId="1962337D" w14:textId="77777777" w:rsidR="00686D02" w:rsidRPr="00686D02" w:rsidRDefault="00686D02" w:rsidP="00686D02">
      <w:pPr>
        <w:spacing w:line="240" w:lineRule="auto"/>
        <w:rPr>
          <w:rFonts w:cs="Times New Roman"/>
          <w:sz w:val="16"/>
          <w:szCs w:val="16"/>
        </w:rPr>
      </w:pPr>
      <w:r w:rsidRPr="00686D02">
        <w:rPr>
          <w:rFonts w:cs="Times New Roman"/>
          <w:sz w:val="16"/>
          <w:szCs w:val="16"/>
        </w:rPr>
        <w:t>0ac90ad4ffa9236f4e4b8feb619eb0c0</w:t>
      </w:r>
    </w:p>
    <w:p w14:paraId="675E144E" w14:textId="77777777" w:rsidR="00686D02" w:rsidRPr="00686D02" w:rsidRDefault="00686D02" w:rsidP="00686D02">
      <w:pPr>
        <w:spacing w:line="240" w:lineRule="auto"/>
        <w:rPr>
          <w:rFonts w:cs="Times New Roman"/>
          <w:sz w:val="16"/>
          <w:szCs w:val="16"/>
        </w:rPr>
      </w:pPr>
      <w:r w:rsidRPr="00686D02">
        <w:rPr>
          <w:rFonts w:cs="Times New Roman"/>
          <w:sz w:val="16"/>
          <w:szCs w:val="16"/>
        </w:rPr>
        <w:t>0ac9c6feed95426d6d3ec9cae396baed</w:t>
      </w:r>
    </w:p>
    <w:p w14:paraId="1F3DE2A2" w14:textId="77777777" w:rsidR="00686D02" w:rsidRPr="00686D02" w:rsidRDefault="00686D02" w:rsidP="00686D02">
      <w:pPr>
        <w:spacing w:line="240" w:lineRule="auto"/>
        <w:rPr>
          <w:rFonts w:cs="Times New Roman"/>
          <w:sz w:val="16"/>
          <w:szCs w:val="16"/>
        </w:rPr>
      </w:pPr>
      <w:r w:rsidRPr="00686D02">
        <w:rPr>
          <w:rFonts w:cs="Times New Roman"/>
          <w:sz w:val="16"/>
          <w:szCs w:val="16"/>
        </w:rPr>
        <w:t>0cdc7f2318174f819872f169a6989d43</w:t>
      </w:r>
    </w:p>
    <w:p w14:paraId="242C22B7" w14:textId="77777777" w:rsidR="00686D02" w:rsidRPr="00686D02" w:rsidRDefault="00686D02" w:rsidP="00686D02">
      <w:pPr>
        <w:spacing w:line="240" w:lineRule="auto"/>
        <w:rPr>
          <w:rFonts w:cs="Times New Roman"/>
          <w:sz w:val="16"/>
          <w:szCs w:val="16"/>
        </w:rPr>
      </w:pPr>
      <w:r w:rsidRPr="00686D02">
        <w:rPr>
          <w:rFonts w:cs="Times New Roman"/>
          <w:sz w:val="16"/>
          <w:szCs w:val="16"/>
        </w:rPr>
        <w:t>0acae447ae4c1159d4d19dd680971ddb</w:t>
      </w:r>
    </w:p>
    <w:p w14:paraId="4C3C935B" w14:textId="77777777" w:rsidR="00686D02" w:rsidRPr="00686D02" w:rsidRDefault="00686D02" w:rsidP="00686D02">
      <w:pPr>
        <w:spacing w:line="240" w:lineRule="auto"/>
        <w:rPr>
          <w:rFonts w:cs="Times New Roman"/>
          <w:sz w:val="16"/>
          <w:szCs w:val="16"/>
        </w:rPr>
      </w:pPr>
      <w:r w:rsidRPr="00686D02">
        <w:rPr>
          <w:rFonts w:cs="Times New Roman"/>
          <w:sz w:val="16"/>
          <w:szCs w:val="16"/>
        </w:rPr>
        <w:t>0cde55d6d3510f66c5180774c802d2a0</w:t>
      </w:r>
    </w:p>
    <w:p w14:paraId="4AEDF1D5" w14:textId="77777777" w:rsidR="00686D02" w:rsidRPr="00686D02" w:rsidRDefault="00686D02" w:rsidP="00686D02">
      <w:pPr>
        <w:spacing w:line="240" w:lineRule="auto"/>
        <w:rPr>
          <w:rFonts w:cs="Times New Roman"/>
          <w:sz w:val="16"/>
          <w:szCs w:val="16"/>
        </w:rPr>
      </w:pPr>
      <w:r w:rsidRPr="00686D02">
        <w:rPr>
          <w:rFonts w:cs="Times New Roman"/>
          <w:sz w:val="16"/>
          <w:szCs w:val="16"/>
        </w:rPr>
        <w:t>00aae6c41996b3d1631f605ad783f1f8</w:t>
      </w:r>
    </w:p>
    <w:p w14:paraId="2563682D" w14:textId="77777777" w:rsidR="00686D02" w:rsidRPr="00686D02" w:rsidRDefault="00686D02" w:rsidP="00686D02">
      <w:pPr>
        <w:spacing w:line="240" w:lineRule="auto"/>
        <w:rPr>
          <w:rFonts w:cs="Times New Roman"/>
          <w:sz w:val="16"/>
          <w:szCs w:val="16"/>
        </w:rPr>
      </w:pPr>
      <w:r w:rsidRPr="00686D02">
        <w:rPr>
          <w:rFonts w:cs="Times New Roman"/>
          <w:sz w:val="16"/>
          <w:szCs w:val="16"/>
        </w:rPr>
        <w:t>0ad56062037cfa1432b02bf59ed10b90</w:t>
      </w:r>
    </w:p>
    <w:p w14:paraId="71A03A1F" w14:textId="77777777" w:rsidR="00686D02" w:rsidRPr="00686D02" w:rsidRDefault="00686D02" w:rsidP="00686D02">
      <w:pPr>
        <w:spacing w:line="240" w:lineRule="auto"/>
        <w:rPr>
          <w:rFonts w:cs="Times New Roman"/>
          <w:sz w:val="16"/>
          <w:szCs w:val="16"/>
        </w:rPr>
      </w:pPr>
      <w:r w:rsidRPr="00686D02">
        <w:rPr>
          <w:rFonts w:cs="Times New Roman"/>
          <w:sz w:val="16"/>
          <w:szCs w:val="16"/>
        </w:rPr>
        <w:t>0ce4d65a9c7639303daf2e50b3883580</w:t>
      </w:r>
    </w:p>
    <w:p w14:paraId="2AE2A4CF" w14:textId="77777777" w:rsidR="00686D02" w:rsidRPr="00686D02" w:rsidRDefault="00686D02" w:rsidP="00686D02">
      <w:pPr>
        <w:spacing w:line="240" w:lineRule="auto"/>
        <w:rPr>
          <w:rFonts w:cs="Times New Roman"/>
          <w:sz w:val="16"/>
          <w:szCs w:val="16"/>
        </w:rPr>
      </w:pPr>
      <w:r w:rsidRPr="00686D02">
        <w:rPr>
          <w:rFonts w:cs="Times New Roman"/>
          <w:sz w:val="16"/>
          <w:szCs w:val="16"/>
        </w:rPr>
        <w:t>00b26c8964bf6c20183d13867e6dbcb0</w:t>
      </w:r>
    </w:p>
    <w:p w14:paraId="53D96241" w14:textId="77777777" w:rsidR="00686D02" w:rsidRPr="00686D02" w:rsidRDefault="00686D02" w:rsidP="00686D02">
      <w:pPr>
        <w:spacing w:line="240" w:lineRule="auto"/>
        <w:rPr>
          <w:rFonts w:cs="Times New Roman"/>
          <w:sz w:val="16"/>
          <w:szCs w:val="16"/>
        </w:rPr>
      </w:pPr>
      <w:r w:rsidRPr="00686D02">
        <w:rPr>
          <w:rFonts w:cs="Times New Roman"/>
          <w:sz w:val="16"/>
          <w:szCs w:val="16"/>
        </w:rPr>
        <w:t>0a94b754ff74d08b1e8c8ef80483c4a0</w:t>
      </w:r>
    </w:p>
    <w:p w14:paraId="559B3546" w14:textId="77777777" w:rsidR="00686D02" w:rsidRPr="00686D02" w:rsidRDefault="00686D02" w:rsidP="00686D02">
      <w:pPr>
        <w:spacing w:line="240" w:lineRule="auto"/>
        <w:rPr>
          <w:rFonts w:cs="Times New Roman"/>
          <w:sz w:val="16"/>
          <w:szCs w:val="16"/>
        </w:rPr>
      </w:pPr>
      <w:r w:rsidRPr="00686D02">
        <w:rPr>
          <w:rFonts w:cs="Times New Roman"/>
          <w:sz w:val="16"/>
          <w:szCs w:val="16"/>
        </w:rPr>
        <w:t>00b35ea8173b4f5116e599d9f80e3611</w:t>
      </w:r>
    </w:p>
    <w:p w14:paraId="3E579A38" w14:textId="77777777" w:rsidR="00686D02" w:rsidRPr="00686D02" w:rsidRDefault="00686D02" w:rsidP="00686D02">
      <w:pPr>
        <w:spacing w:line="240" w:lineRule="auto"/>
        <w:rPr>
          <w:rFonts w:cs="Times New Roman"/>
          <w:sz w:val="16"/>
          <w:szCs w:val="16"/>
        </w:rPr>
      </w:pPr>
      <w:r w:rsidRPr="00686D02">
        <w:rPr>
          <w:rFonts w:cs="Times New Roman"/>
          <w:sz w:val="16"/>
          <w:szCs w:val="16"/>
        </w:rPr>
        <w:t>0a984388f755cedbef29773a1cf9a233</w:t>
      </w:r>
    </w:p>
    <w:p w14:paraId="41C41D60" w14:textId="77777777" w:rsidR="00686D02" w:rsidRPr="00686D02" w:rsidRDefault="00686D02" w:rsidP="00686D02">
      <w:pPr>
        <w:spacing w:line="240" w:lineRule="auto"/>
        <w:rPr>
          <w:rFonts w:cs="Times New Roman"/>
          <w:sz w:val="16"/>
          <w:szCs w:val="16"/>
        </w:rPr>
      </w:pPr>
      <w:r w:rsidRPr="00686D02">
        <w:rPr>
          <w:rFonts w:cs="Times New Roman"/>
          <w:sz w:val="16"/>
          <w:szCs w:val="16"/>
        </w:rPr>
        <w:t>0b619b5e89f2d912623ebf3bcc703f92</w:t>
      </w:r>
    </w:p>
    <w:p w14:paraId="1BA7CD36" w14:textId="77777777" w:rsidR="00686D02" w:rsidRPr="00686D02" w:rsidRDefault="00686D02" w:rsidP="00686D02">
      <w:pPr>
        <w:spacing w:line="240" w:lineRule="auto"/>
        <w:rPr>
          <w:rFonts w:cs="Times New Roman"/>
          <w:sz w:val="16"/>
          <w:szCs w:val="16"/>
        </w:rPr>
      </w:pPr>
      <w:r w:rsidRPr="00686D02">
        <w:rPr>
          <w:rFonts w:cs="Times New Roman"/>
          <w:sz w:val="16"/>
          <w:szCs w:val="16"/>
        </w:rPr>
        <w:t>0cb4ffd54776b22a23c44dc2c77e07fb</w:t>
      </w:r>
    </w:p>
    <w:p w14:paraId="0F784239" w14:textId="77777777" w:rsidR="00686D02" w:rsidRPr="00686D02" w:rsidRDefault="00686D02" w:rsidP="00686D02">
      <w:pPr>
        <w:spacing w:line="240" w:lineRule="auto"/>
        <w:rPr>
          <w:rFonts w:cs="Times New Roman"/>
          <w:sz w:val="16"/>
          <w:szCs w:val="16"/>
        </w:rPr>
      </w:pPr>
      <w:r w:rsidRPr="00686D02">
        <w:rPr>
          <w:rFonts w:cs="Times New Roman"/>
          <w:sz w:val="16"/>
          <w:szCs w:val="16"/>
        </w:rPr>
        <w:t>0a5916725f414419e336fe94ee5b1ad0</w:t>
      </w:r>
    </w:p>
    <w:p w14:paraId="139141A0" w14:textId="77777777" w:rsidR="00686D02" w:rsidRPr="00686D02" w:rsidRDefault="00686D02" w:rsidP="00686D02">
      <w:pPr>
        <w:spacing w:line="240" w:lineRule="auto"/>
        <w:rPr>
          <w:rFonts w:cs="Times New Roman"/>
          <w:sz w:val="16"/>
          <w:szCs w:val="16"/>
        </w:rPr>
      </w:pPr>
      <w:r w:rsidRPr="00686D02">
        <w:rPr>
          <w:rFonts w:cs="Times New Roman"/>
          <w:sz w:val="16"/>
          <w:szCs w:val="16"/>
        </w:rPr>
        <w:t>0aa34c3277c4325ed6adeb5412abf891</w:t>
      </w:r>
    </w:p>
    <w:p w14:paraId="468F6473" w14:textId="77777777" w:rsidR="00686D02" w:rsidRPr="00686D02" w:rsidRDefault="00686D02" w:rsidP="00686D02">
      <w:pPr>
        <w:spacing w:line="240" w:lineRule="auto"/>
        <w:rPr>
          <w:rFonts w:cs="Times New Roman"/>
          <w:sz w:val="16"/>
          <w:szCs w:val="16"/>
        </w:rPr>
      </w:pPr>
      <w:r w:rsidRPr="00686D02">
        <w:rPr>
          <w:rFonts w:cs="Times New Roman"/>
          <w:sz w:val="16"/>
          <w:szCs w:val="16"/>
        </w:rPr>
        <w:t>0c4b66822f7ccddb9d4661883ac31eb0</w:t>
      </w:r>
    </w:p>
    <w:p w14:paraId="060D7B01" w14:textId="77777777" w:rsidR="00686D02" w:rsidRPr="00686D02" w:rsidRDefault="00686D02" w:rsidP="00686D02">
      <w:pPr>
        <w:spacing w:line="240" w:lineRule="auto"/>
        <w:rPr>
          <w:rFonts w:cs="Times New Roman"/>
          <w:sz w:val="16"/>
          <w:szCs w:val="16"/>
        </w:rPr>
      </w:pPr>
      <w:r w:rsidRPr="00686D02">
        <w:rPr>
          <w:rFonts w:cs="Times New Roman"/>
          <w:sz w:val="16"/>
          <w:szCs w:val="16"/>
        </w:rPr>
        <w:t>0a62d98accc2ed4bbc749c423573ee9a</w:t>
      </w:r>
    </w:p>
    <w:p w14:paraId="4E348611" w14:textId="77777777" w:rsidR="00686D02" w:rsidRPr="00686D02" w:rsidRDefault="00686D02" w:rsidP="00686D02">
      <w:pPr>
        <w:spacing w:line="240" w:lineRule="auto"/>
        <w:rPr>
          <w:rFonts w:cs="Times New Roman"/>
          <w:sz w:val="16"/>
          <w:szCs w:val="16"/>
        </w:rPr>
      </w:pPr>
      <w:r w:rsidRPr="00686D02">
        <w:rPr>
          <w:rFonts w:cs="Times New Roman"/>
          <w:sz w:val="16"/>
          <w:szCs w:val="16"/>
        </w:rPr>
        <w:t>0a641e90a2ed5795c491cc19ee383830</w:t>
      </w:r>
    </w:p>
    <w:p w14:paraId="50081690" w14:textId="77777777" w:rsidR="00686D02" w:rsidRPr="00686D02" w:rsidRDefault="00686D02" w:rsidP="00686D02">
      <w:pPr>
        <w:spacing w:line="240" w:lineRule="auto"/>
        <w:rPr>
          <w:rFonts w:cs="Times New Roman"/>
          <w:sz w:val="16"/>
          <w:szCs w:val="16"/>
        </w:rPr>
      </w:pPr>
      <w:r w:rsidRPr="00686D02">
        <w:rPr>
          <w:rFonts w:cs="Times New Roman"/>
          <w:sz w:val="16"/>
          <w:szCs w:val="16"/>
        </w:rPr>
        <w:t>0cf053cfd40eeae31ec034d793ec5f90</w:t>
      </w:r>
    </w:p>
    <w:p w14:paraId="61566ABA" w14:textId="77777777" w:rsidR="00686D02" w:rsidRPr="00686D02" w:rsidRDefault="00686D02" w:rsidP="00686D02">
      <w:pPr>
        <w:spacing w:line="240" w:lineRule="auto"/>
        <w:rPr>
          <w:rFonts w:cs="Times New Roman"/>
          <w:sz w:val="16"/>
          <w:szCs w:val="16"/>
        </w:rPr>
      </w:pPr>
      <w:r w:rsidRPr="00686D02">
        <w:rPr>
          <w:rFonts w:cs="Times New Roman"/>
          <w:sz w:val="16"/>
          <w:szCs w:val="16"/>
        </w:rPr>
        <w:t>0aef2149ae72310dbf32309d4537dc30</w:t>
      </w:r>
    </w:p>
    <w:p w14:paraId="4B49484C" w14:textId="77777777" w:rsidR="00686D02" w:rsidRPr="00686D02" w:rsidRDefault="00686D02" w:rsidP="00686D02">
      <w:pPr>
        <w:spacing w:line="240" w:lineRule="auto"/>
        <w:rPr>
          <w:rFonts w:cs="Times New Roman"/>
          <w:sz w:val="16"/>
          <w:szCs w:val="16"/>
        </w:rPr>
      </w:pPr>
      <w:r w:rsidRPr="00686D02">
        <w:rPr>
          <w:rFonts w:cs="Times New Roman"/>
          <w:sz w:val="16"/>
          <w:szCs w:val="16"/>
        </w:rPr>
        <w:t>0b9f72c0bd51220db604d88efa632c8f</w:t>
      </w:r>
    </w:p>
    <w:p w14:paraId="55676692" w14:textId="77777777" w:rsidR="00686D02" w:rsidRPr="00686D02" w:rsidRDefault="00686D02" w:rsidP="00686D02">
      <w:pPr>
        <w:spacing w:line="240" w:lineRule="auto"/>
        <w:rPr>
          <w:rFonts w:cs="Times New Roman"/>
          <w:sz w:val="16"/>
          <w:szCs w:val="16"/>
        </w:rPr>
      </w:pPr>
      <w:r w:rsidRPr="00686D02">
        <w:rPr>
          <w:rFonts w:cs="Times New Roman"/>
          <w:sz w:val="16"/>
          <w:szCs w:val="16"/>
        </w:rPr>
        <w:t>0a26711feada5c5b2935bd81bf82af90</w:t>
      </w:r>
    </w:p>
    <w:p w14:paraId="7AD6DC82" w14:textId="77777777" w:rsidR="00686D02" w:rsidRPr="00686D02" w:rsidRDefault="00686D02" w:rsidP="00686D02">
      <w:pPr>
        <w:spacing w:line="240" w:lineRule="auto"/>
        <w:rPr>
          <w:rFonts w:cs="Times New Roman"/>
          <w:sz w:val="16"/>
          <w:szCs w:val="16"/>
        </w:rPr>
      </w:pPr>
      <w:r w:rsidRPr="00686D02">
        <w:rPr>
          <w:rFonts w:cs="Times New Roman"/>
          <w:sz w:val="16"/>
          <w:szCs w:val="16"/>
        </w:rPr>
        <w:t>0a29134064c19d23dc603947eb8e44a7</w:t>
      </w:r>
    </w:p>
    <w:p w14:paraId="1FD64F87" w14:textId="77777777" w:rsidR="00686D02" w:rsidRPr="00686D02" w:rsidRDefault="00686D02" w:rsidP="00686D02">
      <w:pPr>
        <w:spacing w:line="240" w:lineRule="auto"/>
        <w:rPr>
          <w:rFonts w:cs="Times New Roman"/>
          <w:sz w:val="16"/>
          <w:szCs w:val="16"/>
        </w:rPr>
      </w:pPr>
      <w:r w:rsidRPr="00686D02">
        <w:rPr>
          <w:rFonts w:cs="Times New Roman"/>
          <w:sz w:val="16"/>
          <w:szCs w:val="16"/>
        </w:rPr>
        <w:t>00d058aaf79abc4cd49524b4394818dd</w:t>
      </w:r>
    </w:p>
    <w:p w14:paraId="7BB5C1E2" w14:textId="77777777" w:rsidR="00686D02" w:rsidRPr="00686D02" w:rsidRDefault="00686D02" w:rsidP="00686D02">
      <w:pPr>
        <w:spacing w:line="240" w:lineRule="auto"/>
        <w:rPr>
          <w:rFonts w:cs="Times New Roman"/>
          <w:sz w:val="16"/>
          <w:szCs w:val="16"/>
        </w:rPr>
      </w:pPr>
      <w:r w:rsidRPr="00686D02">
        <w:rPr>
          <w:rFonts w:cs="Times New Roman"/>
          <w:sz w:val="16"/>
          <w:szCs w:val="16"/>
        </w:rPr>
        <w:t>0b6fa82d31b88c7f6e24a32e431ff89e</w:t>
      </w:r>
    </w:p>
    <w:p w14:paraId="06DC0520" w14:textId="77777777" w:rsidR="00686D02" w:rsidRPr="00686D02" w:rsidRDefault="00686D02" w:rsidP="00686D02">
      <w:pPr>
        <w:spacing w:line="240" w:lineRule="auto"/>
        <w:rPr>
          <w:rFonts w:cs="Times New Roman"/>
          <w:sz w:val="16"/>
          <w:szCs w:val="16"/>
        </w:rPr>
      </w:pPr>
      <w:r w:rsidRPr="00686D02">
        <w:rPr>
          <w:rFonts w:cs="Times New Roman"/>
          <w:sz w:val="16"/>
          <w:szCs w:val="16"/>
        </w:rPr>
        <w:t>0ab20e599b5d000134e809e1aeb44149</w:t>
      </w:r>
    </w:p>
    <w:p w14:paraId="41BD4037" w14:textId="77777777" w:rsidR="00686D02" w:rsidRPr="00686D02" w:rsidRDefault="00686D02" w:rsidP="00686D02">
      <w:pPr>
        <w:spacing w:line="240" w:lineRule="auto"/>
        <w:rPr>
          <w:rFonts w:cs="Times New Roman"/>
          <w:sz w:val="16"/>
          <w:szCs w:val="16"/>
        </w:rPr>
      </w:pPr>
      <w:r w:rsidRPr="00686D02">
        <w:rPr>
          <w:rFonts w:cs="Times New Roman"/>
          <w:sz w:val="16"/>
          <w:szCs w:val="16"/>
        </w:rPr>
        <w:t>0b710ef11df30e253950c36bb72694a0</w:t>
      </w:r>
    </w:p>
    <w:p w14:paraId="1455628A" w14:textId="77777777" w:rsidR="00686D02" w:rsidRPr="00686D02" w:rsidRDefault="00686D02" w:rsidP="00686D02">
      <w:pPr>
        <w:spacing w:line="240" w:lineRule="auto"/>
        <w:rPr>
          <w:rFonts w:cs="Times New Roman"/>
          <w:sz w:val="16"/>
          <w:szCs w:val="16"/>
        </w:rPr>
      </w:pPr>
      <w:r w:rsidRPr="00686D02">
        <w:rPr>
          <w:rFonts w:cs="Times New Roman"/>
          <w:sz w:val="16"/>
          <w:szCs w:val="16"/>
        </w:rPr>
        <w:t>00d5e8c917ee36e5a2544bbd4b8681d1</w:t>
      </w:r>
    </w:p>
    <w:p w14:paraId="2AB1F278" w14:textId="77777777" w:rsidR="00686D02" w:rsidRPr="00686D02" w:rsidRDefault="00686D02" w:rsidP="00686D02">
      <w:pPr>
        <w:spacing w:line="240" w:lineRule="auto"/>
        <w:rPr>
          <w:rFonts w:cs="Times New Roman"/>
          <w:sz w:val="16"/>
          <w:szCs w:val="16"/>
        </w:rPr>
      </w:pPr>
      <w:r w:rsidRPr="00686D02">
        <w:rPr>
          <w:rFonts w:cs="Times New Roman"/>
          <w:sz w:val="16"/>
          <w:szCs w:val="16"/>
        </w:rPr>
        <w:t>0c92831b669298243c7670cede993aa1</w:t>
      </w:r>
    </w:p>
    <w:p w14:paraId="07AFB120" w14:textId="77777777" w:rsidR="00686D02" w:rsidRPr="00686D02" w:rsidRDefault="00686D02" w:rsidP="00686D02">
      <w:pPr>
        <w:spacing w:line="240" w:lineRule="auto"/>
        <w:rPr>
          <w:rFonts w:cs="Times New Roman"/>
          <w:sz w:val="16"/>
          <w:szCs w:val="16"/>
        </w:rPr>
      </w:pPr>
      <w:r w:rsidRPr="00686D02">
        <w:rPr>
          <w:rFonts w:cs="Times New Roman"/>
          <w:sz w:val="16"/>
          <w:szCs w:val="16"/>
        </w:rPr>
        <w:t>0cfc54d4c2186648f0b444795ddb3890</w:t>
      </w:r>
    </w:p>
    <w:p w14:paraId="7A2ACFB2" w14:textId="77777777" w:rsidR="00686D02" w:rsidRPr="00686D02" w:rsidRDefault="00686D02" w:rsidP="00686D02">
      <w:pPr>
        <w:spacing w:line="240" w:lineRule="auto"/>
        <w:rPr>
          <w:rFonts w:cs="Times New Roman"/>
          <w:sz w:val="16"/>
          <w:szCs w:val="16"/>
        </w:rPr>
      </w:pPr>
      <w:r w:rsidRPr="00686D02">
        <w:rPr>
          <w:rFonts w:cs="Times New Roman"/>
          <w:sz w:val="16"/>
          <w:szCs w:val="16"/>
        </w:rPr>
        <w:t>0baff43f1c605432758b38de913d4fea</w:t>
      </w:r>
    </w:p>
    <w:p w14:paraId="576ECCE9" w14:textId="77777777" w:rsidR="00686D02" w:rsidRPr="00686D02" w:rsidRDefault="00686D02" w:rsidP="00686D02">
      <w:pPr>
        <w:spacing w:line="240" w:lineRule="auto"/>
        <w:rPr>
          <w:rFonts w:cs="Times New Roman"/>
          <w:sz w:val="16"/>
          <w:szCs w:val="16"/>
        </w:rPr>
      </w:pPr>
      <w:r w:rsidRPr="00686D02">
        <w:rPr>
          <w:rFonts w:cs="Times New Roman"/>
          <w:sz w:val="16"/>
          <w:szCs w:val="16"/>
        </w:rPr>
        <w:t>0a7aeb15c02416a22d855a1a525f2596</w:t>
      </w:r>
    </w:p>
    <w:p w14:paraId="50B7DA30" w14:textId="77777777" w:rsidR="00686D02" w:rsidRPr="00686D02" w:rsidRDefault="00686D02" w:rsidP="00686D02">
      <w:pPr>
        <w:spacing w:line="240" w:lineRule="auto"/>
        <w:rPr>
          <w:rFonts w:cs="Times New Roman"/>
          <w:sz w:val="16"/>
          <w:szCs w:val="16"/>
        </w:rPr>
      </w:pPr>
      <w:r w:rsidRPr="00686D02">
        <w:rPr>
          <w:rFonts w:cs="Times New Roman"/>
          <w:sz w:val="16"/>
          <w:szCs w:val="16"/>
        </w:rPr>
        <w:t>0b04e4d2bb577825f30636125a2c7b7e</w:t>
      </w:r>
    </w:p>
    <w:p w14:paraId="383A5195" w14:textId="77777777" w:rsidR="00686D02" w:rsidRPr="00686D02" w:rsidRDefault="00686D02" w:rsidP="00686D02">
      <w:pPr>
        <w:spacing w:line="240" w:lineRule="auto"/>
        <w:rPr>
          <w:rFonts w:cs="Times New Roman"/>
          <w:sz w:val="16"/>
          <w:szCs w:val="16"/>
        </w:rPr>
      </w:pPr>
      <w:r w:rsidRPr="00686D02">
        <w:rPr>
          <w:rFonts w:cs="Times New Roman"/>
          <w:sz w:val="16"/>
          <w:szCs w:val="16"/>
        </w:rPr>
        <w:t>0d020d09acd437b8e1c20dca59c0f3a6</w:t>
      </w:r>
    </w:p>
    <w:p w14:paraId="30589B6B" w14:textId="77777777" w:rsidR="00686D02" w:rsidRPr="00686D02" w:rsidRDefault="00686D02" w:rsidP="00686D02">
      <w:pPr>
        <w:spacing w:line="240" w:lineRule="auto"/>
        <w:rPr>
          <w:rFonts w:cs="Times New Roman"/>
          <w:sz w:val="16"/>
          <w:szCs w:val="16"/>
        </w:rPr>
      </w:pPr>
      <w:r w:rsidRPr="00686D02">
        <w:rPr>
          <w:rFonts w:cs="Times New Roman"/>
          <w:sz w:val="16"/>
          <w:szCs w:val="16"/>
        </w:rPr>
        <w:t>0b0b01cd6422dc8c08e3a86c20f83238</w:t>
      </w:r>
    </w:p>
    <w:p w14:paraId="524F2CFD" w14:textId="77777777" w:rsidR="00686D02" w:rsidRPr="00686D02" w:rsidRDefault="00686D02" w:rsidP="00686D02">
      <w:pPr>
        <w:spacing w:line="240" w:lineRule="auto"/>
        <w:rPr>
          <w:rFonts w:cs="Times New Roman"/>
          <w:sz w:val="16"/>
          <w:szCs w:val="16"/>
        </w:rPr>
      </w:pPr>
      <w:r w:rsidRPr="00686D02">
        <w:rPr>
          <w:rFonts w:cs="Times New Roman"/>
          <w:sz w:val="16"/>
          <w:szCs w:val="16"/>
        </w:rPr>
        <w:t>0a820d851271a391ccdfff47790a4ed2</w:t>
      </w:r>
    </w:p>
    <w:p w14:paraId="427DCCF0" w14:textId="77777777" w:rsidR="00686D02" w:rsidRPr="00686D02" w:rsidRDefault="00686D02" w:rsidP="00686D02">
      <w:pPr>
        <w:spacing w:line="240" w:lineRule="auto"/>
        <w:rPr>
          <w:rFonts w:cs="Times New Roman"/>
          <w:sz w:val="16"/>
          <w:szCs w:val="16"/>
        </w:rPr>
      </w:pPr>
      <w:r w:rsidRPr="00686D02">
        <w:rPr>
          <w:rFonts w:cs="Times New Roman"/>
          <w:sz w:val="16"/>
          <w:szCs w:val="16"/>
        </w:rPr>
        <w:t>00a03d37ba2cbcd9a532ff01d3d5e070</w:t>
      </w:r>
    </w:p>
    <w:p w14:paraId="6F2BE3A8" w14:textId="77777777" w:rsidR="00686D02" w:rsidRPr="00686D02" w:rsidRDefault="00686D02" w:rsidP="00686D02">
      <w:pPr>
        <w:spacing w:line="240" w:lineRule="auto"/>
        <w:rPr>
          <w:rFonts w:cs="Times New Roman"/>
          <w:sz w:val="16"/>
          <w:szCs w:val="16"/>
        </w:rPr>
      </w:pPr>
      <w:r w:rsidRPr="00686D02">
        <w:rPr>
          <w:rFonts w:cs="Times New Roman"/>
          <w:sz w:val="16"/>
          <w:szCs w:val="16"/>
        </w:rPr>
        <w:t>00ea535ecc3b6f358b73add6dfade641</w:t>
      </w:r>
    </w:p>
    <w:p w14:paraId="01C9A762" w14:textId="77777777" w:rsidR="00686D02" w:rsidRPr="00686D02" w:rsidRDefault="00686D02" w:rsidP="00686D02">
      <w:pPr>
        <w:spacing w:line="240" w:lineRule="auto"/>
        <w:rPr>
          <w:rFonts w:cs="Times New Roman"/>
          <w:sz w:val="16"/>
          <w:szCs w:val="16"/>
        </w:rPr>
      </w:pPr>
      <w:r w:rsidRPr="00686D02">
        <w:rPr>
          <w:rFonts w:cs="Times New Roman"/>
          <w:sz w:val="16"/>
          <w:szCs w:val="16"/>
        </w:rPr>
        <w:t>0b10f34c4492de8cf6a3be97dcb4ada0</w:t>
      </w:r>
    </w:p>
    <w:p w14:paraId="30271E1D" w14:textId="77777777" w:rsidR="00686D02" w:rsidRPr="00686D02" w:rsidRDefault="00686D02" w:rsidP="00686D02">
      <w:pPr>
        <w:spacing w:line="240" w:lineRule="auto"/>
        <w:rPr>
          <w:rFonts w:cs="Times New Roman"/>
          <w:sz w:val="16"/>
          <w:szCs w:val="16"/>
        </w:rPr>
      </w:pPr>
      <w:r w:rsidRPr="00686D02">
        <w:rPr>
          <w:rFonts w:cs="Times New Roman"/>
          <w:sz w:val="16"/>
          <w:szCs w:val="16"/>
        </w:rPr>
        <w:t>0d0e13448d1aeae5f8aa059c6d8a0629</w:t>
      </w:r>
    </w:p>
    <w:p w14:paraId="67BB0B43" w14:textId="77777777" w:rsidR="00686D02" w:rsidRPr="00686D02" w:rsidRDefault="00686D02" w:rsidP="00686D02">
      <w:pPr>
        <w:spacing w:line="240" w:lineRule="auto"/>
        <w:rPr>
          <w:rFonts w:cs="Times New Roman"/>
          <w:sz w:val="16"/>
          <w:szCs w:val="16"/>
        </w:rPr>
      </w:pPr>
      <w:r w:rsidRPr="00686D02">
        <w:rPr>
          <w:rFonts w:cs="Times New Roman"/>
          <w:sz w:val="16"/>
          <w:szCs w:val="16"/>
        </w:rPr>
        <w:t>00f1a2c951baaeb34418c67607b70f50</w:t>
      </w:r>
    </w:p>
    <w:p w14:paraId="0DABFA2F" w14:textId="77777777" w:rsidR="00686D02" w:rsidRPr="00686D02" w:rsidRDefault="00686D02" w:rsidP="00686D02">
      <w:pPr>
        <w:spacing w:line="240" w:lineRule="auto"/>
        <w:rPr>
          <w:rFonts w:cs="Times New Roman"/>
          <w:sz w:val="16"/>
          <w:szCs w:val="16"/>
        </w:rPr>
      </w:pPr>
      <w:r w:rsidRPr="00686D02">
        <w:rPr>
          <w:rFonts w:cs="Times New Roman"/>
          <w:sz w:val="16"/>
          <w:szCs w:val="16"/>
        </w:rPr>
        <w:t>0c6b3c0ac7ed88a7f996c81bf8c7463b</w:t>
      </w:r>
    </w:p>
    <w:p w14:paraId="19A9A5AF" w14:textId="77777777" w:rsidR="00686D02" w:rsidRPr="00686D02" w:rsidRDefault="00686D02" w:rsidP="00686D02">
      <w:pPr>
        <w:spacing w:line="240" w:lineRule="auto"/>
        <w:rPr>
          <w:rFonts w:cs="Times New Roman"/>
          <w:sz w:val="16"/>
          <w:szCs w:val="16"/>
        </w:rPr>
      </w:pPr>
      <w:r w:rsidRPr="00686D02">
        <w:rPr>
          <w:rFonts w:cs="Times New Roman"/>
          <w:sz w:val="16"/>
          <w:szCs w:val="16"/>
        </w:rPr>
        <w:t>0d16a4359e0798a6800a5db41c5f0558</w:t>
      </w:r>
    </w:p>
    <w:p w14:paraId="1C45DE6D" w14:textId="77777777" w:rsidR="00686D02" w:rsidRPr="00686D02" w:rsidRDefault="00686D02" w:rsidP="00686D02">
      <w:pPr>
        <w:spacing w:line="240" w:lineRule="auto"/>
        <w:rPr>
          <w:rFonts w:cs="Times New Roman"/>
          <w:sz w:val="16"/>
          <w:szCs w:val="16"/>
        </w:rPr>
      </w:pPr>
      <w:r w:rsidRPr="00686D02">
        <w:rPr>
          <w:rFonts w:cs="Times New Roman"/>
          <w:sz w:val="16"/>
          <w:szCs w:val="16"/>
        </w:rPr>
        <w:t>0bf996f6a46c664f5fe3ff5dedc56102</w:t>
      </w:r>
    </w:p>
    <w:p w14:paraId="3F72C9C0" w14:textId="77777777" w:rsidR="00686D02" w:rsidRPr="00686D02" w:rsidRDefault="00686D02" w:rsidP="00686D02">
      <w:pPr>
        <w:spacing w:line="240" w:lineRule="auto"/>
        <w:rPr>
          <w:rFonts w:cs="Times New Roman"/>
          <w:sz w:val="16"/>
          <w:szCs w:val="16"/>
        </w:rPr>
      </w:pPr>
      <w:r w:rsidRPr="00686D02">
        <w:rPr>
          <w:rFonts w:cs="Times New Roman"/>
          <w:sz w:val="16"/>
          <w:szCs w:val="16"/>
        </w:rPr>
        <w:t>0bcadfa6300173d952219bf4674ac140</w:t>
      </w:r>
    </w:p>
    <w:p w14:paraId="31B28F89" w14:textId="77777777" w:rsidR="00686D02" w:rsidRPr="00686D02" w:rsidRDefault="00686D02" w:rsidP="00686D02">
      <w:pPr>
        <w:spacing w:line="240" w:lineRule="auto"/>
        <w:rPr>
          <w:rFonts w:cs="Times New Roman"/>
          <w:sz w:val="16"/>
          <w:szCs w:val="16"/>
        </w:rPr>
      </w:pPr>
      <w:r w:rsidRPr="00686D02">
        <w:rPr>
          <w:rFonts w:cs="Times New Roman"/>
          <w:sz w:val="16"/>
          <w:szCs w:val="16"/>
        </w:rPr>
        <w:t>0d1a433010938f994935c118ef75e4fe</w:t>
      </w:r>
    </w:p>
    <w:p w14:paraId="2A394ADF"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1ada3549d0e30aa822e6499bdf8600</w:t>
      </w:r>
    </w:p>
    <w:p w14:paraId="72FA0727" w14:textId="77777777" w:rsidR="00686D02" w:rsidRPr="00686D02" w:rsidRDefault="00686D02" w:rsidP="00686D02">
      <w:pPr>
        <w:spacing w:line="240" w:lineRule="auto"/>
        <w:rPr>
          <w:rFonts w:cs="Times New Roman"/>
          <w:sz w:val="16"/>
          <w:szCs w:val="16"/>
        </w:rPr>
      </w:pPr>
      <w:r w:rsidRPr="00686D02">
        <w:rPr>
          <w:rFonts w:cs="Times New Roman"/>
          <w:sz w:val="16"/>
          <w:szCs w:val="16"/>
        </w:rPr>
        <w:t>0d1b4da6cfd38e56ea291dc268d9ae67</w:t>
      </w:r>
    </w:p>
    <w:p w14:paraId="7CF16192" w14:textId="77777777" w:rsidR="00686D02" w:rsidRPr="00686D02" w:rsidRDefault="00686D02" w:rsidP="00686D02">
      <w:pPr>
        <w:spacing w:line="240" w:lineRule="auto"/>
        <w:rPr>
          <w:rFonts w:cs="Times New Roman"/>
          <w:sz w:val="16"/>
          <w:szCs w:val="16"/>
        </w:rPr>
      </w:pPr>
      <w:r w:rsidRPr="00686D02">
        <w:rPr>
          <w:rFonts w:cs="Times New Roman"/>
          <w:sz w:val="16"/>
          <w:szCs w:val="16"/>
        </w:rPr>
        <w:t>0bd0f0125cfa6a3c42767f0d9d0a3a70</w:t>
      </w:r>
    </w:p>
    <w:p w14:paraId="5339085D" w14:textId="77777777" w:rsidR="00686D02" w:rsidRPr="00686D02" w:rsidRDefault="00686D02" w:rsidP="00686D02">
      <w:pPr>
        <w:spacing w:line="240" w:lineRule="auto"/>
        <w:rPr>
          <w:rFonts w:cs="Times New Roman"/>
          <w:sz w:val="16"/>
          <w:szCs w:val="16"/>
        </w:rPr>
      </w:pPr>
      <w:r w:rsidRPr="00686D02">
        <w:rPr>
          <w:rFonts w:cs="Times New Roman"/>
          <w:sz w:val="16"/>
          <w:szCs w:val="16"/>
        </w:rPr>
        <w:t>0b1f6d6940a94de1b61043d28b975cd6</w:t>
      </w:r>
    </w:p>
    <w:p w14:paraId="4E02A808" w14:textId="77777777" w:rsidR="00686D02" w:rsidRPr="00686D02" w:rsidRDefault="00686D02" w:rsidP="00686D02">
      <w:pPr>
        <w:spacing w:line="240" w:lineRule="auto"/>
        <w:rPr>
          <w:rFonts w:cs="Times New Roman"/>
          <w:sz w:val="16"/>
          <w:szCs w:val="16"/>
        </w:rPr>
      </w:pPr>
      <w:r w:rsidRPr="00686D02">
        <w:rPr>
          <w:rFonts w:cs="Times New Roman"/>
          <w:sz w:val="16"/>
          <w:szCs w:val="16"/>
        </w:rPr>
        <w:t>0a140c5f828e3581e25f471bf7ee54fa</w:t>
      </w:r>
    </w:p>
    <w:p w14:paraId="56F52959" w14:textId="77777777" w:rsidR="00686D02" w:rsidRPr="00686D02" w:rsidRDefault="00686D02" w:rsidP="00686D02">
      <w:pPr>
        <w:spacing w:line="240" w:lineRule="auto"/>
        <w:rPr>
          <w:rFonts w:cs="Times New Roman"/>
          <w:sz w:val="16"/>
          <w:szCs w:val="16"/>
        </w:rPr>
      </w:pPr>
      <w:r w:rsidRPr="00686D02">
        <w:rPr>
          <w:rFonts w:cs="Times New Roman"/>
          <w:sz w:val="16"/>
          <w:szCs w:val="16"/>
        </w:rPr>
        <w:t>0b93cf1d7f39c6225469c4c8b782b3d1</w:t>
      </w:r>
    </w:p>
    <w:p w14:paraId="1640317F" w14:textId="77777777" w:rsidR="00686D02" w:rsidRPr="00686D02" w:rsidRDefault="00686D02" w:rsidP="00686D02">
      <w:pPr>
        <w:spacing w:line="240" w:lineRule="auto"/>
        <w:rPr>
          <w:rFonts w:cs="Times New Roman"/>
          <w:sz w:val="16"/>
          <w:szCs w:val="16"/>
        </w:rPr>
      </w:pPr>
      <w:r w:rsidRPr="00686D02">
        <w:rPr>
          <w:rFonts w:cs="Times New Roman"/>
          <w:sz w:val="16"/>
          <w:szCs w:val="16"/>
        </w:rPr>
        <w:t>0a1421ced27b177cc28e0124c1fc2103</w:t>
      </w:r>
    </w:p>
    <w:p w14:paraId="37B799C6" w14:textId="77777777" w:rsidR="00686D02" w:rsidRPr="00686D02" w:rsidRDefault="00686D02" w:rsidP="00686D02">
      <w:pPr>
        <w:spacing w:line="240" w:lineRule="auto"/>
        <w:rPr>
          <w:rFonts w:cs="Times New Roman"/>
          <w:sz w:val="16"/>
          <w:szCs w:val="16"/>
        </w:rPr>
      </w:pPr>
      <w:r w:rsidRPr="00686D02">
        <w:rPr>
          <w:rFonts w:cs="Times New Roman"/>
          <w:sz w:val="16"/>
          <w:szCs w:val="16"/>
        </w:rPr>
        <w:t>0c07f99b9af57c88eb827341237ba0ca</w:t>
      </w:r>
    </w:p>
    <w:p w14:paraId="19930318" w14:textId="77777777" w:rsidR="00686D02" w:rsidRPr="00686D02" w:rsidRDefault="00686D02" w:rsidP="00686D02">
      <w:pPr>
        <w:spacing w:line="240" w:lineRule="auto"/>
        <w:rPr>
          <w:rFonts w:cs="Times New Roman"/>
          <w:sz w:val="16"/>
          <w:szCs w:val="16"/>
        </w:rPr>
      </w:pPr>
      <w:r w:rsidRPr="00686D02">
        <w:rPr>
          <w:rFonts w:cs="Times New Roman"/>
          <w:sz w:val="16"/>
          <w:szCs w:val="16"/>
        </w:rPr>
        <w:t>0a147c2141282a0053f5774c85520b37</w:t>
      </w:r>
    </w:p>
    <w:p w14:paraId="37EA721B" w14:textId="77777777" w:rsidR="00686D02" w:rsidRPr="00686D02" w:rsidRDefault="00686D02" w:rsidP="00686D02">
      <w:pPr>
        <w:spacing w:line="240" w:lineRule="auto"/>
        <w:rPr>
          <w:rFonts w:cs="Times New Roman"/>
          <w:sz w:val="16"/>
          <w:szCs w:val="16"/>
        </w:rPr>
      </w:pPr>
      <w:r w:rsidRPr="00686D02">
        <w:rPr>
          <w:rFonts w:cs="Times New Roman"/>
          <w:sz w:val="16"/>
          <w:szCs w:val="16"/>
        </w:rPr>
        <w:t>0b2772ce4d5d106b06876df2b4389b7b</w:t>
      </w:r>
    </w:p>
    <w:p w14:paraId="38284D1A" w14:textId="77777777" w:rsidR="00686D02" w:rsidRPr="00686D02" w:rsidRDefault="00686D02" w:rsidP="00686D02">
      <w:pPr>
        <w:spacing w:line="240" w:lineRule="auto"/>
        <w:rPr>
          <w:rFonts w:cs="Times New Roman"/>
          <w:sz w:val="16"/>
          <w:szCs w:val="16"/>
        </w:rPr>
      </w:pPr>
      <w:r w:rsidRPr="00686D02">
        <w:rPr>
          <w:rFonts w:cs="Times New Roman"/>
          <w:sz w:val="16"/>
          <w:szCs w:val="16"/>
        </w:rPr>
        <w:t>0b647af1000e44b5e7df9f12965ef075</w:t>
      </w:r>
    </w:p>
    <w:p w14:paraId="7D22A95F" w14:textId="77777777" w:rsidR="00686D02" w:rsidRPr="00686D02" w:rsidRDefault="00686D02" w:rsidP="00686D02">
      <w:pPr>
        <w:spacing w:line="240" w:lineRule="auto"/>
        <w:rPr>
          <w:rFonts w:cs="Times New Roman"/>
          <w:sz w:val="16"/>
          <w:szCs w:val="16"/>
        </w:rPr>
      </w:pPr>
      <w:r w:rsidRPr="00686D02">
        <w:rPr>
          <w:rFonts w:cs="Times New Roman"/>
          <w:sz w:val="16"/>
          <w:szCs w:val="16"/>
        </w:rPr>
        <w:t>0c0cbf49d30685bc1200b3ee5a81bebc</w:t>
      </w:r>
    </w:p>
    <w:p w14:paraId="35C893EE" w14:textId="77777777" w:rsidR="00686D02" w:rsidRPr="00686D02" w:rsidRDefault="00686D02" w:rsidP="00686D02">
      <w:pPr>
        <w:spacing w:line="240" w:lineRule="auto"/>
        <w:rPr>
          <w:rFonts w:cs="Times New Roman"/>
          <w:sz w:val="16"/>
          <w:szCs w:val="16"/>
        </w:rPr>
      </w:pPr>
      <w:r w:rsidRPr="00686D02">
        <w:rPr>
          <w:rFonts w:cs="Times New Roman"/>
          <w:sz w:val="16"/>
          <w:szCs w:val="16"/>
        </w:rPr>
        <w:t>0a6526c166f23456f2f4305f5d7bbfc9</w:t>
      </w:r>
    </w:p>
    <w:p w14:paraId="6ADFD305" w14:textId="77777777" w:rsidR="00686D02" w:rsidRPr="00686D02" w:rsidRDefault="00686D02" w:rsidP="00686D02">
      <w:pPr>
        <w:spacing w:line="240" w:lineRule="auto"/>
        <w:rPr>
          <w:rFonts w:cs="Times New Roman"/>
          <w:sz w:val="16"/>
          <w:szCs w:val="16"/>
        </w:rPr>
      </w:pPr>
      <w:r w:rsidRPr="00686D02">
        <w:rPr>
          <w:rFonts w:cs="Times New Roman"/>
          <w:sz w:val="16"/>
          <w:szCs w:val="16"/>
        </w:rPr>
        <w:t>0a6541881e5898b04a5a3c3258f13590</w:t>
      </w:r>
    </w:p>
    <w:p w14:paraId="27AF648C" w14:textId="77777777" w:rsidR="00686D02" w:rsidRPr="00686D02" w:rsidRDefault="00686D02" w:rsidP="00686D02">
      <w:pPr>
        <w:spacing w:line="240" w:lineRule="auto"/>
        <w:rPr>
          <w:rFonts w:cs="Times New Roman"/>
          <w:sz w:val="16"/>
          <w:szCs w:val="16"/>
        </w:rPr>
      </w:pPr>
      <w:r w:rsidRPr="00686D02">
        <w:rPr>
          <w:rFonts w:cs="Times New Roman"/>
          <w:sz w:val="16"/>
          <w:szCs w:val="16"/>
        </w:rPr>
        <w:t>0a693d5dab7b5191e69661a328e441c9</w:t>
      </w:r>
    </w:p>
    <w:p w14:paraId="0EB120E9" w14:textId="77777777" w:rsidR="00686D02" w:rsidRPr="00686D02" w:rsidRDefault="00686D02" w:rsidP="00686D02">
      <w:pPr>
        <w:spacing w:line="240" w:lineRule="auto"/>
        <w:rPr>
          <w:rFonts w:cs="Times New Roman"/>
          <w:sz w:val="16"/>
          <w:szCs w:val="16"/>
        </w:rPr>
      </w:pPr>
      <w:r w:rsidRPr="00686D02">
        <w:rPr>
          <w:rFonts w:cs="Times New Roman"/>
          <w:sz w:val="16"/>
          <w:szCs w:val="16"/>
        </w:rPr>
        <w:t>0b34ff052eac077c6464eb112e4ad0ab</w:t>
      </w:r>
    </w:p>
    <w:p w14:paraId="3C483A26" w14:textId="77777777" w:rsidR="00686D02" w:rsidRPr="00686D02" w:rsidRDefault="00686D02" w:rsidP="00686D02">
      <w:pPr>
        <w:spacing w:line="240" w:lineRule="auto"/>
        <w:rPr>
          <w:rFonts w:cs="Times New Roman"/>
          <w:sz w:val="16"/>
          <w:szCs w:val="16"/>
        </w:rPr>
      </w:pPr>
      <w:r w:rsidRPr="00686D02">
        <w:rPr>
          <w:rFonts w:cs="Times New Roman"/>
          <w:sz w:val="16"/>
          <w:szCs w:val="16"/>
        </w:rPr>
        <w:t>0be0456ab9620a31c6da20641347d0e4</w:t>
      </w:r>
    </w:p>
    <w:p w14:paraId="39EBA3CA" w14:textId="77777777" w:rsidR="00686D02" w:rsidRPr="00686D02" w:rsidRDefault="00686D02" w:rsidP="00686D02">
      <w:pPr>
        <w:spacing w:line="240" w:lineRule="auto"/>
        <w:rPr>
          <w:rFonts w:cs="Times New Roman"/>
          <w:sz w:val="16"/>
          <w:szCs w:val="16"/>
        </w:rPr>
      </w:pPr>
      <w:r w:rsidRPr="00686D02">
        <w:rPr>
          <w:rFonts w:cs="Times New Roman"/>
          <w:sz w:val="16"/>
          <w:szCs w:val="16"/>
        </w:rPr>
        <w:t>0b35e10917f4ba647661f7f27b24ebb0</w:t>
      </w:r>
    </w:p>
    <w:p w14:paraId="1FF74A03" w14:textId="77777777" w:rsidR="00686D02" w:rsidRPr="00686D02" w:rsidRDefault="00686D02" w:rsidP="00686D02">
      <w:pPr>
        <w:spacing w:line="240" w:lineRule="auto"/>
        <w:rPr>
          <w:rFonts w:cs="Times New Roman"/>
          <w:sz w:val="16"/>
          <w:szCs w:val="16"/>
        </w:rPr>
      </w:pPr>
      <w:r w:rsidRPr="00686D02">
        <w:rPr>
          <w:rFonts w:cs="Times New Roman"/>
          <w:sz w:val="16"/>
          <w:szCs w:val="16"/>
        </w:rPr>
        <w:t>0b370c2c9b2f33c325567ade069fdb5c</w:t>
      </w:r>
    </w:p>
    <w:p w14:paraId="6CDF0F75" w14:textId="77777777" w:rsidR="00686D02" w:rsidRPr="00686D02" w:rsidRDefault="00686D02" w:rsidP="00686D02">
      <w:pPr>
        <w:spacing w:line="240" w:lineRule="auto"/>
        <w:rPr>
          <w:rFonts w:cs="Times New Roman"/>
          <w:sz w:val="16"/>
          <w:szCs w:val="16"/>
        </w:rPr>
      </w:pPr>
      <w:r w:rsidRPr="00686D02">
        <w:rPr>
          <w:rFonts w:cs="Times New Roman"/>
          <w:sz w:val="16"/>
          <w:szCs w:val="16"/>
        </w:rPr>
        <w:t>0aff124e7306d942ae494c27a9505c50</w:t>
      </w:r>
    </w:p>
    <w:p w14:paraId="4460E873" w14:textId="77777777" w:rsidR="00686D02" w:rsidRPr="00686D02" w:rsidRDefault="00686D02" w:rsidP="00686D02">
      <w:pPr>
        <w:spacing w:line="240" w:lineRule="auto"/>
        <w:rPr>
          <w:rFonts w:cs="Times New Roman"/>
          <w:sz w:val="16"/>
          <w:szCs w:val="16"/>
        </w:rPr>
      </w:pPr>
      <w:r w:rsidRPr="00686D02">
        <w:rPr>
          <w:rFonts w:cs="Times New Roman"/>
          <w:sz w:val="16"/>
          <w:szCs w:val="16"/>
        </w:rPr>
        <w:t>0c5b1c5e03ee379abcd969ff63f0b250</w:t>
      </w:r>
    </w:p>
    <w:p w14:paraId="54C261D0" w14:textId="77777777" w:rsidR="00686D02" w:rsidRPr="00686D02" w:rsidRDefault="00686D02" w:rsidP="00686D02">
      <w:pPr>
        <w:spacing w:line="240" w:lineRule="auto"/>
        <w:rPr>
          <w:rFonts w:cs="Times New Roman"/>
          <w:sz w:val="16"/>
          <w:szCs w:val="16"/>
        </w:rPr>
      </w:pPr>
      <w:r w:rsidRPr="00686D02">
        <w:rPr>
          <w:rFonts w:cs="Times New Roman"/>
          <w:sz w:val="16"/>
          <w:szCs w:val="16"/>
        </w:rPr>
        <w:t>0b3b912afcf77a9007e386cde2ad6537</w:t>
      </w:r>
    </w:p>
    <w:p w14:paraId="402F40D4" w14:textId="77777777" w:rsidR="00686D02" w:rsidRPr="00686D02" w:rsidRDefault="00686D02" w:rsidP="00686D02">
      <w:pPr>
        <w:spacing w:line="240" w:lineRule="auto"/>
        <w:rPr>
          <w:rFonts w:cs="Times New Roman"/>
          <w:sz w:val="16"/>
          <w:szCs w:val="16"/>
        </w:rPr>
      </w:pPr>
      <w:r w:rsidRPr="00686D02">
        <w:rPr>
          <w:rFonts w:cs="Times New Roman"/>
          <w:sz w:val="16"/>
          <w:szCs w:val="16"/>
        </w:rPr>
        <w:t>0cfab3f8ea799e75d1817bf171f306ae</w:t>
      </w:r>
    </w:p>
    <w:p w14:paraId="6FD6DD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56704d5435ded461020b0dae6425</w:t>
      </w:r>
    </w:p>
    <w:p w14:paraId="21080B0B" w14:textId="77777777" w:rsidR="00686D02" w:rsidRPr="00686D02" w:rsidRDefault="00686D02" w:rsidP="00686D02">
      <w:pPr>
        <w:spacing w:line="240" w:lineRule="auto"/>
        <w:rPr>
          <w:rFonts w:cs="Times New Roman"/>
          <w:sz w:val="16"/>
          <w:szCs w:val="16"/>
        </w:rPr>
      </w:pPr>
      <w:r w:rsidRPr="00686D02">
        <w:rPr>
          <w:rFonts w:cs="Times New Roman"/>
          <w:sz w:val="16"/>
          <w:szCs w:val="16"/>
        </w:rPr>
        <w:t>0c96d62e3e3b0223c6bcab5b6c0dc304</w:t>
      </w:r>
    </w:p>
    <w:p w14:paraId="4C9C6B5A" w14:textId="77777777" w:rsidR="00686D02" w:rsidRPr="00686D02" w:rsidRDefault="00686D02" w:rsidP="00686D02">
      <w:pPr>
        <w:spacing w:line="240" w:lineRule="auto"/>
        <w:rPr>
          <w:rFonts w:cs="Times New Roman"/>
          <w:sz w:val="16"/>
          <w:szCs w:val="16"/>
        </w:rPr>
      </w:pPr>
      <w:r w:rsidRPr="00686D02">
        <w:rPr>
          <w:rFonts w:cs="Times New Roman"/>
          <w:sz w:val="16"/>
          <w:szCs w:val="16"/>
        </w:rPr>
        <w:t>0b737e01979565e3874b1bbc2f10e812</w:t>
      </w:r>
    </w:p>
    <w:p w14:paraId="27CF4B0A" w14:textId="77777777" w:rsidR="00686D02" w:rsidRPr="00686D02" w:rsidRDefault="00686D02" w:rsidP="00686D02">
      <w:pPr>
        <w:spacing w:line="240" w:lineRule="auto"/>
        <w:rPr>
          <w:rFonts w:cs="Times New Roman"/>
          <w:sz w:val="16"/>
          <w:szCs w:val="16"/>
        </w:rPr>
      </w:pPr>
      <w:r w:rsidRPr="00686D02">
        <w:rPr>
          <w:rFonts w:cs="Times New Roman"/>
          <w:sz w:val="16"/>
          <w:szCs w:val="16"/>
        </w:rPr>
        <w:t>0c9a7b5612cb98371a10593f658c2110</w:t>
      </w:r>
    </w:p>
    <w:p w14:paraId="567E9553" w14:textId="77777777" w:rsidR="00686D02" w:rsidRPr="00686D02" w:rsidRDefault="00686D02" w:rsidP="00686D02">
      <w:pPr>
        <w:spacing w:line="240" w:lineRule="auto"/>
        <w:rPr>
          <w:rFonts w:cs="Times New Roman"/>
          <w:sz w:val="16"/>
          <w:szCs w:val="16"/>
        </w:rPr>
      </w:pPr>
      <w:r w:rsidRPr="00686D02">
        <w:rPr>
          <w:rFonts w:cs="Times New Roman"/>
          <w:sz w:val="16"/>
          <w:szCs w:val="16"/>
        </w:rPr>
        <w:t>000cbb278e4f0194e7c693160d7975bb</w:t>
      </w:r>
    </w:p>
    <w:p w14:paraId="5133710F" w14:textId="77777777" w:rsidR="00686D02" w:rsidRPr="00686D02" w:rsidRDefault="00686D02" w:rsidP="00686D02">
      <w:pPr>
        <w:spacing w:line="240" w:lineRule="auto"/>
        <w:rPr>
          <w:rFonts w:cs="Times New Roman"/>
          <w:sz w:val="16"/>
          <w:szCs w:val="16"/>
        </w:rPr>
      </w:pPr>
      <w:r w:rsidRPr="00686D02">
        <w:rPr>
          <w:rFonts w:cs="Times New Roman"/>
          <w:sz w:val="16"/>
          <w:szCs w:val="16"/>
        </w:rPr>
        <w:t>0b41924a04628c8655f389b8a2349f60</w:t>
      </w:r>
    </w:p>
    <w:p w14:paraId="3D853978" w14:textId="77777777" w:rsidR="00686D02" w:rsidRPr="00686D02" w:rsidRDefault="00686D02" w:rsidP="00686D02">
      <w:pPr>
        <w:spacing w:line="240" w:lineRule="auto"/>
        <w:rPr>
          <w:rFonts w:cs="Times New Roman"/>
          <w:sz w:val="16"/>
          <w:szCs w:val="16"/>
        </w:rPr>
      </w:pPr>
      <w:r w:rsidRPr="00686D02">
        <w:rPr>
          <w:rFonts w:cs="Times New Roman"/>
          <w:sz w:val="16"/>
          <w:szCs w:val="16"/>
        </w:rPr>
        <w:t>0bb5751aa6eab9b0c2c094c7653c3633</w:t>
      </w:r>
    </w:p>
    <w:p w14:paraId="3AFA9573" w14:textId="77777777" w:rsidR="00686D02" w:rsidRPr="00686D02" w:rsidRDefault="00686D02" w:rsidP="00686D02">
      <w:pPr>
        <w:spacing w:line="240" w:lineRule="auto"/>
        <w:rPr>
          <w:rFonts w:cs="Times New Roman"/>
          <w:sz w:val="16"/>
          <w:szCs w:val="16"/>
        </w:rPr>
      </w:pPr>
      <w:r w:rsidRPr="00686D02">
        <w:rPr>
          <w:rFonts w:cs="Times New Roman"/>
          <w:sz w:val="16"/>
          <w:szCs w:val="16"/>
        </w:rPr>
        <w:t>0b0e526ab6ec89ad326be388a44d0504</w:t>
      </w:r>
    </w:p>
    <w:p w14:paraId="3A4422FC" w14:textId="77777777" w:rsidR="00686D02" w:rsidRPr="00686D02" w:rsidRDefault="00686D02" w:rsidP="00686D02">
      <w:pPr>
        <w:spacing w:line="240" w:lineRule="auto"/>
        <w:rPr>
          <w:rFonts w:cs="Times New Roman"/>
          <w:sz w:val="16"/>
          <w:szCs w:val="16"/>
        </w:rPr>
      </w:pPr>
      <w:r w:rsidRPr="00686D02">
        <w:rPr>
          <w:rFonts w:cs="Times New Roman"/>
          <w:sz w:val="16"/>
          <w:szCs w:val="16"/>
        </w:rPr>
        <w:t>0bf5bfe22bf36b53a2aec3d052d512c0</w:t>
      </w:r>
    </w:p>
    <w:p w14:paraId="62FEFEF4" w14:textId="77777777" w:rsidR="00686D02" w:rsidRPr="00686D02" w:rsidRDefault="00686D02" w:rsidP="00686D02">
      <w:pPr>
        <w:spacing w:line="240" w:lineRule="auto"/>
        <w:rPr>
          <w:rFonts w:cs="Times New Roman"/>
          <w:sz w:val="16"/>
          <w:szCs w:val="16"/>
        </w:rPr>
      </w:pPr>
      <w:r w:rsidRPr="00686D02">
        <w:rPr>
          <w:rFonts w:cs="Times New Roman"/>
          <w:sz w:val="16"/>
          <w:szCs w:val="16"/>
        </w:rPr>
        <w:t>0d7d1e37673471894cc171509ba521c3</w:t>
      </w:r>
    </w:p>
    <w:p w14:paraId="6B87B593" w14:textId="77777777" w:rsidR="00686D02" w:rsidRPr="00686D02" w:rsidRDefault="00686D02" w:rsidP="00686D02">
      <w:pPr>
        <w:spacing w:line="240" w:lineRule="auto"/>
        <w:rPr>
          <w:rFonts w:cs="Times New Roman"/>
          <w:sz w:val="16"/>
          <w:szCs w:val="16"/>
        </w:rPr>
      </w:pPr>
      <w:r w:rsidRPr="00686D02">
        <w:rPr>
          <w:rFonts w:cs="Times New Roman"/>
          <w:sz w:val="16"/>
          <w:szCs w:val="16"/>
        </w:rPr>
        <w:t>0b4512f26559e88694668b4be0f21d8c</w:t>
      </w:r>
    </w:p>
    <w:p w14:paraId="504DA790" w14:textId="77777777" w:rsidR="00686D02" w:rsidRPr="00686D02" w:rsidRDefault="00686D02" w:rsidP="00686D02">
      <w:pPr>
        <w:spacing w:line="240" w:lineRule="auto"/>
        <w:rPr>
          <w:rFonts w:cs="Times New Roman"/>
          <w:sz w:val="16"/>
          <w:szCs w:val="16"/>
        </w:rPr>
      </w:pPr>
      <w:r w:rsidRPr="00686D02">
        <w:rPr>
          <w:rFonts w:cs="Times New Roman"/>
          <w:sz w:val="16"/>
          <w:szCs w:val="16"/>
        </w:rPr>
        <w:t>0b46d30c2693ab0355ac5b490350f36f</w:t>
      </w:r>
    </w:p>
    <w:p w14:paraId="4E220D2A" w14:textId="77777777" w:rsidR="00686D02" w:rsidRPr="00686D02" w:rsidRDefault="00686D02" w:rsidP="00686D02">
      <w:pPr>
        <w:spacing w:line="240" w:lineRule="auto"/>
        <w:rPr>
          <w:rFonts w:cs="Times New Roman"/>
          <w:sz w:val="16"/>
          <w:szCs w:val="16"/>
        </w:rPr>
      </w:pPr>
      <w:r w:rsidRPr="00686D02">
        <w:rPr>
          <w:rFonts w:cs="Times New Roman"/>
          <w:sz w:val="16"/>
          <w:szCs w:val="16"/>
        </w:rPr>
        <w:t>0b4717924a543515a44c15046edfd8d5</w:t>
      </w:r>
    </w:p>
    <w:p w14:paraId="0B5FD389" w14:textId="77777777" w:rsidR="00686D02" w:rsidRPr="00686D02" w:rsidRDefault="00686D02" w:rsidP="00686D02">
      <w:pPr>
        <w:spacing w:line="240" w:lineRule="auto"/>
        <w:rPr>
          <w:rFonts w:cs="Times New Roman"/>
          <w:sz w:val="16"/>
          <w:szCs w:val="16"/>
        </w:rPr>
      </w:pPr>
      <w:r w:rsidRPr="00686D02">
        <w:rPr>
          <w:rFonts w:cs="Times New Roman"/>
          <w:sz w:val="16"/>
          <w:szCs w:val="16"/>
        </w:rPr>
        <w:t>0ca4891a0c6703cde9b5dc0ff8d59898</w:t>
      </w:r>
    </w:p>
    <w:p w14:paraId="7642E8FC" w14:textId="77777777" w:rsidR="00686D02" w:rsidRPr="00686D02" w:rsidRDefault="00686D02" w:rsidP="00686D02">
      <w:pPr>
        <w:spacing w:line="240" w:lineRule="auto"/>
        <w:rPr>
          <w:rFonts w:cs="Times New Roman"/>
          <w:sz w:val="16"/>
          <w:szCs w:val="16"/>
        </w:rPr>
      </w:pPr>
      <w:r w:rsidRPr="00686D02">
        <w:rPr>
          <w:rFonts w:cs="Times New Roman"/>
          <w:sz w:val="16"/>
          <w:szCs w:val="16"/>
        </w:rPr>
        <w:t>0b800543cc26bff83a3715887365fb1e</w:t>
      </w:r>
    </w:p>
    <w:p w14:paraId="7FF110EA" w14:textId="77777777" w:rsidR="00686D02" w:rsidRPr="00686D02" w:rsidRDefault="00686D02" w:rsidP="00686D02">
      <w:pPr>
        <w:spacing w:line="240" w:lineRule="auto"/>
        <w:rPr>
          <w:rFonts w:cs="Times New Roman"/>
          <w:sz w:val="16"/>
          <w:szCs w:val="16"/>
        </w:rPr>
      </w:pPr>
      <w:r w:rsidRPr="00686D02">
        <w:rPr>
          <w:rFonts w:cs="Times New Roman"/>
          <w:sz w:val="16"/>
          <w:szCs w:val="16"/>
        </w:rPr>
        <w:t>0b4a0f6014170226c35b1947fcd67869</w:t>
      </w:r>
    </w:p>
    <w:p w14:paraId="5E22ED7F" w14:textId="77777777" w:rsidR="00686D02" w:rsidRPr="00686D02" w:rsidRDefault="00686D02" w:rsidP="00686D02">
      <w:pPr>
        <w:spacing w:line="240" w:lineRule="auto"/>
        <w:rPr>
          <w:rFonts w:cs="Times New Roman"/>
          <w:sz w:val="16"/>
          <w:szCs w:val="16"/>
        </w:rPr>
      </w:pPr>
      <w:r w:rsidRPr="00686D02">
        <w:rPr>
          <w:rFonts w:cs="Times New Roman"/>
          <w:sz w:val="16"/>
          <w:szCs w:val="16"/>
        </w:rPr>
        <w:t>0d8ff116ce8976fc820c996a6ee90c3a</w:t>
      </w:r>
    </w:p>
    <w:p w14:paraId="7CFE1127" w14:textId="77777777" w:rsidR="00686D02" w:rsidRPr="00686D02" w:rsidRDefault="00686D02" w:rsidP="00686D02">
      <w:pPr>
        <w:spacing w:line="240" w:lineRule="auto"/>
        <w:rPr>
          <w:rFonts w:cs="Times New Roman"/>
          <w:sz w:val="16"/>
          <w:szCs w:val="16"/>
        </w:rPr>
      </w:pPr>
      <w:r w:rsidRPr="00686D02">
        <w:rPr>
          <w:rFonts w:cs="Times New Roman"/>
          <w:sz w:val="16"/>
          <w:szCs w:val="16"/>
        </w:rPr>
        <w:t>0bfcfe000c0340be6ffe987976fb6ab6</w:t>
      </w:r>
    </w:p>
    <w:p w14:paraId="39E4F436" w14:textId="77777777" w:rsidR="00686D02" w:rsidRPr="00686D02" w:rsidRDefault="00686D02" w:rsidP="00686D02">
      <w:pPr>
        <w:spacing w:line="240" w:lineRule="auto"/>
        <w:rPr>
          <w:rFonts w:cs="Times New Roman"/>
          <w:sz w:val="16"/>
          <w:szCs w:val="16"/>
        </w:rPr>
      </w:pPr>
      <w:r w:rsidRPr="00686D02">
        <w:rPr>
          <w:rFonts w:cs="Times New Roman"/>
          <w:sz w:val="16"/>
          <w:szCs w:val="16"/>
        </w:rPr>
        <w:t>0a92aa568b137b988d80829cb21c6901</w:t>
      </w:r>
    </w:p>
    <w:p w14:paraId="1F799CF4" w14:textId="77777777" w:rsidR="00686D02" w:rsidRPr="00686D02" w:rsidRDefault="00686D02" w:rsidP="00686D02">
      <w:pPr>
        <w:spacing w:line="240" w:lineRule="auto"/>
        <w:rPr>
          <w:rFonts w:cs="Times New Roman"/>
          <w:sz w:val="16"/>
          <w:szCs w:val="16"/>
        </w:rPr>
      </w:pPr>
      <w:r w:rsidRPr="00686D02">
        <w:rPr>
          <w:rFonts w:cs="Times New Roman"/>
          <w:sz w:val="16"/>
          <w:szCs w:val="16"/>
        </w:rPr>
        <w:t>0cadede1b408e123e245bc46be19de25</w:t>
      </w:r>
    </w:p>
    <w:p w14:paraId="1786EE3F" w14:textId="77777777" w:rsidR="00686D02" w:rsidRPr="00686D02" w:rsidRDefault="00686D02" w:rsidP="00686D02">
      <w:pPr>
        <w:spacing w:line="240" w:lineRule="auto"/>
        <w:rPr>
          <w:rFonts w:cs="Times New Roman"/>
          <w:sz w:val="16"/>
          <w:szCs w:val="16"/>
        </w:rPr>
      </w:pPr>
      <w:r w:rsidRPr="00686D02">
        <w:rPr>
          <w:rFonts w:cs="Times New Roman"/>
          <w:sz w:val="16"/>
          <w:szCs w:val="16"/>
        </w:rPr>
        <w:t>0c03439ae9a5727dfa8e5b8b66bece50</w:t>
      </w:r>
    </w:p>
    <w:p w14:paraId="2E6EA3CE" w14:textId="77777777" w:rsidR="00686D02" w:rsidRPr="00686D02" w:rsidRDefault="00686D02" w:rsidP="00686D02">
      <w:pPr>
        <w:spacing w:line="240" w:lineRule="auto"/>
        <w:rPr>
          <w:rFonts w:cs="Times New Roman"/>
          <w:sz w:val="16"/>
          <w:szCs w:val="16"/>
        </w:rPr>
      </w:pPr>
      <w:r w:rsidRPr="00686D02">
        <w:rPr>
          <w:rFonts w:cs="Times New Roman"/>
          <w:sz w:val="16"/>
          <w:szCs w:val="16"/>
        </w:rPr>
        <w:t>0a94f2a16a88133e68b00bbad62cdac0</w:t>
      </w:r>
    </w:p>
    <w:p w14:paraId="658EE329" w14:textId="77777777" w:rsidR="00686D02" w:rsidRPr="00686D02" w:rsidRDefault="00686D02" w:rsidP="00686D02">
      <w:pPr>
        <w:spacing w:line="240" w:lineRule="auto"/>
        <w:rPr>
          <w:rFonts w:cs="Times New Roman"/>
          <w:sz w:val="16"/>
          <w:szCs w:val="16"/>
        </w:rPr>
      </w:pPr>
      <w:r w:rsidRPr="00686D02">
        <w:rPr>
          <w:rFonts w:cs="Times New Roman"/>
          <w:sz w:val="16"/>
          <w:szCs w:val="16"/>
        </w:rPr>
        <w:t>0d9e5b827d821450f0e6c9e94f482284</w:t>
      </w:r>
    </w:p>
    <w:p w14:paraId="35AD871E" w14:textId="77777777" w:rsidR="00686D02" w:rsidRPr="00686D02" w:rsidRDefault="00686D02" w:rsidP="00686D02">
      <w:pPr>
        <w:spacing w:line="240" w:lineRule="auto"/>
        <w:rPr>
          <w:rFonts w:cs="Times New Roman"/>
          <w:sz w:val="16"/>
          <w:szCs w:val="16"/>
        </w:rPr>
      </w:pPr>
      <w:r w:rsidRPr="00686D02">
        <w:rPr>
          <w:rFonts w:cs="Times New Roman"/>
          <w:sz w:val="16"/>
          <w:szCs w:val="16"/>
        </w:rPr>
        <w:t>0b25b38830cfb97d6e696bffc310c9b3</w:t>
      </w:r>
    </w:p>
    <w:p w14:paraId="5D2560F7" w14:textId="77777777" w:rsidR="00686D02" w:rsidRPr="00686D02" w:rsidRDefault="00686D02" w:rsidP="00686D02">
      <w:pPr>
        <w:spacing w:line="240" w:lineRule="auto"/>
        <w:rPr>
          <w:rFonts w:cs="Times New Roman"/>
          <w:sz w:val="16"/>
          <w:szCs w:val="16"/>
        </w:rPr>
      </w:pPr>
      <w:r w:rsidRPr="00686D02">
        <w:rPr>
          <w:rFonts w:cs="Times New Roman"/>
          <w:sz w:val="16"/>
          <w:szCs w:val="16"/>
        </w:rPr>
        <w:t>0cecfe58f0a6eb2060b764de7b5d4d25</w:t>
      </w:r>
    </w:p>
    <w:p w14:paraId="7E05C01D" w14:textId="77777777" w:rsidR="00686D02" w:rsidRPr="00686D02" w:rsidRDefault="00686D02" w:rsidP="00686D02">
      <w:pPr>
        <w:spacing w:line="240" w:lineRule="auto"/>
        <w:rPr>
          <w:rFonts w:cs="Times New Roman"/>
          <w:sz w:val="16"/>
          <w:szCs w:val="16"/>
        </w:rPr>
      </w:pPr>
      <w:r w:rsidRPr="00686D02">
        <w:rPr>
          <w:rFonts w:cs="Times New Roman"/>
          <w:sz w:val="16"/>
          <w:szCs w:val="16"/>
        </w:rPr>
        <w:t>0adf953605c610880f4095b3b33ea2d9</w:t>
      </w:r>
    </w:p>
    <w:p w14:paraId="3DA81750" w14:textId="77777777" w:rsidR="00686D02" w:rsidRPr="00686D02" w:rsidRDefault="00686D02" w:rsidP="00686D02">
      <w:pPr>
        <w:spacing w:line="240" w:lineRule="auto"/>
        <w:rPr>
          <w:rFonts w:cs="Times New Roman"/>
          <w:sz w:val="16"/>
          <w:szCs w:val="16"/>
        </w:rPr>
      </w:pPr>
      <w:r w:rsidRPr="00686D02">
        <w:rPr>
          <w:rFonts w:cs="Times New Roman"/>
          <w:sz w:val="16"/>
          <w:szCs w:val="16"/>
        </w:rPr>
        <w:t>0cb675bf7aba0091cfa22bd255fc72cc</w:t>
      </w:r>
    </w:p>
    <w:p w14:paraId="74933EC9" w14:textId="77777777" w:rsidR="00686D02" w:rsidRPr="00686D02" w:rsidRDefault="00686D02" w:rsidP="00686D02">
      <w:pPr>
        <w:spacing w:line="240" w:lineRule="auto"/>
        <w:rPr>
          <w:rFonts w:cs="Times New Roman"/>
          <w:sz w:val="16"/>
          <w:szCs w:val="16"/>
        </w:rPr>
      </w:pPr>
      <w:r w:rsidRPr="00686D02">
        <w:rPr>
          <w:rFonts w:cs="Times New Roman"/>
          <w:sz w:val="16"/>
          <w:szCs w:val="16"/>
        </w:rPr>
        <w:t>0b997d7878ec4527942c92bf5f352283</w:t>
      </w:r>
    </w:p>
    <w:p w14:paraId="4FDCA658" w14:textId="77777777" w:rsidR="00686D02" w:rsidRPr="00686D02" w:rsidRDefault="00686D02" w:rsidP="00686D02">
      <w:pPr>
        <w:spacing w:line="240" w:lineRule="auto"/>
        <w:rPr>
          <w:rFonts w:cs="Times New Roman"/>
          <w:sz w:val="16"/>
          <w:szCs w:val="16"/>
        </w:rPr>
      </w:pPr>
      <w:r w:rsidRPr="00686D02">
        <w:rPr>
          <w:rFonts w:cs="Times New Roman"/>
          <w:sz w:val="16"/>
          <w:szCs w:val="16"/>
        </w:rPr>
        <w:t>00c03e47023be97861f53b0a05d1c0c8</w:t>
      </w:r>
    </w:p>
    <w:p w14:paraId="5EE66B96" w14:textId="77777777" w:rsidR="00686D02" w:rsidRPr="00686D02" w:rsidRDefault="00686D02" w:rsidP="00686D02">
      <w:pPr>
        <w:spacing w:line="240" w:lineRule="auto"/>
        <w:rPr>
          <w:rFonts w:cs="Times New Roman"/>
          <w:sz w:val="16"/>
          <w:szCs w:val="16"/>
        </w:rPr>
      </w:pPr>
      <w:r w:rsidRPr="00686D02">
        <w:rPr>
          <w:rFonts w:cs="Times New Roman"/>
          <w:sz w:val="16"/>
          <w:szCs w:val="16"/>
        </w:rPr>
        <w:t>00c3a93bad6ae2d3b082aabe3098b904</w:t>
      </w:r>
    </w:p>
    <w:p w14:paraId="48BA4FBB" w14:textId="77777777" w:rsidR="00686D02" w:rsidRPr="00686D02" w:rsidRDefault="00686D02" w:rsidP="00686D02">
      <w:pPr>
        <w:spacing w:line="240" w:lineRule="auto"/>
        <w:rPr>
          <w:rFonts w:cs="Times New Roman"/>
          <w:sz w:val="16"/>
          <w:szCs w:val="16"/>
        </w:rPr>
      </w:pPr>
      <w:r w:rsidRPr="00686D02">
        <w:rPr>
          <w:rFonts w:cs="Times New Roman"/>
          <w:sz w:val="16"/>
          <w:szCs w:val="16"/>
        </w:rPr>
        <w:t>0b6812de6a6f9209f56ad67a45647d80</w:t>
      </w:r>
    </w:p>
    <w:p w14:paraId="2E91848A" w14:textId="77777777" w:rsidR="00686D02" w:rsidRPr="00686D02" w:rsidRDefault="00686D02" w:rsidP="00686D02">
      <w:pPr>
        <w:spacing w:line="240" w:lineRule="auto"/>
        <w:rPr>
          <w:rFonts w:cs="Times New Roman"/>
          <w:sz w:val="16"/>
          <w:szCs w:val="16"/>
        </w:rPr>
      </w:pPr>
      <w:r w:rsidRPr="00686D02">
        <w:rPr>
          <w:rFonts w:cs="Times New Roman"/>
          <w:sz w:val="16"/>
          <w:szCs w:val="16"/>
        </w:rPr>
        <w:t>0b9f590498ef229c8d2bfcadbf8aa36a</w:t>
      </w:r>
    </w:p>
    <w:p w14:paraId="1F96602D" w14:textId="77777777" w:rsidR="00686D02" w:rsidRPr="00686D02" w:rsidRDefault="00686D02" w:rsidP="00686D02">
      <w:pPr>
        <w:spacing w:line="240" w:lineRule="auto"/>
        <w:rPr>
          <w:rFonts w:cs="Times New Roman"/>
          <w:sz w:val="16"/>
          <w:szCs w:val="16"/>
        </w:rPr>
      </w:pPr>
      <w:r w:rsidRPr="00686D02">
        <w:rPr>
          <w:rFonts w:cs="Times New Roman"/>
          <w:sz w:val="16"/>
          <w:szCs w:val="16"/>
        </w:rPr>
        <w:t>0c5310c72bc32332fd779ea129f9d2e7</w:t>
      </w:r>
    </w:p>
    <w:p w14:paraId="66F4611B" w14:textId="77777777" w:rsidR="00686D02" w:rsidRPr="00686D02" w:rsidRDefault="00686D02" w:rsidP="00686D02">
      <w:pPr>
        <w:spacing w:line="240" w:lineRule="auto"/>
        <w:rPr>
          <w:rFonts w:cs="Times New Roman"/>
          <w:sz w:val="16"/>
          <w:szCs w:val="16"/>
        </w:rPr>
      </w:pPr>
      <w:r w:rsidRPr="00686D02">
        <w:rPr>
          <w:rFonts w:cs="Times New Roman"/>
          <w:sz w:val="16"/>
          <w:szCs w:val="16"/>
        </w:rPr>
        <w:t>0aac3f99ed488b5da3e4231b329292f0</w:t>
      </w:r>
    </w:p>
    <w:p w14:paraId="483E42F1" w14:textId="77777777" w:rsidR="00686D02" w:rsidRPr="00686D02" w:rsidRDefault="00686D02" w:rsidP="00686D02">
      <w:pPr>
        <w:spacing w:line="240" w:lineRule="auto"/>
        <w:rPr>
          <w:rFonts w:cs="Times New Roman"/>
          <w:sz w:val="16"/>
          <w:szCs w:val="16"/>
        </w:rPr>
      </w:pPr>
      <w:r w:rsidRPr="00686D02">
        <w:rPr>
          <w:rFonts w:cs="Times New Roman"/>
          <w:sz w:val="16"/>
          <w:szCs w:val="16"/>
        </w:rPr>
        <w:t>0c165920509a09412beeaf98afc4ea20</w:t>
      </w:r>
    </w:p>
    <w:p w14:paraId="179AF43D" w14:textId="77777777" w:rsidR="00686D02" w:rsidRPr="00686D02" w:rsidRDefault="00686D02" w:rsidP="00686D02">
      <w:pPr>
        <w:spacing w:line="240" w:lineRule="auto"/>
        <w:rPr>
          <w:rFonts w:cs="Times New Roman"/>
          <w:sz w:val="16"/>
          <w:szCs w:val="16"/>
        </w:rPr>
      </w:pPr>
      <w:r w:rsidRPr="00686D02">
        <w:rPr>
          <w:rFonts w:cs="Times New Roman"/>
          <w:sz w:val="16"/>
          <w:szCs w:val="16"/>
        </w:rPr>
        <w:t>0b6dfe55374313977ac33876011506e0</w:t>
      </w:r>
    </w:p>
    <w:p w14:paraId="2E989616" w14:textId="77777777" w:rsidR="00686D02" w:rsidRPr="00686D02" w:rsidRDefault="00686D02" w:rsidP="00686D02">
      <w:pPr>
        <w:spacing w:line="240" w:lineRule="auto"/>
        <w:rPr>
          <w:rFonts w:cs="Times New Roman"/>
          <w:sz w:val="16"/>
          <w:szCs w:val="16"/>
        </w:rPr>
      </w:pPr>
      <w:r w:rsidRPr="00686D02">
        <w:rPr>
          <w:rFonts w:cs="Times New Roman"/>
          <w:sz w:val="16"/>
          <w:szCs w:val="16"/>
        </w:rPr>
        <w:t>0cc4839a69d99207768a5baac067ae68</w:t>
      </w:r>
    </w:p>
    <w:p w14:paraId="2EC2A03C" w14:textId="77777777" w:rsidR="00686D02" w:rsidRPr="00686D02" w:rsidRDefault="00686D02" w:rsidP="00686D02">
      <w:pPr>
        <w:spacing w:line="240" w:lineRule="auto"/>
        <w:rPr>
          <w:rFonts w:cs="Times New Roman"/>
          <w:sz w:val="16"/>
          <w:szCs w:val="16"/>
        </w:rPr>
      </w:pPr>
      <w:r w:rsidRPr="00686D02">
        <w:rPr>
          <w:rFonts w:cs="Times New Roman"/>
          <w:sz w:val="16"/>
          <w:szCs w:val="16"/>
        </w:rPr>
        <w:t>0b707825ce500072702c0220fcd3bc7c</w:t>
      </w:r>
    </w:p>
    <w:p w14:paraId="7B89FA41" w14:textId="77777777" w:rsidR="00686D02" w:rsidRPr="00686D02" w:rsidRDefault="00686D02" w:rsidP="00686D02">
      <w:pPr>
        <w:spacing w:line="240" w:lineRule="auto"/>
        <w:rPr>
          <w:rFonts w:cs="Times New Roman"/>
          <w:sz w:val="16"/>
          <w:szCs w:val="16"/>
        </w:rPr>
      </w:pPr>
      <w:r w:rsidRPr="00686D02">
        <w:rPr>
          <w:rFonts w:cs="Times New Roman"/>
          <w:sz w:val="16"/>
          <w:szCs w:val="16"/>
        </w:rPr>
        <w:t>0ccc07991c7ab90ffda9f4d139cf43ba</w:t>
      </w:r>
    </w:p>
    <w:p w14:paraId="7752955B" w14:textId="77777777" w:rsidR="00686D02" w:rsidRPr="00686D02" w:rsidRDefault="00686D02" w:rsidP="00686D02">
      <w:pPr>
        <w:spacing w:line="240" w:lineRule="auto"/>
        <w:rPr>
          <w:rFonts w:cs="Times New Roman"/>
          <w:sz w:val="16"/>
          <w:szCs w:val="16"/>
        </w:rPr>
      </w:pPr>
      <w:r w:rsidRPr="00686D02">
        <w:rPr>
          <w:rFonts w:cs="Times New Roman"/>
          <w:sz w:val="16"/>
          <w:szCs w:val="16"/>
        </w:rPr>
        <w:t>0b3b5b5a4b6a7ef536bb9ee998b217d0</w:t>
      </w:r>
    </w:p>
    <w:p w14:paraId="3638CD1A" w14:textId="77777777" w:rsidR="00686D02" w:rsidRPr="00686D02" w:rsidRDefault="00686D02" w:rsidP="00686D02">
      <w:pPr>
        <w:spacing w:line="240" w:lineRule="auto"/>
        <w:rPr>
          <w:rFonts w:cs="Times New Roman"/>
          <w:sz w:val="16"/>
          <w:szCs w:val="16"/>
        </w:rPr>
      </w:pPr>
      <w:r w:rsidRPr="00686D02">
        <w:rPr>
          <w:rFonts w:cs="Times New Roman"/>
          <w:sz w:val="16"/>
          <w:szCs w:val="16"/>
        </w:rPr>
        <w:t>0c1bfa1d3a4519e660db997ef8d75578</w:t>
      </w:r>
    </w:p>
    <w:p w14:paraId="3C2140D4" w14:textId="77777777" w:rsidR="00686D02" w:rsidRPr="00686D02" w:rsidRDefault="00686D02" w:rsidP="00686D02">
      <w:pPr>
        <w:spacing w:line="240" w:lineRule="auto"/>
        <w:rPr>
          <w:rFonts w:cs="Times New Roman"/>
          <w:sz w:val="16"/>
          <w:szCs w:val="16"/>
        </w:rPr>
      </w:pPr>
      <w:r w:rsidRPr="00686D02">
        <w:rPr>
          <w:rFonts w:cs="Times New Roman"/>
          <w:sz w:val="16"/>
          <w:szCs w:val="16"/>
        </w:rPr>
        <w:t>000b28e7a5905b5bf3b80c6c60a5f828</w:t>
      </w:r>
    </w:p>
    <w:p w14:paraId="62C0CB72" w14:textId="77777777" w:rsidR="00686D02" w:rsidRPr="00686D02" w:rsidRDefault="00686D02" w:rsidP="00686D02">
      <w:pPr>
        <w:spacing w:line="240" w:lineRule="auto"/>
        <w:rPr>
          <w:rFonts w:cs="Times New Roman"/>
          <w:sz w:val="16"/>
          <w:szCs w:val="16"/>
        </w:rPr>
      </w:pPr>
      <w:r w:rsidRPr="00686D02">
        <w:rPr>
          <w:rFonts w:cs="Times New Roman"/>
          <w:sz w:val="16"/>
          <w:szCs w:val="16"/>
        </w:rPr>
        <w:t>0d5cbd4427d5fa7d19dc5b6aad714116</w:t>
      </w:r>
    </w:p>
    <w:p w14:paraId="1949CABB" w14:textId="77777777" w:rsidR="00686D02" w:rsidRPr="00686D02" w:rsidRDefault="00686D02" w:rsidP="00686D02">
      <w:pPr>
        <w:spacing w:line="240" w:lineRule="auto"/>
        <w:rPr>
          <w:rFonts w:cs="Times New Roman"/>
          <w:sz w:val="16"/>
          <w:szCs w:val="16"/>
        </w:rPr>
      </w:pPr>
      <w:r w:rsidRPr="00686D02">
        <w:rPr>
          <w:rFonts w:cs="Times New Roman"/>
          <w:sz w:val="16"/>
          <w:szCs w:val="16"/>
        </w:rPr>
        <w:t>0ab990fb800885d9d9c3e4bd1063e060</w:t>
      </w:r>
    </w:p>
    <w:p w14:paraId="3EF31424" w14:textId="77777777" w:rsidR="00686D02" w:rsidRPr="00686D02" w:rsidRDefault="00686D02" w:rsidP="00686D02">
      <w:pPr>
        <w:spacing w:line="240" w:lineRule="auto"/>
        <w:rPr>
          <w:rFonts w:cs="Times New Roman"/>
          <w:sz w:val="16"/>
          <w:szCs w:val="16"/>
        </w:rPr>
      </w:pPr>
      <w:r w:rsidRPr="00686D02">
        <w:rPr>
          <w:rFonts w:cs="Times New Roman"/>
          <w:sz w:val="16"/>
          <w:szCs w:val="16"/>
        </w:rPr>
        <w:t>0d6ad31f4295747d99b5e19486e12c5b</w:t>
      </w:r>
    </w:p>
    <w:p w14:paraId="0E58895D" w14:textId="77777777" w:rsidR="00686D02" w:rsidRPr="00686D02" w:rsidRDefault="00686D02" w:rsidP="00686D02">
      <w:pPr>
        <w:spacing w:line="240" w:lineRule="auto"/>
        <w:rPr>
          <w:rFonts w:cs="Times New Roman"/>
          <w:sz w:val="16"/>
          <w:szCs w:val="16"/>
        </w:rPr>
      </w:pPr>
      <w:r w:rsidRPr="00686D02">
        <w:rPr>
          <w:rFonts w:cs="Times New Roman"/>
          <w:sz w:val="16"/>
          <w:szCs w:val="16"/>
        </w:rPr>
        <w:t>0b7479b2af68e8c4cecb249e7184e513</w:t>
      </w:r>
    </w:p>
    <w:p w14:paraId="759A77EB" w14:textId="77777777" w:rsidR="00686D02" w:rsidRPr="00686D02" w:rsidRDefault="00686D02" w:rsidP="00686D02">
      <w:pPr>
        <w:spacing w:line="240" w:lineRule="auto"/>
        <w:rPr>
          <w:rFonts w:cs="Times New Roman"/>
          <w:sz w:val="16"/>
          <w:szCs w:val="16"/>
        </w:rPr>
      </w:pPr>
      <w:r w:rsidRPr="00686D02">
        <w:rPr>
          <w:rFonts w:cs="Times New Roman"/>
          <w:sz w:val="16"/>
          <w:szCs w:val="16"/>
        </w:rPr>
        <w:t>0bf3747e0ffa5300c262dfecf6294fe0</w:t>
      </w:r>
    </w:p>
    <w:p w14:paraId="41F768FC" w14:textId="77777777" w:rsidR="00686D02" w:rsidRPr="00686D02" w:rsidRDefault="00686D02" w:rsidP="00686D02">
      <w:pPr>
        <w:spacing w:line="240" w:lineRule="auto"/>
        <w:rPr>
          <w:rFonts w:cs="Times New Roman"/>
          <w:sz w:val="16"/>
          <w:szCs w:val="16"/>
        </w:rPr>
      </w:pPr>
      <w:r w:rsidRPr="00686D02">
        <w:rPr>
          <w:rFonts w:cs="Times New Roman"/>
          <w:sz w:val="16"/>
          <w:szCs w:val="16"/>
        </w:rPr>
        <w:t>0b424dba37f8ddca921bba48553c45a4</w:t>
      </w:r>
    </w:p>
    <w:p w14:paraId="4B8353B4" w14:textId="77777777" w:rsidR="00686D02" w:rsidRPr="00686D02" w:rsidRDefault="00686D02" w:rsidP="00686D02">
      <w:pPr>
        <w:spacing w:line="240" w:lineRule="auto"/>
        <w:rPr>
          <w:rFonts w:cs="Times New Roman"/>
          <w:sz w:val="16"/>
          <w:szCs w:val="16"/>
        </w:rPr>
      </w:pPr>
      <w:r w:rsidRPr="00686D02">
        <w:rPr>
          <w:rFonts w:cs="Times New Roman"/>
          <w:sz w:val="16"/>
          <w:szCs w:val="16"/>
        </w:rPr>
        <w:t>0ac34473303416fdb873bbe5638e75f0</w:t>
      </w:r>
    </w:p>
    <w:p w14:paraId="082EF729" w14:textId="77777777" w:rsidR="00686D02" w:rsidRPr="00686D02" w:rsidRDefault="00686D02" w:rsidP="00686D02">
      <w:pPr>
        <w:spacing w:line="240" w:lineRule="auto"/>
        <w:rPr>
          <w:rFonts w:cs="Times New Roman"/>
          <w:sz w:val="16"/>
          <w:szCs w:val="16"/>
        </w:rPr>
      </w:pPr>
      <w:r w:rsidRPr="00686D02">
        <w:rPr>
          <w:rFonts w:cs="Times New Roman"/>
          <w:sz w:val="16"/>
          <w:szCs w:val="16"/>
        </w:rPr>
        <w:t>0ac3e207f1aeb4c9187080edfcebcd20</w:t>
      </w:r>
    </w:p>
    <w:p w14:paraId="0CCCA069" w14:textId="77777777" w:rsidR="00686D02" w:rsidRPr="00686D02" w:rsidRDefault="00686D02" w:rsidP="00686D02">
      <w:pPr>
        <w:spacing w:line="240" w:lineRule="auto"/>
        <w:rPr>
          <w:rFonts w:cs="Times New Roman"/>
          <w:sz w:val="16"/>
          <w:szCs w:val="16"/>
        </w:rPr>
      </w:pPr>
      <w:r w:rsidRPr="00686D02">
        <w:rPr>
          <w:rFonts w:cs="Times New Roman"/>
          <w:sz w:val="16"/>
          <w:szCs w:val="16"/>
        </w:rPr>
        <w:t>0ac8766013a1dbcaea8deb11c315eb8b</w:t>
      </w:r>
    </w:p>
    <w:p w14:paraId="21329EAF" w14:textId="77777777" w:rsidR="00686D02" w:rsidRPr="00686D02" w:rsidRDefault="00686D02" w:rsidP="00686D02">
      <w:pPr>
        <w:spacing w:line="240" w:lineRule="auto"/>
        <w:rPr>
          <w:rFonts w:cs="Times New Roman"/>
          <w:sz w:val="16"/>
          <w:szCs w:val="16"/>
        </w:rPr>
      </w:pPr>
      <w:r w:rsidRPr="00686D02">
        <w:rPr>
          <w:rFonts w:cs="Times New Roman"/>
          <w:sz w:val="16"/>
          <w:szCs w:val="16"/>
        </w:rPr>
        <w:t>0b7c91ed99ab135aef30dd71843c02a8</w:t>
      </w:r>
    </w:p>
    <w:p w14:paraId="2DFE5E71" w14:textId="77777777" w:rsidR="00686D02" w:rsidRPr="00686D02" w:rsidRDefault="00686D02" w:rsidP="00686D02">
      <w:pPr>
        <w:spacing w:line="240" w:lineRule="auto"/>
        <w:rPr>
          <w:rFonts w:cs="Times New Roman"/>
          <w:sz w:val="16"/>
          <w:szCs w:val="16"/>
        </w:rPr>
      </w:pPr>
      <w:r w:rsidRPr="00686D02">
        <w:rPr>
          <w:rFonts w:cs="Times New Roman"/>
          <w:sz w:val="16"/>
          <w:szCs w:val="16"/>
        </w:rPr>
        <w:t>0a099f3c2787f487dc787c206a976b3f</w:t>
      </w:r>
    </w:p>
    <w:p w14:paraId="1279D7BD" w14:textId="77777777" w:rsidR="00686D02" w:rsidRPr="00686D02" w:rsidRDefault="00686D02" w:rsidP="00686D02">
      <w:pPr>
        <w:spacing w:line="240" w:lineRule="auto"/>
        <w:rPr>
          <w:rFonts w:cs="Times New Roman"/>
          <w:sz w:val="16"/>
          <w:szCs w:val="16"/>
        </w:rPr>
      </w:pPr>
      <w:r w:rsidRPr="00686D02">
        <w:rPr>
          <w:rFonts w:cs="Times New Roman"/>
          <w:sz w:val="16"/>
          <w:szCs w:val="16"/>
        </w:rPr>
        <w:t>00a80192730aaf79a2c444d66b6c5ae6</w:t>
      </w:r>
    </w:p>
    <w:p w14:paraId="67563A76" w14:textId="77777777" w:rsidR="00686D02" w:rsidRPr="00686D02" w:rsidRDefault="00686D02" w:rsidP="00686D02">
      <w:pPr>
        <w:spacing w:line="240" w:lineRule="auto"/>
        <w:rPr>
          <w:rFonts w:cs="Times New Roman"/>
          <w:sz w:val="16"/>
          <w:szCs w:val="16"/>
        </w:rPr>
      </w:pPr>
      <w:r w:rsidRPr="00686D02">
        <w:rPr>
          <w:rFonts w:cs="Times New Roman"/>
          <w:sz w:val="16"/>
          <w:szCs w:val="16"/>
        </w:rPr>
        <w:t>0d8b907718e82f16b59e9b1cc17fea39</w:t>
      </w:r>
    </w:p>
    <w:p w14:paraId="720DA1AC" w14:textId="77777777" w:rsidR="00686D02" w:rsidRPr="00686D02" w:rsidRDefault="00686D02" w:rsidP="00686D02">
      <w:pPr>
        <w:spacing w:line="240" w:lineRule="auto"/>
        <w:rPr>
          <w:rFonts w:cs="Times New Roman"/>
          <w:sz w:val="16"/>
          <w:szCs w:val="16"/>
        </w:rPr>
      </w:pPr>
      <w:r w:rsidRPr="00686D02">
        <w:rPr>
          <w:rFonts w:cs="Times New Roman"/>
          <w:sz w:val="16"/>
          <w:szCs w:val="16"/>
        </w:rPr>
        <w:t>0c350bda3d3cd3b7e942e5ce9d9f6c21</w:t>
      </w:r>
    </w:p>
    <w:p w14:paraId="10003767" w14:textId="77777777" w:rsidR="00686D02" w:rsidRPr="00686D02" w:rsidRDefault="00686D02" w:rsidP="00686D02">
      <w:pPr>
        <w:spacing w:line="240" w:lineRule="auto"/>
        <w:rPr>
          <w:rFonts w:cs="Times New Roman"/>
          <w:sz w:val="16"/>
          <w:szCs w:val="16"/>
        </w:rPr>
      </w:pPr>
      <w:r w:rsidRPr="00686D02">
        <w:rPr>
          <w:rFonts w:cs="Times New Roman"/>
          <w:sz w:val="16"/>
          <w:szCs w:val="16"/>
        </w:rPr>
        <w:t>00aaa82e283450b7940acf8a5a675666</w:t>
      </w:r>
    </w:p>
    <w:p w14:paraId="735A1DE4" w14:textId="77777777" w:rsidR="00686D02" w:rsidRPr="00686D02" w:rsidRDefault="00686D02" w:rsidP="00686D02">
      <w:pPr>
        <w:spacing w:line="240" w:lineRule="auto"/>
        <w:rPr>
          <w:rFonts w:cs="Times New Roman"/>
          <w:sz w:val="16"/>
          <w:szCs w:val="16"/>
        </w:rPr>
      </w:pPr>
      <w:r w:rsidRPr="00686D02">
        <w:rPr>
          <w:rFonts w:cs="Times New Roman"/>
          <w:sz w:val="16"/>
          <w:szCs w:val="16"/>
        </w:rPr>
        <w:t>0b88c1b4f810d893fe99b710c3f4fb5c</w:t>
      </w:r>
    </w:p>
    <w:p w14:paraId="6339ABDD" w14:textId="77777777" w:rsidR="00686D02" w:rsidRPr="00686D02" w:rsidRDefault="00686D02" w:rsidP="00686D02">
      <w:pPr>
        <w:spacing w:line="240" w:lineRule="auto"/>
        <w:rPr>
          <w:rFonts w:cs="Times New Roman"/>
          <w:sz w:val="16"/>
          <w:szCs w:val="16"/>
        </w:rPr>
      </w:pPr>
      <w:r w:rsidRPr="00686D02">
        <w:rPr>
          <w:rFonts w:cs="Times New Roman"/>
          <w:sz w:val="16"/>
          <w:szCs w:val="16"/>
        </w:rPr>
        <w:t>0a106303775d8963c5509d16eb5e1be6</w:t>
      </w:r>
    </w:p>
    <w:p w14:paraId="368316D3" w14:textId="77777777" w:rsidR="00686D02" w:rsidRPr="00686D02" w:rsidRDefault="00686D02" w:rsidP="00686D02">
      <w:pPr>
        <w:spacing w:line="240" w:lineRule="auto"/>
        <w:rPr>
          <w:rFonts w:cs="Times New Roman"/>
          <w:sz w:val="16"/>
          <w:szCs w:val="16"/>
        </w:rPr>
      </w:pPr>
      <w:r w:rsidRPr="00686D02">
        <w:rPr>
          <w:rFonts w:cs="Times New Roman"/>
          <w:sz w:val="16"/>
          <w:szCs w:val="16"/>
        </w:rPr>
        <w:t>0a106cce7ea6f88bbb3f9830664827fb</w:t>
      </w:r>
    </w:p>
    <w:p w14:paraId="5E0F78D0" w14:textId="77777777" w:rsidR="00686D02" w:rsidRPr="00686D02" w:rsidRDefault="00686D02" w:rsidP="00686D02">
      <w:pPr>
        <w:spacing w:line="240" w:lineRule="auto"/>
        <w:rPr>
          <w:rFonts w:cs="Times New Roman"/>
          <w:sz w:val="16"/>
          <w:szCs w:val="16"/>
        </w:rPr>
      </w:pPr>
      <w:r w:rsidRPr="00686D02">
        <w:rPr>
          <w:rFonts w:cs="Times New Roman"/>
          <w:sz w:val="16"/>
          <w:szCs w:val="16"/>
        </w:rPr>
        <w:t>0b8e1cb7fff4e0b8b60259cea9195949</w:t>
      </w:r>
    </w:p>
    <w:p w14:paraId="129AAD70" w14:textId="77777777" w:rsidR="00686D02" w:rsidRPr="00686D02" w:rsidRDefault="00686D02" w:rsidP="00686D02">
      <w:pPr>
        <w:spacing w:line="240" w:lineRule="auto"/>
        <w:rPr>
          <w:rFonts w:cs="Times New Roman"/>
          <w:sz w:val="16"/>
          <w:szCs w:val="16"/>
        </w:rPr>
      </w:pPr>
      <w:r w:rsidRPr="00686D02">
        <w:rPr>
          <w:rFonts w:cs="Times New Roman"/>
          <w:sz w:val="16"/>
          <w:szCs w:val="16"/>
        </w:rPr>
        <w:t>00b2fa6a50ad6652627b3e9336b962c2</w:t>
      </w:r>
    </w:p>
    <w:p w14:paraId="52FC6E6A" w14:textId="77777777" w:rsidR="00686D02" w:rsidRPr="00686D02" w:rsidRDefault="00686D02" w:rsidP="00686D02">
      <w:pPr>
        <w:spacing w:line="240" w:lineRule="auto"/>
        <w:rPr>
          <w:rFonts w:cs="Times New Roman"/>
          <w:sz w:val="16"/>
          <w:szCs w:val="16"/>
        </w:rPr>
      </w:pPr>
      <w:r w:rsidRPr="00686D02">
        <w:rPr>
          <w:rFonts w:cs="Times New Roman"/>
          <w:sz w:val="16"/>
          <w:szCs w:val="16"/>
        </w:rPr>
        <w:t>00b3975f09b5c3fa3ff7a62db0033850</w:t>
      </w:r>
    </w:p>
    <w:p w14:paraId="3924B259" w14:textId="77777777" w:rsidR="00686D02" w:rsidRPr="00686D02" w:rsidRDefault="00686D02" w:rsidP="00686D02">
      <w:pPr>
        <w:spacing w:line="240" w:lineRule="auto"/>
        <w:rPr>
          <w:rFonts w:cs="Times New Roman"/>
          <w:sz w:val="16"/>
          <w:szCs w:val="16"/>
        </w:rPr>
      </w:pPr>
      <w:r w:rsidRPr="00686D02">
        <w:rPr>
          <w:rFonts w:cs="Times New Roman"/>
          <w:sz w:val="16"/>
          <w:szCs w:val="16"/>
        </w:rPr>
        <w:t>0a988624b18bde26060b62506d3efce3</w:t>
      </w:r>
    </w:p>
    <w:p w14:paraId="4FDAD201" w14:textId="77777777" w:rsidR="00686D02" w:rsidRPr="00686D02" w:rsidRDefault="00686D02" w:rsidP="00686D02">
      <w:pPr>
        <w:spacing w:line="240" w:lineRule="auto"/>
        <w:rPr>
          <w:rFonts w:cs="Times New Roman"/>
          <w:sz w:val="16"/>
          <w:szCs w:val="16"/>
        </w:rPr>
      </w:pPr>
      <w:r w:rsidRPr="00686D02">
        <w:rPr>
          <w:rFonts w:cs="Times New Roman"/>
          <w:sz w:val="16"/>
          <w:szCs w:val="16"/>
        </w:rPr>
        <w:t>0b22ed62c0b8e0d34e4e21006c662a76</w:t>
      </w:r>
    </w:p>
    <w:p w14:paraId="18B749C1" w14:textId="77777777" w:rsidR="00686D02" w:rsidRPr="00686D02" w:rsidRDefault="00686D02" w:rsidP="00686D02">
      <w:pPr>
        <w:spacing w:line="240" w:lineRule="auto"/>
        <w:rPr>
          <w:rFonts w:cs="Times New Roman"/>
          <w:sz w:val="16"/>
          <w:szCs w:val="16"/>
        </w:rPr>
      </w:pPr>
      <w:r w:rsidRPr="00686D02">
        <w:rPr>
          <w:rFonts w:cs="Times New Roman"/>
          <w:sz w:val="16"/>
          <w:szCs w:val="16"/>
        </w:rPr>
        <w:t>0a58cbdbfce0d96313e1a2448b665338</w:t>
      </w:r>
    </w:p>
    <w:p w14:paraId="4A953F57" w14:textId="77777777" w:rsidR="00686D02" w:rsidRPr="00686D02" w:rsidRDefault="00686D02" w:rsidP="00686D02">
      <w:pPr>
        <w:spacing w:line="240" w:lineRule="auto"/>
        <w:rPr>
          <w:rFonts w:cs="Times New Roman"/>
          <w:sz w:val="16"/>
          <w:szCs w:val="16"/>
        </w:rPr>
      </w:pPr>
      <w:r w:rsidRPr="00686D02">
        <w:rPr>
          <w:rFonts w:cs="Times New Roman"/>
          <w:sz w:val="16"/>
          <w:szCs w:val="16"/>
        </w:rPr>
        <w:t>0a5ebf792be2e1d1f5d9265e9f610dc0</w:t>
      </w:r>
    </w:p>
    <w:p w14:paraId="5AABB85B" w14:textId="77777777" w:rsidR="00686D02" w:rsidRPr="00686D02" w:rsidRDefault="00686D02" w:rsidP="00686D02">
      <w:pPr>
        <w:spacing w:line="240" w:lineRule="auto"/>
        <w:rPr>
          <w:rFonts w:cs="Times New Roman"/>
          <w:sz w:val="16"/>
          <w:szCs w:val="16"/>
        </w:rPr>
      </w:pPr>
      <w:r w:rsidRPr="00686D02">
        <w:rPr>
          <w:rFonts w:cs="Times New Roman"/>
          <w:sz w:val="16"/>
          <w:szCs w:val="16"/>
        </w:rPr>
        <w:t>0bd7b030c8a77d6fc86f6cd3bb5d2890</w:t>
      </w:r>
    </w:p>
    <w:p w14:paraId="08CC6D67" w14:textId="77777777" w:rsidR="00686D02" w:rsidRPr="00686D02" w:rsidRDefault="00686D02" w:rsidP="00686D02">
      <w:pPr>
        <w:spacing w:line="240" w:lineRule="auto"/>
        <w:rPr>
          <w:rFonts w:cs="Times New Roman"/>
          <w:sz w:val="16"/>
          <w:szCs w:val="16"/>
        </w:rPr>
      </w:pPr>
      <w:r w:rsidRPr="00686D02">
        <w:rPr>
          <w:rFonts w:cs="Times New Roman"/>
          <w:sz w:val="16"/>
          <w:szCs w:val="16"/>
        </w:rPr>
        <w:t>0b28ceee1e738c5ac645053e1bbdd4a7</w:t>
      </w:r>
    </w:p>
    <w:p w14:paraId="258DC2F0" w14:textId="77777777" w:rsidR="00686D02" w:rsidRPr="00686D02" w:rsidRDefault="00686D02" w:rsidP="00686D02">
      <w:pPr>
        <w:spacing w:line="240" w:lineRule="auto"/>
        <w:rPr>
          <w:rFonts w:cs="Times New Roman"/>
          <w:sz w:val="16"/>
          <w:szCs w:val="16"/>
        </w:rPr>
      </w:pPr>
      <w:r w:rsidRPr="00686D02">
        <w:rPr>
          <w:rFonts w:cs="Times New Roman"/>
          <w:sz w:val="16"/>
          <w:szCs w:val="16"/>
        </w:rPr>
        <w:t>0b2cf5ad2ee845f688004120926b9ae0</w:t>
      </w:r>
    </w:p>
    <w:p w14:paraId="4A7C45B5" w14:textId="77777777" w:rsidR="00686D02" w:rsidRPr="00686D02" w:rsidRDefault="00686D02" w:rsidP="00686D02">
      <w:pPr>
        <w:spacing w:line="240" w:lineRule="auto"/>
        <w:rPr>
          <w:rFonts w:cs="Times New Roman"/>
          <w:sz w:val="16"/>
          <w:szCs w:val="16"/>
        </w:rPr>
      </w:pPr>
      <w:r w:rsidRPr="00686D02">
        <w:rPr>
          <w:rFonts w:cs="Times New Roman"/>
          <w:sz w:val="16"/>
          <w:szCs w:val="16"/>
        </w:rPr>
        <w:t>00c4fbab0e10b68a77bb7e9289a0d54b</w:t>
      </w:r>
    </w:p>
    <w:p w14:paraId="1C8B0666" w14:textId="77777777" w:rsidR="00686D02" w:rsidRPr="00686D02" w:rsidRDefault="00686D02" w:rsidP="00686D02">
      <w:pPr>
        <w:spacing w:line="240" w:lineRule="auto"/>
        <w:rPr>
          <w:rFonts w:cs="Times New Roman"/>
          <w:sz w:val="16"/>
          <w:szCs w:val="16"/>
        </w:rPr>
      </w:pPr>
      <w:r w:rsidRPr="00686D02">
        <w:rPr>
          <w:rFonts w:cs="Times New Roman"/>
          <w:sz w:val="16"/>
          <w:szCs w:val="16"/>
        </w:rPr>
        <w:t>0d3b66d55e34bd4804d6a69cbe6880c7</w:t>
      </w:r>
    </w:p>
    <w:p w14:paraId="1C814223" w14:textId="77777777" w:rsidR="00686D02" w:rsidRPr="00686D02" w:rsidRDefault="00686D02" w:rsidP="00686D02">
      <w:pPr>
        <w:spacing w:line="240" w:lineRule="auto"/>
        <w:rPr>
          <w:rFonts w:cs="Times New Roman"/>
          <w:sz w:val="16"/>
          <w:szCs w:val="16"/>
        </w:rPr>
      </w:pPr>
      <w:r w:rsidRPr="00686D02">
        <w:rPr>
          <w:rFonts w:cs="Times New Roman"/>
          <w:sz w:val="16"/>
          <w:szCs w:val="16"/>
        </w:rPr>
        <w:t>0a6721cf98bb437b1ed8f4b67c517aeb</w:t>
      </w:r>
    </w:p>
    <w:p w14:paraId="25D2EC58" w14:textId="77777777" w:rsidR="00686D02" w:rsidRPr="00686D02" w:rsidRDefault="00686D02" w:rsidP="00686D02">
      <w:pPr>
        <w:spacing w:line="240" w:lineRule="auto"/>
        <w:rPr>
          <w:rFonts w:cs="Times New Roman"/>
          <w:sz w:val="16"/>
          <w:szCs w:val="16"/>
        </w:rPr>
      </w:pPr>
      <w:r w:rsidRPr="00686D02">
        <w:rPr>
          <w:rFonts w:cs="Times New Roman"/>
          <w:sz w:val="16"/>
          <w:szCs w:val="16"/>
        </w:rPr>
        <w:t>0aef3e8d25d2718672c94b51454fa2fa</w:t>
      </w:r>
    </w:p>
    <w:p w14:paraId="27C1A537" w14:textId="77777777" w:rsidR="00686D02" w:rsidRPr="00686D02" w:rsidRDefault="00686D02" w:rsidP="00686D02">
      <w:pPr>
        <w:spacing w:line="240" w:lineRule="auto"/>
        <w:rPr>
          <w:rFonts w:cs="Times New Roman"/>
          <w:sz w:val="16"/>
          <w:szCs w:val="16"/>
        </w:rPr>
      </w:pPr>
      <w:r w:rsidRPr="00686D02">
        <w:rPr>
          <w:rFonts w:cs="Times New Roman"/>
          <w:sz w:val="16"/>
          <w:szCs w:val="16"/>
        </w:rPr>
        <w:t>0c53ff53db0b34375e62462fae28f19a</w:t>
      </w:r>
    </w:p>
    <w:p w14:paraId="4AEC0021" w14:textId="77777777" w:rsidR="00686D02" w:rsidRPr="00686D02" w:rsidRDefault="00686D02" w:rsidP="00686D02">
      <w:pPr>
        <w:spacing w:line="240" w:lineRule="auto"/>
        <w:rPr>
          <w:rFonts w:cs="Times New Roman"/>
          <w:sz w:val="16"/>
          <w:szCs w:val="16"/>
        </w:rPr>
      </w:pPr>
      <w:r w:rsidRPr="00686D02">
        <w:rPr>
          <w:rFonts w:cs="Times New Roman"/>
          <w:sz w:val="16"/>
          <w:szCs w:val="16"/>
        </w:rPr>
        <w:t>0c54b8ddbdb88cb2cc6328270a63d4d8</w:t>
      </w:r>
    </w:p>
    <w:p w14:paraId="5ACDC0F6" w14:textId="77777777" w:rsidR="00686D02" w:rsidRPr="00686D02" w:rsidRDefault="00686D02" w:rsidP="00686D02">
      <w:pPr>
        <w:spacing w:line="240" w:lineRule="auto"/>
        <w:rPr>
          <w:rFonts w:cs="Times New Roman"/>
          <w:sz w:val="16"/>
          <w:szCs w:val="16"/>
        </w:rPr>
      </w:pPr>
      <w:r w:rsidRPr="00686D02">
        <w:rPr>
          <w:rFonts w:cs="Times New Roman"/>
          <w:sz w:val="16"/>
          <w:szCs w:val="16"/>
        </w:rPr>
        <w:t>0ba9143d52ef13c480643ca0f133005a</w:t>
      </w:r>
    </w:p>
    <w:p w14:paraId="22708871" w14:textId="77777777" w:rsidR="00686D02" w:rsidRPr="00686D02" w:rsidRDefault="00686D02" w:rsidP="00686D02">
      <w:pPr>
        <w:spacing w:line="240" w:lineRule="auto"/>
        <w:rPr>
          <w:rFonts w:cs="Times New Roman"/>
          <w:sz w:val="16"/>
          <w:szCs w:val="16"/>
        </w:rPr>
      </w:pPr>
      <w:r w:rsidRPr="00686D02">
        <w:rPr>
          <w:rFonts w:cs="Times New Roman"/>
          <w:sz w:val="16"/>
          <w:szCs w:val="16"/>
        </w:rPr>
        <w:t>0c56cdf3473d541e17e3ed877e19a5a0</w:t>
      </w:r>
    </w:p>
    <w:p w14:paraId="522F202E" w14:textId="77777777" w:rsidR="00686D02" w:rsidRPr="00686D02" w:rsidRDefault="00686D02" w:rsidP="00686D02">
      <w:pPr>
        <w:spacing w:line="240" w:lineRule="auto"/>
        <w:rPr>
          <w:rFonts w:cs="Times New Roman"/>
          <w:sz w:val="16"/>
          <w:szCs w:val="16"/>
        </w:rPr>
      </w:pPr>
      <w:r w:rsidRPr="00686D02">
        <w:rPr>
          <w:rFonts w:cs="Times New Roman"/>
          <w:sz w:val="16"/>
          <w:szCs w:val="16"/>
        </w:rPr>
        <w:t>0cfa477d69952a90a512490f5b79274f</w:t>
      </w:r>
    </w:p>
    <w:p w14:paraId="74F26956" w14:textId="77777777" w:rsidR="00686D02" w:rsidRPr="00686D02" w:rsidRDefault="00686D02" w:rsidP="00686D02">
      <w:pPr>
        <w:spacing w:line="240" w:lineRule="auto"/>
        <w:rPr>
          <w:rFonts w:cs="Times New Roman"/>
          <w:sz w:val="16"/>
          <w:szCs w:val="16"/>
        </w:rPr>
      </w:pPr>
      <w:r w:rsidRPr="00686D02">
        <w:rPr>
          <w:rFonts w:cs="Times New Roman"/>
          <w:sz w:val="16"/>
          <w:szCs w:val="16"/>
        </w:rPr>
        <w:t>0cf9d253ca7243737c3507f876f446b2</w:t>
      </w:r>
    </w:p>
    <w:p w14:paraId="12C00646" w14:textId="77777777" w:rsidR="00686D02" w:rsidRPr="00686D02" w:rsidRDefault="00686D02" w:rsidP="00686D02">
      <w:pPr>
        <w:spacing w:line="240" w:lineRule="auto"/>
        <w:rPr>
          <w:rFonts w:cs="Times New Roman"/>
          <w:sz w:val="16"/>
          <w:szCs w:val="16"/>
        </w:rPr>
      </w:pPr>
      <w:r w:rsidRPr="00686D02">
        <w:rPr>
          <w:rFonts w:cs="Times New Roman"/>
          <w:sz w:val="16"/>
          <w:szCs w:val="16"/>
        </w:rPr>
        <w:t>0a716d5678b55c1b2e9c5e86d101de61</w:t>
      </w:r>
    </w:p>
    <w:p w14:paraId="6BBD72FC" w14:textId="77777777" w:rsidR="00686D02" w:rsidRPr="00686D02" w:rsidRDefault="00686D02" w:rsidP="00686D02">
      <w:pPr>
        <w:spacing w:line="240" w:lineRule="auto"/>
        <w:rPr>
          <w:rFonts w:cs="Times New Roman"/>
          <w:sz w:val="16"/>
          <w:szCs w:val="16"/>
        </w:rPr>
      </w:pPr>
      <w:r w:rsidRPr="00686D02">
        <w:rPr>
          <w:rFonts w:cs="Times New Roman"/>
          <w:sz w:val="16"/>
          <w:szCs w:val="16"/>
        </w:rPr>
        <w:t>0d4b574da8f3ca8ad71df72c3dfd2216</w:t>
      </w:r>
    </w:p>
    <w:p w14:paraId="5DF1194B" w14:textId="77777777" w:rsidR="00686D02" w:rsidRPr="00686D02" w:rsidRDefault="00686D02" w:rsidP="00686D02">
      <w:pPr>
        <w:spacing w:line="240" w:lineRule="auto"/>
        <w:rPr>
          <w:rFonts w:cs="Times New Roman"/>
          <w:sz w:val="16"/>
          <w:szCs w:val="16"/>
        </w:rPr>
      </w:pPr>
      <w:r w:rsidRPr="00686D02">
        <w:rPr>
          <w:rFonts w:cs="Times New Roman"/>
          <w:sz w:val="16"/>
          <w:szCs w:val="16"/>
        </w:rPr>
        <w:t>0cd05e6afdab5df1b31e904a176243a0</w:t>
      </w:r>
    </w:p>
    <w:p w14:paraId="056433E2" w14:textId="77777777" w:rsidR="00686D02" w:rsidRPr="00686D02" w:rsidRDefault="00686D02" w:rsidP="00686D02">
      <w:pPr>
        <w:spacing w:line="240" w:lineRule="auto"/>
        <w:rPr>
          <w:rFonts w:cs="Times New Roman"/>
          <w:sz w:val="16"/>
          <w:szCs w:val="16"/>
        </w:rPr>
      </w:pPr>
      <w:r w:rsidRPr="00686D02">
        <w:rPr>
          <w:rFonts w:cs="Times New Roman"/>
          <w:sz w:val="16"/>
          <w:szCs w:val="16"/>
        </w:rPr>
        <w:t>0bea755eed588d59b9bd4bed96909fa5</w:t>
      </w:r>
    </w:p>
    <w:p w14:paraId="70270C36" w14:textId="77777777" w:rsidR="00686D02" w:rsidRPr="00686D02" w:rsidRDefault="00686D02" w:rsidP="00686D02">
      <w:pPr>
        <w:spacing w:line="240" w:lineRule="auto"/>
        <w:rPr>
          <w:rFonts w:cs="Times New Roman"/>
          <w:sz w:val="16"/>
          <w:szCs w:val="16"/>
        </w:rPr>
      </w:pPr>
      <w:r w:rsidRPr="00686D02">
        <w:rPr>
          <w:rFonts w:cs="Times New Roman"/>
          <w:sz w:val="16"/>
          <w:szCs w:val="16"/>
        </w:rPr>
        <w:t>0b73f3b5e9cd941b0375598fa4d793c4</w:t>
      </w:r>
    </w:p>
    <w:p w14:paraId="250C6CC7" w14:textId="77777777" w:rsidR="00686D02" w:rsidRPr="00686D02" w:rsidRDefault="00686D02" w:rsidP="00686D02">
      <w:pPr>
        <w:spacing w:line="240" w:lineRule="auto"/>
        <w:rPr>
          <w:rFonts w:cs="Times New Roman"/>
          <w:sz w:val="16"/>
          <w:szCs w:val="16"/>
        </w:rPr>
      </w:pPr>
      <w:r w:rsidRPr="00686D02">
        <w:rPr>
          <w:rFonts w:cs="Times New Roman"/>
          <w:sz w:val="16"/>
          <w:szCs w:val="16"/>
        </w:rPr>
        <w:t>000c7ff25b87232407b0f3afdc1daf43</w:t>
      </w:r>
    </w:p>
    <w:p w14:paraId="68B5DD31" w14:textId="77777777" w:rsidR="00686D02" w:rsidRPr="00686D02" w:rsidRDefault="00686D02" w:rsidP="00686D02">
      <w:pPr>
        <w:spacing w:line="240" w:lineRule="auto"/>
        <w:rPr>
          <w:rFonts w:cs="Times New Roman"/>
          <w:sz w:val="16"/>
          <w:szCs w:val="16"/>
        </w:rPr>
      </w:pPr>
      <w:r w:rsidRPr="00686D02">
        <w:rPr>
          <w:rFonts w:cs="Times New Roman"/>
          <w:sz w:val="16"/>
          <w:szCs w:val="16"/>
        </w:rPr>
        <w:t>0b065f9063897e4ee70ad5931d5c4dd0</w:t>
      </w:r>
    </w:p>
    <w:p w14:paraId="23F384E8" w14:textId="77777777" w:rsidR="00686D02" w:rsidRPr="00686D02" w:rsidRDefault="00686D02" w:rsidP="00686D02">
      <w:pPr>
        <w:spacing w:line="240" w:lineRule="auto"/>
        <w:rPr>
          <w:rFonts w:cs="Times New Roman"/>
          <w:sz w:val="16"/>
          <w:szCs w:val="16"/>
        </w:rPr>
      </w:pPr>
      <w:r w:rsidRPr="00686D02">
        <w:rPr>
          <w:rFonts w:cs="Times New Roman"/>
          <w:sz w:val="16"/>
          <w:szCs w:val="16"/>
        </w:rPr>
        <w:t>0d07c9a5dde293e0432836b3d527bfb5</w:t>
      </w:r>
    </w:p>
    <w:p w14:paraId="503E8588" w14:textId="77777777" w:rsidR="00686D02" w:rsidRPr="00686D02" w:rsidRDefault="00686D02" w:rsidP="00686D02">
      <w:pPr>
        <w:spacing w:line="240" w:lineRule="auto"/>
        <w:rPr>
          <w:rFonts w:cs="Times New Roman"/>
          <w:sz w:val="16"/>
          <w:szCs w:val="16"/>
        </w:rPr>
      </w:pPr>
      <w:r w:rsidRPr="00686D02">
        <w:rPr>
          <w:rFonts w:cs="Times New Roman"/>
          <w:sz w:val="16"/>
          <w:szCs w:val="16"/>
        </w:rPr>
        <w:t>0c640a0777d5e2a42213378fc650c102</w:t>
      </w:r>
    </w:p>
    <w:p w14:paraId="099596AA" w14:textId="77777777" w:rsidR="00686D02" w:rsidRPr="00686D02" w:rsidRDefault="00686D02" w:rsidP="00686D02">
      <w:pPr>
        <w:spacing w:line="240" w:lineRule="auto"/>
        <w:rPr>
          <w:rFonts w:cs="Times New Roman"/>
          <w:sz w:val="16"/>
          <w:szCs w:val="16"/>
        </w:rPr>
      </w:pPr>
      <w:r w:rsidRPr="00686D02">
        <w:rPr>
          <w:rFonts w:cs="Times New Roman"/>
          <w:sz w:val="16"/>
          <w:szCs w:val="16"/>
        </w:rPr>
        <w:t>0d0b9ba1005854dc8a66e166832ea42f</w:t>
      </w:r>
    </w:p>
    <w:p w14:paraId="4AC1AC95" w14:textId="77777777" w:rsidR="00686D02" w:rsidRPr="00686D02" w:rsidRDefault="00686D02" w:rsidP="00686D02">
      <w:pPr>
        <w:spacing w:line="240" w:lineRule="auto"/>
        <w:rPr>
          <w:rFonts w:cs="Times New Roman"/>
          <w:sz w:val="16"/>
          <w:szCs w:val="16"/>
        </w:rPr>
      </w:pPr>
      <w:r w:rsidRPr="00686D02">
        <w:rPr>
          <w:rFonts w:cs="Times New Roman"/>
          <w:sz w:val="16"/>
          <w:szCs w:val="16"/>
        </w:rPr>
        <w:t>0b7a628509df4b6253cce75860f211f8</w:t>
      </w:r>
    </w:p>
    <w:p w14:paraId="0306AC25" w14:textId="77777777" w:rsidR="00686D02" w:rsidRPr="00686D02" w:rsidRDefault="00686D02" w:rsidP="00686D02">
      <w:pPr>
        <w:spacing w:line="240" w:lineRule="auto"/>
        <w:rPr>
          <w:rFonts w:cs="Times New Roman"/>
          <w:sz w:val="16"/>
          <w:szCs w:val="16"/>
        </w:rPr>
      </w:pPr>
      <w:r w:rsidRPr="00686D02">
        <w:rPr>
          <w:rFonts w:cs="Times New Roman"/>
          <w:sz w:val="16"/>
          <w:szCs w:val="16"/>
        </w:rPr>
        <w:t>0a8319008f19e2f38e44cbd7d2c84f5e</w:t>
      </w:r>
    </w:p>
    <w:p w14:paraId="3206BD04" w14:textId="77777777" w:rsidR="00686D02" w:rsidRPr="00686D02" w:rsidRDefault="00686D02" w:rsidP="00686D02">
      <w:pPr>
        <w:spacing w:line="240" w:lineRule="auto"/>
        <w:rPr>
          <w:rFonts w:cs="Times New Roman"/>
          <w:sz w:val="16"/>
          <w:szCs w:val="16"/>
        </w:rPr>
      </w:pPr>
      <w:r w:rsidRPr="00686D02">
        <w:rPr>
          <w:rFonts w:cs="Times New Roman"/>
          <w:sz w:val="16"/>
          <w:szCs w:val="16"/>
        </w:rPr>
        <w:t>0d7eea1980cee1846da3cf8b4a9e0aad</w:t>
      </w:r>
    </w:p>
    <w:p w14:paraId="478E176D" w14:textId="77777777" w:rsidR="00686D02" w:rsidRPr="00686D02" w:rsidRDefault="00686D02" w:rsidP="00686D02">
      <w:pPr>
        <w:spacing w:line="240" w:lineRule="auto"/>
        <w:rPr>
          <w:rFonts w:cs="Times New Roman"/>
          <w:sz w:val="16"/>
          <w:szCs w:val="16"/>
        </w:rPr>
      </w:pPr>
      <w:r w:rsidRPr="00686D02">
        <w:rPr>
          <w:rFonts w:cs="Times New Roman"/>
          <w:sz w:val="16"/>
          <w:szCs w:val="16"/>
        </w:rPr>
        <w:t>0bc0e513459e5044a6492c903ca1c52b</w:t>
      </w:r>
    </w:p>
    <w:p w14:paraId="31257A54" w14:textId="77777777" w:rsidR="00686D02" w:rsidRPr="00686D02" w:rsidRDefault="00686D02" w:rsidP="00686D02">
      <w:pPr>
        <w:spacing w:line="240" w:lineRule="auto"/>
        <w:rPr>
          <w:rFonts w:cs="Times New Roman"/>
          <w:sz w:val="16"/>
          <w:szCs w:val="16"/>
        </w:rPr>
      </w:pPr>
      <w:r w:rsidRPr="00686D02">
        <w:rPr>
          <w:rFonts w:cs="Times New Roman"/>
          <w:sz w:val="16"/>
          <w:szCs w:val="16"/>
        </w:rPr>
        <w:t>0a09c719f867439465c45bcb853a7be1</w:t>
      </w:r>
    </w:p>
    <w:p w14:paraId="05D2B82B" w14:textId="77777777" w:rsidR="00686D02" w:rsidRPr="00686D02" w:rsidRDefault="00686D02" w:rsidP="00686D02">
      <w:pPr>
        <w:spacing w:line="240" w:lineRule="auto"/>
        <w:rPr>
          <w:rFonts w:cs="Times New Roman"/>
          <w:sz w:val="16"/>
          <w:szCs w:val="16"/>
        </w:rPr>
      </w:pPr>
      <w:r w:rsidRPr="00686D02">
        <w:rPr>
          <w:rFonts w:cs="Times New Roman"/>
          <w:sz w:val="16"/>
          <w:szCs w:val="16"/>
        </w:rPr>
        <w:t>0a0a3312bb6916597c63ac3cc9e52564</w:t>
      </w:r>
    </w:p>
    <w:p w14:paraId="7FF00051" w14:textId="77777777" w:rsidR="00686D02" w:rsidRPr="00686D02" w:rsidRDefault="00686D02" w:rsidP="00686D02">
      <w:pPr>
        <w:spacing w:line="240" w:lineRule="auto"/>
        <w:rPr>
          <w:rFonts w:cs="Times New Roman"/>
          <w:sz w:val="16"/>
          <w:szCs w:val="16"/>
        </w:rPr>
      </w:pPr>
      <w:r w:rsidRPr="00686D02">
        <w:rPr>
          <w:rFonts w:cs="Times New Roman"/>
          <w:sz w:val="16"/>
          <w:szCs w:val="16"/>
        </w:rPr>
        <w:t>0ca6628f11932a399eaad38630233420</w:t>
      </w:r>
    </w:p>
    <w:p w14:paraId="35491432" w14:textId="77777777" w:rsidR="00686D02" w:rsidRPr="00686D02" w:rsidRDefault="00686D02" w:rsidP="00686D02">
      <w:pPr>
        <w:spacing w:line="240" w:lineRule="auto"/>
        <w:rPr>
          <w:rFonts w:cs="Times New Roman"/>
          <w:sz w:val="16"/>
          <w:szCs w:val="16"/>
        </w:rPr>
      </w:pPr>
      <w:r w:rsidRPr="00686D02">
        <w:rPr>
          <w:rFonts w:cs="Times New Roman"/>
          <w:sz w:val="16"/>
          <w:szCs w:val="16"/>
        </w:rPr>
        <w:t>0c34d5cb43709253d5da48e594d53272</w:t>
      </w:r>
    </w:p>
    <w:p w14:paraId="4F9883E0" w14:textId="77777777" w:rsidR="00686D02" w:rsidRPr="00686D02" w:rsidRDefault="00686D02" w:rsidP="00686D02">
      <w:pPr>
        <w:spacing w:line="240" w:lineRule="auto"/>
        <w:rPr>
          <w:rFonts w:cs="Times New Roman"/>
          <w:sz w:val="16"/>
          <w:szCs w:val="16"/>
        </w:rPr>
      </w:pPr>
      <w:r w:rsidRPr="00686D02">
        <w:rPr>
          <w:rFonts w:cs="Times New Roman"/>
          <w:sz w:val="16"/>
          <w:szCs w:val="16"/>
        </w:rPr>
        <w:t>0c7606e3f2f8ae8b8b04b27392fc2be0</w:t>
      </w:r>
    </w:p>
    <w:p w14:paraId="29080DAE" w14:textId="77777777" w:rsidR="00686D02" w:rsidRPr="00686D02" w:rsidRDefault="00686D02" w:rsidP="00686D02">
      <w:pPr>
        <w:spacing w:line="240" w:lineRule="auto"/>
        <w:rPr>
          <w:rFonts w:cs="Times New Roman"/>
          <w:sz w:val="16"/>
          <w:szCs w:val="16"/>
        </w:rPr>
      </w:pPr>
      <w:r w:rsidRPr="00686D02">
        <w:rPr>
          <w:rFonts w:cs="Times New Roman"/>
          <w:sz w:val="16"/>
          <w:szCs w:val="16"/>
        </w:rPr>
        <w:t>0bcf91648d83711aa261e8fe41a082b1</w:t>
      </w:r>
    </w:p>
    <w:p w14:paraId="350195DE" w14:textId="77777777" w:rsidR="00686D02" w:rsidRPr="00686D02" w:rsidRDefault="00686D02" w:rsidP="00686D02">
      <w:pPr>
        <w:spacing w:line="240" w:lineRule="auto"/>
        <w:rPr>
          <w:rFonts w:cs="Times New Roman"/>
          <w:sz w:val="16"/>
          <w:szCs w:val="16"/>
        </w:rPr>
      </w:pPr>
      <w:r w:rsidRPr="00686D02">
        <w:rPr>
          <w:rFonts w:cs="Times New Roman"/>
          <w:sz w:val="16"/>
          <w:szCs w:val="16"/>
        </w:rPr>
        <w:t>0b55d30977381fc3ce7aa933bc72e24a</w:t>
      </w:r>
    </w:p>
    <w:p w14:paraId="18DF2E55" w14:textId="77777777" w:rsidR="00686D02" w:rsidRPr="00686D02" w:rsidRDefault="00686D02" w:rsidP="00686D02">
      <w:pPr>
        <w:spacing w:line="240" w:lineRule="auto"/>
        <w:rPr>
          <w:rFonts w:cs="Times New Roman"/>
          <w:sz w:val="16"/>
          <w:szCs w:val="16"/>
        </w:rPr>
      </w:pPr>
      <w:r w:rsidRPr="00686D02">
        <w:rPr>
          <w:rFonts w:cs="Times New Roman"/>
          <w:sz w:val="16"/>
          <w:szCs w:val="16"/>
        </w:rPr>
        <w:t>0bd0f8949b2a4504b343bc6af1d4b6b5</w:t>
      </w:r>
    </w:p>
    <w:p w14:paraId="45012DB3" w14:textId="77777777" w:rsidR="00686D02" w:rsidRPr="00686D02" w:rsidRDefault="00686D02" w:rsidP="00686D02">
      <w:pPr>
        <w:spacing w:line="240" w:lineRule="auto"/>
        <w:rPr>
          <w:rFonts w:cs="Times New Roman"/>
          <w:sz w:val="16"/>
          <w:szCs w:val="16"/>
        </w:rPr>
      </w:pPr>
      <w:r w:rsidRPr="00686D02">
        <w:rPr>
          <w:rFonts w:cs="Times New Roman"/>
          <w:sz w:val="16"/>
          <w:szCs w:val="16"/>
        </w:rPr>
        <w:t>0b1faf7a0f21c25a5627e7be22566e82</w:t>
      </w:r>
    </w:p>
    <w:p w14:paraId="5942F60E" w14:textId="77777777" w:rsidR="00686D02" w:rsidRPr="00686D02" w:rsidRDefault="00686D02" w:rsidP="00686D02">
      <w:pPr>
        <w:spacing w:line="240" w:lineRule="auto"/>
        <w:rPr>
          <w:rFonts w:cs="Times New Roman"/>
          <w:sz w:val="16"/>
          <w:szCs w:val="16"/>
        </w:rPr>
      </w:pPr>
      <w:r w:rsidRPr="00686D02">
        <w:rPr>
          <w:rFonts w:cs="Times New Roman"/>
          <w:sz w:val="16"/>
          <w:szCs w:val="16"/>
        </w:rPr>
        <w:t>0a13a956e4b398aac91c736715e24030</w:t>
      </w:r>
    </w:p>
    <w:p w14:paraId="78E6629B" w14:textId="77777777" w:rsidR="00686D02" w:rsidRPr="00686D02" w:rsidRDefault="00686D02" w:rsidP="00686D02">
      <w:pPr>
        <w:spacing w:line="240" w:lineRule="auto"/>
        <w:rPr>
          <w:rFonts w:cs="Times New Roman"/>
          <w:sz w:val="16"/>
          <w:szCs w:val="16"/>
        </w:rPr>
      </w:pPr>
      <w:r w:rsidRPr="00686D02">
        <w:rPr>
          <w:rFonts w:cs="Times New Roman"/>
          <w:sz w:val="16"/>
          <w:szCs w:val="16"/>
        </w:rPr>
        <w:t>0b5c9b67c81290647a800f6a00f29891</w:t>
      </w:r>
    </w:p>
    <w:p w14:paraId="3961C740" w14:textId="77777777" w:rsidR="00686D02" w:rsidRPr="00686D02" w:rsidRDefault="00686D02" w:rsidP="00686D02">
      <w:pPr>
        <w:spacing w:line="240" w:lineRule="auto"/>
        <w:rPr>
          <w:rFonts w:cs="Times New Roman"/>
          <w:sz w:val="16"/>
          <w:szCs w:val="16"/>
        </w:rPr>
      </w:pPr>
      <w:r w:rsidRPr="00686D02">
        <w:rPr>
          <w:rFonts w:cs="Times New Roman"/>
          <w:sz w:val="16"/>
          <w:szCs w:val="16"/>
        </w:rPr>
        <w:t>0c430fbe24293d2bf5add94fb66d64f5</w:t>
      </w:r>
    </w:p>
    <w:p w14:paraId="7725AE4D" w14:textId="77777777" w:rsidR="00686D02" w:rsidRPr="00686D02" w:rsidRDefault="00686D02" w:rsidP="00686D02">
      <w:pPr>
        <w:spacing w:line="240" w:lineRule="auto"/>
        <w:rPr>
          <w:rFonts w:cs="Times New Roman"/>
          <w:sz w:val="16"/>
          <w:szCs w:val="16"/>
        </w:rPr>
      </w:pPr>
      <w:r w:rsidRPr="00686D02">
        <w:rPr>
          <w:rFonts w:cs="Times New Roman"/>
          <w:sz w:val="16"/>
          <w:szCs w:val="16"/>
        </w:rPr>
        <w:t>0d2c0d890b7f4919af32df11083f20e6</w:t>
      </w:r>
    </w:p>
    <w:p w14:paraId="7B9CA7D2" w14:textId="77777777" w:rsidR="00686D02" w:rsidRPr="00686D02" w:rsidRDefault="00686D02" w:rsidP="00686D02">
      <w:pPr>
        <w:spacing w:line="240" w:lineRule="auto"/>
        <w:rPr>
          <w:rFonts w:cs="Times New Roman"/>
          <w:sz w:val="16"/>
          <w:szCs w:val="16"/>
        </w:rPr>
      </w:pPr>
      <w:r w:rsidRPr="00686D02">
        <w:rPr>
          <w:rFonts w:cs="Times New Roman"/>
          <w:sz w:val="16"/>
          <w:szCs w:val="16"/>
        </w:rPr>
        <w:t>0cb575652b0eb33a9cb980f28a405dad</w:t>
      </w:r>
    </w:p>
    <w:p w14:paraId="43DF1A33" w14:textId="77777777" w:rsidR="00686D02" w:rsidRPr="00686D02" w:rsidRDefault="00686D02" w:rsidP="00686D02">
      <w:pPr>
        <w:spacing w:line="240" w:lineRule="auto"/>
        <w:rPr>
          <w:rFonts w:cs="Times New Roman"/>
          <w:sz w:val="16"/>
          <w:szCs w:val="16"/>
        </w:rPr>
      </w:pPr>
      <w:r w:rsidRPr="00686D02">
        <w:rPr>
          <w:rFonts w:cs="Times New Roman"/>
          <w:sz w:val="16"/>
          <w:szCs w:val="16"/>
        </w:rPr>
        <w:t>0c0bbeccc1f31f954fdeb2777e2bba35</w:t>
      </w:r>
    </w:p>
    <w:p w14:paraId="60FCFA8E" w14:textId="77777777" w:rsidR="00686D02" w:rsidRPr="00686D02" w:rsidRDefault="00686D02" w:rsidP="00686D02">
      <w:pPr>
        <w:spacing w:line="240" w:lineRule="auto"/>
        <w:rPr>
          <w:rFonts w:cs="Times New Roman"/>
          <w:sz w:val="16"/>
          <w:szCs w:val="16"/>
        </w:rPr>
      </w:pPr>
      <w:r w:rsidRPr="00686D02">
        <w:rPr>
          <w:rFonts w:cs="Times New Roman"/>
          <w:sz w:val="16"/>
          <w:szCs w:val="16"/>
        </w:rPr>
        <w:t>0c0c6a7895cb5c434a0f01d39f0fe580</w:t>
      </w:r>
    </w:p>
    <w:p w14:paraId="6425063B" w14:textId="77777777" w:rsidR="00686D02" w:rsidRPr="00686D02" w:rsidRDefault="00686D02" w:rsidP="00686D02">
      <w:pPr>
        <w:spacing w:line="240" w:lineRule="auto"/>
        <w:rPr>
          <w:rFonts w:cs="Times New Roman"/>
          <w:sz w:val="16"/>
          <w:szCs w:val="16"/>
        </w:rPr>
      </w:pPr>
      <w:r w:rsidRPr="00686D02">
        <w:rPr>
          <w:rFonts w:cs="Times New Roman"/>
          <w:sz w:val="16"/>
          <w:szCs w:val="16"/>
        </w:rPr>
        <w:t>0b32c3e3bf18cbc418ec8f43dcea75b0</w:t>
      </w:r>
    </w:p>
    <w:p w14:paraId="7B6CEDCE" w14:textId="77777777" w:rsidR="00686D02" w:rsidRPr="00686D02" w:rsidRDefault="00686D02" w:rsidP="00686D02">
      <w:pPr>
        <w:spacing w:line="240" w:lineRule="auto"/>
        <w:rPr>
          <w:rFonts w:cs="Times New Roman"/>
          <w:sz w:val="16"/>
          <w:szCs w:val="16"/>
        </w:rPr>
      </w:pPr>
      <w:r w:rsidRPr="00686D02">
        <w:rPr>
          <w:rFonts w:cs="Times New Roman"/>
          <w:sz w:val="16"/>
          <w:szCs w:val="16"/>
        </w:rPr>
        <w:t>0c4d10c782b72f1ea11692b381965120</w:t>
      </w:r>
    </w:p>
    <w:p w14:paraId="1CEBF904" w14:textId="77777777" w:rsidR="00686D02" w:rsidRPr="00686D02" w:rsidRDefault="00686D02" w:rsidP="00686D02">
      <w:pPr>
        <w:spacing w:line="240" w:lineRule="auto"/>
        <w:rPr>
          <w:rFonts w:cs="Times New Roman"/>
          <w:sz w:val="16"/>
          <w:szCs w:val="16"/>
        </w:rPr>
      </w:pPr>
      <w:r w:rsidRPr="00686D02">
        <w:rPr>
          <w:rFonts w:cs="Times New Roman"/>
          <w:sz w:val="16"/>
          <w:szCs w:val="16"/>
        </w:rPr>
        <w:t>0c4edfe2f013574203064d84d42f0426</w:t>
      </w:r>
    </w:p>
    <w:p w14:paraId="23BCC7A0" w14:textId="77777777" w:rsidR="00686D02" w:rsidRPr="00686D02" w:rsidRDefault="00686D02" w:rsidP="00686D02">
      <w:pPr>
        <w:spacing w:line="240" w:lineRule="auto"/>
        <w:rPr>
          <w:rFonts w:cs="Times New Roman"/>
          <w:sz w:val="16"/>
          <w:szCs w:val="16"/>
        </w:rPr>
      </w:pPr>
      <w:r w:rsidRPr="00686D02">
        <w:rPr>
          <w:rFonts w:cs="Times New Roman"/>
          <w:sz w:val="16"/>
          <w:szCs w:val="16"/>
        </w:rPr>
        <w:t>0c8bd7bffec56f8db2bd8dc766036103</w:t>
      </w:r>
    </w:p>
    <w:p w14:paraId="1C430F4E" w14:textId="77777777" w:rsidR="00686D02" w:rsidRPr="00686D02" w:rsidRDefault="00686D02" w:rsidP="00686D02">
      <w:pPr>
        <w:spacing w:line="240" w:lineRule="auto"/>
        <w:rPr>
          <w:rFonts w:cs="Times New Roman"/>
          <w:sz w:val="16"/>
          <w:szCs w:val="16"/>
        </w:rPr>
      </w:pPr>
      <w:r w:rsidRPr="00686D02">
        <w:rPr>
          <w:rFonts w:cs="Times New Roman"/>
          <w:sz w:val="16"/>
          <w:szCs w:val="16"/>
        </w:rPr>
        <w:t>0d3db8fc7b4e9c299e613cdf2809e840</w:t>
      </w:r>
    </w:p>
    <w:p w14:paraId="53AEF66E" w14:textId="77777777" w:rsidR="00686D02" w:rsidRPr="00686D02" w:rsidRDefault="00686D02" w:rsidP="00686D02">
      <w:pPr>
        <w:spacing w:line="240" w:lineRule="auto"/>
        <w:rPr>
          <w:rFonts w:cs="Times New Roman"/>
          <w:sz w:val="16"/>
          <w:szCs w:val="16"/>
        </w:rPr>
      </w:pPr>
      <w:r w:rsidRPr="00686D02">
        <w:rPr>
          <w:rFonts w:cs="Times New Roman"/>
          <w:sz w:val="16"/>
          <w:szCs w:val="16"/>
        </w:rPr>
        <w:t>0af16409a1444eea6568533b7681bb0b</w:t>
      </w:r>
    </w:p>
    <w:p w14:paraId="7A30C4A8" w14:textId="77777777" w:rsidR="00686D02" w:rsidRPr="00686D02" w:rsidRDefault="00686D02" w:rsidP="00686D02">
      <w:pPr>
        <w:spacing w:line="240" w:lineRule="auto"/>
        <w:rPr>
          <w:rFonts w:cs="Times New Roman"/>
          <w:sz w:val="16"/>
          <w:szCs w:val="16"/>
        </w:rPr>
      </w:pPr>
      <w:r w:rsidRPr="00686D02">
        <w:rPr>
          <w:rFonts w:cs="Times New Roman"/>
          <w:sz w:val="16"/>
          <w:szCs w:val="16"/>
        </w:rPr>
        <w:t>0c8da735d00c0dfcde44f278bb0f553b</w:t>
      </w:r>
    </w:p>
    <w:p w14:paraId="3BF5540C" w14:textId="77777777" w:rsidR="00686D02" w:rsidRPr="00686D02" w:rsidRDefault="00686D02" w:rsidP="00686D02">
      <w:pPr>
        <w:spacing w:line="240" w:lineRule="auto"/>
        <w:rPr>
          <w:rFonts w:cs="Times New Roman"/>
          <w:sz w:val="16"/>
          <w:szCs w:val="16"/>
        </w:rPr>
      </w:pPr>
      <w:r w:rsidRPr="00686D02">
        <w:rPr>
          <w:rFonts w:cs="Times New Roman"/>
          <w:sz w:val="16"/>
          <w:szCs w:val="16"/>
        </w:rPr>
        <w:t>0d45f332786c5bdeaa26b2280f076529</w:t>
      </w:r>
    </w:p>
    <w:p w14:paraId="4DA6234E" w14:textId="77777777" w:rsidR="00686D02" w:rsidRPr="00686D02" w:rsidRDefault="00686D02" w:rsidP="00686D02">
      <w:pPr>
        <w:spacing w:line="240" w:lineRule="auto"/>
        <w:rPr>
          <w:rFonts w:cs="Times New Roman"/>
          <w:sz w:val="16"/>
          <w:szCs w:val="16"/>
        </w:rPr>
      </w:pPr>
      <w:r w:rsidRPr="00686D02">
        <w:rPr>
          <w:rFonts w:cs="Times New Roman"/>
          <w:sz w:val="16"/>
          <w:szCs w:val="16"/>
        </w:rPr>
        <w:t>0be7dd291870f849a328db730c39bcc0</w:t>
      </w:r>
    </w:p>
    <w:p w14:paraId="79A54418" w14:textId="77777777" w:rsidR="00686D02" w:rsidRPr="00686D02" w:rsidRDefault="00686D02" w:rsidP="00686D02">
      <w:pPr>
        <w:spacing w:line="240" w:lineRule="auto"/>
        <w:rPr>
          <w:rFonts w:cs="Times New Roman"/>
          <w:sz w:val="16"/>
          <w:szCs w:val="16"/>
        </w:rPr>
      </w:pPr>
      <w:r w:rsidRPr="00686D02">
        <w:rPr>
          <w:rFonts w:cs="Times New Roman"/>
          <w:sz w:val="16"/>
          <w:szCs w:val="16"/>
        </w:rPr>
        <w:t>0a7095cef79e776f7ed9dc1abc155a7e</w:t>
      </w:r>
    </w:p>
    <w:p w14:paraId="543247FA" w14:textId="77777777" w:rsidR="00686D02" w:rsidRPr="00686D02" w:rsidRDefault="00686D02" w:rsidP="00686D02">
      <w:pPr>
        <w:spacing w:line="240" w:lineRule="auto"/>
        <w:rPr>
          <w:rFonts w:cs="Times New Roman"/>
          <w:sz w:val="16"/>
          <w:szCs w:val="16"/>
        </w:rPr>
      </w:pPr>
      <w:r w:rsidRPr="00686D02">
        <w:rPr>
          <w:rFonts w:cs="Times New Roman"/>
          <w:sz w:val="16"/>
          <w:szCs w:val="16"/>
        </w:rPr>
        <w:t>0be7cd3bcbd4c288ab3f13c3ce891e4b</w:t>
      </w:r>
    </w:p>
    <w:p w14:paraId="28001405" w14:textId="77777777" w:rsidR="00686D02" w:rsidRPr="00686D02" w:rsidRDefault="00686D02" w:rsidP="00686D02">
      <w:pPr>
        <w:spacing w:line="240" w:lineRule="auto"/>
        <w:rPr>
          <w:rFonts w:cs="Times New Roman"/>
          <w:sz w:val="16"/>
          <w:szCs w:val="16"/>
        </w:rPr>
      </w:pPr>
      <w:r w:rsidRPr="00686D02">
        <w:rPr>
          <w:rFonts w:cs="Times New Roman"/>
          <w:sz w:val="16"/>
          <w:szCs w:val="16"/>
        </w:rPr>
        <w:t>0c8ebca685fce352953023d292296cf0</w:t>
      </w:r>
    </w:p>
    <w:p w14:paraId="260CC142" w14:textId="77777777" w:rsidR="00686D02" w:rsidRPr="00686D02" w:rsidRDefault="00686D02" w:rsidP="00686D02">
      <w:pPr>
        <w:spacing w:line="240" w:lineRule="auto"/>
        <w:rPr>
          <w:rFonts w:cs="Times New Roman"/>
          <w:sz w:val="16"/>
          <w:szCs w:val="16"/>
        </w:rPr>
      </w:pPr>
      <w:r w:rsidRPr="00686D02">
        <w:rPr>
          <w:rFonts w:cs="Times New Roman"/>
          <w:sz w:val="16"/>
          <w:szCs w:val="16"/>
        </w:rPr>
        <w:t>0c34147a92a1439e5b17983d0b25e775</w:t>
      </w:r>
    </w:p>
    <w:p w14:paraId="525ED8B8" w14:textId="77777777" w:rsidR="00686D02" w:rsidRPr="00686D02" w:rsidRDefault="00686D02" w:rsidP="00686D02">
      <w:pPr>
        <w:spacing w:line="240" w:lineRule="auto"/>
        <w:rPr>
          <w:rFonts w:cs="Times New Roman"/>
          <w:sz w:val="16"/>
          <w:szCs w:val="16"/>
        </w:rPr>
      </w:pPr>
      <w:r w:rsidRPr="00686D02">
        <w:rPr>
          <w:rFonts w:cs="Times New Roman"/>
          <w:sz w:val="16"/>
          <w:szCs w:val="16"/>
        </w:rPr>
        <w:t>0c2320dfb9aa32bfe1ef115544756818</w:t>
      </w:r>
    </w:p>
    <w:p w14:paraId="1BACD939" w14:textId="77777777" w:rsidR="00686D02" w:rsidRPr="00686D02" w:rsidRDefault="00686D02" w:rsidP="00686D02">
      <w:pPr>
        <w:spacing w:line="240" w:lineRule="auto"/>
        <w:rPr>
          <w:rFonts w:cs="Times New Roman"/>
          <w:sz w:val="16"/>
          <w:szCs w:val="16"/>
        </w:rPr>
      </w:pPr>
      <w:r w:rsidRPr="00686D02">
        <w:rPr>
          <w:rFonts w:cs="Times New Roman"/>
          <w:sz w:val="16"/>
          <w:szCs w:val="16"/>
        </w:rPr>
        <w:t>0c21d76da9ffaabed7ea526dc42bbb57</w:t>
      </w:r>
    </w:p>
    <w:p w14:paraId="51161308" w14:textId="77777777" w:rsidR="00686D02" w:rsidRPr="00686D02" w:rsidRDefault="00686D02" w:rsidP="00686D02">
      <w:pPr>
        <w:spacing w:line="240" w:lineRule="auto"/>
        <w:rPr>
          <w:rFonts w:cs="Times New Roman"/>
          <w:sz w:val="16"/>
          <w:szCs w:val="16"/>
        </w:rPr>
      </w:pPr>
      <w:r w:rsidRPr="00686D02">
        <w:rPr>
          <w:rFonts w:cs="Times New Roman"/>
          <w:sz w:val="16"/>
          <w:szCs w:val="16"/>
        </w:rPr>
        <w:t>0c971c9198cbd106e100d88f82a20b64</w:t>
      </w:r>
    </w:p>
    <w:p w14:paraId="56E50401" w14:textId="77777777" w:rsidR="00686D02" w:rsidRPr="00686D02" w:rsidRDefault="00686D02" w:rsidP="00686D02">
      <w:pPr>
        <w:spacing w:line="240" w:lineRule="auto"/>
        <w:rPr>
          <w:rFonts w:cs="Times New Roman"/>
          <w:sz w:val="16"/>
          <w:szCs w:val="16"/>
        </w:rPr>
      </w:pPr>
      <w:r w:rsidRPr="00686D02">
        <w:rPr>
          <w:rFonts w:cs="Times New Roman"/>
          <w:sz w:val="16"/>
          <w:szCs w:val="16"/>
        </w:rPr>
        <w:t>0bf2e5cc0dae479e6c304e42246415a0</w:t>
      </w:r>
    </w:p>
    <w:p w14:paraId="2AD77BFF" w14:textId="77777777" w:rsidR="00686D02" w:rsidRPr="00686D02" w:rsidRDefault="00686D02" w:rsidP="00686D02">
      <w:pPr>
        <w:spacing w:line="240" w:lineRule="auto"/>
        <w:rPr>
          <w:rFonts w:cs="Times New Roman"/>
          <w:sz w:val="16"/>
          <w:szCs w:val="16"/>
        </w:rPr>
      </w:pPr>
      <w:r w:rsidRPr="00686D02">
        <w:rPr>
          <w:rFonts w:cs="Times New Roman"/>
          <w:sz w:val="16"/>
          <w:szCs w:val="16"/>
        </w:rPr>
        <w:t>0c9b818edbae356e1a736f8b6270e0cf</w:t>
      </w:r>
    </w:p>
    <w:p w14:paraId="27BCB31D" w14:textId="77777777" w:rsidR="00686D02" w:rsidRPr="00686D02" w:rsidRDefault="00686D02" w:rsidP="00686D02">
      <w:pPr>
        <w:spacing w:line="240" w:lineRule="auto"/>
        <w:rPr>
          <w:rFonts w:cs="Times New Roman"/>
          <w:sz w:val="16"/>
          <w:szCs w:val="16"/>
        </w:rPr>
      </w:pPr>
      <w:r w:rsidRPr="00686D02">
        <w:rPr>
          <w:rFonts w:cs="Times New Roman"/>
          <w:sz w:val="16"/>
          <w:szCs w:val="16"/>
        </w:rPr>
        <w:t>0d6d66bb9a53260cfc4758f7bd66521e</w:t>
      </w:r>
    </w:p>
    <w:p w14:paraId="0D303256" w14:textId="77777777" w:rsidR="00686D02" w:rsidRPr="00686D02" w:rsidRDefault="00686D02" w:rsidP="00686D02">
      <w:pPr>
        <w:spacing w:line="240" w:lineRule="auto"/>
        <w:rPr>
          <w:rFonts w:cs="Times New Roman"/>
          <w:sz w:val="16"/>
          <w:szCs w:val="16"/>
        </w:rPr>
      </w:pPr>
      <w:r w:rsidRPr="00686D02">
        <w:rPr>
          <w:rFonts w:cs="Times New Roman"/>
          <w:sz w:val="16"/>
          <w:szCs w:val="16"/>
        </w:rPr>
        <w:t>0c9c4bc368f6154ebe7ce7fbf31d2ec7</w:t>
      </w:r>
    </w:p>
    <w:p w14:paraId="0D07B5B5" w14:textId="77777777" w:rsidR="00686D02" w:rsidRPr="00686D02" w:rsidRDefault="00686D02" w:rsidP="00686D02">
      <w:pPr>
        <w:spacing w:line="240" w:lineRule="auto"/>
        <w:rPr>
          <w:rFonts w:cs="Times New Roman"/>
          <w:sz w:val="16"/>
          <w:szCs w:val="16"/>
        </w:rPr>
      </w:pPr>
      <w:r w:rsidRPr="00686D02">
        <w:rPr>
          <w:rFonts w:cs="Times New Roman"/>
          <w:sz w:val="16"/>
          <w:szCs w:val="16"/>
        </w:rPr>
        <w:t>0abe4549bcdb985316e553683d813290</w:t>
      </w:r>
    </w:p>
    <w:p w14:paraId="7BD29786" w14:textId="77777777" w:rsidR="00686D02" w:rsidRPr="00686D02" w:rsidRDefault="00686D02" w:rsidP="00686D02">
      <w:pPr>
        <w:spacing w:line="240" w:lineRule="auto"/>
        <w:rPr>
          <w:rFonts w:cs="Times New Roman"/>
          <w:sz w:val="16"/>
          <w:szCs w:val="16"/>
        </w:rPr>
      </w:pPr>
      <w:r w:rsidRPr="00686D02">
        <w:rPr>
          <w:rFonts w:cs="Times New Roman"/>
          <w:sz w:val="16"/>
          <w:szCs w:val="16"/>
        </w:rPr>
        <w:t>0b7bbbe398345da5a80ba89e1339dec0</w:t>
      </w:r>
    </w:p>
    <w:p w14:paraId="590BE76A" w14:textId="77777777" w:rsidR="00686D02" w:rsidRPr="00686D02" w:rsidRDefault="00686D02" w:rsidP="00686D02">
      <w:pPr>
        <w:spacing w:line="240" w:lineRule="auto"/>
        <w:rPr>
          <w:rFonts w:cs="Times New Roman"/>
          <w:sz w:val="16"/>
          <w:szCs w:val="16"/>
        </w:rPr>
      </w:pPr>
      <w:r w:rsidRPr="00686D02">
        <w:rPr>
          <w:rFonts w:cs="Times New Roman"/>
          <w:sz w:val="16"/>
          <w:szCs w:val="16"/>
        </w:rPr>
        <w:t>0cd8c45d4da143a129fc75e7ccb24103</w:t>
      </w:r>
    </w:p>
    <w:p w14:paraId="38B9B18A" w14:textId="77777777" w:rsidR="00686D02" w:rsidRPr="00686D02" w:rsidRDefault="00686D02" w:rsidP="00686D02">
      <w:pPr>
        <w:spacing w:line="240" w:lineRule="auto"/>
        <w:rPr>
          <w:rFonts w:cs="Times New Roman"/>
          <w:sz w:val="16"/>
          <w:szCs w:val="16"/>
        </w:rPr>
      </w:pPr>
      <w:r w:rsidRPr="00686D02">
        <w:rPr>
          <w:rFonts w:cs="Times New Roman"/>
          <w:sz w:val="16"/>
          <w:szCs w:val="16"/>
        </w:rPr>
        <w:t>0bf84d532722e5fcb73c416425f5b002</w:t>
      </w:r>
    </w:p>
    <w:p w14:paraId="46DCC16A" w14:textId="77777777" w:rsidR="00686D02" w:rsidRPr="00686D02" w:rsidRDefault="00686D02" w:rsidP="00686D02">
      <w:pPr>
        <w:spacing w:line="240" w:lineRule="auto"/>
        <w:rPr>
          <w:rFonts w:cs="Times New Roman"/>
          <w:sz w:val="16"/>
          <w:szCs w:val="16"/>
        </w:rPr>
      </w:pPr>
      <w:r w:rsidRPr="00686D02">
        <w:rPr>
          <w:rFonts w:cs="Times New Roman"/>
          <w:sz w:val="16"/>
          <w:szCs w:val="16"/>
        </w:rPr>
        <w:t>0d7fc5c789ca46e618376a28424bb000</w:t>
      </w:r>
    </w:p>
    <w:p w14:paraId="1DF4E7E3" w14:textId="77777777" w:rsidR="00686D02" w:rsidRPr="00686D02" w:rsidRDefault="00686D02" w:rsidP="00686D02">
      <w:pPr>
        <w:spacing w:line="240" w:lineRule="auto"/>
        <w:rPr>
          <w:rFonts w:cs="Times New Roman"/>
          <w:sz w:val="16"/>
          <w:szCs w:val="16"/>
        </w:rPr>
      </w:pPr>
      <w:r w:rsidRPr="00686D02">
        <w:rPr>
          <w:rFonts w:cs="Times New Roman"/>
          <w:sz w:val="16"/>
          <w:szCs w:val="16"/>
        </w:rPr>
        <w:t>0c4b4bed9b8a944f12490243c91baf1e</w:t>
      </w:r>
    </w:p>
    <w:p w14:paraId="5770A3EA" w14:textId="77777777" w:rsidR="00686D02" w:rsidRPr="00686D02" w:rsidRDefault="00686D02" w:rsidP="00686D02">
      <w:pPr>
        <w:spacing w:line="240" w:lineRule="auto"/>
        <w:rPr>
          <w:rFonts w:cs="Times New Roman"/>
          <w:sz w:val="16"/>
          <w:szCs w:val="16"/>
        </w:rPr>
      </w:pPr>
      <w:r w:rsidRPr="00686D02">
        <w:rPr>
          <w:rFonts w:cs="Times New Roman"/>
          <w:sz w:val="16"/>
          <w:szCs w:val="16"/>
        </w:rPr>
        <w:t>0cdd06bb2d12bcaadd16d126fdf19ae5</w:t>
      </w:r>
    </w:p>
    <w:p w14:paraId="174D278B" w14:textId="77777777" w:rsidR="00686D02" w:rsidRPr="00686D02" w:rsidRDefault="00686D02" w:rsidP="00686D02">
      <w:pPr>
        <w:spacing w:line="240" w:lineRule="auto"/>
        <w:rPr>
          <w:rFonts w:cs="Times New Roman"/>
          <w:sz w:val="16"/>
          <w:szCs w:val="16"/>
        </w:rPr>
      </w:pPr>
      <w:r w:rsidRPr="00686D02">
        <w:rPr>
          <w:rFonts w:cs="Times New Roman"/>
          <w:sz w:val="16"/>
          <w:szCs w:val="16"/>
        </w:rPr>
        <w:t>0c349e5a3f4223178250eb8348c8f2fa</w:t>
      </w:r>
    </w:p>
    <w:p w14:paraId="05F2C9AE" w14:textId="77777777" w:rsidR="00686D02" w:rsidRPr="00686D02" w:rsidRDefault="00686D02" w:rsidP="00686D02">
      <w:pPr>
        <w:spacing w:line="240" w:lineRule="auto"/>
        <w:rPr>
          <w:rFonts w:cs="Times New Roman"/>
          <w:sz w:val="16"/>
          <w:szCs w:val="16"/>
        </w:rPr>
      </w:pPr>
      <w:r w:rsidRPr="00686D02">
        <w:rPr>
          <w:rFonts w:cs="Times New Roman"/>
          <w:sz w:val="16"/>
          <w:szCs w:val="16"/>
        </w:rPr>
        <w:t>0b84c94f0f95325bd246f3862841a1a0</w:t>
      </w:r>
    </w:p>
    <w:p w14:paraId="4E2FC4F1" w14:textId="77777777" w:rsidR="00686D02" w:rsidRPr="00686D02" w:rsidRDefault="00686D02" w:rsidP="00686D02">
      <w:pPr>
        <w:spacing w:line="240" w:lineRule="auto"/>
        <w:rPr>
          <w:rFonts w:cs="Times New Roman"/>
          <w:sz w:val="16"/>
          <w:szCs w:val="16"/>
        </w:rPr>
      </w:pPr>
      <w:r w:rsidRPr="00686D02">
        <w:rPr>
          <w:rFonts w:cs="Times New Roman"/>
          <w:sz w:val="16"/>
          <w:szCs w:val="16"/>
        </w:rPr>
        <w:t>0b52bc21d0a11b296800fcb47a346f10</w:t>
      </w:r>
    </w:p>
    <w:p w14:paraId="19A33C40" w14:textId="77777777" w:rsidR="00686D02" w:rsidRPr="00686D02" w:rsidRDefault="00686D02" w:rsidP="00686D02">
      <w:pPr>
        <w:spacing w:line="240" w:lineRule="auto"/>
        <w:rPr>
          <w:rFonts w:cs="Times New Roman"/>
          <w:sz w:val="16"/>
          <w:szCs w:val="16"/>
        </w:rPr>
      </w:pPr>
      <w:r w:rsidRPr="00686D02">
        <w:rPr>
          <w:rFonts w:cs="Times New Roman"/>
          <w:sz w:val="16"/>
          <w:szCs w:val="16"/>
        </w:rPr>
        <w:t>0c369e8a5831b4d84b5ac6398b44e791</w:t>
      </w:r>
    </w:p>
    <w:p w14:paraId="264B2FE7" w14:textId="77777777" w:rsidR="00686D02" w:rsidRPr="00686D02" w:rsidRDefault="00686D02" w:rsidP="00686D02">
      <w:pPr>
        <w:spacing w:line="240" w:lineRule="auto"/>
        <w:rPr>
          <w:rFonts w:cs="Times New Roman"/>
          <w:sz w:val="16"/>
          <w:szCs w:val="16"/>
        </w:rPr>
      </w:pPr>
      <w:r w:rsidRPr="00686D02">
        <w:rPr>
          <w:rFonts w:cs="Times New Roman"/>
          <w:sz w:val="16"/>
          <w:szCs w:val="16"/>
        </w:rPr>
        <w:t>0d9ab42c85fdb9611375fd8190125091</w:t>
      </w:r>
    </w:p>
    <w:p w14:paraId="2D7983CA" w14:textId="77777777" w:rsidR="00686D02" w:rsidRPr="00686D02" w:rsidRDefault="00686D02" w:rsidP="00686D02">
      <w:pPr>
        <w:spacing w:line="240" w:lineRule="auto"/>
        <w:rPr>
          <w:rFonts w:cs="Times New Roman"/>
          <w:sz w:val="16"/>
          <w:szCs w:val="16"/>
        </w:rPr>
      </w:pPr>
      <w:r w:rsidRPr="00686D02">
        <w:rPr>
          <w:rFonts w:cs="Times New Roman"/>
          <w:sz w:val="16"/>
          <w:szCs w:val="16"/>
        </w:rPr>
        <w:t>0caf25adb84d10b2e3bf51913f14b586</w:t>
      </w:r>
    </w:p>
    <w:p w14:paraId="29C1B22D" w14:textId="77777777" w:rsidR="00686D02" w:rsidRPr="00686D02" w:rsidRDefault="00686D02" w:rsidP="00686D02">
      <w:pPr>
        <w:spacing w:line="240" w:lineRule="auto"/>
        <w:rPr>
          <w:rFonts w:cs="Times New Roman"/>
          <w:sz w:val="16"/>
          <w:szCs w:val="16"/>
        </w:rPr>
      </w:pPr>
      <w:r w:rsidRPr="00686D02">
        <w:rPr>
          <w:rFonts w:cs="Times New Roman"/>
          <w:sz w:val="16"/>
          <w:szCs w:val="16"/>
        </w:rPr>
        <w:t>0c06e7c90719ca77308cc33a765d1054</w:t>
      </w:r>
    </w:p>
    <w:p w14:paraId="06DD415E" w14:textId="77777777" w:rsidR="00686D02" w:rsidRPr="00686D02" w:rsidRDefault="00686D02" w:rsidP="00686D02">
      <w:pPr>
        <w:spacing w:line="240" w:lineRule="auto"/>
        <w:rPr>
          <w:rFonts w:cs="Times New Roman"/>
          <w:sz w:val="16"/>
          <w:szCs w:val="16"/>
        </w:rPr>
      </w:pPr>
      <w:r w:rsidRPr="00686D02">
        <w:rPr>
          <w:rFonts w:cs="Times New Roman"/>
          <w:sz w:val="16"/>
          <w:szCs w:val="16"/>
        </w:rPr>
        <w:t>0c41c7a0ba069b68031273098e18bebe</w:t>
      </w:r>
    </w:p>
    <w:p w14:paraId="71215E87" w14:textId="77777777" w:rsidR="00686D02" w:rsidRPr="00686D02" w:rsidRDefault="00686D02" w:rsidP="00686D02">
      <w:pPr>
        <w:spacing w:line="240" w:lineRule="auto"/>
        <w:rPr>
          <w:rFonts w:cs="Times New Roman"/>
          <w:sz w:val="16"/>
          <w:szCs w:val="16"/>
        </w:rPr>
      </w:pPr>
      <w:r w:rsidRPr="00686D02">
        <w:rPr>
          <w:rFonts w:cs="Times New Roman"/>
          <w:sz w:val="16"/>
          <w:szCs w:val="16"/>
        </w:rPr>
        <w:t>0a58ac877e9e377d4e595fc8b3c97cb4</w:t>
      </w:r>
    </w:p>
    <w:p w14:paraId="283467C4" w14:textId="77777777" w:rsidR="00686D02" w:rsidRPr="00686D02" w:rsidRDefault="00686D02" w:rsidP="00686D02">
      <w:pPr>
        <w:spacing w:line="240" w:lineRule="auto"/>
        <w:rPr>
          <w:rFonts w:cs="Times New Roman"/>
          <w:sz w:val="16"/>
          <w:szCs w:val="16"/>
        </w:rPr>
      </w:pPr>
      <w:r w:rsidRPr="00686D02">
        <w:rPr>
          <w:rFonts w:cs="Times New Roman"/>
          <w:sz w:val="16"/>
          <w:szCs w:val="16"/>
        </w:rPr>
        <w:t>0b22c54538c81b70de6fec49c2a0898a</w:t>
      </w:r>
    </w:p>
    <w:p w14:paraId="7D7D9474" w14:textId="77777777" w:rsidR="00686D02" w:rsidRPr="00686D02" w:rsidRDefault="00686D02" w:rsidP="00686D02">
      <w:pPr>
        <w:spacing w:line="240" w:lineRule="auto"/>
        <w:rPr>
          <w:rFonts w:cs="Times New Roman"/>
          <w:sz w:val="16"/>
          <w:szCs w:val="16"/>
        </w:rPr>
      </w:pPr>
      <w:r w:rsidRPr="00686D02">
        <w:rPr>
          <w:rFonts w:cs="Times New Roman"/>
          <w:sz w:val="16"/>
          <w:szCs w:val="16"/>
        </w:rPr>
        <w:t>0d34c29c8c3de7522bff00a14aaf1f11</w:t>
      </w:r>
    </w:p>
    <w:p w14:paraId="55B52691" w14:textId="77777777" w:rsidR="00686D02" w:rsidRPr="00686D02" w:rsidRDefault="00686D02" w:rsidP="00686D02">
      <w:pPr>
        <w:spacing w:line="240" w:lineRule="auto"/>
        <w:rPr>
          <w:rFonts w:cs="Times New Roman"/>
          <w:sz w:val="16"/>
          <w:szCs w:val="16"/>
        </w:rPr>
      </w:pPr>
      <w:r w:rsidRPr="00686D02">
        <w:rPr>
          <w:rFonts w:cs="Times New Roman"/>
          <w:sz w:val="16"/>
          <w:szCs w:val="16"/>
        </w:rPr>
        <w:t>0bd4f9b53991e86e39945559be074f40</w:t>
      </w:r>
    </w:p>
    <w:p w14:paraId="21956F68" w14:textId="77777777" w:rsidR="00686D02" w:rsidRPr="00686D02" w:rsidRDefault="00686D02" w:rsidP="00686D02">
      <w:pPr>
        <w:spacing w:line="240" w:lineRule="auto"/>
        <w:rPr>
          <w:rFonts w:cs="Times New Roman"/>
          <w:sz w:val="16"/>
          <w:szCs w:val="16"/>
        </w:rPr>
      </w:pPr>
      <w:r w:rsidRPr="00686D02">
        <w:rPr>
          <w:rFonts w:cs="Times New Roman"/>
          <w:sz w:val="16"/>
          <w:szCs w:val="16"/>
        </w:rPr>
        <w:t>0ae7218fd63b157e97033a072884d757</w:t>
      </w:r>
    </w:p>
    <w:p w14:paraId="7CDF9D61" w14:textId="77777777" w:rsidR="00686D02" w:rsidRPr="00686D02" w:rsidRDefault="00686D02" w:rsidP="00686D02">
      <w:pPr>
        <w:spacing w:line="240" w:lineRule="auto"/>
        <w:rPr>
          <w:rFonts w:cs="Times New Roman"/>
          <w:sz w:val="16"/>
          <w:szCs w:val="16"/>
        </w:rPr>
      </w:pPr>
      <w:r w:rsidRPr="00686D02">
        <w:rPr>
          <w:rFonts w:cs="Times New Roman"/>
          <w:sz w:val="16"/>
          <w:szCs w:val="16"/>
        </w:rPr>
        <w:t>0aea809da938c9d6becc272c8cc28981</w:t>
      </w:r>
    </w:p>
    <w:p w14:paraId="29A57FB6" w14:textId="77777777" w:rsidR="00686D02" w:rsidRPr="00686D02" w:rsidRDefault="00686D02" w:rsidP="00686D02">
      <w:pPr>
        <w:spacing w:line="240" w:lineRule="auto"/>
        <w:rPr>
          <w:rFonts w:cs="Times New Roman"/>
          <w:sz w:val="16"/>
          <w:szCs w:val="16"/>
        </w:rPr>
      </w:pPr>
      <w:r w:rsidRPr="00686D02">
        <w:rPr>
          <w:rFonts w:cs="Times New Roman"/>
          <w:sz w:val="16"/>
          <w:szCs w:val="16"/>
        </w:rPr>
        <w:t>0c827f41dd0dc69c5d34b41424c2cd47</w:t>
      </w:r>
    </w:p>
    <w:p w14:paraId="4D212B21" w14:textId="77777777" w:rsidR="00686D02" w:rsidRPr="00686D02" w:rsidRDefault="00686D02" w:rsidP="00686D02">
      <w:pPr>
        <w:spacing w:line="240" w:lineRule="auto"/>
        <w:rPr>
          <w:rFonts w:cs="Times New Roman"/>
          <w:sz w:val="16"/>
          <w:szCs w:val="16"/>
        </w:rPr>
      </w:pPr>
      <w:r w:rsidRPr="00686D02">
        <w:rPr>
          <w:rFonts w:cs="Times New Roman"/>
          <w:sz w:val="16"/>
          <w:szCs w:val="16"/>
        </w:rPr>
        <w:t>0bd9f3a7f219d1d10ac894bdfb9248f0</w:t>
      </w:r>
    </w:p>
    <w:p w14:paraId="0C806BCE" w14:textId="77777777" w:rsidR="00686D02" w:rsidRPr="00686D02" w:rsidRDefault="00686D02" w:rsidP="00686D02">
      <w:pPr>
        <w:spacing w:line="240" w:lineRule="auto"/>
        <w:rPr>
          <w:rFonts w:cs="Times New Roman"/>
          <w:sz w:val="16"/>
          <w:szCs w:val="16"/>
        </w:rPr>
      </w:pPr>
      <w:r w:rsidRPr="00686D02">
        <w:rPr>
          <w:rFonts w:cs="Times New Roman"/>
          <w:sz w:val="16"/>
          <w:szCs w:val="16"/>
        </w:rPr>
        <w:t>0cf2e3c0cae4792231f345fc79c19e50</w:t>
      </w:r>
    </w:p>
    <w:p w14:paraId="35B47702" w14:textId="77777777" w:rsidR="00686D02" w:rsidRPr="00686D02" w:rsidRDefault="00686D02" w:rsidP="00686D02">
      <w:pPr>
        <w:spacing w:line="240" w:lineRule="auto"/>
        <w:rPr>
          <w:rFonts w:cs="Times New Roman"/>
          <w:sz w:val="16"/>
          <w:szCs w:val="16"/>
        </w:rPr>
      </w:pPr>
      <w:r w:rsidRPr="00686D02">
        <w:rPr>
          <w:rFonts w:cs="Times New Roman"/>
          <w:sz w:val="16"/>
          <w:szCs w:val="16"/>
        </w:rPr>
        <w:t>0d3cd9ca0498cc05a15fc8a0a4686203</w:t>
      </w:r>
    </w:p>
    <w:p w14:paraId="674651E7" w14:textId="77777777" w:rsidR="00686D02" w:rsidRPr="00686D02" w:rsidRDefault="00686D02" w:rsidP="00686D02">
      <w:pPr>
        <w:spacing w:line="240" w:lineRule="auto"/>
        <w:rPr>
          <w:rFonts w:cs="Times New Roman"/>
          <w:sz w:val="16"/>
          <w:szCs w:val="16"/>
        </w:rPr>
      </w:pPr>
      <w:r w:rsidRPr="00686D02">
        <w:rPr>
          <w:rFonts w:cs="Times New Roman"/>
          <w:sz w:val="16"/>
          <w:szCs w:val="16"/>
        </w:rPr>
        <w:t>0bdf28ea76b06e56ac2c425a3d86cdd8</w:t>
      </w:r>
    </w:p>
    <w:p w14:paraId="0FC10461" w14:textId="77777777" w:rsidR="00686D02" w:rsidRPr="00686D02" w:rsidRDefault="00686D02" w:rsidP="00686D02">
      <w:pPr>
        <w:spacing w:line="240" w:lineRule="auto"/>
        <w:rPr>
          <w:rFonts w:cs="Times New Roman"/>
          <w:sz w:val="16"/>
          <w:szCs w:val="16"/>
        </w:rPr>
      </w:pPr>
      <w:r w:rsidRPr="00686D02">
        <w:rPr>
          <w:rFonts w:cs="Times New Roman"/>
          <w:sz w:val="16"/>
          <w:szCs w:val="16"/>
        </w:rPr>
        <w:t>0af3c90972ec81b7376f0f6eb994d64f</w:t>
      </w:r>
    </w:p>
    <w:p w14:paraId="7AD1C192" w14:textId="77777777" w:rsidR="00686D02" w:rsidRPr="00686D02" w:rsidRDefault="00686D02" w:rsidP="00686D02">
      <w:pPr>
        <w:spacing w:line="240" w:lineRule="auto"/>
        <w:rPr>
          <w:rFonts w:cs="Times New Roman"/>
          <w:sz w:val="16"/>
          <w:szCs w:val="16"/>
        </w:rPr>
      </w:pPr>
      <w:r w:rsidRPr="00686D02">
        <w:rPr>
          <w:rFonts w:cs="Times New Roman"/>
          <w:sz w:val="16"/>
          <w:szCs w:val="16"/>
        </w:rPr>
        <w:t>0ab01319837f501afde3f2d1c1c64b73</w:t>
      </w:r>
    </w:p>
    <w:p w14:paraId="5BFBF10D" w14:textId="77777777" w:rsidR="00686D02" w:rsidRPr="00686D02" w:rsidRDefault="00686D02" w:rsidP="00686D02">
      <w:pPr>
        <w:spacing w:line="240" w:lineRule="auto"/>
        <w:rPr>
          <w:rFonts w:cs="Times New Roman"/>
          <w:sz w:val="16"/>
          <w:szCs w:val="16"/>
        </w:rPr>
      </w:pPr>
      <w:r w:rsidRPr="00686D02">
        <w:rPr>
          <w:rFonts w:cs="Times New Roman"/>
          <w:sz w:val="16"/>
          <w:szCs w:val="16"/>
        </w:rPr>
        <w:t>0cc9d575e8a62190b28d1b74407a320c</w:t>
      </w:r>
    </w:p>
    <w:p w14:paraId="6B5B7907" w14:textId="77777777" w:rsidR="00686D02" w:rsidRPr="00686D02" w:rsidRDefault="00686D02" w:rsidP="00686D02">
      <w:pPr>
        <w:spacing w:line="240" w:lineRule="auto"/>
        <w:rPr>
          <w:rFonts w:cs="Times New Roman"/>
          <w:sz w:val="16"/>
          <w:szCs w:val="16"/>
        </w:rPr>
      </w:pPr>
      <w:r w:rsidRPr="00686D02">
        <w:rPr>
          <w:rFonts w:cs="Times New Roman"/>
          <w:sz w:val="16"/>
          <w:szCs w:val="16"/>
        </w:rPr>
        <w:t>0ba7b67d849fc1cb8c5afe3f26cf7e01</w:t>
      </w:r>
    </w:p>
    <w:p w14:paraId="2F3F04AB" w14:textId="77777777" w:rsidR="00686D02" w:rsidRPr="00686D02" w:rsidRDefault="00686D02" w:rsidP="00686D02">
      <w:pPr>
        <w:spacing w:line="240" w:lineRule="auto"/>
        <w:rPr>
          <w:rFonts w:cs="Times New Roman"/>
          <w:sz w:val="16"/>
          <w:szCs w:val="16"/>
        </w:rPr>
      </w:pPr>
      <w:r w:rsidRPr="00686D02">
        <w:rPr>
          <w:rFonts w:cs="Times New Roman"/>
          <w:sz w:val="16"/>
          <w:szCs w:val="16"/>
        </w:rPr>
        <w:t>0be71a9b9754d54cf93a1ec401b25878</w:t>
      </w:r>
    </w:p>
    <w:p w14:paraId="1FA2E92B" w14:textId="77777777" w:rsidR="00686D02" w:rsidRPr="00686D02" w:rsidRDefault="00686D02" w:rsidP="00686D02">
      <w:pPr>
        <w:spacing w:line="240" w:lineRule="auto"/>
        <w:rPr>
          <w:rFonts w:cs="Times New Roman"/>
          <w:sz w:val="16"/>
          <w:szCs w:val="16"/>
        </w:rPr>
      </w:pPr>
      <w:r w:rsidRPr="00686D02">
        <w:rPr>
          <w:rFonts w:cs="Times New Roman"/>
          <w:sz w:val="16"/>
          <w:szCs w:val="16"/>
        </w:rPr>
        <w:t>0a2920e655702304768afbd287616136</w:t>
      </w:r>
    </w:p>
    <w:p w14:paraId="47D7D051" w14:textId="77777777" w:rsidR="00686D02" w:rsidRPr="00686D02" w:rsidRDefault="00686D02" w:rsidP="00686D02">
      <w:pPr>
        <w:spacing w:line="240" w:lineRule="auto"/>
        <w:rPr>
          <w:rFonts w:cs="Times New Roman"/>
          <w:sz w:val="16"/>
          <w:szCs w:val="16"/>
        </w:rPr>
      </w:pPr>
      <w:r w:rsidRPr="00686D02">
        <w:rPr>
          <w:rFonts w:cs="Times New Roman"/>
          <w:sz w:val="16"/>
          <w:szCs w:val="16"/>
        </w:rPr>
        <w:t>0c7d5ee4923f9a5e9113a4234077c3e0</w:t>
      </w:r>
    </w:p>
    <w:p w14:paraId="3D5F8805" w14:textId="77777777" w:rsidR="00686D02" w:rsidRPr="00686D02" w:rsidRDefault="00686D02" w:rsidP="00686D02">
      <w:pPr>
        <w:spacing w:line="240" w:lineRule="auto"/>
        <w:rPr>
          <w:rFonts w:cs="Times New Roman"/>
          <w:sz w:val="16"/>
          <w:szCs w:val="16"/>
        </w:rPr>
      </w:pPr>
      <w:r w:rsidRPr="00686D02">
        <w:rPr>
          <w:rFonts w:cs="Times New Roman"/>
          <w:sz w:val="16"/>
          <w:szCs w:val="16"/>
        </w:rPr>
        <w:t>0d5c3605eced8767167bbc7e5e0d03c0</w:t>
      </w:r>
    </w:p>
    <w:p w14:paraId="14F2046E" w14:textId="77777777" w:rsidR="00686D02" w:rsidRPr="00686D02" w:rsidRDefault="00686D02" w:rsidP="00686D02">
      <w:pPr>
        <w:spacing w:line="240" w:lineRule="auto"/>
        <w:rPr>
          <w:rFonts w:cs="Times New Roman"/>
          <w:sz w:val="16"/>
          <w:szCs w:val="16"/>
        </w:rPr>
      </w:pPr>
      <w:r w:rsidRPr="00686D02">
        <w:rPr>
          <w:rFonts w:cs="Times New Roman"/>
          <w:sz w:val="16"/>
          <w:szCs w:val="16"/>
        </w:rPr>
        <w:t>0c7e27c3fb85344e3bde5492cd083422</w:t>
      </w:r>
    </w:p>
    <w:p w14:paraId="23A0B6EC" w14:textId="77777777" w:rsidR="00686D02" w:rsidRPr="00686D02" w:rsidRDefault="00686D02" w:rsidP="00686D02">
      <w:pPr>
        <w:spacing w:line="240" w:lineRule="auto"/>
        <w:rPr>
          <w:rFonts w:cs="Times New Roman"/>
          <w:sz w:val="16"/>
          <w:szCs w:val="16"/>
        </w:rPr>
      </w:pPr>
      <w:r w:rsidRPr="00686D02">
        <w:rPr>
          <w:rFonts w:cs="Times New Roman"/>
          <w:sz w:val="16"/>
          <w:szCs w:val="16"/>
        </w:rPr>
        <w:t>0cef80bd43ef1860e33ce05e903d51d6</w:t>
      </w:r>
    </w:p>
    <w:p w14:paraId="67962FBC" w14:textId="77777777" w:rsidR="00686D02" w:rsidRPr="00686D02" w:rsidRDefault="00686D02" w:rsidP="00686D02">
      <w:pPr>
        <w:spacing w:line="240" w:lineRule="auto"/>
        <w:rPr>
          <w:rFonts w:cs="Times New Roman"/>
          <w:sz w:val="16"/>
          <w:szCs w:val="16"/>
        </w:rPr>
      </w:pPr>
      <w:r w:rsidRPr="00686D02">
        <w:rPr>
          <w:rFonts w:cs="Times New Roman"/>
          <w:sz w:val="16"/>
          <w:szCs w:val="16"/>
        </w:rPr>
        <w:t>0a03b1eafeb4c4a6f6b04f507562b1fb</w:t>
      </w:r>
    </w:p>
    <w:p w14:paraId="07B21B63" w14:textId="77777777" w:rsidR="00686D02" w:rsidRPr="00686D02" w:rsidRDefault="00686D02" w:rsidP="00686D02">
      <w:pPr>
        <w:spacing w:line="240" w:lineRule="auto"/>
        <w:rPr>
          <w:rFonts w:cs="Times New Roman"/>
          <w:sz w:val="16"/>
          <w:szCs w:val="16"/>
        </w:rPr>
      </w:pPr>
      <w:r w:rsidRPr="00686D02">
        <w:rPr>
          <w:rFonts w:cs="Times New Roman"/>
          <w:sz w:val="16"/>
          <w:szCs w:val="16"/>
        </w:rPr>
        <w:t>0abd2200504a694a80b1bb9a3dcdb8d2</w:t>
      </w:r>
    </w:p>
    <w:p w14:paraId="56D16181" w14:textId="77777777" w:rsidR="00686D02" w:rsidRPr="00686D02" w:rsidRDefault="00686D02" w:rsidP="00686D02">
      <w:pPr>
        <w:spacing w:line="240" w:lineRule="auto"/>
        <w:rPr>
          <w:rFonts w:cs="Times New Roman"/>
          <w:sz w:val="16"/>
          <w:szCs w:val="16"/>
        </w:rPr>
      </w:pPr>
      <w:r w:rsidRPr="00686D02">
        <w:rPr>
          <w:rFonts w:cs="Times New Roman"/>
          <w:sz w:val="16"/>
          <w:szCs w:val="16"/>
        </w:rPr>
        <w:t>0b7817e24e14f485f9cacb4c394c8c19</w:t>
      </w:r>
    </w:p>
    <w:p w14:paraId="39968913" w14:textId="77777777" w:rsidR="00686D02" w:rsidRPr="00686D02" w:rsidRDefault="00686D02" w:rsidP="00686D02">
      <w:pPr>
        <w:spacing w:line="240" w:lineRule="auto"/>
        <w:rPr>
          <w:rFonts w:cs="Times New Roman"/>
          <w:sz w:val="16"/>
          <w:szCs w:val="16"/>
        </w:rPr>
      </w:pPr>
      <w:r w:rsidRPr="00686D02">
        <w:rPr>
          <w:rFonts w:cs="Times New Roman"/>
          <w:sz w:val="16"/>
          <w:szCs w:val="16"/>
        </w:rPr>
        <w:t>0b7861d85a863230d8ef2ea862283644</w:t>
      </w:r>
    </w:p>
    <w:p w14:paraId="5F15775D" w14:textId="77777777" w:rsidR="00686D02" w:rsidRPr="00686D02" w:rsidRDefault="00686D02" w:rsidP="00686D02">
      <w:pPr>
        <w:spacing w:line="240" w:lineRule="auto"/>
        <w:rPr>
          <w:rFonts w:cs="Times New Roman"/>
          <w:sz w:val="16"/>
          <w:szCs w:val="16"/>
        </w:rPr>
      </w:pPr>
      <w:r w:rsidRPr="00686D02">
        <w:rPr>
          <w:rFonts w:cs="Times New Roman"/>
          <w:sz w:val="16"/>
          <w:szCs w:val="16"/>
        </w:rPr>
        <w:t>0a03b918736591eada58029dd071cc80</w:t>
      </w:r>
    </w:p>
    <w:p w14:paraId="55912657" w14:textId="77777777" w:rsidR="00686D02" w:rsidRPr="00686D02" w:rsidRDefault="00686D02" w:rsidP="00686D02">
      <w:pPr>
        <w:spacing w:line="240" w:lineRule="auto"/>
        <w:rPr>
          <w:rFonts w:cs="Times New Roman"/>
          <w:sz w:val="16"/>
          <w:szCs w:val="16"/>
        </w:rPr>
      </w:pPr>
      <w:r w:rsidRPr="00686D02">
        <w:rPr>
          <w:rFonts w:cs="Times New Roman"/>
          <w:sz w:val="16"/>
          <w:szCs w:val="16"/>
        </w:rPr>
        <w:t>0cd6cecb6b6d36dc28c7e9d88ccbf928</w:t>
      </w:r>
    </w:p>
    <w:p w14:paraId="3C78C59A" w14:textId="77777777" w:rsidR="00686D02" w:rsidRPr="00686D02" w:rsidRDefault="00686D02" w:rsidP="00686D02">
      <w:pPr>
        <w:spacing w:line="240" w:lineRule="auto"/>
        <w:rPr>
          <w:rFonts w:cs="Times New Roman"/>
          <w:sz w:val="16"/>
          <w:szCs w:val="16"/>
        </w:rPr>
      </w:pPr>
      <w:r w:rsidRPr="00686D02">
        <w:rPr>
          <w:rFonts w:cs="Times New Roman"/>
          <w:sz w:val="16"/>
          <w:szCs w:val="16"/>
        </w:rPr>
        <w:t>0cd7aa9c367a8f0f65ba790f8e0a2223</w:t>
      </w:r>
    </w:p>
    <w:p w14:paraId="0041714D" w14:textId="77777777" w:rsidR="00686D02" w:rsidRPr="00686D02" w:rsidRDefault="00686D02" w:rsidP="00686D02">
      <w:pPr>
        <w:spacing w:line="240" w:lineRule="auto"/>
        <w:rPr>
          <w:rFonts w:cs="Times New Roman"/>
          <w:sz w:val="16"/>
          <w:szCs w:val="16"/>
        </w:rPr>
      </w:pPr>
      <w:r w:rsidRPr="00686D02">
        <w:rPr>
          <w:rFonts w:cs="Times New Roman"/>
          <w:sz w:val="16"/>
          <w:szCs w:val="16"/>
        </w:rPr>
        <w:t>0a07df0841c559bcb2fd3e5486130293</w:t>
      </w:r>
    </w:p>
    <w:p w14:paraId="69A44DF8" w14:textId="77777777" w:rsidR="00686D02" w:rsidRPr="00686D02" w:rsidRDefault="00686D02" w:rsidP="00686D02">
      <w:pPr>
        <w:spacing w:line="240" w:lineRule="auto"/>
        <w:rPr>
          <w:rFonts w:cs="Times New Roman"/>
          <w:sz w:val="16"/>
          <w:szCs w:val="16"/>
        </w:rPr>
      </w:pPr>
      <w:r w:rsidRPr="00686D02">
        <w:rPr>
          <w:rFonts w:cs="Times New Roman"/>
          <w:sz w:val="16"/>
          <w:szCs w:val="16"/>
        </w:rPr>
        <w:t>0a074c24e298f97a255cdf976a304ee7</w:t>
      </w:r>
    </w:p>
    <w:p w14:paraId="5F50095F" w14:textId="77777777" w:rsidR="00686D02" w:rsidRPr="00686D02" w:rsidRDefault="00686D02" w:rsidP="00686D02">
      <w:pPr>
        <w:spacing w:line="240" w:lineRule="auto"/>
        <w:rPr>
          <w:rFonts w:cs="Times New Roman"/>
          <w:sz w:val="16"/>
          <w:szCs w:val="16"/>
        </w:rPr>
      </w:pPr>
      <w:r w:rsidRPr="00686D02">
        <w:rPr>
          <w:rFonts w:cs="Times New Roman"/>
          <w:sz w:val="16"/>
          <w:szCs w:val="16"/>
        </w:rPr>
        <w:t>0c2919e4daa667f93706205a575fa5e0</w:t>
      </w:r>
    </w:p>
    <w:p w14:paraId="1C84676B" w14:textId="77777777" w:rsidR="00686D02" w:rsidRPr="00686D02" w:rsidRDefault="00686D02" w:rsidP="00686D02">
      <w:pPr>
        <w:spacing w:line="240" w:lineRule="auto"/>
        <w:rPr>
          <w:rFonts w:cs="Times New Roman"/>
          <w:sz w:val="16"/>
          <w:szCs w:val="16"/>
        </w:rPr>
      </w:pPr>
      <w:r w:rsidRPr="00686D02">
        <w:rPr>
          <w:rFonts w:cs="Times New Roman"/>
          <w:sz w:val="16"/>
          <w:szCs w:val="16"/>
        </w:rPr>
        <w:t>0b7fa305b57066885d7d70c96d51aae0</w:t>
      </w:r>
    </w:p>
    <w:p w14:paraId="1E80288C" w14:textId="77777777" w:rsidR="00686D02" w:rsidRPr="00686D02" w:rsidRDefault="00686D02" w:rsidP="00686D02">
      <w:pPr>
        <w:spacing w:line="240" w:lineRule="auto"/>
        <w:rPr>
          <w:rFonts w:cs="Times New Roman"/>
          <w:sz w:val="16"/>
          <w:szCs w:val="16"/>
        </w:rPr>
      </w:pPr>
      <w:r w:rsidRPr="00686D02">
        <w:rPr>
          <w:rFonts w:cs="Times New Roman"/>
          <w:sz w:val="16"/>
          <w:szCs w:val="16"/>
        </w:rPr>
        <w:t>0b73627a219ef6a8a09e2d19b2311970</w:t>
      </w:r>
    </w:p>
    <w:p w14:paraId="35A050F0" w14:textId="77777777" w:rsidR="00686D02" w:rsidRPr="00686D02" w:rsidRDefault="00686D02" w:rsidP="00686D02">
      <w:pPr>
        <w:spacing w:line="240" w:lineRule="auto"/>
        <w:rPr>
          <w:rFonts w:cs="Times New Roman"/>
          <w:sz w:val="16"/>
          <w:szCs w:val="16"/>
        </w:rPr>
      </w:pPr>
      <w:r w:rsidRPr="00686D02">
        <w:rPr>
          <w:rFonts w:cs="Times New Roman"/>
          <w:sz w:val="16"/>
          <w:szCs w:val="16"/>
        </w:rPr>
        <w:t>0ceed71c5cfa44b988d70ddfd0d81dc4</w:t>
      </w:r>
    </w:p>
    <w:p w14:paraId="624DC500" w14:textId="77777777" w:rsidR="00686D02" w:rsidRPr="00686D02" w:rsidRDefault="00686D02" w:rsidP="00686D02">
      <w:pPr>
        <w:spacing w:line="240" w:lineRule="auto"/>
        <w:rPr>
          <w:rFonts w:cs="Times New Roman"/>
          <w:sz w:val="16"/>
          <w:szCs w:val="16"/>
        </w:rPr>
      </w:pPr>
      <w:r w:rsidRPr="00686D02">
        <w:rPr>
          <w:rFonts w:cs="Times New Roman"/>
          <w:sz w:val="16"/>
          <w:szCs w:val="16"/>
        </w:rPr>
        <w:t>0ad10aab7dcc106f825596772f9762b2</w:t>
      </w:r>
    </w:p>
    <w:p w14:paraId="5C8B8B95"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7076B342" w14:textId="77777777" w:rsidR="00686D02" w:rsidRPr="00686D02" w:rsidRDefault="00686D02" w:rsidP="00686D02">
      <w:pPr>
        <w:spacing w:line="240" w:lineRule="auto"/>
        <w:rPr>
          <w:rFonts w:cs="Times New Roman"/>
          <w:sz w:val="16"/>
          <w:szCs w:val="16"/>
        </w:rPr>
      </w:pPr>
      <w:r w:rsidRPr="00686D02">
        <w:rPr>
          <w:rFonts w:cs="Times New Roman"/>
          <w:sz w:val="16"/>
          <w:szCs w:val="16"/>
        </w:rPr>
        <w:t>0a10970e90eb152554c539a988b409f0</w:t>
      </w:r>
    </w:p>
    <w:p w14:paraId="14C7ECE8" w14:textId="77777777" w:rsidR="00686D02" w:rsidRPr="00686D02" w:rsidRDefault="00686D02" w:rsidP="00686D02">
      <w:pPr>
        <w:spacing w:line="240" w:lineRule="auto"/>
        <w:rPr>
          <w:rFonts w:cs="Times New Roman"/>
          <w:sz w:val="16"/>
          <w:szCs w:val="16"/>
        </w:rPr>
      </w:pPr>
      <w:r w:rsidRPr="00686D02">
        <w:rPr>
          <w:rFonts w:cs="Times New Roman"/>
          <w:sz w:val="16"/>
          <w:szCs w:val="16"/>
        </w:rPr>
        <w:t>0c41411b46225d6e079de8c44b87a1c0</w:t>
      </w:r>
    </w:p>
    <w:p w14:paraId="54D8328F" w14:textId="77777777" w:rsidR="00686D02" w:rsidRPr="00686D02" w:rsidRDefault="00686D02" w:rsidP="00686D02">
      <w:pPr>
        <w:spacing w:line="240" w:lineRule="auto"/>
        <w:rPr>
          <w:rFonts w:cs="Times New Roman"/>
          <w:sz w:val="16"/>
          <w:szCs w:val="16"/>
        </w:rPr>
      </w:pPr>
      <w:r w:rsidRPr="00686D02">
        <w:rPr>
          <w:rFonts w:cs="Times New Roman"/>
          <w:sz w:val="16"/>
          <w:szCs w:val="16"/>
        </w:rPr>
        <w:t>0ce76aae5b1789baf99bfeb02b444e3b</w:t>
      </w:r>
    </w:p>
    <w:p w14:paraId="05186D39" w14:textId="77777777" w:rsidR="00686D02" w:rsidRPr="00686D02" w:rsidRDefault="00686D02" w:rsidP="00686D02">
      <w:pPr>
        <w:spacing w:line="240" w:lineRule="auto"/>
        <w:rPr>
          <w:rFonts w:cs="Times New Roman"/>
          <w:sz w:val="16"/>
          <w:szCs w:val="16"/>
        </w:rPr>
      </w:pPr>
      <w:r w:rsidRPr="00686D02">
        <w:rPr>
          <w:rFonts w:cs="Times New Roman"/>
          <w:sz w:val="16"/>
          <w:szCs w:val="16"/>
        </w:rPr>
        <w:t>0a562ec84d379c1050f0ead9f3a63d90</w:t>
      </w:r>
    </w:p>
    <w:p w14:paraId="1522CBF2" w14:textId="77777777" w:rsidR="00686D02" w:rsidRPr="00686D02" w:rsidRDefault="00686D02" w:rsidP="00686D02">
      <w:pPr>
        <w:spacing w:line="240" w:lineRule="auto"/>
        <w:rPr>
          <w:rFonts w:cs="Times New Roman"/>
          <w:sz w:val="16"/>
          <w:szCs w:val="16"/>
        </w:rPr>
      </w:pPr>
      <w:r w:rsidRPr="00686D02">
        <w:rPr>
          <w:rFonts w:cs="Times New Roman"/>
          <w:sz w:val="16"/>
          <w:szCs w:val="16"/>
        </w:rPr>
        <w:t>0cafeac3ec572feb8a27fc3279176f7f</w:t>
      </w:r>
    </w:p>
    <w:p w14:paraId="72F6CB24" w14:textId="77777777" w:rsidR="00686D02" w:rsidRPr="00686D02" w:rsidRDefault="00686D02" w:rsidP="00686D02">
      <w:pPr>
        <w:spacing w:line="240" w:lineRule="auto"/>
        <w:rPr>
          <w:rFonts w:cs="Times New Roman"/>
          <w:sz w:val="16"/>
          <w:szCs w:val="16"/>
        </w:rPr>
      </w:pPr>
      <w:r w:rsidRPr="00686D02">
        <w:rPr>
          <w:rFonts w:cs="Times New Roman"/>
          <w:sz w:val="16"/>
          <w:szCs w:val="16"/>
        </w:rPr>
        <w:t>00fbeabd68a647ef625408848c39946c</w:t>
      </w:r>
    </w:p>
    <w:p w14:paraId="00DC282E" w14:textId="77777777" w:rsidR="00686D02" w:rsidRPr="00686D02" w:rsidRDefault="00686D02" w:rsidP="00686D02">
      <w:pPr>
        <w:spacing w:line="240" w:lineRule="auto"/>
        <w:rPr>
          <w:rFonts w:cs="Times New Roman"/>
          <w:sz w:val="16"/>
          <w:szCs w:val="16"/>
        </w:rPr>
      </w:pPr>
      <w:r w:rsidRPr="00686D02">
        <w:rPr>
          <w:rFonts w:cs="Times New Roman"/>
          <w:sz w:val="16"/>
          <w:szCs w:val="16"/>
        </w:rPr>
        <w:t>0c27819d5cd1bf1fdefeb1d1a01f7d68</w:t>
      </w:r>
    </w:p>
    <w:p w14:paraId="18FE292E" w14:textId="77777777" w:rsidR="00686D02" w:rsidRPr="00686D02" w:rsidRDefault="00686D02" w:rsidP="00686D02">
      <w:pPr>
        <w:spacing w:line="240" w:lineRule="auto"/>
        <w:rPr>
          <w:rFonts w:cs="Times New Roman"/>
          <w:sz w:val="16"/>
          <w:szCs w:val="16"/>
        </w:rPr>
      </w:pPr>
      <w:r w:rsidRPr="00686D02">
        <w:rPr>
          <w:rFonts w:cs="Times New Roman"/>
          <w:sz w:val="16"/>
          <w:szCs w:val="16"/>
        </w:rPr>
        <w:t>0af6e6314881c9bf45feeb551eea45f3</w:t>
      </w:r>
    </w:p>
    <w:p w14:paraId="697E9397" w14:textId="77777777" w:rsidR="00686D02" w:rsidRPr="00686D02" w:rsidRDefault="00686D02" w:rsidP="00686D02">
      <w:pPr>
        <w:spacing w:line="240" w:lineRule="auto"/>
        <w:rPr>
          <w:rFonts w:cs="Times New Roman"/>
          <w:sz w:val="16"/>
          <w:szCs w:val="16"/>
        </w:rPr>
      </w:pPr>
      <w:r w:rsidRPr="00686D02">
        <w:rPr>
          <w:rFonts w:cs="Times New Roman"/>
          <w:sz w:val="16"/>
          <w:szCs w:val="16"/>
        </w:rPr>
        <w:t>0c7d7e7f41d23d453f4442f077d0a4f0</w:t>
      </w:r>
    </w:p>
    <w:p w14:paraId="37F0F0F1" w14:textId="77777777" w:rsidR="00686D02" w:rsidRPr="00686D02" w:rsidRDefault="00686D02" w:rsidP="00686D02">
      <w:pPr>
        <w:spacing w:line="240" w:lineRule="auto"/>
        <w:rPr>
          <w:rFonts w:cs="Times New Roman"/>
          <w:sz w:val="16"/>
          <w:szCs w:val="16"/>
        </w:rPr>
      </w:pPr>
      <w:r w:rsidRPr="00686D02">
        <w:rPr>
          <w:rFonts w:cs="Times New Roman"/>
          <w:sz w:val="16"/>
          <w:szCs w:val="16"/>
        </w:rPr>
        <w:t>0ae617ea551a56b5ab5886d4fcb64e80</w:t>
      </w:r>
    </w:p>
    <w:p w14:paraId="3158310F" w14:textId="77777777" w:rsidR="00686D02" w:rsidRPr="00686D02" w:rsidRDefault="00686D02" w:rsidP="00686D02">
      <w:pPr>
        <w:spacing w:line="240" w:lineRule="auto"/>
        <w:rPr>
          <w:rFonts w:cs="Times New Roman"/>
          <w:sz w:val="16"/>
          <w:szCs w:val="16"/>
        </w:rPr>
      </w:pPr>
      <w:r w:rsidRPr="00686D02">
        <w:rPr>
          <w:rFonts w:cs="Times New Roman"/>
          <w:sz w:val="16"/>
          <w:szCs w:val="16"/>
        </w:rPr>
        <w:t>0bd74ced38f107549d28b77857da1483</w:t>
      </w:r>
    </w:p>
    <w:p w14:paraId="1F5EC852" w14:textId="77777777" w:rsidR="00686D02" w:rsidRPr="00686D02" w:rsidRDefault="00686D02" w:rsidP="00686D02">
      <w:pPr>
        <w:spacing w:line="240" w:lineRule="auto"/>
        <w:rPr>
          <w:rFonts w:cs="Times New Roman"/>
          <w:sz w:val="16"/>
          <w:szCs w:val="16"/>
        </w:rPr>
      </w:pPr>
      <w:r w:rsidRPr="00686D02">
        <w:rPr>
          <w:rFonts w:cs="Times New Roman"/>
          <w:sz w:val="16"/>
          <w:szCs w:val="16"/>
        </w:rPr>
        <w:t>0aec6d7d02890997df4cfbc6c093ed80</w:t>
      </w:r>
    </w:p>
    <w:p w14:paraId="1237AA4A" w14:textId="77777777" w:rsidR="00686D02" w:rsidRPr="00686D02" w:rsidRDefault="00686D02" w:rsidP="00686D02">
      <w:pPr>
        <w:spacing w:line="240" w:lineRule="auto"/>
        <w:rPr>
          <w:rFonts w:cs="Times New Roman"/>
          <w:sz w:val="16"/>
          <w:szCs w:val="16"/>
        </w:rPr>
      </w:pPr>
      <w:r w:rsidRPr="00686D02">
        <w:rPr>
          <w:rFonts w:cs="Times New Roman"/>
          <w:sz w:val="16"/>
          <w:szCs w:val="16"/>
        </w:rPr>
        <w:t>0b34f528cbbb780192d043b1127756ae</w:t>
      </w:r>
    </w:p>
    <w:p w14:paraId="7C8C8AB5" w14:textId="77777777" w:rsidR="00686D02" w:rsidRPr="00686D02" w:rsidRDefault="00686D02" w:rsidP="00686D02">
      <w:pPr>
        <w:spacing w:line="240" w:lineRule="auto"/>
        <w:rPr>
          <w:rFonts w:cs="Times New Roman"/>
          <w:sz w:val="16"/>
          <w:szCs w:val="16"/>
        </w:rPr>
      </w:pPr>
      <w:r w:rsidRPr="00686D02">
        <w:rPr>
          <w:rFonts w:cs="Times New Roman"/>
          <w:sz w:val="16"/>
          <w:szCs w:val="16"/>
        </w:rPr>
        <w:t>0cefce0dbbbedc5eb1febe4d85b23c71</w:t>
      </w:r>
    </w:p>
    <w:p w14:paraId="36B239F1" w14:textId="77777777" w:rsidR="00686D02" w:rsidRPr="00686D02" w:rsidRDefault="00686D02" w:rsidP="00686D02">
      <w:pPr>
        <w:spacing w:line="240" w:lineRule="auto"/>
        <w:rPr>
          <w:rFonts w:cs="Times New Roman"/>
          <w:sz w:val="16"/>
          <w:szCs w:val="16"/>
        </w:rPr>
      </w:pPr>
      <w:r w:rsidRPr="00686D02">
        <w:rPr>
          <w:rFonts w:cs="Times New Roman"/>
          <w:sz w:val="16"/>
          <w:szCs w:val="16"/>
        </w:rPr>
        <w:t>0d6ccd6552055d1c87e2315c5f9123f0</w:t>
      </w:r>
    </w:p>
    <w:p w14:paraId="6E659383" w14:textId="77777777" w:rsidR="00686D02" w:rsidRPr="00686D02" w:rsidRDefault="00686D02" w:rsidP="00686D02">
      <w:pPr>
        <w:spacing w:line="240" w:lineRule="auto"/>
        <w:rPr>
          <w:rFonts w:cs="Times New Roman"/>
          <w:sz w:val="16"/>
          <w:szCs w:val="16"/>
        </w:rPr>
      </w:pPr>
      <w:r w:rsidRPr="00686D02">
        <w:rPr>
          <w:rFonts w:cs="Times New Roman"/>
          <w:sz w:val="16"/>
          <w:szCs w:val="16"/>
        </w:rPr>
        <w:t>0cf35dbe0768d375031678ee14c9b7f0</w:t>
      </w:r>
    </w:p>
    <w:p w14:paraId="49D8F4F0" w14:textId="77777777" w:rsidR="00686D02" w:rsidRPr="00686D02" w:rsidRDefault="00686D02" w:rsidP="00686D02">
      <w:pPr>
        <w:spacing w:line="240" w:lineRule="auto"/>
        <w:rPr>
          <w:rFonts w:cs="Times New Roman"/>
          <w:sz w:val="16"/>
          <w:szCs w:val="16"/>
        </w:rPr>
      </w:pPr>
      <w:r w:rsidRPr="00686D02">
        <w:rPr>
          <w:rFonts w:cs="Times New Roman"/>
          <w:sz w:val="16"/>
          <w:szCs w:val="16"/>
        </w:rPr>
        <w:t>00ce45f73fa3bdbb862357983ce8989d</w:t>
      </w:r>
    </w:p>
    <w:p w14:paraId="233967D7" w14:textId="77777777" w:rsidR="00686D02" w:rsidRPr="00686D02" w:rsidRDefault="00686D02" w:rsidP="00686D02">
      <w:pPr>
        <w:spacing w:line="240" w:lineRule="auto"/>
        <w:rPr>
          <w:rFonts w:cs="Times New Roman"/>
          <w:sz w:val="16"/>
          <w:szCs w:val="16"/>
        </w:rPr>
      </w:pPr>
      <w:r w:rsidRPr="00686D02">
        <w:rPr>
          <w:rFonts w:cs="Times New Roman"/>
          <w:sz w:val="16"/>
          <w:szCs w:val="16"/>
        </w:rPr>
        <w:t>0afc35859a5ee1fb4210bd1af0a9f99a</w:t>
      </w:r>
    </w:p>
    <w:p w14:paraId="6C5175F9" w14:textId="77777777" w:rsidR="00686D02" w:rsidRPr="00686D02" w:rsidRDefault="00686D02" w:rsidP="00686D02">
      <w:pPr>
        <w:spacing w:line="240" w:lineRule="auto"/>
        <w:rPr>
          <w:rFonts w:cs="Times New Roman"/>
          <w:sz w:val="16"/>
          <w:szCs w:val="16"/>
        </w:rPr>
      </w:pPr>
      <w:r w:rsidRPr="00686D02">
        <w:rPr>
          <w:rFonts w:cs="Times New Roman"/>
          <w:sz w:val="16"/>
          <w:szCs w:val="16"/>
        </w:rPr>
        <w:t>0cf46f706503926a159d4599f4370b90</w:t>
      </w:r>
    </w:p>
    <w:p w14:paraId="0C27CD9E" w14:textId="77777777" w:rsidR="00686D02" w:rsidRPr="00686D02" w:rsidRDefault="00686D02" w:rsidP="00686D02">
      <w:pPr>
        <w:spacing w:line="240" w:lineRule="auto"/>
        <w:rPr>
          <w:rFonts w:cs="Times New Roman"/>
          <w:sz w:val="16"/>
          <w:szCs w:val="16"/>
        </w:rPr>
      </w:pPr>
      <w:r w:rsidRPr="00686D02">
        <w:rPr>
          <w:rFonts w:cs="Times New Roman"/>
          <w:sz w:val="16"/>
          <w:szCs w:val="16"/>
        </w:rPr>
        <w:t>0ce6b27487a28187dc49d6153d766fa0</w:t>
      </w:r>
    </w:p>
    <w:p w14:paraId="6E07D91F" w14:textId="77777777" w:rsidR="00686D02" w:rsidRPr="00686D02" w:rsidRDefault="00686D02" w:rsidP="00686D02">
      <w:pPr>
        <w:spacing w:line="240" w:lineRule="auto"/>
        <w:rPr>
          <w:rFonts w:cs="Times New Roman"/>
          <w:sz w:val="16"/>
          <w:szCs w:val="16"/>
        </w:rPr>
      </w:pPr>
      <w:r w:rsidRPr="00686D02">
        <w:rPr>
          <w:rFonts w:cs="Times New Roman"/>
          <w:sz w:val="16"/>
          <w:szCs w:val="16"/>
        </w:rPr>
        <w:t>0ce52d5069ca6276a9c84fb4b22052cc</w:t>
      </w:r>
    </w:p>
    <w:p w14:paraId="3E217957" w14:textId="77777777" w:rsidR="00686D02" w:rsidRPr="00686D02" w:rsidRDefault="00686D02" w:rsidP="00686D02">
      <w:pPr>
        <w:spacing w:line="240" w:lineRule="auto"/>
        <w:rPr>
          <w:rFonts w:cs="Times New Roman"/>
          <w:sz w:val="16"/>
          <w:szCs w:val="16"/>
        </w:rPr>
      </w:pPr>
      <w:r w:rsidRPr="00686D02">
        <w:rPr>
          <w:rFonts w:cs="Times New Roman"/>
          <w:sz w:val="16"/>
          <w:szCs w:val="16"/>
        </w:rPr>
        <w:t>0c7d34ca4a87aa77fd4f88d8bb6f7066</w:t>
      </w:r>
    </w:p>
    <w:p w14:paraId="2538DAD8" w14:textId="77777777" w:rsidR="00686D02" w:rsidRPr="00686D02" w:rsidRDefault="00686D02" w:rsidP="00686D02">
      <w:pPr>
        <w:spacing w:line="240" w:lineRule="auto"/>
        <w:rPr>
          <w:rFonts w:cs="Times New Roman"/>
          <w:sz w:val="16"/>
          <w:szCs w:val="16"/>
        </w:rPr>
      </w:pPr>
      <w:r w:rsidRPr="00686D02">
        <w:rPr>
          <w:rFonts w:cs="Times New Roman"/>
          <w:sz w:val="16"/>
          <w:szCs w:val="16"/>
        </w:rPr>
        <w:t>0c7b469bd808103d2a8b7da0f3f85485</w:t>
      </w:r>
    </w:p>
    <w:p w14:paraId="11305AF3" w14:textId="77777777" w:rsidR="00686D02" w:rsidRPr="00686D02" w:rsidRDefault="00686D02" w:rsidP="00686D02">
      <w:pPr>
        <w:spacing w:line="240" w:lineRule="auto"/>
        <w:rPr>
          <w:rFonts w:cs="Times New Roman"/>
          <w:sz w:val="16"/>
          <w:szCs w:val="16"/>
        </w:rPr>
      </w:pPr>
      <w:r w:rsidRPr="00686D02">
        <w:rPr>
          <w:rFonts w:cs="Times New Roman"/>
          <w:sz w:val="16"/>
          <w:szCs w:val="16"/>
        </w:rPr>
        <w:t>0cacc29aa8447b7ede122bd97b33b630</w:t>
      </w:r>
    </w:p>
    <w:p w14:paraId="071DE4E3"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7b427f9512a4948081dc2d01e121d</w:t>
      </w:r>
    </w:p>
    <w:p w14:paraId="20E28C51" w14:textId="77777777" w:rsidR="00686D02" w:rsidRPr="00686D02" w:rsidRDefault="00686D02" w:rsidP="00686D02">
      <w:pPr>
        <w:spacing w:line="240" w:lineRule="auto"/>
        <w:rPr>
          <w:rFonts w:cs="Times New Roman"/>
          <w:sz w:val="16"/>
          <w:szCs w:val="16"/>
        </w:rPr>
      </w:pPr>
      <w:r w:rsidRPr="00686D02">
        <w:rPr>
          <w:rFonts w:cs="Times New Roman"/>
          <w:sz w:val="16"/>
          <w:szCs w:val="16"/>
        </w:rPr>
        <w:t>0c23ccb174c3bbaee427012fe4299fe7</w:t>
      </w:r>
    </w:p>
    <w:p w14:paraId="2E2DCD94" w14:textId="77777777" w:rsidR="00686D02" w:rsidRPr="00686D02" w:rsidRDefault="00686D02" w:rsidP="00686D02">
      <w:pPr>
        <w:spacing w:line="240" w:lineRule="auto"/>
        <w:rPr>
          <w:rFonts w:cs="Times New Roman"/>
          <w:sz w:val="16"/>
          <w:szCs w:val="16"/>
        </w:rPr>
      </w:pPr>
      <w:r w:rsidRPr="00686D02">
        <w:rPr>
          <w:rFonts w:cs="Times New Roman"/>
          <w:sz w:val="16"/>
          <w:szCs w:val="16"/>
        </w:rPr>
        <w:t>0c9adf95f352a35ba27afbbd2c9f8e40</w:t>
      </w:r>
    </w:p>
    <w:p w14:paraId="2E346B8D" w14:textId="77777777" w:rsidR="00686D02" w:rsidRPr="00686D02" w:rsidRDefault="00686D02" w:rsidP="00686D02">
      <w:pPr>
        <w:spacing w:line="240" w:lineRule="auto"/>
        <w:rPr>
          <w:rFonts w:cs="Times New Roman"/>
          <w:sz w:val="16"/>
          <w:szCs w:val="16"/>
        </w:rPr>
      </w:pPr>
      <w:r w:rsidRPr="00686D02">
        <w:rPr>
          <w:rFonts w:cs="Times New Roman"/>
          <w:sz w:val="16"/>
          <w:szCs w:val="16"/>
        </w:rPr>
        <w:t>0a06fbd7930744b8a6b24c92007913ce</w:t>
      </w:r>
    </w:p>
    <w:p w14:paraId="2C0ED053" w14:textId="77777777" w:rsidR="00686D02" w:rsidRPr="00686D02" w:rsidRDefault="00686D02" w:rsidP="00686D02">
      <w:pPr>
        <w:spacing w:line="240" w:lineRule="auto"/>
        <w:rPr>
          <w:rFonts w:cs="Times New Roman"/>
          <w:sz w:val="16"/>
          <w:szCs w:val="16"/>
        </w:rPr>
      </w:pPr>
      <w:r w:rsidRPr="00686D02">
        <w:rPr>
          <w:rFonts w:cs="Times New Roman"/>
          <w:sz w:val="16"/>
          <w:szCs w:val="16"/>
        </w:rPr>
        <w:t>0d0a1e005b5533a8849fc3f21c255665</w:t>
      </w:r>
    </w:p>
    <w:p w14:paraId="4F5ABA4C" w14:textId="77777777" w:rsidR="00686D02" w:rsidRPr="00686D02" w:rsidRDefault="00686D02" w:rsidP="00686D02">
      <w:pPr>
        <w:spacing w:line="240" w:lineRule="auto"/>
        <w:rPr>
          <w:rFonts w:cs="Times New Roman"/>
          <w:sz w:val="16"/>
          <w:szCs w:val="16"/>
        </w:rPr>
      </w:pPr>
      <w:r w:rsidRPr="00686D02">
        <w:rPr>
          <w:rFonts w:cs="Times New Roman"/>
          <w:sz w:val="16"/>
          <w:szCs w:val="16"/>
        </w:rPr>
        <w:t>0c7b11bb4534992c746e566d60ad3e28</w:t>
      </w:r>
    </w:p>
    <w:p w14:paraId="66A9CDA6" w14:textId="77777777" w:rsidR="00686D02" w:rsidRPr="00686D02" w:rsidRDefault="00686D02" w:rsidP="00686D02">
      <w:pPr>
        <w:spacing w:line="240" w:lineRule="auto"/>
        <w:rPr>
          <w:rFonts w:cs="Times New Roman"/>
          <w:sz w:val="16"/>
          <w:szCs w:val="16"/>
        </w:rPr>
      </w:pPr>
      <w:r w:rsidRPr="00686D02">
        <w:rPr>
          <w:rFonts w:cs="Times New Roman"/>
          <w:sz w:val="16"/>
          <w:szCs w:val="16"/>
        </w:rPr>
        <w:t>0a050b8cfbe63674158e80376f1b236f</w:t>
      </w:r>
    </w:p>
    <w:p w14:paraId="1B43438E" w14:textId="77777777" w:rsidR="00686D02" w:rsidRPr="00686D02" w:rsidRDefault="00686D02" w:rsidP="00686D02">
      <w:pPr>
        <w:spacing w:line="240" w:lineRule="auto"/>
        <w:rPr>
          <w:rFonts w:cs="Times New Roman"/>
          <w:sz w:val="16"/>
          <w:szCs w:val="16"/>
        </w:rPr>
      </w:pPr>
      <w:r w:rsidRPr="00686D02">
        <w:rPr>
          <w:rFonts w:cs="Times New Roman"/>
          <w:sz w:val="16"/>
          <w:szCs w:val="16"/>
        </w:rPr>
        <w:t>0a0e76d58e89e5b2a273be91cf798fe0</w:t>
      </w:r>
    </w:p>
    <w:p w14:paraId="7E8367CA" w14:textId="77777777" w:rsidR="00686D02" w:rsidRPr="00686D02" w:rsidRDefault="00686D02" w:rsidP="00686D02">
      <w:pPr>
        <w:spacing w:line="240" w:lineRule="auto"/>
        <w:rPr>
          <w:rFonts w:cs="Times New Roman"/>
          <w:sz w:val="16"/>
          <w:szCs w:val="16"/>
        </w:rPr>
      </w:pPr>
      <w:r w:rsidRPr="00686D02">
        <w:rPr>
          <w:rFonts w:cs="Times New Roman"/>
          <w:sz w:val="16"/>
          <w:szCs w:val="16"/>
        </w:rPr>
        <w:t>0c171a59a3dfc56f1dae15aabeec478c</w:t>
      </w:r>
    </w:p>
    <w:p w14:paraId="12319BFC" w14:textId="77777777" w:rsidR="00686D02" w:rsidRPr="00686D02" w:rsidRDefault="00686D02" w:rsidP="00686D02">
      <w:pPr>
        <w:spacing w:line="240" w:lineRule="auto"/>
        <w:rPr>
          <w:rFonts w:cs="Times New Roman"/>
          <w:sz w:val="16"/>
          <w:szCs w:val="16"/>
        </w:rPr>
      </w:pPr>
      <w:r w:rsidRPr="00686D02">
        <w:rPr>
          <w:rFonts w:cs="Times New Roman"/>
          <w:sz w:val="16"/>
          <w:szCs w:val="16"/>
        </w:rPr>
        <w:t>0bd71825178b22c564cc18260644bed5</w:t>
      </w:r>
    </w:p>
    <w:p w14:paraId="1439BFBB" w14:textId="77777777" w:rsidR="00686D02" w:rsidRPr="00686D02" w:rsidRDefault="00686D02" w:rsidP="00686D02">
      <w:pPr>
        <w:spacing w:line="240" w:lineRule="auto"/>
        <w:rPr>
          <w:rFonts w:cs="Times New Roman"/>
          <w:sz w:val="16"/>
          <w:szCs w:val="16"/>
        </w:rPr>
      </w:pPr>
      <w:r w:rsidRPr="00686D02">
        <w:rPr>
          <w:rFonts w:cs="Times New Roman"/>
          <w:sz w:val="16"/>
          <w:szCs w:val="16"/>
        </w:rPr>
        <w:t>0a0b51cc7c2f01c59e8b45b7a53686cb</w:t>
      </w:r>
    </w:p>
    <w:p w14:paraId="067D30B8" w14:textId="77777777" w:rsidR="00686D02" w:rsidRPr="00686D02" w:rsidRDefault="00686D02" w:rsidP="00686D02">
      <w:pPr>
        <w:spacing w:line="240" w:lineRule="auto"/>
        <w:rPr>
          <w:rFonts w:cs="Times New Roman"/>
          <w:sz w:val="16"/>
          <w:szCs w:val="16"/>
        </w:rPr>
      </w:pPr>
      <w:r w:rsidRPr="00686D02">
        <w:rPr>
          <w:rFonts w:cs="Times New Roman"/>
          <w:sz w:val="16"/>
          <w:szCs w:val="16"/>
        </w:rPr>
        <w:t>0caf8378ad9a2fb921186d25dd0db740</w:t>
      </w:r>
    </w:p>
    <w:p w14:paraId="0BC2B6C6" w14:textId="77777777" w:rsidR="00686D02" w:rsidRPr="00686D02" w:rsidRDefault="00686D02" w:rsidP="00686D02">
      <w:pPr>
        <w:spacing w:line="240" w:lineRule="auto"/>
        <w:rPr>
          <w:rFonts w:cs="Times New Roman"/>
          <w:sz w:val="16"/>
          <w:szCs w:val="16"/>
        </w:rPr>
      </w:pPr>
      <w:r w:rsidRPr="00686D02">
        <w:rPr>
          <w:rFonts w:cs="Times New Roman"/>
          <w:sz w:val="16"/>
          <w:szCs w:val="16"/>
        </w:rPr>
        <w:t>0cefbf1386781ea858485b4ccc390920</w:t>
      </w:r>
    </w:p>
    <w:p w14:paraId="47EA78AF" w14:textId="77777777" w:rsidR="00686D02" w:rsidRPr="00686D02" w:rsidRDefault="00686D02" w:rsidP="00686D02">
      <w:pPr>
        <w:spacing w:line="240" w:lineRule="auto"/>
        <w:rPr>
          <w:rFonts w:cs="Times New Roman"/>
          <w:sz w:val="16"/>
          <w:szCs w:val="16"/>
        </w:rPr>
      </w:pPr>
      <w:r w:rsidRPr="00686D02">
        <w:rPr>
          <w:rFonts w:cs="Times New Roman"/>
          <w:sz w:val="16"/>
          <w:szCs w:val="16"/>
        </w:rPr>
        <w:t>0c02e4501084e6d5a22c425c24a87a8f</w:t>
      </w:r>
    </w:p>
    <w:p w14:paraId="0924B89B" w14:textId="77777777" w:rsidR="00686D02" w:rsidRPr="00686D02" w:rsidRDefault="00686D02" w:rsidP="00686D02">
      <w:pPr>
        <w:spacing w:line="240" w:lineRule="auto"/>
        <w:rPr>
          <w:rFonts w:cs="Times New Roman"/>
          <w:sz w:val="16"/>
          <w:szCs w:val="16"/>
        </w:rPr>
      </w:pPr>
      <w:r w:rsidRPr="00686D02">
        <w:rPr>
          <w:rFonts w:cs="Times New Roman"/>
          <w:sz w:val="16"/>
          <w:szCs w:val="16"/>
        </w:rPr>
        <w:t>0bde545491e692b0124b41bbbd3fcff3</w:t>
      </w:r>
    </w:p>
    <w:p w14:paraId="60CABC6B" w14:textId="77777777" w:rsidR="00686D02" w:rsidRPr="00686D02" w:rsidRDefault="00686D02" w:rsidP="00686D02">
      <w:pPr>
        <w:spacing w:line="240" w:lineRule="auto"/>
        <w:rPr>
          <w:rFonts w:cs="Times New Roman"/>
          <w:sz w:val="16"/>
          <w:szCs w:val="16"/>
        </w:rPr>
      </w:pPr>
      <w:r w:rsidRPr="00686D02">
        <w:rPr>
          <w:rFonts w:cs="Times New Roman"/>
          <w:sz w:val="16"/>
          <w:szCs w:val="16"/>
        </w:rPr>
        <w:t>0abdbceac20740730f1303619f77fbbc</w:t>
      </w:r>
    </w:p>
    <w:p w14:paraId="5CAB31DB" w14:textId="77777777" w:rsidR="00686D02" w:rsidRPr="00686D02" w:rsidRDefault="00686D02" w:rsidP="00686D02">
      <w:pPr>
        <w:spacing w:line="240" w:lineRule="auto"/>
        <w:rPr>
          <w:rFonts w:cs="Times New Roman"/>
          <w:sz w:val="16"/>
          <w:szCs w:val="16"/>
        </w:rPr>
      </w:pPr>
      <w:r w:rsidRPr="00686D02">
        <w:rPr>
          <w:rFonts w:cs="Times New Roman"/>
          <w:sz w:val="16"/>
          <w:szCs w:val="16"/>
        </w:rPr>
        <w:t>0d2bcf8a2d4c4ced43d5b6efe39aa712</w:t>
      </w:r>
    </w:p>
    <w:p w14:paraId="2EA4885C" w14:textId="77777777" w:rsidR="00686D02" w:rsidRPr="00686D02" w:rsidRDefault="00686D02" w:rsidP="00686D02">
      <w:pPr>
        <w:spacing w:line="240" w:lineRule="auto"/>
        <w:rPr>
          <w:rFonts w:cs="Times New Roman"/>
          <w:sz w:val="16"/>
          <w:szCs w:val="16"/>
        </w:rPr>
      </w:pPr>
      <w:r w:rsidRPr="00686D02">
        <w:rPr>
          <w:rFonts w:cs="Times New Roman"/>
          <w:sz w:val="16"/>
          <w:szCs w:val="16"/>
        </w:rPr>
        <w:t>0d2b8c3d5261386659b7a89875e85757</w:t>
      </w:r>
    </w:p>
    <w:p w14:paraId="790FF72D" w14:textId="77777777" w:rsidR="00686D02" w:rsidRPr="00686D02" w:rsidRDefault="00686D02" w:rsidP="00686D02">
      <w:pPr>
        <w:spacing w:line="240" w:lineRule="auto"/>
        <w:rPr>
          <w:rFonts w:cs="Times New Roman"/>
          <w:sz w:val="16"/>
          <w:szCs w:val="16"/>
        </w:rPr>
      </w:pPr>
      <w:r w:rsidRPr="00686D02">
        <w:rPr>
          <w:rFonts w:cs="Times New Roman"/>
          <w:sz w:val="16"/>
          <w:szCs w:val="16"/>
        </w:rPr>
        <w:t>0bd393b2e1771f2d5fed6df051644ae2</w:t>
      </w:r>
    </w:p>
    <w:p w14:paraId="748A7DAB" w14:textId="77777777" w:rsidR="00686D02" w:rsidRPr="00686D02" w:rsidRDefault="00686D02" w:rsidP="00686D02">
      <w:pPr>
        <w:spacing w:line="240" w:lineRule="auto"/>
        <w:rPr>
          <w:rFonts w:cs="Times New Roman"/>
          <w:sz w:val="16"/>
          <w:szCs w:val="16"/>
        </w:rPr>
      </w:pPr>
      <w:r w:rsidRPr="00686D02">
        <w:rPr>
          <w:rFonts w:cs="Times New Roman"/>
          <w:sz w:val="16"/>
          <w:szCs w:val="16"/>
        </w:rPr>
        <w:t>0c361f940981a75e635d5521b0a60fec</w:t>
      </w:r>
    </w:p>
    <w:p w14:paraId="000400F0" w14:textId="77777777" w:rsidR="00686D02" w:rsidRPr="00686D02" w:rsidRDefault="00686D02" w:rsidP="00686D02">
      <w:pPr>
        <w:spacing w:line="240" w:lineRule="auto"/>
        <w:rPr>
          <w:rFonts w:cs="Times New Roman"/>
          <w:sz w:val="16"/>
          <w:szCs w:val="16"/>
        </w:rPr>
      </w:pPr>
      <w:r w:rsidRPr="00686D02">
        <w:rPr>
          <w:rFonts w:cs="Times New Roman"/>
          <w:sz w:val="16"/>
          <w:szCs w:val="16"/>
        </w:rPr>
        <w:t>0b9e34d538b086b4f23b360a2b303a43</w:t>
      </w:r>
    </w:p>
    <w:p w14:paraId="34A49562" w14:textId="77777777" w:rsidR="00686D02" w:rsidRPr="00686D02" w:rsidRDefault="00686D02" w:rsidP="00686D02">
      <w:pPr>
        <w:spacing w:line="240" w:lineRule="auto"/>
        <w:rPr>
          <w:rFonts w:cs="Times New Roman"/>
          <w:sz w:val="16"/>
          <w:szCs w:val="16"/>
        </w:rPr>
      </w:pPr>
      <w:r w:rsidRPr="00686D02">
        <w:rPr>
          <w:rFonts w:cs="Times New Roman"/>
          <w:sz w:val="16"/>
          <w:szCs w:val="16"/>
        </w:rPr>
        <w:t>0b7446b267a50db5a6515fe2876d22b0</w:t>
      </w:r>
    </w:p>
    <w:p w14:paraId="2903B229" w14:textId="77777777" w:rsidR="00686D02" w:rsidRPr="00686D02" w:rsidRDefault="00686D02" w:rsidP="00686D02">
      <w:pPr>
        <w:spacing w:line="240" w:lineRule="auto"/>
        <w:rPr>
          <w:rFonts w:cs="Times New Roman"/>
          <w:sz w:val="16"/>
          <w:szCs w:val="16"/>
        </w:rPr>
      </w:pPr>
      <w:r w:rsidRPr="00686D02">
        <w:rPr>
          <w:rFonts w:cs="Times New Roman"/>
          <w:sz w:val="16"/>
          <w:szCs w:val="16"/>
        </w:rPr>
        <w:t>0c2585a869de3968cd401f640b8ecc30</w:t>
      </w:r>
    </w:p>
    <w:p w14:paraId="0DD6A33B" w14:textId="77777777" w:rsidR="00686D02" w:rsidRPr="00686D02" w:rsidRDefault="00686D02" w:rsidP="00686D02">
      <w:pPr>
        <w:spacing w:line="240" w:lineRule="auto"/>
        <w:rPr>
          <w:rFonts w:cs="Times New Roman"/>
          <w:sz w:val="16"/>
          <w:szCs w:val="16"/>
        </w:rPr>
      </w:pPr>
      <w:r w:rsidRPr="00686D02">
        <w:rPr>
          <w:rFonts w:cs="Times New Roman"/>
          <w:sz w:val="16"/>
          <w:szCs w:val="16"/>
        </w:rPr>
        <w:t>0c3db34d5393b58e1a148b188fa296c0</w:t>
      </w:r>
    </w:p>
    <w:p w14:paraId="7E40BF78" w14:textId="77777777" w:rsidR="00686D02" w:rsidRPr="00686D02" w:rsidRDefault="00686D02" w:rsidP="00686D02">
      <w:pPr>
        <w:spacing w:line="240" w:lineRule="auto"/>
        <w:rPr>
          <w:rFonts w:cs="Times New Roman"/>
          <w:sz w:val="16"/>
          <w:szCs w:val="16"/>
        </w:rPr>
      </w:pPr>
      <w:r w:rsidRPr="00686D02">
        <w:rPr>
          <w:rFonts w:cs="Times New Roman"/>
          <w:sz w:val="16"/>
          <w:szCs w:val="16"/>
        </w:rPr>
        <w:t>0cf3e91199fbef9cbbe3001d39c620d8</w:t>
      </w:r>
    </w:p>
    <w:p w14:paraId="14FE6D86" w14:textId="77777777" w:rsidR="00686D02" w:rsidRPr="00686D02" w:rsidRDefault="00686D02" w:rsidP="00686D02">
      <w:pPr>
        <w:spacing w:line="240" w:lineRule="auto"/>
        <w:rPr>
          <w:rFonts w:cs="Times New Roman"/>
          <w:sz w:val="16"/>
          <w:szCs w:val="16"/>
        </w:rPr>
      </w:pPr>
      <w:r w:rsidRPr="00686D02">
        <w:rPr>
          <w:rFonts w:cs="Times New Roman"/>
          <w:sz w:val="16"/>
          <w:szCs w:val="16"/>
        </w:rPr>
        <w:t>0c8db53787cb2bcb8a069ccad18a2d34</w:t>
      </w:r>
    </w:p>
    <w:p w14:paraId="7FBC6067" w14:textId="77777777" w:rsidR="00686D02" w:rsidRPr="00686D02" w:rsidRDefault="00686D02" w:rsidP="00686D02">
      <w:pPr>
        <w:spacing w:line="240" w:lineRule="auto"/>
        <w:rPr>
          <w:rFonts w:cs="Times New Roman"/>
          <w:sz w:val="16"/>
          <w:szCs w:val="16"/>
        </w:rPr>
      </w:pPr>
      <w:r w:rsidRPr="00686D02">
        <w:rPr>
          <w:rFonts w:cs="Times New Roman"/>
          <w:sz w:val="16"/>
          <w:szCs w:val="16"/>
        </w:rPr>
        <w:t>0b9b1bdf8ebca83eee06fe599a04b246</w:t>
      </w:r>
    </w:p>
    <w:p w14:paraId="78CB4E7E" w14:textId="77777777" w:rsidR="00686D02" w:rsidRPr="00686D02" w:rsidRDefault="00686D02" w:rsidP="00686D02">
      <w:pPr>
        <w:spacing w:line="240" w:lineRule="auto"/>
        <w:rPr>
          <w:rFonts w:cs="Times New Roman"/>
          <w:sz w:val="16"/>
          <w:szCs w:val="16"/>
        </w:rPr>
      </w:pPr>
      <w:r w:rsidRPr="00686D02">
        <w:rPr>
          <w:rFonts w:cs="Times New Roman"/>
          <w:sz w:val="16"/>
          <w:szCs w:val="16"/>
        </w:rPr>
        <w:t>0d9aa42bb32226b412d8ae64aa71a26c</w:t>
      </w:r>
    </w:p>
    <w:p w14:paraId="2A8F3A60" w14:textId="77777777" w:rsidR="00686D02" w:rsidRPr="00686D02" w:rsidRDefault="00686D02" w:rsidP="00686D02">
      <w:pPr>
        <w:spacing w:line="240" w:lineRule="auto"/>
        <w:rPr>
          <w:rFonts w:cs="Times New Roman"/>
          <w:sz w:val="16"/>
          <w:szCs w:val="16"/>
        </w:rPr>
      </w:pPr>
      <w:r w:rsidRPr="00686D02">
        <w:rPr>
          <w:rFonts w:cs="Times New Roman"/>
          <w:sz w:val="16"/>
          <w:szCs w:val="16"/>
        </w:rPr>
        <w:t>0ad58819b2d2d120ee01bd79f02f862d</w:t>
      </w:r>
    </w:p>
    <w:p w14:paraId="53BF3F6E" w14:textId="77777777" w:rsidR="00686D02" w:rsidRPr="00686D02" w:rsidRDefault="00686D02" w:rsidP="00686D02">
      <w:pPr>
        <w:spacing w:line="240" w:lineRule="auto"/>
        <w:rPr>
          <w:rFonts w:cs="Times New Roman"/>
          <w:sz w:val="16"/>
          <w:szCs w:val="16"/>
        </w:rPr>
      </w:pPr>
      <w:r w:rsidRPr="00686D02">
        <w:rPr>
          <w:rFonts w:cs="Times New Roman"/>
          <w:sz w:val="16"/>
          <w:szCs w:val="16"/>
        </w:rPr>
        <w:t>0beaee2e9d0c995ce45264b2388fab90</w:t>
      </w:r>
    </w:p>
    <w:p w14:paraId="6AF12E88" w14:textId="77777777" w:rsidR="00686D02" w:rsidRPr="00686D02" w:rsidRDefault="00686D02" w:rsidP="00686D02">
      <w:pPr>
        <w:spacing w:line="240" w:lineRule="auto"/>
        <w:rPr>
          <w:rFonts w:cs="Times New Roman"/>
          <w:sz w:val="16"/>
          <w:szCs w:val="16"/>
        </w:rPr>
      </w:pPr>
      <w:r w:rsidRPr="00686D02">
        <w:rPr>
          <w:rFonts w:cs="Times New Roman"/>
          <w:sz w:val="16"/>
          <w:szCs w:val="16"/>
        </w:rPr>
        <w:t>0b8f6f33f9a0863b0f4c149282efd1fd</w:t>
      </w:r>
    </w:p>
    <w:p w14:paraId="419313DD" w14:textId="77777777" w:rsidR="00686D02" w:rsidRPr="00686D02" w:rsidRDefault="00686D02" w:rsidP="00686D02">
      <w:pPr>
        <w:spacing w:line="240" w:lineRule="auto"/>
        <w:rPr>
          <w:rFonts w:cs="Times New Roman"/>
          <w:sz w:val="16"/>
          <w:szCs w:val="16"/>
        </w:rPr>
      </w:pPr>
      <w:r w:rsidRPr="00686D02">
        <w:rPr>
          <w:rFonts w:cs="Times New Roman"/>
          <w:sz w:val="16"/>
          <w:szCs w:val="16"/>
        </w:rPr>
        <w:t>0ad69e260c82f167e67e23b079473a90</w:t>
      </w:r>
    </w:p>
    <w:p w14:paraId="426DD3E3" w14:textId="77777777" w:rsidR="00686D02" w:rsidRPr="00686D02" w:rsidRDefault="00686D02" w:rsidP="00686D02">
      <w:pPr>
        <w:spacing w:line="240" w:lineRule="auto"/>
        <w:rPr>
          <w:rFonts w:cs="Times New Roman"/>
          <w:sz w:val="16"/>
          <w:szCs w:val="16"/>
        </w:rPr>
      </w:pPr>
      <w:r w:rsidRPr="00686D02">
        <w:rPr>
          <w:rFonts w:cs="Times New Roman"/>
          <w:sz w:val="16"/>
          <w:szCs w:val="16"/>
        </w:rPr>
        <w:t>0c247952efd401ab20b1282bd4fb76f7</w:t>
      </w:r>
    </w:p>
    <w:p w14:paraId="0A6673B3" w14:textId="77777777" w:rsidR="00686D02" w:rsidRPr="00686D02" w:rsidRDefault="00686D02" w:rsidP="00686D02">
      <w:pPr>
        <w:spacing w:line="240" w:lineRule="auto"/>
        <w:rPr>
          <w:rFonts w:cs="Times New Roman"/>
          <w:sz w:val="16"/>
          <w:szCs w:val="16"/>
        </w:rPr>
      </w:pPr>
      <w:r w:rsidRPr="00686D02">
        <w:rPr>
          <w:rFonts w:cs="Times New Roman"/>
          <w:sz w:val="16"/>
          <w:szCs w:val="16"/>
        </w:rPr>
        <w:t>0a02ffbf85491e7f9fdb4eb7e6ba3570</w:t>
      </w:r>
    </w:p>
    <w:p w14:paraId="17715167" w14:textId="77777777" w:rsidR="00686D02" w:rsidRPr="00686D02" w:rsidRDefault="00686D02" w:rsidP="00686D02">
      <w:pPr>
        <w:spacing w:line="240" w:lineRule="auto"/>
        <w:rPr>
          <w:rFonts w:cs="Times New Roman"/>
          <w:sz w:val="16"/>
          <w:szCs w:val="16"/>
        </w:rPr>
      </w:pPr>
    </w:p>
    <w:p w14:paraId="714C98C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w:t>
      </w:r>
    </w:p>
    <w:p w14:paraId="228F267A" w14:textId="77777777" w:rsidR="00686D02" w:rsidRPr="00686D02" w:rsidRDefault="00686D02" w:rsidP="00686D02">
      <w:pPr>
        <w:spacing w:line="240" w:lineRule="auto"/>
        <w:rPr>
          <w:rFonts w:cs="Times New Roman"/>
          <w:sz w:val="16"/>
          <w:szCs w:val="16"/>
        </w:rPr>
      </w:pPr>
      <w:r w:rsidRPr="00686D02">
        <w:rPr>
          <w:rFonts w:cs="Times New Roman"/>
          <w:sz w:val="16"/>
          <w:szCs w:val="16"/>
        </w:rPr>
        <w:t>0bae9b8b476e8662ec3f041b70387742</w:t>
      </w:r>
    </w:p>
    <w:p w14:paraId="68C3D1BC" w14:textId="77777777" w:rsidR="00686D02" w:rsidRPr="00686D02" w:rsidRDefault="00686D02" w:rsidP="00686D02">
      <w:pPr>
        <w:spacing w:line="240" w:lineRule="auto"/>
        <w:rPr>
          <w:rFonts w:cs="Times New Roman"/>
          <w:sz w:val="16"/>
          <w:szCs w:val="16"/>
        </w:rPr>
      </w:pPr>
      <w:r w:rsidRPr="00686D02">
        <w:rPr>
          <w:rFonts w:cs="Times New Roman"/>
          <w:sz w:val="16"/>
          <w:szCs w:val="16"/>
        </w:rPr>
        <w:t>0bce46bed2e595d499bee89f294584b6</w:t>
      </w:r>
    </w:p>
    <w:p w14:paraId="3B521B13" w14:textId="77777777" w:rsidR="00686D02" w:rsidRPr="00686D02" w:rsidRDefault="00686D02" w:rsidP="00686D02">
      <w:pPr>
        <w:spacing w:line="240" w:lineRule="auto"/>
        <w:rPr>
          <w:rFonts w:cs="Times New Roman"/>
          <w:sz w:val="16"/>
          <w:szCs w:val="16"/>
        </w:rPr>
      </w:pPr>
      <w:r w:rsidRPr="00686D02">
        <w:rPr>
          <w:rFonts w:cs="Times New Roman"/>
          <w:sz w:val="16"/>
          <w:szCs w:val="16"/>
        </w:rPr>
        <w:t>0b4ce15d51b42ac7d7ee0ef54177be76</w:t>
      </w:r>
    </w:p>
    <w:p w14:paraId="57E57274" w14:textId="77777777" w:rsidR="00686D02" w:rsidRPr="00686D02" w:rsidRDefault="00686D02" w:rsidP="00686D02">
      <w:pPr>
        <w:spacing w:line="240" w:lineRule="auto"/>
        <w:rPr>
          <w:rFonts w:cs="Times New Roman"/>
          <w:sz w:val="16"/>
          <w:szCs w:val="16"/>
        </w:rPr>
      </w:pPr>
      <w:r w:rsidRPr="00686D02">
        <w:rPr>
          <w:rFonts w:cs="Times New Roman"/>
          <w:sz w:val="16"/>
          <w:szCs w:val="16"/>
        </w:rPr>
        <w:t>0b512b3a4c8a8880395da44be3ceb4e1</w:t>
      </w:r>
    </w:p>
    <w:p w14:paraId="1864C215" w14:textId="77777777" w:rsidR="00686D02" w:rsidRPr="00686D02" w:rsidRDefault="00686D02" w:rsidP="00686D02">
      <w:pPr>
        <w:spacing w:line="240" w:lineRule="auto"/>
        <w:rPr>
          <w:rFonts w:cs="Times New Roman"/>
          <w:sz w:val="16"/>
          <w:szCs w:val="16"/>
        </w:rPr>
      </w:pPr>
      <w:r w:rsidRPr="00686D02">
        <w:rPr>
          <w:rFonts w:cs="Times New Roman"/>
          <w:sz w:val="16"/>
          <w:szCs w:val="16"/>
        </w:rPr>
        <w:t>0d91296f11bf57278f786bb0d4c60143</w:t>
      </w:r>
    </w:p>
    <w:p w14:paraId="6C764F5B" w14:textId="77777777" w:rsidR="00686D02" w:rsidRPr="00686D02" w:rsidRDefault="00686D02" w:rsidP="00686D02">
      <w:pPr>
        <w:spacing w:line="240" w:lineRule="auto"/>
        <w:rPr>
          <w:rFonts w:cs="Times New Roman"/>
          <w:sz w:val="16"/>
          <w:szCs w:val="16"/>
        </w:rPr>
      </w:pPr>
      <w:r w:rsidRPr="00686D02">
        <w:rPr>
          <w:rFonts w:cs="Times New Roman"/>
          <w:sz w:val="16"/>
          <w:szCs w:val="16"/>
        </w:rPr>
        <w:t>00f27e55e024ab2fc9b42c9931e0ecfb</w:t>
      </w:r>
    </w:p>
    <w:p w14:paraId="11CF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cdbab85d824090962512bcc576eb47</w:t>
      </w:r>
    </w:p>
    <w:p w14:paraId="587B0D8A" w14:textId="77777777" w:rsidR="00686D02" w:rsidRPr="00686D02" w:rsidRDefault="00686D02" w:rsidP="00686D02">
      <w:pPr>
        <w:spacing w:line="240" w:lineRule="auto"/>
        <w:rPr>
          <w:rFonts w:cs="Times New Roman"/>
          <w:sz w:val="16"/>
          <w:szCs w:val="16"/>
        </w:rPr>
      </w:pPr>
      <w:r w:rsidRPr="00686D02">
        <w:rPr>
          <w:rFonts w:cs="Times New Roman"/>
          <w:sz w:val="16"/>
          <w:szCs w:val="16"/>
        </w:rPr>
        <w:t>0a929cccbeb5f0cc311d267f08757d8c</w:t>
      </w:r>
    </w:p>
    <w:p w14:paraId="03C348FE" w14:textId="77777777" w:rsidR="00686D02" w:rsidRPr="00686D02" w:rsidRDefault="00686D02" w:rsidP="00686D02">
      <w:pPr>
        <w:spacing w:line="240" w:lineRule="auto"/>
        <w:rPr>
          <w:rFonts w:cs="Times New Roman"/>
          <w:sz w:val="16"/>
          <w:szCs w:val="16"/>
        </w:rPr>
      </w:pPr>
      <w:r w:rsidRPr="00686D02">
        <w:rPr>
          <w:rFonts w:cs="Times New Roman"/>
          <w:sz w:val="16"/>
          <w:szCs w:val="16"/>
        </w:rPr>
        <w:t>00dbfd6adc6edfd60f3a9996598b6b8a</w:t>
      </w:r>
    </w:p>
    <w:p w14:paraId="75D3F44A" w14:textId="77777777" w:rsidR="00686D02" w:rsidRPr="00686D02" w:rsidRDefault="00686D02" w:rsidP="00686D02">
      <w:pPr>
        <w:spacing w:line="240" w:lineRule="auto"/>
        <w:rPr>
          <w:rFonts w:cs="Times New Roman"/>
          <w:sz w:val="16"/>
          <w:szCs w:val="16"/>
        </w:rPr>
      </w:pPr>
      <w:r w:rsidRPr="00686D02">
        <w:rPr>
          <w:rFonts w:cs="Times New Roman"/>
          <w:sz w:val="16"/>
          <w:szCs w:val="16"/>
        </w:rPr>
        <w:t>00dc972f3182aafd97eecfbe7ac9bbe0</w:t>
      </w:r>
    </w:p>
    <w:p w14:paraId="5F4FA7AD" w14:textId="77777777" w:rsidR="00686D02" w:rsidRPr="00686D02" w:rsidRDefault="00686D02" w:rsidP="00686D02">
      <w:pPr>
        <w:spacing w:line="240" w:lineRule="auto"/>
        <w:rPr>
          <w:rFonts w:cs="Times New Roman"/>
          <w:sz w:val="16"/>
          <w:szCs w:val="16"/>
        </w:rPr>
      </w:pPr>
      <w:r w:rsidRPr="00686D02">
        <w:rPr>
          <w:rFonts w:cs="Times New Roman"/>
          <w:sz w:val="16"/>
          <w:szCs w:val="16"/>
        </w:rPr>
        <w:t>0e354f2a40978109474fac54eeb38bb5</w:t>
      </w:r>
    </w:p>
    <w:p w14:paraId="0DE08E2A" w14:textId="77777777" w:rsidR="00686D02" w:rsidRPr="00686D02" w:rsidRDefault="00686D02" w:rsidP="00686D02">
      <w:pPr>
        <w:spacing w:line="240" w:lineRule="auto"/>
        <w:rPr>
          <w:rFonts w:cs="Times New Roman"/>
          <w:sz w:val="16"/>
          <w:szCs w:val="16"/>
        </w:rPr>
      </w:pPr>
      <w:r w:rsidRPr="00686D02">
        <w:rPr>
          <w:rFonts w:cs="Times New Roman"/>
          <w:sz w:val="16"/>
          <w:szCs w:val="16"/>
        </w:rPr>
        <w:t>1f1ccb12a7ef9bf06b9c3c03aafe0b00</w:t>
      </w:r>
    </w:p>
    <w:p w14:paraId="7ABA8D76" w14:textId="77777777" w:rsidR="00686D02" w:rsidRPr="00686D02" w:rsidRDefault="00686D02" w:rsidP="00686D02">
      <w:pPr>
        <w:spacing w:line="240" w:lineRule="auto"/>
        <w:rPr>
          <w:rFonts w:cs="Times New Roman"/>
          <w:sz w:val="16"/>
          <w:szCs w:val="16"/>
        </w:rPr>
      </w:pPr>
      <w:r w:rsidRPr="00686D02">
        <w:rPr>
          <w:rFonts w:cs="Times New Roman"/>
          <w:sz w:val="16"/>
          <w:szCs w:val="16"/>
        </w:rPr>
        <w:t>0a8c912c5db653624cde8ece85a2d08c</w:t>
      </w:r>
    </w:p>
    <w:p w14:paraId="61D1EE83" w14:textId="77777777" w:rsidR="00686D02" w:rsidRPr="00686D02" w:rsidRDefault="00686D02" w:rsidP="00686D02">
      <w:pPr>
        <w:spacing w:line="240" w:lineRule="auto"/>
        <w:rPr>
          <w:rFonts w:cs="Times New Roman"/>
          <w:sz w:val="16"/>
          <w:szCs w:val="16"/>
        </w:rPr>
      </w:pPr>
      <w:r w:rsidRPr="00686D02">
        <w:rPr>
          <w:rFonts w:cs="Times New Roman"/>
          <w:sz w:val="16"/>
          <w:szCs w:val="16"/>
        </w:rPr>
        <w:t>00d79c3199bb9b8b8673901df9b00340</w:t>
      </w:r>
    </w:p>
    <w:p w14:paraId="4DB8012A" w14:textId="77777777" w:rsidR="00686D02" w:rsidRPr="00686D02" w:rsidRDefault="00686D02" w:rsidP="00686D02">
      <w:pPr>
        <w:spacing w:line="240" w:lineRule="auto"/>
        <w:rPr>
          <w:rFonts w:cs="Times New Roman"/>
          <w:sz w:val="16"/>
          <w:szCs w:val="16"/>
        </w:rPr>
      </w:pPr>
      <w:r w:rsidRPr="00686D02">
        <w:rPr>
          <w:rFonts w:cs="Times New Roman"/>
          <w:sz w:val="16"/>
          <w:szCs w:val="16"/>
        </w:rPr>
        <w:t>0b4121063b714401ba4e7ac38be1cf73</w:t>
      </w:r>
    </w:p>
    <w:p w14:paraId="27117F7A" w14:textId="77777777" w:rsidR="00686D02" w:rsidRPr="00686D02" w:rsidRDefault="00686D02" w:rsidP="00686D02">
      <w:pPr>
        <w:spacing w:line="240" w:lineRule="auto"/>
        <w:rPr>
          <w:rFonts w:cs="Times New Roman"/>
          <w:sz w:val="16"/>
          <w:szCs w:val="16"/>
        </w:rPr>
      </w:pPr>
      <w:r w:rsidRPr="00686D02">
        <w:rPr>
          <w:rFonts w:cs="Times New Roman"/>
          <w:sz w:val="16"/>
          <w:szCs w:val="16"/>
        </w:rPr>
        <w:t>0b34e7b01518584833b683720a02ceb6</w:t>
      </w:r>
    </w:p>
    <w:p w14:paraId="65542F47" w14:textId="77777777" w:rsidR="00686D02" w:rsidRPr="00686D02" w:rsidRDefault="00686D02" w:rsidP="00686D02">
      <w:pPr>
        <w:spacing w:line="240" w:lineRule="auto"/>
        <w:rPr>
          <w:rFonts w:cs="Times New Roman"/>
          <w:sz w:val="16"/>
          <w:szCs w:val="16"/>
        </w:rPr>
      </w:pPr>
      <w:r w:rsidRPr="00686D02">
        <w:rPr>
          <w:rFonts w:cs="Times New Roman"/>
          <w:sz w:val="16"/>
          <w:szCs w:val="16"/>
        </w:rPr>
        <w:t>0cbda2f0aa84037a9e4fb115a47c6e1e</w:t>
      </w:r>
    </w:p>
    <w:p w14:paraId="69A6AD54" w14:textId="77777777" w:rsidR="00686D02" w:rsidRPr="00686D02" w:rsidRDefault="00686D02" w:rsidP="00686D02">
      <w:pPr>
        <w:spacing w:line="240" w:lineRule="auto"/>
        <w:rPr>
          <w:rFonts w:cs="Times New Roman"/>
          <w:sz w:val="16"/>
          <w:szCs w:val="16"/>
        </w:rPr>
      </w:pPr>
      <w:r w:rsidRPr="00686D02">
        <w:rPr>
          <w:rFonts w:cs="Times New Roman"/>
          <w:sz w:val="16"/>
          <w:szCs w:val="16"/>
        </w:rPr>
        <w:t>1f6b78a5187ee99ac9ba5cf663ddcdf2</w:t>
      </w:r>
    </w:p>
    <w:p w14:paraId="3A5456FE" w14:textId="77777777" w:rsidR="00686D02" w:rsidRPr="00686D02" w:rsidRDefault="00686D02" w:rsidP="00686D02">
      <w:pPr>
        <w:spacing w:line="240" w:lineRule="auto"/>
        <w:rPr>
          <w:rFonts w:cs="Times New Roman"/>
          <w:sz w:val="16"/>
          <w:szCs w:val="16"/>
        </w:rPr>
      </w:pPr>
      <w:r w:rsidRPr="00686D02">
        <w:rPr>
          <w:rFonts w:cs="Times New Roman"/>
          <w:sz w:val="16"/>
          <w:szCs w:val="16"/>
        </w:rPr>
        <w:t>0a7a8275dad78ab5020d9aa5ad9cdce2</w:t>
      </w:r>
    </w:p>
    <w:p w14:paraId="509A2231" w14:textId="77777777" w:rsidR="00686D02" w:rsidRPr="00686D02" w:rsidRDefault="00686D02" w:rsidP="00686D02">
      <w:pPr>
        <w:spacing w:line="240" w:lineRule="auto"/>
        <w:rPr>
          <w:rFonts w:cs="Times New Roman"/>
          <w:sz w:val="16"/>
          <w:szCs w:val="16"/>
        </w:rPr>
      </w:pPr>
      <w:r w:rsidRPr="00686D02">
        <w:rPr>
          <w:rFonts w:cs="Times New Roman"/>
          <w:sz w:val="16"/>
          <w:szCs w:val="16"/>
        </w:rPr>
        <w:t>00bb579229f33e757e131be1bfe5feb1</w:t>
      </w:r>
    </w:p>
    <w:p w14:paraId="441E9C6C" w14:textId="77777777" w:rsidR="00686D02" w:rsidRPr="00686D02" w:rsidRDefault="00686D02" w:rsidP="00686D02">
      <w:pPr>
        <w:spacing w:line="240" w:lineRule="auto"/>
        <w:rPr>
          <w:rFonts w:cs="Times New Roman"/>
          <w:sz w:val="16"/>
          <w:szCs w:val="16"/>
        </w:rPr>
      </w:pPr>
      <w:r w:rsidRPr="00686D02">
        <w:rPr>
          <w:rFonts w:cs="Times New Roman"/>
          <w:sz w:val="16"/>
          <w:szCs w:val="16"/>
        </w:rPr>
        <w:t>0a84d2fcde5aee9282e3009e03944294</w:t>
      </w:r>
    </w:p>
    <w:p w14:paraId="6563C747" w14:textId="77777777" w:rsidR="00686D02" w:rsidRPr="00686D02" w:rsidRDefault="00686D02" w:rsidP="00686D02">
      <w:pPr>
        <w:spacing w:line="240" w:lineRule="auto"/>
        <w:rPr>
          <w:rFonts w:cs="Times New Roman"/>
          <w:sz w:val="16"/>
          <w:szCs w:val="16"/>
        </w:rPr>
      </w:pPr>
      <w:r w:rsidRPr="00686D02">
        <w:rPr>
          <w:rFonts w:cs="Times New Roman"/>
          <w:sz w:val="16"/>
          <w:szCs w:val="16"/>
        </w:rPr>
        <w:t>0d8f9c6b740e2fbae644d841074d8570</w:t>
      </w:r>
    </w:p>
    <w:p w14:paraId="3FE0EC26" w14:textId="77777777" w:rsidR="00686D02" w:rsidRPr="00686D02" w:rsidRDefault="00686D02" w:rsidP="00686D02">
      <w:pPr>
        <w:spacing w:line="240" w:lineRule="auto"/>
        <w:rPr>
          <w:rFonts w:cs="Times New Roman"/>
          <w:sz w:val="16"/>
          <w:szCs w:val="16"/>
        </w:rPr>
      </w:pPr>
      <w:r w:rsidRPr="00686D02">
        <w:rPr>
          <w:rFonts w:cs="Times New Roman"/>
          <w:sz w:val="16"/>
          <w:szCs w:val="16"/>
        </w:rPr>
        <w:t>0eb5e9d61c14988c48a966d5865d6d28</w:t>
      </w:r>
    </w:p>
    <w:p w14:paraId="32D04339" w14:textId="77777777" w:rsidR="00686D02" w:rsidRPr="00686D02" w:rsidRDefault="00686D02" w:rsidP="00686D02">
      <w:pPr>
        <w:spacing w:line="240" w:lineRule="auto"/>
        <w:rPr>
          <w:rFonts w:cs="Times New Roman"/>
          <w:sz w:val="16"/>
          <w:szCs w:val="16"/>
        </w:rPr>
      </w:pPr>
      <w:r w:rsidRPr="00686D02">
        <w:rPr>
          <w:rFonts w:cs="Times New Roman"/>
          <w:sz w:val="16"/>
          <w:szCs w:val="16"/>
        </w:rPr>
        <w:t>0e3eba99b19c23dd75f1186ba16f97e3</w:t>
      </w:r>
    </w:p>
    <w:p w14:paraId="7AAFBE3D" w14:textId="77777777" w:rsidR="00686D02" w:rsidRPr="00686D02" w:rsidRDefault="00686D02" w:rsidP="00686D02">
      <w:pPr>
        <w:spacing w:line="240" w:lineRule="auto"/>
        <w:rPr>
          <w:rFonts w:cs="Times New Roman"/>
          <w:sz w:val="16"/>
          <w:szCs w:val="16"/>
        </w:rPr>
      </w:pPr>
      <w:r w:rsidRPr="00686D02">
        <w:rPr>
          <w:rFonts w:cs="Times New Roman"/>
          <w:sz w:val="16"/>
          <w:szCs w:val="16"/>
        </w:rPr>
        <w:t>0ab870bdade499251235a90ee50684ca</w:t>
      </w:r>
    </w:p>
    <w:p w14:paraId="432236E0" w14:textId="77777777" w:rsidR="00686D02" w:rsidRPr="00686D02" w:rsidRDefault="00686D02" w:rsidP="00686D02">
      <w:pPr>
        <w:spacing w:line="240" w:lineRule="auto"/>
        <w:rPr>
          <w:rFonts w:cs="Times New Roman"/>
          <w:sz w:val="16"/>
          <w:szCs w:val="16"/>
        </w:rPr>
      </w:pPr>
      <w:r w:rsidRPr="00686D02">
        <w:rPr>
          <w:rFonts w:cs="Times New Roman"/>
          <w:sz w:val="16"/>
          <w:szCs w:val="16"/>
        </w:rPr>
        <w:t>0ca5d516debe845c5c6ec4b1ef5d3f6a</w:t>
      </w:r>
    </w:p>
    <w:p w14:paraId="12A00E03" w14:textId="77777777" w:rsidR="00686D02" w:rsidRPr="00686D02" w:rsidRDefault="00686D02" w:rsidP="00686D02">
      <w:pPr>
        <w:spacing w:line="240" w:lineRule="auto"/>
        <w:rPr>
          <w:rFonts w:cs="Times New Roman"/>
          <w:sz w:val="16"/>
          <w:szCs w:val="16"/>
        </w:rPr>
      </w:pPr>
      <w:r w:rsidRPr="00686D02">
        <w:rPr>
          <w:rFonts w:cs="Times New Roman"/>
          <w:sz w:val="16"/>
          <w:szCs w:val="16"/>
        </w:rPr>
        <w:t>0ec9322712427907beca43902a2b6fb1</w:t>
      </w:r>
    </w:p>
    <w:p w14:paraId="21464C61" w14:textId="77777777" w:rsidR="00686D02" w:rsidRPr="00686D02" w:rsidRDefault="00686D02" w:rsidP="00686D02">
      <w:pPr>
        <w:spacing w:line="240" w:lineRule="auto"/>
        <w:rPr>
          <w:rFonts w:cs="Times New Roman"/>
          <w:sz w:val="16"/>
          <w:szCs w:val="16"/>
        </w:rPr>
      </w:pPr>
      <w:r w:rsidRPr="00686D02">
        <w:rPr>
          <w:rFonts w:cs="Times New Roman"/>
          <w:sz w:val="16"/>
          <w:szCs w:val="16"/>
        </w:rPr>
        <w:t>02e687e65301883c0f7e1bb631a65ec3</w:t>
      </w:r>
    </w:p>
    <w:p w14:paraId="20ECDD10" w14:textId="77777777" w:rsidR="00686D02" w:rsidRPr="00686D02" w:rsidRDefault="00686D02" w:rsidP="00686D02">
      <w:pPr>
        <w:spacing w:line="240" w:lineRule="auto"/>
        <w:rPr>
          <w:rFonts w:cs="Times New Roman"/>
          <w:sz w:val="16"/>
          <w:szCs w:val="16"/>
        </w:rPr>
      </w:pPr>
      <w:r w:rsidRPr="00686D02">
        <w:rPr>
          <w:rFonts w:cs="Times New Roman"/>
          <w:sz w:val="16"/>
          <w:szCs w:val="16"/>
        </w:rPr>
        <w:t>0d7106304ff600671ad8b9334ba8bb50</w:t>
      </w:r>
    </w:p>
    <w:p w14:paraId="39E96EA7" w14:textId="77777777" w:rsidR="00686D02" w:rsidRPr="00686D02" w:rsidRDefault="00686D02" w:rsidP="00686D02">
      <w:pPr>
        <w:spacing w:line="240" w:lineRule="auto"/>
        <w:rPr>
          <w:rFonts w:cs="Times New Roman"/>
          <w:sz w:val="16"/>
          <w:szCs w:val="16"/>
        </w:rPr>
      </w:pPr>
      <w:r w:rsidRPr="00686D02">
        <w:rPr>
          <w:rFonts w:cs="Times New Roman"/>
          <w:sz w:val="16"/>
          <w:szCs w:val="16"/>
        </w:rPr>
        <w:t>1f2d7e27828ba3e942d99f0fcc148961</w:t>
      </w:r>
    </w:p>
    <w:p w14:paraId="4B46CD37" w14:textId="77777777" w:rsidR="00686D02" w:rsidRPr="00686D02" w:rsidRDefault="00686D02" w:rsidP="00686D02">
      <w:pPr>
        <w:spacing w:line="240" w:lineRule="auto"/>
        <w:rPr>
          <w:rFonts w:cs="Times New Roman"/>
          <w:sz w:val="16"/>
          <w:szCs w:val="16"/>
        </w:rPr>
      </w:pPr>
      <w:r w:rsidRPr="00686D02">
        <w:rPr>
          <w:rFonts w:cs="Times New Roman"/>
          <w:sz w:val="16"/>
          <w:szCs w:val="16"/>
        </w:rPr>
        <w:t>0e35e1d07d0afd197fd614267cd124cd</w:t>
      </w:r>
    </w:p>
    <w:p w14:paraId="763B9AEF" w14:textId="77777777" w:rsidR="00686D02" w:rsidRPr="00686D02" w:rsidRDefault="00686D02" w:rsidP="00686D02">
      <w:pPr>
        <w:spacing w:line="240" w:lineRule="auto"/>
        <w:rPr>
          <w:rFonts w:cs="Times New Roman"/>
          <w:sz w:val="16"/>
          <w:szCs w:val="16"/>
        </w:rPr>
      </w:pPr>
      <w:r w:rsidRPr="00686D02">
        <w:rPr>
          <w:rFonts w:cs="Times New Roman"/>
          <w:sz w:val="16"/>
          <w:szCs w:val="16"/>
        </w:rPr>
        <w:t>0cdbe0b491568404a637b33bde882e1d</w:t>
      </w:r>
    </w:p>
    <w:p w14:paraId="67B3A880" w14:textId="77777777" w:rsidR="00686D02" w:rsidRPr="00686D02" w:rsidRDefault="00686D02" w:rsidP="00686D02">
      <w:pPr>
        <w:spacing w:line="240" w:lineRule="auto"/>
        <w:rPr>
          <w:rFonts w:cs="Times New Roman"/>
          <w:sz w:val="16"/>
          <w:szCs w:val="16"/>
        </w:rPr>
      </w:pPr>
      <w:r w:rsidRPr="00686D02">
        <w:rPr>
          <w:rFonts w:cs="Times New Roman"/>
          <w:sz w:val="16"/>
          <w:szCs w:val="16"/>
        </w:rPr>
        <w:t>0c9ed9d217450e333a13a6ff61c33c98</w:t>
      </w:r>
    </w:p>
    <w:p w14:paraId="72542311" w14:textId="77777777" w:rsidR="00686D02" w:rsidRPr="00686D02" w:rsidRDefault="00686D02" w:rsidP="00686D02">
      <w:pPr>
        <w:spacing w:line="240" w:lineRule="auto"/>
        <w:rPr>
          <w:rFonts w:cs="Times New Roman"/>
          <w:sz w:val="16"/>
          <w:szCs w:val="16"/>
        </w:rPr>
      </w:pPr>
      <w:r w:rsidRPr="00686D02">
        <w:rPr>
          <w:rFonts w:cs="Times New Roman"/>
          <w:sz w:val="16"/>
          <w:szCs w:val="16"/>
        </w:rPr>
        <w:t>0d50541eac7633ee1e4e12b3ee709de8</w:t>
      </w:r>
    </w:p>
    <w:p w14:paraId="20D2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b59ecab36a573f8b686abbbc1c0f6e</w:t>
      </w:r>
    </w:p>
    <w:p w14:paraId="3E9204D9" w14:textId="77777777" w:rsidR="00686D02" w:rsidRPr="00686D02" w:rsidRDefault="00686D02" w:rsidP="00686D02">
      <w:pPr>
        <w:spacing w:line="240" w:lineRule="auto"/>
        <w:rPr>
          <w:rFonts w:cs="Times New Roman"/>
          <w:sz w:val="16"/>
          <w:szCs w:val="16"/>
        </w:rPr>
      </w:pPr>
      <w:r w:rsidRPr="00686D02">
        <w:rPr>
          <w:rFonts w:cs="Times New Roman"/>
          <w:sz w:val="16"/>
          <w:szCs w:val="16"/>
        </w:rPr>
        <w:t>0d0fc4c0582cbed33fb7673cfa2dc0c5</w:t>
      </w:r>
    </w:p>
    <w:p w14:paraId="02D0D7FF" w14:textId="77777777" w:rsidR="00686D02" w:rsidRPr="00686D02" w:rsidRDefault="00686D02" w:rsidP="00686D02">
      <w:pPr>
        <w:spacing w:line="240" w:lineRule="auto"/>
        <w:rPr>
          <w:rFonts w:cs="Times New Roman"/>
          <w:sz w:val="16"/>
          <w:szCs w:val="16"/>
        </w:rPr>
      </w:pPr>
      <w:r w:rsidRPr="00686D02">
        <w:rPr>
          <w:rFonts w:cs="Times New Roman"/>
          <w:sz w:val="16"/>
          <w:szCs w:val="16"/>
        </w:rPr>
        <w:t>0c5dc68877fa5f907cd42b689f7d68da</w:t>
      </w:r>
    </w:p>
    <w:p w14:paraId="20FAF8FA" w14:textId="77777777" w:rsidR="00686D02" w:rsidRPr="00686D02" w:rsidRDefault="00686D02" w:rsidP="00686D02">
      <w:pPr>
        <w:spacing w:line="240" w:lineRule="auto"/>
        <w:rPr>
          <w:rFonts w:cs="Times New Roman"/>
          <w:sz w:val="16"/>
          <w:szCs w:val="16"/>
        </w:rPr>
      </w:pPr>
      <w:r w:rsidRPr="00686D02">
        <w:rPr>
          <w:rFonts w:cs="Times New Roman"/>
          <w:sz w:val="16"/>
          <w:szCs w:val="16"/>
        </w:rPr>
        <w:t>0b18737a8240cab43a5a23c3beb21200</w:t>
      </w:r>
    </w:p>
    <w:p w14:paraId="572E5029" w14:textId="77777777" w:rsidR="00686D02" w:rsidRPr="00686D02" w:rsidRDefault="00686D02" w:rsidP="00686D02">
      <w:pPr>
        <w:spacing w:line="240" w:lineRule="auto"/>
        <w:rPr>
          <w:rFonts w:cs="Times New Roman"/>
          <w:sz w:val="16"/>
          <w:szCs w:val="16"/>
        </w:rPr>
      </w:pPr>
      <w:r w:rsidRPr="00686D02">
        <w:rPr>
          <w:rFonts w:cs="Times New Roman"/>
          <w:sz w:val="16"/>
          <w:szCs w:val="16"/>
        </w:rPr>
        <w:t>0d187b01e0fda2e2b35bbb8f5e1840b2</w:t>
      </w:r>
    </w:p>
    <w:p w14:paraId="26C60E5C" w14:textId="77777777" w:rsidR="00686D02" w:rsidRPr="00686D02" w:rsidRDefault="00686D02" w:rsidP="00686D02">
      <w:pPr>
        <w:spacing w:line="240" w:lineRule="auto"/>
        <w:rPr>
          <w:rFonts w:cs="Times New Roman"/>
          <w:sz w:val="16"/>
          <w:szCs w:val="16"/>
        </w:rPr>
      </w:pPr>
      <w:r w:rsidRPr="00686D02">
        <w:rPr>
          <w:rFonts w:cs="Times New Roman"/>
          <w:sz w:val="16"/>
          <w:szCs w:val="16"/>
        </w:rPr>
        <w:t>00f7034ed04ff985cc365eb83fb503cc</w:t>
      </w:r>
    </w:p>
    <w:p w14:paraId="1721B49E" w14:textId="77777777" w:rsidR="00686D02" w:rsidRPr="00686D02" w:rsidRDefault="00686D02" w:rsidP="00686D02">
      <w:pPr>
        <w:spacing w:line="240" w:lineRule="auto"/>
        <w:rPr>
          <w:rFonts w:cs="Times New Roman"/>
          <w:sz w:val="16"/>
          <w:szCs w:val="16"/>
        </w:rPr>
      </w:pPr>
      <w:r w:rsidRPr="00686D02">
        <w:rPr>
          <w:rFonts w:cs="Times New Roman"/>
          <w:sz w:val="16"/>
          <w:szCs w:val="16"/>
        </w:rPr>
        <w:t>00deceee4c462e8cc5fa14b5b783ec0d</w:t>
      </w:r>
    </w:p>
    <w:p w14:paraId="031AD909" w14:textId="77777777" w:rsidR="00686D02" w:rsidRPr="00686D02" w:rsidRDefault="00686D02" w:rsidP="00686D02">
      <w:pPr>
        <w:spacing w:line="240" w:lineRule="auto"/>
        <w:rPr>
          <w:rFonts w:cs="Times New Roman"/>
          <w:sz w:val="16"/>
          <w:szCs w:val="16"/>
        </w:rPr>
      </w:pPr>
      <w:r w:rsidRPr="00686D02">
        <w:rPr>
          <w:rFonts w:cs="Times New Roman"/>
          <w:sz w:val="16"/>
          <w:szCs w:val="16"/>
        </w:rPr>
        <w:t>0b35cec675f2fca8184ae0601fe3708c</w:t>
      </w:r>
    </w:p>
    <w:p w14:paraId="3804D442" w14:textId="77777777" w:rsidR="00686D02" w:rsidRPr="00686D02" w:rsidRDefault="00686D02" w:rsidP="00686D02">
      <w:pPr>
        <w:spacing w:line="240" w:lineRule="auto"/>
        <w:rPr>
          <w:rFonts w:cs="Times New Roman"/>
          <w:sz w:val="16"/>
          <w:szCs w:val="16"/>
        </w:rPr>
      </w:pPr>
      <w:r w:rsidRPr="00686D02">
        <w:rPr>
          <w:rFonts w:cs="Times New Roman"/>
          <w:sz w:val="16"/>
          <w:szCs w:val="16"/>
        </w:rPr>
        <w:t>00e37490d0005ec097c3fb4513f8a7f8</w:t>
      </w:r>
    </w:p>
    <w:p w14:paraId="2C4FC557" w14:textId="77777777" w:rsidR="00686D02" w:rsidRPr="00686D02" w:rsidRDefault="00686D02" w:rsidP="00686D02">
      <w:pPr>
        <w:spacing w:line="240" w:lineRule="auto"/>
        <w:rPr>
          <w:rFonts w:cs="Times New Roman"/>
          <w:sz w:val="16"/>
          <w:szCs w:val="16"/>
        </w:rPr>
      </w:pPr>
      <w:r w:rsidRPr="00686D02">
        <w:rPr>
          <w:rFonts w:cs="Times New Roman"/>
          <w:sz w:val="16"/>
          <w:szCs w:val="16"/>
        </w:rPr>
        <w:t>0d42d52737b1d0b1c9f649df4f5d9e9d</w:t>
      </w:r>
    </w:p>
    <w:p w14:paraId="0B527187" w14:textId="77777777" w:rsidR="00686D02" w:rsidRPr="00686D02" w:rsidRDefault="00686D02" w:rsidP="00686D02">
      <w:pPr>
        <w:spacing w:line="240" w:lineRule="auto"/>
        <w:rPr>
          <w:rFonts w:cs="Times New Roman"/>
          <w:sz w:val="16"/>
          <w:szCs w:val="16"/>
        </w:rPr>
      </w:pPr>
      <w:r w:rsidRPr="00686D02">
        <w:rPr>
          <w:rFonts w:cs="Times New Roman"/>
          <w:sz w:val="16"/>
          <w:szCs w:val="16"/>
        </w:rPr>
        <w:t>0bbeaaf877b5a9cca3b90cdda4f484f4</w:t>
      </w:r>
    </w:p>
    <w:p w14:paraId="74D9F020" w14:textId="77777777" w:rsidR="00686D02" w:rsidRPr="00686D02" w:rsidRDefault="00686D02" w:rsidP="00686D02">
      <w:pPr>
        <w:spacing w:line="240" w:lineRule="auto"/>
        <w:rPr>
          <w:rFonts w:cs="Times New Roman"/>
          <w:sz w:val="16"/>
          <w:szCs w:val="16"/>
        </w:rPr>
      </w:pPr>
      <w:r w:rsidRPr="00686D02">
        <w:rPr>
          <w:rFonts w:cs="Times New Roman"/>
          <w:sz w:val="16"/>
          <w:szCs w:val="16"/>
        </w:rPr>
        <w:t>00b945b6c83384b722c78da77bb5d555</w:t>
      </w:r>
    </w:p>
    <w:p w14:paraId="67DE02A5" w14:textId="77777777" w:rsidR="00686D02" w:rsidRPr="00686D02" w:rsidRDefault="00686D02" w:rsidP="00686D02">
      <w:pPr>
        <w:spacing w:line="240" w:lineRule="auto"/>
        <w:rPr>
          <w:rFonts w:cs="Times New Roman"/>
          <w:sz w:val="16"/>
          <w:szCs w:val="16"/>
        </w:rPr>
      </w:pPr>
      <w:r w:rsidRPr="00686D02">
        <w:rPr>
          <w:rFonts w:cs="Times New Roman"/>
          <w:sz w:val="16"/>
          <w:szCs w:val="16"/>
        </w:rPr>
        <w:t>2a3f50b057a91203208e5514cf7c06da</w:t>
      </w:r>
    </w:p>
    <w:p w14:paraId="4B18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dc7465dc79dc53df3b6c5b766156a3</w:t>
      </w:r>
    </w:p>
    <w:p w14:paraId="00442E1F" w14:textId="77777777" w:rsidR="00686D02" w:rsidRPr="00686D02" w:rsidRDefault="00686D02" w:rsidP="00686D02">
      <w:pPr>
        <w:spacing w:line="240" w:lineRule="auto"/>
        <w:rPr>
          <w:rFonts w:cs="Times New Roman"/>
          <w:sz w:val="16"/>
          <w:szCs w:val="16"/>
        </w:rPr>
      </w:pPr>
      <w:r w:rsidRPr="00686D02">
        <w:rPr>
          <w:rFonts w:cs="Times New Roman"/>
          <w:sz w:val="16"/>
          <w:szCs w:val="16"/>
        </w:rPr>
        <w:t>0a9d415e28725be34cccd9dc6b83749c</w:t>
      </w:r>
    </w:p>
    <w:p w14:paraId="52AA1CF9" w14:textId="77777777" w:rsidR="00686D02" w:rsidRPr="00686D02" w:rsidRDefault="00686D02" w:rsidP="00686D02">
      <w:pPr>
        <w:spacing w:line="240" w:lineRule="auto"/>
        <w:rPr>
          <w:rFonts w:cs="Times New Roman"/>
          <w:sz w:val="16"/>
          <w:szCs w:val="16"/>
        </w:rPr>
      </w:pPr>
      <w:r w:rsidRPr="00686D02">
        <w:rPr>
          <w:rFonts w:cs="Times New Roman"/>
          <w:sz w:val="16"/>
          <w:szCs w:val="16"/>
        </w:rPr>
        <w:t>0ef35899a47f0423c293b96baa6b2f9d</w:t>
      </w:r>
    </w:p>
    <w:p w14:paraId="632661C2" w14:textId="77777777" w:rsidR="00686D02" w:rsidRPr="00686D02" w:rsidRDefault="00686D02" w:rsidP="00686D02">
      <w:pPr>
        <w:spacing w:line="240" w:lineRule="auto"/>
        <w:rPr>
          <w:rFonts w:cs="Times New Roman"/>
          <w:sz w:val="16"/>
          <w:szCs w:val="16"/>
        </w:rPr>
      </w:pPr>
      <w:r w:rsidRPr="00686D02">
        <w:rPr>
          <w:rFonts w:cs="Times New Roman"/>
          <w:sz w:val="16"/>
          <w:szCs w:val="16"/>
        </w:rPr>
        <w:t>0aaa45f023e907682fad829ad0bc9dc4</w:t>
      </w:r>
    </w:p>
    <w:p w14:paraId="52814DE1" w14:textId="77777777" w:rsidR="00686D02" w:rsidRPr="00686D02" w:rsidRDefault="00686D02" w:rsidP="00686D02">
      <w:pPr>
        <w:spacing w:line="240" w:lineRule="auto"/>
        <w:rPr>
          <w:rFonts w:cs="Times New Roman"/>
          <w:sz w:val="16"/>
          <w:szCs w:val="16"/>
        </w:rPr>
      </w:pPr>
      <w:r w:rsidRPr="00686D02">
        <w:rPr>
          <w:rFonts w:cs="Times New Roman"/>
          <w:sz w:val="16"/>
          <w:szCs w:val="16"/>
        </w:rPr>
        <w:t>0cba889d3f6dce7d225ec6c0f7da2d03</w:t>
      </w:r>
    </w:p>
    <w:p w14:paraId="45959AFD" w14:textId="77777777" w:rsidR="00686D02" w:rsidRPr="00686D02" w:rsidRDefault="00686D02" w:rsidP="00686D02">
      <w:pPr>
        <w:spacing w:line="240" w:lineRule="auto"/>
        <w:rPr>
          <w:rFonts w:cs="Times New Roman"/>
          <w:sz w:val="16"/>
          <w:szCs w:val="16"/>
        </w:rPr>
      </w:pPr>
      <w:r w:rsidRPr="00686D02">
        <w:rPr>
          <w:rFonts w:cs="Times New Roman"/>
          <w:sz w:val="16"/>
          <w:szCs w:val="16"/>
        </w:rPr>
        <w:t>0cbb39cc0081e1cf08cb9930d69e88f1</w:t>
      </w:r>
    </w:p>
    <w:p w14:paraId="1767A51E" w14:textId="77777777" w:rsidR="00686D02" w:rsidRPr="00686D02" w:rsidRDefault="00686D02" w:rsidP="00686D02">
      <w:pPr>
        <w:spacing w:line="240" w:lineRule="auto"/>
        <w:rPr>
          <w:rFonts w:cs="Times New Roman"/>
          <w:sz w:val="16"/>
          <w:szCs w:val="16"/>
        </w:rPr>
      </w:pPr>
      <w:r w:rsidRPr="00686D02">
        <w:rPr>
          <w:rFonts w:cs="Times New Roman"/>
          <w:sz w:val="16"/>
          <w:szCs w:val="16"/>
        </w:rPr>
        <w:t>0a4c6e4550852d157f0e328e4e8d8460</w:t>
      </w:r>
    </w:p>
    <w:p w14:paraId="7E363521" w14:textId="77777777" w:rsidR="00686D02" w:rsidRPr="00686D02" w:rsidRDefault="00686D02" w:rsidP="00686D02">
      <w:pPr>
        <w:spacing w:line="240" w:lineRule="auto"/>
        <w:rPr>
          <w:rFonts w:cs="Times New Roman"/>
          <w:sz w:val="16"/>
          <w:szCs w:val="16"/>
        </w:rPr>
      </w:pPr>
      <w:r w:rsidRPr="00686D02">
        <w:rPr>
          <w:rFonts w:cs="Times New Roman"/>
          <w:sz w:val="16"/>
          <w:szCs w:val="16"/>
        </w:rPr>
        <w:t>1fa446cd0c92abf7e5dea087384b8977</w:t>
      </w:r>
    </w:p>
    <w:p w14:paraId="00A12CE7" w14:textId="77777777" w:rsidR="00686D02" w:rsidRPr="00686D02" w:rsidRDefault="00686D02" w:rsidP="00686D02">
      <w:pPr>
        <w:spacing w:line="240" w:lineRule="auto"/>
        <w:rPr>
          <w:rFonts w:cs="Times New Roman"/>
          <w:sz w:val="16"/>
          <w:szCs w:val="16"/>
        </w:rPr>
      </w:pPr>
      <w:r w:rsidRPr="00686D02">
        <w:rPr>
          <w:rFonts w:cs="Times New Roman"/>
          <w:sz w:val="16"/>
          <w:szCs w:val="16"/>
        </w:rPr>
        <w:t>0f0f8f1b5e0e917c3ccb128cedefda1e</w:t>
      </w:r>
    </w:p>
    <w:p w14:paraId="42443B69" w14:textId="77777777" w:rsidR="00686D02" w:rsidRPr="00686D02" w:rsidRDefault="00686D02" w:rsidP="00686D02">
      <w:pPr>
        <w:spacing w:line="240" w:lineRule="auto"/>
        <w:rPr>
          <w:rFonts w:cs="Times New Roman"/>
          <w:sz w:val="16"/>
          <w:szCs w:val="16"/>
        </w:rPr>
      </w:pPr>
      <w:r w:rsidRPr="00686D02">
        <w:rPr>
          <w:rFonts w:cs="Times New Roman"/>
          <w:sz w:val="16"/>
          <w:szCs w:val="16"/>
        </w:rPr>
        <w:t>0d41347408e945891e7403bb8fa883aa</w:t>
      </w:r>
    </w:p>
    <w:p w14:paraId="4EA80C67" w14:textId="77777777" w:rsidR="00686D02" w:rsidRPr="00686D02" w:rsidRDefault="00686D02" w:rsidP="00686D02">
      <w:pPr>
        <w:spacing w:line="240" w:lineRule="auto"/>
        <w:rPr>
          <w:rFonts w:cs="Times New Roman"/>
          <w:sz w:val="16"/>
          <w:szCs w:val="16"/>
        </w:rPr>
      </w:pPr>
      <w:r w:rsidRPr="00686D02">
        <w:rPr>
          <w:rFonts w:cs="Times New Roman"/>
          <w:sz w:val="16"/>
          <w:szCs w:val="16"/>
        </w:rPr>
        <w:t>02b856b9ed8b425fd0ee138f1521a800</w:t>
      </w:r>
    </w:p>
    <w:p w14:paraId="1FF0A7E2" w14:textId="77777777" w:rsidR="00686D02" w:rsidRPr="00686D02" w:rsidRDefault="00686D02" w:rsidP="00686D02">
      <w:pPr>
        <w:spacing w:line="240" w:lineRule="auto"/>
        <w:rPr>
          <w:rFonts w:cs="Times New Roman"/>
          <w:sz w:val="16"/>
          <w:szCs w:val="16"/>
        </w:rPr>
      </w:pPr>
      <w:r w:rsidRPr="00686D02">
        <w:rPr>
          <w:rFonts w:cs="Times New Roman"/>
          <w:sz w:val="16"/>
          <w:szCs w:val="16"/>
        </w:rPr>
        <w:t>1fbbb1220857534ed70cc7e3f3c706c1</w:t>
      </w:r>
    </w:p>
    <w:p w14:paraId="6E65421F" w14:textId="77777777" w:rsidR="00686D02" w:rsidRPr="00686D02" w:rsidRDefault="00686D02" w:rsidP="00686D02">
      <w:pPr>
        <w:spacing w:line="240" w:lineRule="auto"/>
        <w:rPr>
          <w:rFonts w:cs="Times New Roman"/>
          <w:sz w:val="16"/>
          <w:szCs w:val="16"/>
        </w:rPr>
      </w:pPr>
      <w:r w:rsidRPr="00686D02">
        <w:rPr>
          <w:rFonts w:cs="Times New Roman"/>
          <w:sz w:val="16"/>
          <w:szCs w:val="16"/>
        </w:rPr>
        <w:t>0db84b1e187f90b12b5b047adbbe7175</w:t>
      </w:r>
    </w:p>
    <w:p w14:paraId="3DA681DE" w14:textId="77777777" w:rsidR="00686D02" w:rsidRPr="00686D02" w:rsidRDefault="00686D02" w:rsidP="00686D02">
      <w:pPr>
        <w:spacing w:line="240" w:lineRule="auto"/>
        <w:rPr>
          <w:rFonts w:cs="Times New Roman"/>
          <w:sz w:val="16"/>
          <w:szCs w:val="16"/>
        </w:rPr>
      </w:pPr>
      <w:r w:rsidRPr="00686D02">
        <w:rPr>
          <w:rFonts w:cs="Times New Roman"/>
          <w:sz w:val="16"/>
          <w:szCs w:val="16"/>
        </w:rPr>
        <w:t>1fbf6cf1be72baecc4d33f5d195f1da4</w:t>
      </w:r>
    </w:p>
    <w:p w14:paraId="37D0FCFD" w14:textId="77777777" w:rsidR="00686D02" w:rsidRPr="00686D02" w:rsidRDefault="00686D02" w:rsidP="00686D02">
      <w:pPr>
        <w:spacing w:line="240" w:lineRule="auto"/>
        <w:rPr>
          <w:rFonts w:cs="Times New Roman"/>
          <w:sz w:val="16"/>
          <w:szCs w:val="16"/>
        </w:rPr>
      </w:pPr>
      <w:r w:rsidRPr="00686D02">
        <w:rPr>
          <w:rFonts w:cs="Times New Roman"/>
          <w:sz w:val="16"/>
          <w:szCs w:val="16"/>
        </w:rPr>
        <w:t>0bae5975acce058f46e8fb1cf2649280</w:t>
      </w:r>
    </w:p>
    <w:p w14:paraId="6786397E" w14:textId="77777777" w:rsidR="00686D02" w:rsidRPr="00686D02" w:rsidRDefault="00686D02" w:rsidP="00686D02">
      <w:pPr>
        <w:spacing w:line="240" w:lineRule="auto"/>
        <w:rPr>
          <w:rFonts w:cs="Times New Roman"/>
          <w:sz w:val="16"/>
          <w:szCs w:val="16"/>
        </w:rPr>
      </w:pPr>
      <w:r w:rsidRPr="00686D02">
        <w:rPr>
          <w:rFonts w:cs="Times New Roman"/>
          <w:sz w:val="16"/>
          <w:szCs w:val="16"/>
        </w:rPr>
        <w:t>2adb35caa1a62838f0f40c0fc3ae3515</w:t>
      </w:r>
    </w:p>
    <w:p w14:paraId="235890D5" w14:textId="77777777" w:rsidR="00686D02" w:rsidRPr="00686D02" w:rsidRDefault="00686D02" w:rsidP="00686D02">
      <w:pPr>
        <w:spacing w:line="240" w:lineRule="auto"/>
        <w:rPr>
          <w:rFonts w:cs="Times New Roman"/>
          <w:sz w:val="16"/>
          <w:szCs w:val="16"/>
        </w:rPr>
      </w:pPr>
      <w:r w:rsidRPr="00686D02">
        <w:rPr>
          <w:rFonts w:cs="Times New Roman"/>
          <w:sz w:val="16"/>
          <w:szCs w:val="16"/>
        </w:rPr>
        <w:t>1f218d8c280ca321a176925dcaa52e6d</w:t>
      </w:r>
    </w:p>
    <w:p w14:paraId="17B9111A" w14:textId="77777777" w:rsidR="00686D02" w:rsidRPr="00686D02" w:rsidRDefault="00686D02" w:rsidP="00686D02">
      <w:pPr>
        <w:spacing w:line="240" w:lineRule="auto"/>
        <w:rPr>
          <w:rFonts w:cs="Times New Roman"/>
          <w:sz w:val="16"/>
          <w:szCs w:val="16"/>
        </w:rPr>
      </w:pPr>
      <w:r w:rsidRPr="00686D02">
        <w:rPr>
          <w:rFonts w:cs="Times New Roman"/>
          <w:sz w:val="16"/>
          <w:szCs w:val="16"/>
        </w:rPr>
        <w:t>0ebe907b9545fe809d8c70e2323b3069</w:t>
      </w:r>
    </w:p>
    <w:p w14:paraId="31D1BE21" w14:textId="77777777" w:rsidR="00686D02" w:rsidRPr="00686D02" w:rsidRDefault="00686D02" w:rsidP="00686D02">
      <w:pPr>
        <w:spacing w:line="240" w:lineRule="auto"/>
        <w:rPr>
          <w:rFonts w:cs="Times New Roman"/>
          <w:sz w:val="16"/>
          <w:szCs w:val="16"/>
        </w:rPr>
      </w:pPr>
      <w:r w:rsidRPr="00686D02">
        <w:rPr>
          <w:rFonts w:cs="Times New Roman"/>
          <w:sz w:val="16"/>
          <w:szCs w:val="16"/>
        </w:rPr>
        <w:t>0bb2867c12232e902b63362a775aa603</w:t>
      </w:r>
    </w:p>
    <w:p w14:paraId="5677CDDB" w14:textId="77777777" w:rsidR="00686D02" w:rsidRPr="00686D02" w:rsidRDefault="00686D02" w:rsidP="00686D02">
      <w:pPr>
        <w:spacing w:line="240" w:lineRule="auto"/>
        <w:rPr>
          <w:rFonts w:cs="Times New Roman"/>
          <w:sz w:val="16"/>
          <w:szCs w:val="16"/>
        </w:rPr>
      </w:pPr>
      <w:r w:rsidRPr="00686D02">
        <w:rPr>
          <w:rFonts w:cs="Times New Roman"/>
          <w:sz w:val="16"/>
          <w:szCs w:val="16"/>
        </w:rPr>
        <w:t>02d43bb9848b36cb205c25b68e934069</w:t>
      </w:r>
    </w:p>
    <w:p w14:paraId="4D212A8B" w14:textId="77777777" w:rsidR="00686D02" w:rsidRPr="00686D02" w:rsidRDefault="00686D02" w:rsidP="00686D02">
      <w:pPr>
        <w:spacing w:line="240" w:lineRule="auto"/>
        <w:rPr>
          <w:rFonts w:cs="Times New Roman"/>
          <w:sz w:val="16"/>
          <w:szCs w:val="16"/>
        </w:rPr>
      </w:pPr>
      <w:r w:rsidRPr="00686D02">
        <w:rPr>
          <w:rFonts w:cs="Times New Roman"/>
          <w:sz w:val="16"/>
          <w:szCs w:val="16"/>
        </w:rPr>
        <w:t>0d6b9e533b2a6966afd9e1a84b3bfed9</w:t>
      </w:r>
    </w:p>
    <w:p w14:paraId="0C69E420" w14:textId="77777777" w:rsidR="00686D02" w:rsidRPr="00686D02" w:rsidRDefault="00686D02" w:rsidP="00686D02">
      <w:pPr>
        <w:spacing w:line="240" w:lineRule="auto"/>
        <w:rPr>
          <w:rFonts w:cs="Times New Roman"/>
          <w:sz w:val="16"/>
          <w:szCs w:val="16"/>
        </w:rPr>
      </w:pPr>
      <w:r w:rsidRPr="00686D02">
        <w:rPr>
          <w:rFonts w:cs="Times New Roman"/>
          <w:sz w:val="16"/>
          <w:szCs w:val="16"/>
        </w:rPr>
        <w:t>0cbf8cbf17466b3b610f9ce494f7c8bf</w:t>
      </w:r>
    </w:p>
    <w:p w14:paraId="556159FE" w14:textId="77777777" w:rsidR="00686D02" w:rsidRPr="00686D02" w:rsidRDefault="00686D02" w:rsidP="00686D02">
      <w:pPr>
        <w:spacing w:line="240" w:lineRule="auto"/>
        <w:rPr>
          <w:rFonts w:cs="Times New Roman"/>
          <w:sz w:val="16"/>
          <w:szCs w:val="16"/>
        </w:rPr>
      </w:pPr>
      <w:r w:rsidRPr="00686D02">
        <w:rPr>
          <w:rFonts w:cs="Times New Roman"/>
          <w:sz w:val="16"/>
          <w:szCs w:val="16"/>
        </w:rPr>
        <w:t>0c9bc5cea4192b2d27219faff238c3b6</w:t>
      </w:r>
    </w:p>
    <w:p w14:paraId="12C65239" w14:textId="77777777" w:rsidR="00686D02" w:rsidRPr="00686D02" w:rsidRDefault="00686D02" w:rsidP="00686D02">
      <w:pPr>
        <w:spacing w:line="240" w:lineRule="auto"/>
        <w:rPr>
          <w:rFonts w:cs="Times New Roman"/>
          <w:sz w:val="16"/>
          <w:szCs w:val="16"/>
        </w:rPr>
      </w:pPr>
      <w:r w:rsidRPr="00686D02">
        <w:rPr>
          <w:rFonts w:cs="Times New Roman"/>
          <w:sz w:val="16"/>
          <w:szCs w:val="16"/>
        </w:rPr>
        <w:t>0a82f469f65c4950948f60d6814992ca</w:t>
      </w:r>
    </w:p>
    <w:p w14:paraId="5D4D0C3A" w14:textId="77777777" w:rsidR="00686D02" w:rsidRPr="00686D02" w:rsidRDefault="00686D02" w:rsidP="00686D02">
      <w:pPr>
        <w:spacing w:line="240" w:lineRule="auto"/>
        <w:rPr>
          <w:rFonts w:cs="Times New Roman"/>
          <w:sz w:val="16"/>
          <w:szCs w:val="16"/>
        </w:rPr>
      </w:pPr>
      <w:r w:rsidRPr="00686D02">
        <w:rPr>
          <w:rFonts w:cs="Times New Roman"/>
          <w:sz w:val="16"/>
          <w:szCs w:val="16"/>
        </w:rPr>
        <w:t>0b446167ef31d99f746f870eb34b1da1</w:t>
      </w:r>
    </w:p>
    <w:p w14:paraId="6FDAFDC3" w14:textId="77777777" w:rsidR="00686D02" w:rsidRPr="00686D02" w:rsidRDefault="00686D02" w:rsidP="00686D02">
      <w:pPr>
        <w:spacing w:line="240" w:lineRule="auto"/>
        <w:rPr>
          <w:rFonts w:cs="Times New Roman"/>
          <w:sz w:val="16"/>
          <w:szCs w:val="16"/>
        </w:rPr>
      </w:pPr>
      <w:r w:rsidRPr="00686D02">
        <w:rPr>
          <w:rFonts w:cs="Times New Roman"/>
          <w:sz w:val="16"/>
          <w:szCs w:val="16"/>
        </w:rPr>
        <w:t>0ee8df40680157dec3dfd8299d0b1695</w:t>
      </w:r>
    </w:p>
    <w:p w14:paraId="3F4602DF" w14:textId="77777777" w:rsidR="00686D02" w:rsidRPr="00686D02" w:rsidRDefault="00686D02" w:rsidP="00686D02">
      <w:pPr>
        <w:spacing w:line="240" w:lineRule="auto"/>
        <w:rPr>
          <w:rFonts w:cs="Times New Roman"/>
          <w:sz w:val="16"/>
          <w:szCs w:val="16"/>
        </w:rPr>
      </w:pPr>
      <w:r w:rsidRPr="00686D02">
        <w:rPr>
          <w:rFonts w:cs="Times New Roman"/>
          <w:sz w:val="16"/>
          <w:szCs w:val="16"/>
        </w:rPr>
        <w:t>02ec3cee2336033e6f0e626312a6c14d</w:t>
      </w:r>
    </w:p>
    <w:p w14:paraId="7BE9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1656030a836fc96ed8cc0c35458a99</w:t>
      </w:r>
    </w:p>
    <w:p w14:paraId="35D333DE" w14:textId="77777777" w:rsidR="00686D02" w:rsidRPr="00686D02" w:rsidRDefault="00686D02" w:rsidP="00686D02">
      <w:pPr>
        <w:spacing w:line="240" w:lineRule="auto"/>
        <w:rPr>
          <w:rFonts w:cs="Times New Roman"/>
          <w:sz w:val="16"/>
          <w:szCs w:val="16"/>
        </w:rPr>
      </w:pPr>
      <w:r w:rsidRPr="00686D02">
        <w:rPr>
          <w:rFonts w:cs="Times New Roman"/>
          <w:sz w:val="16"/>
          <w:szCs w:val="16"/>
        </w:rPr>
        <w:t>02f65e3bf9a675442fbbdcee4771f2b9</w:t>
      </w:r>
    </w:p>
    <w:p w14:paraId="02799382" w14:textId="77777777" w:rsidR="00686D02" w:rsidRPr="00686D02" w:rsidRDefault="00686D02" w:rsidP="00686D02">
      <w:pPr>
        <w:spacing w:line="240" w:lineRule="auto"/>
        <w:rPr>
          <w:rFonts w:cs="Times New Roman"/>
          <w:sz w:val="16"/>
          <w:szCs w:val="16"/>
        </w:rPr>
      </w:pPr>
      <w:r w:rsidRPr="00686D02">
        <w:rPr>
          <w:rFonts w:cs="Times New Roman"/>
          <w:sz w:val="16"/>
          <w:szCs w:val="16"/>
        </w:rPr>
        <w:t>0b4804508c9a3a153a81ed187a5311dc</w:t>
      </w:r>
    </w:p>
    <w:p w14:paraId="0D1C9D20" w14:textId="77777777" w:rsidR="00686D02" w:rsidRPr="00686D02" w:rsidRDefault="00686D02" w:rsidP="00686D02">
      <w:pPr>
        <w:spacing w:line="240" w:lineRule="auto"/>
        <w:rPr>
          <w:rFonts w:cs="Times New Roman"/>
          <w:sz w:val="16"/>
          <w:szCs w:val="16"/>
        </w:rPr>
      </w:pPr>
      <w:r w:rsidRPr="00686D02">
        <w:rPr>
          <w:rFonts w:cs="Times New Roman"/>
          <w:sz w:val="16"/>
          <w:szCs w:val="16"/>
        </w:rPr>
        <w:t>02fc2eda2e4ab80e78ca98879541fc65</w:t>
      </w:r>
    </w:p>
    <w:p w14:paraId="1DC47F44" w14:textId="77777777" w:rsidR="00686D02" w:rsidRPr="00686D02" w:rsidRDefault="00686D02" w:rsidP="00686D02">
      <w:pPr>
        <w:spacing w:line="240" w:lineRule="auto"/>
        <w:rPr>
          <w:rFonts w:cs="Times New Roman"/>
          <w:sz w:val="16"/>
          <w:szCs w:val="16"/>
        </w:rPr>
      </w:pPr>
      <w:r w:rsidRPr="00686D02">
        <w:rPr>
          <w:rFonts w:cs="Times New Roman"/>
          <w:sz w:val="16"/>
          <w:szCs w:val="16"/>
        </w:rPr>
        <w:t>0bfae6a0b7a4bbce18b3ade9e447e7e6</w:t>
      </w:r>
    </w:p>
    <w:p w14:paraId="16530560" w14:textId="77777777" w:rsidR="00686D02" w:rsidRPr="00686D02" w:rsidRDefault="00686D02" w:rsidP="00686D02">
      <w:pPr>
        <w:spacing w:line="240" w:lineRule="auto"/>
        <w:rPr>
          <w:rFonts w:cs="Times New Roman"/>
          <w:sz w:val="16"/>
          <w:szCs w:val="16"/>
        </w:rPr>
      </w:pPr>
      <w:r w:rsidRPr="00686D02">
        <w:rPr>
          <w:rFonts w:cs="Times New Roman"/>
          <w:sz w:val="16"/>
          <w:szCs w:val="16"/>
        </w:rPr>
        <w:t>0d905500b51b5db856ad4cd03443ca92</w:t>
      </w:r>
    </w:p>
    <w:p w14:paraId="0A01E884" w14:textId="77777777" w:rsidR="00686D02" w:rsidRPr="00686D02" w:rsidRDefault="00686D02" w:rsidP="00686D02">
      <w:pPr>
        <w:spacing w:line="240" w:lineRule="auto"/>
        <w:rPr>
          <w:rFonts w:cs="Times New Roman"/>
          <w:sz w:val="16"/>
          <w:szCs w:val="16"/>
        </w:rPr>
      </w:pPr>
      <w:r w:rsidRPr="00686D02">
        <w:rPr>
          <w:rFonts w:cs="Times New Roman"/>
          <w:sz w:val="16"/>
          <w:szCs w:val="16"/>
        </w:rPr>
        <w:t>00b052eb8b739e859198e49463395209</w:t>
      </w:r>
    </w:p>
    <w:p w14:paraId="0641C75E" w14:textId="77777777" w:rsidR="00686D02" w:rsidRPr="00686D02" w:rsidRDefault="00686D02" w:rsidP="00686D02">
      <w:pPr>
        <w:spacing w:line="240" w:lineRule="auto"/>
        <w:rPr>
          <w:rFonts w:cs="Times New Roman"/>
          <w:sz w:val="16"/>
          <w:szCs w:val="16"/>
        </w:rPr>
      </w:pPr>
      <w:r w:rsidRPr="00686D02">
        <w:rPr>
          <w:rFonts w:cs="Times New Roman"/>
          <w:sz w:val="16"/>
          <w:szCs w:val="16"/>
        </w:rPr>
        <w:t>0b1e286567a5a06a217fb3e22f8fd0a8</w:t>
      </w:r>
    </w:p>
    <w:p w14:paraId="248A0DD8" w14:textId="77777777" w:rsidR="00686D02" w:rsidRPr="00686D02" w:rsidRDefault="00686D02" w:rsidP="00686D02">
      <w:pPr>
        <w:spacing w:line="240" w:lineRule="auto"/>
        <w:rPr>
          <w:rFonts w:cs="Times New Roman"/>
          <w:sz w:val="16"/>
          <w:szCs w:val="16"/>
        </w:rPr>
      </w:pPr>
      <w:r w:rsidRPr="00686D02">
        <w:rPr>
          <w:rFonts w:cs="Times New Roman"/>
          <w:sz w:val="16"/>
          <w:szCs w:val="16"/>
        </w:rPr>
        <w:t>0d9d8ee1585a76603bd6bd1e3c7d0ea4</w:t>
      </w:r>
    </w:p>
    <w:p w14:paraId="5F41EB80" w14:textId="77777777" w:rsidR="00686D02" w:rsidRPr="00686D02" w:rsidRDefault="00686D02" w:rsidP="00686D02">
      <w:pPr>
        <w:spacing w:line="240" w:lineRule="auto"/>
        <w:rPr>
          <w:rFonts w:cs="Times New Roman"/>
          <w:sz w:val="16"/>
          <w:szCs w:val="16"/>
        </w:rPr>
      </w:pPr>
      <w:r w:rsidRPr="00686D02">
        <w:rPr>
          <w:rFonts w:cs="Times New Roman"/>
          <w:sz w:val="16"/>
          <w:szCs w:val="16"/>
        </w:rPr>
        <w:t>0f1e3ee7a5717855dd04698cf6957d15</w:t>
      </w:r>
    </w:p>
    <w:p w14:paraId="7EF46F64" w14:textId="77777777" w:rsidR="00686D02" w:rsidRPr="00686D02" w:rsidRDefault="00686D02" w:rsidP="00686D02">
      <w:pPr>
        <w:spacing w:line="240" w:lineRule="auto"/>
        <w:rPr>
          <w:rFonts w:cs="Times New Roman"/>
          <w:sz w:val="16"/>
          <w:szCs w:val="16"/>
        </w:rPr>
      </w:pPr>
      <w:r w:rsidRPr="00686D02">
        <w:rPr>
          <w:rFonts w:cs="Times New Roman"/>
          <w:sz w:val="16"/>
          <w:szCs w:val="16"/>
        </w:rPr>
        <w:t>0b5b7d7ac3a25ecf0c9848e287c65b54</w:t>
      </w:r>
    </w:p>
    <w:p w14:paraId="0262486B" w14:textId="77777777" w:rsidR="00686D02" w:rsidRPr="00686D02" w:rsidRDefault="00686D02" w:rsidP="00686D02">
      <w:pPr>
        <w:spacing w:line="240" w:lineRule="auto"/>
        <w:rPr>
          <w:rFonts w:cs="Times New Roman"/>
          <w:sz w:val="16"/>
          <w:szCs w:val="16"/>
        </w:rPr>
      </w:pPr>
      <w:r w:rsidRPr="00686D02">
        <w:rPr>
          <w:rFonts w:cs="Times New Roman"/>
          <w:sz w:val="16"/>
          <w:szCs w:val="16"/>
        </w:rPr>
        <w:t>0dac33f381e77dfcdf8886b71033a05c</w:t>
      </w:r>
    </w:p>
    <w:p w14:paraId="0F80D25E" w14:textId="77777777" w:rsidR="00686D02" w:rsidRPr="00686D02" w:rsidRDefault="00686D02" w:rsidP="00686D02">
      <w:pPr>
        <w:spacing w:line="240" w:lineRule="auto"/>
        <w:rPr>
          <w:rFonts w:cs="Times New Roman"/>
          <w:sz w:val="16"/>
          <w:szCs w:val="16"/>
        </w:rPr>
      </w:pPr>
      <w:r w:rsidRPr="00686D02">
        <w:rPr>
          <w:rFonts w:cs="Times New Roman"/>
          <w:sz w:val="16"/>
          <w:szCs w:val="16"/>
        </w:rPr>
        <w:t>0b940034e5cfda10566b06153f688d81</w:t>
      </w:r>
    </w:p>
    <w:p w14:paraId="5C131B0B" w14:textId="77777777" w:rsidR="00686D02" w:rsidRPr="00686D02" w:rsidRDefault="00686D02" w:rsidP="00686D02">
      <w:pPr>
        <w:spacing w:line="240" w:lineRule="auto"/>
        <w:rPr>
          <w:rFonts w:cs="Times New Roman"/>
          <w:sz w:val="16"/>
          <w:szCs w:val="16"/>
        </w:rPr>
      </w:pPr>
      <w:r w:rsidRPr="00686D02">
        <w:rPr>
          <w:rFonts w:cs="Times New Roman"/>
          <w:sz w:val="16"/>
          <w:szCs w:val="16"/>
        </w:rPr>
        <w:t>0ae2869d875d4bf620c4d5171e795157</w:t>
      </w:r>
    </w:p>
    <w:p w14:paraId="64015CFF" w14:textId="77777777" w:rsidR="00686D02" w:rsidRPr="00686D02" w:rsidRDefault="00686D02" w:rsidP="00686D02">
      <w:pPr>
        <w:spacing w:line="240" w:lineRule="auto"/>
        <w:rPr>
          <w:rFonts w:cs="Times New Roman"/>
          <w:sz w:val="16"/>
          <w:szCs w:val="16"/>
        </w:rPr>
      </w:pPr>
      <w:r w:rsidRPr="00686D02">
        <w:rPr>
          <w:rFonts w:cs="Times New Roman"/>
          <w:sz w:val="16"/>
          <w:szCs w:val="16"/>
        </w:rPr>
        <w:t>0e795c19688943a2651b4aa8e978effc</w:t>
      </w:r>
    </w:p>
    <w:p w14:paraId="235980F9" w14:textId="77777777" w:rsidR="00686D02" w:rsidRPr="00686D02" w:rsidRDefault="00686D02" w:rsidP="00686D02">
      <w:pPr>
        <w:spacing w:line="240" w:lineRule="auto"/>
        <w:rPr>
          <w:rFonts w:cs="Times New Roman"/>
          <w:sz w:val="16"/>
          <w:szCs w:val="16"/>
        </w:rPr>
      </w:pPr>
      <w:r w:rsidRPr="00686D02">
        <w:rPr>
          <w:rFonts w:cs="Times New Roman"/>
          <w:sz w:val="16"/>
          <w:szCs w:val="16"/>
        </w:rPr>
        <w:t>0cb8572e659431366a12f1ba215bcf10</w:t>
      </w:r>
    </w:p>
    <w:p w14:paraId="3BB59E3C" w14:textId="77777777" w:rsidR="00686D02" w:rsidRPr="00686D02" w:rsidRDefault="00686D02" w:rsidP="00686D02">
      <w:pPr>
        <w:spacing w:line="240" w:lineRule="auto"/>
        <w:rPr>
          <w:rFonts w:cs="Times New Roman"/>
          <w:sz w:val="16"/>
          <w:szCs w:val="16"/>
        </w:rPr>
      </w:pPr>
      <w:r w:rsidRPr="00686D02">
        <w:rPr>
          <w:rFonts w:cs="Times New Roman"/>
          <w:sz w:val="16"/>
          <w:szCs w:val="16"/>
        </w:rPr>
        <w:t>0aa7ebe8d96b4ab04b5ca5e196ee4a62</w:t>
      </w:r>
    </w:p>
    <w:p w14:paraId="41842C1A" w14:textId="77777777" w:rsidR="00686D02" w:rsidRPr="00686D02" w:rsidRDefault="00686D02" w:rsidP="00686D02">
      <w:pPr>
        <w:spacing w:line="240" w:lineRule="auto"/>
        <w:rPr>
          <w:rFonts w:cs="Times New Roman"/>
          <w:sz w:val="16"/>
          <w:szCs w:val="16"/>
        </w:rPr>
      </w:pPr>
      <w:r w:rsidRPr="00686D02">
        <w:rPr>
          <w:rFonts w:cs="Times New Roman"/>
          <w:sz w:val="16"/>
          <w:szCs w:val="16"/>
        </w:rPr>
        <w:t>0b67f0c46b9bd99851bd110acfb2432b</w:t>
      </w:r>
    </w:p>
    <w:p w14:paraId="069CC627" w14:textId="77777777" w:rsidR="00686D02" w:rsidRPr="00686D02" w:rsidRDefault="00686D02" w:rsidP="00686D02">
      <w:pPr>
        <w:spacing w:line="240" w:lineRule="auto"/>
        <w:rPr>
          <w:rFonts w:cs="Times New Roman"/>
          <w:sz w:val="16"/>
          <w:szCs w:val="16"/>
        </w:rPr>
      </w:pPr>
      <w:r w:rsidRPr="00686D02">
        <w:rPr>
          <w:rFonts w:cs="Times New Roman"/>
          <w:sz w:val="16"/>
          <w:szCs w:val="16"/>
        </w:rPr>
        <w:t>0c86d117a816b8f153c39010f38fccf5</w:t>
      </w:r>
    </w:p>
    <w:p w14:paraId="476A7E70" w14:textId="77777777" w:rsidR="00686D02" w:rsidRPr="00686D02" w:rsidRDefault="00686D02" w:rsidP="00686D02">
      <w:pPr>
        <w:spacing w:line="240" w:lineRule="auto"/>
        <w:rPr>
          <w:rFonts w:cs="Times New Roman"/>
          <w:sz w:val="16"/>
          <w:szCs w:val="16"/>
        </w:rPr>
      </w:pPr>
      <w:r w:rsidRPr="00686D02">
        <w:rPr>
          <w:rFonts w:cs="Times New Roman"/>
          <w:sz w:val="16"/>
          <w:szCs w:val="16"/>
        </w:rPr>
        <w:t>0cbc2324f1a1732096468477d272dc80</w:t>
      </w:r>
    </w:p>
    <w:p w14:paraId="5B817856" w14:textId="77777777" w:rsidR="00686D02" w:rsidRPr="00686D02" w:rsidRDefault="00686D02" w:rsidP="00686D02">
      <w:pPr>
        <w:spacing w:line="240" w:lineRule="auto"/>
        <w:rPr>
          <w:rFonts w:cs="Times New Roman"/>
          <w:sz w:val="16"/>
          <w:szCs w:val="16"/>
        </w:rPr>
      </w:pPr>
      <w:r w:rsidRPr="00686D02">
        <w:rPr>
          <w:rFonts w:cs="Times New Roman"/>
          <w:sz w:val="16"/>
          <w:szCs w:val="16"/>
        </w:rPr>
        <w:t>00c90b32e7596dfaf9e41e6a48d45afd</w:t>
      </w:r>
    </w:p>
    <w:p w14:paraId="10F2596E" w14:textId="77777777" w:rsidR="00686D02" w:rsidRPr="00686D02" w:rsidRDefault="00686D02" w:rsidP="00686D02">
      <w:pPr>
        <w:spacing w:line="240" w:lineRule="auto"/>
        <w:rPr>
          <w:rFonts w:cs="Times New Roman"/>
          <w:sz w:val="16"/>
          <w:szCs w:val="16"/>
        </w:rPr>
      </w:pPr>
      <w:r w:rsidRPr="00686D02">
        <w:rPr>
          <w:rFonts w:cs="Times New Roman"/>
          <w:sz w:val="16"/>
          <w:szCs w:val="16"/>
        </w:rPr>
        <w:t>0ba42b27a870cd05e14d9c4c23f3d024</w:t>
      </w:r>
    </w:p>
    <w:p w14:paraId="3C5D90CD" w14:textId="77777777" w:rsidR="00686D02" w:rsidRPr="00686D02" w:rsidRDefault="00686D02" w:rsidP="00686D02">
      <w:pPr>
        <w:spacing w:line="240" w:lineRule="auto"/>
        <w:rPr>
          <w:rFonts w:cs="Times New Roman"/>
          <w:sz w:val="16"/>
          <w:szCs w:val="16"/>
        </w:rPr>
      </w:pPr>
      <w:r w:rsidRPr="00686D02">
        <w:rPr>
          <w:rFonts w:cs="Times New Roman"/>
          <w:sz w:val="16"/>
          <w:szCs w:val="16"/>
        </w:rPr>
        <w:t>02a9051d6eeda2d2479501d5cc8b3976</w:t>
      </w:r>
    </w:p>
    <w:p w14:paraId="6C88D905" w14:textId="77777777" w:rsidR="00686D02" w:rsidRPr="00686D02" w:rsidRDefault="00686D02" w:rsidP="00686D02">
      <w:pPr>
        <w:spacing w:line="240" w:lineRule="auto"/>
        <w:rPr>
          <w:rFonts w:cs="Times New Roman"/>
          <w:sz w:val="16"/>
          <w:szCs w:val="16"/>
        </w:rPr>
      </w:pPr>
      <w:r w:rsidRPr="00686D02">
        <w:rPr>
          <w:rFonts w:cs="Times New Roman"/>
          <w:sz w:val="16"/>
          <w:szCs w:val="16"/>
        </w:rPr>
        <w:t>0b6c4db80edfd19ba6872c72ec9f6a70</w:t>
      </w:r>
    </w:p>
    <w:p w14:paraId="58FA78C5" w14:textId="77777777" w:rsidR="00686D02" w:rsidRPr="00686D02" w:rsidRDefault="00686D02" w:rsidP="00686D02">
      <w:pPr>
        <w:spacing w:line="240" w:lineRule="auto"/>
        <w:rPr>
          <w:rFonts w:cs="Times New Roman"/>
          <w:sz w:val="16"/>
          <w:szCs w:val="16"/>
        </w:rPr>
      </w:pPr>
      <w:r w:rsidRPr="00686D02">
        <w:rPr>
          <w:rFonts w:cs="Times New Roman"/>
          <w:sz w:val="16"/>
          <w:szCs w:val="16"/>
        </w:rPr>
        <w:t>02b8e4e624a82eac80d819909c453ca6</w:t>
      </w:r>
    </w:p>
    <w:p w14:paraId="1BF80365" w14:textId="77777777" w:rsidR="00686D02" w:rsidRPr="00686D02" w:rsidRDefault="00686D02" w:rsidP="00686D02">
      <w:pPr>
        <w:spacing w:line="240" w:lineRule="auto"/>
        <w:rPr>
          <w:rFonts w:cs="Times New Roman"/>
          <w:sz w:val="16"/>
          <w:szCs w:val="16"/>
        </w:rPr>
      </w:pPr>
      <w:r w:rsidRPr="00686D02">
        <w:rPr>
          <w:rFonts w:cs="Times New Roman"/>
          <w:sz w:val="16"/>
          <w:szCs w:val="16"/>
        </w:rPr>
        <w:t>0e0986c7235a6cecef1616c13c80362e</w:t>
      </w:r>
    </w:p>
    <w:p w14:paraId="14A70DC4" w14:textId="77777777" w:rsidR="00686D02" w:rsidRPr="00686D02" w:rsidRDefault="00686D02" w:rsidP="00686D02">
      <w:pPr>
        <w:spacing w:line="240" w:lineRule="auto"/>
        <w:rPr>
          <w:rFonts w:cs="Times New Roman"/>
          <w:sz w:val="16"/>
          <w:szCs w:val="16"/>
        </w:rPr>
      </w:pPr>
      <w:r w:rsidRPr="00686D02">
        <w:rPr>
          <w:rFonts w:cs="Times New Roman"/>
          <w:sz w:val="16"/>
          <w:szCs w:val="16"/>
        </w:rPr>
        <w:t>0dfafea7561b778955306a35e521ad64</w:t>
      </w:r>
    </w:p>
    <w:p w14:paraId="67C7C409" w14:textId="77777777" w:rsidR="00686D02" w:rsidRPr="00686D02" w:rsidRDefault="00686D02" w:rsidP="00686D02">
      <w:pPr>
        <w:spacing w:line="240" w:lineRule="auto"/>
        <w:rPr>
          <w:rFonts w:cs="Times New Roman"/>
          <w:sz w:val="16"/>
          <w:szCs w:val="16"/>
        </w:rPr>
      </w:pPr>
      <w:r w:rsidRPr="00686D02">
        <w:rPr>
          <w:rFonts w:cs="Times New Roman"/>
          <w:sz w:val="16"/>
          <w:szCs w:val="16"/>
        </w:rPr>
        <w:t>02bcd54fb9ccd7de11a655749d186131</w:t>
      </w:r>
    </w:p>
    <w:p w14:paraId="75B87112" w14:textId="77777777" w:rsidR="00686D02" w:rsidRPr="00686D02" w:rsidRDefault="00686D02" w:rsidP="00686D02">
      <w:pPr>
        <w:spacing w:line="240" w:lineRule="auto"/>
        <w:rPr>
          <w:rFonts w:cs="Times New Roman"/>
          <w:sz w:val="16"/>
          <w:szCs w:val="16"/>
        </w:rPr>
      </w:pPr>
      <w:r w:rsidRPr="00686D02">
        <w:rPr>
          <w:rFonts w:cs="Times New Roman"/>
          <w:sz w:val="16"/>
          <w:szCs w:val="16"/>
        </w:rPr>
        <w:t>0ab4e0a708c595e06ec1ad3886a54c34</w:t>
      </w:r>
    </w:p>
    <w:p w14:paraId="3FD6BDA5" w14:textId="77777777" w:rsidR="00686D02" w:rsidRPr="00686D02" w:rsidRDefault="00686D02" w:rsidP="00686D02">
      <w:pPr>
        <w:spacing w:line="240" w:lineRule="auto"/>
        <w:rPr>
          <w:rFonts w:cs="Times New Roman"/>
          <w:sz w:val="16"/>
          <w:szCs w:val="16"/>
        </w:rPr>
      </w:pPr>
      <w:r w:rsidRPr="00686D02">
        <w:rPr>
          <w:rFonts w:cs="Times New Roman"/>
          <w:sz w:val="16"/>
          <w:szCs w:val="16"/>
        </w:rPr>
        <w:t>0cced3c0bbbe5ff5fb338b0308575973</w:t>
      </w:r>
    </w:p>
    <w:p w14:paraId="2C363165" w14:textId="77777777" w:rsidR="00686D02" w:rsidRPr="00686D02" w:rsidRDefault="00686D02" w:rsidP="00686D02">
      <w:pPr>
        <w:spacing w:line="240" w:lineRule="auto"/>
        <w:rPr>
          <w:rFonts w:cs="Times New Roman"/>
          <w:sz w:val="16"/>
          <w:szCs w:val="16"/>
        </w:rPr>
      </w:pPr>
      <w:r w:rsidRPr="00686D02">
        <w:rPr>
          <w:rFonts w:cs="Times New Roman"/>
          <w:sz w:val="16"/>
          <w:szCs w:val="16"/>
        </w:rPr>
        <w:t>0b3e39d20066029b87e8e2ab3fb7a4b3</w:t>
      </w:r>
    </w:p>
    <w:p w14:paraId="3611A9FD" w14:textId="77777777" w:rsidR="00686D02" w:rsidRPr="00686D02" w:rsidRDefault="00686D02" w:rsidP="00686D02">
      <w:pPr>
        <w:spacing w:line="240" w:lineRule="auto"/>
        <w:rPr>
          <w:rFonts w:cs="Times New Roman"/>
          <w:sz w:val="16"/>
          <w:szCs w:val="16"/>
        </w:rPr>
      </w:pPr>
      <w:r w:rsidRPr="00686D02">
        <w:rPr>
          <w:rFonts w:cs="Times New Roman"/>
          <w:sz w:val="16"/>
          <w:szCs w:val="16"/>
        </w:rPr>
        <w:t>0e1a94a0c020b5299339c97b4b7f84df</w:t>
      </w:r>
    </w:p>
    <w:p w14:paraId="5EB30E86" w14:textId="77777777" w:rsidR="00686D02" w:rsidRPr="00686D02" w:rsidRDefault="00686D02" w:rsidP="00686D02">
      <w:pPr>
        <w:spacing w:line="240" w:lineRule="auto"/>
        <w:rPr>
          <w:rFonts w:cs="Times New Roman"/>
          <w:sz w:val="16"/>
          <w:szCs w:val="16"/>
        </w:rPr>
      </w:pPr>
      <w:r w:rsidRPr="00686D02">
        <w:rPr>
          <w:rFonts w:cs="Times New Roman"/>
          <w:sz w:val="16"/>
          <w:szCs w:val="16"/>
        </w:rPr>
        <w:t>0cd1b4e8663a4b582a6b99be8da81366</w:t>
      </w:r>
    </w:p>
    <w:p w14:paraId="16410CB0" w14:textId="77777777" w:rsidR="00686D02" w:rsidRPr="00686D02" w:rsidRDefault="00686D02" w:rsidP="00686D02">
      <w:pPr>
        <w:spacing w:line="240" w:lineRule="auto"/>
        <w:rPr>
          <w:rFonts w:cs="Times New Roman"/>
          <w:sz w:val="16"/>
          <w:szCs w:val="16"/>
        </w:rPr>
      </w:pPr>
      <w:r w:rsidRPr="00686D02">
        <w:rPr>
          <w:rFonts w:cs="Times New Roman"/>
          <w:sz w:val="16"/>
          <w:szCs w:val="16"/>
        </w:rPr>
        <w:t>1fcfbaa829711c52722a0963e1d3e63f</w:t>
      </w:r>
    </w:p>
    <w:p w14:paraId="589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b75a6f3fed2df83d62f1f8b1ff430db</w:t>
      </w:r>
    </w:p>
    <w:p w14:paraId="3B6D6062" w14:textId="77777777" w:rsidR="00686D02" w:rsidRPr="00686D02" w:rsidRDefault="00686D02" w:rsidP="00686D02">
      <w:pPr>
        <w:spacing w:line="240" w:lineRule="auto"/>
        <w:rPr>
          <w:rFonts w:cs="Times New Roman"/>
          <w:sz w:val="16"/>
          <w:szCs w:val="16"/>
        </w:rPr>
      </w:pPr>
      <w:r w:rsidRPr="00686D02">
        <w:rPr>
          <w:rFonts w:cs="Times New Roman"/>
          <w:sz w:val="16"/>
          <w:szCs w:val="16"/>
        </w:rPr>
        <w:t>0e1f024a93d1fc7a6266a81bb74439ac</w:t>
      </w:r>
    </w:p>
    <w:p w14:paraId="6E17604C" w14:textId="77777777" w:rsidR="00686D02" w:rsidRPr="00686D02" w:rsidRDefault="00686D02" w:rsidP="00686D02">
      <w:pPr>
        <w:spacing w:line="240" w:lineRule="auto"/>
        <w:rPr>
          <w:rFonts w:cs="Times New Roman"/>
          <w:sz w:val="16"/>
          <w:szCs w:val="16"/>
        </w:rPr>
      </w:pPr>
      <w:r w:rsidRPr="00686D02">
        <w:rPr>
          <w:rFonts w:cs="Times New Roman"/>
          <w:sz w:val="16"/>
          <w:szCs w:val="16"/>
        </w:rPr>
        <w:t>02e258db49be7217cfa5ad04fe117855</w:t>
      </w:r>
    </w:p>
    <w:p w14:paraId="11D63581" w14:textId="77777777" w:rsidR="00686D02" w:rsidRPr="00686D02" w:rsidRDefault="00686D02" w:rsidP="00686D02">
      <w:pPr>
        <w:spacing w:line="240" w:lineRule="auto"/>
        <w:rPr>
          <w:rFonts w:cs="Times New Roman"/>
          <w:sz w:val="16"/>
          <w:szCs w:val="16"/>
        </w:rPr>
      </w:pPr>
      <w:r w:rsidRPr="00686D02">
        <w:rPr>
          <w:rFonts w:cs="Times New Roman"/>
          <w:sz w:val="16"/>
          <w:szCs w:val="16"/>
        </w:rPr>
        <w:t>00eb943684d07070874dceb9b5d006c1</w:t>
      </w:r>
    </w:p>
    <w:p w14:paraId="61CF4CEF" w14:textId="77777777" w:rsidR="00686D02" w:rsidRPr="00686D02" w:rsidRDefault="00686D02" w:rsidP="00686D02">
      <w:pPr>
        <w:spacing w:line="240" w:lineRule="auto"/>
        <w:rPr>
          <w:rFonts w:cs="Times New Roman"/>
          <w:sz w:val="16"/>
          <w:szCs w:val="16"/>
        </w:rPr>
      </w:pPr>
      <w:r w:rsidRPr="00686D02">
        <w:rPr>
          <w:rFonts w:cs="Times New Roman"/>
          <w:sz w:val="16"/>
          <w:szCs w:val="16"/>
        </w:rPr>
        <w:t>1f4e020a9aee5f0077000d7136467536</w:t>
      </w:r>
    </w:p>
    <w:p w14:paraId="68C75A11" w14:textId="77777777" w:rsidR="00686D02" w:rsidRPr="00686D02" w:rsidRDefault="00686D02" w:rsidP="00686D02">
      <w:pPr>
        <w:spacing w:line="240" w:lineRule="auto"/>
        <w:rPr>
          <w:rFonts w:cs="Times New Roman"/>
          <w:sz w:val="16"/>
          <w:szCs w:val="16"/>
        </w:rPr>
      </w:pPr>
      <w:r w:rsidRPr="00686D02">
        <w:rPr>
          <w:rFonts w:cs="Times New Roman"/>
          <w:sz w:val="16"/>
          <w:szCs w:val="16"/>
        </w:rPr>
        <w:t>2bc597c2ea2e496a8234456e450bb51e</w:t>
      </w:r>
    </w:p>
    <w:p w14:paraId="42D737EF" w14:textId="77777777" w:rsidR="00686D02" w:rsidRPr="00686D02" w:rsidRDefault="00686D02" w:rsidP="00686D02">
      <w:pPr>
        <w:spacing w:line="240" w:lineRule="auto"/>
        <w:rPr>
          <w:rFonts w:cs="Times New Roman"/>
          <w:sz w:val="16"/>
          <w:szCs w:val="16"/>
        </w:rPr>
      </w:pPr>
      <w:r w:rsidRPr="00686D02">
        <w:rPr>
          <w:rFonts w:cs="Times New Roman"/>
          <w:sz w:val="16"/>
          <w:szCs w:val="16"/>
        </w:rPr>
        <w:t>0c335e9b4869e073867eb0df91842f7f</w:t>
      </w:r>
    </w:p>
    <w:p w14:paraId="5589AC08" w14:textId="77777777" w:rsidR="00686D02" w:rsidRPr="00686D02" w:rsidRDefault="00686D02" w:rsidP="00686D02">
      <w:pPr>
        <w:spacing w:line="240" w:lineRule="auto"/>
        <w:rPr>
          <w:rFonts w:cs="Times New Roman"/>
          <w:sz w:val="16"/>
          <w:szCs w:val="16"/>
        </w:rPr>
      </w:pPr>
      <w:r w:rsidRPr="00686D02">
        <w:rPr>
          <w:rFonts w:cs="Times New Roman"/>
          <w:sz w:val="16"/>
          <w:szCs w:val="16"/>
        </w:rPr>
        <w:t>2bd72ed3b3af4141c1336c39efba149f</w:t>
      </w:r>
    </w:p>
    <w:p w14:paraId="1D999170" w14:textId="77777777" w:rsidR="00686D02" w:rsidRPr="00686D02" w:rsidRDefault="00686D02" w:rsidP="00686D02">
      <w:pPr>
        <w:spacing w:line="240" w:lineRule="auto"/>
        <w:rPr>
          <w:rFonts w:cs="Times New Roman"/>
          <w:sz w:val="16"/>
          <w:szCs w:val="16"/>
        </w:rPr>
      </w:pPr>
      <w:r w:rsidRPr="00686D02">
        <w:rPr>
          <w:rFonts w:cs="Times New Roman"/>
          <w:sz w:val="16"/>
          <w:szCs w:val="16"/>
        </w:rPr>
        <w:t>0aca3dacd2672d1e112a449969e80123</w:t>
      </w:r>
    </w:p>
    <w:p w14:paraId="276D4A0F" w14:textId="77777777" w:rsidR="00686D02" w:rsidRPr="00686D02" w:rsidRDefault="00686D02" w:rsidP="00686D02">
      <w:pPr>
        <w:spacing w:line="240" w:lineRule="auto"/>
        <w:rPr>
          <w:rFonts w:cs="Times New Roman"/>
          <w:sz w:val="16"/>
          <w:szCs w:val="16"/>
        </w:rPr>
      </w:pPr>
      <w:r w:rsidRPr="00686D02">
        <w:rPr>
          <w:rFonts w:cs="Times New Roman"/>
          <w:sz w:val="16"/>
          <w:szCs w:val="16"/>
        </w:rPr>
        <w:t>00a9fa6325d6ac3a75e1f000ed1f0736</w:t>
      </w:r>
    </w:p>
    <w:p w14:paraId="26BEE928" w14:textId="77777777" w:rsidR="00686D02" w:rsidRPr="00686D02" w:rsidRDefault="00686D02" w:rsidP="00686D02">
      <w:pPr>
        <w:spacing w:line="240" w:lineRule="auto"/>
        <w:rPr>
          <w:rFonts w:cs="Times New Roman"/>
          <w:sz w:val="16"/>
          <w:szCs w:val="16"/>
        </w:rPr>
      </w:pPr>
      <w:r w:rsidRPr="00686D02">
        <w:rPr>
          <w:rFonts w:cs="Times New Roman"/>
          <w:sz w:val="16"/>
          <w:szCs w:val="16"/>
        </w:rPr>
        <w:t>0a0af2d05da8e2ce6af15a24d39a6b01</w:t>
      </w:r>
    </w:p>
    <w:p w14:paraId="050376DB" w14:textId="77777777" w:rsidR="00686D02" w:rsidRPr="00686D02" w:rsidRDefault="00686D02" w:rsidP="00686D02">
      <w:pPr>
        <w:spacing w:line="240" w:lineRule="auto"/>
        <w:rPr>
          <w:rFonts w:cs="Times New Roman"/>
          <w:sz w:val="16"/>
          <w:szCs w:val="16"/>
        </w:rPr>
      </w:pPr>
      <w:r w:rsidRPr="00686D02">
        <w:rPr>
          <w:rFonts w:cs="Times New Roman"/>
          <w:sz w:val="16"/>
          <w:szCs w:val="16"/>
        </w:rPr>
        <w:t>0b8303c28b8f7cd7087e04c1f2dd1871</w:t>
      </w:r>
    </w:p>
    <w:p w14:paraId="70F3626F" w14:textId="77777777" w:rsidR="00686D02" w:rsidRPr="00686D02" w:rsidRDefault="00686D02" w:rsidP="00686D02">
      <w:pPr>
        <w:spacing w:line="240" w:lineRule="auto"/>
        <w:rPr>
          <w:rFonts w:cs="Times New Roman"/>
          <w:sz w:val="16"/>
          <w:szCs w:val="16"/>
        </w:rPr>
      </w:pPr>
      <w:r w:rsidRPr="00686D02">
        <w:rPr>
          <w:rFonts w:cs="Times New Roman"/>
          <w:sz w:val="16"/>
          <w:szCs w:val="16"/>
        </w:rPr>
        <w:t>2b3ed6162da256880d777a507d95f0c0</w:t>
      </w:r>
    </w:p>
    <w:p w14:paraId="441422FA" w14:textId="77777777" w:rsidR="00686D02" w:rsidRPr="00686D02" w:rsidRDefault="00686D02" w:rsidP="00686D02">
      <w:pPr>
        <w:spacing w:line="240" w:lineRule="auto"/>
        <w:rPr>
          <w:rFonts w:cs="Times New Roman"/>
          <w:sz w:val="16"/>
          <w:szCs w:val="16"/>
        </w:rPr>
      </w:pPr>
      <w:r w:rsidRPr="00686D02">
        <w:rPr>
          <w:rFonts w:cs="Times New Roman"/>
          <w:sz w:val="16"/>
          <w:szCs w:val="16"/>
        </w:rPr>
        <w:t>0e4541ec0c6ef8cd5f9a0bb977c6f21b</w:t>
      </w:r>
    </w:p>
    <w:p w14:paraId="538EA4F7" w14:textId="77777777" w:rsidR="00686D02" w:rsidRPr="00686D02" w:rsidRDefault="00686D02" w:rsidP="00686D02">
      <w:pPr>
        <w:spacing w:line="240" w:lineRule="auto"/>
        <w:rPr>
          <w:rFonts w:cs="Times New Roman"/>
          <w:sz w:val="16"/>
          <w:szCs w:val="16"/>
        </w:rPr>
      </w:pPr>
      <w:r w:rsidRPr="00686D02">
        <w:rPr>
          <w:rFonts w:cs="Times New Roman"/>
          <w:sz w:val="16"/>
          <w:szCs w:val="16"/>
        </w:rPr>
        <w:t>0e4c5105dc4bcb65c19d53eaca34bae2</w:t>
      </w:r>
    </w:p>
    <w:p w14:paraId="225B70E6" w14:textId="77777777" w:rsidR="00686D02" w:rsidRPr="00686D02" w:rsidRDefault="00686D02" w:rsidP="00686D02">
      <w:pPr>
        <w:spacing w:line="240" w:lineRule="auto"/>
        <w:rPr>
          <w:rFonts w:cs="Times New Roman"/>
          <w:sz w:val="16"/>
          <w:szCs w:val="16"/>
        </w:rPr>
      </w:pPr>
      <w:r w:rsidRPr="00686D02">
        <w:rPr>
          <w:rFonts w:cs="Times New Roman"/>
          <w:sz w:val="16"/>
          <w:szCs w:val="16"/>
        </w:rPr>
        <w:t>0e4e3ca581fc101f500bc0a403646628</w:t>
      </w:r>
    </w:p>
    <w:p w14:paraId="2906E0E0" w14:textId="77777777" w:rsidR="00686D02" w:rsidRPr="00686D02" w:rsidRDefault="00686D02" w:rsidP="00686D02">
      <w:pPr>
        <w:spacing w:line="240" w:lineRule="auto"/>
        <w:rPr>
          <w:rFonts w:cs="Times New Roman"/>
          <w:sz w:val="16"/>
          <w:szCs w:val="16"/>
        </w:rPr>
      </w:pPr>
      <w:r w:rsidRPr="00686D02">
        <w:rPr>
          <w:rFonts w:cs="Times New Roman"/>
          <w:sz w:val="16"/>
          <w:szCs w:val="16"/>
        </w:rPr>
        <w:t>0b93836ed74b1e838eba9e10d866a1db</w:t>
      </w:r>
    </w:p>
    <w:p w14:paraId="07EDC97F" w14:textId="77777777" w:rsidR="00686D02" w:rsidRPr="00686D02" w:rsidRDefault="00686D02" w:rsidP="00686D02">
      <w:pPr>
        <w:spacing w:line="240" w:lineRule="auto"/>
        <w:rPr>
          <w:rFonts w:cs="Times New Roman"/>
          <w:sz w:val="16"/>
          <w:szCs w:val="16"/>
        </w:rPr>
      </w:pPr>
      <w:r w:rsidRPr="00686D02">
        <w:rPr>
          <w:rFonts w:cs="Times New Roman"/>
          <w:sz w:val="16"/>
          <w:szCs w:val="16"/>
        </w:rPr>
        <w:t>00b49c2fa022fc1a8102a9bf90c32241</w:t>
      </w:r>
    </w:p>
    <w:p w14:paraId="4857B1A0" w14:textId="77777777" w:rsidR="00686D02" w:rsidRPr="00686D02" w:rsidRDefault="00686D02" w:rsidP="00686D02">
      <w:pPr>
        <w:spacing w:line="240" w:lineRule="auto"/>
        <w:rPr>
          <w:rFonts w:cs="Times New Roman"/>
          <w:sz w:val="16"/>
          <w:szCs w:val="16"/>
        </w:rPr>
      </w:pPr>
      <w:r w:rsidRPr="00686D02">
        <w:rPr>
          <w:rFonts w:cs="Times New Roman"/>
          <w:sz w:val="16"/>
          <w:szCs w:val="16"/>
        </w:rPr>
        <w:t>0da9a797c442cb14e05d120249b2de7f</w:t>
      </w:r>
    </w:p>
    <w:p w14:paraId="67463292" w14:textId="77777777" w:rsidR="00686D02" w:rsidRPr="00686D02" w:rsidRDefault="00686D02" w:rsidP="00686D02">
      <w:pPr>
        <w:spacing w:line="240" w:lineRule="auto"/>
        <w:rPr>
          <w:rFonts w:cs="Times New Roman"/>
          <w:sz w:val="16"/>
          <w:szCs w:val="16"/>
        </w:rPr>
      </w:pPr>
      <w:r w:rsidRPr="00686D02">
        <w:rPr>
          <w:rFonts w:cs="Times New Roman"/>
          <w:sz w:val="16"/>
          <w:szCs w:val="16"/>
        </w:rPr>
        <w:t>0a99fe54a7a31ad3e321de4a46a2fa5c</w:t>
      </w:r>
    </w:p>
    <w:p w14:paraId="0B0EF704" w14:textId="77777777" w:rsidR="00686D02" w:rsidRPr="00686D02" w:rsidRDefault="00686D02" w:rsidP="00686D02">
      <w:pPr>
        <w:spacing w:line="240" w:lineRule="auto"/>
        <w:rPr>
          <w:rFonts w:cs="Times New Roman"/>
          <w:sz w:val="16"/>
          <w:szCs w:val="16"/>
        </w:rPr>
      </w:pPr>
      <w:r w:rsidRPr="00686D02">
        <w:rPr>
          <w:rFonts w:cs="Times New Roman"/>
          <w:sz w:val="16"/>
          <w:szCs w:val="16"/>
        </w:rPr>
        <w:t>0e78ec2bd4745bb60161bd76de76722d</w:t>
      </w:r>
    </w:p>
    <w:p w14:paraId="5826FE1D" w14:textId="77777777" w:rsidR="00686D02" w:rsidRPr="00686D02" w:rsidRDefault="00686D02" w:rsidP="00686D02">
      <w:pPr>
        <w:spacing w:line="240" w:lineRule="auto"/>
        <w:rPr>
          <w:rFonts w:cs="Times New Roman"/>
          <w:sz w:val="16"/>
          <w:szCs w:val="16"/>
        </w:rPr>
      </w:pPr>
      <w:r w:rsidRPr="00686D02">
        <w:rPr>
          <w:rFonts w:cs="Times New Roman"/>
          <w:sz w:val="16"/>
          <w:szCs w:val="16"/>
        </w:rPr>
        <w:t>0dcb1a72c4fd4991d905253952c76222</w:t>
      </w:r>
    </w:p>
    <w:p w14:paraId="6AEF7812" w14:textId="77777777" w:rsidR="00686D02" w:rsidRPr="00686D02" w:rsidRDefault="00686D02" w:rsidP="00686D02">
      <w:pPr>
        <w:spacing w:line="240" w:lineRule="auto"/>
        <w:rPr>
          <w:rFonts w:cs="Times New Roman"/>
          <w:sz w:val="16"/>
          <w:szCs w:val="16"/>
        </w:rPr>
      </w:pPr>
      <w:r w:rsidRPr="00686D02">
        <w:rPr>
          <w:rFonts w:cs="Times New Roman"/>
          <w:sz w:val="16"/>
          <w:szCs w:val="16"/>
        </w:rPr>
        <w:t>0dcd82b1cc5172990c8c4221e7d7f758</w:t>
      </w:r>
    </w:p>
    <w:p w14:paraId="7FDE4D10" w14:textId="77777777" w:rsidR="00686D02" w:rsidRPr="00686D02" w:rsidRDefault="00686D02" w:rsidP="00686D02">
      <w:pPr>
        <w:spacing w:line="240" w:lineRule="auto"/>
        <w:rPr>
          <w:rFonts w:cs="Times New Roman"/>
          <w:sz w:val="16"/>
          <w:szCs w:val="16"/>
        </w:rPr>
      </w:pPr>
      <w:r w:rsidRPr="00686D02">
        <w:rPr>
          <w:rFonts w:cs="Times New Roman"/>
          <w:sz w:val="16"/>
          <w:szCs w:val="16"/>
        </w:rPr>
        <w:t>0b9abcd0347ea449c717bbaee08aa486</w:t>
      </w:r>
    </w:p>
    <w:p w14:paraId="0E3F48D7" w14:textId="77777777" w:rsidR="00686D02" w:rsidRPr="00686D02" w:rsidRDefault="00686D02" w:rsidP="00686D02">
      <w:pPr>
        <w:spacing w:line="240" w:lineRule="auto"/>
        <w:rPr>
          <w:rFonts w:cs="Times New Roman"/>
          <w:sz w:val="16"/>
          <w:szCs w:val="16"/>
        </w:rPr>
      </w:pPr>
      <w:r w:rsidRPr="00686D02">
        <w:rPr>
          <w:rFonts w:cs="Times New Roman"/>
          <w:sz w:val="16"/>
          <w:szCs w:val="16"/>
        </w:rPr>
        <w:t>0dd282ddfd61f0d7b4bfb4a402cca273</w:t>
      </w:r>
    </w:p>
    <w:p w14:paraId="2CDA147B" w14:textId="77777777" w:rsidR="00686D02" w:rsidRPr="00686D02" w:rsidRDefault="00686D02" w:rsidP="00686D02">
      <w:pPr>
        <w:spacing w:line="240" w:lineRule="auto"/>
        <w:rPr>
          <w:rFonts w:cs="Times New Roman"/>
          <w:sz w:val="16"/>
          <w:szCs w:val="16"/>
        </w:rPr>
      </w:pPr>
      <w:r w:rsidRPr="00686D02">
        <w:rPr>
          <w:rFonts w:cs="Times New Roman"/>
          <w:sz w:val="16"/>
          <w:szCs w:val="16"/>
        </w:rPr>
        <w:t>0c12e77d53eb935aac3419ef4d418955</w:t>
      </w:r>
    </w:p>
    <w:p w14:paraId="45508B40" w14:textId="77777777" w:rsidR="00686D02" w:rsidRPr="00686D02" w:rsidRDefault="00686D02" w:rsidP="00686D02">
      <w:pPr>
        <w:spacing w:line="240" w:lineRule="auto"/>
        <w:rPr>
          <w:rFonts w:cs="Times New Roman"/>
          <w:sz w:val="16"/>
          <w:szCs w:val="16"/>
        </w:rPr>
      </w:pPr>
      <w:r w:rsidRPr="00686D02">
        <w:rPr>
          <w:rFonts w:cs="Times New Roman"/>
          <w:sz w:val="16"/>
          <w:szCs w:val="16"/>
        </w:rPr>
        <w:t>0dd95a6574f77163f713f8f0ea30732f</w:t>
      </w:r>
    </w:p>
    <w:p w14:paraId="3DFAE48D" w14:textId="77777777" w:rsidR="00686D02" w:rsidRPr="00686D02" w:rsidRDefault="00686D02" w:rsidP="00686D02">
      <w:pPr>
        <w:spacing w:line="240" w:lineRule="auto"/>
        <w:rPr>
          <w:rFonts w:cs="Times New Roman"/>
          <w:sz w:val="16"/>
          <w:szCs w:val="16"/>
        </w:rPr>
      </w:pPr>
      <w:r w:rsidRPr="00686D02">
        <w:rPr>
          <w:rFonts w:cs="Times New Roman"/>
          <w:sz w:val="16"/>
          <w:szCs w:val="16"/>
        </w:rPr>
        <w:t>0dda157ab19c6476883f6422bbbf2df8</w:t>
      </w:r>
    </w:p>
    <w:p w14:paraId="5D1EC7F1" w14:textId="77777777" w:rsidR="00686D02" w:rsidRPr="00686D02" w:rsidRDefault="00686D02" w:rsidP="00686D02">
      <w:pPr>
        <w:spacing w:line="240" w:lineRule="auto"/>
        <w:rPr>
          <w:rFonts w:cs="Times New Roman"/>
          <w:sz w:val="16"/>
          <w:szCs w:val="16"/>
        </w:rPr>
      </w:pPr>
      <w:r w:rsidRPr="00686D02">
        <w:rPr>
          <w:rFonts w:cs="Times New Roman"/>
          <w:sz w:val="16"/>
          <w:szCs w:val="16"/>
        </w:rPr>
        <w:t>0dde943d7b1f4ae3d5032941e3909a3f</w:t>
      </w:r>
    </w:p>
    <w:p w14:paraId="00E956C6" w14:textId="77777777" w:rsidR="00686D02" w:rsidRPr="00686D02" w:rsidRDefault="00686D02" w:rsidP="00686D02">
      <w:pPr>
        <w:spacing w:line="240" w:lineRule="auto"/>
        <w:rPr>
          <w:rFonts w:cs="Times New Roman"/>
          <w:sz w:val="16"/>
          <w:szCs w:val="16"/>
        </w:rPr>
      </w:pPr>
      <w:r w:rsidRPr="00686D02">
        <w:rPr>
          <w:rFonts w:cs="Times New Roman"/>
          <w:sz w:val="16"/>
          <w:szCs w:val="16"/>
        </w:rPr>
        <w:t>0ba58e71ace58ac77e9f0ccad744878d</w:t>
      </w:r>
    </w:p>
    <w:p w14:paraId="12B2A4D4" w14:textId="77777777" w:rsidR="00686D02" w:rsidRPr="00686D02" w:rsidRDefault="00686D02" w:rsidP="00686D02">
      <w:pPr>
        <w:spacing w:line="240" w:lineRule="auto"/>
        <w:rPr>
          <w:rFonts w:cs="Times New Roman"/>
          <w:sz w:val="16"/>
          <w:szCs w:val="16"/>
        </w:rPr>
      </w:pPr>
      <w:r w:rsidRPr="00686D02">
        <w:rPr>
          <w:rFonts w:cs="Times New Roman"/>
          <w:sz w:val="16"/>
          <w:szCs w:val="16"/>
        </w:rPr>
        <w:t>0df18ca8725161784a6287495e40e034</w:t>
      </w:r>
    </w:p>
    <w:p w14:paraId="6A6A03A6" w14:textId="77777777" w:rsidR="00686D02" w:rsidRPr="00686D02" w:rsidRDefault="00686D02" w:rsidP="00686D02">
      <w:pPr>
        <w:spacing w:line="240" w:lineRule="auto"/>
        <w:rPr>
          <w:rFonts w:cs="Times New Roman"/>
          <w:sz w:val="16"/>
          <w:szCs w:val="16"/>
        </w:rPr>
      </w:pPr>
      <w:r w:rsidRPr="00686D02">
        <w:rPr>
          <w:rFonts w:cs="Times New Roman"/>
          <w:sz w:val="16"/>
          <w:szCs w:val="16"/>
        </w:rPr>
        <w:t>0df28769db118e5bdee7b9a7922f59a8</w:t>
      </w:r>
    </w:p>
    <w:p w14:paraId="001AEA36" w14:textId="77777777" w:rsidR="00686D02" w:rsidRPr="00686D02" w:rsidRDefault="00686D02" w:rsidP="00686D02">
      <w:pPr>
        <w:spacing w:line="240" w:lineRule="auto"/>
        <w:rPr>
          <w:rFonts w:cs="Times New Roman"/>
          <w:sz w:val="16"/>
          <w:szCs w:val="16"/>
        </w:rPr>
      </w:pPr>
      <w:r w:rsidRPr="00686D02">
        <w:rPr>
          <w:rFonts w:cs="Times New Roman"/>
          <w:sz w:val="16"/>
          <w:szCs w:val="16"/>
        </w:rPr>
        <w:t>0b02447a860c55567fcd6ad66c6c268e</w:t>
      </w:r>
    </w:p>
    <w:p w14:paraId="2397CED1" w14:textId="77777777" w:rsidR="00686D02" w:rsidRPr="00686D02" w:rsidRDefault="00686D02" w:rsidP="00686D02">
      <w:pPr>
        <w:spacing w:line="240" w:lineRule="auto"/>
        <w:rPr>
          <w:rFonts w:cs="Times New Roman"/>
          <w:sz w:val="16"/>
          <w:szCs w:val="16"/>
        </w:rPr>
      </w:pPr>
      <w:r w:rsidRPr="00686D02">
        <w:rPr>
          <w:rFonts w:cs="Times New Roman"/>
          <w:sz w:val="16"/>
          <w:szCs w:val="16"/>
        </w:rPr>
        <w:t>0dfbcc3ffe7ad1f7f9c723dc5691e873</w:t>
      </w:r>
    </w:p>
    <w:p w14:paraId="11E6006C" w14:textId="77777777" w:rsidR="00686D02" w:rsidRPr="00686D02" w:rsidRDefault="00686D02" w:rsidP="00686D02">
      <w:pPr>
        <w:spacing w:line="240" w:lineRule="auto"/>
        <w:rPr>
          <w:rFonts w:cs="Times New Roman"/>
          <w:sz w:val="16"/>
          <w:szCs w:val="16"/>
        </w:rPr>
      </w:pPr>
      <w:r w:rsidRPr="00686D02">
        <w:rPr>
          <w:rFonts w:cs="Times New Roman"/>
          <w:sz w:val="16"/>
          <w:szCs w:val="16"/>
        </w:rPr>
        <w:t>0c5cc507c574988d1aa9bfd268bf9605</w:t>
      </w:r>
    </w:p>
    <w:p w14:paraId="3FAADE97" w14:textId="77777777" w:rsidR="00686D02" w:rsidRPr="00686D02" w:rsidRDefault="00686D02" w:rsidP="00686D02">
      <w:pPr>
        <w:spacing w:line="240" w:lineRule="auto"/>
        <w:rPr>
          <w:rFonts w:cs="Times New Roman"/>
          <w:sz w:val="16"/>
          <w:szCs w:val="16"/>
        </w:rPr>
      </w:pPr>
      <w:r w:rsidRPr="00686D02">
        <w:rPr>
          <w:rFonts w:cs="Times New Roman"/>
          <w:sz w:val="16"/>
          <w:szCs w:val="16"/>
        </w:rPr>
        <w:t>0a3191dd711e8287ee08b14fc888d6ba</w:t>
      </w:r>
    </w:p>
    <w:p w14:paraId="192A18E8" w14:textId="77777777" w:rsidR="00686D02" w:rsidRPr="00686D02" w:rsidRDefault="00686D02" w:rsidP="00686D02">
      <w:pPr>
        <w:spacing w:line="240" w:lineRule="auto"/>
        <w:rPr>
          <w:rFonts w:cs="Times New Roman"/>
          <w:sz w:val="16"/>
          <w:szCs w:val="16"/>
        </w:rPr>
      </w:pPr>
      <w:r w:rsidRPr="00686D02">
        <w:rPr>
          <w:rFonts w:cs="Times New Roman"/>
          <w:sz w:val="16"/>
          <w:szCs w:val="16"/>
        </w:rPr>
        <w:t>0b0412e4cd4594d0eb1dce2aece370b5</w:t>
      </w:r>
    </w:p>
    <w:p w14:paraId="7F0A2BC8" w14:textId="77777777" w:rsidR="00686D02" w:rsidRPr="00686D02" w:rsidRDefault="00686D02" w:rsidP="00686D02">
      <w:pPr>
        <w:spacing w:line="240" w:lineRule="auto"/>
        <w:rPr>
          <w:rFonts w:cs="Times New Roman"/>
          <w:sz w:val="16"/>
          <w:szCs w:val="16"/>
        </w:rPr>
      </w:pPr>
      <w:r w:rsidRPr="00686D02">
        <w:rPr>
          <w:rFonts w:cs="Times New Roman"/>
          <w:sz w:val="16"/>
          <w:szCs w:val="16"/>
        </w:rPr>
        <w:t>1e67d8e7fed48ac0008c6cbbece7125f</w:t>
      </w:r>
    </w:p>
    <w:p w14:paraId="443E9E01" w14:textId="77777777" w:rsidR="00686D02" w:rsidRPr="00686D02" w:rsidRDefault="00686D02" w:rsidP="00686D02">
      <w:pPr>
        <w:spacing w:line="240" w:lineRule="auto"/>
        <w:rPr>
          <w:rFonts w:cs="Times New Roman"/>
          <w:sz w:val="16"/>
          <w:szCs w:val="16"/>
        </w:rPr>
      </w:pPr>
      <w:r w:rsidRPr="00686D02">
        <w:rPr>
          <w:rFonts w:cs="Times New Roman"/>
          <w:sz w:val="16"/>
          <w:szCs w:val="16"/>
        </w:rPr>
        <w:t>0ec64052b2ef9774962d8416fda6b336</w:t>
      </w:r>
    </w:p>
    <w:p w14:paraId="3140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6001553309f308bb7619184f4e0011</w:t>
      </w:r>
    </w:p>
    <w:p w14:paraId="0CCBFF84" w14:textId="77777777" w:rsidR="00686D02" w:rsidRPr="00686D02" w:rsidRDefault="00686D02" w:rsidP="00686D02">
      <w:pPr>
        <w:spacing w:line="240" w:lineRule="auto"/>
        <w:rPr>
          <w:rFonts w:cs="Times New Roman"/>
          <w:sz w:val="16"/>
          <w:szCs w:val="16"/>
        </w:rPr>
      </w:pPr>
      <w:r w:rsidRPr="00686D02">
        <w:rPr>
          <w:rFonts w:cs="Times New Roman"/>
          <w:sz w:val="16"/>
          <w:szCs w:val="16"/>
        </w:rPr>
        <w:t>0ecc6d941990f2d98655bfd04f49e96c</w:t>
      </w:r>
    </w:p>
    <w:p w14:paraId="09162D6B" w14:textId="77777777" w:rsidR="00686D02" w:rsidRPr="00686D02" w:rsidRDefault="00686D02" w:rsidP="00686D02">
      <w:pPr>
        <w:spacing w:line="240" w:lineRule="auto"/>
        <w:rPr>
          <w:rFonts w:cs="Times New Roman"/>
          <w:sz w:val="16"/>
          <w:szCs w:val="16"/>
        </w:rPr>
      </w:pPr>
      <w:r w:rsidRPr="00686D02">
        <w:rPr>
          <w:rFonts w:cs="Times New Roman"/>
          <w:sz w:val="16"/>
          <w:szCs w:val="16"/>
        </w:rPr>
        <w:t>0ed01332e4e722626c03a23e4327a658</w:t>
      </w:r>
    </w:p>
    <w:p w14:paraId="32D919C5" w14:textId="77777777" w:rsidR="00686D02" w:rsidRPr="00686D02" w:rsidRDefault="00686D02" w:rsidP="00686D02">
      <w:pPr>
        <w:spacing w:line="240" w:lineRule="auto"/>
        <w:rPr>
          <w:rFonts w:cs="Times New Roman"/>
          <w:sz w:val="16"/>
          <w:szCs w:val="16"/>
        </w:rPr>
      </w:pPr>
      <w:r w:rsidRPr="00686D02">
        <w:rPr>
          <w:rFonts w:cs="Times New Roman"/>
          <w:sz w:val="16"/>
          <w:szCs w:val="16"/>
        </w:rPr>
        <w:t>0c62cf4a0f5a4495347c7389ea2451f8</w:t>
      </w:r>
    </w:p>
    <w:p w14:paraId="4DBE6160" w14:textId="77777777" w:rsidR="00686D02" w:rsidRPr="00686D02" w:rsidRDefault="00686D02" w:rsidP="00686D02">
      <w:pPr>
        <w:spacing w:line="240" w:lineRule="auto"/>
        <w:rPr>
          <w:rFonts w:cs="Times New Roman"/>
          <w:sz w:val="16"/>
          <w:szCs w:val="16"/>
        </w:rPr>
      </w:pPr>
      <w:r w:rsidRPr="00686D02">
        <w:rPr>
          <w:rFonts w:cs="Times New Roman"/>
          <w:sz w:val="16"/>
          <w:szCs w:val="16"/>
        </w:rPr>
        <w:t>0d78340d086b878d5c02d493b05c3b8c</w:t>
      </w:r>
    </w:p>
    <w:p w14:paraId="1BAA6C4E" w14:textId="77777777" w:rsidR="00686D02" w:rsidRPr="00686D02" w:rsidRDefault="00686D02" w:rsidP="00686D02">
      <w:pPr>
        <w:spacing w:line="240" w:lineRule="auto"/>
        <w:rPr>
          <w:rFonts w:cs="Times New Roman"/>
          <w:sz w:val="16"/>
          <w:szCs w:val="16"/>
        </w:rPr>
      </w:pPr>
      <w:r w:rsidRPr="00686D02">
        <w:rPr>
          <w:rFonts w:cs="Times New Roman"/>
          <w:sz w:val="16"/>
          <w:szCs w:val="16"/>
        </w:rPr>
        <w:t>0e2f65afb8ff722557e3f97e61844465</w:t>
      </w:r>
    </w:p>
    <w:p w14:paraId="7409AA4C" w14:textId="77777777" w:rsidR="00686D02" w:rsidRPr="00686D02" w:rsidRDefault="00686D02" w:rsidP="00686D02">
      <w:pPr>
        <w:spacing w:line="240" w:lineRule="auto"/>
        <w:rPr>
          <w:rFonts w:cs="Times New Roman"/>
          <w:sz w:val="16"/>
          <w:szCs w:val="16"/>
        </w:rPr>
      </w:pPr>
      <w:r w:rsidRPr="00686D02">
        <w:rPr>
          <w:rFonts w:cs="Times New Roman"/>
          <w:sz w:val="16"/>
          <w:szCs w:val="16"/>
        </w:rPr>
        <w:t>0a3fb468962f4147e48f1704f8da2712</w:t>
      </w:r>
    </w:p>
    <w:p w14:paraId="31D72E21" w14:textId="77777777" w:rsidR="00686D02" w:rsidRPr="00686D02" w:rsidRDefault="00686D02" w:rsidP="00686D02">
      <w:pPr>
        <w:spacing w:line="240" w:lineRule="auto"/>
        <w:rPr>
          <w:rFonts w:cs="Times New Roman"/>
          <w:sz w:val="16"/>
          <w:szCs w:val="16"/>
        </w:rPr>
      </w:pPr>
      <w:r w:rsidRPr="00686D02">
        <w:rPr>
          <w:rFonts w:cs="Times New Roman"/>
          <w:sz w:val="16"/>
          <w:szCs w:val="16"/>
        </w:rPr>
        <w:t>0ee97c704bc90f376df811d6863344d8</w:t>
      </w:r>
    </w:p>
    <w:p w14:paraId="27118008" w14:textId="77777777" w:rsidR="00686D02" w:rsidRPr="00686D02" w:rsidRDefault="00686D02" w:rsidP="00686D02">
      <w:pPr>
        <w:spacing w:line="240" w:lineRule="auto"/>
        <w:rPr>
          <w:rFonts w:cs="Times New Roman"/>
          <w:sz w:val="16"/>
          <w:szCs w:val="16"/>
        </w:rPr>
      </w:pPr>
      <w:r w:rsidRPr="00686D02">
        <w:rPr>
          <w:rFonts w:cs="Times New Roman"/>
          <w:sz w:val="16"/>
          <w:szCs w:val="16"/>
        </w:rPr>
        <w:t>0a424dadee6e9dc1e10f38e04b9b0085</w:t>
      </w:r>
    </w:p>
    <w:p w14:paraId="656976CA" w14:textId="77777777" w:rsidR="00686D02" w:rsidRPr="00686D02" w:rsidRDefault="00686D02" w:rsidP="00686D02">
      <w:pPr>
        <w:spacing w:line="240" w:lineRule="auto"/>
        <w:rPr>
          <w:rFonts w:cs="Times New Roman"/>
          <w:sz w:val="16"/>
          <w:szCs w:val="16"/>
        </w:rPr>
      </w:pPr>
      <w:r w:rsidRPr="00686D02">
        <w:rPr>
          <w:rFonts w:cs="Times New Roman"/>
          <w:sz w:val="16"/>
          <w:szCs w:val="16"/>
        </w:rPr>
        <w:t>0eeb3d61edc1cac44e67ef966c24e213</w:t>
      </w:r>
    </w:p>
    <w:p w14:paraId="19FF12F4" w14:textId="77777777" w:rsidR="00686D02" w:rsidRPr="00686D02" w:rsidRDefault="00686D02" w:rsidP="00686D02">
      <w:pPr>
        <w:spacing w:line="240" w:lineRule="auto"/>
        <w:rPr>
          <w:rFonts w:cs="Times New Roman"/>
          <w:sz w:val="16"/>
          <w:szCs w:val="16"/>
        </w:rPr>
      </w:pPr>
      <w:r w:rsidRPr="00686D02">
        <w:rPr>
          <w:rFonts w:cs="Times New Roman"/>
          <w:sz w:val="16"/>
          <w:szCs w:val="16"/>
        </w:rPr>
        <w:t>0eefa15dc0505978b9b0c594c2c7ec13</w:t>
      </w:r>
    </w:p>
    <w:p w14:paraId="6986DFDF" w14:textId="77777777" w:rsidR="00686D02" w:rsidRPr="00686D02" w:rsidRDefault="00686D02" w:rsidP="00686D02">
      <w:pPr>
        <w:spacing w:line="240" w:lineRule="auto"/>
        <w:rPr>
          <w:rFonts w:cs="Times New Roman"/>
          <w:sz w:val="16"/>
          <w:szCs w:val="16"/>
        </w:rPr>
      </w:pPr>
      <w:r w:rsidRPr="00686D02">
        <w:rPr>
          <w:rFonts w:cs="Times New Roman"/>
          <w:sz w:val="16"/>
          <w:szCs w:val="16"/>
        </w:rPr>
        <w:t>2c979978bbfb1c2c30bf9da5176e4ade</w:t>
      </w:r>
    </w:p>
    <w:p w14:paraId="764767EB" w14:textId="77777777" w:rsidR="00686D02" w:rsidRPr="00686D02" w:rsidRDefault="00686D02" w:rsidP="00686D02">
      <w:pPr>
        <w:spacing w:line="240" w:lineRule="auto"/>
        <w:rPr>
          <w:rFonts w:cs="Times New Roman"/>
          <w:sz w:val="16"/>
          <w:szCs w:val="16"/>
        </w:rPr>
      </w:pPr>
      <w:r w:rsidRPr="00686D02">
        <w:rPr>
          <w:rFonts w:cs="Times New Roman"/>
          <w:sz w:val="16"/>
          <w:szCs w:val="16"/>
        </w:rPr>
        <w:t>0ef617ddb64502b18f0b4b91d4b62773</w:t>
      </w:r>
    </w:p>
    <w:p w14:paraId="2C6A9084" w14:textId="77777777" w:rsidR="00686D02" w:rsidRPr="00686D02" w:rsidRDefault="00686D02" w:rsidP="00686D02">
      <w:pPr>
        <w:spacing w:line="240" w:lineRule="auto"/>
        <w:rPr>
          <w:rFonts w:cs="Times New Roman"/>
          <w:sz w:val="16"/>
          <w:szCs w:val="16"/>
        </w:rPr>
      </w:pPr>
      <w:r w:rsidRPr="00686D02">
        <w:rPr>
          <w:rFonts w:cs="Times New Roman"/>
          <w:sz w:val="16"/>
          <w:szCs w:val="16"/>
        </w:rPr>
        <w:t>0a4bdd6bfcb84f80e19dc1fe650a4d7f</w:t>
      </w:r>
    </w:p>
    <w:p w14:paraId="0F36F265" w14:textId="77777777" w:rsidR="00686D02" w:rsidRPr="00686D02" w:rsidRDefault="00686D02" w:rsidP="00686D02">
      <w:pPr>
        <w:spacing w:line="240" w:lineRule="auto"/>
        <w:rPr>
          <w:rFonts w:cs="Times New Roman"/>
          <w:sz w:val="16"/>
          <w:szCs w:val="16"/>
        </w:rPr>
      </w:pPr>
      <w:r w:rsidRPr="00686D02">
        <w:rPr>
          <w:rFonts w:cs="Times New Roman"/>
          <w:sz w:val="16"/>
          <w:szCs w:val="16"/>
        </w:rPr>
        <w:t>0efe37e4ce76e481b8f0cfc322f524fb</w:t>
      </w:r>
    </w:p>
    <w:p w14:paraId="49FDC962" w14:textId="77777777" w:rsidR="00686D02" w:rsidRPr="00686D02" w:rsidRDefault="00686D02" w:rsidP="00686D02">
      <w:pPr>
        <w:spacing w:line="240" w:lineRule="auto"/>
        <w:rPr>
          <w:rFonts w:cs="Times New Roman"/>
          <w:sz w:val="16"/>
          <w:szCs w:val="16"/>
        </w:rPr>
      </w:pPr>
      <w:r w:rsidRPr="00686D02">
        <w:rPr>
          <w:rFonts w:cs="Times New Roman"/>
          <w:sz w:val="16"/>
          <w:szCs w:val="16"/>
        </w:rPr>
        <w:t>0f0e2628a550f01d6ce265e5a30b43b1</w:t>
      </w:r>
    </w:p>
    <w:p w14:paraId="28239363" w14:textId="77777777" w:rsidR="00686D02" w:rsidRPr="00686D02" w:rsidRDefault="00686D02" w:rsidP="00686D02">
      <w:pPr>
        <w:spacing w:line="240" w:lineRule="auto"/>
        <w:rPr>
          <w:rFonts w:cs="Times New Roman"/>
          <w:sz w:val="16"/>
          <w:szCs w:val="16"/>
        </w:rPr>
      </w:pPr>
      <w:r w:rsidRPr="00686D02">
        <w:rPr>
          <w:rFonts w:cs="Times New Roman"/>
          <w:sz w:val="16"/>
          <w:szCs w:val="16"/>
        </w:rPr>
        <w:t>0c79e2f23b0bbd2131c4348d452d87c1</w:t>
      </w:r>
    </w:p>
    <w:p w14:paraId="77DA0E2F" w14:textId="77777777" w:rsidR="00686D02" w:rsidRPr="00686D02" w:rsidRDefault="00686D02" w:rsidP="00686D02">
      <w:pPr>
        <w:spacing w:line="240" w:lineRule="auto"/>
        <w:rPr>
          <w:rFonts w:cs="Times New Roman"/>
          <w:sz w:val="16"/>
          <w:szCs w:val="16"/>
        </w:rPr>
      </w:pPr>
      <w:r w:rsidRPr="00686D02">
        <w:rPr>
          <w:rFonts w:cs="Times New Roman"/>
          <w:sz w:val="16"/>
          <w:szCs w:val="16"/>
        </w:rPr>
        <w:t>0c7b0c6215b0cc14379fc336a0ef7854</w:t>
      </w:r>
    </w:p>
    <w:p w14:paraId="035F1D62" w14:textId="77777777" w:rsidR="00686D02" w:rsidRPr="00686D02" w:rsidRDefault="00686D02" w:rsidP="00686D02">
      <w:pPr>
        <w:spacing w:line="240" w:lineRule="auto"/>
        <w:rPr>
          <w:rFonts w:cs="Times New Roman"/>
          <w:sz w:val="16"/>
          <w:szCs w:val="16"/>
        </w:rPr>
      </w:pPr>
      <w:r w:rsidRPr="00686D02">
        <w:rPr>
          <w:rFonts w:cs="Times New Roman"/>
          <w:sz w:val="16"/>
          <w:szCs w:val="16"/>
        </w:rPr>
        <w:t>0e54f16c3b9d7e0443b91a7e74d20514</w:t>
      </w:r>
    </w:p>
    <w:p w14:paraId="72F6F943" w14:textId="77777777" w:rsidR="00686D02" w:rsidRPr="00686D02" w:rsidRDefault="00686D02" w:rsidP="00686D02">
      <w:pPr>
        <w:spacing w:line="240" w:lineRule="auto"/>
        <w:rPr>
          <w:rFonts w:cs="Times New Roman"/>
          <w:sz w:val="16"/>
          <w:szCs w:val="16"/>
        </w:rPr>
      </w:pPr>
      <w:r w:rsidRPr="00686D02">
        <w:rPr>
          <w:rFonts w:cs="Times New Roman"/>
          <w:sz w:val="16"/>
          <w:szCs w:val="16"/>
        </w:rPr>
        <w:t>0e631d354adb289a825f87f8ac842ea4</w:t>
      </w:r>
    </w:p>
    <w:p w14:paraId="07C5762E" w14:textId="77777777" w:rsidR="00686D02" w:rsidRPr="00686D02" w:rsidRDefault="00686D02" w:rsidP="00686D02">
      <w:pPr>
        <w:spacing w:line="240" w:lineRule="auto"/>
        <w:rPr>
          <w:rFonts w:cs="Times New Roman"/>
          <w:sz w:val="16"/>
          <w:szCs w:val="16"/>
        </w:rPr>
      </w:pPr>
      <w:r w:rsidRPr="00686D02">
        <w:rPr>
          <w:rFonts w:cs="Times New Roman"/>
          <w:sz w:val="16"/>
          <w:szCs w:val="16"/>
        </w:rPr>
        <w:t>0c46bfca7041a2a14e258a8d316def54</w:t>
      </w:r>
    </w:p>
    <w:p w14:paraId="3D53797C" w14:textId="77777777" w:rsidR="00686D02" w:rsidRPr="00686D02" w:rsidRDefault="00686D02" w:rsidP="00686D02">
      <w:pPr>
        <w:spacing w:line="240" w:lineRule="auto"/>
        <w:rPr>
          <w:rFonts w:cs="Times New Roman"/>
          <w:sz w:val="16"/>
          <w:szCs w:val="16"/>
        </w:rPr>
      </w:pPr>
      <w:r w:rsidRPr="00686D02">
        <w:rPr>
          <w:rFonts w:cs="Times New Roman"/>
          <w:sz w:val="16"/>
          <w:szCs w:val="16"/>
        </w:rPr>
        <w:t>2a896d5363bf9d8c1482c268452a11ce</w:t>
      </w:r>
    </w:p>
    <w:p w14:paraId="46685B6B" w14:textId="77777777" w:rsidR="00686D02" w:rsidRPr="00686D02" w:rsidRDefault="00686D02" w:rsidP="00686D02">
      <w:pPr>
        <w:spacing w:line="240" w:lineRule="auto"/>
        <w:rPr>
          <w:rFonts w:cs="Times New Roman"/>
          <w:sz w:val="16"/>
          <w:szCs w:val="16"/>
        </w:rPr>
      </w:pPr>
      <w:r w:rsidRPr="00686D02">
        <w:rPr>
          <w:rFonts w:cs="Times New Roman"/>
          <w:sz w:val="16"/>
          <w:szCs w:val="16"/>
        </w:rPr>
        <w:t>0a14344055ec588ac14c31263a91cfe3</w:t>
      </w:r>
    </w:p>
    <w:p w14:paraId="2C87FBC1" w14:textId="77777777" w:rsidR="00686D02" w:rsidRPr="00686D02" w:rsidRDefault="00686D02" w:rsidP="00686D02">
      <w:pPr>
        <w:spacing w:line="240" w:lineRule="auto"/>
        <w:rPr>
          <w:rFonts w:cs="Times New Roman"/>
          <w:sz w:val="16"/>
          <w:szCs w:val="16"/>
        </w:rPr>
      </w:pPr>
      <w:r w:rsidRPr="00686D02">
        <w:rPr>
          <w:rFonts w:cs="Times New Roman"/>
          <w:sz w:val="16"/>
          <w:szCs w:val="16"/>
        </w:rPr>
        <w:t>0d34f3e380fc9bc1c11ab6411ae09934</w:t>
      </w:r>
    </w:p>
    <w:p w14:paraId="77D1D375" w14:textId="77777777" w:rsidR="00686D02" w:rsidRPr="00686D02" w:rsidRDefault="00686D02" w:rsidP="00686D02">
      <w:pPr>
        <w:spacing w:line="240" w:lineRule="auto"/>
        <w:rPr>
          <w:rFonts w:cs="Times New Roman"/>
          <w:sz w:val="16"/>
          <w:szCs w:val="16"/>
        </w:rPr>
      </w:pPr>
      <w:r w:rsidRPr="00686D02">
        <w:rPr>
          <w:rFonts w:cs="Times New Roman"/>
          <w:sz w:val="16"/>
          <w:szCs w:val="16"/>
        </w:rPr>
        <w:t>0d38b91440065c2ce859700cefbb9b41</w:t>
      </w:r>
    </w:p>
    <w:p w14:paraId="47AA201F" w14:textId="77777777" w:rsidR="00686D02" w:rsidRPr="00686D02" w:rsidRDefault="00686D02" w:rsidP="00686D02">
      <w:pPr>
        <w:spacing w:line="240" w:lineRule="auto"/>
        <w:rPr>
          <w:rFonts w:cs="Times New Roman"/>
          <w:sz w:val="16"/>
          <w:szCs w:val="16"/>
        </w:rPr>
      </w:pPr>
      <w:r w:rsidRPr="00686D02">
        <w:rPr>
          <w:rFonts w:cs="Times New Roman"/>
          <w:sz w:val="16"/>
          <w:szCs w:val="16"/>
        </w:rPr>
        <w:t>0d3b387cd5726c4ba37999dbc4a0d25f</w:t>
      </w:r>
    </w:p>
    <w:p w14:paraId="649F1F66" w14:textId="77777777" w:rsidR="00686D02" w:rsidRPr="00686D02" w:rsidRDefault="00686D02" w:rsidP="00686D02">
      <w:pPr>
        <w:spacing w:line="240" w:lineRule="auto"/>
        <w:rPr>
          <w:rFonts w:cs="Times New Roman"/>
          <w:sz w:val="16"/>
          <w:szCs w:val="16"/>
        </w:rPr>
      </w:pPr>
      <w:r w:rsidRPr="00686D02">
        <w:rPr>
          <w:rFonts w:cs="Times New Roman"/>
          <w:sz w:val="16"/>
          <w:szCs w:val="16"/>
        </w:rPr>
        <w:t>1eeaf8ddd90481b6f52472f649b107f0</w:t>
      </w:r>
    </w:p>
    <w:p w14:paraId="4784799A" w14:textId="77777777" w:rsidR="00686D02" w:rsidRPr="00686D02" w:rsidRDefault="00686D02" w:rsidP="00686D02">
      <w:pPr>
        <w:spacing w:line="240" w:lineRule="auto"/>
        <w:rPr>
          <w:rFonts w:cs="Times New Roman"/>
          <w:sz w:val="16"/>
          <w:szCs w:val="16"/>
        </w:rPr>
      </w:pPr>
      <w:r w:rsidRPr="00686D02">
        <w:rPr>
          <w:rFonts w:cs="Times New Roman"/>
          <w:sz w:val="16"/>
          <w:szCs w:val="16"/>
        </w:rPr>
        <w:t>0e81f2b162424eec005a1e424f3b5e09</w:t>
      </w:r>
    </w:p>
    <w:p w14:paraId="4039D1DA" w14:textId="77777777" w:rsidR="00686D02" w:rsidRPr="00686D02" w:rsidRDefault="00686D02" w:rsidP="00686D02">
      <w:pPr>
        <w:spacing w:line="240" w:lineRule="auto"/>
        <w:rPr>
          <w:rFonts w:cs="Times New Roman"/>
          <w:sz w:val="16"/>
          <w:szCs w:val="16"/>
        </w:rPr>
      </w:pPr>
      <w:r w:rsidRPr="00686D02">
        <w:rPr>
          <w:rFonts w:cs="Times New Roman"/>
          <w:sz w:val="16"/>
          <w:szCs w:val="16"/>
        </w:rPr>
        <w:t>0c539aad5a42ef48afcce8b6e024d7de</w:t>
      </w:r>
    </w:p>
    <w:p w14:paraId="053467EC" w14:textId="77777777" w:rsidR="00686D02" w:rsidRPr="00686D02" w:rsidRDefault="00686D02" w:rsidP="00686D02">
      <w:pPr>
        <w:spacing w:line="240" w:lineRule="auto"/>
        <w:rPr>
          <w:rFonts w:cs="Times New Roman"/>
          <w:sz w:val="16"/>
          <w:szCs w:val="16"/>
        </w:rPr>
      </w:pPr>
      <w:r w:rsidRPr="00686D02">
        <w:rPr>
          <w:rFonts w:cs="Times New Roman"/>
          <w:sz w:val="16"/>
          <w:szCs w:val="16"/>
        </w:rPr>
        <w:t>0e8eb89f94863825e5c801b753aaa8e4</w:t>
      </w:r>
    </w:p>
    <w:p w14:paraId="46838666" w14:textId="77777777" w:rsidR="00686D02" w:rsidRPr="00686D02" w:rsidRDefault="00686D02" w:rsidP="00686D02">
      <w:pPr>
        <w:spacing w:line="240" w:lineRule="auto"/>
        <w:rPr>
          <w:rFonts w:cs="Times New Roman"/>
          <w:sz w:val="16"/>
          <w:szCs w:val="16"/>
        </w:rPr>
      </w:pPr>
      <w:r w:rsidRPr="00686D02">
        <w:rPr>
          <w:rFonts w:cs="Times New Roman"/>
          <w:sz w:val="16"/>
          <w:szCs w:val="16"/>
        </w:rPr>
        <w:t>1ef1618049af0e77f62295b6358a4b49</w:t>
      </w:r>
    </w:p>
    <w:p w14:paraId="3EC7E3B3" w14:textId="77777777" w:rsidR="00686D02" w:rsidRPr="00686D02" w:rsidRDefault="00686D02" w:rsidP="00686D02">
      <w:pPr>
        <w:spacing w:line="240" w:lineRule="auto"/>
        <w:rPr>
          <w:rFonts w:cs="Times New Roman"/>
          <w:sz w:val="16"/>
          <w:szCs w:val="16"/>
        </w:rPr>
      </w:pPr>
      <w:r w:rsidRPr="00686D02">
        <w:rPr>
          <w:rFonts w:cs="Times New Roman"/>
          <w:sz w:val="16"/>
          <w:szCs w:val="16"/>
        </w:rPr>
        <w:t>1ef44f95f4f7e31ba338c9ee93dbef04</w:t>
      </w:r>
    </w:p>
    <w:p w14:paraId="15773268" w14:textId="77777777" w:rsidR="00686D02" w:rsidRPr="00686D02" w:rsidRDefault="00686D02" w:rsidP="00686D02">
      <w:pPr>
        <w:spacing w:line="240" w:lineRule="auto"/>
        <w:rPr>
          <w:rFonts w:cs="Times New Roman"/>
          <w:sz w:val="16"/>
          <w:szCs w:val="16"/>
        </w:rPr>
      </w:pPr>
      <w:r w:rsidRPr="00686D02">
        <w:rPr>
          <w:rFonts w:cs="Times New Roman"/>
          <w:sz w:val="16"/>
          <w:szCs w:val="16"/>
        </w:rPr>
        <w:t>1f00dcce8f5b286c506000369d2652cb</w:t>
      </w:r>
    </w:p>
    <w:p w14:paraId="18D5743C" w14:textId="77777777" w:rsidR="00686D02" w:rsidRPr="00686D02" w:rsidRDefault="00686D02" w:rsidP="00686D02">
      <w:pPr>
        <w:spacing w:line="240" w:lineRule="auto"/>
        <w:rPr>
          <w:rFonts w:cs="Times New Roman"/>
          <w:sz w:val="16"/>
          <w:szCs w:val="16"/>
        </w:rPr>
      </w:pPr>
      <w:r w:rsidRPr="00686D02">
        <w:rPr>
          <w:rFonts w:cs="Times New Roman"/>
          <w:sz w:val="16"/>
          <w:szCs w:val="16"/>
        </w:rPr>
        <w:t>1f0b81fb325fd3a1262c5bc9b435f0d0</w:t>
      </w:r>
    </w:p>
    <w:p w14:paraId="4FD8DAF7" w14:textId="77777777" w:rsidR="00686D02" w:rsidRPr="00686D02" w:rsidRDefault="00686D02" w:rsidP="00686D02">
      <w:pPr>
        <w:spacing w:line="240" w:lineRule="auto"/>
        <w:rPr>
          <w:rFonts w:cs="Times New Roman"/>
          <w:sz w:val="16"/>
          <w:szCs w:val="16"/>
        </w:rPr>
      </w:pPr>
      <w:r w:rsidRPr="00686D02">
        <w:rPr>
          <w:rFonts w:cs="Times New Roman"/>
          <w:sz w:val="16"/>
          <w:szCs w:val="16"/>
        </w:rPr>
        <w:t>0cfbe6b04158733ebcfa5a579132b654</w:t>
      </w:r>
    </w:p>
    <w:p w14:paraId="4D552646" w14:textId="77777777" w:rsidR="00686D02" w:rsidRPr="00686D02" w:rsidRDefault="00686D02" w:rsidP="00686D02">
      <w:pPr>
        <w:spacing w:line="240" w:lineRule="auto"/>
        <w:rPr>
          <w:rFonts w:cs="Times New Roman"/>
          <w:sz w:val="16"/>
          <w:szCs w:val="16"/>
        </w:rPr>
      </w:pPr>
      <w:r w:rsidRPr="00686D02">
        <w:rPr>
          <w:rFonts w:cs="Times New Roman"/>
          <w:sz w:val="16"/>
          <w:szCs w:val="16"/>
        </w:rPr>
        <w:t>1f1b55c088eb4f27873b9566f292e9f7</w:t>
      </w:r>
    </w:p>
    <w:p w14:paraId="56AA1E86" w14:textId="77777777" w:rsidR="00686D02" w:rsidRPr="00686D02" w:rsidRDefault="00686D02" w:rsidP="00686D02">
      <w:pPr>
        <w:spacing w:line="240" w:lineRule="auto"/>
        <w:rPr>
          <w:rFonts w:cs="Times New Roman"/>
          <w:sz w:val="16"/>
          <w:szCs w:val="16"/>
        </w:rPr>
      </w:pPr>
      <w:r w:rsidRPr="00686D02">
        <w:rPr>
          <w:rFonts w:cs="Times New Roman"/>
          <w:sz w:val="16"/>
          <w:szCs w:val="16"/>
        </w:rPr>
        <w:t>02bf2ed637b4ac10a583682672c14935</w:t>
      </w:r>
    </w:p>
    <w:p w14:paraId="5761E560" w14:textId="77777777" w:rsidR="00686D02" w:rsidRPr="00686D02" w:rsidRDefault="00686D02" w:rsidP="00686D02">
      <w:pPr>
        <w:spacing w:line="240" w:lineRule="auto"/>
        <w:rPr>
          <w:rFonts w:cs="Times New Roman"/>
          <w:sz w:val="16"/>
          <w:szCs w:val="16"/>
        </w:rPr>
      </w:pPr>
      <w:r w:rsidRPr="00686D02">
        <w:rPr>
          <w:rFonts w:cs="Times New Roman"/>
          <w:sz w:val="16"/>
          <w:szCs w:val="16"/>
        </w:rPr>
        <w:t>0be919847b075017f97c6d6bece8c986</w:t>
      </w:r>
    </w:p>
    <w:p w14:paraId="61A986E3" w14:textId="77777777" w:rsidR="00686D02" w:rsidRPr="00686D02" w:rsidRDefault="00686D02" w:rsidP="00686D02">
      <w:pPr>
        <w:spacing w:line="240" w:lineRule="auto"/>
        <w:rPr>
          <w:rFonts w:cs="Times New Roman"/>
          <w:sz w:val="16"/>
          <w:szCs w:val="16"/>
        </w:rPr>
      </w:pPr>
      <w:r w:rsidRPr="00686D02">
        <w:rPr>
          <w:rFonts w:cs="Times New Roman"/>
          <w:sz w:val="16"/>
          <w:szCs w:val="16"/>
        </w:rPr>
        <w:t>2adbd821182bdd8d14a5f4156a9ae7c0</w:t>
      </w:r>
    </w:p>
    <w:p w14:paraId="3FA8ABB3" w14:textId="77777777" w:rsidR="00686D02" w:rsidRPr="00686D02" w:rsidRDefault="00686D02" w:rsidP="00686D02">
      <w:pPr>
        <w:spacing w:line="240" w:lineRule="auto"/>
        <w:rPr>
          <w:rFonts w:cs="Times New Roman"/>
          <w:sz w:val="16"/>
          <w:szCs w:val="16"/>
        </w:rPr>
      </w:pPr>
      <w:r w:rsidRPr="00686D02">
        <w:rPr>
          <w:rFonts w:cs="Times New Roman"/>
          <w:sz w:val="16"/>
          <w:szCs w:val="16"/>
        </w:rPr>
        <w:t>0d669404abb42155c5656853409f9fd5</w:t>
      </w:r>
    </w:p>
    <w:p w14:paraId="44CFC7D2" w14:textId="77777777" w:rsidR="00686D02" w:rsidRPr="00686D02" w:rsidRDefault="00686D02" w:rsidP="00686D02">
      <w:pPr>
        <w:spacing w:line="240" w:lineRule="auto"/>
        <w:rPr>
          <w:rFonts w:cs="Times New Roman"/>
          <w:sz w:val="16"/>
          <w:szCs w:val="16"/>
        </w:rPr>
      </w:pPr>
      <w:r w:rsidRPr="00686D02">
        <w:rPr>
          <w:rFonts w:cs="Times New Roman"/>
          <w:sz w:val="16"/>
          <w:szCs w:val="16"/>
        </w:rPr>
        <w:t>1f259dc5df587990a70a92b3af4cc8f1</w:t>
      </w:r>
    </w:p>
    <w:p w14:paraId="72319C4D" w14:textId="77777777" w:rsidR="00686D02" w:rsidRPr="00686D02" w:rsidRDefault="00686D02" w:rsidP="00686D02">
      <w:pPr>
        <w:spacing w:line="240" w:lineRule="auto"/>
        <w:rPr>
          <w:rFonts w:cs="Times New Roman"/>
          <w:sz w:val="16"/>
          <w:szCs w:val="16"/>
        </w:rPr>
      </w:pPr>
      <w:r w:rsidRPr="00686D02">
        <w:rPr>
          <w:rFonts w:cs="Times New Roman"/>
          <w:sz w:val="16"/>
          <w:szCs w:val="16"/>
        </w:rPr>
        <w:t>2afa471b99f157b98381de2140d992fe</w:t>
      </w:r>
    </w:p>
    <w:p w14:paraId="74462E14" w14:textId="77777777" w:rsidR="00686D02" w:rsidRPr="00686D02" w:rsidRDefault="00686D02" w:rsidP="00686D02">
      <w:pPr>
        <w:spacing w:line="240" w:lineRule="auto"/>
        <w:rPr>
          <w:rFonts w:cs="Times New Roman"/>
          <w:sz w:val="16"/>
          <w:szCs w:val="16"/>
        </w:rPr>
      </w:pPr>
      <w:r w:rsidRPr="00686D02">
        <w:rPr>
          <w:rFonts w:cs="Times New Roman"/>
          <w:sz w:val="16"/>
          <w:szCs w:val="16"/>
        </w:rPr>
        <w:t>1f327484b06690cfaa5620bcf3222093</w:t>
      </w:r>
    </w:p>
    <w:p w14:paraId="4362BC10" w14:textId="77777777" w:rsidR="00686D02" w:rsidRPr="00686D02" w:rsidRDefault="00686D02" w:rsidP="00686D02">
      <w:pPr>
        <w:spacing w:line="240" w:lineRule="auto"/>
        <w:rPr>
          <w:rFonts w:cs="Times New Roman"/>
          <w:sz w:val="16"/>
          <w:szCs w:val="16"/>
        </w:rPr>
      </w:pPr>
      <w:r w:rsidRPr="00686D02">
        <w:rPr>
          <w:rFonts w:cs="Times New Roman"/>
          <w:sz w:val="16"/>
          <w:szCs w:val="16"/>
        </w:rPr>
        <w:t>1f32d3978c956928566b237c117a7a53</w:t>
      </w:r>
    </w:p>
    <w:p w14:paraId="3DD582F6" w14:textId="77777777" w:rsidR="00686D02" w:rsidRPr="00686D02" w:rsidRDefault="00686D02" w:rsidP="00686D02">
      <w:pPr>
        <w:spacing w:line="240" w:lineRule="auto"/>
        <w:rPr>
          <w:rFonts w:cs="Times New Roman"/>
          <w:sz w:val="16"/>
          <w:szCs w:val="16"/>
        </w:rPr>
      </w:pPr>
      <w:r w:rsidRPr="00686D02">
        <w:rPr>
          <w:rFonts w:cs="Times New Roman"/>
          <w:sz w:val="16"/>
          <w:szCs w:val="16"/>
        </w:rPr>
        <w:t>0edf436516b3c8ed48064bc8e6297fdb</w:t>
      </w:r>
    </w:p>
    <w:p w14:paraId="430DE657"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0dec462b4031e1e6de459511b35d32</w:t>
      </w:r>
    </w:p>
    <w:p w14:paraId="074A82AF" w14:textId="77777777" w:rsidR="00686D02" w:rsidRPr="00686D02" w:rsidRDefault="00686D02" w:rsidP="00686D02">
      <w:pPr>
        <w:spacing w:line="240" w:lineRule="auto"/>
        <w:rPr>
          <w:rFonts w:cs="Times New Roman"/>
          <w:sz w:val="16"/>
          <w:szCs w:val="16"/>
        </w:rPr>
      </w:pPr>
      <w:r w:rsidRPr="00686D02">
        <w:rPr>
          <w:rFonts w:cs="Times New Roman"/>
          <w:sz w:val="16"/>
          <w:szCs w:val="16"/>
        </w:rPr>
        <w:t>2b015f403fd577e57f865519a24a3be2</w:t>
      </w:r>
    </w:p>
    <w:p w14:paraId="50841657" w14:textId="77777777" w:rsidR="00686D02" w:rsidRPr="00686D02" w:rsidRDefault="00686D02" w:rsidP="00686D02">
      <w:pPr>
        <w:spacing w:line="240" w:lineRule="auto"/>
        <w:rPr>
          <w:rFonts w:cs="Times New Roman"/>
          <w:sz w:val="16"/>
          <w:szCs w:val="16"/>
        </w:rPr>
      </w:pPr>
      <w:r w:rsidRPr="00686D02">
        <w:rPr>
          <w:rFonts w:cs="Times New Roman"/>
          <w:sz w:val="16"/>
          <w:szCs w:val="16"/>
        </w:rPr>
        <w:t>0c9e981346720ac9ee9441b05dd802e3</w:t>
      </w:r>
    </w:p>
    <w:p w14:paraId="7659EC3B" w14:textId="77777777" w:rsidR="00686D02" w:rsidRPr="00686D02" w:rsidRDefault="00686D02" w:rsidP="00686D02">
      <w:pPr>
        <w:spacing w:line="240" w:lineRule="auto"/>
        <w:rPr>
          <w:rFonts w:cs="Times New Roman"/>
          <w:sz w:val="16"/>
          <w:szCs w:val="16"/>
        </w:rPr>
      </w:pPr>
      <w:r w:rsidRPr="00686D02">
        <w:rPr>
          <w:rFonts w:cs="Times New Roman"/>
          <w:sz w:val="16"/>
          <w:szCs w:val="16"/>
        </w:rPr>
        <w:t>02ef1d211ff92eeef6cc0f40147fcfe1</w:t>
      </w:r>
    </w:p>
    <w:p w14:paraId="72C89176" w14:textId="77777777" w:rsidR="00686D02" w:rsidRPr="00686D02" w:rsidRDefault="00686D02" w:rsidP="00686D02">
      <w:pPr>
        <w:spacing w:line="240" w:lineRule="auto"/>
        <w:rPr>
          <w:rFonts w:cs="Times New Roman"/>
          <w:sz w:val="16"/>
          <w:szCs w:val="16"/>
        </w:rPr>
      </w:pPr>
      <w:r w:rsidRPr="00686D02">
        <w:rPr>
          <w:rFonts w:cs="Times New Roman"/>
          <w:sz w:val="16"/>
          <w:szCs w:val="16"/>
        </w:rPr>
        <w:t>1f5871780ac193732e7f50ba64115604</w:t>
      </w:r>
    </w:p>
    <w:p w14:paraId="138149CA" w14:textId="77777777" w:rsidR="00686D02" w:rsidRPr="00686D02" w:rsidRDefault="00686D02" w:rsidP="00686D02">
      <w:pPr>
        <w:spacing w:line="240" w:lineRule="auto"/>
        <w:rPr>
          <w:rFonts w:cs="Times New Roman"/>
          <w:sz w:val="16"/>
          <w:szCs w:val="16"/>
        </w:rPr>
      </w:pPr>
      <w:r w:rsidRPr="00686D02">
        <w:rPr>
          <w:rFonts w:cs="Times New Roman"/>
          <w:sz w:val="16"/>
          <w:szCs w:val="16"/>
        </w:rPr>
        <w:t>0bf90f37966247190339c3b3ed128ce7</w:t>
      </w:r>
    </w:p>
    <w:p w14:paraId="61F88FD7" w14:textId="77777777" w:rsidR="00686D02" w:rsidRPr="00686D02" w:rsidRDefault="00686D02" w:rsidP="00686D02">
      <w:pPr>
        <w:spacing w:line="240" w:lineRule="auto"/>
        <w:rPr>
          <w:rFonts w:cs="Times New Roman"/>
          <w:sz w:val="16"/>
          <w:szCs w:val="16"/>
        </w:rPr>
      </w:pPr>
      <w:r w:rsidRPr="00686D02">
        <w:rPr>
          <w:rFonts w:cs="Times New Roman"/>
          <w:sz w:val="16"/>
          <w:szCs w:val="16"/>
        </w:rPr>
        <w:t>1f62853f32ed6667aa251726fd7af9dc</w:t>
      </w:r>
    </w:p>
    <w:p w14:paraId="17B3138F" w14:textId="77777777" w:rsidR="00686D02" w:rsidRPr="00686D02" w:rsidRDefault="00686D02" w:rsidP="00686D02">
      <w:pPr>
        <w:spacing w:line="240" w:lineRule="auto"/>
        <w:rPr>
          <w:rFonts w:cs="Times New Roman"/>
          <w:sz w:val="16"/>
          <w:szCs w:val="16"/>
        </w:rPr>
      </w:pPr>
      <w:r w:rsidRPr="00686D02">
        <w:rPr>
          <w:rFonts w:cs="Times New Roman"/>
          <w:sz w:val="16"/>
          <w:szCs w:val="16"/>
        </w:rPr>
        <w:t>1f630fe49ec3c049a959fb408bf36e95</w:t>
      </w:r>
    </w:p>
    <w:p w14:paraId="4C02105E" w14:textId="77777777" w:rsidR="00686D02" w:rsidRPr="00686D02" w:rsidRDefault="00686D02" w:rsidP="00686D02">
      <w:pPr>
        <w:spacing w:line="240" w:lineRule="auto"/>
        <w:rPr>
          <w:rFonts w:cs="Times New Roman"/>
          <w:sz w:val="16"/>
          <w:szCs w:val="16"/>
        </w:rPr>
      </w:pPr>
      <w:r w:rsidRPr="00686D02">
        <w:rPr>
          <w:rFonts w:cs="Times New Roman"/>
          <w:sz w:val="16"/>
          <w:szCs w:val="16"/>
        </w:rPr>
        <w:t>1f6aed7f30b9c750d21ec105ce668017</w:t>
      </w:r>
    </w:p>
    <w:p w14:paraId="063AC191" w14:textId="77777777" w:rsidR="00686D02" w:rsidRPr="00686D02" w:rsidRDefault="00686D02" w:rsidP="00686D02">
      <w:pPr>
        <w:spacing w:line="240" w:lineRule="auto"/>
        <w:rPr>
          <w:rFonts w:cs="Times New Roman"/>
          <w:sz w:val="16"/>
          <w:szCs w:val="16"/>
        </w:rPr>
      </w:pPr>
      <w:r w:rsidRPr="00686D02">
        <w:rPr>
          <w:rFonts w:cs="Times New Roman"/>
          <w:sz w:val="16"/>
          <w:szCs w:val="16"/>
        </w:rPr>
        <w:t>2b3cf676e829f62e4ddebaad085be2e7</w:t>
      </w:r>
    </w:p>
    <w:p w14:paraId="17207BDE" w14:textId="77777777" w:rsidR="00686D02" w:rsidRPr="00686D02" w:rsidRDefault="00686D02" w:rsidP="00686D02">
      <w:pPr>
        <w:spacing w:line="240" w:lineRule="auto"/>
        <w:rPr>
          <w:rFonts w:cs="Times New Roman"/>
          <w:sz w:val="16"/>
          <w:szCs w:val="16"/>
        </w:rPr>
      </w:pPr>
      <w:r w:rsidRPr="00686D02">
        <w:rPr>
          <w:rFonts w:cs="Times New Roman"/>
          <w:sz w:val="16"/>
          <w:szCs w:val="16"/>
        </w:rPr>
        <w:t>1f72d6e1fd14f27d9110a916b1ab52b6</w:t>
      </w:r>
    </w:p>
    <w:p w14:paraId="543CC339" w14:textId="77777777" w:rsidR="00686D02" w:rsidRPr="00686D02" w:rsidRDefault="00686D02" w:rsidP="00686D02">
      <w:pPr>
        <w:spacing w:line="240" w:lineRule="auto"/>
        <w:rPr>
          <w:rFonts w:cs="Times New Roman"/>
          <w:sz w:val="16"/>
          <w:szCs w:val="16"/>
        </w:rPr>
      </w:pPr>
      <w:r w:rsidRPr="00686D02">
        <w:rPr>
          <w:rFonts w:cs="Times New Roman"/>
          <w:sz w:val="16"/>
          <w:szCs w:val="16"/>
        </w:rPr>
        <w:t>1f76e60d8df2cbf5a8c85c4dfbe4b786</w:t>
      </w:r>
    </w:p>
    <w:p w14:paraId="3A1A37CD" w14:textId="77777777" w:rsidR="00686D02" w:rsidRPr="00686D02" w:rsidRDefault="00686D02" w:rsidP="00686D02">
      <w:pPr>
        <w:spacing w:line="240" w:lineRule="auto"/>
        <w:rPr>
          <w:rFonts w:cs="Times New Roman"/>
          <w:sz w:val="16"/>
          <w:szCs w:val="16"/>
        </w:rPr>
      </w:pPr>
      <w:r w:rsidRPr="00686D02">
        <w:rPr>
          <w:rFonts w:cs="Times New Roman"/>
          <w:sz w:val="16"/>
          <w:szCs w:val="16"/>
        </w:rPr>
        <w:t>2b45baac6c892351136f451b007627b5</w:t>
      </w:r>
    </w:p>
    <w:p w14:paraId="1ADB8200" w14:textId="77777777" w:rsidR="00686D02" w:rsidRPr="00686D02" w:rsidRDefault="00686D02" w:rsidP="00686D02">
      <w:pPr>
        <w:spacing w:line="240" w:lineRule="auto"/>
        <w:rPr>
          <w:rFonts w:cs="Times New Roman"/>
          <w:sz w:val="16"/>
          <w:szCs w:val="16"/>
        </w:rPr>
      </w:pPr>
      <w:r w:rsidRPr="00686D02">
        <w:rPr>
          <w:rFonts w:cs="Times New Roman"/>
          <w:sz w:val="16"/>
          <w:szCs w:val="16"/>
        </w:rPr>
        <w:t>1f77b9e7a4fa201f6016e61294a34bda</w:t>
      </w:r>
    </w:p>
    <w:p w14:paraId="7216FB43" w14:textId="77777777" w:rsidR="00686D02" w:rsidRPr="00686D02" w:rsidRDefault="00686D02" w:rsidP="00686D02">
      <w:pPr>
        <w:spacing w:line="240" w:lineRule="auto"/>
        <w:rPr>
          <w:rFonts w:cs="Times New Roman"/>
          <w:sz w:val="16"/>
          <w:szCs w:val="16"/>
        </w:rPr>
      </w:pPr>
      <w:r w:rsidRPr="00686D02">
        <w:rPr>
          <w:rFonts w:cs="Times New Roman"/>
          <w:sz w:val="16"/>
          <w:szCs w:val="16"/>
        </w:rPr>
        <w:t>1f7af3599e52ef193c437e3812588fc4</w:t>
      </w:r>
    </w:p>
    <w:p w14:paraId="76B21B31" w14:textId="77777777" w:rsidR="00686D02" w:rsidRPr="00686D02" w:rsidRDefault="00686D02" w:rsidP="00686D02">
      <w:pPr>
        <w:spacing w:line="240" w:lineRule="auto"/>
        <w:rPr>
          <w:rFonts w:cs="Times New Roman"/>
          <w:sz w:val="16"/>
          <w:szCs w:val="16"/>
        </w:rPr>
      </w:pPr>
      <w:r w:rsidRPr="00686D02">
        <w:rPr>
          <w:rFonts w:cs="Times New Roman"/>
          <w:sz w:val="16"/>
          <w:szCs w:val="16"/>
        </w:rPr>
        <w:t>0d3220572417d61d1fef9df67bc39b1d</w:t>
      </w:r>
    </w:p>
    <w:p w14:paraId="29CA2FB2" w14:textId="77777777" w:rsidR="00686D02" w:rsidRPr="00686D02" w:rsidRDefault="00686D02" w:rsidP="00686D02">
      <w:pPr>
        <w:spacing w:line="240" w:lineRule="auto"/>
        <w:rPr>
          <w:rFonts w:cs="Times New Roman"/>
          <w:sz w:val="16"/>
          <w:szCs w:val="16"/>
        </w:rPr>
      </w:pPr>
      <w:r w:rsidRPr="00686D02">
        <w:rPr>
          <w:rFonts w:cs="Times New Roman"/>
          <w:sz w:val="16"/>
          <w:szCs w:val="16"/>
        </w:rPr>
        <w:t>2b6520b384357ab7d44bb6d4c588002d</w:t>
      </w:r>
    </w:p>
    <w:p w14:paraId="4C94941C" w14:textId="77777777" w:rsidR="00686D02" w:rsidRPr="00686D02" w:rsidRDefault="00686D02" w:rsidP="00686D02">
      <w:pPr>
        <w:spacing w:line="240" w:lineRule="auto"/>
        <w:rPr>
          <w:rFonts w:cs="Times New Roman"/>
          <w:sz w:val="16"/>
          <w:szCs w:val="16"/>
        </w:rPr>
      </w:pPr>
      <w:r w:rsidRPr="00686D02">
        <w:rPr>
          <w:rFonts w:cs="Times New Roman"/>
          <w:sz w:val="16"/>
          <w:szCs w:val="16"/>
        </w:rPr>
        <w:t>1f854ebb94e57713a37d1d8c7f9d459b</w:t>
      </w:r>
    </w:p>
    <w:p w14:paraId="7B02C4D8" w14:textId="77777777" w:rsidR="00686D02" w:rsidRPr="00686D02" w:rsidRDefault="00686D02" w:rsidP="00686D02">
      <w:pPr>
        <w:spacing w:line="240" w:lineRule="auto"/>
        <w:rPr>
          <w:rFonts w:cs="Times New Roman"/>
          <w:sz w:val="16"/>
          <w:szCs w:val="16"/>
        </w:rPr>
      </w:pPr>
      <w:r w:rsidRPr="00686D02">
        <w:rPr>
          <w:rFonts w:cs="Times New Roman"/>
          <w:sz w:val="16"/>
          <w:szCs w:val="16"/>
        </w:rPr>
        <w:t>1f8a5da1c454bc3b76f6b80c163ecc95</w:t>
      </w:r>
    </w:p>
    <w:p w14:paraId="34468808" w14:textId="77777777" w:rsidR="00686D02" w:rsidRPr="00686D02" w:rsidRDefault="00686D02" w:rsidP="00686D02">
      <w:pPr>
        <w:spacing w:line="240" w:lineRule="auto"/>
        <w:rPr>
          <w:rFonts w:cs="Times New Roman"/>
          <w:sz w:val="16"/>
          <w:szCs w:val="16"/>
        </w:rPr>
      </w:pPr>
      <w:r w:rsidRPr="00686D02">
        <w:rPr>
          <w:rFonts w:cs="Times New Roman"/>
          <w:sz w:val="16"/>
          <w:szCs w:val="16"/>
        </w:rPr>
        <w:t>1f94fda90ee95a3d8330455bdf8691a2</w:t>
      </w:r>
    </w:p>
    <w:p w14:paraId="10DD7499" w14:textId="77777777" w:rsidR="00686D02" w:rsidRPr="00686D02" w:rsidRDefault="00686D02" w:rsidP="00686D02">
      <w:pPr>
        <w:spacing w:line="240" w:lineRule="auto"/>
        <w:rPr>
          <w:rFonts w:cs="Times New Roman"/>
          <w:sz w:val="16"/>
          <w:szCs w:val="16"/>
        </w:rPr>
      </w:pPr>
      <w:r w:rsidRPr="00686D02">
        <w:rPr>
          <w:rFonts w:cs="Times New Roman"/>
          <w:sz w:val="16"/>
          <w:szCs w:val="16"/>
        </w:rPr>
        <w:t>0dd17e08206374349a9cf453d5ccdc5e</w:t>
      </w:r>
    </w:p>
    <w:p w14:paraId="1ACED552" w14:textId="77777777" w:rsidR="00686D02" w:rsidRPr="00686D02" w:rsidRDefault="00686D02" w:rsidP="00686D02">
      <w:pPr>
        <w:spacing w:line="240" w:lineRule="auto"/>
        <w:rPr>
          <w:rFonts w:cs="Times New Roman"/>
          <w:sz w:val="16"/>
          <w:szCs w:val="16"/>
        </w:rPr>
      </w:pPr>
      <w:r w:rsidRPr="00686D02">
        <w:rPr>
          <w:rFonts w:cs="Times New Roman"/>
          <w:sz w:val="16"/>
          <w:szCs w:val="16"/>
        </w:rPr>
        <w:t>0c0dc1a150524671d4e8f6efb8ac7620</w:t>
      </w:r>
    </w:p>
    <w:p w14:paraId="0BDA6610" w14:textId="77777777" w:rsidR="00686D02" w:rsidRPr="00686D02" w:rsidRDefault="00686D02" w:rsidP="00686D02">
      <w:pPr>
        <w:spacing w:line="240" w:lineRule="auto"/>
        <w:rPr>
          <w:rFonts w:cs="Times New Roman"/>
          <w:sz w:val="16"/>
          <w:szCs w:val="16"/>
        </w:rPr>
      </w:pPr>
      <w:r w:rsidRPr="00686D02">
        <w:rPr>
          <w:rFonts w:cs="Times New Roman"/>
          <w:sz w:val="16"/>
          <w:szCs w:val="16"/>
        </w:rPr>
        <w:t>0d3c00ea7cda2292845e6d515d193674</w:t>
      </w:r>
    </w:p>
    <w:p w14:paraId="548A1AED" w14:textId="77777777" w:rsidR="00686D02" w:rsidRPr="00686D02" w:rsidRDefault="00686D02" w:rsidP="00686D02">
      <w:pPr>
        <w:spacing w:line="240" w:lineRule="auto"/>
        <w:rPr>
          <w:rFonts w:cs="Times New Roman"/>
          <w:sz w:val="16"/>
          <w:szCs w:val="16"/>
        </w:rPr>
      </w:pPr>
      <w:r w:rsidRPr="00686D02">
        <w:rPr>
          <w:rFonts w:cs="Times New Roman"/>
          <w:sz w:val="16"/>
          <w:szCs w:val="16"/>
        </w:rPr>
        <w:t>1f9a95056880cf594c790c0254eea6d5</w:t>
      </w:r>
    </w:p>
    <w:p w14:paraId="5137C8E5" w14:textId="77777777" w:rsidR="00686D02" w:rsidRPr="00686D02" w:rsidRDefault="00686D02" w:rsidP="00686D02">
      <w:pPr>
        <w:spacing w:line="240" w:lineRule="auto"/>
        <w:rPr>
          <w:rFonts w:cs="Times New Roman"/>
          <w:sz w:val="16"/>
          <w:szCs w:val="16"/>
        </w:rPr>
      </w:pPr>
      <w:r w:rsidRPr="00686D02">
        <w:rPr>
          <w:rFonts w:cs="Times New Roman"/>
          <w:sz w:val="16"/>
          <w:szCs w:val="16"/>
        </w:rPr>
        <w:t>1f9c6f2ebf96f6bcc8a86ea7940d9346</w:t>
      </w:r>
    </w:p>
    <w:p w14:paraId="6422C804" w14:textId="77777777" w:rsidR="00686D02" w:rsidRPr="00686D02" w:rsidRDefault="00686D02" w:rsidP="00686D02">
      <w:pPr>
        <w:spacing w:line="240" w:lineRule="auto"/>
        <w:rPr>
          <w:rFonts w:cs="Times New Roman"/>
          <w:sz w:val="16"/>
          <w:szCs w:val="16"/>
        </w:rPr>
      </w:pPr>
      <w:r w:rsidRPr="00686D02">
        <w:rPr>
          <w:rFonts w:cs="Times New Roman"/>
          <w:sz w:val="16"/>
          <w:szCs w:val="16"/>
        </w:rPr>
        <w:t>2b82578ef0be8d9967f6ee3e6afd613b</w:t>
      </w:r>
    </w:p>
    <w:p w14:paraId="25601E97" w14:textId="77777777" w:rsidR="00686D02" w:rsidRPr="00686D02" w:rsidRDefault="00686D02" w:rsidP="00686D02">
      <w:pPr>
        <w:spacing w:line="240" w:lineRule="auto"/>
        <w:rPr>
          <w:rFonts w:cs="Times New Roman"/>
          <w:sz w:val="16"/>
          <w:szCs w:val="16"/>
        </w:rPr>
      </w:pPr>
      <w:r w:rsidRPr="00686D02">
        <w:rPr>
          <w:rFonts w:cs="Times New Roman"/>
          <w:sz w:val="16"/>
          <w:szCs w:val="16"/>
        </w:rPr>
        <w:t>1fb57fb5dcd1e8687352cafc948d112f</w:t>
      </w:r>
    </w:p>
    <w:p w14:paraId="7382583A" w14:textId="77777777" w:rsidR="00686D02" w:rsidRPr="00686D02" w:rsidRDefault="00686D02" w:rsidP="00686D02">
      <w:pPr>
        <w:spacing w:line="240" w:lineRule="auto"/>
        <w:rPr>
          <w:rFonts w:cs="Times New Roman"/>
          <w:sz w:val="16"/>
          <w:szCs w:val="16"/>
        </w:rPr>
      </w:pPr>
      <w:r w:rsidRPr="00686D02">
        <w:rPr>
          <w:rFonts w:cs="Times New Roman"/>
          <w:sz w:val="16"/>
          <w:szCs w:val="16"/>
        </w:rPr>
        <w:t>2b86da69be2abcf95c231cb79c2a38f2</w:t>
      </w:r>
    </w:p>
    <w:p w14:paraId="6A7F8CF3" w14:textId="77777777" w:rsidR="00686D02" w:rsidRPr="00686D02" w:rsidRDefault="00686D02" w:rsidP="00686D02">
      <w:pPr>
        <w:spacing w:line="240" w:lineRule="auto"/>
        <w:rPr>
          <w:rFonts w:cs="Times New Roman"/>
          <w:sz w:val="16"/>
          <w:szCs w:val="16"/>
        </w:rPr>
      </w:pPr>
      <w:r w:rsidRPr="00686D02">
        <w:rPr>
          <w:rFonts w:cs="Times New Roman"/>
          <w:sz w:val="16"/>
          <w:szCs w:val="16"/>
        </w:rPr>
        <w:t>2b8e19eb70e397187b28bcb6b4adfadb</w:t>
      </w:r>
    </w:p>
    <w:p w14:paraId="3A4F2510" w14:textId="77777777" w:rsidR="00686D02" w:rsidRPr="00686D02" w:rsidRDefault="00686D02" w:rsidP="00686D02">
      <w:pPr>
        <w:spacing w:line="240" w:lineRule="auto"/>
        <w:rPr>
          <w:rFonts w:cs="Times New Roman"/>
          <w:sz w:val="16"/>
          <w:szCs w:val="16"/>
        </w:rPr>
      </w:pPr>
      <w:r w:rsidRPr="00686D02">
        <w:rPr>
          <w:rFonts w:cs="Times New Roman"/>
          <w:sz w:val="16"/>
          <w:szCs w:val="16"/>
        </w:rPr>
        <w:t>2b9567003dad1496c36e9ba1a73b1e3a</w:t>
      </w:r>
    </w:p>
    <w:p w14:paraId="094DA80A" w14:textId="77777777" w:rsidR="00686D02" w:rsidRPr="00686D02" w:rsidRDefault="00686D02" w:rsidP="00686D02">
      <w:pPr>
        <w:spacing w:line="240" w:lineRule="auto"/>
        <w:rPr>
          <w:rFonts w:cs="Times New Roman"/>
          <w:sz w:val="16"/>
          <w:szCs w:val="16"/>
        </w:rPr>
      </w:pPr>
      <w:r w:rsidRPr="00686D02">
        <w:rPr>
          <w:rFonts w:cs="Times New Roman"/>
          <w:sz w:val="16"/>
          <w:szCs w:val="16"/>
        </w:rPr>
        <w:t>1fbd2eacc24a17a57cf9580f85ac6641</w:t>
      </w:r>
    </w:p>
    <w:p w14:paraId="03343737" w14:textId="77777777" w:rsidR="00686D02" w:rsidRPr="00686D02" w:rsidRDefault="00686D02" w:rsidP="00686D02">
      <w:pPr>
        <w:spacing w:line="240" w:lineRule="auto"/>
        <w:rPr>
          <w:rFonts w:cs="Times New Roman"/>
          <w:sz w:val="16"/>
          <w:szCs w:val="16"/>
        </w:rPr>
      </w:pPr>
      <w:r w:rsidRPr="00686D02">
        <w:rPr>
          <w:rFonts w:cs="Times New Roman"/>
          <w:sz w:val="16"/>
          <w:szCs w:val="16"/>
        </w:rPr>
        <w:t>2b9b88733148677740e22e30ca7ab9b7</w:t>
      </w:r>
    </w:p>
    <w:p w14:paraId="0536F993" w14:textId="77777777" w:rsidR="00686D02" w:rsidRPr="00686D02" w:rsidRDefault="00686D02" w:rsidP="00686D02">
      <w:pPr>
        <w:spacing w:line="240" w:lineRule="auto"/>
        <w:rPr>
          <w:rFonts w:cs="Times New Roman"/>
          <w:sz w:val="16"/>
          <w:szCs w:val="16"/>
        </w:rPr>
      </w:pPr>
      <w:r w:rsidRPr="00686D02">
        <w:rPr>
          <w:rFonts w:cs="Times New Roman"/>
          <w:sz w:val="16"/>
          <w:szCs w:val="16"/>
        </w:rPr>
        <w:t>0e0c78f17f772a6d56bf394b98be02ad</w:t>
      </w:r>
    </w:p>
    <w:p w14:paraId="29111F8C" w14:textId="77777777" w:rsidR="00686D02" w:rsidRPr="00686D02" w:rsidRDefault="00686D02" w:rsidP="00686D02">
      <w:pPr>
        <w:spacing w:line="240" w:lineRule="auto"/>
        <w:rPr>
          <w:rFonts w:cs="Times New Roman"/>
          <w:sz w:val="16"/>
          <w:szCs w:val="16"/>
        </w:rPr>
      </w:pPr>
      <w:r w:rsidRPr="00686D02">
        <w:rPr>
          <w:rFonts w:cs="Times New Roman"/>
          <w:sz w:val="16"/>
          <w:szCs w:val="16"/>
        </w:rPr>
        <w:t>0e15c078643c917f04853cfbf3d8bfbe</w:t>
      </w:r>
    </w:p>
    <w:p w14:paraId="10F40F9A" w14:textId="77777777" w:rsidR="00686D02" w:rsidRPr="00686D02" w:rsidRDefault="00686D02" w:rsidP="00686D02">
      <w:pPr>
        <w:spacing w:line="240" w:lineRule="auto"/>
        <w:rPr>
          <w:rFonts w:cs="Times New Roman"/>
          <w:sz w:val="16"/>
          <w:szCs w:val="16"/>
        </w:rPr>
      </w:pPr>
      <w:r w:rsidRPr="00686D02">
        <w:rPr>
          <w:rFonts w:cs="Times New Roman"/>
          <w:sz w:val="16"/>
          <w:szCs w:val="16"/>
        </w:rPr>
        <w:t>1fc4877a488251338819c96a9d03038c</w:t>
      </w:r>
    </w:p>
    <w:p w14:paraId="7E0731B0" w14:textId="77777777" w:rsidR="00686D02" w:rsidRPr="00686D02" w:rsidRDefault="00686D02" w:rsidP="00686D02">
      <w:pPr>
        <w:spacing w:line="240" w:lineRule="auto"/>
        <w:rPr>
          <w:rFonts w:cs="Times New Roman"/>
          <w:sz w:val="16"/>
          <w:szCs w:val="16"/>
        </w:rPr>
      </w:pPr>
      <w:r w:rsidRPr="00686D02">
        <w:rPr>
          <w:rFonts w:cs="Times New Roman"/>
          <w:sz w:val="16"/>
          <w:szCs w:val="16"/>
        </w:rPr>
        <w:t>0ab8d113272caee477e63232a3530320</w:t>
      </w:r>
    </w:p>
    <w:p w14:paraId="750A31F8" w14:textId="77777777" w:rsidR="00686D02" w:rsidRPr="00686D02" w:rsidRDefault="00686D02" w:rsidP="00686D02">
      <w:pPr>
        <w:spacing w:line="240" w:lineRule="auto"/>
        <w:rPr>
          <w:rFonts w:cs="Times New Roman"/>
          <w:sz w:val="16"/>
          <w:szCs w:val="16"/>
        </w:rPr>
      </w:pPr>
      <w:r w:rsidRPr="00686D02">
        <w:rPr>
          <w:rFonts w:cs="Times New Roman"/>
          <w:sz w:val="16"/>
          <w:szCs w:val="16"/>
        </w:rPr>
        <w:t>1fcf51acec85d887648a9215c3b2bbfa</w:t>
      </w:r>
    </w:p>
    <w:p w14:paraId="232BF773" w14:textId="77777777" w:rsidR="00686D02" w:rsidRPr="00686D02" w:rsidRDefault="00686D02" w:rsidP="00686D02">
      <w:pPr>
        <w:spacing w:line="240" w:lineRule="auto"/>
        <w:rPr>
          <w:rFonts w:cs="Times New Roman"/>
          <w:sz w:val="16"/>
          <w:szCs w:val="16"/>
        </w:rPr>
      </w:pPr>
      <w:r w:rsidRPr="00686D02">
        <w:rPr>
          <w:rFonts w:cs="Times New Roman"/>
          <w:sz w:val="16"/>
          <w:szCs w:val="16"/>
        </w:rPr>
        <w:t>0e1e5588001503e49e752cf29351da81</w:t>
      </w:r>
    </w:p>
    <w:p w14:paraId="68C0B018" w14:textId="77777777" w:rsidR="00686D02" w:rsidRPr="00686D02" w:rsidRDefault="00686D02" w:rsidP="00686D02">
      <w:pPr>
        <w:spacing w:line="240" w:lineRule="auto"/>
        <w:rPr>
          <w:rFonts w:cs="Times New Roman"/>
          <w:sz w:val="16"/>
          <w:szCs w:val="16"/>
        </w:rPr>
      </w:pPr>
      <w:r w:rsidRPr="00686D02">
        <w:rPr>
          <w:rFonts w:cs="Times New Roman"/>
          <w:sz w:val="16"/>
          <w:szCs w:val="16"/>
        </w:rPr>
        <w:t>1fd49bb96fbcedfbe8f073a825a89de6</w:t>
      </w:r>
    </w:p>
    <w:p w14:paraId="43308733" w14:textId="77777777" w:rsidR="00686D02" w:rsidRPr="00686D02" w:rsidRDefault="00686D02" w:rsidP="00686D02">
      <w:pPr>
        <w:spacing w:line="240" w:lineRule="auto"/>
        <w:rPr>
          <w:rFonts w:cs="Times New Roman"/>
          <w:sz w:val="16"/>
          <w:szCs w:val="16"/>
        </w:rPr>
      </w:pPr>
      <w:r w:rsidRPr="00686D02">
        <w:rPr>
          <w:rFonts w:cs="Times New Roman"/>
          <w:sz w:val="16"/>
          <w:szCs w:val="16"/>
        </w:rPr>
        <w:t>1f3e72ea905a0d34b997de18719dedd2</w:t>
      </w:r>
    </w:p>
    <w:p w14:paraId="37BF7A62" w14:textId="77777777" w:rsidR="00686D02" w:rsidRPr="00686D02" w:rsidRDefault="00686D02" w:rsidP="00686D02">
      <w:pPr>
        <w:spacing w:line="240" w:lineRule="auto"/>
        <w:rPr>
          <w:rFonts w:cs="Times New Roman"/>
          <w:sz w:val="16"/>
          <w:szCs w:val="16"/>
        </w:rPr>
      </w:pPr>
      <w:r w:rsidRPr="00686D02">
        <w:rPr>
          <w:rFonts w:cs="Times New Roman"/>
          <w:sz w:val="16"/>
          <w:szCs w:val="16"/>
        </w:rPr>
        <w:t>1f4b6e792b72be5eaef12fc994b903a5</w:t>
      </w:r>
    </w:p>
    <w:p w14:paraId="47C6C6AF" w14:textId="77777777" w:rsidR="00686D02" w:rsidRPr="00686D02" w:rsidRDefault="00686D02" w:rsidP="00686D02">
      <w:pPr>
        <w:spacing w:line="240" w:lineRule="auto"/>
        <w:rPr>
          <w:rFonts w:cs="Times New Roman"/>
          <w:sz w:val="16"/>
          <w:szCs w:val="16"/>
        </w:rPr>
      </w:pPr>
      <w:r w:rsidRPr="00686D02">
        <w:rPr>
          <w:rFonts w:cs="Times New Roman"/>
          <w:sz w:val="16"/>
          <w:szCs w:val="16"/>
        </w:rPr>
        <w:t>1fd603993e8975bb6fa2d53e2a160137</w:t>
      </w:r>
    </w:p>
    <w:p w14:paraId="2FC1138C" w14:textId="77777777" w:rsidR="00686D02" w:rsidRPr="00686D02" w:rsidRDefault="00686D02" w:rsidP="00686D02">
      <w:pPr>
        <w:spacing w:line="240" w:lineRule="auto"/>
        <w:rPr>
          <w:rFonts w:cs="Times New Roman"/>
          <w:sz w:val="16"/>
          <w:szCs w:val="16"/>
        </w:rPr>
      </w:pPr>
      <w:r w:rsidRPr="00686D02">
        <w:rPr>
          <w:rFonts w:cs="Times New Roman"/>
          <w:sz w:val="16"/>
          <w:szCs w:val="16"/>
        </w:rPr>
        <w:t>1fd88240a64dee96e1cbddb1190864c6</w:t>
      </w:r>
    </w:p>
    <w:p w14:paraId="1D17B1E3" w14:textId="77777777" w:rsidR="00686D02" w:rsidRPr="00686D02" w:rsidRDefault="00686D02" w:rsidP="00686D02">
      <w:pPr>
        <w:spacing w:line="240" w:lineRule="auto"/>
        <w:rPr>
          <w:rFonts w:cs="Times New Roman"/>
          <w:sz w:val="16"/>
          <w:szCs w:val="16"/>
        </w:rPr>
      </w:pPr>
      <w:r w:rsidRPr="00686D02">
        <w:rPr>
          <w:rFonts w:cs="Times New Roman"/>
          <w:sz w:val="16"/>
          <w:szCs w:val="16"/>
        </w:rPr>
        <w:t>1fda1958e8c52b9f3edc733c85ccdfa1</w:t>
      </w:r>
    </w:p>
    <w:p w14:paraId="311004A4" w14:textId="77777777" w:rsidR="00686D02" w:rsidRPr="00686D02" w:rsidRDefault="00686D02" w:rsidP="00686D02">
      <w:pPr>
        <w:spacing w:line="240" w:lineRule="auto"/>
        <w:rPr>
          <w:rFonts w:cs="Times New Roman"/>
          <w:sz w:val="16"/>
          <w:szCs w:val="16"/>
        </w:rPr>
      </w:pPr>
      <w:r w:rsidRPr="00686D02">
        <w:rPr>
          <w:rFonts w:cs="Times New Roman"/>
          <w:sz w:val="16"/>
          <w:szCs w:val="16"/>
        </w:rPr>
        <w:t>1fde271e9752949f02a46d7be6ee22ab</w:t>
      </w:r>
    </w:p>
    <w:p w14:paraId="4E8EE3BD" w14:textId="77777777" w:rsidR="00686D02" w:rsidRPr="00686D02" w:rsidRDefault="00686D02" w:rsidP="00686D02">
      <w:pPr>
        <w:spacing w:line="240" w:lineRule="auto"/>
        <w:rPr>
          <w:rFonts w:cs="Times New Roman"/>
          <w:sz w:val="16"/>
          <w:szCs w:val="16"/>
        </w:rPr>
      </w:pPr>
      <w:r w:rsidRPr="00686D02">
        <w:rPr>
          <w:rFonts w:cs="Times New Roman"/>
          <w:sz w:val="16"/>
          <w:szCs w:val="16"/>
        </w:rPr>
        <w:t>1fe2e9a1454dc805c1e9ecb83a9b9024</w:t>
      </w:r>
    </w:p>
    <w:p w14:paraId="5AC3B388" w14:textId="77777777" w:rsidR="00686D02" w:rsidRPr="00686D02" w:rsidRDefault="00686D02" w:rsidP="00686D02">
      <w:pPr>
        <w:spacing w:line="240" w:lineRule="auto"/>
        <w:rPr>
          <w:rFonts w:cs="Times New Roman"/>
          <w:sz w:val="16"/>
          <w:szCs w:val="16"/>
        </w:rPr>
      </w:pPr>
      <w:r w:rsidRPr="00686D02">
        <w:rPr>
          <w:rFonts w:cs="Times New Roman"/>
          <w:sz w:val="16"/>
          <w:szCs w:val="16"/>
        </w:rPr>
        <w:t>0e3d26fccbc78d146ee253bfd30204e3</w:t>
      </w:r>
    </w:p>
    <w:p w14:paraId="20CB5B80" w14:textId="77777777" w:rsidR="00686D02" w:rsidRPr="00686D02" w:rsidRDefault="00686D02" w:rsidP="00686D02">
      <w:pPr>
        <w:spacing w:line="240" w:lineRule="auto"/>
        <w:rPr>
          <w:rFonts w:cs="Times New Roman"/>
          <w:sz w:val="16"/>
          <w:szCs w:val="16"/>
        </w:rPr>
      </w:pPr>
      <w:r w:rsidRPr="00686D02">
        <w:rPr>
          <w:rFonts w:cs="Times New Roman"/>
          <w:sz w:val="16"/>
          <w:szCs w:val="16"/>
        </w:rPr>
        <w:t>1ff3ee3cd74234f9522ac4abaec08427</w:t>
      </w:r>
    </w:p>
    <w:p w14:paraId="3481F0FA" w14:textId="77777777" w:rsidR="00686D02" w:rsidRPr="00686D02" w:rsidRDefault="00686D02" w:rsidP="00686D02">
      <w:pPr>
        <w:spacing w:line="240" w:lineRule="auto"/>
        <w:rPr>
          <w:rFonts w:cs="Times New Roman"/>
          <w:sz w:val="16"/>
          <w:szCs w:val="16"/>
        </w:rPr>
      </w:pPr>
      <w:r w:rsidRPr="00686D02">
        <w:rPr>
          <w:rFonts w:cs="Times New Roman"/>
          <w:sz w:val="16"/>
          <w:szCs w:val="16"/>
        </w:rPr>
        <w:t>2be7534ff35072fa7e96ee4a718c60c1</w:t>
      </w:r>
    </w:p>
    <w:p w14:paraId="7806787D" w14:textId="77777777" w:rsidR="00686D02" w:rsidRPr="00686D02" w:rsidRDefault="00686D02" w:rsidP="00686D02">
      <w:pPr>
        <w:spacing w:line="240" w:lineRule="auto"/>
        <w:rPr>
          <w:rFonts w:cs="Times New Roman"/>
          <w:sz w:val="16"/>
          <w:szCs w:val="16"/>
        </w:rPr>
      </w:pPr>
      <w:r w:rsidRPr="00686D02">
        <w:rPr>
          <w:rFonts w:cs="Times New Roman"/>
          <w:sz w:val="16"/>
          <w:szCs w:val="16"/>
        </w:rPr>
        <w:t>0e414ecb2f8454c4e434a290d49d4949</w:t>
      </w:r>
    </w:p>
    <w:p w14:paraId="2B49532A" w14:textId="77777777" w:rsidR="00686D02" w:rsidRPr="00686D02" w:rsidRDefault="00686D02" w:rsidP="00686D02">
      <w:pPr>
        <w:spacing w:line="240" w:lineRule="auto"/>
        <w:rPr>
          <w:rFonts w:cs="Times New Roman"/>
          <w:sz w:val="16"/>
          <w:szCs w:val="16"/>
        </w:rPr>
      </w:pPr>
      <w:r w:rsidRPr="00686D02">
        <w:rPr>
          <w:rFonts w:cs="Times New Roman"/>
          <w:sz w:val="16"/>
          <w:szCs w:val="16"/>
        </w:rPr>
        <w:t>0c380bc570863d81d58c359b62f42965</w:t>
      </w:r>
    </w:p>
    <w:p w14:paraId="3708408F" w14:textId="77777777" w:rsidR="00686D02" w:rsidRPr="00686D02" w:rsidRDefault="00686D02" w:rsidP="00686D02">
      <w:pPr>
        <w:spacing w:line="240" w:lineRule="auto"/>
        <w:rPr>
          <w:rFonts w:cs="Times New Roman"/>
          <w:sz w:val="16"/>
          <w:szCs w:val="16"/>
        </w:rPr>
      </w:pPr>
      <w:r w:rsidRPr="00686D02">
        <w:rPr>
          <w:rFonts w:cs="Times New Roman"/>
          <w:sz w:val="16"/>
          <w:szCs w:val="16"/>
        </w:rPr>
        <w:t>2bf12f5a7cbd251565e80fd121ef46b7</w:t>
      </w:r>
    </w:p>
    <w:p w14:paraId="52A180AB" w14:textId="77777777" w:rsidR="00686D02" w:rsidRPr="00686D02" w:rsidRDefault="00686D02" w:rsidP="00686D02">
      <w:pPr>
        <w:spacing w:line="240" w:lineRule="auto"/>
        <w:rPr>
          <w:rFonts w:cs="Times New Roman"/>
          <w:sz w:val="16"/>
          <w:szCs w:val="16"/>
        </w:rPr>
      </w:pPr>
      <w:r w:rsidRPr="00686D02">
        <w:rPr>
          <w:rFonts w:cs="Times New Roman"/>
          <w:sz w:val="16"/>
          <w:szCs w:val="16"/>
        </w:rPr>
        <w:t>0c3e9d28aef7130dd49214f0b0dc2421</w:t>
      </w:r>
    </w:p>
    <w:p w14:paraId="18D20E58" w14:textId="77777777" w:rsidR="00686D02" w:rsidRPr="00686D02" w:rsidRDefault="00686D02" w:rsidP="00686D02">
      <w:pPr>
        <w:spacing w:line="240" w:lineRule="auto"/>
        <w:rPr>
          <w:rFonts w:cs="Times New Roman"/>
          <w:sz w:val="16"/>
          <w:szCs w:val="16"/>
        </w:rPr>
      </w:pPr>
      <w:r w:rsidRPr="00686D02">
        <w:rPr>
          <w:rFonts w:cs="Times New Roman"/>
          <w:sz w:val="16"/>
          <w:szCs w:val="16"/>
        </w:rPr>
        <w:t>0a11fc70555f00311308e3ef98038794</w:t>
      </w:r>
    </w:p>
    <w:p w14:paraId="4D7D00DD" w14:textId="77777777" w:rsidR="00686D02" w:rsidRPr="00686D02" w:rsidRDefault="00686D02" w:rsidP="00686D02">
      <w:pPr>
        <w:spacing w:line="240" w:lineRule="auto"/>
        <w:rPr>
          <w:rFonts w:cs="Times New Roman"/>
          <w:sz w:val="16"/>
          <w:szCs w:val="16"/>
        </w:rPr>
      </w:pPr>
      <w:r w:rsidRPr="00686D02">
        <w:rPr>
          <w:rFonts w:cs="Times New Roman"/>
          <w:sz w:val="16"/>
          <w:szCs w:val="16"/>
        </w:rPr>
        <w:t>0ad7b7e0c865d8370672221902a1e927</w:t>
      </w:r>
    </w:p>
    <w:p w14:paraId="4F96EF48" w14:textId="77777777" w:rsidR="00686D02" w:rsidRPr="00686D02" w:rsidRDefault="00686D02" w:rsidP="00686D02">
      <w:pPr>
        <w:spacing w:line="240" w:lineRule="auto"/>
        <w:rPr>
          <w:rFonts w:cs="Times New Roman"/>
          <w:sz w:val="16"/>
          <w:szCs w:val="16"/>
        </w:rPr>
      </w:pPr>
      <w:r w:rsidRPr="00686D02">
        <w:rPr>
          <w:rFonts w:cs="Times New Roman"/>
          <w:sz w:val="16"/>
          <w:szCs w:val="16"/>
        </w:rPr>
        <w:t>1f831e27cac6f5f2a8a28784cff75e0e</w:t>
      </w:r>
    </w:p>
    <w:p w14:paraId="6C66848E" w14:textId="77777777" w:rsidR="00686D02" w:rsidRPr="00686D02" w:rsidRDefault="00686D02" w:rsidP="00686D02">
      <w:pPr>
        <w:spacing w:line="240" w:lineRule="auto"/>
        <w:rPr>
          <w:rFonts w:cs="Times New Roman"/>
          <w:sz w:val="16"/>
          <w:szCs w:val="16"/>
        </w:rPr>
      </w:pPr>
      <w:r w:rsidRPr="00686D02">
        <w:rPr>
          <w:rFonts w:cs="Times New Roman"/>
          <w:sz w:val="16"/>
          <w:szCs w:val="16"/>
        </w:rPr>
        <w:t>2c035b15d02c836843e07b280a938588</w:t>
      </w:r>
    </w:p>
    <w:p w14:paraId="33F82EE7" w14:textId="77777777" w:rsidR="00686D02" w:rsidRPr="00686D02" w:rsidRDefault="00686D02" w:rsidP="00686D02">
      <w:pPr>
        <w:spacing w:line="240" w:lineRule="auto"/>
        <w:rPr>
          <w:rFonts w:cs="Times New Roman"/>
          <w:sz w:val="16"/>
          <w:szCs w:val="16"/>
        </w:rPr>
      </w:pPr>
      <w:r w:rsidRPr="00686D02">
        <w:rPr>
          <w:rFonts w:cs="Times New Roman"/>
          <w:sz w:val="16"/>
          <w:szCs w:val="16"/>
        </w:rPr>
        <w:t>0cee02ed81d48afd811745ea9e4cd6db</w:t>
      </w:r>
    </w:p>
    <w:p w14:paraId="532C1C5F" w14:textId="77777777" w:rsidR="00686D02" w:rsidRPr="00686D02" w:rsidRDefault="00686D02" w:rsidP="00686D02">
      <w:pPr>
        <w:spacing w:line="240" w:lineRule="auto"/>
        <w:rPr>
          <w:rFonts w:cs="Times New Roman"/>
          <w:sz w:val="16"/>
          <w:szCs w:val="16"/>
        </w:rPr>
      </w:pPr>
      <w:r w:rsidRPr="00686D02">
        <w:rPr>
          <w:rFonts w:cs="Times New Roman"/>
          <w:sz w:val="16"/>
          <w:szCs w:val="16"/>
        </w:rPr>
        <w:t>2c11d2983938617decb2d837e4bec60a</w:t>
      </w:r>
    </w:p>
    <w:p w14:paraId="5E495B27" w14:textId="77777777" w:rsidR="00686D02" w:rsidRPr="00686D02" w:rsidRDefault="00686D02" w:rsidP="00686D02">
      <w:pPr>
        <w:spacing w:line="240" w:lineRule="auto"/>
        <w:rPr>
          <w:rFonts w:cs="Times New Roman"/>
          <w:sz w:val="16"/>
          <w:szCs w:val="16"/>
        </w:rPr>
      </w:pPr>
      <w:r w:rsidRPr="00686D02">
        <w:rPr>
          <w:rFonts w:cs="Times New Roman"/>
          <w:sz w:val="16"/>
          <w:szCs w:val="16"/>
        </w:rPr>
        <w:t>0e79cb6ccdc5d89ddf993860c86a1993</w:t>
      </w:r>
    </w:p>
    <w:p w14:paraId="3F3ABD90" w14:textId="77777777" w:rsidR="00686D02" w:rsidRPr="00686D02" w:rsidRDefault="00686D02" w:rsidP="00686D02">
      <w:pPr>
        <w:spacing w:line="240" w:lineRule="auto"/>
        <w:rPr>
          <w:rFonts w:cs="Times New Roman"/>
          <w:sz w:val="16"/>
          <w:szCs w:val="16"/>
        </w:rPr>
      </w:pPr>
      <w:r w:rsidRPr="00686D02">
        <w:rPr>
          <w:rFonts w:cs="Times New Roman"/>
          <w:sz w:val="16"/>
          <w:szCs w:val="16"/>
        </w:rPr>
        <w:t>1e08e7cb9cd0e4feae95a51424408b5d</w:t>
      </w:r>
    </w:p>
    <w:p w14:paraId="4B870159" w14:textId="77777777" w:rsidR="00686D02" w:rsidRPr="00686D02" w:rsidRDefault="00686D02" w:rsidP="00686D02">
      <w:pPr>
        <w:spacing w:line="240" w:lineRule="auto"/>
        <w:rPr>
          <w:rFonts w:cs="Times New Roman"/>
          <w:sz w:val="16"/>
          <w:szCs w:val="16"/>
        </w:rPr>
      </w:pPr>
      <w:r w:rsidRPr="00686D02">
        <w:rPr>
          <w:rFonts w:cs="Times New Roman"/>
          <w:sz w:val="16"/>
          <w:szCs w:val="16"/>
        </w:rPr>
        <w:t>0a16eee54b1cd6645c5a459d1e490980</w:t>
      </w:r>
    </w:p>
    <w:p w14:paraId="154B8A7A" w14:textId="77777777" w:rsidR="00686D02" w:rsidRPr="00686D02" w:rsidRDefault="00686D02" w:rsidP="00686D02">
      <w:pPr>
        <w:spacing w:line="240" w:lineRule="auto"/>
        <w:rPr>
          <w:rFonts w:cs="Times New Roman"/>
          <w:sz w:val="16"/>
          <w:szCs w:val="16"/>
        </w:rPr>
      </w:pPr>
      <w:r w:rsidRPr="00686D02">
        <w:rPr>
          <w:rFonts w:cs="Times New Roman"/>
          <w:sz w:val="16"/>
          <w:szCs w:val="16"/>
        </w:rPr>
        <w:t>1f96e2a4d6ce1b60ce9a114f0fc291c6</w:t>
      </w:r>
    </w:p>
    <w:p w14:paraId="0E0C2751" w14:textId="77777777" w:rsidR="00686D02" w:rsidRPr="00686D02" w:rsidRDefault="00686D02" w:rsidP="00686D02">
      <w:pPr>
        <w:spacing w:line="240" w:lineRule="auto"/>
        <w:rPr>
          <w:rFonts w:cs="Times New Roman"/>
          <w:sz w:val="16"/>
          <w:szCs w:val="16"/>
        </w:rPr>
      </w:pPr>
      <w:r w:rsidRPr="00686D02">
        <w:rPr>
          <w:rFonts w:cs="Times New Roman"/>
          <w:sz w:val="16"/>
          <w:szCs w:val="16"/>
        </w:rPr>
        <w:t>0aed53f0852414f6e1f04c2d67f74652</w:t>
      </w:r>
    </w:p>
    <w:p w14:paraId="034CFC5C" w14:textId="77777777" w:rsidR="00686D02" w:rsidRPr="00686D02" w:rsidRDefault="00686D02" w:rsidP="00686D02">
      <w:pPr>
        <w:spacing w:line="240" w:lineRule="auto"/>
        <w:rPr>
          <w:rFonts w:cs="Times New Roman"/>
          <w:sz w:val="16"/>
          <w:szCs w:val="16"/>
        </w:rPr>
      </w:pPr>
      <w:r w:rsidRPr="00686D02">
        <w:rPr>
          <w:rFonts w:cs="Times New Roman"/>
          <w:sz w:val="16"/>
          <w:szCs w:val="16"/>
        </w:rPr>
        <w:t>0e83c910374cb2c2635cddbfcff4a3e0</w:t>
      </w:r>
    </w:p>
    <w:p w14:paraId="3B7A1629" w14:textId="77777777" w:rsidR="00686D02" w:rsidRPr="00686D02" w:rsidRDefault="00686D02" w:rsidP="00686D02">
      <w:pPr>
        <w:spacing w:line="240" w:lineRule="auto"/>
        <w:rPr>
          <w:rFonts w:cs="Times New Roman"/>
          <w:sz w:val="16"/>
          <w:szCs w:val="16"/>
        </w:rPr>
      </w:pPr>
      <w:r w:rsidRPr="00686D02">
        <w:rPr>
          <w:rFonts w:cs="Times New Roman"/>
          <w:sz w:val="16"/>
          <w:szCs w:val="16"/>
        </w:rPr>
        <w:t>1e1c2e942f1048cf72fd126c0abccd49</w:t>
      </w:r>
    </w:p>
    <w:p w14:paraId="55B0FA56" w14:textId="77777777" w:rsidR="00686D02" w:rsidRPr="00686D02" w:rsidRDefault="00686D02" w:rsidP="00686D02">
      <w:pPr>
        <w:spacing w:line="240" w:lineRule="auto"/>
        <w:rPr>
          <w:rFonts w:cs="Times New Roman"/>
          <w:sz w:val="16"/>
          <w:szCs w:val="16"/>
        </w:rPr>
      </w:pPr>
      <w:r w:rsidRPr="00686D02">
        <w:rPr>
          <w:rFonts w:cs="Times New Roman"/>
          <w:sz w:val="16"/>
          <w:szCs w:val="16"/>
        </w:rPr>
        <w:t>0e94af3150ea9a27a3b42b04c47ec2e1</w:t>
      </w:r>
    </w:p>
    <w:p w14:paraId="0180A51D" w14:textId="77777777" w:rsidR="00686D02" w:rsidRPr="00686D02" w:rsidRDefault="00686D02" w:rsidP="00686D02">
      <w:pPr>
        <w:spacing w:line="240" w:lineRule="auto"/>
        <w:rPr>
          <w:rFonts w:cs="Times New Roman"/>
          <w:sz w:val="16"/>
          <w:szCs w:val="16"/>
        </w:rPr>
      </w:pPr>
      <w:r w:rsidRPr="00686D02">
        <w:rPr>
          <w:rFonts w:cs="Times New Roman"/>
          <w:sz w:val="16"/>
          <w:szCs w:val="16"/>
        </w:rPr>
        <w:t>0e99f919112392daef32572e72af642a</w:t>
      </w:r>
    </w:p>
    <w:p w14:paraId="3F4B0448" w14:textId="77777777" w:rsidR="00686D02" w:rsidRPr="00686D02" w:rsidRDefault="00686D02" w:rsidP="00686D02">
      <w:pPr>
        <w:spacing w:line="240" w:lineRule="auto"/>
        <w:rPr>
          <w:rFonts w:cs="Times New Roman"/>
          <w:sz w:val="16"/>
          <w:szCs w:val="16"/>
        </w:rPr>
      </w:pPr>
      <w:r w:rsidRPr="00686D02">
        <w:rPr>
          <w:rFonts w:cs="Times New Roman"/>
          <w:sz w:val="16"/>
          <w:szCs w:val="16"/>
        </w:rPr>
        <w:t>0cf767464daa71fec2b65c079b814ae8</w:t>
      </w:r>
    </w:p>
    <w:p w14:paraId="3BF00138" w14:textId="77777777" w:rsidR="00686D02" w:rsidRPr="00686D02" w:rsidRDefault="00686D02" w:rsidP="00686D02">
      <w:pPr>
        <w:spacing w:line="240" w:lineRule="auto"/>
        <w:rPr>
          <w:rFonts w:cs="Times New Roman"/>
          <w:sz w:val="16"/>
          <w:szCs w:val="16"/>
        </w:rPr>
      </w:pPr>
      <w:r w:rsidRPr="00686D02">
        <w:rPr>
          <w:rFonts w:cs="Times New Roman"/>
          <w:sz w:val="16"/>
          <w:szCs w:val="16"/>
        </w:rPr>
        <w:t>0baa3ee7e87c3ddce1c5e1c529cb12fb</w:t>
      </w:r>
    </w:p>
    <w:p w14:paraId="016B9617" w14:textId="77777777" w:rsidR="00686D02" w:rsidRPr="00686D02" w:rsidRDefault="00686D02" w:rsidP="00686D02">
      <w:pPr>
        <w:spacing w:line="240" w:lineRule="auto"/>
        <w:rPr>
          <w:rFonts w:cs="Times New Roman"/>
          <w:sz w:val="16"/>
          <w:szCs w:val="16"/>
        </w:rPr>
      </w:pPr>
      <w:r w:rsidRPr="00686D02">
        <w:rPr>
          <w:rFonts w:cs="Times New Roman"/>
          <w:sz w:val="16"/>
          <w:szCs w:val="16"/>
        </w:rPr>
        <w:t>0ead204d150c014d78c1e0699ecfa59b</w:t>
      </w:r>
    </w:p>
    <w:p w14:paraId="1769B48B" w14:textId="77777777" w:rsidR="00686D02" w:rsidRPr="00686D02" w:rsidRDefault="00686D02" w:rsidP="00686D02">
      <w:pPr>
        <w:spacing w:line="240" w:lineRule="auto"/>
        <w:rPr>
          <w:rFonts w:cs="Times New Roman"/>
          <w:sz w:val="16"/>
          <w:szCs w:val="16"/>
        </w:rPr>
      </w:pPr>
      <w:r w:rsidRPr="00686D02">
        <w:rPr>
          <w:rFonts w:cs="Times New Roman"/>
          <w:sz w:val="16"/>
          <w:szCs w:val="16"/>
        </w:rPr>
        <w:t>2c518896ae3a91e6e8f15019ba6cbbc7</w:t>
      </w:r>
    </w:p>
    <w:p w14:paraId="4D3FF736" w14:textId="77777777" w:rsidR="00686D02" w:rsidRPr="00686D02" w:rsidRDefault="00686D02" w:rsidP="00686D02">
      <w:pPr>
        <w:spacing w:line="240" w:lineRule="auto"/>
        <w:rPr>
          <w:rFonts w:cs="Times New Roman"/>
          <w:sz w:val="16"/>
          <w:szCs w:val="16"/>
        </w:rPr>
      </w:pPr>
      <w:r w:rsidRPr="00686D02">
        <w:rPr>
          <w:rFonts w:cs="Times New Roman"/>
          <w:sz w:val="16"/>
          <w:szCs w:val="16"/>
        </w:rPr>
        <w:t>0eada9586b2363a2c96ab03dfbaa1544</w:t>
      </w:r>
    </w:p>
    <w:p w14:paraId="29FBB93C" w14:textId="77777777" w:rsidR="00686D02" w:rsidRPr="00686D02" w:rsidRDefault="00686D02" w:rsidP="00686D02">
      <w:pPr>
        <w:spacing w:line="240" w:lineRule="auto"/>
        <w:rPr>
          <w:rFonts w:cs="Times New Roman"/>
          <w:sz w:val="16"/>
          <w:szCs w:val="16"/>
        </w:rPr>
      </w:pPr>
      <w:r w:rsidRPr="00686D02">
        <w:rPr>
          <w:rFonts w:cs="Times New Roman"/>
          <w:sz w:val="16"/>
          <w:szCs w:val="16"/>
        </w:rPr>
        <w:t>0eb8eaf22d6c4c2c6814669eb9090d97</w:t>
      </w:r>
    </w:p>
    <w:p w14:paraId="38FDF017" w14:textId="77777777" w:rsidR="00686D02" w:rsidRPr="00686D02" w:rsidRDefault="00686D02" w:rsidP="00686D02">
      <w:pPr>
        <w:spacing w:line="240" w:lineRule="auto"/>
        <w:rPr>
          <w:rFonts w:cs="Times New Roman"/>
          <w:sz w:val="16"/>
          <w:szCs w:val="16"/>
        </w:rPr>
      </w:pPr>
      <w:r w:rsidRPr="00686D02">
        <w:rPr>
          <w:rFonts w:cs="Times New Roman"/>
          <w:sz w:val="16"/>
          <w:szCs w:val="16"/>
        </w:rPr>
        <w:t>2c61235bc368c70b5b6b131147db4da2</w:t>
      </w:r>
    </w:p>
    <w:p w14:paraId="00F06C2A" w14:textId="77777777" w:rsidR="00686D02" w:rsidRPr="00686D02" w:rsidRDefault="00686D02" w:rsidP="00686D02">
      <w:pPr>
        <w:spacing w:line="240" w:lineRule="auto"/>
        <w:rPr>
          <w:rFonts w:cs="Times New Roman"/>
          <w:sz w:val="16"/>
          <w:szCs w:val="16"/>
        </w:rPr>
      </w:pPr>
      <w:r w:rsidRPr="00686D02">
        <w:rPr>
          <w:rFonts w:cs="Times New Roman"/>
          <w:sz w:val="16"/>
          <w:szCs w:val="16"/>
        </w:rPr>
        <w:t>2c64d5febbfc1dd24a97765c4486eed8</w:t>
      </w:r>
    </w:p>
    <w:p w14:paraId="22723784" w14:textId="77777777" w:rsidR="00686D02" w:rsidRPr="00686D02" w:rsidRDefault="00686D02" w:rsidP="00686D02">
      <w:pPr>
        <w:spacing w:line="240" w:lineRule="auto"/>
        <w:rPr>
          <w:rFonts w:cs="Times New Roman"/>
          <w:sz w:val="16"/>
          <w:szCs w:val="16"/>
        </w:rPr>
      </w:pPr>
      <w:r w:rsidRPr="00686D02">
        <w:rPr>
          <w:rFonts w:cs="Times New Roman"/>
          <w:sz w:val="16"/>
          <w:szCs w:val="16"/>
        </w:rPr>
        <w:t>0d006431f207c9242aab605da99e6210</w:t>
      </w:r>
    </w:p>
    <w:p w14:paraId="12C87589" w14:textId="77777777" w:rsidR="00686D02" w:rsidRPr="00686D02" w:rsidRDefault="00686D02" w:rsidP="00686D02">
      <w:pPr>
        <w:spacing w:line="240" w:lineRule="auto"/>
        <w:rPr>
          <w:rFonts w:cs="Times New Roman"/>
          <w:sz w:val="16"/>
          <w:szCs w:val="16"/>
        </w:rPr>
      </w:pPr>
      <w:r w:rsidRPr="00686D02">
        <w:rPr>
          <w:rFonts w:cs="Times New Roman"/>
          <w:sz w:val="16"/>
          <w:szCs w:val="16"/>
        </w:rPr>
        <w:t>2a22bb81cf8e78152f65513f61874ea0</w:t>
      </w:r>
    </w:p>
    <w:p w14:paraId="2F51B8B0" w14:textId="77777777" w:rsidR="00686D02" w:rsidRPr="00686D02" w:rsidRDefault="00686D02" w:rsidP="00686D02">
      <w:pPr>
        <w:spacing w:line="240" w:lineRule="auto"/>
        <w:rPr>
          <w:rFonts w:cs="Times New Roman"/>
          <w:sz w:val="16"/>
          <w:szCs w:val="16"/>
        </w:rPr>
      </w:pPr>
      <w:r w:rsidRPr="00686D02">
        <w:rPr>
          <w:rFonts w:cs="Times New Roman"/>
          <w:sz w:val="16"/>
          <w:szCs w:val="16"/>
        </w:rPr>
        <w:t>2a25c0403076546e1c671b0918227a27</w:t>
      </w:r>
    </w:p>
    <w:p w14:paraId="6D2704B3" w14:textId="77777777" w:rsidR="00686D02" w:rsidRPr="00686D02" w:rsidRDefault="00686D02" w:rsidP="00686D02">
      <w:pPr>
        <w:spacing w:line="240" w:lineRule="auto"/>
        <w:rPr>
          <w:rFonts w:cs="Times New Roman"/>
          <w:sz w:val="16"/>
          <w:szCs w:val="16"/>
        </w:rPr>
      </w:pPr>
      <w:r w:rsidRPr="00686D02">
        <w:rPr>
          <w:rFonts w:cs="Times New Roman"/>
          <w:sz w:val="16"/>
          <w:szCs w:val="16"/>
        </w:rPr>
        <w:t>2a28c1abb308cc17c47de9aca269f2c7</w:t>
      </w:r>
    </w:p>
    <w:p w14:paraId="0CEC3789" w14:textId="77777777" w:rsidR="00686D02" w:rsidRPr="00686D02" w:rsidRDefault="00686D02" w:rsidP="00686D02">
      <w:pPr>
        <w:spacing w:line="240" w:lineRule="auto"/>
        <w:rPr>
          <w:rFonts w:cs="Times New Roman"/>
          <w:sz w:val="16"/>
          <w:szCs w:val="16"/>
        </w:rPr>
      </w:pPr>
      <w:r w:rsidRPr="00686D02">
        <w:rPr>
          <w:rFonts w:cs="Times New Roman"/>
          <w:sz w:val="16"/>
          <w:szCs w:val="16"/>
        </w:rPr>
        <w:t>2a2e474f84e1163cd9a37692d0b8092f</w:t>
      </w:r>
    </w:p>
    <w:p w14:paraId="5D1B3F3C" w14:textId="77777777" w:rsidR="00686D02" w:rsidRPr="00686D02" w:rsidRDefault="00686D02" w:rsidP="00686D02">
      <w:pPr>
        <w:spacing w:line="240" w:lineRule="auto"/>
        <w:rPr>
          <w:rFonts w:cs="Times New Roman"/>
          <w:sz w:val="16"/>
          <w:szCs w:val="16"/>
        </w:rPr>
      </w:pPr>
      <w:r w:rsidRPr="00686D02">
        <w:rPr>
          <w:rFonts w:cs="Times New Roman"/>
          <w:sz w:val="16"/>
          <w:szCs w:val="16"/>
        </w:rPr>
        <w:t>0bb9cb526ca940b4bfd28ce1c75689ed</w:t>
      </w:r>
    </w:p>
    <w:p w14:paraId="7955D109" w14:textId="77777777" w:rsidR="00686D02" w:rsidRPr="00686D02" w:rsidRDefault="00686D02" w:rsidP="00686D02">
      <w:pPr>
        <w:spacing w:line="240" w:lineRule="auto"/>
        <w:rPr>
          <w:rFonts w:cs="Times New Roman"/>
          <w:sz w:val="16"/>
          <w:szCs w:val="16"/>
        </w:rPr>
      </w:pPr>
      <w:r w:rsidRPr="00686D02">
        <w:rPr>
          <w:rFonts w:cs="Times New Roman"/>
          <w:sz w:val="16"/>
          <w:szCs w:val="16"/>
        </w:rPr>
        <w:t>2a38060ad021666ef73102b874c5a62f</w:t>
      </w:r>
    </w:p>
    <w:p w14:paraId="6C414A37" w14:textId="77777777" w:rsidR="00686D02" w:rsidRPr="00686D02" w:rsidRDefault="00686D02" w:rsidP="00686D02">
      <w:pPr>
        <w:spacing w:line="240" w:lineRule="auto"/>
        <w:rPr>
          <w:rFonts w:cs="Times New Roman"/>
          <w:sz w:val="16"/>
          <w:szCs w:val="16"/>
        </w:rPr>
      </w:pPr>
      <w:r w:rsidRPr="00686D02">
        <w:rPr>
          <w:rFonts w:cs="Times New Roman"/>
          <w:sz w:val="16"/>
          <w:szCs w:val="16"/>
        </w:rPr>
        <w:t>2c88303331f150c53bc8fc6ba306c05f</w:t>
      </w:r>
    </w:p>
    <w:p w14:paraId="1FC91B3D" w14:textId="77777777" w:rsidR="00686D02" w:rsidRPr="00686D02" w:rsidRDefault="00686D02" w:rsidP="00686D02">
      <w:pPr>
        <w:spacing w:line="240" w:lineRule="auto"/>
        <w:rPr>
          <w:rFonts w:cs="Times New Roman"/>
          <w:sz w:val="16"/>
          <w:szCs w:val="16"/>
        </w:rPr>
      </w:pPr>
      <w:r w:rsidRPr="00686D02">
        <w:rPr>
          <w:rFonts w:cs="Times New Roman"/>
          <w:sz w:val="16"/>
          <w:szCs w:val="16"/>
        </w:rPr>
        <w:t>2c89740e14ddbe7d8a4f96c7acbab055</w:t>
      </w:r>
    </w:p>
    <w:p w14:paraId="0126C55C" w14:textId="77777777" w:rsidR="00686D02" w:rsidRPr="00686D02" w:rsidRDefault="00686D02" w:rsidP="00686D02">
      <w:pPr>
        <w:spacing w:line="240" w:lineRule="auto"/>
        <w:rPr>
          <w:rFonts w:cs="Times New Roman"/>
          <w:sz w:val="16"/>
          <w:szCs w:val="16"/>
        </w:rPr>
      </w:pPr>
      <w:r w:rsidRPr="00686D02">
        <w:rPr>
          <w:rFonts w:cs="Times New Roman"/>
          <w:sz w:val="16"/>
          <w:szCs w:val="16"/>
        </w:rPr>
        <w:t>2a4243535b0693f6c44198961ad2694c</w:t>
      </w:r>
    </w:p>
    <w:p w14:paraId="476E17DD" w14:textId="77777777" w:rsidR="00686D02" w:rsidRPr="00686D02" w:rsidRDefault="00686D02" w:rsidP="00686D02">
      <w:pPr>
        <w:spacing w:line="240" w:lineRule="auto"/>
        <w:rPr>
          <w:rFonts w:cs="Times New Roman"/>
          <w:sz w:val="16"/>
          <w:szCs w:val="16"/>
        </w:rPr>
      </w:pPr>
      <w:r w:rsidRPr="00686D02">
        <w:rPr>
          <w:rFonts w:cs="Times New Roman"/>
          <w:sz w:val="16"/>
          <w:szCs w:val="16"/>
        </w:rPr>
        <w:t>0a45e43750228a2186c70bd97450d104</w:t>
      </w:r>
    </w:p>
    <w:p w14:paraId="65965106" w14:textId="77777777" w:rsidR="00686D02" w:rsidRPr="00686D02" w:rsidRDefault="00686D02" w:rsidP="00686D02">
      <w:pPr>
        <w:spacing w:line="240" w:lineRule="auto"/>
        <w:rPr>
          <w:rFonts w:cs="Times New Roman"/>
          <w:sz w:val="16"/>
          <w:szCs w:val="16"/>
        </w:rPr>
      </w:pPr>
      <w:r w:rsidRPr="00686D02">
        <w:rPr>
          <w:rFonts w:cs="Times New Roman"/>
          <w:sz w:val="16"/>
          <w:szCs w:val="16"/>
        </w:rPr>
        <w:t>2c91c15fcea314b76b0f8b74d32f101c</w:t>
      </w:r>
    </w:p>
    <w:p w14:paraId="52AF5362" w14:textId="77777777" w:rsidR="00686D02" w:rsidRPr="00686D02" w:rsidRDefault="00686D02" w:rsidP="00686D02">
      <w:pPr>
        <w:spacing w:line="240" w:lineRule="auto"/>
        <w:rPr>
          <w:rFonts w:cs="Times New Roman"/>
          <w:sz w:val="16"/>
          <w:szCs w:val="16"/>
        </w:rPr>
      </w:pPr>
      <w:r w:rsidRPr="00686D02">
        <w:rPr>
          <w:rFonts w:cs="Times New Roman"/>
          <w:sz w:val="16"/>
          <w:szCs w:val="16"/>
        </w:rPr>
        <w:t>0d17bae9294e8f5d1882a4f584bdb983</w:t>
      </w:r>
    </w:p>
    <w:p w14:paraId="2B1EA846" w14:textId="77777777" w:rsidR="00686D02" w:rsidRPr="00686D02" w:rsidRDefault="00686D02" w:rsidP="00686D02">
      <w:pPr>
        <w:spacing w:line="240" w:lineRule="auto"/>
        <w:rPr>
          <w:rFonts w:cs="Times New Roman"/>
          <w:sz w:val="16"/>
          <w:szCs w:val="16"/>
        </w:rPr>
      </w:pPr>
      <w:r w:rsidRPr="00686D02">
        <w:rPr>
          <w:rFonts w:cs="Times New Roman"/>
          <w:sz w:val="16"/>
          <w:szCs w:val="16"/>
        </w:rPr>
        <w:t>2a5784172ff58fe64227fde3536f0036</w:t>
      </w:r>
    </w:p>
    <w:p w14:paraId="522A5ED1" w14:textId="77777777" w:rsidR="00686D02" w:rsidRPr="00686D02" w:rsidRDefault="00686D02" w:rsidP="00686D02">
      <w:pPr>
        <w:spacing w:line="240" w:lineRule="auto"/>
        <w:rPr>
          <w:rFonts w:cs="Times New Roman"/>
          <w:sz w:val="16"/>
          <w:szCs w:val="16"/>
        </w:rPr>
      </w:pPr>
      <w:r w:rsidRPr="00686D02">
        <w:rPr>
          <w:rFonts w:cs="Times New Roman"/>
          <w:sz w:val="16"/>
          <w:szCs w:val="16"/>
        </w:rPr>
        <w:t>0b1b93ae7e376af2ee28e514461f11c0</w:t>
      </w:r>
    </w:p>
    <w:p w14:paraId="3E846C84" w14:textId="77777777" w:rsidR="00686D02" w:rsidRPr="00686D02" w:rsidRDefault="00686D02" w:rsidP="00686D02">
      <w:pPr>
        <w:spacing w:line="240" w:lineRule="auto"/>
        <w:rPr>
          <w:rFonts w:cs="Times New Roman"/>
          <w:sz w:val="16"/>
          <w:szCs w:val="16"/>
        </w:rPr>
      </w:pPr>
      <w:r w:rsidRPr="00686D02">
        <w:rPr>
          <w:rFonts w:cs="Times New Roman"/>
          <w:sz w:val="16"/>
          <w:szCs w:val="16"/>
        </w:rPr>
        <w:t>0c780850242562b48b8310fb3e11d3a1</w:t>
      </w:r>
    </w:p>
    <w:p w14:paraId="7943CFB4" w14:textId="77777777" w:rsidR="00686D02" w:rsidRPr="00686D02" w:rsidRDefault="00686D02" w:rsidP="00686D02">
      <w:pPr>
        <w:spacing w:line="240" w:lineRule="auto"/>
        <w:rPr>
          <w:rFonts w:cs="Times New Roman"/>
          <w:sz w:val="16"/>
          <w:szCs w:val="16"/>
        </w:rPr>
      </w:pPr>
      <w:r w:rsidRPr="00686D02">
        <w:rPr>
          <w:rFonts w:cs="Times New Roman"/>
          <w:sz w:val="16"/>
          <w:szCs w:val="16"/>
        </w:rPr>
        <w:t>0b1cfe8bf8573410b561501cfc30ab69</w:t>
      </w:r>
    </w:p>
    <w:p w14:paraId="39841EBB" w14:textId="77777777" w:rsidR="00686D02" w:rsidRPr="00686D02" w:rsidRDefault="00686D02" w:rsidP="00686D02">
      <w:pPr>
        <w:spacing w:line="240" w:lineRule="auto"/>
        <w:rPr>
          <w:rFonts w:cs="Times New Roman"/>
          <w:sz w:val="16"/>
          <w:szCs w:val="16"/>
        </w:rPr>
      </w:pPr>
      <w:r w:rsidRPr="00686D02">
        <w:rPr>
          <w:rFonts w:cs="Times New Roman"/>
          <w:sz w:val="16"/>
          <w:szCs w:val="16"/>
        </w:rPr>
        <w:t>2a730574d4248d854cdd7a26374ac184</w:t>
      </w:r>
    </w:p>
    <w:p w14:paraId="1C9BCCF8" w14:textId="77777777" w:rsidR="00686D02" w:rsidRPr="00686D02" w:rsidRDefault="00686D02" w:rsidP="00686D02">
      <w:pPr>
        <w:spacing w:line="240" w:lineRule="auto"/>
        <w:rPr>
          <w:rFonts w:cs="Times New Roman"/>
          <w:sz w:val="16"/>
          <w:szCs w:val="16"/>
        </w:rPr>
      </w:pPr>
      <w:r w:rsidRPr="00686D02">
        <w:rPr>
          <w:rFonts w:cs="Times New Roman"/>
          <w:sz w:val="16"/>
          <w:szCs w:val="16"/>
        </w:rPr>
        <w:t>2a738f686720782d32e003035c364638</w:t>
      </w:r>
    </w:p>
    <w:p w14:paraId="20130230" w14:textId="77777777" w:rsidR="00686D02" w:rsidRPr="00686D02" w:rsidRDefault="00686D02" w:rsidP="00686D02">
      <w:pPr>
        <w:spacing w:line="240" w:lineRule="auto"/>
        <w:rPr>
          <w:rFonts w:cs="Times New Roman"/>
          <w:sz w:val="16"/>
          <w:szCs w:val="16"/>
        </w:rPr>
      </w:pPr>
      <w:r w:rsidRPr="00686D02">
        <w:rPr>
          <w:rFonts w:cs="Times New Roman"/>
          <w:sz w:val="16"/>
          <w:szCs w:val="16"/>
        </w:rPr>
        <w:t>0adcb627d47709de40b22e045daeb96c</w:t>
      </w:r>
    </w:p>
    <w:p w14:paraId="1447B8D7" w14:textId="77777777" w:rsidR="00686D02" w:rsidRPr="00686D02" w:rsidRDefault="00686D02" w:rsidP="00686D02">
      <w:pPr>
        <w:spacing w:line="240" w:lineRule="auto"/>
        <w:rPr>
          <w:rFonts w:cs="Times New Roman"/>
          <w:sz w:val="16"/>
          <w:szCs w:val="16"/>
        </w:rPr>
      </w:pPr>
      <w:r w:rsidRPr="00686D02">
        <w:rPr>
          <w:rFonts w:cs="Times New Roman"/>
          <w:sz w:val="16"/>
          <w:szCs w:val="16"/>
        </w:rPr>
        <w:t>0d2efb930d985601eaddd5fbcb785fa4</w:t>
      </w:r>
    </w:p>
    <w:p w14:paraId="1E8ADBEF" w14:textId="77777777" w:rsidR="00686D02" w:rsidRPr="00686D02" w:rsidRDefault="00686D02" w:rsidP="00686D02">
      <w:pPr>
        <w:spacing w:line="240" w:lineRule="auto"/>
        <w:rPr>
          <w:rFonts w:cs="Times New Roman"/>
          <w:sz w:val="16"/>
          <w:szCs w:val="16"/>
        </w:rPr>
      </w:pPr>
      <w:r w:rsidRPr="00686D02">
        <w:rPr>
          <w:rFonts w:cs="Times New Roman"/>
          <w:sz w:val="16"/>
          <w:szCs w:val="16"/>
        </w:rPr>
        <w:t>2a871277c4c3a355af60e3c4de20bb50</w:t>
      </w:r>
    </w:p>
    <w:p w14:paraId="502432C5" w14:textId="77777777" w:rsidR="00686D02" w:rsidRPr="00686D02" w:rsidRDefault="00686D02" w:rsidP="00686D02">
      <w:pPr>
        <w:spacing w:line="240" w:lineRule="auto"/>
        <w:rPr>
          <w:rFonts w:cs="Times New Roman"/>
          <w:sz w:val="16"/>
          <w:szCs w:val="16"/>
        </w:rPr>
      </w:pPr>
      <w:r w:rsidRPr="00686D02">
        <w:rPr>
          <w:rFonts w:cs="Times New Roman"/>
          <w:sz w:val="16"/>
          <w:szCs w:val="16"/>
        </w:rPr>
        <w:t>0b26e74579cab0f2954870be2a5ef807</w:t>
      </w:r>
    </w:p>
    <w:p w14:paraId="17BC8C55" w14:textId="77777777" w:rsidR="00686D02" w:rsidRPr="00686D02" w:rsidRDefault="00686D02" w:rsidP="00686D02">
      <w:pPr>
        <w:spacing w:line="240" w:lineRule="auto"/>
        <w:rPr>
          <w:rFonts w:cs="Times New Roman"/>
          <w:sz w:val="16"/>
          <w:szCs w:val="16"/>
        </w:rPr>
      </w:pPr>
      <w:r w:rsidRPr="00686D02">
        <w:rPr>
          <w:rFonts w:cs="Times New Roman"/>
          <w:sz w:val="16"/>
          <w:szCs w:val="16"/>
        </w:rPr>
        <w:t>2a94804f1719ae5c0402efede3e71840</w:t>
      </w:r>
    </w:p>
    <w:p w14:paraId="37604769" w14:textId="77777777" w:rsidR="00686D02" w:rsidRPr="00686D02" w:rsidRDefault="00686D02" w:rsidP="00686D02">
      <w:pPr>
        <w:spacing w:line="240" w:lineRule="auto"/>
        <w:rPr>
          <w:rFonts w:cs="Times New Roman"/>
          <w:sz w:val="16"/>
          <w:szCs w:val="16"/>
        </w:rPr>
      </w:pPr>
      <w:r w:rsidRPr="00686D02">
        <w:rPr>
          <w:rFonts w:cs="Times New Roman"/>
          <w:sz w:val="16"/>
          <w:szCs w:val="16"/>
        </w:rPr>
        <w:t>2a97749ab72914f449f3e6efaf63017b</w:t>
      </w:r>
    </w:p>
    <w:p w14:paraId="03A05945" w14:textId="77777777" w:rsidR="00686D02" w:rsidRPr="00686D02" w:rsidRDefault="00686D02" w:rsidP="00686D02">
      <w:pPr>
        <w:spacing w:line="240" w:lineRule="auto"/>
        <w:rPr>
          <w:rFonts w:cs="Times New Roman"/>
          <w:sz w:val="16"/>
          <w:szCs w:val="16"/>
        </w:rPr>
      </w:pPr>
      <w:r w:rsidRPr="00686D02">
        <w:rPr>
          <w:rFonts w:cs="Times New Roman"/>
          <w:sz w:val="16"/>
          <w:szCs w:val="16"/>
        </w:rPr>
        <w:t>1eeaaffca250bc14ae8e5df04be1058c</w:t>
      </w:r>
    </w:p>
    <w:p w14:paraId="398D628A" w14:textId="77777777" w:rsidR="00686D02" w:rsidRPr="00686D02" w:rsidRDefault="00686D02" w:rsidP="00686D02">
      <w:pPr>
        <w:spacing w:line="240" w:lineRule="auto"/>
        <w:rPr>
          <w:rFonts w:cs="Times New Roman"/>
          <w:sz w:val="16"/>
          <w:szCs w:val="16"/>
        </w:rPr>
      </w:pPr>
      <w:r w:rsidRPr="00686D02">
        <w:rPr>
          <w:rFonts w:cs="Times New Roman"/>
          <w:sz w:val="16"/>
          <w:szCs w:val="16"/>
        </w:rPr>
        <w:t>2ab49f93c4df33c9b453d6490bb0d83b</w:t>
      </w:r>
    </w:p>
    <w:p w14:paraId="000A2400" w14:textId="77777777" w:rsidR="00686D02" w:rsidRPr="00686D02" w:rsidRDefault="00686D02" w:rsidP="00686D02">
      <w:pPr>
        <w:spacing w:line="240" w:lineRule="auto"/>
        <w:rPr>
          <w:rFonts w:cs="Times New Roman"/>
          <w:sz w:val="16"/>
          <w:szCs w:val="16"/>
        </w:rPr>
      </w:pPr>
      <w:r w:rsidRPr="00686D02">
        <w:rPr>
          <w:rFonts w:cs="Times New Roman"/>
          <w:sz w:val="16"/>
          <w:szCs w:val="16"/>
        </w:rPr>
        <w:t>1eec2655a272ca74adc2d70de415db1f</w:t>
      </w:r>
    </w:p>
    <w:p w14:paraId="2013BBA4" w14:textId="77777777" w:rsidR="00686D02" w:rsidRPr="00686D02" w:rsidRDefault="00686D02" w:rsidP="00686D02">
      <w:pPr>
        <w:spacing w:line="240" w:lineRule="auto"/>
        <w:rPr>
          <w:rFonts w:cs="Times New Roman"/>
          <w:sz w:val="16"/>
          <w:szCs w:val="16"/>
        </w:rPr>
      </w:pPr>
      <w:r w:rsidRPr="00686D02">
        <w:rPr>
          <w:rFonts w:cs="Times New Roman"/>
          <w:sz w:val="16"/>
          <w:szCs w:val="16"/>
        </w:rPr>
        <w:t>1eec3e80d6a7844fd17cf0e1332270b9</w:t>
      </w:r>
    </w:p>
    <w:p w14:paraId="3012396E" w14:textId="77777777" w:rsidR="00686D02" w:rsidRPr="00686D02" w:rsidRDefault="00686D02" w:rsidP="00686D02">
      <w:pPr>
        <w:spacing w:line="240" w:lineRule="auto"/>
        <w:rPr>
          <w:rFonts w:cs="Times New Roman"/>
          <w:sz w:val="16"/>
          <w:szCs w:val="16"/>
        </w:rPr>
      </w:pPr>
      <w:r w:rsidRPr="00686D02">
        <w:rPr>
          <w:rFonts w:cs="Times New Roman"/>
          <w:sz w:val="16"/>
          <w:szCs w:val="16"/>
        </w:rPr>
        <w:t>02a80f638fceac0705a64c3a2f54bd37</w:t>
      </w:r>
    </w:p>
    <w:p w14:paraId="4631F093" w14:textId="77777777" w:rsidR="00686D02" w:rsidRPr="00686D02" w:rsidRDefault="00686D02" w:rsidP="00686D02">
      <w:pPr>
        <w:spacing w:line="240" w:lineRule="auto"/>
        <w:rPr>
          <w:rFonts w:cs="Times New Roman"/>
          <w:sz w:val="16"/>
          <w:szCs w:val="16"/>
        </w:rPr>
      </w:pPr>
      <w:r w:rsidRPr="00686D02">
        <w:rPr>
          <w:rFonts w:cs="Times New Roman"/>
          <w:sz w:val="16"/>
          <w:szCs w:val="16"/>
        </w:rPr>
        <w:t>2ac4870308086569ff60438a1d90d7f0</w:t>
      </w:r>
    </w:p>
    <w:p w14:paraId="04E7196A" w14:textId="77777777" w:rsidR="00686D02" w:rsidRPr="00686D02" w:rsidRDefault="00686D02" w:rsidP="00686D02">
      <w:pPr>
        <w:spacing w:line="240" w:lineRule="auto"/>
        <w:rPr>
          <w:rFonts w:cs="Times New Roman"/>
          <w:sz w:val="16"/>
          <w:szCs w:val="16"/>
        </w:rPr>
      </w:pPr>
      <w:r w:rsidRPr="00686D02">
        <w:rPr>
          <w:rFonts w:cs="Times New Roman"/>
          <w:sz w:val="16"/>
          <w:szCs w:val="16"/>
        </w:rPr>
        <w:t>2ac5a900b3b1b6cdc32508ff022eb73f</w:t>
      </w:r>
    </w:p>
    <w:p w14:paraId="30C69B1A" w14:textId="77777777" w:rsidR="00686D02" w:rsidRPr="00686D02" w:rsidRDefault="00686D02" w:rsidP="00686D02">
      <w:pPr>
        <w:spacing w:line="240" w:lineRule="auto"/>
        <w:rPr>
          <w:rFonts w:cs="Times New Roman"/>
          <w:sz w:val="16"/>
          <w:szCs w:val="16"/>
        </w:rPr>
      </w:pPr>
      <w:r w:rsidRPr="00686D02">
        <w:rPr>
          <w:rFonts w:cs="Times New Roman"/>
          <w:sz w:val="16"/>
          <w:szCs w:val="16"/>
        </w:rPr>
        <w:t>2ac5fef373ac7bc2b287f3c0c0c68584</w:t>
      </w:r>
    </w:p>
    <w:p w14:paraId="4E38F2A3" w14:textId="77777777" w:rsidR="00686D02" w:rsidRPr="00686D02" w:rsidRDefault="00686D02" w:rsidP="00686D02">
      <w:pPr>
        <w:spacing w:line="240" w:lineRule="auto"/>
        <w:rPr>
          <w:rFonts w:cs="Times New Roman"/>
          <w:sz w:val="16"/>
          <w:szCs w:val="16"/>
        </w:rPr>
      </w:pPr>
      <w:r w:rsidRPr="00686D02">
        <w:rPr>
          <w:rFonts w:cs="Times New Roman"/>
          <w:sz w:val="16"/>
          <w:szCs w:val="16"/>
        </w:rPr>
        <w:t>2acb597ac102d8f56458045d131c23f3</w:t>
      </w:r>
    </w:p>
    <w:p w14:paraId="79C127E9" w14:textId="77777777" w:rsidR="00686D02" w:rsidRPr="00686D02" w:rsidRDefault="00686D02" w:rsidP="00686D02">
      <w:pPr>
        <w:spacing w:line="240" w:lineRule="auto"/>
        <w:rPr>
          <w:rFonts w:cs="Times New Roman"/>
          <w:sz w:val="16"/>
          <w:szCs w:val="16"/>
        </w:rPr>
      </w:pPr>
      <w:r w:rsidRPr="00686D02">
        <w:rPr>
          <w:rFonts w:cs="Times New Roman"/>
          <w:sz w:val="16"/>
          <w:szCs w:val="16"/>
        </w:rPr>
        <w:t>0a7125a5e533bd1e6c00d2ee9fc25bf7</w:t>
      </w:r>
    </w:p>
    <w:p w14:paraId="0225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3ad5a9a82fc4523a29ad63bc4d523f</w:t>
      </w:r>
    </w:p>
    <w:p w14:paraId="619EF034" w14:textId="77777777" w:rsidR="00686D02" w:rsidRPr="00686D02" w:rsidRDefault="00686D02" w:rsidP="00686D02">
      <w:pPr>
        <w:spacing w:line="240" w:lineRule="auto"/>
        <w:rPr>
          <w:rFonts w:cs="Times New Roman"/>
          <w:sz w:val="16"/>
          <w:szCs w:val="16"/>
        </w:rPr>
      </w:pPr>
      <w:r w:rsidRPr="00686D02">
        <w:rPr>
          <w:rFonts w:cs="Times New Roman"/>
          <w:sz w:val="16"/>
          <w:szCs w:val="16"/>
        </w:rPr>
        <w:t>2adb092acd55a6826249cb15ef8455cd</w:t>
      </w:r>
    </w:p>
    <w:p w14:paraId="2971E824" w14:textId="77777777" w:rsidR="00686D02" w:rsidRPr="00686D02" w:rsidRDefault="00686D02" w:rsidP="00686D02">
      <w:pPr>
        <w:spacing w:line="240" w:lineRule="auto"/>
        <w:rPr>
          <w:rFonts w:cs="Times New Roman"/>
          <w:sz w:val="16"/>
          <w:szCs w:val="16"/>
        </w:rPr>
      </w:pPr>
      <w:r w:rsidRPr="00686D02">
        <w:rPr>
          <w:rFonts w:cs="Times New Roman"/>
          <w:sz w:val="16"/>
          <w:szCs w:val="16"/>
        </w:rPr>
        <w:t>1fc109cb23730cf4280f328ce16f6c13</w:t>
      </w:r>
    </w:p>
    <w:p w14:paraId="11E3711E" w14:textId="77777777" w:rsidR="00686D02" w:rsidRPr="00686D02" w:rsidRDefault="00686D02" w:rsidP="00686D02">
      <w:pPr>
        <w:spacing w:line="240" w:lineRule="auto"/>
        <w:rPr>
          <w:rFonts w:cs="Times New Roman"/>
          <w:sz w:val="16"/>
          <w:szCs w:val="16"/>
        </w:rPr>
      </w:pPr>
      <w:r w:rsidRPr="00686D02">
        <w:rPr>
          <w:rFonts w:cs="Times New Roman"/>
          <w:sz w:val="16"/>
          <w:szCs w:val="16"/>
        </w:rPr>
        <w:t>02bfd86d1b6a268f4a49db29cb246870</w:t>
      </w:r>
    </w:p>
    <w:p w14:paraId="5D773CAD" w14:textId="77777777" w:rsidR="00686D02" w:rsidRPr="00686D02" w:rsidRDefault="00686D02" w:rsidP="00686D02">
      <w:pPr>
        <w:spacing w:line="240" w:lineRule="auto"/>
        <w:rPr>
          <w:rFonts w:cs="Times New Roman"/>
          <w:sz w:val="16"/>
          <w:szCs w:val="16"/>
        </w:rPr>
      </w:pPr>
      <w:r w:rsidRPr="00686D02">
        <w:rPr>
          <w:rFonts w:cs="Times New Roman"/>
          <w:sz w:val="16"/>
          <w:szCs w:val="16"/>
        </w:rPr>
        <w:t>1f21c11458295aa7b2f9de07a4238318</w:t>
      </w:r>
    </w:p>
    <w:p w14:paraId="425F9C34" w14:textId="77777777" w:rsidR="00686D02" w:rsidRPr="00686D02" w:rsidRDefault="00686D02" w:rsidP="00686D02">
      <w:pPr>
        <w:spacing w:line="240" w:lineRule="auto"/>
        <w:rPr>
          <w:rFonts w:cs="Times New Roman"/>
          <w:sz w:val="16"/>
          <w:szCs w:val="16"/>
        </w:rPr>
      </w:pPr>
      <w:r w:rsidRPr="00686D02">
        <w:rPr>
          <w:rFonts w:cs="Times New Roman"/>
          <w:sz w:val="16"/>
          <w:szCs w:val="16"/>
        </w:rPr>
        <w:t>2af66c6b7a04d3a032c444c147400054</w:t>
      </w:r>
    </w:p>
    <w:p w14:paraId="68F84B2F" w14:textId="77777777" w:rsidR="00686D02" w:rsidRPr="00686D02" w:rsidRDefault="00686D02" w:rsidP="00686D02">
      <w:pPr>
        <w:spacing w:line="240" w:lineRule="auto"/>
        <w:rPr>
          <w:rFonts w:cs="Times New Roman"/>
          <w:sz w:val="16"/>
          <w:szCs w:val="16"/>
        </w:rPr>
      </w:pPr>
      <w:r w:rsidRPr="00686D02">
        <w:rPr>
          <w:rFonts w:cs="Times New Roman"/>
          <w:sz w:val="16"/>
          <w:szCs w:val="16"/>
        </w:rPr>
        <w:t>0bedec3410caeb16658e2589fa13cdbd</w:t>
      </w:r>
    </w:p>
    <w:p w14:paraId="1869312E" w14:textId="77777777" w:rsidR="00686D02" w:rsidRPr="00686D02" w:rsidRDefault="00686D02" w:rsidP="00686D02">
      <w:pPr>
        <w:spacing w:line="240" w:lineRule="auto"/>
        <w:rPr>
          <w:rFonts w:cs="Times New Roman"/>
          <w:sz w:val="16"/>
          <w:szCs w:val="16"/>
        </w:rPr>
      </w:pPr>
      <w:r w:rsidRPr="00686D02">
        <w:rPr>
          <w:rFonts w:cs="Times New Roman"/>
          <w:sz w:val="16"/>
          <w:szCs w:val="16"/>
        </w:rPr>
        <w:t>2afc690fb5479bec2185367ea0e88641</w:t>
      </w:r>
    </w:p>
    <w:p w14:paraId="169062CB" w14:textId="77777777" w:rsidR="00686D02" w:rsidRPr="00686D02" w:rsidRDefault="00686D02" w:rsidP="00686D02">
      <w:pPr>
        <w:spacing w:line="240" w:lineRule="auto"/>
        <w:rPr>
          <w:rFonts w:cs="Times New Roman"/>
          <w:sz w:val="16"/>
          <w:szCs w:val="16"/>
        </w:rPr>
      </w:pPr>
      <w:r w:rsidRPr="00686D02">
        <w:rPr>
          <w:rFonts w:cs="Times New Roman"/>
          <w:sz w:val="16"/>
          <w:szCs w:val="16"/>
        </w:rPr>
        <w:t>2afd87623c38ec72a3d85924d016f141</w:t>
      </w:r>
    </w:p>
    <w:p w14:paraId="3C2AB840" w14:textId="77777777" w:rsidR="00686D02" w:rsidRPr="00686D02" w:rsidRDefault="00686D02" w:rsidP="00686D02">
      <w:pPr>
        <w:spacing w:line="240" w:lineRule="auto"/>
        <w:rPr>
          <w:rFonts w:cs="Times New Roman"/>
          <w:sz w:val="16"/>
          <w:szCs w:val="16"/>
        </w:rPr>
      </w:pPr>
      <w:r w:rsidRPr="00686D02">
        <w:rPr>
          <w:rFonts w:cs="Times New Roman"/>
          <w:sz w:val="16"/>
          <w:szCs w:val="16"/>
        </w:rPr>
        <w:t>2afe9bb37f78124488c606abd3810ebc</w:t>
      </w:r>
    </w:p>
    <w:p w14:paraId="4DEB330F" w14:textId="77777777" w:rsidR="00686D02" w:rsidRPr="00686D02" w:rsidRDefault="00686D02" w:rsidP="00686D02">
      <w:pPr>
        <w:spacing w:line="240" w:lineRule="auto"/>
        <w:rPr>
          <w:rFonts w:cs="Times New Roman"/>
          <w:sz w:val="16"/>
          <w:szCs w:val="16"/>
        </w:rPr>
      </w:pPr>
      <w:r w:rsidRPr="00686D02">
        <w:rPr>
          <w:rFonts w:cs="Times New Roman"/>
          <w:sz w:val="16"/>
          <w:szCs w:val="16"/>
        </w:rPr>
        <w:t>2b0031bd93e756956db568d3b155d183</w:t>
      </w:r>
    </w:p>
    <w:p w14:paraId="5312AF0C" w14:textId="77777777" w:rsidR="00686D02" w:rsidRPr="00686D02" w:rsidRDefault="00686D02" w:rsidP="00686D02">
      <w:pPr>
        <w:spacing w:line="240" w:lineRule="auto"/>
        <w:rPr>
          <w:rFonts w:cs="Times New Roman"/>
          <w:sz w:val="16"/>
          <w:szCs w:val="16"/>
        </w:rPr>
      </w:pPr>
      <w:r w:rsidRPr="00686D02">
        <w:rPr>
          <w:rFonts w:cs="Times New Roman"/>
          <w:sz w:val="16"/>
          <w:szCs w:val="16"/>
        </w:rPr>
        <w:t>02e64cfe6a63f66ea94d47aa407124ea</w:t>
      </w:r>
    </w:p>
    <w:p w14:paraId="0ED24F15" w14:textId="77777777" w:rsidR="00686D02" w:rsidRPr="00686D02" w:rsidRDefault="00686D02" w:rsidP="00686D02">
      <w:pPr>
        <w:spacing w:line="240" w:lineRule="auto"/>
        <w:rPr>
          <w:rFonts w:cs="Times New Roman"/>
          <w:sz w:val="16"/>
          <w:szCs w:val="16"/>
        </w:rPr>
      </w:pPr>
      <w:r w:rsidRPr="00686D02">
        <w:rPr>
          <w:rFonts w:cs="Times New Roman"/>
          <w:sz w:val="16"/>
          <w:szCs w:val="16"/>
        </w:rPr>
        <w:t>2b06f03828fffd4e5efe402183ad404a</w:t>
      </w:r>
    </w:p>
    <w:p w14:paraId="35308570" w14:textId="77777777" w:rsidR="00686D02" w:rsidRPr="00686D02" w:rsidRDefault="00686D02" w:rsidP="00686D02">
      <w:pPr>
        <w:spacing w:line="240" w:lineRule="auto"/>
        <w:rPr>
          <w:rFonts w:cs="Times New Roman"/>
          <w:sz w:val="16"/>
          <w:szCs w:val="16"/>
        </w:rPr>
      </w:pPr>
      <w:r w:rsidRPr="00686D02">
        <w:rPr>
          <w:rFonts w:cs="Times New Roman"/>
          <w:sz w:val="16"/>
          <w:szCs w:val="16"/>
        </w:rPr>
        <w:t>0bf61af99670d037b903b3a4f72ac68e</w:t>
      </w:r>
    </w:p>
    <w:p w14:paraId="217BE4FE" w14:textId="77777777" w:rsidR="00686D02" w:rsidRPr="00686D02" w:rsidRDefault="00686D02" w:rsidP="00686D02">
      <w:pPr>
        <w:spacing w:line="240" w:lineRule="auto"/>
        <w:rPr>
          <w:rFonts w:cs="Times New Roman"/>
          <w:sz w:val="16"/>
          <w:szCs w:val="16"/>
        </w:rPr>
      </w:pPr>
      <w:r w:rsidRPr="00686D02">
        <w:rPr>
          <w:rFonts w:cs="Times New Roman"/>
          <w:sz w:val="16"/>
          <w:szCs w:val="16"/>
        </w:rPr>
        <w:t>2b17461488a09a3b4f107abf461107ab</w:t>
      </w:r>
    </w:p>
    <w:p w14:paraId="290CACCE" w14:textId="77777777" w:rsidR="00686D02" w:rsidRPr="00686D02" w:rsidRDefault="00686D02" w:rsidP="00686D02">
      <w:pPr>
        <w:spacing w:line="240" w:lineRule="auto"/>
        <w:rPr>
          <w:rFonts w:cs="Times New Roman"/>
          <w:sz w:val="16"/>
          <w:szCs w:val="16"/>
        </w:rPr>
      </w:pPr>
      <w:r w:rsidRPr="00686D02">
        <w:rPr>
          <w:rFonts w:cs="Times New Roman"/>
          <w:sz w:val="16"/>
          <w:szCs w:val="16"/>
        </w:rPr>
        <w:t>1f58964cbbaf04ff024bc9b358a9c190</w:t>
      </w:r>
    </w:p>
    <w:p w14:paraId="664E2E14" w14:textId="77777777" w:rsidR="00686D02" w:rsidRPr="00686D02" w:rsidRDefault="00686D02" w:rsidP="00686D02">
      <w:pPr>
        <w:spacing w:line="240" w:lineRule="auto"/>
        <w:rPr>
          <w:rFonts w:cs="Times New Roman"/>
          <w:sz w:val="16"/>
          <w:szCs w:val="16"/>
        </w:rPr>
      </w:pPr>
      <w:r w:rsidRPr="00686D02">
        <w:rPr>
          <w:rFonts w:cs="Times New Roman"/>
          <w:sz w:val="16"/>
          <w:szCs w:val="16"/>
        </w:rPr>
        <w:t>2b2468b4684dd542a8441b570bcf9dd3</w:t>
      </w:r>
    </w:p>
    <w:p w14:paraId="604AADE6" w14:textId="77777777" w:rsidR="00686D02" w:rsidRPr="00686D02" w:rsidRDefault="00686D02" w:rsidP="00686D02">
      <w:pPr>
        <w:spacing w:line="240" w:lineRule="auto"/>
        <w:rPr>
          <w:rFonts w:cs="Times New Roman"/>
          <w:sz w:val="16"/>
          <w:szCs w:val="16"/>
        </w:rPr>
      </w:pPr>
      <w:r w:rsidRPr="00686D02">
        <w:rPr>
          <w:rFonts w:cs="Times New Roman"/>
          <w:sz w:val="16"/>
          <w:szCs w:val="16"/>
        </w:rPr>
        <w:t>2b2c260208c2b36b969024d2aed6b4eb</w:t>
      </w:r>
    </w:p>
    <w:p w14:paraId="2BFE3B54" w14:textId="77777777" w:rsidR="00686D02" w:rsidRPr="00686D02" w:rsidRDefault="00686D02" w:rsidP="00686D02">
      <w:pPr>
        <w:spacing w:line="240" w:lineRule="auto"/>
        <w:rPr>
          <w:rFonts w:cs="Times New Roman"/>
          <w:sz w:val="16"/>
          <w:szCs w:val="16"/>
        </w:rPr>
      </w:pPr>
      <w:r w:rsidRPr="00686D02">
        <w:rPr>
          <w:rFonts w:cs="Times New Roman"/>
          <w:sz w:val="16"/>
          <w:szCs w:val="16"/>
        </w:rPr>
        <w:t>2b3867b62a21ac206f94f97c3c07af31</w:t>
      </w:r>
    </w:p>
    <w:p w14:paraId="5336D922" w14:textId="77777777" w:rsidR="00686D02" w:rsidRPr="00686D02" w:rsidRDefault="00686D02" w:rsidP="00686D02">
      <w:pPr>
        <w:spacing w:line="240" w:lineRule="auto"/>
        <w:rPr>
          <w:rFonts w:cs="Times New Roman"/>
          <w:sz w:val="16"/>
          <w:szCs w:val="16"/>
        </w:rPr>
      </w:pPr>
      <w:r w:rsidRPr="00686D02">
        <w:rPr>
          <w:rFonts w:cs="Times New Roman"/>
          <w:sz w:val="16"/>
          <w:szCs w:val="16"/>
        </w:rPr>
        <w:t>0cdeb3d1629967a4bba89c23b8a2f636</w:t>
      </w:r>
    </w:p>
    <w:p w14:paraId="7A34E276" w14:textId="77777777" w:rsidR="00686D02" w:rsidRPr="00686D02" w:rsidRDefault="00686D02" w:rsidP="00686D02">
      <w:pPr>
        <w:spacing w:line="240" w:lineRule="auto"/>
        <w:rPr>
          <w:rFonts w:cs="Times New Roman"/>
          <w:sz w:val="16"/>
          <w:szCs w:val="16"/>
        </w:rPr>
      </w:pPr>
      <w:r w:rsidRPr="00686D02">
        <w:rPr>
          <w:rFonts w:cs="Times New Roman"/>
          <w:sz w:val="16"/>
          <w:szCs w:val="16"/>
        </w:rPr>
        <w:t>0ce35bce03410b7bf12cac88c87598b2</w:t>
      </w:r>
    </w:p>
    <w:p w14:paraId="59E0C566" w14:textId="77777777" w:rsidR="00686D02" w:rsidRPr="00686D02" w:rsidRDefault="00686D02" w:rsidP="00686D02">
      <w:pPr>
        <w:spacing w:line="240" w:lineRule="auto"/>
        <w:rPr>
          <w:rFonts w:cs="Times New Roman"/>
          <w:sz w:val="16"/>
          <w:szCs w:val="16"/>
        </w:rPr>
      </w:pPr>
      <w:r w:rsidRPr="00686D02">
        <w:rPr>
          <w:rFonts w:cs="Times New Roman"/>
          <w:sz w:val="16"/>
          <w:szCs w:val="16"/>
        </w:rPr>
        <w:t>2b3f02f4e6dbd91285d4995a3020021d</w:t>
      </w:r>
    </w:p>
    <w:p w14:paraId="1F01AFB3" w14:textId="77777777" w:rsidR="00686D02" w:rsidRPr="00686D02" w:rsidRDefault="00686D02" w:rsidP="00686D02">
      <w:pPr>
        <w:spacing w:line="240" w:lineRule="auto"/>
        <w:rPr>
          <w:rFonts w:cs="Times New Roman"/>
          <w:sz w:val="16"/>
          <w:szCs w:val="16"/>
        </w:rPr>
      </w:pPr>
      <w:r w:rsidRPr="00686D02">
        <w:rPr>
          <w:rFonts w:cs="Times New Roman"/>
          <w:sz w:val="16"/>
          <w:szCs w:val="16"/>
        </w:rPr>
        <w:t>1f779e616fef3779dc5e9a666b8995f7</w:t>
      </w:r>
    </w:p>
    <w:p w14:paraId="1EBE311C" w14:textId="77777777" w:rsidR="00686D02" w:rsidRPr="00686D02" w:rsidRDefault="00686D02" w:rsidP="00686D02">
      <w:pPr>
        <w:spacing w:line="240" w:lineRule="auto"/>
        <w:rPr>
          <w:rFonts w:cs="Times New Roman"/>
          <w:sz w:val="16"/>
          <w:szCs w:val="16"/>
        </w:rPr>
      </w:pPr>
      <w:r w:rsidRPr="00686D02">
        <w:rPr>
          <w:rFonts w:cs="Times New Roman"/>
          <w:sz w:val="16"/>
          <w:szCs w:val="16"/>
        </w:rPr>
        <w:t>2bf94b5b8f8bcde9e5332b71313a1a5c</w:t>
      </w:r>
    </w:p>
    <w:p w14:paraId="016EB2CD" w14:textId="77777777" w:rsidR="00686D02" w:rsidRPr="00686D02" w:rsidRDefault="00686D02" w:rsidP="00686D02">
      <w:pPr>
        <w:spacing w:line="240" w:lineRule="auto"/>
        <w:rPr>
          <w:rFonts w:cs="Times New Roman"/>
          <w:sz w:val="16"/>
          <w:szCs w:val="16"/>
        </w:rPr>
      </w:pPr>
      <w:r w:rsidRPr="00686D02">
        <w:rPr>
          <w:rFonts w:cs="Times New Roman"/>
          <w:sz w:val="16"/>
          <w:szCs w:val="16"/>
        </w:rPr>
        <w:t>0d9e54d0610727d1befd1a9cb9cdd128</w:t>
      </w:r>
    </w:p>
    <w:p w14:paraId="0ECE1BB9" w14:textId="77777777" w:rsidR="00686D02" w:rsidRPr="00686D02" w:rsidRDefault="00686D02" w:rsidP="00686D02">
      <w:pPr>
        <w:spacing w:line="240" w:lineRule="auto"/>
        <w:rPr>
          <w:rFonts w:cs="Times New Roman"/>
          <w:sz w:val="16"/>
          <w:szCs w:val="16"/>
        </w:rPr>
      </w:pPr>
      <w:r w:rsidRPr="00686D02">
        <w:rPr>
          <w:rFonts w:cs="Times New Roman"/>
          <w:sz w:val="16"/>
          <w:szCs w:val="16"/>
        </w:rPr>
        <w:t>0b5bd55f61cfe9ba0ad8e0066379d25d</w:t>
      </w:r>
    </w:p>
    <w:p w14:paraId="140A32FF" w14:textId="77777777" w:rsidR="00686D02" w:rsidRPr="00686D02" w:rsidRDefault="00686D02" w:rsidP="00686D02">
      <w:pPr>
        <w:spacing w:line="240" w:lineRule="auto"/>
        <w:rPr>
          <w:rFonts w:cs="Times New Roman"/>
          <w:sz w:val="16"/>
          <w:szCs w:val="16"/>
        </w:rPr>
      </w:pPr>
      <w:r w:rsidRPr="00686D02">
        <w:rPr>
          <w:rFonts w:cs="Times New Roman"/>
          <w:sz w:val="16"/>
          <w:szCs w:val="16"/>
        </w:rPr>
        <w:t>1f8367fa49168d3dbfd8a435ccf28ecd</w:t>
      </w:r>
    </w:p>
    <w:p w14:paraId="665314BF" w14:textId="77777777" w:rsidR="00686D02" w:rsidRPr="00686D02" w:rsidRDefault="00686D02" w:rsidP="00686D02">
      <w:pPr>
        <w:spacing w:line="240" w:lineRule="auto"/>
        <w:rPr>
          <w:rFonts w:cs="Times New Roman"/>
          <w:sz w:val="16"/>
          <w:szCs w:val="16"/>
        </w:rPr>
      </w:pPr>
      <w:r w:rsidRPr="00686D02">
        <w:rPr>
          <w:rFonts w:cs="Times New Roman"/>
          <w:sz w:val="16"/>
          <w:szCs w:val="16"/>
        </w:rPr>
        <w:t>2c0bec75f6fe8e188f29c2dd40f577a7</w:t>
      </w:r>
    </w:p>
    <w:p w14:paraId="1C4FDD1C" w14:textId="77777777" w:rsidR="00686D02" w:rsidRPr="00686D02" w:rsidRDefault="00686D02" w:rsidP="00686D02">
      <w:pPr>
        <w:spacing w:line="240" w:lineRule="auto"/>
        <w:rPr>
          <w:rFonts w:cs="Times New Roman"/>
          <w:sz w:val="16"/>
          <w:szCs w:val="16"/>
        </w:rPr>
      </w:pPr>
      <w:r w:rsidRPr="00686D02">
        <w:rPr>
          <w:rFonts w:cs="Times New Roman"/>
          <w:sz w:val="16"/>
          <w:szCs w:val="16"/>
        </w:rPr>
        <w:t>0c0b48b0285153ad7b7a755472732d10</w:t>
      </w:r>
    </w:p>
    <w:p w14:paraId="3EE244C0" w14:textId="77777777" w:rsidR="00686D02" w:rsidRPr="00686D02" w:rsidRDefault="00686D02" w:rsidP="00686D02">
      <w:pPr>
        <w:spacing w:line="240" w:lineRule="auto"/>
        <w:rPr>
          <w:rFonts w:cs="Times New Roman"/>
          <w:sz w:val="16"/>
          <w:szCs w:val="16"/>
        </w:rPr>
      </w:pPr>
      <w:r w:rsidRPr="00686D02">
        <w:rPr>
          <w:rFonts w:cs="Times New Roman"/>
          <w:sz w:val="16"/>
          <w:szCs w:val="16"/>
        </w:rPr>
        <w:t>2b7b6bb7a7229a973117eb61449e1d41</w:t>
      </w:r>
    </w:p>
    <w:p w14:paraId="097461D4" w14:textId="77777777" w:rsidR="00686D02" w:rsidRPr="00686D02" w:rsidRDefault="00686D02" w:rsidP="00686D02">
      <w:pPr>
        <w:spacing w:line="240" w:lineRule="auto"/>
        <w:rPr>
          <w:rFonts w:cs="Times New Roman"/>
          <w:sz w:val="16"/>
          <w:szCs w:val="16"/>
        </w:rPr>
      </w:pPr>
      <w:r w:rsidRPr="00686D02">
        <w:rPr>
          <w:rFonts w:cs="Times New Roman"/>
          <w:sz w:val="16"/>
          <w:szCs w:val="16"/>
        </w:rPr>
        <w:t>1f95094f2c239129853967246f9c0da1</w:t>
      </w:r>
    </w:p>
    <w:p w14:paraId="50D9C0F4" w14:textId="77777777" w:rsidR="00686D02" w:rsidRPr="00686D02" w:rsidRDefault="00686D02" w:rsidP="00686D02">
      <w:pPr>
        <w:spacing w:line="240" w:lineRule="auto"/>
        <w:rPr>
          <w:rFonts w:cs="Times New Roman"/>
          <w:sz w:val="16"/>
          <w:szCs w:val="16"/>
        </w:rPr>
      </w:pPr>
      <w:r w:rsidRPr="00686D02">
        <w:rPr>
          <w:rFonts w:cs="Times New Roman"/>
          <w:sz w:val="16"/>
          <w:szCs w:val="16"/>
        </w:rPr>
        <w:t>1f963dc9fae23ad60f2b9a07fdda22c1</w:t>
      </w:r>
    </w:p>
    <w:p w14:paraId="4CCC40A8" w14:textId="77777777" w:rsidR="00686D02" w:rsidRPr="00686D02" w:rsidRDefault="00686D02" w:rsidP="00686D02">
      <w:pPr>
        <w:spacing w:line="240" w:lineRule="auto"/>
        <w:rPr>
          <w:rFonts w:cs="Times New Roman"/>
          <w:sz w:val="16"/>
          <w:szCs w:val="16"/>
        </w:rPr>
      </w:pPr>
      <w:r w:rsidRPr="00686D02">
        <w:rPr>
          <w:rFonts w:cs="Times New Roman"/>
          <w:sz w:val="16"/>
          <w:szCs w:val="16"/>
        </w:rPr>
        <w:t>2b7d3f71d536aa34f116bbd3f4b2411c</w:t>
      </w:r>
    </w:p>
    <w:p w14:paraId="52D95C13" w14:textId="77777777" w:rsidR="00686D02" w:rsidRPr="00686D02" w:rsidRDefault="00686D02" w:rsidP="00686D02">
      <w:pPr>
        <w:spacing w:line="240" w:lineRule="auto"/>
        <w:rPr>
          <w:rFonts w:cs="Times New Roman"/>
          <w:sz w:val="16"/>
          <w:szCs w:val="16"/>
        </w:rPr>
      </w:pPr>
      <w:r w:rsidRPr="00686D02">
        <w:rPr>
          <w:rFonts w:cs="Times New Roman"/>
          <w:sz w:val="16"/>
          <w:szCs w:val="16"/>
        </w:rPr>
        <w:t>2b7e3a4dd595cca3bef68f872182974c</w:t>
      </w:r>
    </w:p>
    <w:p w14:paraId="77AE2615" w14:textId="77777777" w:rsidR="00686D02" w:rsidRPr="00686D02" w:rsidRDefault="00686D02" w:rsidP="00686D02">
      <w:pPr>
        <w:spacing w:line="240" w:lineRule="auto"/>
        <w:rPr>
          <w:rFonts w:cs="Times New Roman"/>
          <w:sz w:val="16"/>
          <w:szCs w:val="16"/>
        </w:rPr>
      </w:pPr>
      <w:r w:rsidRPr="00686D02">
        <w:rPr>
          <w:rFonts w:cs="Times New Roman"/>
          <w:sz w:val="16"/>
          <w:szCs w:val="16"/>
        </w:rPr>
        <w:t>2b8131c194e66de121ca789ad68cf78c</w:t>
      </w:r>
    </w:p>
    <w:p w14:paraId="6EF7E405" w14:textId="77777777" w:rsidR="00686D02" w:rsidRPr="00686D02" w:rsidRDefault="00686D02" w:rsidP="00686D02">
      <w:pPr>
        <w:spacing w:line="240" w:lineRule="auto"/>
        <w:rPr>
          <w:rFonts w:cs="Times New Roman"/>
          <w:sz w:val="16"/>
          <w:szCs w:val="16"/>
        </w:rPr>
      </w:pPr>
      <w:r w:rsidRPr="00686D02">
        <w:rPr>
          <w:rFonts w:cs="Times New Roman"/>
          <w:sz w:val="16"/>
          <w:szCs w:val="16"/>
        </w:rPr>
        <w:t>2c32c79cf93bced522dde13a627952af</w:t>
      </w:r>
    </w:p>
    <w:p w14:paraId="36F37F57" w14:textId="77777777" w:rsidR="00686D02" w:rsidRPr="00686D02" w:rsidRDefault="00686D02" w:rsidP="00686D02">
      <w:pPr>
        <w:spacing w:line="240" w:lineRule="auto"/>
        <w:rPr>
          <w:rFonts w:cs="Times New Roman"/>
          <w:sz w:val="16"/>
          <w:szCs w:val="16"/>
        </w:rPr>
      </w:pPr>
      <w:r w:rsidRPr="00686D02">
        <w:rPr>
          <w:rFonts w:cs="Times New Roman"/>
          <w:sz w:val="16"/>
          <w:szCs w:val="16"/>
        </w:rPr>
        <w:t>1faef3c09b16a639373383bdc0de284c</w:t>
      </w:r>
    </w:p>
    <w:p w14:paraId="3668F942" w14:textId="77777777" w:rsidR="00686D02" w:rsidRPr="00686D02" w:rsidRDefault="00686D02" w:rsidP="00686D02">
      <w:pPr>
        <w:spacing w:line="240" w:lineRule="auto"/>
        <w:rPr>
          <w:rFonts w:cs="Times New Roman"/>
          <w:sz w:val="16"/>
          <w:szCs w:val="16"/>
        </w:rPr>
      </w:pPr>
      <w:r w:rsidRPr="00686D02">
        <w:rPr>
          <w:rFonts w:cs="Times New Roman"/>
          <w:sz w:val="16"/>
          <w:szCs w:val="16"/>
        </w:rPr>
        <w:t>2c42e528be6c2cb5ce15c3074b0bf1fc</w:t>
      </w:r>
    </w:p>
    <w:p w14:paraId="742F2BD8" w14:textId="77777777" w:rsidR="00686D02" w:rsidRPr="00686D02" w:rsidRDefault="00686D02" w:rsidP="00686D02">
      <w:pPr>
        <w:spacing w:line="240" w:lineRule="auto"/>
        <w:rPr>
          <w:rFonts w:cs="Times New Roman"/>
          <w:sz w:val="16"/>
          <w:szCs w:val="16"/>
        </w:rPr>
      </w:pPr>
      <w:r w:rsidRPr="00686D02">
        <w:rPr>
          <w:rFonts w:cs="Times New Roman"/>
          <w:sz w:val="16"/>
          <w:szCs w:val="16"/>
        </w:rPr>
        <w:t>2c4a5edf98b656e55771a9a88ace349e</w:t>
      </w:r>
    </w:p>
    <w:p w14:paraId="50B1F9A0" w14:textId="77777777" w:rsidR="00686D02" w:rsidRPr="00686D02" w:rsidRDefault="00686D02" w:rsidP="00686D02">
      <w:pPr>
        <w:spacing w:line="240" w:lineRule="auto"/>
        <w:rPr>
          <w:rFonts w:cs="Times New Roman"/>
          <w:sz w:val="16"/>
          <w:szCs w:val="16"/>
        </w:rPr>
      </w:pPr>
      <w:r w:rsidRPr="00686D02">
        <w:rPr>
          <w:rFonts w:cs="Times New Roman"/>
          <w:sz w:val="16"/>
          <w:szCs w:val="16"/>
        </w:rPr>
        <w:t>0c17f53391428090eafecb6d9a898a5c</w:t>
      </w:r>
    </w:p>
    <w:p w14:paraId="56C24837" w14:textId="77777777" w:rsidR="00686D02" w:rsidRPr="00686D02" w:rsidRDefault="00686D02" w:rsidP="00686D02">
      <w:pPr>
        <w:spacing w:line="240" w:lineRule="auto"/>
        <w:rPr>
          <w:rFonts w:cs="Times New Roman"/>
          <w:sz w:val="16"/>
          <w:szCs w:val="16"/>
        </w:rPr>
      </w:pPr>
      <w:r w:rsidRPr="00686D02">
        <w:rPr>
          <w:rFonts w:cs="Times New Roman"/>
          <w:sz w:val="16"/>
          <w:szCs w:val="16"/>
        </w:rPr>
        <w:t>2b95e89d8810d073adf3ef93aff9fe0b</w:t>
      </w:r>
    </w:p>
    <w:p w14:paraId="76593EB1" w14:textId="77777777" w:rsidR="00686D02" w:rsidRPr="00686D02" w:rsidRDefault="00686D02" w:rsidP="00686D02">
      <w:pPr>
        <w:spacing w:line="240" w:lineRule="auto"/>
        <w:rPr>
          <w:rFonts w:cs="Times New Roman"/>
          <w:sz w:val="16"/>
          <w:szCs w:val="16"/>
        </w:rPr>
      </w:pPr>
      <w:r w:rsidRPr="00686D02">
        <w:rPr>
          <w:rFonts w:cs="Times New Roman"/>
          <w:sz w:val="16"/>
          <w:szCs w:val="16"/>
        </w:rPr>
        <w:t>2b9a5115f04368ee54c587a0cda48a7d</w:t>
      </w:r>
    </w:p>
    <w:p w14:paraId="58C70EE6" w14:textId="77777777" w:rsidR="00686D02" w:rsidRPr="00686D02" w:rsidRDefault="00686D02" w:rsidP="00686D02">
      <w:pPr>
        <w:spacing w:line="240" w:lineRule="auto"/>
        <w:rPr>
          <w:rFonts w:cs="Times New Roman"/>
          <w:sz w:val="16"/>
          <w:szCs w:val="16"/>
        </w:rPr>
      </w:pPr>
      <w:r w:rsidRPr="00686D02">
        <w:rPr>
          <w:rFonts w:cs="Times New Roman"/>
          <w:sz w:val="16"/>
          <w:szCs w:val="16"/>
        </w:rPr>
        <w:t>1e539c6db3b3906a3768aa831b77b054</w:t>
      </w:r>
    </w:p>
    <w:p w14:paraId="67937E78" w14:textId="77777777" w:rsidR="00686D02" w:rsidRPr="00686D02" w:rsidRDefault="00686D02" w:rsidP="00686D02">
      <w:pPr>
        <w:spacing w:line="240" w:lineRule="auto"/>
        <w:rPr>
          <w:rFonts w:cs="Times New Roman"/>
          <w:sz w:val="16"/>
          <w:szCs w:val="16"/>
        </w:rPr>
      </w:pPr>
      <w:r w:rsidRPr="00686D02">
        <w:rPr>
          <w:rFonts w:cs="Times New Roman"/>
          <w:sz w:val="16"/>
          <w:szCs w:val="16"/>
        </w:rPr>
        <w:t>1fc320bc58613e07180334a4b7086b55</w:t>
      </w:r>
    </w:p>
    <w:p w14:paraId="2067B788" w14:textId="77777777" w:rsidR="00686D02" w:rsidRPr="00686D02" w:rsidRDefault="00686D02" w:rsidP="00686D02">
      <w:pPr>
        <w:spacing w:line="240" w:lineRule="auto"/>
        <w:rPr>
          <w:rFonts w:cs="Times New Roman"/>
          <w:sz w:val="16"/>
          <w:szCs w:val="16"/>
        </w:rPr>
      </w:pPr>
      <w:r w:rsidRPr="00686D02">
        <w:rPr>
          <w:rFonts w:cs="Times New Roman"/>
          <w:sz w:val="16"/>
          <w:szCs w:val="16"/>
        </w:rPr>
        <w:t>2ba700cb64a96de67c7dfc8028ad0760</w:t>
      </w:r>
    </w:p>
    <w:p w14:paraId="45F8B280" w14:textId="77777777" w:rsidR="00686D02" w:rsidRPr="00686D02" w:rsidRDefault="00686D02" w:rsidP="00686D02">
      <w:pPr>
        <w:spacing w:line="240" w:lineRule="auto"/>
        <w:rPr>
          <w:rFonts w:cs="Times New Roman"/>
          <w:sz w:val="16"/>
          <w:szCs w:val="16"/>
        </w:rPr>
      </w:pPr>
      <w:r w:rsidRPr="00686D02">
        <w:rPr>
          <w:rFonts w:cs="Times New Roman"/>
          <w:sz w:val="16"/>
          <w:szCs w:val="16"/>
        </w:rPr>
        <w:t>1fc7041ba67576c7d49f1421abe3975b</w:t>
      </w:r>
    </w:p>
    <w:p w14:paraId="70E4A706" w14:textId="77777777" w:rsidR="00686D02" w:rsidRPr="00686D02" w:rsidRDefault="00686D02" w:rsidP="00686D02">
      <w:pPr>
        <w:spacing w:line="240" w:lineRule="auto"/>
        <w:rPr>
          <w:rFonts w:cs="Times New Roman"/>
          <w:sz w:val="16"/>
          <w:szCs w:val="16"/>
        </w:rPr>
      </w:pPr>
      <w:r w:rsidRPr="00686D02">
        <w:rPr>
          <w:rFonts w:cs="Times New Roman"/>
          <w:sz w:val="16"/>
          <w:szCs w:val="16"/>
        </w:rPr>
        <w:t>0e1ad436fad8d9e578e507e1b3cccaa2</w:t>
      </w:r>
    </w:p>
    <w:p w14:paraId="0EE878CF" w14:textId="77777777" w:rsidR="00686D02" w:rsidRPr="00686D02" w:rsidRDefault="00686D02" w:rsidP="00686D02">
      <w:pPr>
        <w:spacing w:line="240" w:lineRule="auto"/>
        <w:rPr>
          <w:rFonts w:cs="Times New Roman"/>
          <w:sz w:val="16"/>
          <w:szCs w:val="16"/>
        </w:rPr>
      </w:pPr>
      <w:r w:rsidRPr="00686D02">
        <w:rPr>
          <w:rFonts w:cs="Times New Roman"/>
          <w:sz w:val="16"/>
          <w:szCs w:val="16"/>
        </w:rPr>
        <w:t>2bae27c23d95cb6e69382765f07e0e37</w:t>
      </w:r>
    </w:p>
    <w:p w14:paraId="076F58C5" w14:textId="77777777" w:rsidR="00686D02" w:rsidRPr="00686D02" w:rsidRDefault="00686D02" w:rsidP="00686D02">
      <w:pPr>
        <w:spacing w:line="240" w:lineRule="auto"/>
        <w:rPr>
          <w:rFonts w:cs="Times New Roman"/>
          <w:sz w:val="16"/>
          <w:szCs w:val="16"/>
        </w:rPr>
      </w:pPr>
      <w:r w:rsidRPr="00686D02">
        <w:rPr>
          <w:rFonts w:cs="Times New Roman"/>
          <w:sz w:val="16"/>
          <w:szCs w:val="16"/>
        </w:rPr>
        <w:t>2c705b73dcf1ff1b30f5a959c66fb51d</w:t>
      </w:r>
    </w:p>
    <w:p w14:paraId="55AD408D" w14:textId="77777777" w:rsidR="00686D02" w:rsidRPr="00686D02" w:rsidRDefault="00686D02" w:rsidP="00686D02">
      <w:pPr>
        <w:spacing w:line="240" w:lineRule="auto"/>
        <w:rPr>
          <w:rFonts w:cs="Times New Roman"/>
          <w:sz w:val="16"/>
          <w:szCs w:val="16"/>
        </w:rPr>
      </w:pPr>
      <w:r w:rsidRPr="00686D02">
        <w:rPr>
          <w:rFonts w:cs="Times New Roman"/>
          <w:sz w:val="16"/>
          <w:szCs w:val="16"/>
        </w:rPr>
        <w:t>2bb33ee90c966804750172a7fd5ce01b</w:t>
      </w:r>
    </w:p>
    <w:p w14:paraId="729249E5" w14:textId="77777777" w:rsidR="00686D02" w:rsidRPr="00686D02" w:rsidRDefault="00686D02" w:rsidP="00686D02">
      <w:pPr>
        <w:spacing w:line="240" w:lineRule="auto"/>
        <w:rPr>
          <w:rFonts w:cs="Times New Roman"/>
          <w:sz w:val="16"/>
          <w:szCs w:val="16"/>
        </w:rPr>
      </w:pPr>
      <w:r w:rsidRPr="00686D02">
        <w:rPr>
          <w:rFonts w:cs="Times New Roman"/>
          <w:sz w:val="16"/>
          <w:szCs w:val="16"/>
        </w:rPr>
        <w:t>2bbba728bd7f13a6c1d9baaef66c3530</w:t>
      </w:r>
    </w:p>
    <w:p w14:paraId="7129CCE0" w14:textId="77777777" w:rsidR="00686D02" w:rsidRPr="00686D02" w:rsidRDefault="00686D02" w:rsidP="00686D02">
      <w:pPr>
        <w:spacing w:line="240" w:lineRule="auto"/>
        <w:rPr>
          <w:rFonts w:cs="Times New Roman"/>
          <w:sz w:val="16"/>
          <w:szCs w:val="16"/>
        </w:rPr>
      </w:pPr>
      <w:r w:rsidRPr="00686D02">
        <w:rPr>
          <w:rFonts w:cs="Times New Roman"/>
          <w:sz w:val="16"/>
          <w:szCs w:val="16"/>
        </w:rPr>
        <w:t>0c2c95a79a8e47d3a4e35538e2bc7786</w:t>
      </w:r>
    </w:p>
    <w:p w14:paraId="6BA5A2C9" w14:textId="77777777" w:rsidR="00686D02" w:rsidRPr="00686D02" w:rsidRDefault="00686D02" w:rsidP="00686D02">
      <w:pPr>
        <w:spacing w:line="240" w:lineRule="auto"/>
        <w:rPr>
          <w:rFonts w:cs="Times New Roman"/>
          <w:sz w:val="16"/>
          <w:szCs w:val="16"/>
        </w:rPr>
      </w:pPr>
      <w:r w:rsidRPr="00686D02">
        <w:rPr>
          <w:rFonts w:cs="Times New Roman"/>
          <w:sz w:val="16"/>
          <w:szCs w:val="16"/>
        </w:rPr>
        <w:t>2bbd18ed2674f8f64202c8c64a2fb978</w:t>
      </w:r>
    </w:p>
    <w:p w14:paraId="4C62EB23" w14:textId="77777777" w:rsidR="00686D02" w:rsidRPr="00686D02" w:rsidRDefault="00686D02" w:rsidP="00686D02">
      <w:pPr>
        <w:spacing w:line="240" w:lineRule="auto"/>
        <w:rPr>
          <w:rFonts w:cs="Times New Roman"/>
          <w:sz w:val="16"/>
          <w:szCs w:val="16"/>
        </w:rPr>
      </w:pPr>
      <w:r w:rsidRPr="00686D02">
        <w:rPr>
          <w:rFonts w:cs="Times New Roman"/>
          <w:sz w:val="16"/>
          <w:szCs w:val="16"/>
        </w:rPr>
        <w:t>0c2f55f605ed47eaa391de4a9fdbe828</w:t>
      </w:r>
    </w:p>
    <w:p w14:paraId="09E369C5" w14:textId="77777777" w:rsidR="00686D02" w:rsidRPr="00686D02" w:rsidRDefault="00686D02" w:rsidP="00686D02">
      <w:pPr>
        <w:spacing w:line="240" w:lineRule="auto"/>
        <w:rPr>
          <w:rFonts w:cs="Times New Roman"/>
          <w:sz w:val="16"/>
          <w:szCs w:val="16"/>
        </w:rPr>
      </w:pPr>
      <w:r w:rsidRPr="00686D02">
        <w:rPr>
          <w:rFonts w:cs="Times New Roman"/>
          <w:sz w:val="16"/>
          <w:szCs w:val="16"/>
        </w:rPr>
        <w:t>2bd6cb4debc8e41649ffd5729cad840f</w:t>
      </w:r>
    </w:p>
    <w:p w14:paraId="745D6C0D" w14:textId="77777777" w:rsidR="00686D02" w:rsidRPr="00686D02" w:rsidRDefault="00686D02" w:rsidP="00686D02">
      <w:pPr>
        <w:spacing w:line="240" w:lineRule="auto"/>
        <w:rPr>
          <w:rFonts w:cs="Times New Roman"/>
          <w:sz w:val="16"/>
          <w:szCs w:val="16"/>
        </w:rPr>
      </w:pPr>
      <w:r w:rsidRPr="00686D02">
        <w:rPr>
          <w:rFonts w:cs="Times New Roman"/>
          <w:sz w:val="16"/>
          <w:szCs w:val="16"/>
        </w:rPr>
        <w:t>0eea719166668e339504968f86a615dd</w:t>
      </w:r>
    </w:p>
    <w:p w14:paraId="3F07257C" w14:textId="77777777" w:rsidR="00686D02" w:rsidRPr="00686D02" w:rsidRDefault="00686D02" w:rsidP="00686D02">
      <w:pPr>
        <w:spacing w:line="240" w:lineRule="auto"/>
        <w:rPr>
          <w:rFonts w:cs="Times New Roman"/>
          <w:sz w:val="16"/>
          <w:szCs w:val="16"/>
        </w:rPr>
      </w:pPr>
      <w:r w:rsidRPr="00686D02">
        <w:rPr>
          <w:rFonts w:cs="Times New Roman"/>
          <w:sz w:val="16"/>
          <w:szCs w:val="16"/>
        </w:rPr>
        <w:t>1fe65b76e3b40649fc9fb33dd6bc8278</w:t>
      </w:r>
    </w:p>
    <w:p w14:paraId="1035DC25" w14:textId="77777777" w:rsidR="00686D02" w:rsidRPr="00686D02" w:rsidRDefault="00686D02" w:rsidP="00686D02">
      <w:pPr>
        <w:spacing w:line="240" w:lineRule="auto"/>
        <w:rPr>
          <w:rFonts w:cs="Times New Roman"/>
          <w:sz w:val="16"/>
          <w:szCs w:val="16"/>
        </w:rPr>
      </w:pPr>
      <w:r w:rsidRPr="00686D02">
        <w:rPr>
          <w:rFonts w:cs="Times New Roman"/>
          <w:sz w:val="16"/>
          <w:szCs w:val="16"/>
        </w:rPr>
        <w:t>1e99d744edf51a7f52a4aac29bb63332</w:t>
      </w:r>
    </w:p>
    <w:p w14:paraId="7D4B1F99" w14:textId="77777777" w:rsidR="00686D02" w:rsidRPr="00686D02" w:rsidRDefault="00686D02" w:rsidP="00686D02">
      <w:pPr>
        <w:spacing w:line="240" w:lineRule="auto"/>
        <w:rPr>
          <w:rFonts w:cs="Times New Roman"/>
          <w:sz w:val="16"/>
          <w:szCs w:val="16"/>
        </w:rPr>
      </w:pPr>
      <w:r w:rsidRPr="00686D02">
        <w:rPr>
          <w:rFonts w:cs="Times New Roman"/>
          <w:sz w:val="16"/>
          <w:szCs w:val="16"/>
        </w:rPr>
        <w:t>1ea042f8c8ac36a0c8252dc9fd8d4f5e</w:t>
      </w:r>
    </w:p>
    <w:p w14:paraId="46083E92" w14:textId="77777777" w:rsidR="00686D02" w:rsidRPr="00686D02" w:rsidRDefault="00686D02" w:rsidP="00686D02">
      <w:pPr>
        <w:spacing w:line="240" w:lineRule="auto"/>
        <w:rPr>
          <w:rFonts w:cs="Times New Roman"/>
          <w:sz w:val="16"/>
          <w:szCs w:val="16"/>
        </w:rPr>
      </w:pPr>
      <w:r w:rsidRPr="00686D02">
        <w:rPr>
          <w:rFonts w:cs="Times New Roman"/>
          <w:sz w:val="16"/>
          <w:szCs w:val="16"/>
        </w:rPr>
        <w:t>2c9a61fd436e6ac6792a60bc675e8e7a</w:t>
      </w:r>
    </w:p>
    <w:p w14:paraId="455548F8" w14:textId="77777777" w:rsidR="00686D02" w:rsidRPr="00686D02" w:rsidRDefault="00686D02" w:rsidP="00686D02">
      <w:pPr>
        <w:spacing w:line="240" w:lineRule="auto"/>
        <w:rPr>
          <w:rFonts w:cs="Times New Roman"/>
          <w:sz w:val="16"/>
          <w:szCs w:val="16"/>
        </w:rPr>
      </w:pPr>
      <w:r w:rsidRPr="00686D02">
        <w:rPr>
          <w:rFonts w:cs="Times New Roman"/>
          <w:sz w:val="16"/>
          <w:szCs w:val="16"/>
        </w:rPr>
        <w:t>0efe2b774093052b486548c33fd51d02</w:t>
      </w:r>
    </w:p>
    <w:p w14:paraId="73DD3B71" w14:textId="77777777" w:rsidR="00686D02" w:rsidRPr="00686D02" w:rsidRDefault="00686D02" w:rsidP="00686D02">
      <w:pPr>
        <w:spacing w:line="240" w:lineRule="auto"/>
        <w:rPr>
          <w:rFonts w:cs="Times New Roman"/>
          <w:sz w:val="16"/>
          <w:szCs w:val="16"/>
        </w:rPr>
      </w:pPr>
      <w:r w:rsidRPr="00686D02">
        <w:rPr>
          <w:rFonts w:cs="Times New Roman"/>
          <w:sz w:val="16"/>
          <w:szCs w:val="16"/>
        </w:rPr>
        <w:t>1dd1f13b1cc807feec967b24a2215797</w:t>
      </w:r>
    </w:p>
    <w:p w14:paraId="093E46BB" w14:textId="77777777" w:rsidR="00686D02" w:rsidRPr="00686D02" w:rsidRDefault="00686D02" w:rsidP="00686D02">
      <w:pPr>
        <w:spacing w:line="240" w:lineRule="auto"/>
        <w:rPr>
          <w:rFonts w:cs="Times New Roman"/>
          <w:sz w:val="16"/>
          <w:szCs w:val="16"/>
        </w:rPr>
      </w:pPr>
      <w:r w:rsidRPr="00686D02">
        <w:rPr>
          <w:rFonts w:cs="Times New Roman"/>
          <w:sz w:val="16"/>
          <w:szCs w:val="16"/>
        </w:rPr>
        <w:t>2bf75b21d35f3fe0f8eda48f57cea419</w:t>
      </w:r>
    </w:p>
    <w:p w14:paraId="352C1DF8" w14:textId="77777777" w:rsidR="00686D02" w:rsidRPr="00686D02" w:rsidRDefault="00686D02" w:rsidP="00686D02">
      <w:pPr>
        <w:spacing w:line="240" w:lineRule="auto"/>
        <w:rPr>
          <w:rFonts w:cs="Times New Roman"/>
          <w:sz w:val="16"/>
          <w:szCs w:val="16"/>
        </w:rPr>
      </w:pPr>
      <w:r w:rsidRPr="00686D02">
        <w:rPr>
          <w:rFonts w:cs="Times New Roman"/>
          <w:sz w:val="16"/>
          <w:szCs w:val="16"/>
        </w:rPr>
        <w:t>2ca60c303bc6d04a777e9940b131f37f</w:t>
      </w:r>
    </w:p>
    <w:p w14:paraId="7886891C" w14:textId="77777777" w:rsidR="00686D02" w:rsidRPr="00686D02" w:rsidRDefault="00686D02" w:rsidP="00686D02">
      <w:pPr>
        <w:spacing w:line="240" w:lineRule="auto"/>
        <w:rPr>
          <w:rFonts w:cs="Times New Roman"/>
          <w:sz w:val="16"/>
          <w:szCs w:val="16"/>
        </w:rPr>
      </w:pPr>
      <w:r w:rsidRPr="00686D02">
        <w:rPr>
          <w:rFonts w:cs="Times New Roman"/>
          <w:sz w:val="16"/>
          <w:szCs w:val="16"/>
        </w:rPr>
        <w:t>2bfa17406ef51443f112ee3e61f3ed97</w:t>
      </w:r>
    </w:p>
    <w:p w14:paraId="5C46E517" w14:textId="77777777" w:rsidR="00686D02" w:rsidRPr="00686D02" w:rsidRDefault="00686D02" w:rsidP="00686D02">
      <w:pPr>
        <w:spacing w:line="240" w:lineRule="auto"/>
        <w:rPr>
          <w:rFonts w:cs="Times New Roman"/>
          <w:sz w:val="16"/>
          <w:szCs w:val="16"/>
        </w:rPr>
      </w:pPr>
      <w:r w:rsidRPr="00686D02">
        <w:rPr>
          <w:rFonts w:cs="Times New Roman"/>
          <w:sz w:val="16"/>
          <w:szCs w:val="16"/>
        </w:rPr>
        <w:t>2bfa89ad6a9a4aaf0c91c85dd0eed8dd</w:t>
      </w:r>
    </w:p>
    <w:p w14:paraId="26CF8F2E" w14:textId="77777777" w:rsidR="00686D02" w:rsidRPr="00686D02" w:rsidRDefault="00686D02" w:rsidP="00686D02">
      <w:pPr>
        <w:spacing w:line="240" w:lineRule="auto"/>
        <w:rPr>
          <w:rFonts w:cs="Times New Roman"/>
          <w:sz w:val="16"/>
          <w:szCs w:val="16"/>
        </w:rPr>
      </w:pPr>
      <w:r w:rsidRPr="00686D02">
        <w:rPr>
          <w:rFonts w:cs="Times New Roman"/>
          <w:sz w:val="16"/>
          <w:szCs w:val="16"/>
        </w:rPr>
        <w:t>1de87ff3aa23a52a3bd3e96257292b61</w:t>
      </w:r>
    </w:p>
    <w:p w14:paraId="03B499CD" w14:textId="77777777" w:rsidR="00686D02" w:rsidRPr="00686D02" w:rsidRDefault="00686D02" w:rsidP="00686D02">
      <w:pPr>
        <w:spacing w:line="240" w:lineRule="auto"/>
        <w:rPr>
          <w:rFonts w:cs="Times New Roman"/>
          <w:sz w:val="16"/>
          <w:szCs w:val="16"/>
        </w:rPr>
      </w:pPr>
      <w:r w:rsidRPr="00686D02">
        <w:rPr>
          <w:rFonts w:cs="Times New Roman"/>
          <w:sz w:val="16"/>
          <w:szCs w:val="16"/>
        </w:rPr>
        <w:t>0bd61f046f4d99491fa3588dba294e04</w:t>
      </w:r>
    </w:p>
    <w:p w14:paraId="427D08E4" w14:textId="77777777" w:rsidR="00686D02" w:rsidRPr="00686D02" w:rsidRDefault="00686D02" w:rsidP="00686D02">
      <w:pPr>
        <w:spacing w:line="240" w:lineRule="auto"/>
        <w:rPr>
          <w:rFonts w:cs="Times New Roman"/>
          <w:sz w:val="16"/>
          <w:szCs w:val="16"/>
        </w:rPr>
      </w:pPr>
      <w:r w:rsidRPr="00686D02">
        <w:rPr>
          <w:rFonts w:cs="Times New Roman"/>
          <w:sz w:val="16"/>
          <w:szCs w:val="16"/>
        </w:rPr>
        <w:t>1df9a1384135860bea5ff353a2bfa876</w:t>
      </w:r>
    </w:p>
    <w:p w14:paraId="51CAEE3D" w14:textId="77777777" w:rsidR="00686D02" w:rsidRPr="00686D02" w:rsidRDefault="00686D02" w:rsidP="00686D02">
      <w:pPr>
        <w:spacing w:line="240" w:lineRule="auto"/>
        <w:rPr>
          <w:rFonts w:cs="Times New Roman"/>
          <w:sz w:val="16"/>
          <w:szCs w:val="16"/>
        </w:rPr>
      </w:pPr>
      <w:r w:rsidRPr="00686D02">
        <w:rPr>
          <w:rFonts w:cs="Times New Roman"/>
          <w:sz w:val="16"/>
          <w:szCs w:val="16"/>
        </w:rPr>
        <w:t>2c1267ee38296783bd6e322c3e4465b7</w:t>
      </w:r>
    </w:p>
    <w:p w14:paraId="71228B13" w14:textId="77777777" w:rsidR="00686D02" w:rsidRPr="00686D02" w:rsidRDefault="00686D02" w:rsidP="00686D02">
      <w:pPr>
        <w:spacing w:line="240" w:lineRule="auto"/>
        <w:rPr>
          <w:rFonts w:cs="Times New Roman"/>
          <w:sz w:val="16"/>
          <w:szCs w:val="16"/>
        </w:rPr>
      </w:pPr>
      <w:r w:rsidRPr="00686D02">
        <w:rPr>
          <w:rFonts w:cs="Times New Roman"/>
          <w:sz w:val="16"/>
          <w:szCs w:val="16"/>
        </w:rPr>
        <w:t>2c171ee3436212c4940129bf2003fe1e</w:t>
      </w:r>
    </w:p>
    <w:p w14:paraId="553E4DD7" w14:textId="77777777" w:rsidR="00686D02" w:rsidRPr="00686D02" w:rsidRDefault="00686D02" w:rsidP="00686D02">
      <w:pPr>
        <w:spacing w:line="240" w:lineRule="auto"/>
        <w:rPr>
          <w:rFonts w:cs="Times New Roman"/>
          <w:sz w:val="16"/>
          <w:szCs w:val="16"/>
        </w:rPr>
      </w:pPr>
      <w:r w:rsidRPr="00686D02">
        <w:rPr>
          <w:rFonts w:cs="Times New Roman"/>
          <w:sz w:val="16"/>
          <w:szCs w:val="16"/>
        </w:rPr>
        <w:t>2c17e13590e4994029e9da6481b7a33b</w:t>
      </w:r>
    </w:p>
    <w:p w14:paraId="523D0759" w14:textId="77777777" w:rsidR="00686D02" w:rsidRPr="00686D02" w:rsidRDefault="00686D02" w:rsidP="00686D02">
      <w:pPr>
        <w:spacing w:line="240" w:lineRule="auto"/>
        <w:rPr>
          <w:rFonts w:cs="Times New Roman"/>
          <w:sz w:val="16"/>
          <w:szCs w:val="16"/>
        </w:rPr>
      </w:pPr>
      <w:r w:rsidRPr="00686D02">
        <w:rPr>
          <w:rFonts w:cs="Times New Roman"/>
          <w:sz w:val="16"/>
          <w:szCs w:val="16"/>
        </w:rPr>
        <w:t>0e7bb81355da7467cfadcc4bed02a87a</w:t>
      </w:r>
    </w:p>
    <w:p w14:paraId="0A4FBDCC" w14:textId="77777777" w:rsidR="00686D02" w:rsidRPr="00686D02" w:rsidRDefault="00686D02" w:rsidP="00686D02">
      <w:pPr>
        <w:spacing w:line="240" w:lineRule="auto"/>
        <w:rPr>
          <w:rFonts w:cs="Times New Roman"/>
          <w:sz w:val="16"/>
          <w:szCs w:val="16"/>
        </w:rPr>
      </w:pPr>
      <w:r w:rsidRPr="00686D02">
        <w:rPr>
          <w:rFonts w:cs="Times New Roman"/>
          <w:sz w:val="16"/>
          <w:szCs w:val="16"/>
        </w:rPr>
        <w:t>2c29a295668e7cf251a4a510c6d6241e</w:t>
      </w:r>
    </w:p>
    <w:p w14:paraId="3030F422" w14:textId="77777777" w:rsidR="00686D02" w:rsidRPr="00686D02" w:rsidRDefault="00686D02" w:rsidP="00686D02">
      <w:pPr>
        <w:spacing w:line="240" w:lineRule="auto"/>
        <w:rPr>
          <w:rFonts w:cs="Times New Roman"/>
          <w:sz w:val="16"/>
          <w:szCs w:val="16"/>
        </w:rPr>
      </w:pPr>
      <w:r w:rsidRPr="00686D02">
        <w:rPr>
          <w:rFonts w:cs="Times New Roman"/>
          <w:sz w:val="16"/>
          <w:szCs w:val="16"/>
        </w:rPr>
        <w:t>2c2e4ed481dae9564f800e8c1aaf6424</w:t>
      </w:r>
    </w:p>
    <w:p w14:paraId="61127898" w14:textId="77777777" w:rsidR="00686D02" w:rsidRPr="00686D02" w:rsidRDefault="00686D02" w:rsidP="00686D02">
      <w:pPr>
        <w:spacing w:line="240" w:lineRule="auto"/>
        <w:rPr>
          <w:rFonts w:cs="Times New Roman"/>
          <w:sz w:val="16"/>
          <w:szCs w:val="16"/>
        </w:rPr>
      </w:pPr>
      <w:r w:rsidRPr="00686D02">
        <w:rPr>
          <w:rFonts w:cs="Times New Roman"/>
          <w:sz w:val="16"/>
          <w:szCs w:val="16"/>
        </w:rPr>
        <w:t>2ac46bb9b2f15f4f599bfedf69934839</w:t>
      </w:r>
    </w:p>
    <w:p w14:paraId="1CA93A8F" w14:textId="77777777" w:rsidR="00686D02" w:rsidRPr="00686D02" w:rsidRDefault="00686D02" w:rsidP="00686D02">
      <w:pPr>
        <w:spacing w:line="240" w:lineRule="auto"/>
        <w:rPr>
          <w:rFonts w:cs="Times New Roman"/>
          <w:sz w:val="16"/>
          <w:szCs w:val="16"/>
        </w:rPr>
      </w:pPr>
      <w:r w:rsidRPr="00686D02">
        <w:rPr>
          <w:rFonts w:cs="Times New Roman"/>
          <w:sz w:val="16"/>
          <w:szCs w:val="16"/>
        </w:rPr>
        <w:t>2c360da3ccd8d8ec71ae97f6ffc79b24</w:t>
      </w:r>
    </w:p>
    <w:p w14:paraId="23384389" w14:textId="77777777" w:rsidR="00686D02" w:rsidRPr="00686D02" w:rsidRDefault="00686D02" w:rsidP="00686D02">
      <w:pPr>
        <w:spacing w:line="240" w:lineRule="auto"/>
        <w:rPr>
          <w:rFonts w:cs="Times New Roman"/>
          <w:sz w:val="16"/>
          <w:szCs w:val="16"/>
        </w:rPr>
      </w:pPr>
      <w:r w:rsidRPr="00686D02">
        <w:rPr>
          <w:rFonts w:cs="Times New Roman"/>
          <w:sz w:val="16"/>
          <w:szCs w:val="16"/>
        </w:rPr>
        <w:t>2b84d69e10209cdb4da8d835a031d064</w:t>
      </w:r>
    </w:p>
    <w:p w14:paraId="4083B277" w14:textId="77777777" w:rsidR="00686D02" w:rsidRPr="00686D02" w:rsidRDefault="00686D02" w:rsidP="00686D02">
      <w:pPr>
        <w:spacing w:line="240" w:lineRule="auto"/>
        <w:rPr>
          <w:rFonts w:cs="Times New Roman"/>
          <w:sz w:val="16"/>
          <w:szCs w:val="16"/>
        </w:rPr>
      </w:pPr>
      <w:r w:rsidRPr="00686D02">
        <w:rPr>
          <w:rFonts w:cs="Times New Roman"/>
          <w:sz w:val="16"/>
          <w:szCs w:val="16"/>
        </w:rPr>
        <w:t>0be4dad8049d03b3d86674e029f4fab4</w:t>
      </w:r>
    </w:p>
    <w:p w14:paraId="176254F4" w14:textId="77777777" w:rsidR="00686D02" w:rsidRPr="00686D02" w:rsidRDefault="00686D02" w:rsidP="00686D02">
      <w:pPr>
        <w:spacing w:line="240" w:lineRule="auto"/>
        <w:rPr>
          <w:rFonts w:cs="Times New Roman"/>
          <w:sz w:val="16"/>
          <w:szCs w:val="16"/>
        </w:rPr>
      </w:pPr>
      <w:r w:rsidRPr="00686D02">
        <w:rPr>
          <w:rFonts w:cs="Times New Roman"/>
          <w:sz w:val="16"/>
          <w:szCs w:val="16"/>
        </w:rPr>
        <w:t>0ea73b8436d6d3ef2cd61250c217e21e</w:t>
      </w:r>
    </w:p>
    <w:p w14:paraId="3261C053" w14:textId="77777777" w:rsidR="00686D02" w:rsidRPr="00686D02" w:rsidRDefault="00686D02" w:rsidP="00686D02">
      <w:pPr>
        <w:spacing w:line="240" w:lineRule="auto"/>
        <w:rPr>
          <w:rFonts w:cs="Times New Roman"/>
          <w:sz w:val="16"/>
          <w:szCs w:val="16"/>
        </w:rPr>
      </w:pPr>
      <w:r w:rsidRPr="00686D02">
        <w:rPr>
          <w:rFonts w:cs="Times New Roman"/>
          <w:sz w:val="16"/>
          <w:szCs w:val="16"/>
        </w:rPr>
        <w:t>0a29ac2656c70e1ae2d801054a17acb9</w:t>
      </w:r>
    </w:p>
    <w:p w14:paraId="6B1C0605" w14:textId="77777777" w:rsidR="00686D02" w:rsidRPr="00686D02" w:rsidRDefault="00686D02" w:rsidP="00686D02">
      <w:pPr>
        <w:spacing w:line="240" w:lineRule="auto"/>
        <w:rPr>
          <w:rFonts w:cs="Times New Roman"/>
          <w:sz w:val="16"/>
          <w:szCs w:val="16"/>
        </w:rPr>
      </w:pPr>
      <w:r w:rsidRPr="00686D02">
        <w:rPr>
          <w:rFonts w:cs="Times New Roman"/>
          <w:sz w:val="16"/>
          <w:szCs w:val="16"/>
        </w:rPr>
        <w:t>1e4c803e52d6425771f96aa8ba3e7d29</w:t>
      </w:r>
    </w:p>
    <w:p w14:paraId="2D1FCDCD" w14:textId="77777777" w:rsidR="00686D02" w:rsidRPr="00686D02" w:rsidRDefault="00686D02" w:rsidP="00686D02">
      <w:pPr>
        <w:spacing w:line="240" w:lineRule="auto"/>
        <w:rPr>
          <w:rFonts w:cs="Times New Roman"/>
          <w:sz w:val="16"/>
          <w:szCs w:val="16"/>
        </w:rPr>
      </w:pPr>
      <w:r w:rsidRPr="00686D02">
        <w:rPr>
          <w:rFonts w:cs="Times New Roman"/>
          <w:sz w:val="16"/>
          <w:szCs w:val="16"/>
        </w:rPr>
        <w:t>0bf68aef9e2f09ea44192b0cda455a25</w:t>
      </w:r>
    </w:p>
    <w:p w14:paraId="3826FF2D" w14:textId="77777777" w:rsidR="00686D02" w:rsidRPr="00686D02" w:rsidRDefault="00686D02" w:rsidP="00686D02">
      <w:pPr>
        <w:spacing w:line="240" w:lineRule="auto"/>
        <w:rPr>
          <w:rFonts w:cs="Times New Roman"/>
          <w:sz w:val="16"/>
          <w:szCs w:val="16"/>
        </w:rPr>
      </w:pPr>
      <w:r w:rsidRPr="00686D02">
        <w:rPr>
          <w:rFonts w:cs="Times New Roman"/>
          <w:sz w:val="16"/>
          <w:szCs w:val="16"/>
        </w:rPr>
        <w:t>2c5c61e525865b9f89a1aca54e6a08df</w:t>
      </w:r>
    </w:p>
    <w:p w14:paraId="4B1822AF" w14:textId="77777777" w:rsidR="00686D02" w:rsidRPr="00686D02" w:rsidRDefault="00686D02" w:rsidP="00686D02">
      <w:pPr>
        <w:spacing w:line="240" w:lineRule="auto"/>
        <w:rPr>
          <w:rFonts w:cs="Times New Roman"/>
          <w:sz w:val="16"/>
          <w:szCs w:val="16"/>
        </w:rPr>
      </w:pPr>
      <w:r w:rsidRPr="00686D02">
        <w:rPr>
          <w:rFonts w:cs="Times New Roman"/>
          <w:sz w:val="16"/>
          <w:szCs w:val="16"/>
        </w:rPr>
        <w:t>1e60534ed3d22b24c415d2f6701f89d4</w:t>
      </w:r>
    </w:p>
    <w:p w14:paraId="77F77C65" w14:textId="77777777" w:rsidR="00686D02" w:rsidRPr="00686D02" w:rsidRDefault="00686D02" w:rsidP="00686D02">
      <w:pPr>
        <w:spacing w:line="240" w:lineRule="auto"/>
        <w:rPr>
          <w:rFonts w:cs="Times New Roman"/>
          <w:sz w:val="16"/>
          <w:szCs w:val="16"/>
        </w:rPr>
      </w:pPr>
      <w:r w:rsidRPr="00686D02">
        <w:rPr>
          <w:rFonts w:cs="Times New Roman"/>
          <w:sz w:val="16"/>
          <w:szCs w:val="16"/>
        </w:rPr>
        <w:t>2ab1e89ab23b22d41f48b873f0e1dca6</w:t>
      </w:r>
    </w:p>
    <w:p w14:paraId="6C6C3350" w14:textId="77777777" w:rsidR="00686D02" w:rsidRPr="00686D02" w:rsidRDefault="00686D02" w:rsidP="00686D02">
      <w:pPr>
        <w:spacing w:line="240" w:lineRule="auto"/>
        <w:rPr>
          <w:rFonts w:cs="Times New Roman"/>
          <w:sz w:val="16"/>
          <w:szCs w:val="16"/>
        </w:rPr>
      </w:pPr>
      <w:r w:rsidRPr="00686D02">
        <w:rPr>
          <w:rFonts w:cs="Times New Roman"/>
          <w:sz w:val="16"/>
          <w:szCs w:val="16"/>
        </w:rPr>
        <w:t>2c652c09630720400e087b540c2a39c7</w:t>
      </w:r>
    </w:p>
    <w:p w14:paraId="0DF97163" w14:textId="77777777" w:rsidR="00686D02" w:rsidRPr="00686D02" w:rsidRDefault="00686D02" w:rsidP="00686D02">
      <w:pPr>
        <w:spacing w:line="240" w:lineRule="auto"/>
        <w:rPr>
          <w:rFonts w:cs="Times New Roman"/>
          <w:sz w:val="16"/>
          <w:szCs w:val="16"/>
        </w:rPr>
      </w:pPr>
      <w:r w:rsidRPr="00686D02">
        <w:rPr>
          <w:rFonts w:cs="Times New Roman"/>
          <w:sz w:val="16"/>
          <w:szCs w:val="16"/>
        </w:rPr>
        <w:t>2c68dd094fef90def9f64c3b761ccad0</w:t>
      </w:r>
    </w:p>
    <w:p w14:paraId="357F970A" w14:textId="77777777" w:rsidR="00686D02" w:rsidRPr="00686D02" w:rsidRDefault="00686D02" w:rsidP="00686D02">
      <w:pPr>
        <w:spacing w:line="240" w:lineRule="auto"/>
        <w:rPr>
          <w:rFonts w:cs="Times New Roman"/>
          <w:sz w:val="16"/>
          <w:szCs w:val="16"/>
        </w:rPr>
      </w:pPr>
      <w:r w:rsidRPr="00686D02">
        <w:rPr>
          <w:rFonts w:cs="Times New Roman"/>
          <w:sz w:val="16"/>
          <w:szCs w:val="16"/>
        </w:rPr>
        <w:t>02db485da82c714116d6af5e0f11ca1b</w:t>
      </w:r>
    </w:p>
    <w:p w14:paraId="7AD23DAF" w14:textId="77777777" w:rsidR="00686D02" w:rsidRPr="00686D02" w:rsidRDefault="00686D02" w:rsidP="00686D02">
      <w:pPr>
        <w:spacing w:line="240" w:lineRule="auto"/>
        <w:rPr>
          <w:rFonts w:cs="Times New Roman"/>
          <w:sz w:val="16"/>
          <w:szCs w:val="16"/>
        </w:rPr>
      </w:pPr>
      <w:r w:rsidRPr="00686D02">
        <w:rPr>
          <w:rFonts w:cs="Times New Roman"/>
          <w:sz w:val="16"/>
          <w:szCs w:val="16"/>
        </w:rPr>
        <w:t>2c73a143b4c778ed942273f23ab6ef81</w:t>
      </w:r>
    </w:p>
    <w:p w14:paraId="6E9567B8" w14:textId="77777777" w:rsidR="00686D02" w:rsidRPr="00686D02" w:rsidRDefault="00686D02" w:rsidP="00686D02">
      <w:pPr>
        <w:spacing w:line="240" w:lineRule="auto"/>
        <w:rPr>
          <w:rFonts w:cs="Times New Roman"/>
          <w:sz w:val="16"/>
          <w:szCs w:val="16"/>
        </w:rPr>
      </w:pPr>
      <w:r w:rsidRPr="00686D02">
        <w:rPr>
          <w:rFonts w:cs="Times New Roman"/>
          <w:sz w:val="16"/>
          <w:szCs w:val="16"/>
        </w:rPr>
        <w:t>0ede06fb11c9ba539e927d90c06dc454</w:t>
      </w:r>
    </w:p>
    <w:p w14:paraId="74B8F580" w14:textId="77777777" w:rsidR="00686D02" w:rsidRPr="00686D02" w:rsidRDefault="00686D02" w:rsidP="00686D02">
      <w:pPr>
        <w:spacing w:line="240" w:lineRule="auto"/>
        <w:rPr>
          <w:rFonts w:cs="Times New Roman"/>
          <w:sz w:val="16"/>
          <w:szCs w:val="16"/>
        </w:rPr>
      </w:pPr>
      <w:r w:rsidRPr="00686D02">
        <w:rPr>
          <w:rFonts w:cs="Times New Roman"/>
          <w:sz w:val="16"/>
          <w:szCs w:val="16"/>
        </w:rPr>
        <w:t>2a3195069216b6d75cec79292e70e169</w:t>
      </w:r>
    </w:p>
    <w:p w14:paraId="76AF32D9" w14:textId="77777777" w:rsidR="00686D02" w:rsidRPr="00686D02" w:rsidRDefault="00686D02" w:rsidP="00686D02">
      <w:pPr>
        <w:spacing w:line="240" w:lineRule="auto"/>
        <w:rPr>
          <w:rFonts w:cs="Times New Roman"/>
          <w:sz w:val="16"/>
          <w:szCs w:val="16"/>
        </w:rPr>
      </w:pPr>
      <w:r w:rsidRPr="00686D02">
        <w:rPr>
          <w:rFonts w:cs="Times New Roman"/>
          <w:sz w:val="16"/>
          <w:szCs w:val="16"/>
        </w:rPr>
        <w:t>0ee235490d448ac5f8a2ce0e68370d83</w:t>
      </w:r>
    </w:p>
    <w:p w14:paraId="3A3E98B5" w14:textId="77777777" w:rsidR="00686D02" w:rsidRPr="00686D02" w:rsidRDefault="00686D02" w:rsidP="00686D02">
      <w:pPr>
        <w:spacing w:line="240" w:lineRule="auto"/>
        <w:rPr>
          <w:rFonts w:cs="Times New Roman"/>
          <w:sz w:val="16"/>
          <w:szCs w:val="16"/>
        </w:rPr>
      </w:pPr>
      <w:r w:rsidRPr="00686D02">
        <w:rPr>
          <w:rFonts w:cs="Times New Roman"/>
          <w:sz w:val="16"/>
          <w:szCs w:val="16"/>
        </w:rPr>
        <w:t>0c2d528dd35c164b97f5de6368309227</w:t>
      </w:r>
    </w:p>
    <w:p w14:paraId="0E75248F" w14:textId="77777777" w:rsidR="00686D02" w:rsidRPr="00686D02" w:rsidRDefault="00686D02" w:rsidP="00686D02">
      <w:pPr>
        <w:spacing w:line="240" w:lineRule="auto"/>
        <w:rPr>
          <w:rFonts w:cs="Times New Roman"/>
          <w:sz w:val="16"/>
          <w:szCs w:val="16"/>
        </w:rPr>
      </w:pPr>
      <w:r w:rsidRPr="00686D02">
        <w:rPr>
          <w:rFonts w:cs="Times New Roman"/>
          <w:sz w:val="16"/>
          <w:szCs w:val="16"/>
        </w:rPr>
        <w:t>1e91bf509f11eb27e3660958dea5602d</w:t>
      </w:r>
    </w:p>
    <w:p w14:paraId="3F083C65" w14:textId="77777777" w:rsidR="00686D02" w:rsidRPr="00686D02" w:rsidRDefault="00686D02" w:rsidP="00686D02">
      <w:pPr>
        <w:spacing w:line="240" w:lineRule="auto"/>
        <w:rPr>
          <w:rFonts w:cs="Times New Roman"/>
          <w:sz w:val="16"/>
          <w:szCs w:val="16"/>
        </w:rPr>
      </w:pPr>
      <w:r w:rsidRPr="00686D02">
        <w:rPr>
          <w:rFonts w:cs="Times New Roman"/>
          <w:sz w:val="16"/>
          <w:szCs w:val="16"/>
        </w:rPr>
        <w:t>0c7d13affdcc448a593b75d8a6a75861</w:t>
      </w:r>
    </w:p>
    <w:p w14:paraId="3A01BC3E" w14:textId="77777777" w:rsidR="00686D02" w:rsidRPr="00686D02" w:rsidRDefault="00686D02" w:rsidP="00686D02">
      <w:pPr>
        <w:spacing w:line="240" w:lineRule="auto"/>
        <w:rPr>
          <w:rFonts w:cs="Times New Roman"/>
          <w:sz w:val="16"/>
          <w:szCs w:val="16"/>
        </w:rPr>
      </w:pPr>
      <w:r w:rsidRPr="00686D02">
        <w:rPr>
          <w:rFonts w:cs="Times New Roman"/>
          <w:sz w:val="16"/>
          <w:szCs w:val="16"/>
        </w:rPr>
        <w:t>2a4375a575265433def166a94cae2bf0</w:t>
      </w:r>
    </w:p>
    <w:p w14:paraId="6F9F7049" w14:textId="77777777" w:rsidR="00686D02" w:rsidRPr="00686D02" w:rsidRDefault="00686D02" w:rsidP="00686D02">
      <w:pPr>
        <w:spacing w:line="240" w:lineRule="auto"/>
        <w:rPr>
          <w:rFonts w:cs="Times New Roman"/>
          <w:sz w:val="16"/>
          <w:szCs w:val="16"/>
        </w:rPr>
      </w:pPr>
      <w:r w:rsidRPr="00686D02">
        <w:rPr>
          <w:rFonts w:cs="Times New Roman"/>
          <w:sz w:val="16"/>
          <w:szCs w:val="16"/>
        </w:rPr>
        <w:t>2be088ef14c5dc53b6d4181bbe61de21</w:t>
      </w:r>
    </w:p>
    <w:p w14:paraId="52A39196" w14:textId="77777777" w:rsidR="00686D02" w:rsidRPr="00686D02" w:rsidRDefault="00686D02" w:rsidP="00686D02">
      <w:pPr>
        <w:spacing w:line="240" w:lineRule="auto"/>
        <w:rPr>
          <w:rFonts w:cs="Times New Roman"/>
          <w:sz w:val="16"/>
          <w:szCs w:val="16"/>
        </w:rPr>
      </w:pPr>
      <w:r w:rsidRPr="00686D02">
        <w:rPr>
          <w:rFonts w:cs="Times New Roman"/>
          <w:sz w:val="16"/>
          <w:szCs w:val="16"/>
        </w:rPr>
        <w:t>2ba20a90a52b9d9fbb68e419566121bc</w:t>
      </w:r>
    </w:p>
    <w:p w14:paraId="68150513" w14:textId="77777777" w:rsidR="00686D02" w:rsidRPr="00686D02" w:rsidRDefault="00686D02" w:rsidP="00686D02">
      <w:pPr>
        <w:spacing w:line="240" w:lineRule="auto"/>
        <w:rPr>
          <w:rFonts w:cs="Times New Roman"/>
          <w:sz w:val="16"/>
          <w:szCs w:val="16"/>
        </w:rPr>
      </w:pPr>
      <w:r w:rsidRPr="00686D02">
        <w:rPr>
          <w:rFonts w:cs="Times New Roman"/>
          <w:sz w:val="16"/>
          <w:szCs w:val="16"/>
        </w:rPr>
        <w:t>0bd84ba05815c8254909e2d7ef98a8bb</w:t>
      </w:r>
    </w:p>
    <w:p w14:paraId="0970A517" w14:textId="77777777" w:rsidR="00686D02" w:rsidRPr="00686D02" w:rsidRDefault="00686D02" w:rsidP="00686D02">
      <w:pPr>
        <w:spacing w:line="240" w:lineRule="auto"/>
        <w:rPr>
          <w:rFonts w:cs="Times New Roman"/>
          <w:sz w:val="16"/>
          <w:szCs w:val="16"/>
        </w:rPr>
      </w:pPr>
      <w:r w:rsidRPr="00686D02">
        <w:rPr>
          <w:rFonts w:cs="Times New Roman"/>
          <w:sz w:val="16"/>
          <w:szCs w:val="16"/>
        </w:rPr>
        <w:t>2be83472cf7b53fda9b5820493f7b6e8</w:t>
      </w:r>
    </w:p>
    <w:p w14:paraId="417A0825" w14:textId="77777777" w:rsidR="00686D02" w:rsidRPr="00686D02" w:rsidRDefault="00686D02" w:rsidP="00686D02">
      <w:pPr>
        <w:spacing w:line="240" w:lineRule="auto"/>
        <w:rPr>
          <w:rFonts w:cs="Times New Roman"/>
          <w:sz w:val="16"/>
          <w:szCs w:val="16"/>
        </w:rPr>
      </w:pPr>
      <w:r w:rsidRPr="00686D02">
        <w:rPr>
          <w:rFonts w:cs="Times New Roman"/>
          <w:sz w:val="16"/>
          <w:szCs w:val="16"/>
        </w:rPr>
        <w:t>2a5f7872cf9d775a897ab5cbcde512a2</w:t>
      </w:r>
    </w:p>
    <w:p w14:paraId="01975467" w14:textId="77777777" w:rsidR="00686D02" w:rsidRPr="00686D02" w:rsidRDefault="00686D02" w:rsidP="00686D02">
      <w:pPr>
        <w:spacing w:line="240" w:lineRule="auto"/>
        <w:rPr>
          <w:rFonts w:cs="Times New Roman"/>
          <w:sz w:val="16"/>
          <w:szCs w:val="16"/>
        </w:rPr>
      </w:pPr>
      <w:r w:rsidRPr="00686D02">
        <w:rPr>
          <w:rFonts w:cs="Times New Roman"/>
          <w:sz w:val="16"/>
          <w:szCs w:val="16"/>
        </w:rPr>
        <w:t>2ca5975ec539fe5a5b5926e311fbaf73</w:t>
      </w:r>
    </w:p>
    <w:p w14:paraId="258DA88B" w14:textId="77777777" w:rsidR="00686D02" w:rsidRPr="00686D02" w:rsidRDefault="00686D02" w:rsidP="00686D02">
      <w:pPr>
        <w:spacing w:line="240" w:lineRule="auto"/>
        <w:rPr>
          <w:rFonts w:cs="Times New Roman"/>
          <w:sz w:val="16"/>
          <w:szCs w:val="16"/>
        </w:rPr>
      </w:pPr>
      <w:r w:rsidRPr="00686D02">
        <w:rPr>
          <w:rFonts w:cs="Times New Roman"/>
          <w:sz w:val="16"/>
          <w:szCs w:val="16"/>
        </w:rPr>
        <w:t>1dd540d26990e7adc609d2d4b86fecfc</w:t>
      </w:r>
    </w:p>
    <w:p w14:paraId="4687AE05" w14:textId="77777777" w:rsidR="00686D02" w:rsidRPr="00686D02" w:rsidRDefault="00686D02" w:rsidP="00686D02">
      <w:pPr>
        <w:spacing w:line="240" w:lineRule="auto"/>
        <w:rPr>
          <w:rFonts w:cs="Times New Roman"/>
          <w:sz w:val="16"/>
          <w:szCs w:val="16"/>
        </w:rPr>
      </w:pPr>
      <w:r w:rsidRPr="00686D02">
        <w:rPr>
          <w:rFonts w:cs="Times New Roman"/>
          <w:sz w:val="16"/>
          <w:szCs w:val="16"/>
        </w:rPr>
        <w:t>2caf29436482939204bb169deb4976b8</w:t>
      </w:r>
    </w:p>
    <w:p w14:paraId="5E2BCCC5" w14:textId="77777777" w:rsidR="00686D02" w:rsidRPr="00686D02" w:rsidRDefault="00686D02" w:rsidP="00686D02">
      <w:pPr>
        <w:spacing w:line="240" w:lineRule="auto"/>
        <w:rPr>
          <w:rFonts w:cs="Times New Roman"/>
          <w:sz w:val="16"/>
          <w:szCs w:val="16"/>
        </w:rPr>
      </w:pPr>
      <w:r w:rsidRPr="00686D02">
        <w:rPr>
          <w:rFonts w:cs="Times New Roman"/>
          <w:sz w:val="16"/>
          <w:szCs w:val="16"/>
        </w:rPr>
        <w:t>2a7d6f2562221746515a78b4c9660051</w:t>
      </w:r>
    </w:p>
    <w:p w14:paraId="515B86B8" w14:textId="77777777" w:rsidR="00686D02" w:rsidRPr="00686D02" w:rsidRDefault="00686D02" w:rsidP="00686D02">
      <w:pPr>
        <w:spacing w:line="240" w:lineRule="auto"/>
        <w:rPr>
          <w:rFonts w:cs="Times New Roman"/>
          <w:sz w:val="16"/>
          <w:szCs w:val="16"/>
        </w:rPr>
      </w:pPr>
      <w:r w:rsidRPr="00686D02">
        <w:rPr>
          <w:rFonts w:cs="Times New Roman"/>
          <w:sz w:val="16"/>
          <w:szCs w:val="16"/>
        </w:rPr>
        <w:t>00ffa2b797a9e0e0f6a0b1294c0855b3</w:t>
      </w:r>
    </w:p>
    <w:p w14:paraId="3F4C22ED" w14:textId="77777777" w:rsidR="00686D02" w:rsidRPr="00686D02" w:rsidRDefault="00686D02" w:rsidP="00686D02">
      <w:pPr>
        <w:spacing w:line="240" w:lineRule="auto"/>
        <w:rPr>
          <w:rFonts w:cs="Times New Roman"/>
          <w:sz w:val="16"/>
          <w:szCs w:val="16"/>
        </w:rPr>
      </w:pPr>
      <w:r w:rsidRPr="00686D02">
        <w:rPr>
          <w:rFonts w:cs="Times New Roman"/>
          <w:sz w:val="16"/>
          <w:szCs w:val="16"/>
        </w:rPr>
        <w:t>2b5bc4e04513079c1f2440273be896cc</w:t>
      </w:r>
    </w:p>
    <w:p w14:paraId="66E4AF05" w14:textId="77777777" w:rsidR="00686D02" w:rsidRPr="00686D02" w:rsidRDefault="00686D02" w:rsidP="00686D02">
      <w:pPr>
        <w:spacing w:line="240" w:lineRule="auto"/>
        <w:rPr>
          <w:rFonts w:cs="Times New Roman"/>
          <w:sz w:val="16"/>
          <w:szCs w:val="16"/>
        </w:rPr>
      </w:pPr>
      <w:r w:rsidRPr="00686D02">
        <w:rPr>
          <w:rFonts w:cs="Times New Roman"/>
          <w:sz w:val="16"/>
          <w:szCs w:val="16"/>
        </w:rPr>
        <w:t>02ba36b1024759c0b6981e08e5ccdfb2</w:t>
      </w:r>
    </w:p>
    <w:p w14:paraId="6E1B333F" w14:textId="77777777" w:rsidR="00686D02" w:rsidRPr="00686D02" w:rsidRDefault="00686D02" w:rsidP="00686D02">
      <w:pPr>
        <w:spacing w:line="240" w:lineRule="auto"/>
        <w:rPr>
          <w:rFonts w:cs="Times New Roman"/>
          <w:sz w:val="16"/>
          <w:szCs w:val="16"/>
        </w:rPr>
      </w:pPr>
      <w:r w:rsidRPr="00686D02">
        <w:rPr>
          <w:rFonts w:cs="Times New Roman"/>
          <w:sz w:val="16"/>
          <w:szCs w:val="16"/>
        </w:rPr>
        <w:t>1ee515488417af8ac09d7026b3dfca71</w:t>
      </w:r>
    </w:p>
    <w:p w14:paraId="2489EF53" w14:textId="77777777" w:rsidR="00686D02" w:rsidRPr="00686D02" w:rsidRDefault="00686D02" w:rsidP="00686D02">
      <w:pPr>
        <w:spacing w:line="240" w:lineRule="auto"/>
        <w:rPr>
          <w:rFonts w:cs="Times New Roman"/>
          <w:sz w:val="16"/>
          <w:szCs w:val="16"/>
        </w:rPr>
      </w:pPr>
      <w:r w:rsidRPr="00686D02">
        <w:rPr>
          <w:rFonts w:cs="Times New Roman"/>
          <w:sz w:val="16"/>
          <w:szCs w:val="16"/>
        </w:rPr>
        <w:t>1ee5c239864e66449b700ab95f9e663e</w:t>
      </w:r>
    </w:p>
    <w:p w14:paraId="5AAF0B4F" w14:textId="77777777" w:rsidR="00686D02" w:rsidRPr="00686D02" w:rsidRDefault="00686D02" w:rsidP="00686D02">
      <w:pPr>
        <w:spacing w:line="240" w:lineRule="auto"/>
        <w:rPr>
          <w:rFonts w:cs="Times New Roman"/>
          <w:sz w:val="16"/>
          <w:szCs w:val="16"/>
        </w:rPr>
      </w:pPr>
      <w:r w:rsidRPr="00686D02">
        <w:rPr>
          <w:rFonts w:cs="Times New Roman"/>
          <w:sz w:val="16"/>
          <w:szCs w:val="16"/>
        </w:rPr>
        <w:t>2c8b1342a7769950ea8b92023f6bdbd3</w:t>
      </w:r>
    </w:p>
    <w:p w14:paraId="0851AC78" w14:textId="77777777" w:rsidR="00686D02" w:rsidRPr="00686D02" w:rsidRDefault="00686D02" w:rsidP="00686D02">
      <w:pPr>
        <w:spacing w:line="240" w:lineRule="auto"/>
        <w:rPr>
          <w:rFonts w:cs="Times New Roman"/>
          <w:sz w:val="16"/>
          <w:szCs w:val="16"/>
        </w:rPr>
      </w:pPr>
      <w:r w:rsidRPr="00686D02">
        <w:rPr>
          <w:rFonts w:cs="Times New Roman"/>
          <w:sz w:val="16"/>
          <w:szCs w:val="16"/>
        </w:rPr>
        <w:t>2b7b81e967afb850e386f9424c60d08f</w:t>
      </w:r>
    </w:p>
    <w:p w14:paraId="4052381B" w14:textId="77777777" w:rsidR="00686D02" w:rsidRPr="00686D02" w:rsidRDefault="00686D02" w:rsidP="00686D02">
      <w:pPr>
        <w:spacing w:line="240" w:lineRule="auto"/>
        <w:rPr>
          <w:rFonts w:cs="Times New Roman"/>
          <w:sz w:val="16"/>
          <w:szCs w:val="16"/>
        </w:rPr>
      </w:pPr>
      <w:r w:rsidRPr="00686D02">
        <w:rPr>
          <w:rFonts w:cs="Times New Roman"/>
          <w:sz w:val="16"/>
          <w:szCs w:val="16"/>
        </w:rPr>
        <w:t>2ab961ada41002a0fde33b8aff84a55d</w:t>
      </w:r>
    </w:p>
    <w:p w14:paraId="2D3F4CB6" w14:textId="77777777" w:rsidR="00686D02" w:rsidRPr="00686D02" w:rsidRDefault="00686D02" w:rsidP="00686D02">
      <w:pPr>
        <w:spacing w:line="240" w:lineRule="auto"/>
        <w:rPr>
          <w:rFonts w:cs="Times New Roman"/>
          <w:sz w:val="16"/>
          <w:szCs w:val="16"/>
        </w:rPr>
      </w:pPr>
      <w:r w:rsidRPr="00686D02">
        <w:rPr>
          <w:rFonts w:cs="Times New Roman"/>
          <w:sz w:val="16"/>
          <w:szCs w:val="16"/>
        </w:rPr>
        <w:t>2abb544f3b3216691c56f57633fe3a39</w:t>
      </w:r>
    </w:p>
    <w:p w14:paraId="706EA0FB" w14:textId="77777777" w:rsidR="00686D02" w:rsidRPr="00686D02" w:rsidRDefault="00686D02" w:rsidP="00686D02">
      <w:pPr>
        <w:spacing w:line="240" w:lineRule="auto"/>
        <w:rPr>
          <w:rFonts w:cs="Times New Roman"/>
          <w:sz w:val="16"/>
          <w:szCs w:val="16"/>
        </w:rPr>
      </w:pPr>
      <w:r w:rsidRPr="00686D02">
        <w:rPr>
          <w:rFonts w:cs="Times New Roman"/>
          <w:sz w:val="16"/>
          <w:szCs w:val="16"/>
        </w:rPr>
        <w:t>1e11a6ce73269ceff503918742b2b600</w:t>
      </w:r>
    </w:p>
    <w:p w14:paraId="5F22A63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f86dda27dd2f8de0fa1aee63e7896</w:t>
      </w:r>
    </w:p>
    <w:p w14:paraId="4F5018BF" w14:textId="77777777" w:rsidR="00686D02" w:rsidRPr="00686D02" w:rsidRDefault="00686D02" w:rsidP="00686D02">
      <w:pPr>
        <w:spacing w:line="240" w:lineRule="auto"/>
        <w:rPr>
          <w:rFonts w:cs="Times New Roman"/>
          <w:sz w:val="16"/>
          <w:szCs w:val="16"/>
        </w:rPr>
      </w:pPr>
      <w:r w:rsidRPr="00686D02">
        <w:rPr>
          <w:rFonts w:cs="Times New Roman"/>
          <w:sz w:val="16"/>
          <w:szCs w:val="16"/>
        </w:rPr>
        <w:t>02e23798832ddf81864591ff95ce9ac2</w:t>
      </w:r>
    </w:p>
    <w:p w14:paraId="4ED24621" w14:textId="77777777" w:rsidR="00686D02" w:rsidRPr="00686D02" w:rsidRDefault="00686D02" w:rsidP="00686D02">
      <w:pPr>
        <w:spacing w:line="240" w:lineRule="auto"/>
        <w:rPr>
          <w:rFonts w:cs="Times New Roman"/>
          <w:sz w:val="16"/>
          <w:szCs w:val="16"/>
        </w:rPr>
      </w:pPr>
      <w:r w:rsidRPr="00686D02">
        <w:rPr>
          <w:rFonts w:cs="Times New Roman"/>
          <w:sz w:val="16"/>
          <w:szCs w:val="16"/>
        </w:rPr>
        <w:t>1e1d7dead3880e1f804ed2c1a0237806</w:t>
      </w:r>
    </w:p>
    <w:p w14:paraId="73D94BA8" w14:textId="77777777" w:rsidR="00686D02" w:rsidRPr="00686D02" w:rsidRDefault="00686D02" w:rsidP="00686D02">
      <w:pPr>
        <w:spacing w:line="240" w:lineRule="auto"/>
        <w:rPr>
          <w:rFonts w:cs="Times New Roman"/>
          <w:sz w:val="16"/>
          <w:szCs w:val="16"/>
        </w:rPr>
      </w:pPr>
      <w:r w:rsidRPr="00686D02">
        <w:rPr>
          <w:rFonts w:cs="Times New Roman"/>
          <w:sz w:val="16"/>
          <w:szCs w:val="16"/>
        </w:rPr>
        <w:t>0be5ab4a3013f446d50fd626a903e600</w:t>
      </w:r>
    </w:p>
    <w:p w14:paraId="72386CE8" w14:textId="77777777" w:rsidR="00686D02" w:rsidRPr="00686D02" w:rsidRDefault="00686D02" w:rsidP="00686D02">
      <w:pPr>
        <w:spacing w:line="240" w:lineRule="auto"/>
        <w:rPr>
          <w:rFonts w:cs="Times New Roman"/>
          <w:sz w:val="16"/>
          <w:szCs w:val="16"/>
        </w:rPr>
      </w:pPr>
      <w:r w:rsidRPr="00686D02">
        <w:rPr>
          <w:rFonts w:cs="Times New Roman"/>
          <w:sz w:val="16"/>
          <w:szCs w:val="16"/>
        </w:rPr>
        <w:t>2acec8348407d67b333f6d3dd2bf2111</w:t>
      </w:r>
    </w:p>
    <w:p w14:paraId="79B6EA4D" w14:textId="77777777" w:rsidR="00686D02" w:rsidRPr="00686D02" w:rsidRDefault="00686D02" w:rsidP="00686D02">
      <w:pPr>
        <w:spacing w:line="240" w:lineRule="auto"/>
        <w:rPr>
          <w:rFonts w:cs="Times New Roman"/>
          <w:sz w:val="16"/>
          <w:szCs w:val="16"/>
        </w:rPr>
      </w:pPr>
      <w:r w:rsidRPr="00686D02">
        <w:rPr>
          <w:rFonts w:cs="Times New Roman"/>
          <w:sz w:val="16"/>
          <w:szCs w:val="16"/>
        </w:rPr>
        <w:t>00fcc8e4830ec13a36b3f9b92bda7772</w:t>
      </w:r>
    </w:p>
    <w:p w14:paraId="79478D12" w14:textId="77777777" w:rsidR="00686D02" w:rsidRPr="00686D02" w:rsidRDefault="00686D02" w:rsidP="00686D02">
      <w:pPr>
        <w:spacing w:line="240" w:lineRule="auto"/>
        <w:rPr>
          <w:rFonts w:cs="Times New Roman"/>
          <w:sz w:val="16"/>
          <w:szCs w:val="16"/>
        </w:rPr>
      </w:pPr>
      <w:r w:rsidRPr="00686D02">
        <w:rPr>
          <w:rFonts w:cs="Times New Roman"/>
          <w:sz w:val="16"/>
          <w:szCs w:val="16"/>
        </w:rPr>
        <w:t>1de93b526192d9e58291dc022da2c908</w:t>
      </w:r>
    </w:p>
    <w:p w14:paraId="48FBEA8B" w14:textId="77777777" w:rsidR="00686D02" w:rsidRPr="00686D02" w:rsidRDefault="00686D02" w:rsidP="00686D02">
      <w:pPr>
        <w:spacing w:line="240" w:lineRule="auto"/>
        <w:rPr>
          <w:rFonts w:cs="Times New Roman"/>
          <w:sz w:val="16"/>
          <w:szCs w:val="16"/>
        </w:rPr>
      </w:pPr>
      <w:r w:rsidRPr="00686D02">
        <w:rPr>
          <w:rFonts w:cs="Times New Roman"/>
          <w:sz w:val="16"/>
          <w:szCs w:val="16"/>
        </w:rPr>
        <w:t>2b17a3ac34c54e8bfe566fd18881c5bb</w:t>
      </w:r>
    </w:p>
    <w:p w14:paraId="0361ABD8" w14:textId="77777777" w:rsidR="00686D02" w:rsidRPr="00686D02" w:rsidRDefault="00686D02" w:rsidP="00686D02">
      <w:pPr>
        <w:spacing w:line="240" w:lineRule="auto"/>
        <w:rPr>
          <w:rFonts w:cs="Times New Roman"/>
          <w:sz w:val="16"/>
          <w:szCs w:val="16"/>
        </w:rPr>
      </w:pPr>
      <w:r w:rsidRPr="00686D02">
        <w:rPr>
          <w:rFonts w:cs="Times New Roman"/>
          <w:sz w:val="16"/>
          <w:szCs w:val="16"/>
        </w:rPr>
        <w:t>1dfb94a703662430122430b73412b630</w:t>
      </w:r>
    </w:p>
    <w:p w14:paraId="550A2CAC" w14:textId="77777777" w:rsidR="00686D02" w:rsidRPr="00686D02" w:rsidRDefault="00686D02" w:rsidP="00686D02">
      <w:pPr>
        <w:spacing w:line="240" w:lineRule="auto"/>
        <w:rPr>
          <w:rFonts w:cs="Times New Roman"/>
          <w:sz w:val="16"/>
          <w:szCs w:val="16"/>
        </w:rPr>
      </w:pPr>
      <w:r w:rsidRPr="00686D02">
        <w:rPr>
          <w:rFonts w:cs="Times New Roman"/>
          <w:sz w:val="16"/>
          <w:szCs w:val="16"/>
        </w:rPr>
        <w:t>1e55785bc31adeff943ad33ef1770bfb</w:t>
      </w:r>
    </w:p>
    <w:p w14:paraId="0260ACF6" w14:textId="77777777" w:rsidR="00686D02" w:rsidRPr="00686D02" w:rsidRDefault="00686D02" w:rsidP="00686D02">
      <w:pPr>
        <w:spacing w:line="240" w:lineRule="auto"/>
        <w:rPr>
          <w:rFonts w:cs="Times New Roman"/>
          <w:sz w:val="16"/>
          <w:szCs w:val="16"/>
        </w:rPr>
      </w:pPr>
      <w:r w:rsidRPr="00686D02">
        <w:rPr>
          <w:rFonts w:cs="Times New Roman"/>
          <w:sz w:val="16"/>
          <w:szCs w:val="16"/>
        </w:rPr>
        <w:t>02ca0c46364e7d35b9383c03f2ab0413</w:t>
      </w:r>
    </w:p>
    <w:p w14:paraId="51D8111D" w14:textId="77777777" w:rsidR="00686D02" w:rsidRPr="00686D02" w:rsidRDefault="00686D02" w:rsidP="00686D02">
      <w:pPr>
        <w:spacing w:line="240" w:lineRule="auto"/>
        <w:rPr>
          <w:rFonts w:cs="Times New Roman"/>
          <w:sz w:val="16"/>
          <w:szCs w:val="16"/>
        </w:rPr>
      </w:pPr>
      <w:r w:rsidRPr="00686D02">
        <w:rPr>
          <w:rFonts w:cs="Times New Roman"/>
          <w:sz w:val="16"/>
          <w:szCs w:val="16"/>
        </w:rPr>
        <w:t>0a01cc2489af0acee0a31bbe638254fa</w:t>
      </w:r>
    </w:p>
    <w:p w14:paraId="691564C5" w14:textId="77777777" w:rsidR="00686D02" w:rsidRPr="00686D02" w:rsidRDefault="00686D02" w:rsidP="00686D02">
      <w:pPr>
        <w:spacing w:line="240" w:lineRule="auto"/>
        <w:rPr>
          <w:rFonts w:cs="Times New Roman"/>
          <w:sz w:val="16"/>
          <w:szCs w:val="16"/>
        </w:rPr>
      </w:pPr>
      <w:r w:rsidRPr="00686D02">
        <w:rPr>
          <w:rFonts w:cs="Times New Roman"/>
          <w:sz w:val="16"/>
          <w:szCs w:val="16"/>
        </w:rPr>
        <w:t>1e6bad5603ee07d6dfb2e755bc34c684</w:t>
      </w:r>
    </w:p>
    <w:p w14:paraId="74C7C53C" w14:textId="77777777" w:rsidR="00686D02" w:rsidRPr="00686D02" w:rsidRDefault="00686D02" w:rsidP="00686D02">
      <w:pPr>
        <w:spacing w:line="240" w:lineRule="auto"/>
        <w:rPr>
          <w:rFonts w:cs="Times New Roman"/>
          <w:sz w:val="16"/>
          <w:szCs w:val="16"/>
        </w:rPr>
      </w:pPr>
      <w:r w:rsidRPr="00686D02">
        <w:rPr>
          <w:rFonts w:cs="Times New Roman"/>
          <w:sz w:val="16"/>
          <w:szCs w:val="16"/>
        </w:rPr>
        <w:t>02dfdbb882bfb85aeabc71d343552918</w:t>
      </w:r>
    </w:p>
    <w:p w14:paraId="2EE68FAD" w14:textId="77777777" w:rsidR="00686D02" w:rsidRPr="00686D02" w:rsidRDefault="00686D02" w:rsidP="00686D02">
      <w:pPr>
        <w:spacing w:line="240" w:lineRule="auto"/>
        <w:rPr>
          <w:rFonts w:cs="Times New Roman"/>
          <w:sz w:val="16"/>
          <w:szCs w:val="16"/>
        </w:rPr>
      </w:pPr>
      <w:r w:rsidRPr="00686D02">
        <w:rPr>
          <w:rFonts w:cs="Times New Roman"/>
          <w:sz w:val="16"/>
          <w:szCs w:val="16"/>
        </w:rPr>
        <w:t>1ea8708819e002c2097625fd4bf309c8</w:t>
      </w:r>
    </w:p>
    <w:p w14:paraId="5E22A382" w14:textId="77777777" w:rsidR="00686D02" w:rsidRPr="00686D02" w:rsidRDefault="00686D02" w:rsidP="00686D02">
      <w:pPr>
        <w:spacing w:line="240" w:lineRule="auto"/>
        <w:rPr>
          <w:rFonts w:cs="Times New Roman"/>
          <w:sz w:val="16"/>
          <w:szCs w:val="16"/>
        </w:rPr>
      </w:pPr>
      <w:r w:rsidRPr="00686D02">
        <w:rPr>
          <w:rFonts w:cs="Times New Roman"/>
          <w:sz w:val="16"/>
          <w:szCs w:val="16"/>
        </w:rPr>
        <w:t>0bf5643c0ece4da44007fce948ab86d9</w:t>
      </w:r>
    </w:p>
    <w:p w14:paraId="71E78CE3" w14:textId="77777777" w:rsidR="00686D02" w:rsidRPr="00686D02" w:rsidRDefault="00686D02" w:rsidP="00686D02">
      <w:pPr>
        <w:spacing w:line="240" w:lineRule="auto"/>
        <w:rPr>
          <w:rFonts w:cs="Times New Roman"/>
          <w:sz w:val="16"/>
          <w:szCs w:val="16"/>
        </w:rPr>
      </w:pPr>
      <w:r w:rsidRPr="00686D02">
        <w:rPr>
          <w:rFonts w:cs="Times New Roman"/>
          <w:sz w:val="16"/>
          <w:szCs w:val="16"/>
        </w:rPr>
        <w:t>2c7eb98ac386971b989195d91896e606</w:t>
      </w:r>
    </w:p>
    <w:p w14:paraId="5B14D86C" w14:textId="77777777" w:rsidR="00686D02" w:rsidRPr="00686D02" w:rsidRDefault="00686D02" w:rsidP="00686D02">
      <w:pPr>
        <w:spacing w:line="240" w:lineRule="auto"/>
        <w:rPr>
          <w:rFonts w:cs="Times New Roman"/>
          <w:sz w:val="16"/>
          <w:szCs w:val="16"/>
        </w:rPr>
      </w:pPr>
      <w:r w:rsidRPr="00686D02">
        <w:rPr>
          <w:rFonts w:cs="Times New Roman"/>
          <w:sz w:val="16"/>
          <w:szCs w:val="16"/>
        </w:rPr>
        <w:t>1e849b9a07f1ba24a8fc8497d62c25a1</w:t>
      </w:r>
    </w:p>
    <w:p w14:paraId="49BFA018" w14:textId="77777777" w:rsidR="00686D02" w:rsidRPr="00686D02" w:rsidRDefault="00686D02" w:rsidP="00686D02">
      <w:pPr>
        <w:spacing w:line="240" w:lineRule="auto"/>
        <w:rPr>
          <w:rFonts w:cs="Times New Roman"/>
          <w:sz w:val="16"/>
          <w:szCs w:val="16"/>
        </w:rPr>
      </w:pPr>
      <w:r w:rsidRPr="00686D02">
        <w:rPr>
          <w:rFonts w:cs="Times New Roman"/>
          <w:sz w:val="16"/>
          <w:szCs w:val="16"/>
        </w:rPr>
        <w:t>0e9b25d18de02483e5f07aab76e44b50</w:t>
      </w:r>
    </w:p>
    <w:p w14:paraId="576D9208" w14:textId="77777777" w:rsidR="00686D02" w:rsidRPr="00686D02" w:rsidRDefault="00686D02" w:rsidP="00686D02">
      <w:pPr>
        <w:spacing w:line="240" w:lineRule="auto"/>
        <w:rPr>
          <w:rFonts w:cs="Times New Roman"/>
          <w:sz w:val="16"/>
          <w:szCs w:val="16"/>
        </w:rPr>
      </w:pPr>
      <w:r w:rsidRPr="00686D02">
        <w:rPr>
          <w:rFonts w:cs="Times New Roman"/>
          <w:sz w:val="16"/>
          <w:szCs w:val="16"/>
        </w:rPr>
        <w:t>0c1baed763810014d0b2b8ddc029709f</w:t>
      </w:r>
    </w:p>
    <w:p w14:paraId="21882A87" w14:textId="77777777" w:rsidR="00686D02" w:rsidRPr="00686D02" w:rsidRDefault="00686D02" w:rsidP="00686D02">
      <w:pPr>
        <w:spacing w:line="240" w:lineRule="auto"/>
        <w:rPr>
          <w:rFonts w:cs="Times New Roman"/>
          <w:sz w:val="16"/>
          <w:szCs w:val="16"/>
        </w:rPr>
      </w:pPr>
      <w:r w:rsidRPr="00686D02">
        <w:rPr>
          <w:rFonts w:cs="Times New Roman"/>
          <w:sz w:val="16"/>
          <w:szCs w:val="16"/>
        </w:rPr>
        <w:t>1ece331f73210cd43cac4f2b6b9de200</w:t>
      </w:r>
    </w:p>
    <w:p w14:paraId="7FD44CEA" w14:textId="77777777" w:rsidR="00686D02" w:rsidRPr="00686D02" w:rsidRDefault="00686D02" w:rsidP="00686D02">
      <w:pPr>
        <w:spacing w:line="240" w:lineRule="auto"/>
        <w:rPr>
          <w:rFonts w:cs="Times New Roman"/>
          <w:sz w:val="16"/>
          <w:szCs w:val="16"/>
        </w:rPr>
      </w:pPr>
      <w:r w:rsidRPr="00686D02">
        <w:rPr>
          <w:rFonts w:cs="Times New Roman"/>
          <w:sz w:val="16"/>
          <w:szCs w:val="16"/>
        </w:rPr>
        <w:t>1e9329b924d9833c36e7d914f6ec7a76</w:t>
      </w:r>
    </w:p>
    <w:p w14:paraId="0E979EFA" w14:textId="77777777" w:rsidR="00686D02" w:rsidRPr="00686D02" w:rsidRDefault="00686D02" w:rsidP="00686D02">
      <w:pPr>
        <w:spacing w:line="240" w:lineRule="auto"/>
        <w:rPr>
          <w:rFonts w:cs="Times New Roman"/>
          <w:sz w:val="16"/>
          <w:szCs w:val="16"/>
        </w:rPr>
      </w:pPr>
      <w:r w:rsidRPr="00686D02">
        <w:rPr>
          <w:rFonts w:cs="Times New Roman"/>
          <w:sz w:val="16"/>
          <w:szCs w:val="16"/>
        </w:rPr>
        <w:t>0bfea354d8cecac7f3da643dbdde6430</w:t>
      </w:r>
    </w:p>
    <w:p w14:paraId="69BA9AEF" w14:textId="77777777" w:rsidR="00686D02" w:rsidRPr="00686D02" w:rsidRDefault="00686D02" w:rsidP="00686D02">
      <w:pPr>
        <w:spacing w:line="240" w:lineRule="auto"/>
        <w:rPr>
          <w:rFonts w:cs="Times New Roman"/>
          <w:sz w:val="16"/>
          <w:szCs w:val="16"/>
        </w:rPr>
      </w:pPr>
      <w:r w:rsidRPr="00686D02">
        <w:rPr>
          <w:rFonts w:cs="Times New Roman"/>
          <w:sz w:val="16"/>
          <w:szCs w:val="16"/>
        </w:rPr>
        <w:t>2b7cb4d3f598a8064f75c5e414c13ce2</w:t>
      </w:r>
    </w:p>
    <w:p w14:paraId="36D6B2EB" w14:textId="77777777" w:rsidR="00686D02" w:rsidRPr="00686D02" w:rsidRDefault="00686D02" w:rsidP="00686D02">
      <w:pPr>
        <w:spacing w:line="240" w:lineRule="auto"/>
        <w:rPr>
          <w:rFonts w:cs="Times New Roman"/>
          <w:sz w:val="16"/>
          <w:szCs w:val="16"/>
        </w:rPr>
      </w:pPr>
      <w:r w:rsidRPr="00686D02">
        <w:rPr>
          <w:rFonts w:cs="Times New Roman"/>
          <w:sz w:val="16"/>
          <w:szCs w:val="16"/>
        </w:rPr>
        <w:t>1ea5b703af19b30d9068f1608f0e99e3</w:t>
      </w:r>
    </w:p>
    <w:p w14:paraId="659AB105" w14:textId="77777777" w:rsidR="00686D02" w:rsidRPr="00686D02" w:rsidRDefault="00686D02" w:rsidP="00686D02">
      <w:pPr>
        <w:spacing w:line="240" w:lineRule="auto"/>
        <w:rPr>
          <w:rFonts w:cs="Times New Roman"/>
          <w:sz w:val="16"/>
          <w:szCs w:val="16"/>
        </w:rPr>
      </w:pPr>
      <w:r w:rsidRPr="00686D02">
        <w:rPr>
          <w:rFonts w:cs="Times New Roman"/>
          <w:sz w:val="16"/>
          <w:szCs w:val="16"/>
        </w:rPr>
        <w:t>2bea411e87aed1408d5deef1e71622a2</w:t>
      </w:r>
    </w:p>
    <w:p w14:paraId="7A85E9E0" w14:textId="77777777" w:rsidR="00686D02" w:rsidRPr="00686D02" w:rsidRDefault="00686D02" w:rsidP="00686D02">
      <w:pPr>
        <w:spacing w:line="240" w:lineRule="auto"/>
        <w:rPr>
          <w:rFonts w:cs="Times New Roman"/>
          <w:sz w:val="16"/>
          <w:szCs w:val="16"/>
        </w:rPr>
      </w:pPr>
      <w:r w:rsidRPr="00686D02">
        <w:rPr>
          <w:rFonts w:cs="Times New Roman"/>
          <w:sz w:val="16"/>
          <w:szCs w:val="16"/>
        </w:rPr>
        <w:t>0a13a2fa022c95c729f18b1b7f31b980</w:t>
      </w:r>
    </w:p>
    <w:p w14:paraId="7E6A2723" w14:textId="77777777" w:rsidR="00686D02" w:rsidRPr="00686D02" w:rsidRDefault="00686D02" w:rsidP="00686D02">
      <w:pPr>
        <w:spacing w:line="240" w:lineRule="auto"/>
        <w:rPr>
          <w:rFonts w:cs="Times New Roman"/>
          <w:sz w:val="16"/>
          <w:szCs w:val="16"/>
        </w:rPr>
      </w:pPr>
      <w:r w:rsidRPr="00686D02">
        <w:rPr>
          <w:rFonts w:cs="Times New Roman"/>
          <w:sz w:val="16"/>
          <w:szCs w:val="16"/>
        </w:rPr>
        <w:t>1e11bd7385603feb93e1f1b99b746107</w:t>
      </w:r>
    </w:p>
    <w:p w14:paraId="496C7827" w14:textId="77777777" w:rsidR="00686D02" w:rsidRPr="00686D02" w:rsidRDefault="00686D02" w:rsidP="00686D02">
      <w:pPr>
        <w:spacing w:line="240" w:lineRule="auto"/>
        <w:rPr>
          <w:rFonts w:cs="Times New Roman"/>
          <w:sz w:val="16"/>
          <w:szCs w:val="16"/>
        </w:rPr>
      </w:pPr>
      <w:r w:rsidRPr="00686D02">
        <w:rPr>
          <w:rFonts w:cs="Times New Roman"/>
          <w:sz w:val="16"/>
          <w:szCs w:val="16"/>
        </w:rPr>
        <w:t>1dd7e51b4bf9534f9966010ba3e65780</w:t>
      </w:r>
    </w:p>
    <w:p w14:paraId="614A558B" w14:textId="77777777" w:rsidR="00686D02" w:rsidRPr="00686D02" w:rsidRDefault="00686D02" w:rsidP="00686D02">
      <w:pPr>
        <w:spacing w:line="240" w:lineRule="auto"/>
        <w:rPr>
          <w:rFonts w:cs="Times New Roman"/>
          <w:sz w:val="16"/>
          <w:szCs w:val="16"/>
        </w:rPr>
      </w:pPr>
      <w:r w:rsidRPr="00686D02">
        <w:rPr>
          <w:rFonts w:cs="Times New Roman"/>
          <w:sz w:val="16"/>
          <w:szCs w:val="16"/>
        </w:rPr>
        <w:t>0c04cf2c5b1c27afa4e7d920ea5865c4</w:t>
      </w:r>
    </w:p>
    <w:p w14:paraId="7BC0AC7B" w14:textId="77777777" w:rsidR="00686D02" w:rsidRPr="00686D02" w:rsidRDefault="00686D02" w:rsidP="00686D02">
      <w:pPr>
        <w:spacing w:line="240" w:lineRule="auto"/>
        <w:rPr>
          <w:rFonts w:cs="Times New Roman"/>
          <w:sz w:val="16"/>
          <w:szCs w:val="16"/>
        </w:rPr>
      </w:pPr>
      <w:r w:rsidRPr="00686D02">
        <w:rPr>
          <w:rFonts w:cs="Times New Roman"/>
          <w:sz w:val="16"/>
          <w:szCs w:val="16"/>
        </w:rPr>
        <w:t>1e0a5da3e12e6b6c1f58c4c3be8593f9</w:t>
      </w:r>
    </w:p>
    <w:p w14:paraId="29A5D59C" w14:textId="77777777" w:rsidR="00686D02" w:rsidRPr="00686D02" w:rsidRDefault="00686D02" w:rsidP="00686D02">
      <w:pPr>
        <w:spacing w:line="240" w:lineRule="auto"/>
        <w:rPr>
          <w:rFonts w:cs="Times New Roman"/>
          <w:sz w:val="16"/>
          <w:szCs w:val="16"/>
        </w:rPr>
      </w:pPr>
      <w:r w:rsidRPr="00686D02">
        <w:rPr>
          <w:rFonts w:cs="Times New Roman"/>
          <w:sz w:val="16"/>
          <w:szCs w:val="16"/>
        </w:rPr>
        <w:t>1ec2e36b04d9c14997d35b666df116b3</w:t>
      </w:r>
    </w:p>
    <w:p w14:paraId="5A007CF0" w14:textId="77777777" w:rsidR="00686D02" w:rsidRPr="00686D02" w:rsidRDefault="00686D02" w:rsidP="00686D02">
      <w:pPr>
        <w:spacing w:line="240" w:lineRule="auto"/>
        <w:rPr>
          <w:rFonts w:cs="Times New Roman"/>
          <w:sz w:val="16"/>
          <w:szCs w:val="16"/>
        </w:rPr>
      </w:pPr>
      <w:r w:rsidRPr="00686D02">
        <w:rPr>
          <w:rFonts w:cs="Times New Roman"/>
          <w:sz w:val="16"/>
          <w:szCs w:val="16"/>
        </w:rPr>
        <w:t>1e012b2709c14cbbcd9a910b3ca95de1</w:t>
      </w:r>
    </w:p>
    <w:p w14:paraId="5FC5F706" w14:textId="77777777" w:rsidR="00686D02" w:rsidRPr="00686D02" w:rsidRDefault="00686D02" w:rsidP="00686D02">
      <w:pPr>
        <w:spacing w:line="240" w:lineRule="auto"/>
        <w:rPr>
          <w:rFonts w:cs="Times New Roman"/>
          <w:sz w:val="16"/>
          <w:szCs w:val="16"/>
        </w:rPr>
      </w:pPr>
      <w:r w:rsidRPr="00686D02">
        <w:rPr>
          <w:rFonts w:cs="Times New Roman"/>
          <w:sz w:val="16"/>
          <w:szCs w:val="16"/>
        </w:rPr>
        <w:t>0c4b921f5d3cf7880d9c6e69e69ed4c1</w:t>
      </w:r>
    </w:p>
    <w:p w14:paraId="48A29A57" w14:textId="77777777" w:rsidR="00686D02" w:rsidRPr="00686D02" w:rsidRDefault="00686D02" w:rsidP="00686D02">
      <w:pPr>
        <w:spacing w:line="240" w:lineRule="auto"/>
        <w:rPr>
          <w:rFonts w:cs="Times New Roman"/>
          <w:sz w:val="16"/>
          <w:szCs w:val="16"/>
        </w:rPr>
      </w:pPr>
      <w:r w:rsidRPr="00686D02">
        <w:rPr>
          <w:rFonts w:cs="Times New Roman"/>
          <w:sz w:val="16"/>
          <w:szCs w:val="16"/>
        </w:rPr>
        <w:t>2bb99857e667cd823d677729ef018568</w:t>
      </w:r>
    </w:p>
    <w:p w14:paraId="2107CA6F" w14:textId="77777777" w:rsidR="00686D02" w:rsidRPr="00686D02" w:rsidRDefault="00686D02" w:rsidP="00686D02">
      <w:pPr>
        <w:spacing w:line="240" w:lineRule="auto"/>
        <w:rPr>
          <w:rFonts w:cs="Times New Roman"/>
          <w:sz w:val="16"/>
          <w:szCs w:val="16"/>
        </w:rPr>
      </w:pPr>
      <w:r w:rsidRPr="00686D02">
        <w:rPr>
          <w:rFonts w:cs="Times New Roman"/>
          <w:sz w:val="16"/>
          <w:szCs w:val="16"/>
        </w:rPr>
        <w:t>0c74975c21c11612c9082849a1fe58db</w:t>
      </w:r>
    </w:p>
    <w:p w14:paraId="42EDBB19" w14:textId="77777777" w:rsidR="00686D02" w:rsidRPr="00686D02" w:rsidRDefault="00686D02" w:rsidP="00686D02">
      <w:pPr>
        <w:spacing w:line="240" w:lineRule="auto"/>
        <w:rPr>
          <w:rFonts w:cs="Times New Roman"/>
          <w:sz w:val="16"/>
          <w:szCs w:val="16"/>
        </w:rPr>
      </w:pPr>
      <w:r w:rsidRPr="00686D02">
        <w:rPr>
          <w:rFonts w:cs="Times New Roman"/>
          <w:sz w:val="16"/>
          <w:szCs w:val="16"/>
        </w:rPr>
        <w:t>1e730ca8c3172dd56e09036594297382</w:t>
      </w:r>
    </w:p>
    <w:p w14:paraId="352F7F75" w14:textId="77777777" w:rsidR="00686D02" w:rsidRPr="00686D02" w:rsidRDefault="00686D02" w:rsidP="00686D02">
      <w:pPr>
        <w:spacing w:line="240" w:lineRule="auto"/>
        <w:rPr>
          <w:rFonts w:cs="Times New Roman"/>
          <w:sz w:val="16"/>
          <w:szCs w:val="16"/>
        </w:rPr>
      </w:pPr>
      <w:r w:rsidRPr="00686D02">
        <w:rPr>
          <w:rFonts w:cs="Times New Roman"/>
          <w:sz w:val="16"/>
          <w:szCs w:val="16"/>
        </w:rPr>
        <w:t>1e7461157aaa46b2501ff071f5fca145</w:t>
      </w:r>
    </w:p>
    <w:p w14:paraId="7A396904" w14:textId="77777777" w:rsidR="00686D02" w:rsidRPr="00686D02" w:rsidRDefault="00686D02" w:rsidP="00686D02">
      <w:pPr>
        <w:spacing w:line="240" w:lineRule="auto"/>
        <w:rPr>
          <w:rFonts w:cs="Times New Roman"/>
          <w:sz w:val="16"/>
          <w:szCs w:val="16"/>
        </w:rPr>
      </w:pPr>
      <w:r w:rsidRPr="00686D02">
        <w:rPr>
          <w:rFonts w:cs="Times New Roman"/>
          <w:sz w:val="16"/>
          <w:szCs w:val="16"/>
        </w:rPr>
        <w:t>2baa63614a6421a972595fb8822863a2</w:t>
      </w:r>
    </w:p>
    <w:p w14:paraId="077EC388" w14:textId="77777777" w:rsidR="00686D02" w:rsidRPr="00686D02" w:rsidRDefault="00686D02" w:rsidP="00686D02">
      <w:pPr>
        <w:spacing w:line="240" w:lineRule="auto"/>
        <w:rPr>
          <w:rFonts w:cs="Times New Roman"/>
          <w:sz w:val="16"/>
          <w:szCs w:val="16"/>
        </w:rPr>
      </w:pPr>
      <w:r w:rsidRPr="00686D02">
        <w:rPr>
          <w:rFonts w:cs="Times New Roman"/>
          <w:sz w:val="16"/>
          <w:szCs w:val="16"/>
        </w:rPr>
        <w:t>1e257ca5d4a56e8559f092a263934d90</w:t>
      </w:r>
    </w:p>
    <w:p w14:paraId="251FDC4D" w14:textId="77777777" w:rsidR="00686D02" w:rsidRPr="00686D02" w:rsidRDefault="00686D02" w:rsidP="00686D02">
      <w:pPr>
        <w:spacing w:line="240" w:lineRule="auto"/>
        <w:rPr>
          <w:rFonts w:cs="Times New Roman"/>
          <w:sz w:val="16"/>
          <w:szCs w:val="16"/>
        </w:rPr>
      </w:pPr>
      <w:r w:rsidRPr="00686D02">
        <w:rPr>
          <w:rFonts w:cs="Times New Roman"/>
          <w:sz w:val="16"/>
          <w:szCs w:val="16"/>
        </w:rPr>
        <w:t>1ebd0a23a0f8426baecc01f331c78038</w:t>
      </w:r>
    </w:p>
    <w:p w14:paraId="525329AC" w14:textId="77777777" w:rsidR="00686D02" w:rsidRPr="00686D02" w:rsidRDefault="00686D02" w:rsidP="00686D02">
      <w:pPr>
        <w:spacing w:line="240" w:lineRule="auto"/>
        <w:rPr>
          <w:rFonts w:cs="Times New Roman"/>
          <w:sz w:val="16"/>
          <w:szCs w:val="16"/>
        </w:rPr>
      </w:pPr>
      <w:r w:rsidRPr="00686D02">
        <w:rPr>
          <w:rFonts w:cs="Times New Roman"/>
          <w:sz w:val="16"/>
          <w:szCs w:val="16"/>
        </w:rPr>
        <w:t>2ca442045788735d64dbbd9540110f28</w:t>
      </w:r>
    </w:p>
    <w:p w14:paraId="5B72920F" w14:textId="77777777" w:rsidR="00686D02" w:rsidRPr="00686D02" w:rsidRDefault="00686D02" w:rsidP="00686D02">
      <w:pPr>
        <w:spacing w:line="240" w:lineRule="auto"/>
        <w:rPr>
          <w:rFonts w:cs="Times New Roman"/>
          <w:sz w:val="16"/>
          <w:szCs w:val="16"/>
        </w:rPr>
      </w:pPr>
      <w:r w:rsidRPr="00686D02">
        <w:rPr>
          <w:rFonts w:cs="Times New Roman"/>
          <w:sz w:val="16"/>
          <w:szCs w:val="16"/>
        </w:rPr>
        <w:t>1e696b34700bba7b2f1a0a6986c9f410</w:t>
      </w:r>
    </w:p>
    <w:p w14:paraId="555A3CD6" w14:textId="77777777" w:rsidR="00686D02" w:rsidRPr="00686D02" w:rsidRDefault="00686D02" w:rsidP="00686D02">
      <w:pPr>
        <w:spacing w:line="240" w:lineRule="auto"/>
        <w:rPr>
          <w:rFonts w:cs="Times New Roman"/>
          <w:sz w:val="16"/>
          <w:szCs w:val="16"/>
        </w:rPr>
      </w:pPr>
      <w:r w:rsidRPr="00686D02">
        <w:rPr>
          <w:rFonts w:cs="Times New Roman"/>
          <w:sz w:val="16"/>
          <w:szCs w:val="16"/>
        </w:rPr>
        <w:t>1de77b738405a2e3bc110f785bf04274</w:t>
      </w:r>
    </w:p>
    <w:p w14:paraId="01DCD375" w14:textId="77777777" w:rsidR="00686D02" w:rsidRPr="00686D02" w:rsidRDefault="00686D02" w:rsidP="00686D02">
      <w:pPr>
        <w:spacing w:line="240" w:lineRule="auto"/>
        <w:rPr>
          <w:rFonts w:cs="Times New Roman"/>
          <w:sz w:val="16"/>
          <w:szCs w:val="16"/>
        </w:rPr>
      </w:pPr>
      <w:r w:rsidRPr="00686D02">
        <w:rPr>
          <w:rFonts w:cs="Times New Roman"/>
          <w:sz w:val="16"/>
          <w:szCs w:val="16"/>
        </w:rPr>
        <w:t>1ea958059a3e63833680b600391db526</w:t>
      </w:r>
    </w:p>
    <w:p w14:paraId="0FA8F0B2" w14:textId="77777777" w:rsidR="00686D02" w:rsidRPr="00686D02" w:rsidRDefault="00686D02" w:rsidP="00686D02">
      <w:pPr>
        <w:spacing w:line="240" w:lineRule="auto"/>
        <w:rPr>
          <w:rFonts w:cs="Times New Roman"/>
          <w:sz w:val="16"/>
          <w:szCs w:val="16"/>
        </w:rPr>
      </w:pPr>
    </w:p>
    <w:p w14:paraId="5F269131"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p>
    <w:p w14:paraId="659CDBF1" w14:textId="77777777" w:rsidR="00686D02" w:rsidRPr="00686D02" w:rsidRDefault="00686D02" w:rsidP="00686D02">
      <w:pPr>
        <w:spacing w:line="240" w:lineRule="auto"/>
        <w:rPr>
          <w:rFonts w:cs="Times New Roman"/>
          <w:sz w:val="16"/>
          <w:szCs w:val="16"/>
        </w:rPr>
      </w:pPr>
      <w:r w:rsidRPr="00686D02">
        <w:rPr>
          <w:rFonts w:cs="Times New Roman"/>
          <w:sz w:val="16"/>
          <w:szCs w:val="16"/>
        </w:rPr>
        <w:t>03ec067bddb5faeee4e2cd8b73cf7f5c</w:t>
      </w:r>
    </w:p>
    <w:p w14:paraId="4DAE8FE8" w14:textId="77777777" w:rsidR="00686D02" w:rsidRPr="00686D02" w:rsidRDefault="00686D02" w:rsidP="00686D02">
      <w:pPr>
        <w:spacing w:line="240" w:lineRule="auto"/>
        <w:rPr>
          <w:rFonts w:cs="Times New Roman"/>
          <w:sz w:val="16"/>
          <w:szCs w:val="16"/>
        </w:rPr>
      </w:pPr>
      <w:r w:rsidRPr="00686D02">
        <w:rPr>
          <w:rFonts w:cs="Times New Roman"/>
          <w:sz w:val="16"/>
          <w:szCs w:val="16"/>
        </w:rPr>
        <w:t>6bf038eb3fb0d11a21f63600b280c959</w:t>
      </w:r>
    </w:p>
    <w:p w14:paraId="3CD38B93" w14:textId="77777777" w:rsidR="00686D02" w:rsidRPr="00686D02" w:rsidRDefault="00686D02" w:rsidP="00686D02">
      <w:pPr>
        <w:spacing w:line="240" w:lineRule="auto"/>
        <w:rPr>
          <w:rFonts w:cs="Times New Roman"/>
          <w:sz w:val="16"/>
          <w:szCs w:val="16"/>
        </w:rPr>
      </w:pPr>
      <w:r w:rsidRPr="00686D02">
        <w:rPr>
          <w:rFonts w:cs="Times New Roman"/>
          <w:sz w:val="16"/>
          <w:szCs w:val="16"/>
        </w:rPr>
        <w:t>29b77b033d3ac00b0139716b35bbd410</w:t>
      </w:r>
    </w:p>
    <w:p w14:paraId="1A9E6D82" w14:textId="77777777" w:rsidR="00686D02" w:rsidRPr="00686D02" w:rsidRDefault="00686D02" w:rsidP="00686D02">
      <w:pPr>
        <w:spacing w:line="240" w:lineRule="auto"/>
        <w:rPr>
          <w:rFonts w:cs="Times New Roman"/>
          <w:sz w:val="16"/>
          <w:szCs w:val="16"/>
        </w:rPr>
      </w:pPr>
      <w:r w:rsidRPr="00686D02">
        <w:rPr>
          <w:rFonts w:cs="Times New Roman"/>
          <w:sz w:val="16"/>
          <w:szCs w:val="16"/>
        </w:rPr>
        <w:t>10bfa92ad422559cce5b5c6028076312</w:t>
      </w:r>
    </w:p>
    <w:p w14:paraId="4ADBC54E" w14:textId="77777777" w:rsidR="00686D02" w:rsidRPr="00686D02" w:rsidRDefault="00686D02" w:rsidP="00686D02">
      <w:pPr>
        <w:spacing w:line="240" w:lineRule="auto"/>
        <w:rPr>
          <w:rFonts w:cs="Times New Roman"/>
          <w:sz w:val="16"/>
          <w:szCs w:val="16"/>
        </w:rPr>
      </w:pPr>
      <w:r w:rsidRPr="00686D02">
        <w:rPr>
          <w:rFonts w:cs="Times New Roman"/>
          <w:sz w:val="16"/>
          <w:szCs w:val="16"/>
        </w:rPr>
        <w:t>0b7edd77421336856c0eebce98c94282</w:t>
      </w:r>
    </w:p>
    <w:p w14:paraId="6C2D1A33" w14:textId="77777777" w:rsidR="00686D02" w:rsidRPr="00686D02" w:rsidRDefault="00686D02" w:rsidP="00686D02">
      <w:pPr>
        <w:spacing w:line="240" w:lineRule="auto"/>
        <w:rPr>
          <w:rFonts w:cs="Times New Roman"/>
          <w:sz w:val="16"/>
          <w:szCs w:val="16"/>
        </w:rPr>
      </w:pPr>
      <w:r w:rsidRPr="00686D02">
        <w:rPr>
          <w:rFonts w:cs="Times New Roman"/>
          <w:sz w:val="16"/>
          <w:szCs w:val="16"/>
        </w:rPr>
        <w:t>6f5c13aa462dac8120d1ce56b42c7d33</w:t>
      </w:r>
    </w:p>
    <w:p w14:paraId="195300B4" w14:textId="77777777" w:rsidR="00686D02" w:rsidRPr="00686D02" w:rsidRDefault="00686D02" w:rsidP="00686D02">
      <w:pPr>
        <w:spacing w:line="240" w:lineRule="auto"/>
        <w:rPr>
          <w:rFonts w:cs="Times New Roman"/>
          <w:sz w:val="16"/>
          <w:szCs w:val="16"/>
        </w:rPr>
      </w:pPr>
      <w:r w:rsidRPr="00686D02">
        <w:rPr>
          <w:rFonts w:cs="Times New Roman"/>
          <w:sz w:val="16"/>
          <w:szCs w:val="16"/>
        </w:rPr>
        <w:t>8ef7ddb23852a4572653736abc966105</w:t>
      </w:r>
    </w:p>
    <w:p w14:paraId="204EBBB4" w14:textId="77777777" w:rsidR="00686D02" w:rsidRPr="00686D02" w:rsidRDefault="00686D02" w:rsidP="00686D02">
      <w:pPr>
        <w:spacing w:line="240" w:lineRule="auto"/>
        <w:rPr>
          <w:rFonts w:cs="Times New Roman"/>
          <w:sz w:val="16"/>
          <w:szCs w:val="16"/>
        </w:rPr>
      </w:pPr>
      <w:r w:rsidRPr="00686D02">
        <w:rPr>
          <w:rFonts w:cs="Times New Roman"/>
          <w:sz w:val="16"/>
          <w:szCs w:val="16"/>
        </w:rPr>
        <w:t>9a12afbb19e2d9a37c270fb663598df3</w:t>
      </w:r>
    </w:p>
    <w:p w14:paraId="0783B8B8" w14:textId="77777777" w:rsidR="00686D02" w:rsidRPr="00686D02" w:rsidRDefault="00686D02" w:rsidP="00686D02">
      <w:pPr>
        <w:spacing w:line="240" w:lineRule="auto"/>
        <w:rPr>
          <w:rFonts w:cs="Times New Roman"/>
          <w:sz w:val="16"/>
          <w:szCs w:val="16"/>
        </w:rPr>
      </w:pPr>
      <w:r w:rsidRPr="00686D02">
        <w:rPr>
          <w:rFonts w:cs="Times New Roman"/>
          <w:sz w:val="16"/>
          <w:szCs w:val="16"/>
        </w:rPr>
        <w:t>2f636f8d66f990b8872a017b8b31637e</w:t>
      </w:r>
    </w:p>
    <w:p w14:paraId="63521387" w14:textId="77777777" w:rsidR="00686D02" w:rsidRPr="00686D02" w:rsidRDefault="00686D02" w:rsidP="00686D02">
      <w:pPr>
        <w:spacing w:line="240" w:lineRule="auto"/>
        <w:rPr>
          <w:rFonts w:cs="Times New Roman"/>
          <w:sz w:val="16"/>
          <w:szCs w:val="16"/>
        </w:rPr>
      </w:pPr>
      <w:r w:rsidRPr="00686D02">
        <w:rPr>
          <w:rFonts w:cs="Times New Roman"/>
          <w:sz w:val="16"/>
          <w:szCs w:val="16"/>
        </w:rPr>
        <w:t>8dda093500a23f20b88d4378c7a0b730</w:t>
      </w:r>
    </w:p>
    <w:p w14:paraId="5EC41415" w14:textId="77777777" w:rsidR="00686D02" w:rsidRPr="00686D02" w:rsidRDefault="00686D02" w:rsidP="00686D02">
      <w:pPr>
        <w:spacing w:line="240" w:lineRule="auto"/>
        <w:rPr>
          <w:rFonts w:cs="Times New Roman"/>
          <w:sz w:val="16"/>
          <w:szCs w:val="16"/>
        </w:rPr>
      </w:pPr>
      <w:r w:rsidRPr="00686D02">
        <w:rPr>
          <w:rFonts w:cs="Times New Roman"/>
          <w:sz w:val="16"/>
          <w:szCs w:val="16"/>
        </w:rPr>
        <w:t>5b3a45eb0d9a3945ab10aa1b12d9c821</w:t>
      </w:r>
    </w:p>
    <w:p w14:paraId="23435501" w14:textId="77777777" w:rsidR="00686D02" w:rsidRPr="00686D02" w:rsidRDefault="00686D02" w:rsidP="00686D02">
      <w:pPr>
        <w:spacing w:line="240" w:lineRule="auto"/>
        <w:rPr>
          <w:rFonts w:cs="Times New Roman"/>
          <w:sz w:val="16"/>
          <w:szCs w:val="16"/>
        </w:rPr>
      </w:pPr>
      <w:r w:rsidRPr="00686D02">
        <w:rPr>
          <w:rFonts w:cs="Times New Roman"/>
          <w:sz w:val="16"/>
          <w:szCs w:val="16"/>
        </w:rPr>
        <w:t>51f815f5082dcdbbc3ce3ef7a4455f2f</w:t>
      </w:r>
    </w:p>
    <w:p w14:paraId="6920C600" w14:textId="77777777" w:rsidR="00686D02" w:rsidRPr="00686D02" w:rsidRDefault="00686D02" w:rsidP="00686D02">
      <w:pPr>
        <w:spacing w:line="240" w:lineRule="auto"/>
        <w:rPr>
          <w:rFonts w:cs="Times New Roman"/>
          <w:sz w:val="16"/>
          <w:szCs w:val="16"/>
        </w:rPr>
      </w:pPr>
      <w:r w:rsidRPr="00686D02">
        <w:rPr>
          <w:rFonts w:cs="Times New Roman"/>
          <w:sz w:val="16"/>
          <w:szCs w:val="16"/>
        </w:rPr>
        <w:t>4c6ec98029ac744ac510658de6737fb7</w:t>
      </w:r>
    </w:p>
    <w:p w14:paraId="2958E882" w14:textId="77777777" w:rsidR="00686D02" w:rsidRPr="00686D02" w:rsidRDefault="00686D02" w:rsidP="00686D02">
      <w:pPr>
        <w:spacing w:line="240" w:lineRule="auto"/>
        <w:rPr>
          <w:rFonts w:cs="Times New Roman"/>
          <w:sz w:val="16"/>
          <w:szCs w:val="16"/>
        </w:rPr>
      </w:pPr>
      <w:r w:rsidRPr="00686D02">
        <w:rPr>
          <w:rFonts w:cs="Times New Roman"/>
          <w:sz w:val="16"/>
          <w:szCs w:val="16"/>
        </w:rPr>
        <w:t>0e33e0d0807a3bdbdea93d600365964e</w:t>
      </w:r>
    </w:p>
    <w:p w14:paraId="52DC9C64" w14:textId="77777777" w:rsidR="00686D02" w:rsidRPr="00686D02" w:rsidRDefault="00686D02" w:rsidP="00686D02">
      <w:pPr>
        <w:spacing w:line="240" w:lineRule="auto"/>
        <w:rPr>
          <w:rFonts w:cs="Times New Roman"/>
          <w:sz w:val="16"/>
          <w:szCs w:val="16"/>
        </w:rPr>
      </w:pPr>
      <w:r w:rsidRPr="00686D02">
        <w:rPr>
          <w:rFonts w:cs="Times New Roman"/>
          <w:sz w:val="16"/>
          <w:szCs w:val="16"/>
        </w:rPr>
        <w:t>54b8ac97515aca827451007c9367f1f7</w:t>
      </w:r>
    </w:p>
    <w:p w14:paraId="74688802" w14:textId="77777777" w:rsidR="00686D02" w:rsidRPr="00686D02" w:rsidRDefault="00686D02" w:rsidP="00686D02">
      <w:pPr>
        <w:spacing w:line="240" w:lineRule="auto"/>
        <w:rPr>
          <w:rFonts w:cs="Times New Roman"/>
          <w:sz w:val="16"/>
          <w:szCs w:val="16"/>
        </w:rPr>
      </w:pPr>
      <w:r w:rsidRPr="00686D02">
        <w:rPr>
          <w:rFonts w:cs="Times New Roman"/>
          <w:sz w:val="16"/>
          <w:szCs w:val="16"/>
        </w:rPr>
        <w:t>7a30183b105b4200fc201925aba4886c</w:t>
      </w:r>
    </w:p>
    <w:p w14:paraId="6936B334" w14:textId="77777777" w:rsidR="00686D02" w:rsidRPr="00686D02" w:rsidRDefault="00686D02" w:rsidP="00686D02">
      <w:pPr>
        <w:spacing w:line="240" w:lineRule="auto"/>
        <w:rPr>
          <w:rFonts w:cs="Times New Roman"/>
          <w:sz w:val="16"/>
          <w:szCs w:val="16"/>
        </w:rPr>
      </w:pPr>
      <w:r w:rsidRPr="00686D02">
        <w:rPr>
          <w:rFonts w:cs="Times New Roman"/>
          <w:sz w:val="16"/>
          <w:szCs w:val="16"/>
        </w:rPr>
        <w:t>2be3361124b8ba8afc380444e864bead</w:t>
      </w:r>
    </w:p>
    <w:p w14:paraId="7285C31B" w14:textId="77777777" w:rsidR="00686D02" w:rsidRPr="00686D02" w:rsidRDefault="00686D02" w:rsidP="00686D02">
      <w:pPr>
        <w:spacing w:line="240" w:lineRule="auto"/>
        <w:rPr>
          <w:rFonts w:cs="Times New Roman"/>
          <w:sz w:val="16"/>
          <w:szCs w:val="16"/>
        </w:rPr>
      </w:pPr>
      <w:r w:rsidRPr="00686D02">
        <w:rPr>
          <w:rFonts w:cs="Times New Roman"/>
          <w:sz w:val="16"/>
          <w:szCs w:val="16"/>
        </w:rPr>
        <w:t>1b81d2673feb9d55f210841992ba7113</w:t>
      </w:r>
    </w:p>
    <w:p w14:paraId="109ACE42" w14:textId="77777777" w:rsidR="00686D02" w:rsidRPr="00686D02" w:rsidRDefault="00686D02" w:rsidP="00686D02">
      <w:pPr>
        <w:spacing w:line="240" w:lineRule="auto"/>
        <w:rPr>
          <w:rFonts w:cs="Times New Roman"/>
          <w:sz w:val="16"/>
          <w:szCs w:val="16"/>
        </w:rPr>
      </w:pPr>
      <w:r w:rsidRPr="00686D02">
        <w:rPr>
          <w:rFonts w:cs="Times New Roman"/>
          <w:sz w:val="16"/>
          <w:szCs w:val="16"/>
        </w:rPr>
        <w:t>1da898427611538b9666e371633abf83</w:t>
      </w:r>
    </w:p>
    <w:p w14:paraId="1DE77FBD" w14:textId="77777777" w:rsidR="00686D02" w:rsidRPr="00686D02" w:rsidRDefault="00686D02" w:rsidP="00686D02">
      <w:pPr>
        <w:spacing w:line="240" w:lineRule="auto"/>
        <w:rPr>
          <w:rFonts w:cs="Times New Roman"/>
          <w:sz w:val="16"/>
          <w:szCs w:val="16"/>
        </w:rPr>
      </w:pPr>
      <w:r w:rsidRPr="00686D02">
        <w:rPr>
          <w:rFonts w:cs="Times New Roman"/>
          <w:sz w:val="16"/>
          <w:szCs w:val="16"/>
        </w:rPr>
        <w:t>6e7c273de5c8159be38f59a945e1a936</w:t>
      </w:r>
    </w:p>
    <w:p w14:paraId="551C2D42" w14:textId="77777777" w:rsidR="00686D02" w:rsidRPr="00686D02" w:rsidRDefault="00686D02" w:rsidP="00686D02">
      <w:pPr>
        <w:spacing w:line="240" w:lineRule="auto"/>
        <w:rPr>
          <w:rFonts w:cs="Times New Roman"/>
          <w:sz w:val="16"/>
          <w:szCs w:val="16"/>
        </w:rPr>
      </w:pPr>
      <w:r w:rsidRPr="00686D02">
        <w:rPr>
          <w:rFonts w:cs="Times New Roman"/>
          <w:sz w:val="16"/>
          <w:szCs w:val="16"/>
        </w:rPr>
        <w:t>7b80eb4d416b143ee67a476b5f749d82</w:t>
      </w:r>
    </w:p>
    <w:p w14:paraId="35010E46" w14:textId="77777777" w:rsidR="00686D02" w:rsidRPr="00686D02" w:rsidRDefault="00686D02" w:rsidP="00686D02">
      <w:pPr>
        <w:spacing w:line="240" w:lineRule="auto"/>
        <w:rPr>
          <w:rFonts w:cs="Times New Roman"/>
          <w:sz w:val="16"/>
          <w:szCs w:val="16"/>
        </w:rPr>
      </w:pPr>
      <w:r w:rsidRPr="00686D02">
        <w:rPr>
          <w:rFonts w:cs="Times New Roman"/>
          <w:sz w:val="16"/>
          <w:szCs w:val="16"/>
        </w:rPr>
        <w:t>53a2fdf7bb256fc52eb9c96e4c4abced</w:t>
      </w:r>
    </w:p>
    <w:p w14:paraId="048D7058" w14:textId="77777777" w:rsidR="00686D02" w:rsidRPr="00686D02" w:rsidRDefault="00686D02" w:rsidP="00686D02">
      <w:pPr>
        <w:spacing w:line="240" w:lineRule="auto"/>
        <w:rPr>
          <w:rFonts w:cs="Times New Roman"/>
          <w:sz w:val="16"/>
          <w:szCs w:val="16"/>
        </w:rPr>
      </w:pPr>
      <w:r w:rsidRPr="00686D02">
        <w:rPr>
          <w:rFonts w:cs="Times New Roman"/>
          <w:sz w:val="16"/>
          <w:szCs w:val="16"/>
        </w:rPr>
        <w:t>6eea4b9bd2f4dc72e63606561722edb7</w:t>
      </w:r>
    </w:p>
    <w:p w14:paraId="411B9C70" w14:textId="77777777" w:rsidR="00686D02" w:rsidRPr="00686D02" w:rsidRDefault="00686D02" w:rsidP="00686D02">
      <w:pPr>
        <w:spacing w:line="240" w:lineRule="auto"/>
        <w:rPr>
          <w:rFonts w:cs="Times New Roman"/>
          <w:sz w:val="16"/>
          <w:szCs w:val="16"/>
        </w:rPr>
      </w:pPr>
      <w:r w:rsidRPr="00686D02">
        <w:rPr>
          <w:rFonts w:cs="Times New Roman"/>
          <w:sz w:val="16"/>
          <w:szCs w:val="16"/>
        </w:rPr>
        <w:t>53a644c50a31200f66db1ef53f2a1580</w:t>
      </w:r>
    </w:p>
    <w:p w14:paraId="5B4D3E91" w14:textId="77777777" w:rsidR="00686D02" w:rsidRPr="00686D02" w:rsidRDefault="00686D02" w:rsidP="00686D02">
      <w:pPr>
        <w:spacing w:line="240" w:lineRule="auto"/>
        <w:rPr>
          <w:rFonts w:cs="Times New Roman"/>
          <w:sz w:val="16"/>
          <w:szCs w:val="16"/>
        </w:rPr>
      </w:pPr>
      <w:r w:rsidRPr="00686D02">
        <w:rPr>
          <w:rFonts w:cs="Times New Roman"/>
          <w:sz w:val="16"/>
          <w:szCs w:val="16"/>
        </w:rPr>
        <w:t>13a85fbaa304a5bb5d24e9e1ce7fcb4d</w:t>
      </w:r>
    </w:p>
    <w:p w14:paraId="3D661E43" w14:textId="77777777" w:rsidR="00686D02" w:rsidRPr="00686D02" w:rsidRDefault="00686D02" w:rsidP="00686D02">
      <w:pPr>
        <w:spacing w:line="240" w:lineRule="auto"/>
        <w:rPr>
          <w:rFonts w:cs="Times New Roman"/>
          <w:sz w:val="16"/>
          <w:szCs w:val="16"/>
        </w:rPr>
      </w:pPr>
      <w:r w:rsidRPr="00686D02">
        <w:rPr>
          <w:rFonts w:cs="Times New Roman"/>
          <w:sz w:val="16"/>
          <w:szCs w:val="16"/>
        </w:rPr>
        <w:t>1f56aa18dc76dc1cb5ca06787fbca483</w:t>
      </w:r>
    </w:p>
    <w:p w14:paraId="11A3C529" w14:textId="77777777" w:rsidR="00686D02" w:rsidRPr="00686D02" w:rsidRDefault="00686D02" w:rsidP="00686D02">
      <w:pPr>
        <w:spacing w:line="240" w:lineRule="auto"/>
        <w:rPr>
          <w:rFonts w:cs="Times New Roman"/>
          <w:sz w:val="16"/>
          <w:szCs w:val="16"/>
        </w:rPr>
      </w:pPr>
      <w:r w:rsidRPr="00686D02">
        <w:rPr>
          <w:rFonts w:cs="Times New Roman"/>
          <w:sz w:val="16"/>
          <w:szCs w:val="16"/>
        </w:rPr>
        <w:t>2b7083e65c670f754f718600eb292cfb</w:t>
      </w:r>
    </w:p>
    <w:p w14:paraId="52CF810C" w14:textId="77777777" w:rsidR="00686D02" w:rsidRPr="00686D02" w:rsidRDefault="00686D02" w:rsidP="00686D02">
      <w:pPr>
        <w:spacing w:line="240" w:lineRule="auto"/>
        <w:rPr>
          <w:rFonts w:cs="Times New Roman"/>
          <w:sz w:val="16"/>
          <w:szCs w:val="16"/>
        </w:rPr>
      </w:pPr>
      <w:r w:rsidRPr="00686D02">
        <w:rPr>
          <w:rFonts w:cs="Times New Roman"/>
          <w:sz w:val="16"/>
          <w:szCs w:val="16"/>
        </w:rPr>
        <w:t>0a083d5941a2472dc030c931ad35a03b</w:t>
      </w:r>
    </w:p>
    <w:p w14:paraId="7D968A50" w14:textId="77777777" w:rsidR="00686D02" w:rsidRPr="00686D02" w:rsidRDefault="00686D02" w:rsidP="00686D02">
      <w:pPr>
        <w:spacing w:line="240" w:lineRule="auto"/>
        <w:rPr>
          <w:rFonts w:cs="Times New Roman"/>
          <w:sz w:val="16"/>
          <w:szCs w:val="16"/>
        </w:rPr>
      </w:pPr>
      <w:r w:rsidRPr="00686D02">
        <w:rPr>
          <w:rFonts w:cs="Times New Roman"/>
          <w:sz w:val="16"/>
          <w:szCs w:val="16"/>
        </w:rPr>
        <w:t>22f2b9fba07d7a6ac677990f38e96d30</w:t>
      </w:r>
    </w:p>
    <w:p w14:paraId="134520EB" w14:textId="77777777" w:rsidR="00686D02" w:rsidRPr="00686D02" w:rsidRDefault="00686D02" w:rsidP="00686D02">
      <w:pPr>
        <w:spacing w:line="240" w:lineRule="auto"/>
        <w:rPr>
          <w:rFonts w:cs="Times New Roman"/>
          <w:sz w:val="16"/>
          <w:szCs w:val="16"/>
        </w:rPr>
      </w:pPr>
      <w:r w:rsidRPr="00686D02">
        <w:rPr>
          <w:rFonts w:cs="Times New Roman"/>
          <w:sz w:val="16"/>
          <w:szCs w:val="16"/>
        </w:rPr>
        <w:t>38a980047078015cac22b408a1ae4878</w:t>
      </w:r>
    </w:p>
    <w:p w14:paraId="5E0C829A" w14:textId="77777777" w:rsidR="00686D02" w:rsidRPr="00686D02" w:rsidRDefault="00686D02" w:rsidP="00686D02">
      <w:pPr>
        <w:spacing w:line="240" w:lineRule="auto"/>
        <w:rPr>
          <w:rFonts w:cs="Times New Roman"/>
          <w:sz w:val="16"/>
          <w:szCs w:val="16"/>
        </w:rPr>
      </w:pPr>
      <w:r w:rsidRPr="00686D02">
        <w:rPr>
          <w:rFonts w:cs="Times New Roman"/>
          <w:sz w:val="16"/>
          <w:szCs w:val="16"/>
        </w:rPr>
        <w:t>1d9e472373c9d041e3e91ef1850f0142</w:t>
      </w:r>
    </w:p>
    <w:p w14:paraId="20FB46BB" w14:textId="77777777" w:rsidR="00686D02" w:rsidRPr="00686D02" w:rsidRDefault="00686D02" w:rsidP="00686D02">
      <w:pPr>
        <w:spacing w:line="240" w:lineRule="auto"/>
        <w:rPr>
          <w:rFonts w:cs="Times New Roman"/>
          <w:sz w:val="16"/>
          <w:szCs w:val="16"/>
        </w:rPr>
      </w:pPr>
      <w:r w:rsidRPr="00686D02">
        <w:rPr>
          <w:rFonts w:cs="Times New Roman"/>
          <w:sz w:val="16"/>
          <w:szCs w:val="16"/>
        </w:rPr>
        <w:t>3eea0ff1cecd988fed1cfe4ef574522a</w:t>
      </w:r>
    </w:p>
    <w:p w14:paraId="62D54647" w14:textId="77777777" w:rsidR="00686D02" w:rsidRPr="00686D02" w:rsidRDefault="00686D02" w:rsidP="00686D02">
      <w:pPr>
        <w:spacing w:line="240" w:lineRule="auto"/>
        <w:rPr>
          <w:rFonts w:cs="Times New Roman"/>
          <w:sz w:val="16"/>
          <w:szCs w:val="16"/>
        </w:rPr>
      </w:pPr>
      <w:r w:rsidRPr="00686D02">
        <w:rPr>
          <w:rFonts w:cs="Times New Roman"/>
          <w:sz w:val="16"/>
          <w:szCs w:val="16"/>
        </w:rPr>
        <w:t>1a2b9fb7ce908d09d970fa9aa4c5c4b0</w:t>
      </w:r>
    </w:p>
    <w:p w14:paraId="2AF60389" w14:textId="77777777" w:rsidR="00686D02" w:rsidRPr="00686D02" w:rsidRDefault="00686D02" w:rsidP="00686D02">
      <w:pPr>
        <w:spacing w:line="240" w:lineRule="auto"/>
        <w:rPr>
          <w:rFonts w:cs="Times New Roman"/>
          <w:sz w:val="16"/>
          <w:szCs w:val="16"/>
        </w:rPr>
      </w:pPr>
      <w:r w:rsidRPr="00686D02">
        <w:rPr>
          <w:rFonts w:cs="Times New Roman"/>
          <w:sz w:val="16"/>
          <w:szCs w:val="16"/>
        </w:rPr>
        <w:t>3a4f0427db7571498cc61caf43d65452</w:t>
      </w:r>
    </w:p>
    <w:p w14:paraId="3AF26E45" w14:textId="77777777" w:rsidR="00686D02" w:rsidRPr="00686D02" w:rsidRDefault="00686D02" w:rsidP="00686D02">
      <w:pPr>
        <w:spacing w:line="240" w:lineRule="auto"/>
        <w:rPr>
          <w:rFonts w:cs="Times New Roman"/>
          <w:sz w:val="16"/>
          <w:szCs w:val="16"/>
        </w:rPr>
      </w:pPr>
      <w:r w:rsidRPr="00686D02">
        <w:rPr>
          <w:rFonts w:cs="Times New Roman"/>
          <w:sz w:val="16"/>
          <w:szCs w:val="16"/>
        </w:rPr>
        <w:t>3a624c64579bc3b57fcff82f96b7cfdc</w:t>
      </w:r>
    </w:p>
    <w:p w14:paraId="017D1C32" w14:textId="77777777" w:rsidR="00686D02" w:rsidRPr="00686D02" w:rsidRDefault="00686D02" w:rsidP="00686D02">
      <w:pPr>
        <w:spacing w:line="240" w:lineRule="auto"/>
        <w:rPr>
          <w:rFonts w:cs="Times New Roman"/>
          <w:sz w:val="16"/>
          <w:szCs w:val="16"/>
        </w:rPr>
      </w:pPr>
      <w:r w:rsidRPr="00686D02">
        <w:rPr>
          <w:rFonts w:cs="Times New Roman"/>
          <w:sz w:val="16"/>
          <w:szCs w:val="16"/>
        </w:rPr>
        <w:t>1a7695db3f2e814da81f912f73c11d15</w:t>
      </w:r>
    </w:p>
    <w:p w14:paraId="37AF5673" w14:textId="77777777" w:rsidR="00686D02" w:rsidRPr="00686D02" w:rsidRDefault="00686D02" w:rsidP="00686D02">
      <w:pPr>
        <w:spacing w:line="240" w:lineRule="auto"/>
        <w:rPr>
          <w:rFonts w:cs="Times New Roman"/>
          <w:sz w:val="16"/>
          <w:szCs w:val="16"/>
        </w:rPr>
      </w:pPr>
      <w:r w:rsidRPr="00686D02">
        <w:rPr>
          <w:rFonts w:cs="Times New Roman"/>
          <w:sz w:val="16"/>
          <w:szCs w:val="16"/>
        </w:rPr>
        <w:t>3f5fb6e91260ee826b5a018d2f3b4c42</w:t>
      </w:r>
    </w:p>
    <w:p w14:paraId="5C943AAA" w14:textId="77777777" w:rsidR="00686D02" w:rsidRPr="00686D02" w:rsidRDefault="00686D02" w:rsidP="00686D02">
      <w:pPr>
        <w:spacing w:line="240" w:lineRule="auto"/>
        <w:rPr>
          <w:rFonts w:cs="Times New Roman"/>
          <w:sz w:val="16"/>
          <w:szCs w:val="16"/>
        </w:rPr>
      </w:pPr>
      <w:r w:rsidRPr="00686D02">
        <w:rPr>
          <w:rFonts w:cs="Times New Roman"/>
          <w:sz w:val="16"/>
          <w:szCs w:val="16"/>
        </w:rPr>
        <w:t>1a89b7d4fb8ded72e1f8e81ee9352262</w:t>
      </w:r>
    </w:p>
    <w:p w14:paraId="3D9B7C9A" w14:textId="77777777" w:rsidR="00686D02" w:rsidRPr="00686D02" w:rsidRDefault="00686D02" w:rsidP="00686D02">
      <w:pPr>
        <w:spacing w:line="240" w:lineRule="auto"/>
        <w:rPr>
          <w:rFonts w:cs="Times New Roman"/>
          <w:sz w:val="16"/>
          <w:szCs w:val="16"/>
        </w:rPr>
      </w:pPr>
      <w:r w:rsidRPr="00686D02">
        <w:rPr>
          <w:rFonts w:cs="Times New Roman"/>
          <w:sz w:val="16"/>
          <w:szCs w:val="16"/>
        </w:rPr>
        <w:t>2a3b73583c22ff904f29609c911522b5</w:t>
      </w:r>
    </w:p>
    <w:p w14:paraId="1107E88E" w14:textId="77777777" w:rsidR="00686D02" w:rsidRPr="00686D02" w:rsidRDefault="00686D02" w:rsidP="00686D02">
      <w:pPr>
        <w:spacing w:line="240" w:lineRule="auto"/>
        <w:rPr>
          <w:rFonts w:cs="Times New Roman"/>
          <w:sz w:val="16"/>
          <w:szCs w:val="16"/>
        </w:rPr>
      </w:pPr>
      <w:r w:rsidRPr="00686D02">
        <w:rPr>
          <w:rFonts w:cs="Times New Roman"/>
          <w:sz w:val="16"/>
          <w:szCs w:val="16"/>
        </w:rPr>
        <w:t>53c11f4593a525dcdec94cc0dd9abab4</w:t>
      </w:r>
    </w:p>
    <w:p w14:paraId="7771436F" w14:textId="77777777" w:rsidR="00686D02" w:rsidRPr="00686D02" w:rsidRDefault="00686D02" w:rsidP="00686D02">
      <w:pPr>
        <w:spacing w:line="240" w:lineRule="auto"/>
        <w:rPr>
          <w:rFonts w:cs="Times New Roman"/>
          <w:sz w:val="16"/>
          <w:szCs w:val="16"/>
        </w:rPr>
      </w:pPr>
      <w:r w:rsidRPr="00686D02">
        <w:rPr>
          <w:rFonts w:cs="Times New Roman"/>
          <w:sz w:val="16"/>
          <w:szCs w:val="16"/>
        </w:rPr>
        <w:t>7f6fa04dc8384062c3b2c108108760eb</w:t>
      </w:r>
    </w:p>
    <w:p w14:paraId="4F34EDD6" w14:textId="77777777" w:rsidR="00686D02" w:rsidRPr="00686D02" w:rsidRDefault="00686D02" w:rsidP="00686D02">
      <w:pPr>
        <w:spacing w:line="240" w:lineRule="auto"/>
        <w:rPr>
          <w:rFonts w:cs="Times New Roman"/>
          <w:sz w:val="16"/>
          <w:szCs w:val="16"/>
        </w:rPr>
      </w:pPr>
      <w:r w:rsidRPr="00686D02">
        <w:rPr>
          <w:rFonts w:cs="Times New Roman"/>
          <w:sz w:val="16"/>
          <w:szCs w:val="16"/>
        </w:rPr>
        <w:t>28c312af7fb4c53f2f6e38c62eeb9c66</w:t>
      </w:r>
    </w:p>
    <w:p w14:paraId="3C9515F7" w14:textId="77777777" w:rsidR="00686D02" w:rsidRPr="00686D02" w:rsidRDefault="00686D02" w:rsidP="00686D02">
      <w:pPr>
        <w:spacing w:line="240" w:lineRule="auto"/>
        <w:rPr>
          <w:rFonts w:cs="Times New Roman"/>
          <w:sz w:val="16"/>
          <w:szCs w:val="16"/>
        </w:rPr>
      </w:pPr>
      <w:r w:rsidRPr="00686D02">
        <w:rPr>
          <w:rFonts w:cs="Times New Roman"/>
          <w:sz w:val="16"/>
          <w:szCs w:val="16"/>
        </w:rPr>
        <w:t>5e5c0774262bc631c54d59202dbea99a</w:t>
      </w:r>
    </w:p>
    <w:p w14:paraId="3E787BCC" w14:textId="77777777" w:rsidR="00686D02" w:rsidRPr="00686D02" w:rsidRDefault="00686D02" w:rsidP="00686D02">
      <w:pPr>
        <w:spacing w:line="240" w:lineRule="auto"/>
        <w:rPr>
          <w:rFonts w:cs="Times New Roman"/>
          <w:sz w:val="16"/>
          <w:szCs w:val="16"/>
        </w:rPr>
      </w:pPr>
      <w:r w:rsidRPr="00686D02">
        <w:rPr>
          <w:rFonts w:cs="Times New Roman"/>
          <w:sz w:val="16"/>
          <w:szCs w:val="16"/>
        </w:rPr>
        <w:t>4c7ea22cb61e06fe7df1168765b216d5</w:t>
      </w:r>
    </w:p>
    <w:p w14:paraId="2F321D7F" w14:textId="77777777" w:rsidR="00686D02" w:rsidRPr="00686D02" w:rsidRDefault="00686D02" w:rsidP="00686D02">
      <w:pPr>
        <w:spacing w:line="240" w:lineRule="auto"/>
        <w:rPr>
          <w:rFonts w:cs="Times New Roman"/>
          <w:sz w:val="16"/>
          <w:szCs w:val="16"/>
        </w:rPr>
      </w:pPr>
      <w:r w:rsidRPr="00686D02">
        <w:rPr>
          <w:rFonts w:cs="Times New Roman"/>
          <w:sz w:val="16"/>
          <w:szCs w:val="16"/>
        </w:rPr>
        <w:t>5ec67e5fc91232cd2e56ce00207d5254</w:t>
      </w:r>
    </w:p>
    <w:p w14:paraId="30A2698E" w14:textId="77777777" w:rsidR="00686D02" w:rsidRPr="00686D02" w:rsidRDefault="00686D02" w:rsidP="00686D02">
      <w:pPr>
        <w:spacing w:line="240" w:lineRule="auto"/>
        <w:rPr>
          <w:rFonts w:cs="Times New Roman"/>
          <w:sz w:val="16"/>
          <w:szCs w:val="16"/>
        </w:rPr>
      </w:pPr>
      <w:r w:rsidRPr="00686D02">
        <w:rPr>
          <w:rFonts w:cs="Times New Roman"/>
          <w:sz w:val="16"/>
          <w:szCs w:val="16"/>
        </w:rPr>
        <w:t>40d8c18ed3a1f1f84ea0a43afa5723df</w:t>
      </w:r>
    </w:p>
    <w:p w14:paraId="61B82CF3" w14:textId="77777777" w:rsidR="00686D02" w:rsidRPr="00686D02" w:rsidRDefault="00686D02" w:rsidP="00686D02">
      <w:pPr>
        <w:spacing w:line="240" w:lineRule="auto"/>
        <w:rPr>
          <w:rFonts w:cs="Times New Roman"/>
          <w:sz w:val="16"/>
          <w:szCs w:val="16"/>
        </w:rPr>
      </w:pPr>
      <w:r w:rsidRPr="00686D02">
        <w:rPr>
          <w:rFonts w:cs="Times New Roman"/>
          <w:sz w:val="16"/>
          <w:szCs w:val="16"/>
        </w:rPr>
        <w:t>4cee216f720c6d92a18130129b959c6c</w:t>
      </w:r>
    </w:p>
    <w:p w14:paraId="71A1413D" w14:textId="77777777" w:rsidR="00686D02" w:rsidRPr="00686D02" w:rsidRDefault="00686D02" w:rsidP="00686D02">
      <w:pPr>
        <w:spacing w:line="240" w:lineRule="auto"/>
        <w:rPr>
          <w:rFonts w:cs="Times New Roman"/>
          <w:sz w:val="16"/>
          <w:szCs w:val="16"/>
        </w:rPr>
      </w:pPr>
      <w:r w:rsidRPr="00686D02">
        <w:rPr>
          <w:rFonts w:cs="Times New Roman"/>
          <w:sz w:val="16"/>
          <w:szCs w:val="16"/>
        </w:rPr>
        <w:t>5a3270b10afcd92345fef736a534d8be</w:t>
      </w:r>
    </w:p>
    <w:p w14:paraId="5250AEA1" w14:textId="77777777" w:rsidR="00686D02" w:rsidRPr="00686D02" w:rsidRDefault="00686D02" w:rsidP="00686D02">
      <w:pPr>
        <w:spacing w:line="240" w:lineRule="auto"/>
        <w:rPr>
          <w:rFonts w:cs="Times New Roman"/>
          <w:sz w:val="16"/>
          <w:szCs w:val="16"/>
        </w:rPr>
      </w:pPr>
      <w:r w:rsidRPr="00686D02">
        <w:rPr>
          <w:rFonts w:cs="Times New Roman"/>
          <w:sz w:val="16"/>
          <w:szCs w:val="16"/>
        </w:rPr>
        <w:t>9d1938274b43cf25f30f80c8032ee4c4</w:t>
      </w:r>
    </w:p>
    <w:p w14:paraId="7C483EDC" w14:textId="77777777" w:rsidR="00686D02" w:rsidRPr="00686D02" w:rsidRDefault="00686D02" w:rsidP="00686D02">
      <w:pPr>
        <w:spacing w:line="240" w:lineRule="auto"/>
        <w:rPr>
          <w:rFonts w:cs="Times New Roman"/>
          <w:sz w:val="16"/>
          <w:szCs w:val="16"/>
        </w:rPr>
      </w:pPr>
      <w:r w:rsidRPr="00686D02">
        <w:rPr>
          <w:rFonts w:cs="Times New Roman"/>
          <w:sz w:val="16"/>
          <w:szCs w:val="16"/>
        </w:rPr>
        <w:t>0cd5df1834907a59a4d55a71e5d08951</w:t>
      </w:r>
    </w:p>
    <w:p w14:paraId="7AA07F18" w14:textId="77777777" w:rsidR="00686D02" w:rsidRPr="00686D02" w:rsidRDefault="00686D02" w:rsidP="00686D02">
      <w:pPr>
        <w:spacing w:line="240" w:lineRule="auto"/>
        <w:rPr>
          <w:rFonts w:cs="Times New Roman"/>
          <w:sz w:val="16"/>
          <w:szCs w:val="16"/>
        </w:rPr>
      </w:pPr>
      <w:r w:rsidRPr="00686D02">
        <w:rPr>
          <w:rFonts w:cs="Times New Roman"/>
          <w:sz w:val="16"/>
          <w:szCs w:val="16"/>
        </w:rPr>
        <w:t>43fe623fb4af6297e19b836c94112294</w:t>
      </w:r>
    </w:p>
    <w:p w14:paraId="7A38C19D" w14:textId="77777777" w:rsidR="00686D02" w:rsidRPr="00686D02" w:rsidRDefault="00686D02" w:rsidP="00686D02">
      <w:pPr>
        <w:spacing w:line="240" w:lineRule="auto"/>
        <w:rPr>
          <w:rFonts w:cs="Times New Roman"/>
          <w:sz w:val="16"/>
          <w:szCs w:val="16"/>
        </w:rPr>
      </w:pPr>
      <w:r w:rsidRPr="00686D02">
        <w:rPr>
          <w:rFonts w:cs="Times New Roman"/>
          <w:sz w:val="16"/>
          <w:szCs w:val="16"/>
        </w:rPr>
        <w:t>1af0f4f04832f1dfed4d1f8ca4a234ae</w:t>
      </w:r>
    </w:p>
    <w:p w14:paraId="6E6894A6" w14:textId="77777777" w:rsidR="00686D02" w:rsidRPr="00686D02" w:rsidRDefault="00686D02" w:rsidP="00686D02">
      <w:pPr>
        <w:spacing w:line="240" w:lineRule="auto"/>
        <w:rPr>
          <w:rFonts w:cs="Times New Roman"/>
          <w:sz w:val="16"/>
          <w:szCs w:val="16"/>
        </w:rPr>
      </w:pPr>
      <w:r w:rsidRPr="00686D02">
        <w:rPr>
          <w:rFonts w:cs="Times New Roman"/>
          <w:sz w:val="16"/>
          <w:szCs w:val="16"/>
        </w:rPr>
        <w:t>2ee5c14ca3a5006fae33f28b5e5da1c6</w:t>
      </w:r>
    </w:p>
    <w:p w14:paraId="3D1BA4CF" w14:textId="77777777" w:rsidR="00686D02" w:rsidRPr="00686D02" w:rsidRDefault="00686D02" w:rsidP="00686D02">
      <w:pPr>
        <w:spacing w:line="240" w:lineRule="auto"/>
        <w:rPr>
          <w:rFonts w:cs="Times New Roman"/>
          <w:sz w:val="16"/>
          <w:szCs w:val="16"/>
        </w:rPr>
      </w:pPr>
      <w:r w:rsidRPr="00686D02">
        <w:rPr>
          <w:rFonts w:cs="Times New Roman"/>
          <w:sz w:val="16"/>
          <w:szCs w:val="16"/>
        </w:rPr>
        <w:t>1e8be54b79602a5ecaa6a85c008aea79</w:t>
      </w:r>
    </w:p>
    <w:p w14:paraId="688E6074" w14:textId="77777777" w:rsidR="00686D02" w:rsidRPr="00686D02" w:rsidRDefault="00686D02" w:rsidP="00686D02">
      <w:pPr>
        <w:spacing w:line="240" w:lineRule="auto"/>
        <w:rPr>
          <w:rFonts w:cs="Times New Roman"/>
          <w:sz w:val="16"/>
          <w:szCs w:val="16"/>
        </w:rPr>
      </w:pPr>
      <w:r w:rsidRPr="00686D02">
        <w:rPr>
          <w:rFonts w:cs="Times New Roman"/>
          <w:sz w:val="16"/>
          <w:szCs w:val="16"/>
        </w:rPr>
        <w:t>5fdc409be915b2d2a8c06848469659d0</w:t>
      </w:r>
    </w:p>
    <w:p w14:paraId="39173861" w14:textId="77777777" w:rsidR="00686D02" w:rsidRPr="00686D02" w:rsidRDefault="00686D02" w:rsidP="00686D02">
      <w:pPr>
        <w:spacing w:line="240" w:lineRule="auto"/>
        <w:rPr>
          <w:rFonts w:cs="Times New Roman"/>
          <w:sz w:val="16"/>
          <w:szCs w:val="16"/>
        </w:rPr>
      </w:pPr>
      <w:r w:rsidRPr="00686D02">
        <w:rPr>
          <w:rFonts w:cs="Times New Roman"/>
          <w:sz w:val="16"/>
          <w:szCs w:val="16"/>
        </w:rPr>
        <w:t>9e1ef3cdcd5ad9ea7e21b14d6379390f</w:t>
      </w:r>
    </w:p>
    <w:p w14:paraId="4ADAACD7" w14:textId="77777777" w:rsidR="00686D02" w:rsidRPr="00686D02" w:rsidRDefault="00686D02" w:rsidP="00686D02">
      <w:pPr>
        <w:spacing w:line="240" w:lineRule="auto"/>
        <w:rPr>
          <w:rFonts w:cs="Times New Roman"/>
          <w:sz w:val="16"/>
          <w:szCs w:val="16"/>
        </w:rPr>
      </w:pPr>
      <w:r w:rsidRPr="00686D02">
        <w:rPr>
          <w:rFonts w:cs="Times New Roman"/>
          <w:sz w:val="16"/>
          <w:szCs w:val="16"/>
        </w:rPr>
        <w:t>14f3035781bb698c37ad287483af569e</w:t>
      </w:r>
    </w:p>
    <w:p w14:paraId="42259882" w14:textId="77777777" w:rsidR="00686D02" w:rsidRPr="00686D02" w:rsidRDefault="00686D02" w:rsidP="00686D02">
      <w:pPr>
        <w:spacing w:line="240" w:lineRule="auto"/>
        <w:rPr>
          <w:rFonts w:cs="Times New Roman"/>
          <w:sz w:val="16"/>
          <w:szCs w:val="16"/>
        </w:rPr>
      </w:pPr>
      <w:r w:rsidRPr="00686D02">
        <w:rPr>
          <w:rFonts w:cs="Times New Roman"/>
          <w:sz w:val="16"/>
          <w:szCs w:val="16"/>
        </w:rPr>
        <w:t>2a492fa3e6d35f16b8f8cbc11aced23e</w:t>
      </w:r>
    </w:p>
    <w:p w14:paraId="37589C5A" w14:textId="77777777" w:rsidR="00686D02" w:rsidRPr="00686D02" w:rsidRDefault="00686D02" w:rsidP="00686D02">
      <w:pPr>
        <w:spacing w:line="240" w:lineRule="auto"/>
        <w:rPr>
          <w:rFonts w:cs="Times New Roman"/>
          <w:sz w:val="16"/>
          <w:szCs w:val="16"/>
        </w:rPr>
      </w:pPr>
      <w:r w:rsidRPr="00686D02">
        <w:rPr>
          <w:rFonts w:cs="Times New Roman"/>
          <w:sz w:val="16"/>
          <w:szCs w:val="16"/>
        </w:rPr>
        <w:t>8b137996b987c854e890ffc39a9036a6</w:t>
      </w:r>
    </w:p>
    <w:p w14:paraId="5D72FC77" w14:textId="77777777" w:rsidR="00686D02" w:rsidRPr="00686D02" w:rsidRDefault="00686D02" w:rsidP="00686D02">
      <w:pPr>
        <w:spacing w:line="240" w:lineRule="auto"/>
        <w:rPr>
          <w:rFonts w:cs="Times New Roman"/>
          <w:sz w:val="16"/>
          <w:szCs w:val="16"/>
        </w:rPr>
      </w:pPr>
      <w:r w:rsidRPr="00686D02">
        <w:rPr>
          <w:rFonts w:cs="Times New Roman"/>
          <w:sz w:val="16"/>
          <w:szCs w:val="16"/>
        </w:rPr>
        <w:t>4da91114f728150ba78d8cbff9695c7e</w:t>
      </w:r>
    </w:p>
    <w:p w14:paraId="1F4C3DEB" w14:textId="77777777" w:rsidR="00686D02" w:rsidRPr="00686D02" w:rsidRDefault="00686D02" w:rsidP="00686D02">
      <w:pPr>
        <w:spacing w:line="240" w:lineRule="auto"/>
        <w:rPr>
          <w:rFonts w:cs="Times New Roman"/>
          <w:sz w:val="16"/>
          <w:szCs w:val="16"/>
        </w:rPr>
      </w:pPr>
      <w:r w:rsidRPr="00686D02">
        <w:rPr>
          <w:rFonts w:cs="Times New Roman"/>
          <w:sz w:val="16"/>
          <w:szCs w:val="16"/>
        </w:rPr>
        <w:t>2fd080b295caa9f1b6f63cdc5f5b6f73</w:t>
      </w:r>
    </w:p>
    <w:p w14:paraId="4AF02E4C" w14:textId="77777777" w:rsidR="00686D02" w:rsidRPr="00686D02" w:rsidRDefault="00686D02" w:rsidP="00686D02">
      <w:pPr>
        <w:spacing w:line="240" w:lineRule="auto"/>
        <w:rPr>
          <w:rFonts w:cs="Times New Roman"/>
          <w:sz w:val="16"/>
          <w:szCs w:val="16"/>
        </w:rPr>
      </w:pPr>
      <w:r w:rsidRPr="00686D02">
        <w:rPr>
          <w:rFonts w:cs="Times New Roman"/>
          <w:sz w:val="16"/>
          <w:szCs w:val="16"/>
        </w:rPr>
        <w:t>5b8d7977b6a16933b3a0a673e505c701</w:t>
      </w:r>
    </w:p>
    <w:p w14:paraId="7B2CEFD9" w14:textId="77777777" w:rsidR="00686D02" w:rsidRPr="00686D02" w:rsidRDefault="00686D02" w:rsidP="00686D02">
      <w:pPr>
        <w:spacing w:line="240" w:lineRule="auto"/>
        <w:rPr>
          <w:rFonts w:cs="Times New Roman"/>
          <w:sz w:val="16"/>
          <w:szCs w:val="16"/>
        </w:rPr>
      </w:pPr>
      <w:r w:rsidRPr="00686D02">
        <w:rPr>
          <w:rFonts w:cs="Times New Roman"/>
          <w:sz w:val="16"/>
          <w:szCs w:val="16"/>
        </w:rPr>
        <w:t>6ed1df26e22e90105bc6a9a01edcc328</w:t>
      </w:r>
    </w:p>
    <w:p w14:paraId="05FA5AA9" w14:textId="77777777" w:rsidR="00686D02" w:rsidRPr="00686D02" w:rsidRDefault="00686D02" w:rsidP="00686D02">
      <w:pPr>
        <w:spacing w:line="240" w:lineRule="auto"/>
        <w:rPr>
          <w:rFonts w:cs="Times New Roman"/>
          <w:sz w:val="16"/>
          <w:szCs w:val="16"/>
        </w:rPr>
      </w:pPr>
      <w:r w:rsidRPr="00686D02">
        <w:rPr>
          <w:rFonts w:cs="Times New Roman"/>
          <w:sz w:val="16"/>
          <w:szCs w:val="16"/>
        </w:rPr>
        <w:t>32e3492082ec74d0c6238fb77284f894</w:t>
      </w:r>
    </w:p>
    <w:p w14:paraId="7074BE90" w14:textId="77777777" w:rsidR="00686D02" w:rsidRPr="00686D02" w:rsidRDefault="00686D02" w:rsidP="00686D02">
      <w:pPr>
        <w:spacing w:line="240" w:lineRule="auto"/>
        <w:rPr>
          <w:rFonts w:cs="Times New Roman"/>
          <w:sz w:val="16"/>
          <w:szCs w:val="16"/>
        </w:rPr>
      </w:pPr>
      <w:r w:rsidRPr="00686D02">
        <w:rPr>
          <w:rFonts w:cs="Times New Roman"/>
          <w:sz w:val="16"/>
          <w:szCs w:val="16"/>
        </w:rPr>
        <w:t>0e2f4c29866168b70b1d66c288cd3b9b</w:t>
      </w:r>
    </w:p>
    <w:p w14:paraId="49BF8ADB" w14:textId="77777777" w:rsidR="00686D02" w:rsidRPr="00686D02" w:rsidRDefault="00686D02" w:rsidP="00686D02">
      <w:pPr>
        <w:spacing w:line="240" w:lineRule="auto"/>
        <w:rPr>
          <w:rFonts w:cs="Times New Roman"/>
          <w:sz w:val="16"/>
          <w:szCs w:val="16"/>
        </w:rPr>
      </w:pPr>
      <w:r w:rsidRPr="00686D02">
        <w:rPr>
          <w:rFonts w:cs="Times New Roman"/>
          <w:sz w:val="16"/>
          <w:szCs w:val="16"/>
        </w:rPr>
        <w:t>35c883cea7a75c129281bd485b07934c</w:t>
      </w:r>
    </w:p>
    <w:p w14:paraId="543EC6CE" w14:textId="77777777" w:rsidR="00686D02" w:rsidRPr="00686D02" w:rsidRDefault="00686D02" w:rsidP="00686D02">
      <w:pPr>
        <w:spacing w:line="240" w:lineRule="auto"/>
        <w:rPr>
          <w:rFonts w:cs="Times New Roman"/>
          <w:sz w:val="16"/>
          <w:szCs w:val="16"/>
        </w:rPr>
      </w:pPr>
      <w:r w:rsidRPr="00686D02">
        <w:rPr>
          <w:rFonts w:cs="Times New Roman"/>
          <w:sz w:val="16"/>
          <w:szCs w:val="16"/>
        </w:rPr>
        <w:t>5bdf2a6bf9a5d31ac3201ae61e88b7d6</w:t>
      </w:r>
    </w:p>
    <w:p w14:paraId="075D9F1C" w14:textId="77777777" w:rsidR="00686D02" w:rsidRPr="00686D02" w:rsidRDefault="00686D02" w:rsidP="00686D02">
      <w:pPr>
        <w:spacing w:line="240" w:lineRule="auto"/>
        <w:rPr>
          <w:rFonts w:cs="Times New Roman"/>
          <w:sz w:val="16"/>
          <w:szCs w:val="16"/>
        </w:rPr>
      </w:pPr>
      <w:r w:rsidRPr="00686D02">
        <w:rPr>
          <w:rFonts w:cs="Times New Roman"/>
          <w:sz w:val="16"/>
          <w:szCs w:val="16"/>
        </w:rPr>
        <w:t>6f5935b2a511426cb0d52df860ab8cd3</w:t>
      </w:r>
    </w:p>
    <w:p w14:paraId="2DADB995" w14:textId="77777777" w:rsidR="00686D02" w:rsidRPr="00686D02" w:rsidRDefault="00686D02" w:rsidP="00686D02">
      <w:pPr>
        <w:spacing w:line="240" w:lineRule="auto"/>
        <w:rPr>
          <w:rFonts w:cs="Times New Roman"/>
          <w:sz w:val="16"/>
          <w:szCs w:val="16"/>
        </w:rPr>
      </w:pPr>
      <w:r w:rsidRPr="00686D02">
        <w:rPr>
          <w:rFonts w:cs="Times New Roman"/>
          <w:sz w:val="16"/>
          <w:szCs w:val="16"/>
        </w:rPr>
        <w:t>6aa1895401c68c2df49e0e2383f81ac1</w:t>
      </w:r>
    </w:p>
    <w:p w14:paraId="7CB55CBF" w14:textId="77777777" w:rsidR="00686D02" w:rsidRPr="00686D02" w:rsidRDefault="00686D02" w:rsidP="00686D02">
      <w:pPr>
        <w:spacing w:line="240" w:lineRule="auto"/>
        <w:rPr>
          <w:rFonts w:cs="Times New Roman"/>
          <w:sz w:val="16"/>
          <w:szCs w:val="16"/>
        </w:rPr>
      </w:pPr>
      <w:r w:rsidRPr="00686D02">
        <w:rPr>
          <w:rFonts w:cs="Times New Roman"/>
          <w:sz w:val="16"/>
          <w:szCs w:val="16"/>
        </w:rPr>
        <w:t>0f632b947bbd97f3cf08f26146c01114</w:t>
      </w:r>
    </w:p>
    <w:p w14:paraId="54B40080" w14:textId="77777777" w:rsidR="00686D02" w:rsidRPr="00686D02" w:rsidRDefault="00686D02" w:rsidP="00686D02">
      <w:pPr>
        <w:spacing w:line="240" w:lineRule="auto"/>
        <w:rPr>
          <w:rFonts w:cs="Times New Roman"/>
          <w:sz w:val="16"/>
          <w:szCs w:val="16"/>
        </w:rPr>
      </w:pPr>
      <w:r w:rsidRPr="00686D02">
        <w:rPr>
          <w:rFonts w:cs="Times New Roman"/>
          <w:sz w:val="16"/>
          <w:szCs w:val="16"/>
        </w:rPr>
        <w:t>4aedb2f55e39718e92bff8f22d92ad31</w:t>
      </w:r>
    </w:p>
    <w:p w14:paraId="188404BF" w14:textId="77777777" w:rsidR="00686D02" w:rsidRPr="00686D02" w:rsidRDefault="00686D02" w:rsidP="00686D02">
      <w:pPr>
        <w:spacing w:line="240" w:lineRule="auto"/>
        <w:rPr>
          <w:rFonts w:cs="Times New Roman"/>
          <w:sz w:val="16"/>
          <w:szCs w:val="16"/>
        </w:rPr>
      </w:pPr>
    </w:p>
    <w:p w14:paraId="1BB6C97D" w14:textId="77777777" w:rsidR="00686D02" w:rsidRPr="00686D02" w:rsidRDefault="00686D02" w:rsidP="00686D02">
      <w:pPr>
        <w:spacing w:line="240" w:lineRule="auto"/>
        <w:rPr>
          <w:rFonts w:cs="Times New Roman"/>
          <w:sz w:val="16"/>
          <w:szCs w:val="16"/>
        </w:rPr>
      </w:pPr>
      <w:r w:rsidRPr="00686D02">
        <w:rPr>
          <w:rFonts w:cs="Times New Roman"/>
          <w:sz w:val="16"/>
          <w:szCs w:val="16"/>
        </w:rPr>
        <w:t>WinPE</w:t>
      </w:r>
    </w:p>
    <w:p w14:paraId="4E5C796E" w14:textId="77777777" w:rsidR="00686D02" w:rsidRPr="00686D02" w:rsidRDefault="00686D02" w:rsidP="00686D02">
      <w:pPr>
        <w:spacing w:line="240" w:lineRule="auto"/>
        <w:rPr>
          <w:rFonts w:cs="Times New Roman"/>
          <w:sz w:val="16"/>
          <w:szCs w:val="16"/>
        </w:rPr>
      </w:pPr>
      <w:r w:rsidRPr="00686D02">
        <w:rPr>
          <w:rFonts w:cs="Times New Roman"/>
          <w:sz w:val="16"/>
          <w:szCs w:val="16"/>
        </w:rPr>
        <w:t>87e7443b671b0422caa6aa81175f28c9</w:t>
      </w:r>
    </w:p>
    <w:p w14:paraId="4CAB5391" w14:textId="77777777" w:rsidR="00686D02" w:rsidRPr="00686D02" w:rsidRDefault="00686D02" w:rsidP="00686D02">
      <w:pPr>
        <w:spacing w:line="240" w:lineRule="auto"/>
        <w:rPr>
          <w:rFonts w:cs="Times New Roman"/>
          <w:sz w:val="16"/>
          <w:szCs w:val="16"/>
        </w:rPr>
      </w:pPr>
      <w:r w:rsidRPr="00686D02">
        <w:rPr>
          <w:rFonts w:cs="Times New Roman"/>
          <w:sz w:val="16"/>
          <w:szCs w:val="16"/>
        </w:rPr>
        <w:t>16fa006e5b5d50cf16dc8ded41ecafe1</w:t>
      </w:r>
    </w:p>
    <w:p w14:paraId="63B1BD03" w14:textId="77777777" w:rsidR="00686D02" w:rsidRPr="00686D02" w:rsidRDefault="00686D02" w:rsidP="00686D02">
      <w:pPr>
        <w:spacing w:line="240" w:lineRule="auto"/>
        <w:rPr>
          <w:rFonts w:cs="Times New Roman"/>
          <w:sz w:val="16"/>
          <w:szCs w:val="16"/>
        </w:rPr>
      </w:pPr>
      <w:r w:rsidRPr="00686D02">
        <w:rPr>
          <w:rFonts w:cs="Times New Roman"/>
          <w:sz w:val="16"/>
          <w:szCs w:val="16"/>
        </w:rPr>
        <w:t>12224937103c1d0fa3efd808bc491c4e</w:t>
      </w:r>
    </w:p>
    <w:p w14:paraId="34AD060A" w14:textId="77777777" w:rsidR="00686D02" w:rsidRPr="00686D02" w:rsidRDefault="00686D02" w:rsidP="00686D02">
      <w:pPr>
        <w:spacing w:line="240" w:lineRule="auto"/>
        <w:rPr>
          <w:rFonts w:cs="Times New Roman"/>
          <w:sz w:val="16"/>
          <w:szCs w:val="16"/>
        </w:rPr>
      </w:pPr>
      <w:r w:rsidRPr="00686D02">
        <w:rPr>
          <w:rFonts w:cs="Times New Roman"/>
          <w:sz w:val="16"/>
          <w:szCs w:val="16"/>
        </w:rPr>
        <w:t>2ca1ccd1389576d7a8b6c912320d5faa</w:t>
      </w:r>
    </w:p>
    <w:p w14:paraId="6CCD8153" w14:textId="77777777" w:rsidR="00686D02" w:rsidRPr="00686D02" w:rsidRDefault="00686D02" w:rsidP="00686D02">
      <w:pPr>
        <w:spacing w:line="240" w:lineRule="auto"/>
        <w:rPr>
          <w:rFonts w:cs="Times New Roman"/>
          <w:sz w:val="16"/>
          <w:szCs w:val="16"/>
        </w:rPr>
      </w:pPr>
      <w:r w:rsidRPr="00686D02">
        <w:rPr>
          <w:rFonts w:cs="Times New Roman"/>
          <w:sz w:val="16"/>
          <w:szCs w:val="16"/>
        </w:rPr>
        <w:t>299b40e3abdd646f64888cbc450fc637</w:t>
      </w:r>
    </w:p>
    <w:p w14:paraId="22E7493C" w14:textId="77777777" w:rsidR="00686D02" w:rsidRPr="00686D02" w:rsidRDefault="00686D02" w:rsidP="00686D02">
      <w:pPr>
        <w:spacing w:line="240" w:lineRule="auto"/>
        <w:rPr>
          <w:rFonts w:cs="Times New Roman"/>
          <w:sz w:val="16"/>
          <w:szCs w:val="16"/>
        </w:rPr>
      </w:pPr>
      <w:r w:rsidRPr="00686D02">
        <w:rPr>
          <w:rFonts w:cs="Times New Roman"/>
          <w:sz w:val="16"/>
          <w:szCs w:val="16"/>
        </w:rPr>
        <w:t>03201a9f9c06e42159d98ccf2719d8af</w:t>
      </w:r>
    </w:p>
    <w:p w14:paraId="1DF154D9" w14:textId="77777777" w:rsidR="00686D02" w:rsidRPr="00686D02" w:rsidRDefault="00686D02" w:rsidP="00686D02">
      <w:pPr>
        <w:spacing w:line="240" w:lineRule="auto"/>
        <w:rPr>
          <w:rFonts w:cs="Times New Roman"/>
          <w:sz w:val="16"/>
          <w:szCs w:val="16"/>
        </w:rPr>
      </w:pPr>
      <w:r w:rsidRPr="00686D02">
        <w:rPr>
          <w:rFonts w:cs="Times New Roman"/>
          <w:sz w:val="16"/>
          <w:szCs w:val="16"/>
        </w:rPr>
        <w:t>7a598e26d7959b528e9a7a875303d6ad</w:t>
      </w:r>
    </w:p>
    <w:p w14:paraId="4E50B856" w14:textId="77777777" w:rsidR="00686D02" w:rsidRPr="00686D02" w:rsidRDefault="00686D02" w:rsidP="00686D02">
      <w:pPr>
        <w:spacing w:line="240" w:lineRule="auto"/>
        <w:rPr>
          <w:rFonts w:cs="Times New Roman"/>
          <w:sz w:val="16"/>
          <w:szCs w:val="16"/>
        </w:rPr>
      </w:pPr>
      <w:r w:rsidRPr="00686D02">
        <w:rPr>
          <w:rFonts w:cs="Times New Roman"/>
          <w:sz w:val="16"/>
          <w:szCs w:val="16"/>
        </w:rPr>
        <w:t>85b8504e8c075d2a1cb20319dbde1ece</w:t>
      </w:r>
    </w:p>
    <w:p w14:paraId="09BC9B3B" w14:textId="77777777" w:rsidR="00686D02" w:rsidRPr="00686D02" w:rsidRDefault="00686D02" w:rsidP="00686D02">
      <w:pPr>
        <w:spacing w:line="240" w:lineRule="auto"/>
        <w:rPr>
          <w:rFonts w:cs="Times New Roman"/>
          <w:sz w:val="16"/>
          <w:szCs w:val="16"/>
        </w:rPr>
      </w:pPr>
      <w:r w:rsidRPr="00686D02">
        <w:rPr>
          <w:rFonts w:cs="Times New Roman"/>
          <w:sz w:val="16"/>
          <w:szCs w:val="16"/>
        </w:rPr>
        <w:t>48bc80580308e62815fe2772f8f19698</w:t>
      </w:r>
    </w:p>
    <w:p w14:paraId="239BCDB3" w14:textId="77777777" w:rsidR="00686D02" w:rsidRPr="00686D02" w:rsidRDefault="00686D02" w:rsidP="00686D02">
      <w:pPr>
        <w:spacing w:line="240" w:lineRule="auto"/>
        <w:rPr>
          <w:rFonts w:cs="Times New Roman"/>
          <w:sz w:val="16"/>
          <w:szCs w:val="16"/>
        </w:rPr>
      </w:pPr>
      <w:r w:rsidRPr="00686D02">
        <w:rPr>
          <w:rFonts w:cs="Times New Roman"/>
          <w:sz w:val="16"/>
          <w:szCs w:val="16"/>
        </w:rPr>
        <w:t>73555509028ef8d62f50b1a57ad3c809</w:t>
      </w:r>
    </w:p>
    <w:p w14:paraId="2B2F0666" w14:textId="77777777" w:rsidR="00686D02" w:rsidRPr="00686D02" w:rsidRDefault="00686D02" w:rsidP="00686D02">
      <w:pPr>
        <w:spacing w:line="240" w:lineRule="auto"/>
        <w:rPr>
          <w:rFonts w:cs="Times New Roman"/>
          <w:sz w:val="16"/>
          <w:szCs w:val="16"/>
        </w:rPr>
      </w:pPr>
      <w:r w:rsidRPr="00686D02">
        <w:rPr>
          <w:rFonts w:cs="Times New Roman"/>
          <w:sz w:val="16"/>
          <w:szCs w:val="16"/>
        </w:rPr>
        <w:t>af34cdc7d8967e7633fdc1a0355b30e7</w:t>
      </w:r>
    </w:p>
    <w:p w14:paraId="46153DA3" w14:textId="77777777" w:rsidR="00686D02" w:rsidRPr="00686D02" w:rsidRDefault="00686D02" w:rsidP="00686D02">
      <w:pPr>
        <w:spacing w:line="240" w:lineRule="auto"/>
        <w:rPr>
          <w:rFonts w:cs="Times New Roman"/>
          <w:sz w:val="16"/>
          <w:szCs w:val="16"/>
        </w:rPr>
      </w:pPr>
      <w:r w:rsidRPr="00686D02">
        <w:rPr>
          <w:rFonts w:cs="Times New Roman"/>
          <w:sz w:val="16"/>
          <w:szCs w:val="16"/>
        </w:rPr>
        <w:t>87ca29e17722011cf27d54e57065f8a5</w:t>
      </w:r>
    </w:p>
    <w:p w14:paraId="37EA741A" w14:textId="77777777" w:rsidR="00686D02" w:rsidRPr="00686D02" w:rsidRDefault="00686D02" w:rsidP="00686D02">
      <w:pPr>
        <w:spacing w:line="240" w:lineRule="auto"/>
        <w:rPr>
          <w:rFonts w:cs="Times New Roman"/>
          <w:sz w:val="16"/>
          <w:szCs w:val="16"/>
        </w:rPr>
      </w:pPr>
      <w:r w:rsidRPr="00686D02">
        <w:rPr>
          <w:rFonts w:cs="Times New Roman"/>
          <w:sz w:val="16"/>
          <w:szCs w:val="16"/>
        </w:rPr>
        <w:t>425faea3000b09d41cae5dab7b2f1a88</w:t>
      </w:r>
    </w:p>
    <w:p w14:paraId="3874D3C6" w14:textId="77777777" w:rsidR="00686D02" w:rsidRPr="00686D02" w:rsidRDefault="00686D02" w:rsidP="00686D02">
      <w:pPr>
        <w:spacing w:line="240" w:lineRule="auto"/>
        <w:rPr>
          <w:rFonts w:cs="Times New Roman"/>
          <w:sz w:val="16"/>
          <w:szCs w:val="16"/>
        </w:rPr>
      </w:pPr>
      <w:r w:rsidRPr="00686D02">
        <w:rPr>
          <w:rFonts w:cs="Times New Roman"/>
          <w:sz w:val="16"/>
          <w:szCs w:val="16"/>
        </w:rPr>
        <w:t>118f67cfdbed578a729ef633cc19325a</w:t>
      </w:r>
    </w:p>
    <w:p w14:paraId="74ED33F5" w14:textId="77777777" w:rsidR="00686D02" w:rsidRPr="00686D02" w:rsidRDefault="00686D02" w:rsidP="00686D02">
      <w:pPr>
        <w:spacing w:line="240" w:lineRule="auto"/>
        <w:rPr>
          <w:rFonts w:cs="Times New Roman"/>
          <w:sz w:val="16"/>
          <w:szCs w:val="16"/>
        </w:rPr>
      </w:pPr>
      <w:r w:rsidRPr="00686D02">
        <w:rPr>
          <w:rFonts w:cs="Times New Roman"/>
          <w:sz w:val="16"/>
          <w:szCs w:val="16"/>
        </w:rPr>
        <w:t>bc04730a1877c79299f3cc5124b9eb1d</w:t>
      </w:r>
    </w:p>
    <w:p w14:paraId="4AEF46D3" w14:textId="77777777" w:rsidR="00686D02" w:rsidRPr="00686D02" w:rsidRDefault="00686D02" w:rsidP="00686D02">
      <w:pPr>
        <w:spacing w:line="240" w:lineRule="auto"/>
        <w:rPr>
          <w:rFonts w:cs="Times New Roman"/>
          <w:sz w:val="16"/>
          <w:szCs w:val="16"/>
        </w:rPr>
      </w:pPr>
      <w:r w:rsidRPr="00686D02">
        <w:rPr>
          <w:rFonts w:cs="Times New Roman"/>
          <w:sz w:val="16"/>
          <w:szCs w:val="16"/>
        </w:rPr>
        <w:t>66cf4157605d7c274fac57f382c81c50</w:t>
      </w:r>
    </w:p>
    <w:p w14:paraId="587CDA34" w14:textId="77777777" w:rsidR="00686D02" w:rsidRPr="00686D02" w:rsidRDefault="00686D02" w:rsidP="00686D02">
      <w:pPr>
        <w:spacing w:line="240" w:lineRule="auto"/>
        <w:rPr>
          <w:rFonts w:cs="Times New Roman"/>
          <w:sz w:val="16"/>
          <w:szCs w:val="16"/>
        </w:rPr>
      </w:pPr>
      <w:r w:rsidRPr="00686D02">
        <w:rPr>
          <w:rFonts w:cs="Times New Roman"/>
          <w:sz w:val="16"/>
          <w:szCs w:val="16"/>
        </w:rPr>
        <w:t>5b69fb3ed4b2343067462fe275b6a417</w:t>
      </w:r>
    </w:p>
    <w:p w14:paraId="48CBD6A8" w14:textId="77777777" w:rsidR="00686D02" w:rsidRPr="00686D02" w:rsidRDefault="00686D02" w:rsidP="00686D02">
      <w:pPr>
        <w:spacing w:line="240" w:lineRule="auto"/>
        <w:rPr>
          <w:rFonts w:cs="Times New Roman"/>
          <w:sz w:val="16"/>
          <w:szCs w:val="16"/>
        </w:rPr>
      </w:pPr>
      <w:r w:rsidRPr="00686D02">
        <w:rPr>
          <w:rFonts w:cs="Times New Roman"/>
          <w:sz w:val="16"/>
          <w:szCs w:val="16"/>
        </w:rPr>
        <w:t>6d0e467d2bb49bfd9a56eaa726848bc4</w:t>
      </w:r>
    </w:p>
    <w:p w14:paraId="4EF6B5BC" w14:textId="77777777" w:rsidR="00686D02" w:rsidRPr="00686D02" w:rsidRDefault="00686D02" w:rsidP="00686D02">
      <w:pPr>
        <w:spacing w:line="240" w:lineRule="auto"/>
        <w:rPr>
          <w:rFonts w:cs="Times New Roman"/>
          <w:sz w:val="16"/>
          <w:szCs w:val="16"/>
        </w:rPr>
      </w:pPr>
      <w:r w:rsidRPr="00686D02">
        <w:rPr>
          <w:rFonts w:cs="Times New Roman"/>
          <w:sz w:val="16"/>
          <w:szCs w:val="16"/>
        </w:rPr>
        <w:t>c0785f417aaf685af51c1212a0aa955c</w:t>
      </w:r>
    </w:p>
    <w:p w14:paraId="69A6CACE" w14:textId="77777777" w:rsidR="00686D02" w:rsidRPr="00686D02" w:rsidRDefault="00686D02" w:rsidP="00686D02">
      <w:pPr>
        <w:spacing w:line="240" w:lineRule="auto"/>
        <w:rPr>
          <w:rFonts w:cs="Times New Roman"/>
          <w:sz w:val="16"/>
          <w:szCs w:val="16"/>
        </w:rPr>
      </w:pPr>
      <w:r w:rsidRPr="00686D02">
        <w:rPr>
          <w:rFonts w:cs="Times New Roman"/>
          <w:sz w:val="16"/>
          <w:szCs w:val="16"/>
        </w:rPr>
        <w:t>4890ddcfd7270850711d8a00e8882f33</w:t>
      </w:r>
    </w:p>
    <w:p w14:paraId="3EBF350D" w14:textId="77777777" w:rsidR="00686D02" w:rsidRPr="00686D02" w:rsidRDefault="00686D02" w:rsidP="00686D02">
      <w:pPr>
        <w:spacing w:line="240" w:lineRule="auto"/>
        <w:rPr>
          <w:rFonts w:cs="Times New Roman"/>
          <w:sz w:val="16"/>
          <w:szCs w:val="16"/>
        </w:rPr>
      </w:pPr>
      <w:r w:rsidRPr="00686D02">
        <w:rPr>
          <w:rFonts w:cs="Times New Roman"/>
          <w:sz w:val="16"/>
          <w:szCs w:val="16"/>
        </w:rPr>
        <w:t>1b5b95995db845cc1e4b1b5d9d952198</w:t>
      </w:r>
    </w:p>
    <w:p w14:paraId="486302FF" w14:textId="77777777" w:rsidR="00686D02" w:rsidRPr="00686D02" w:rsidRDefault="00686D02" w:rsidP="00686D02">
      <w:pPr>
        <w:spacing w:line="240" w:lineRule="auto"/>
        <w:rPr>
          <w:rFonts w:cs="Times New Roman"/>
          <w:sz w:val="16"/>
          <w:szCs w:val="16"/>
        </w:rPr>
      </w:pPr>
      <w:r w:rsidRPr="00686D02">
        <w:rPr>
          <w:rFonts w:cs="Times New Roman"/>
          <w:sz w:val="16"/>
          <w:szCs w:val="16"/>
        </w:rPr>
        <w:t>ad7bffe4fde25c9a4e6b72e4b69bb9d5</w:t>
      </w:r>
    </w:p>
    <w:p w14:paraId="1976D139" w14:textId="77777777" w:rsidR="00686D02" w:rsidRPr="00686D02" w:rsidRDefault="00686D02" w:rsidP="00686D02">
      <w:pPr>
        <w:spacing w:line="240" w:lineRule="auto"/>
        <w:rPr>
          <w:rFonts w:cs="Times New Roman"/>
          <w:sz w:val="16"/>
          <w:szCs w:val="16"/>
        </w:rPr>
      </w:pPr>
      <w:r w:rsidRPr="00686D02">
        <w:rPr>
          <w:rFonts w:cs="Times New Roman"/>
          <w:sz w:val="16"/>
          <w:szCs w:val="16"/>
        </w:rPr>
        <w:t>74a9d2afe4c02a48f68b7ae8c1bedbbf</w:t>
      </w:r>
    </w:p>
    <w:p w14:paraId="7E453059" w14:textId="77777777" w:rsidR="00686D02" w:rsidRPr="00686D02" w:rsidRDefault="00686D02" w:rsidP="00686D02">
      <w:pPr>
        <w:spacing w:line="240" w:lineRule="auto"/>
        <w:rPr>
          <w:rFonts w:cs="Times New Roman"/>
          <w:sz w:val="16"/>
          <w:szCs w:val="16"/>
        </w:rPr>
      </w:pPr>
      <w:r w:rsidRPr="00686D02">
        <w:rPr>
          <w:rFonts w:cs="Times New Roman"/>
          <w:sz w:val="16"/>
          <w:szCs w:val="16"/>
        </w:rPr>
        <w:t>204d8ccdfb33a315760a554a978317e3</w:t>
      </w:r>
    </w:p>
    <w:p w14:paraId="3F5CD2D3" w14:textId="77777777" w:rsidR="00686D02" w:rsidRPr="00686D02" w:rsidRDefault="00686D02" w:rsidP="00686D02">
      <w:pPr>
        <w:spacing w:line="240" w:lineRule="auto"/>
        <w:rPr>
          <w:rFonts w:cs="Times New Roman"/>
          <w:sz w:val="16"/>
          <w:szCs w:val="16"/>
        </w:rPr>
      </w:pPr>
      <w:r w:rsidRPr="00686D02">
        <w:rPr>
          <w:rFonts w:cs="Times New Roman"/>
          <w:sz w:val="16"/>
          <w:szCs w:val="16"/>
        </w:rPr>
        <w:t>678c155ab6ded113732106f1e77594f1</w:t>
      </w:r>
    </w:p>
    <w:p w14:paraId="6710B24E" w14:textId="77777777" w:rsidR="00686D02" w:rsidRPr="00686D02" w:rsidRDefault="00686D02" w:rsidP="00686D02">
      <w:pPr>
        <w:spacing w:line="240" w:lineRule="auto"/>
        <w:rPr>
          <w:rFonts w:cs="Times New Roman"/>
          <w:sz w:val="16"/>
          <w:szCs w:val="16"/>
        </w:rPr>
      </w:pPr>
      <w:r w:rsidRPr="00686D02">
        <w:rPr>
          <w:rFonts w:cs="Times New Roman"/>
          <w:sz w:val="16"/>
          <w:szCs w:val="16"/>
        </w:rPr>
        <w:t>821e4c194c721f6f40b6a63b71229677</w:t>
      </w:r>
    </w:p>
    <w:p w14:paraId="06954962" w14:textId="77777777" w:rsidR="00686D02" w:rsidRPr="00686D02" w:rsidRDefault="00686D02" w:rsidP="00686D02">
      <w:pPr>
        <w:spacing w:line="240" w:lineRule="auto"/>
        <w:rPr>
          <w:rFonts w:cs="Times New Roman"/>
          <w:sz w:val="16"/>
          <w:szCs w:val="16"/>
        </w:rPr>
      </w:pPr>
      <w:r w:rsidRPr="00686D02">
        <w:rPr>
          <w:rFonts w:cs="Times New Roman"/>
          <w:sz w:val="16"/>
          <w:szCs w:val="16"/>
        </w:rPr>
        <w:t>65a7354887d20d2e5390758e4ab22327</w:t>
      </w:r>
    </w:p>
    <w:p w14:paraId="282CEF6C" w14:textId="77777777" w:rsidR="00686D02" w:rsidRPr="00686D02" w:rsidRDefault="00686D02" w:rsidP="00686D02">
      <w:pPr>
        <w:spacing w:line="240" w:lineRule="auto"/>
        <w:rPr>
          <w:rFonts w:cs="Times New Roman"/>
          <w:sz w:val="16"/>
          <w:szCs w:val="16"/>
        </w:rPr>
      </w:pPr>
      <w:r w:rsidRPr="00686D02">
        <w:rPr>
          <w:rFonts w:cs="Times New Roman"/>
          <w:sz w:val="16"/>
          <w:szCs w:val="16"/>
        </w:rPr>
        <w:t>50b28f7d71f5bc9e737e835ea1ce31b4</w:t>
      </w:r>
    </w:p>
    <w:p w14:paraId="5EE9CC43" w14:textId="77777777" w:rsidR="00686D02" w:rsidRPr="00686D02" w:rsidRDefault="00686D02" w:rsidP="00686D02">
      <w:pPr>
        <w:spacing w:line="240" w:lineRule="auto"/>
        <w:rPr>
          <w:rFonts w:cs="Times New Roman"/>
          <w:sz w:val="16"/>
          <w:szCs w:val="16"/>
        </w:rPr>
      </w:pPr>
      <w:r w:rsidRPr="00686D02">
        <w:rPr>
          <w:rFonts w:cs="Times New Roman"/>
          <w:sz w:val="16"/>
          <w:szCs w:val="16"/>
        </w:rPr>
        <w:t>a10fe5fa3f861d6f3faf705013e43045</w:t>
      </w:r>
    </w:p>
    <w:p w14:paraId="4A4E11DD" w14:textId="77777777" w:rsidR="00686D02" w:rsidRPr="00686D02" w:rsidRDefault="00686D02" w:rsidP="00686D02">
      <w:pPr>
        <w:spacing w:line="240" w:lineRule="auto"/>
        <w:rPr>
          <w:rFonts w:cs="Times New Roman"/>
          <w:sz w:val="16"/>
          <w:szCs w:val="16"/>
        </w:rPr>
      </w:pPr>
      <w:r w:rsidRPr="00686D02">
        <w:rPr>
          <w:rFonts w:cs="Times New Roman"/>
          <w:sz w:val="16"/>
          <w:szCs w:val="16"/>
        </w:rPr>
        <w:t>2d7839f3fc66dceee05dd4da03474675</w:t>
      </w:r>
    </w:p>
    <w:p w14:paraId="301017DD" w14:textId="77777777" w:rsidR="00686D02" w:rsidRPr="00686D02" w:rsidRDefault="00686D02" w:rsidP="00686D02">
      <w:pPr>
        <w:spacing w:line="240" w:lineRule="auto"/>
        <w:rPr>
          <w:rFonts w:cs="Times New Roman"/>
          <w:sz w:val="16"/>
          <w:szCs w:val="16"/>
        </w:rPr>
      </w:pPr>
      <w:r w:rsidRPr="00686D02">
        <w:rPr>
          <w:rFonts w:cs="Times New Roman"/>
          <w:sz w:val="16"/>
          <w:szCs w:val="16"/>
        </w:rPr>
        <w:t>64b816007c77d52ed709b39d9068ee31</w:t>
      </w:r>
    </w:p>
    <w:p w14:paraId="7470452F" w14:textId="77777777" w:rsidR="00686D02" w:rsidRPr="00686D02" w:rsidRDefault="00686D02" w:rsidP="00686D02">
      <w:pPr>
        <w:spacing w:line="240" w:lineRule="auto"/>
        <w:rPr>
          <w:rFonts w:cs="Times New Roman"/>
          <w:sz w:val="16"/>
          <w:szCs w:val="16"/>
        </w:rPr>
      </w:pPr>
      <w:r w:rsidRPr="00686D02">
        <w:rPr>
          <w:rFonts w:cs="Times New Roman"/>
          <w:sz w:val="16"/>
          <w:szCs w:val="16"/>
        </w:rPr>
        <w:t>415b1760a16e726ed41d51dbeaa4838f</w:t>
      </w:r>
    </w:p>
    <w:p w14:paraId="121B1C5B" w14:textId="77777777" w:rsidR="00686D02" w:rsidRPr="00686D02" w:rsidRDefault="00686D02" w:rsidP="00686D02">
      <w:pPr>
        <w:spacing w:line="240" w:lineRule="auto"/>
        <w:rPr>
          <w:rFonts w:cs="Times New Roman"/>
          <w:sz w:val="16"/>
          <w:szCs w:val="16"/>
        </w:rPr>
      </w:pPr>
      <w:r w:rsidRPr="00686D02">
        <w:rPr>
          <w:rFonts w:cs="Times New Roman"/>
          <w:sz w:val="16"/>
          <w:szCs w:val="16"/>
        </w:rPr>
        <w:t>51e12adc70d90dd1827de80e979cc7ca</w:t>
      </w:r>
    </w:p>
    <w:p w14:paraId="351B8156" w14:textId="77777777" w:rsidR="00686D02" w:rsidRPr="00686D02" w:rsidRDefault="00686D02" w:rsidP="00686D02">
      <w:pPr>
        <w:spacing w:line="240" w:lineRule="auto"/>
        <w:rPr>
          <w:rFonts w:cs="Times New Roman"/>
          <w:sz w:val="16"/>
          <w:szCs w:val="16"/>
        </w:rPr>
      </w:pPr>
      <w:r w:rsidRPr="00686D02">
        <w:rPr>
          <w:rFonts w:cs="Times New Roman"/>
          <w:sz w:val="16"/>
          <w:szCs w:val="16"/>
        </w:rPr>
        <w:t>487abbadd74e843ddaa0da3af36769e5</w:t>
      </w:r>
    </w:p>
    <w:p w14:paraId="7B3D9582" w14:textId="77777777" w:rsidR="00686D02" w:rsidRPr="00686D02" w:rsidRDefault="00686D02" w:rsidP="00686D02">
      <w:pPr>
        <w:spacing w:line="240" w:lineRule="auto"/>
        <w:rPr>
          <w:rFonts w:cs="Times New Roman"/>
          <w:sz w:val="16"/>
          <w:szCs w:val="16"/>
        </w:rPr>
      </w:pPr>
      <w:r w:rsidRPr="00686D02">
        <w:rPr>
          <w:rFonts w:cs="Times New Roman"/>
          <w:sz w:val="16"/>
          <w:szCs w:val="16"/>
        </w:rPr>
        <w:t>c41d0febd6a9eae9eff5ee3f96d72cbd</w:t>
      </w:r>
    </w:p>
    <w:p w14:paraId="049D9132" w14:textId="77777777" w:rsidR="00686D02" w:rsidRPr="00686D02" w:rsidRDefault="00686D02" w:rsidP="00686D02">
      <w:pPr>
        <w:spacing w:line="240" w:lineRule="auto"/>
        <w:rPr>
          <w:rFonts w:cs="Times New Roman"/>
          <w:sz w:val="16"/>
          <w:szCs w:val="16"/>
        </w:rPr>
      </w:pPr>
      <w:r w:rsidRPr="00686D02">
        <w:rPr>
          <w:rFonts w:cs="Times New Roman"/>
          <w:sz w:val="16"/>
          <w:szCs w:val="16"/>
        </w:rPr>
        <w:t>73a2907611ee9ae8fb91f1c5295e10c9</w:t>
      </w:r>
    </w:p>
    <w:p w14:paraId="2BD7CD1C" w14:textId="77777777" w:rsidR="00686D02" w:rsidRPr="00686D02" w:rsidRDefault="00686D02" w:rsidP="00686D02">
      <w:pPr>
        <w:spacing w:line="240" w:lineRule="auto"/>
        <w:rPr>
          <w:rFonts w:cs="Times New Roman"/>
          <w:sz w:val="16"/>
          <w:szCs w:val="16"/>
        </w:rPr>
      </w:pPr>
      <w:r w:rsidRPr="00686D02">
        <w:rPr>
          <w:rFonts w:cs="Times New Roman"/>
          <w:sz w:val="16"/>
          <w:szCs w:val="16"/>
        </w:rPr>
        <w:t>b5d1bee5a22623b0419b2205467f8d6a</w:t>
      </w:r>
    </w:p>
    <w:p w14:paraId="10E46984" w14:textId="77777777" w:rsidR="00686D02" w:rsidRPr="00686D02" w:rsidRDefault="00686D02" w:rsidP="00686D02">
      <w:pPr>
        <w:spacing w:line="240" w:lineRule="auto"/>
        <w:rPr>
          <w:rFonts w:cs="Times New Roman"/>
          <w:sz w:val="16"/>
          <w:szCs w:val="16"/>
        </w:rPr>
      </w:pPr>
      <w:r w:rsidRPr="00686D02">
        <w:rPr>
          <w:rFonts w:cs="Times New Roman"/>
          <w:sz w:val="16"/>
          <w:szCs w:val="16"/>
        </w:rPr>
        <w:t>07f398af7e2b789d550b8b3e6f0465e4</w:t>
      </w:r>
    </w:p>
    <w:p w14:paraId="25B0A53A" w14:textId="77777777" w:rsidR="00686D02" w:rsidRPr="00686D02" w:rsidRDefault="00686D02" w:rsidP="00686D02">
      <w:pPr>
        <w:spacing w:line="240" w:lineRule="auto"/>
        <w:rPr>
          <w:rFonts w:cs="Times New Roman"/>
          <w:sz w:val="16"/>
          <w:szCs w:val="16"/>
        </w:rPr>
      </w:pPr>
      <w:r w:rsidRPr="00686D02">
        <w:rPr>
          <w:rFonts w:cs="Times New Roman"/>
          <w:sz w:val="16"/>
          <w:szCs w:val="16"/>
        </w:rPr>
        <w:t>482f683d8dab749cc3960421effdc7cb</w:t>
      </w:r>
    </w:p>
    <w:p w14:paraId="04BF655C" w14:textId="77777777" w:rsidR="00686D02" w:rsidRPr="00686D02" w:rsidRDefault="00686D02" w:rsidP="00686D02">
      <w:pPr>
        <w:spacing w:line="240" w:lineRule="auto"/>
        <w:rPr>
          <w:rFonts w:cs="Times New Roman"/>
          <w:sz w:val="16"/>
          <w:szCs w:val="16"/>
        </w:rPr>
      </w:pPr>
      <w:r w:rsidRPr="00686D02">
        <w:rPr>
          <w:rFonts w:cs="Times New Roman"/>
          <w:sz w:val="16"/>
          <w:szCs w:val="16"/>
        </w:rPr>
        <w:t>a3d0856589da38ef3acb65e0e06df850</w:t>
      </w:r>
    </w:p>
    <w:p w14:paraId="3DA0323E" w14:textId="77777777" w:rsidR="00686D02" w:rsidRPr="00686D02" w:rsidRDefault="00686D02" w:rsidP="00686D02">
      <w:pPr>
        <w:spacing w:line="240" w:lineRule="auto"/>
        <w:rPr>
          <w:rFonts w:cs="Times New Roman"/>
          <w:sz w:val="16"/>
          <w:szCs w:val="16"/>
        </w:rPr>
      </w:pPr>
      <w:r w:rsidRPr="00686D02">
        <w:rPr>
          <w:rFonts w:cs="Times New Roman"/>
          <w:sz w:val="16"/>
          <w:szCs w:val="16"/>
        </w:rPr>
        <w:t>aa47f80e669d593af7aca3757ffc8203</w:t>
      </w:r>
    </w:p>
    <w:p w14:paraId="45B45ABA" w14:textId="77777777" w:rsidR="00686D02" w:rsidRPr="00686D02" w:rsidRDefault="00686D02" w:rsidP="00686D02">
      <w:pPr>
        <w:spacing w:line="240" w:lineRule="auto"/>
        <w:rPr>
          <w:rFonts w:cs="Times New Roman"/>
          <w:sz w:val="16"/>
          <w:szCs w:val="16"/>
        </w:rPr>
      </w:pPr>
      <w:r w:rsidRPr="00686D02">
        <w:rPr>
          <w:rFonts w:cs="Times New Roman"/>
          <w:sz w:val="16"/>
          <w:szCs w:val="16"/>
        </w:rPr>
        <w:t>55da827a2e1e53de9a99a5a7be8e6e80</w:t>
      </w:r>
    </w:p>
    <w:p w14:paraId="3309621F" w14:textId="77777777" w:rsidR="00686D02" w:rsidRPr="00686D02" w:rsidRDefault="00686D02" w:rsidP="00686D02">
      <w:pPr>
        <w:spacing w:line="240" w:lineRule="auto"/>
        <w:rPr>
          <w:rFonts w:cs="Times New Roman"/>
          <w:sz w:val="16"/>
          <w:szCs w:val="16"/>
        </w:rPr>
      </w:pPr>
      <w:r w:rsidRPr="00686D02">
        <w:rPr>
          <w:rFonts w:cs="Times New Roman"/>
          <w:sz w:val="16"/>
          <w:szCs w:val="16"/>
        </w:rPr>
        <w:t>2826ec1db9dd35d4dcfe718a8a4f2115</w:t>
      </w:r>
    </w:p>
    <w:p w14:paraId="0A05FCDB" w14:textId="77777777" w:rsidR="00686D02" w:rsidRPr="00686D02" w:rsidRDefault="00686D02" w:rsidP="00686D02">
      <w:pPr>
        <w:spacing w:line="240" w:lineRule="auto"/>
        <w:rPr>
          <w:rFonts w:cs="Times New Roman"/>
          <w:sz w:val="16"/>
          <w:szCs w:val="16"/>
        </w:rPr>
      </w:pPr>
      <w:r w:rsidRPr="00686D02">
        <w:rPr>
          <w:rFonts w:cs="Times New Roman"/>
          <w:sz w:val="16"/>
          <w:szCs w:val="16"/>
        </w:rPr>
        <w:t>5debe91e20fe06cd62a42a89a7464e77</w:t>
      </w:r>
    </w:p>
    <w:p w14:paraId="22C21CE0" w14:textId="77777777" w:rsidR="00686D02" w:rsidRPr="00686D02" w:rsidRDefault="00686D02" w:rsidP="00686D02">
      <w:pPr>
        <w:spacing w:line="240" w:lineRule="auto"/>
        <w:rPr>
          <w:rFonts w:cs="Times New Roman"/>
          <w:sz w:val="16"/>
          <w:szCs w:val="16"/>
        </w:rPr>
      </w:pPr>
      <w:r w:rsidRPr="00686D02">
        <w:rPr>
          <w:rFonts w:cs="Times New Roman"/>
          <w:sz w:val="16"/>
          <w:szCs w:val="16"/>
        </w:rPr>
        <w:t>4970b1306b05839117f41ad8e89af98f</w:t>
      </w:r>
    </w:p>
    <w:p w14:paraId="0BDA8383" w14:textId="77777777" w:rsidR="00686D02" w:rsidRPr="00686D02" w:rsidRDefault="00686D02" w:rsidP="00686D02">
      <w:pPr>
        <w:spacing w:line="240" w:lineRule="auto"/>
        <w:rPr>
          <w:rFonts w:cs="Times New Roman"/>
          <w:sz w:val="16"/>
          <w:szCs w:val="16"/>
        </w:rPr>
      </w:pPr>
      <w:r w:rsidRPr="00686D02">
        <w:rPr>
          <w:rFonts w:cs="Times New Roman"/>
          <w:sz w:val="16"/>
          <w:szCs w:val="16"/>
        </w:rPr>
        <w:t>4c8401f098965da00884231dd3460eb8</w:t>
      </w:r>
    </w:p>
    <w:p w14:paraId="58F3ECAA" w14:textId="77777777" w:rsidR="00686D02" w:rsidRPr="00686D02" w:rsidRDefault="00686D02" w:rsidP="00686D02">
      <w:pPr>
        <w:spacing w:line="240" w:lineRule="auto"/>
        <w:rPr>
          <w:rFonts w:cs="Times New Roman"/>
          <w:sz w:val="16"/>
          <w:szCs w:val="16"/>
        </w:rPr>
      </w:pPr>
      <w:r w:rsidRPr="00686D02">
        <w:rPr>
          <w:rFonts w:cs="Times New Roman"/>
          <w:sz w:val="16"/>
          <w:szCs w:val="16"/>
        </w:rPr>
        <w:t>59e796eb656a8eeaef04ffc056d50343</w:t>
      </w:r>
    </w:p>
    <w:p w14:paraId="20CB18D1" w14:textId="77777777" w:rsidR="00686D02" w:rsidRPr="00686D02" w:rsidRDefault="00686D02" w:rsidP="00686D02">
      <w:pPr>
        <w:spacing w:line="240" w:lineRule="auto"/>
        <w:rPr>
          <w:rFonts w:cs="Times New Roman"/>
          <w:sz w:val="16"/>
          <w:szCs w:val="16"/>
        </w:rPr>
      </w:pPr>
      <w:r w:rsidRPr="00686D02">
        <w:rPr>
          <w:rFonts w:cs="Times New Roman"/>
          <w:sz w:val="16"/>
          <w:szCs w:val="16"/>
        </w:rPr>
        <w:t>4289d22df5d1cc0954855cf2deb8334c</w:t>
      </w:r>
    </w:p>
    <w:p w14:paraId="2A83C259" w14:textId="77777777" w:rsidR="00686D02" w:rsidRPr="00686D02" w:rsidRDefault="00686D02" w:rsidP="00686D02">
      <w:pPr>
        <w:spacing w:line="240" w:lineRule="auto"/>
        <w:rPr>
          <w:rFonts w:cs="Times New Roman"/>
          <w:sz w:val="16"/>
          <w:szCs w:val="16"/>
        </w:rPr>
      </w:pPr>
      <w:r w:rsidRPr="00686D02">
        <w:rPr>
          <w:rFonts w:cs="Times New Roman"/>
          <w:sz w:val="16"/>
          <w:szCs w:val="16"/>
        </w:rPr>
        <w:t>43fb81c8a21da02c255b52226b38e69d</w:t>
      </w:r>
    </w:p>
    <w:p w14:paraId="1BC3A18F" w14:textId="77777777" w:rsidR="00686D02" w:rsidRPr="00686D02" w:rsidRDefault="00686D02" w:rsidP="00686D02">
      <w:pPr>
        <w:spacing w:line="240" w:lineRule="auto"/>
        <w:rPr>
          <w:rFonts w:cs="Times New Roman"/>
          <w:sz w:val="16"/>
          <w:szCs w:val="16"/>
        </w:rPr>
      </w:pPr>
      <w:r w:rsidRPr="00686D02">
        <w:rPr>
          <w:rFonts w:cs="Times New Roman"/>
          <w:sz w:val="16"/>
          <w:szCs w:val="16"/>
        </w:rPr>
        <w:t>109bf42d3a6c45ed704bf0c62bcf7b89</w:t>
      </w:r>
    </w:p>
    <w:p w14:paraId="3B199A88" w14:textId="77777777" w:rsidR="00686D02" w:rsidRPr="00686D02" w:rsidRDefault="00686D02" w:rsidP="00686D02">
      <w:pPr>
        <w:spacing w:line="240" w:lineRule="auto"/>
        <w:rPr>
          <w:rFonts w:cs="Times New Roman"/>
          <w:sz w:val="16"/>
          <w:szCs w:val="16"/>
        </w:rPr>
      </w:pPr>
      <w:r w:rsidRPr="00686D02">
        <w:rPr>
          <w:rFonts w:cs="Times New Roman"/>
          <w:sz w:val="16"/>
          <w:szCs w:val="16"/>
        </w:rPr>
        <w:t>941f3287588ec29e5837b0d491997d85</w:t>
      </w:r>
    </w:p>
    <w:p w14:paraId="604A13FE" w14:textId="77777777" w:rsidR="00686D02" w:rsidRPr="00686D02" w:rsidRDefault="00686D02" w:rsidP="00686D02">
      <w:pPr>
        <w:spacing w:line="240" w:lineRule="auto"/>
        <w:rPr>
          <w:rFonts w:cs="Times New Roman"/>
          <w:sz w:val="16"/>
          <w:szCs w:val="16"/>
        </w:rPr>
      </w:pPr>
      <w:r w:rsidRPr="00686D02">
        <w:rPr>
          <w:rFonts w:cs="Times New Roman"/>
          <w:sz w:val="16"/>
          <w:szCs w:val="16"/>
        </w:rPr>
        <w:t>8e01e390bbbe011cd06b71fc01e69f43</w:t>
      </w:r>
    </w:p>
    <w:p w14:paraId="14EDE725" w14:textId="77777777" w:rsidR="00686D02" w:rsidRPr="00686D02" w:rsidRDefault="00686D02" w:rsidP="00686D02">
      <w:pPr>
        <w:spacing w:line="240" w:lineRule="auto"/>
        <w:rPr>
          <w:rFonts w:cs="Times New Roman"/>
          <w:sz w:val="16"/>
          <w:szCs w:val="16"/>
        </w:rPr>
      </w:pPr>
      <w:r w:rsidRPr="00686D02">
        <w:rPr>
          <w:rFonts w:cs="Times New Roman"/>
          <w:sz w:val="16"/>
          <w:szCs w:val="16"/>
        </w:rPr>
        <w:t>7f882517f15b9d2e9d6d3d01bc25b707</w:t>
      </w:r>
    </w:p>
    <w:p w14:paraId="05C93130" w14:textId="77777777" w:rsidR="00686D02" w:rsidRPr="00686D02" w:rsidRDefault="00686D02" w:rsidP="00686D02">
      <w:pPr>
        <w:spacing w:line="240" w:lineRule="auto"/>
        <w:rPr>
          <w:rFonts w:cs="Times New Roman"/>
          <w:sz w:val="16"/>
          <w:szCs w:val="16"/>
        </w:rPr>
      </w:pPr>
      <w:r w:rsidRPr="00686D02">
        <w:rPr>
          <w:rFonts w:cs="Times New Roman"/>
          <w:sz w:val="16"/>
          <w:szCs w:val="16"/>
        </w:rPr>
        <w:t>0546abe6293ba40348e1734fafca47ec</w:t>
      </w:r>
    </w:p>
    <w:p w14:paraId="1270C180" w14:textId="77777777" w:rsidR="00686D02" w:rsidRPr="00686D02" w:rsidRDefault="00686D02" w:rsidP="00686D02">
      <w:pPr>
        <w:spacing w:line="240" w:lineRule="auto"/>
        <w:rPr>
          <w:rFonts w:cs="Times New Roman"/>
          <w:sz w:val="16"/>
          <w:szCs w:val="16"/>
        </w:rPr>
      </w:pPr>
      <w:r w:rsidRPr="00686D02">
        <w:rPr>
          <w:rFonts w:cs="Times New Roman"/>
          <w:sz w:val="16"/>
          <w:szCs w:val="16"/>
        </w:rPr>
        <w:t>b9e7e85faaecdcb25ec0ac8478cc09a5</w:t>
      </w:r>
    </w:p>
    <w:p w14:paraId="0ABC14C9" w14:textId="77777777" w:rsidR="00686D02" w:rsidRPr="00686D02" w:rsidRDefault="00686D02" w:rsidP="00686D02">
      <w:pPr>
        <w:spacing w:line="240" w:lineRule="auto"/>
        <w:rPr>
          <w:rFonts w:cs="Times New Roman"/>
          <w:sz w:val="16"/>
          <w:szCs w:val="16"/>
        </w:rPr>
      </w:pPr>
      <w:r w:rsidRPr="00686D02">
        <w:rPr>
          <w:rFonts w:cs="Times New Roman"/>
          <w:sz w:val="16"/>
          <w:szCs w:val="16"/>
        </w:rPr>
        <w:t>b8e1be3732343d63cb8c4fd84228c9ca</w:t>
      </w:r>
    </w:p>
    <w:p w14:paraId="6C7608DB" w14:textId="77777777" w:rsidR="00686D02" w:rsidRPr="00686D02" w:rsidRDefault="00686D02" w:rsidP="00686D02">
      <w:pPr>
        <w:spacing w:line="240" w:lineRule="auto"/>
        <w:rPr>
          <w:rFonts w:cs="Times New Roman"/>
          <w:sz w:val="16"/>
          <w:szCs w:val="16"/>
        </w:rPr>
      </w:pPr>
      <w:r w:rsidRPr="00686D02">
        <w:rPr>
          <w:rFonts w:cs="Times New Roman"/>
          <w:sz w:val="16"/>
          <w:szCs w:val="16"/>
        </w:rPr>
        <w:t>148891362ae542a3163d37bceface0de</w:t>
      </w:r>
    </w:p>
    <w:p w14:paraId="073EAF5A" w14:textId="77777777" w:rsidR="00686D02" w:rsidRPr="00686D02" w:rsidRDefault="00686D02" w:rsidP="00686D02">
      <w:pPr>
        <w:spacing w:line="240" w:lineRule="auto"/>
        <w:rPr>
          <w:rFonts w:cs="Times New Roman"/>
          <w:sz w:val="16"/>
          <w:szCs w:val="16"/>
        </w:rPr>
      </w:pPr>
      <w:r w:rsidRPr="00686D02">
        <w:rPr>
          <w:rFonts w:cs="Times New Roman"/>
          <w:sz w:val="16"/>
          <w:szCs w:val="16"/>
        </w:rPr>
        <w:t>aba2a43121c8e22d2ad43afbeecc9815</w:t>
      </w:r>
    </w:p>
    <w:p w14:paraId="0AD9B17E" w14:textId="77777777" w:rsidR="00686D02" w:rsidRPr="00686D02" w:rsidRDefault="00686D02" w:rsidP="00686D02">
      <w:pPr>
        <w:spacing w:line="240" w:lineRule="auto"/>
        <w:rPr>
          <w:rFonts w:cs="Times New Roman"/>
          <w:sz w:val="16"/>
          <w:szCs w:val="16"/>
        </w:rPr>
      </w:pPr>
      <w:r w:rsidRPr="00686D02">
        <w:rPr>
          <w:rFonts w:cs="Times New Roman"/>
          <w:sz w:val="16"/>
          <w:szCs w:val="16"/>
        </w:rPr>
        <w:t>1690cab8d0502df13ac27e15867c806f</w:t>
      </w:r>
    </w:p>
    <w:p w14:paraId="5C7ADF2D" w14:textId="77777777" w:rsidR="00686D02" w:rsidRPr="00686D02" w:rsidRDefault="00686D02" w:rsidP="00686D02">
      <w:pPr>
        <w:spacing w:line="240" w:lineRule="auto"/>
        <w:rPr>
          <w:rFonts w:cs="Times New Roman"/>
          <w:sz w:val="16"/>
          <w:szCs w:val="16"/>
        </w:rPr>
      </w:pPr>
      <w:r w:rsidRPr="00686D02">
        <w:rPr>
          <w:rFonts w:cs="Times New Roman"/>
          <w:sz w:val="16"/>
          <w:szCs w:val="16"/>
        </w:rPr>
        <w:t>bd45fe39d359ac635fa87e209149a084</w:t>
      </w:r>
    </w:p>
    <w:p w14:paraId="70D0A839" w14:textId="77777777" w:rsidR="00686D02" w:rsidRPr="00686D02" w:rsidRDefault="00686D02" w:rsidP="00686D02">
      <w:pPr>
        <w:spacing w:line="240" w:lineRule="auto"/>
        <w:rPr>
          <w:rFonts w:cs="Times New Roman"/>
          <w:sz w:val="16"/>
          <w:szCs w:val="16"/>
        </w:rPr>
      </w:pPr>
      <w:r w:rsidRPr="00686D02">
        <w:rPr>
          <w:rFonts w:cs="Times New Roman"/>
          <w:sz w:val="16"/>
          <w:szCs w:val="16"/>
        </w:rPr>
        <w:t>bda2c02b8ae5de607227459f60f5392c</w:t>
      </w:r>
    </w:p>
    <w:p w14:paraId="0FD27B9C" w14:textId="77777777" w:rsidR="00686D02" w:rsidRPr="00686D02" w:rsidRDefault="00686D02" w:rsidP="00686D02">
      <w:pPr>
        <w:spacing w:line="240" w:lineRule="auto"/>
        <w:rPr>
          <w:rFonts w:cs="Times New Roman"/>
          <w:sz w:val="16"/>
          <w:szCs w:val="16"/>
        </w:rPr>
      </w:pPr>
      <w:r w:rsidRPr="00686D02">
        <w:rPr>
          <w:rFonts w:cs="Times New Roman"/>
          <w:sz w:val="16"/>
          <w:szCs w:val="16"/>
        </w:rPr>
        <w:t>03831a13d480daed3d2b63201cb6bcc5</w:t>
      </w:r>
    </w:p>
    <w:p w14:paraId="18DCCE8A" w14:textId="77777777" w:rsidR="00686D02" w:rsidRPr="00686D02" w:rsidRDefault="00686D02" w:rsidP="00686D02">
      <w:pPr>
        <w:spacing w:line="240" w:lineRule="auto"/>
        <w:rPr>
          <w:rFonts w:cs="Times New Roman"/>
          <w:sz w:val="16"/>
          <w:szCs w:val="16"/>
        </w:rPr>
      </w:pPr>
      <w:r w:rsidRPr="00686D02">
        <w:rPr>
          <w:rFonts w:cs="Times New Roman"/>
          <w:sz w:val="16"/>
          <w:szCs w:val="16"/>
        </w:rPr>
        <w:t>c3d7a19824da82aa97056400b6b7ba38</w:t>
      </w:r>
    </w:p>
    <w:p w14:paraId="69EC46D1" w14:textId="77777777" w:rsidR="00686D02" w:rsidRPr="00686D02" w:rsidRDefault="00686D02" w:rsidP="00686D02">
      <w:pPr>
        <w:spacing w:line="240" w:lineRule="auto"/>
        <w:rPr>
          <w:rFonts w:cs="Times New Roman"/>
          <w:sz w:val="16"/>
          <w:szCs w:val="16"/>
        </w:rPr>
      </w:pPr>
      <w:r w:rsidRPr="00686D02">
        <w:rPr>
          <w:rFonts w:cs="Times New Roman"/>
          <w:sz w:val="16"/>
          <w:szCs w:val="16"/>
        </w:rPr>
        <w:t>73cb1fb669dae3e830b4c3ef800750db</w:t>
      </w:r>
    </w:p>
    <w:p w14:paraId="2865B318" w14:textId="77777777" w:rsidR="00686D02" w:rsidRPr="00686D02" w:rsidRDefault="00686D02" w:rsidP="00686D02">
      <w:pPr>
        <w:spacing w:line="240" w:lineRule="auto"/>
        <w:rPr>
          <w:rFonts w:cs="Times New Roman"/>
          <w:sz w:val="16"/>
          <w:szCs w:val="16"/>
        </w:rPr>
      </w:pPr>
      <w:r w:rsidRPr="00686D02">
        <w:rPr>
          <w:rFonts w:cs="Times New Roman"/>
          <w:sz w:val="16"/>
          <w:szCs w:val="16"/>
        </w:rPr>
        <w:t>46ab2971fe0c350486423b576a02f867</w:t>
      </w:r>
    </w:p>
    <w:p w14:paraId="60945A29" w14:textId="77777777" w:rsidR="00686D02" w:rsidRPr="00686D02" w:rsidRDefault="00686D02" w:rsidP="00686D02">
      <w:pPr>
        <w:spacing w:line="240" w:lineRule="auto"/>
        <w:rPr>
          <w:rFonts w:cs="Times New Roman"/>
          <w:sz w:val="16"/>
          <w:szCs w:val="16"/>
        </w:rPr>
      </w:pPr>
      <w:r w:rsidRPr="00686D02">
        <w:rPr>
          <w:rFonts w:cs="Times New Roman"/>
          <w:sz w:val="16"/>
          <w:szCs w:val="16"/>
        </w:rPr>
        <w:t>b464459e265de6c10cc3f70491315b82</w:t>
      </w:r>
    </w:p>
    <w:p w14:paraId="3653CACF" w14:textId="77777777" w:rsidR="00686D02" w:rsidRPr="00686D02" w:rsidRDefault="00686D02" w:rsidP="00686D02">
      <w:pPr>
        <w:spacing w:line="240" w:lineRule="auto"/>
        <w:rPr>
          <w:rFonts w:cs="Times New Roman"/>
          <w:sz w:val="16"/>
          <w:szCs w:val="16"/>
        </w:rPr>
      </w:pPr>
      <w:r w:rsidRPr="00686D02">
        <w:rPr>
          <w:rFonts w:cs="Times New Roman"/>
          <w:sz w:val="16"/>
          <w:szCs w:val="16"/>
        </w:rPr>
        <w:t>562b8e74dc5057c94db988dd1459cf1d</w:t>
      </w:r>
    </w:p>
    <w:p w14:paraId="479840F7" w14:textId="77777777" w:rsidR="00686D02" w:rsidRPr="00686D02" w:rsidRDefault="00686D02" w:rsidP="00686D02">
      <w:pPr>
        <w:spacing w:line="240" w:lineRule="auto"/>
        <w:rPr>
          <w:rFonts w:cs="Times New Roman"/>
          <w:sz w:val="16"/>
          <w:szCs w:val="16"/>
        </w:rPr>
      </w:pPr>
      <w:r w:rsidRPr="00686D02">
        <w:rPr>
          <w:rFonts w:cs="Times New Roman"/>
          <w:sz w:val="16"/>
          <w:szCs w:val="16"/>
        </w:rPr>
        <w:t>5c8846befc08e672ca2997f443819d07</w:t>
      </w:r>
    </w:p>
    <w:p w14:paraId="37010E6F" w14:textId="77777777" w:rsidR="00686D02" w:rsidRPr="00686D02" w:rsidRDefault="00686D02" w:rsidP="00686D02">
      <w:pPr>
        <w:spacing w:line="240" w:lineRule="auto"/>
        <w:rPr>
          <w:rFonts w:cs="Times New Roman"/>
          <w:sz w:val="16"/>
          <w:szCs w:val="16"/>
        </w:rPr>
      </w:pPr>
      <w:r w:rsidRPr="00686D02">
        <w:rPr>
          <w:rFonts w:cs="Times New Roman"/>
          <w:sz w:val="16"/>
          <w:szCs w:val="16"/>
        </w:rPr>
        <w:t>35f4a67d05b74a73d915a89d6a278514</w:t>
      </w:r>
    </w:p>
    <w:p w14:paraId="3E9395D6" w14:textId="77777777" w:rsidR="00686D02" w:rsidRPr="00686D02" w:rsidRDefault="00686D02" w:rsidP="00686D02">
      <w:pPr>
        <w:spacing w:line="240" w:lineRule="auto"/>
        <w:rPr>
          <w:rFonts w:cs="Times New Roman"/>
          <w:sz w:val="16"/>
          <w:szCs w:val="16"/>
        </w:rPr>
      </w:pPr>
      <w:r w:rsidRPr="00686D02">
        <w:rPr>
          <w:rFonts w:cs="Times New Roman"/>
          <w:sz w:val="16"/>
          <w:szCs w:val="16"/>
        </w:rPr>
        <w:t>398aa52575995a05003e696d30469a08</w:t>
      </w:r>
    </w:p>
    <w:p w14:paraId="3EE80098" w14:textId="77777777" w:rsidR="00686D02" w:rsidRPr="00686D02" w:rsidRDefault="00686D02" w:rsidP="00686D02">
      <w:pPr>
        <w:spacing w:line="240" w:lineRule="auto"/>
        <w:rPr>
          <w:rFonts w:cs="Times New Roman"/>
          <w:sz w:val="16"/>
          <w:szCs w:val="16"/>
        </w:rPr>
      </w:pPr>
      <w:r w:rsidRPr="00686D02">
        <w:rPr>
          <w:rFonts w:cs="Times New Roman"/>
          <w:sz w:val="16"/>
          <w:szCs w:val="16"/>
        </w:rPr>
        <w:t>988f08c71b487bb22b9228638056f698</w:t>
      </w:r>
    </w:p>
    <w:p w14:paraId="656B967E" w14:textId="77777777" w:rsidR="00686D02" w:rsidRPr="00686D02" w:rsidRDefault="00686D02" w:rsidP="00686D02">
      <w:pPr>
        <w:spacing w:line="240" w:lineRule="auto"/>
        <w:rPr>
          <w:rFonts w:cs="Times New Roman"/>
          <w:sz w:val="16"/>
          <w:szCs w:val="16"/>
        </w:rPr>
      </w:pPr>
      <w:r w:rsidRPr="00686D02">
        <w:rPr>
          <w:rFonts w:cs="Times New Roman"/>
          <w:sz w:val="16"/>
          <w:szCs w:val="16"/>
        </w:rPr>
        <w:t>067bed758bf971259c2c039ae8ed7193</w:t>
      </w:r>
    </w:p>
    <w:p w14:paraId="6B79405B" w14:textId="77777777" w:rsidR="00686D02" w:rsidRPr="00686D02" w:rsidRDefault="00686D02" w:rsidP="00686D02">
      <w:pPr>
        <w:spacing w:line="240" w:lineRule="auto"/>
        <w:rPr>
          <w:rFonts w:cs="Times New Roman"/>
          <w:sz w:val="16"/>
          <w:szCs w:val="16"/>
        </w:rPr>
      </w:pPr>
      <w:r w:rsidRPr="00686D02">
        <w:rPr>
          <w:rFonts w:cs="Times New Roman"/>
          <w:sz w:val="16"/>
          <w:szCs w:val="16"/>
        </w:rPr>
        <w:t>38fd07e154564aefdcd90891ac2da03c</w:t>
      </w:r>
    </w:p>
    <w:p w14:paraId="25A6C212" w14:textId="77777777" w:rsidR="00686D02" w:rsidRPr="00686D02" w:rsidRDefault="00686D02" w:rsidP="00686D02">
      <w:pPr>
        <w:spacing w:line="240" w:lineRule="auto"/>
        <w:rPr>
          <w:rFonts w:cs="Times New Roman"/>
          <w:sz w:val="16"/>
          <w:szCs w:val="16"/>
        </w:rPr>
      </w:pPr>
      <w:r w:rsidRPr="00686D02">
        <w:rPr>
          <w:rFonts w:cs="Times New Roman"/>
          <w:sz w:val="16"/>
          <w:szCs w:val="16"/>
        </w:rPr>
        <w:t>2cfa0b1c7ff49727a28c222fd524fc2c</w:t>
      </w:r>
    </w:p>
    <w:p w14:paraId="096FEC4F" w14:textId="77777777" w:rsidR="00686D02" w:rsidRPr="00686D02" w:rsidRDefault="00686D02" w:rsidP="00686D02">
      <w:pPr>
        <w:spacing w:line="240" w:lineRule="auto"/>
        <w:rPr>
          <w:rFonts w:cs="Times New Roman"/>
          <w:sz w:val="16"/>
          <w:szCs w:val="16"/>
        </w:rPr>
      </w:pPr>
      <w:r w:rsidRPr="00686D02">
        <w:rPr>
          <w:rFonts w:cs="Times New Roman"/>
          <w:sz w:val="16"/>
          <w:szCs w:val="16"/>
        </w:rPr>
        <w:t>1a6031959d62cc35e0c9d95a8eadfa38</w:t>
      </w:r>
    </w:p>
    <w:p w14:paraId="25C935EB" w14:textId="77777777" w:rsidR="00686D02" w:rsidRPr="00686D02" w:rsidRDefault="00686D02" w:rsidP="00686D02">
      <w:pPr>
        <w:spacing w:line="240" w:lineRule="auto"/>
        <w:rPr>
          <w:rFonts w:cs="Times New Roman"/>
          <w:sz w:val="16"/>
          <w:szCs w:val="16"/>
        </w:rPr>
      </w:pPr>
      <w:r w:rsidRPr="00686D02">
        <w:rPr>
          <w:rFonts w:cs="Times New Roman"/>
          <w:sz w:val="16"/>
          <w:szCs w:val="16"/>
        </w:rPr>
        <w:t>a7c33bf6cbd0079e4d07d9ead4453ed6</w:t>
      </w:r>
    </w:p>
    <w:p w14:paraId="33263A16" w14:textId="77777777" w:rsidR="00686D02" w:rsidRPr="00686D02" w:rsidRDefault="00686D02" w:rsidP="00686D02">
      <w:pPr>
        <w:spacing w:line="240" w:lineRule="auto"/>
        <w:rPr>
          <w:rFonts w:cs="Times New Roman"/>
          <w:sz w:val="16"/>
          <w:szCs w:val="16"/>
        </w:rPr>
      </w:pPr>
      <w:r w:rsidRPr="00686D02">
        <w:rPr>
          <w:rFonts w:cs="Times New Roman"/>
          <w:sz w:val="16"/>
          <w:szCs w:val="16"/>
        </w:rPr>
        <w:t>0826f81f22867a464021aa2f94576693</w:t>
      </w:r>
    </w:p>
    <w:p w14:paraId="5C8F1CEE" w14:textId="77777777" w:rsidR="00686D02" w:rsidRPr="00686D02" w:rsidRDefault="00686D02" w:rsidP="00686D02">
      <w:pPr>
        <w:spacing w:line="240" w:lineRule="auto"/>
        <w:rPr>
          <w:rFonts w:cs="Times New Roman"/>
          <w:sz w:val="16"/>
          <w:szCs w:val="16"/>
        </w:rPr>
      </w:pPr>
      <w:r w:rsidRPr="00686D02">
        <w:rPr>
          <w:rFonts w:cs="Times New Roman"/>
          <w:sz w:val="16"/>
          <w:szCs w:val="16"/>
        </w:rPr>
        <w:t>4bf7765cda5fe17a1a14223cb379b44d</w:t>
      </w:r>
    </w:p>
    <w:p w14:paraId="7955C67A" w14:textId="77777777" w:rsidR="00686D02" w:rsidRPr="00686D02" w:rsidRDefault="00686D02" w:rsidP="00686D02">
      <w:pPr>
        <w:spacing w:line="240" w:lineRule="auto"/>
        <w:rPr>
          <w:rFonts w:cs="Times New Roman"/>
          <w:sz w:val="16"/>
          <w:szCs w:val="16"/>
        </w:rPr>
      </w:pPr>
      <w:r w:rsidRPr="00686D02">
        <w:rPr>
          <w:rFonts w:cs="Times New Roman"/>
          <w:sz w:val="16"/>
          <w:szCs w:val="16"/>
        </w:rPr>
        <w:t>3abfc9971b0244bd8b3fd71bae538450</w:t>
      </w:r>
    </w:p>
    <w:p w14:paraId="6AAC255D" w14:textId="77777777" w:rsidR="00686D02" w:rsidRPr="00686D02" w:rsidRDefault="00686D02" w:rsidP="00686D02">
      <w:pPr>
        <w:spacing w:line="240" w:lineRule="auto"/>
        <w:rPr>
          <w:rFonts w:cs="Times New Roman"/>
          <w:sz w:val="16"/>
          <w:szCs w:val="16"/>
        </w:rPr>
      </w:pPr>
      <w:r w:rsidRPr="00686D02">
        <w:rPr>
          <w:rFonts w:cs="Times New Roman"/>
          <w:sz w:val="16"/>
          <w:szCs w:val="16"/>
        </w:rPr>
        <w:t>636c78cad73733d6b8b5d0f429a1bd65</w:t>
      </w:r>
    </w:p>
    <w:p w14:paraId="6922421D" w14:textId="77777777" w:rsidR="00686D02" w:rsidRPr="00686D02" w:rsidRDefault="00686D02" w:rsidP="00686D02">
      <w:pPr>
        <w:spacing w:line="240" w:lineRule="auto"/>
        <w:rPr>
          <w:rFonts w:cs="Times New Roman"/>
          <w:sz w:val="16"/>
          <w:szCs w:val="16"/>
        </w:rPr>
      </w:pPr>
      <w:r w:rsidRPr="00686D02">
        <w:rPr>
          <w:rFonts w:cs="Times New Roman"/>
          <w:sz w:val="16"/>
          <w:szCs w:val="16"/>
        </w:rPr>
        <w:t>7a1fcc3046dcc5daaa4ce5f6abb0566d</w:t>
      </w:r>
    </w:p>
    <w:p w14:paraId="624F50DD" w14:textId="77777777" w:rsidR="00686D02" w:rsidRPr="00686D02" w:rsidRDefault="00686D02" w:rsidP="00686D02">
      <w:pPr>
        <w:spacing w:line="240" w:lineRule="auto"/>
        <w:rPr>
          <w:rFonts w:cs="Times New Roman"/>
          <w:sz w:val="16"/>
          <w:szCs w:val="16"/>
        </w:rPr>
      </w:pPr>
      <w:r w:rsidRPr="00686D02">
        <w:rPr>
          <w:rFonts w:cs="Times New Roman"/>
          <w:sz w:val="16"/>
          <w:szCs w:val="16"/>
        </w:rPr>
        <w:t>a9e662104e3954c8bb0b02c6dae0e3f3</w:t>
      </w:r>
    </w:p>
    <w:p w14:paraId="17DE1191" w14:textId="77777777" w:rsidR="00686D02" w:rsidRPr="00686D02" w:rsidRDefault="00686D02" w:rsidP="00686D02">
      <w:pPr>
        <w:spacing w:line="240" w:lineRule="auto"/>
        <w:rPr>
          <w:rFonts w:cs="Times New Roman"/>
          <w:sz w:val="16"/>
          <w:szCs w:val="16"/>
        </w:rPr>
      </w:pPr>
      <w:r w:rsidRPr="00686D02">
        <w:rPr>
          <w:rFonts w:cs="Times New Roman"/>
          <w:sz w:val="16"/>
          <w:szCs w:val="16"/>
        </w:rPr>
        <w:t>a9ac8ba20b970d019ba77afed8cf50f9</w:t>
      </w:r>
    </w:p>
    <w:p w14:paraId="3D54B501" w14:textId="77777777" w:rsidR="00686D02" w:rsidRPr="00686D02" w:rsidRDefault="00686D02" w:rsidP="00686D02">
      <w:pPr>
        <w:spacing w:line="240" w:lineRule="auto"/>
        <w:rPr>
          <w:rFonts w:cs="Times New Roman"/>
          <w:sz w:val="16"/>
          <w:szCs w:val="16"/>
        </w:rPr>
      </w:pPr>
      <w:r w:rsidRPr="00686D02">
        <w:rPr>
          <w:rFonts w:cs="Times New Roman"/>
          <w:sz w:val="16"/>
          <w:szCs w:val="16"/>
        </w:rPr>
        <w:t>2dcefe60b902897bf4279c041a065bcc</w:t>
      </w:r>
    </w:p>
    <w:p w14:paraId="75B0AC38" w14:textId="77777777" w:rsidR="00686D02" w:rsidRPr="00686D02" w:rsidRDefault="00686D02" w:rsidP="00686D02">
      <w:pPr>
        <w:spacing w:line="240" w:lineRule="auto"/>
        <w:rPr>
          <w:rFonts w:cs="Times New Roman"/>
          <w:sz w:val="16"/>
          <w:szCs w:val="16"/>
        </w:rPr>
      </w:pPr>
      <w:r w:rsidRPr="00686D02">
        <w:rPr>
          <w:rFonts w:cs="Times New Roman"/>
          <w:sz w:val="16"/>
          <w:szCs w:val="16"/>
        </w:rPr>
        <w:t>02b94f96e0f1bc9189b756edd8b64318</w:t>
      </w:r>
    </w:p>
    <w:p w14:paraId="15CBDDC7" w14:textId="77777777" w:rsidR="00686D02" w:rsidRPr="00686D02" w:rsidRDefault="00686D02" w:rsidP="00686D02">
      <w:pPr>
        <w:spacing w:line="240" w:lineRule="auto"/>
        <w:rPr>
          <w:rFonts w:cs="Times New Roman"/>
          <w:sz w:val="16"/>
          <w:szCs w:val="16"/>
        </w:rPr>
      </w:pPr>
      <w:r w:rsidRPr="00686D02">
        <w:rPr>
          <w:rFonts w:cs="Times New Roman"/>
          <w:sz w:val="16"/>
          <w:szCs w:val="16"/>
        </w:rPr>
        <w:t>28e8434b81565a4aea9438caf465553a</w:t>
      </w:r>
    </w:p>
    <w:p w14:paraId="4907D177" w14:textId="77777777" w:rsidR="00686D02" w:rsidRPr="00686D02" w:rsidRDefault="00686D02" w:rsidP="00686D02">
      <w:pPr>
        <w:spacing w:line="240" w:lineRule="auto"/>
        <w:rPr>
          <w:rFonts w:cs="Times New Roman"/>
          <w:sz w:val="16"/>
          <w:szCs w:val="16"/>
        </w:rPr>
      </w:pPr>
      <w:r w:rsidRPr="00686D02">
        <w:rPr>
          <w:rFonts w:cs="Times New Roman"/>
          <w:sz w:val="16"/>
          <w:szCs w:val="16"/>
        </w:rPr>
        <w:t>0b3dbac1f5461615b288e1c9076e7176</w:t>
      </w:r>
    </w:p>
    <w:p w14:paraId="4BFBA895" w14:textId="77777777" w:rsidR="00686D02" w:rsidRPr="00686D02" w:rsidRDefault="00686D02" w:rsidP="00686D02">
      <w:pPr>
        <w:spacing w:line="240" w:lineRule="auto"/>
        <w:rPr>
          <w:rFonts w:cs="Times New Roman"/>
          <w:sz w:val="16"/>
          <w:szCs w:val="16"/>
        </w:rPr>
      </w:pPr>
      <w:r w:rsidRPr="00686D02">
        <w:rPr>
          <w:rFonts w:cs="Times New Roman"/>
          <w:sz w:val="16"/>
          <w:szCs w:val="16"/>
        </w:rPr>
        <w:t>ae6af24501520d8e9e069cf6e85fb87a</w:t>
      </w:r>
    </w:p>
    <w:p w14:paraId="107F3A9E" w14:textId="77777777" w:rsidR="00686D02" w:rsidRPr="00686D02" w:rsidRDefault="00686D02" w:rsidP="00686D02">
      <w:pPr>
        <w:spacing w:line="240" w:lineRule="auto"/>
        <w:rPr>
          <w:rFonts w:cs="Times New Roman"/>
          <w:sz w:val="16"/>
          <w:szCs w:val="16"/>
        </w:rPr>
      </w:pPr>
      <w:r w:rsidRPr="00686D02">
        <w:rPr>
          <w:rFonts w:cs="Times New Roman"/>
          <w:sz w:val="16"/>
          <w:szCs w:val="16"/>
        </w:rPr>
        <w:t>2bac879b6cdf577969d2f51d4e435289</w:t>
      </w:r>
    </w:p>
    <w:p w14:paraId="7BF874BE" w14:textId="77777777" w:rsidR="00686D02" w:rsidRPr="00686D02" w:rsidRDefault="00686D02" w:rsidP="00686D02">
      <w:pPr>
        <w:spacing w:line="240" w:lineRule="auto"/>
        <w:rPr>
          <w:rFonts w:cs="Times New Roman"/>
          <w:sz w:val="16"/>
          <w:szCs w:val="16"/>
        </w:rPr>
      </w:pPr>
      <w:r w:rsidRPr="00686D02">
        <w:rPr>
          <w:rFonts w:cs="Times New Roman"/>
          <w:sz w:val="16"/>
          <w:szCs w:val="16"/>
        </w:rPr>
        <w:t>89aa9cf40eea5af42a3f98e606990f1c</w:t>
      </w:r>
    </w:p>
    <w:p w14:paraId="05A3A9D1" w14:textId="77777777" w:rsidR="00686D02" w:rsidRPr="00686D02" w:rsidRDefault="00686D02" w:rsidP="00686D02">
      <w:pPr>
        <w:spacing w:line="240" w:lineRule="auto"/>
        <w:rPr>
          <w:rFonts w:cs="Times New Roman"/>
          <w:sz w:val="16"/>
          <w:szCs w:val="16"/>
        </w:rPr>
      </w:pPr>
      <w:r w:rsidRPr="00686D02">
        <w:rPr>
          <w:rFonts w:cs="Times New Roman"/>
          <w:sz w:val="16"/>
          <w:szCs w:val="16"/>
        </w:rPr>
        <w:t>93fff21615665e21817ccb6e94f7eca8</w:t>
      </w:r>
    </w:p>
    <w:p w14:paraId="72B67616" w14:textId="77777777" w:rsidR="00686D02" w:rsidRPr="00686D02" w:rsidRDefault="00686D02" w:rsidP="00686D02">
      <w:pPr>
        <w:spacing w:line="240" w:lineRule="auto"/>
        <w:rPr>
          <w:rFonts w:cs="Times New Roman"/>
          <w:sz w:val="16"/>
          <w:szCs w:val="16"/>
        </w:rPr>
      </w:pPr>
      <w:r w:rsidRPr="00686D02">
        <w:rPr>
          <w:rFonts w:cs="Times New Roman"/>
          <w:sz w:val="16"/>
          <w:szCs w:val="16"/>
        </w:rPr>
        <w:t>96a7f60ef339d586b35754cb8106dd86</w:t>
      </w:r>
    </w:p>
    <w:p w14:paraId="5CDD2EEA" w14:textId="77777777" w:rsidR="00686D02" w:rsidRPr="00686D02" w:rsidRDefault="00686D02" w:rsidP="00686D02">
      <w:pPr>
        <w:spacing w:line="240" w:lineRule="auto"/>
        <w:rPr>
          <w:rFonts w:cs="Times New Roman"/>
          <w:sz w:val="16"/>
          <w:szCs w:val="16"/>
        </w:rPr>
      </w:pPr>
      <w:r w:rsidRPr="00686D02">
        <w:rPr>
          <w:rFonts w:cs="Times New Roman"/>
          <w:sz w:val="16"/>
          <w:szCs w:val="16"/>
        </w:rPr>
        <w:t>199a96e64e86492bb1c3a617decd66d8</w:t>
      </w:r>
    </w:p>
    <w:p w14:paraId="2C5DA9D7" w14:textId="77777777" w:rsidR="00686D02" w:rsidRPr="00686D02" w:rsidRDefault="00686D02" w:rsidP="00686D02">
      <w:pPr>
        <w:spacing w:line="240" w:lineRule="auto"/>
        <w:rPr>
          <w:rFonts w:cs="Times New Roman"/>
          <w:sz w:val="16"/>
          <w:szCs w:val="16"/>
        </w:rPr>
      </w:pPr>
      <w:r w:rsidRPr="00686D02">
        <w:rPr>
          <w:rFonts w:cs="Times New Roman"/>
          <w:sz w:val="16"/>
          <w:szCs w:val="16"/>
        </w:rPr>
        <w:t>472f8afad528637170f19b23349c2a0a</w:t>
      </w:r>
    </w:p>
    <w:p w14:paraId="204966FD" w14:textId="77777777" w:rsidR="00686D02" w:rsidRPr="00686D02" w:rsidRDefault="00686D02" w:rsidP="00686D02">
      <w:pPr>
        <w:spacing w:line="240" w:lineRule="auto"/>
        <w:rPr>
          <w:rFonts w:cs="Times New Roman"/>
          <w:sz w:val="16"/>
          <w:szCs w:val="16"/>
        </w:rPr>
      </w:pPr>
      <w:r w:rsidRPr="00686D02">
        <w:rPr>
          <w:rFonts w:cs="Times New Roman"/>
          <w:sz w:val="16"/>
          <w:szCs w:val="16"/>
        </w:rPr>
        <w:t>987fef059b1de2791ae99876c864d26b</w:t>
      </w:r>
    </w:p>
    <w:p w14:paraId="3B00AF22" w14:textId="77777777" w:rsidR="00686D02" w:rsidRPr="00686D02" w:rsidRDefault="00686D02" w:rsidP="00686D02">
      <w:pPr>
        <w:spacing w:line="240" w:lineRule="auto"/>
        <w:rPr>
          <w:rFonts w:cs="Times New Roman"/>
          <w:sz w:val="16"/>
          <w:szCs w:val="16"/>
        </w:rPr>
      </w:pPr>
      <w:r w:rsidRPr="00686D02">
        <w:rPr>
          <w:rFonts w:cs="Times New Roman"/>
          <w:sz w:val="16"/>
          <w:szCs w:val="16"/>
        </w:rPr>
        <w:t>1d45c718da2b2f7c3c9774eaf5a624b2</w:t>
      </w:r>
    </w:p>
    <w:p w14:paraId="244B802C" w14:textId="77777777" w:rsidR="00686D02" w:rsidRPr="00686D02" w:rsidRDefault="00686D02" w:rsidP="00686D02">
      <w:pPr>
        <w:spacing w:line="240" w:lineRule="auto"/>
        <w:rPr>
          <w:rFonts w:cs="Times New Roman"/>
          <w:sz w:val="16"/>
          <w:szCs w:val="16"/>
        </w:rPr>
      </w:pPr>
      <w:r w:rsidRPr="00686D02">
        <w:rPr>
          <w:rFonts w:cs="Times New Roman"/>
          <w:sz w:val="16"/>
          <w:szCs w:val="16"/>
        </w:rPr>
        <w:t>60a9cdb30d576658bff5bcc22d423ebf</w:t>
      </w:r>
    </w:p>
    <w:p w14:paraId="7F80E322" w14:textId="77777777" w:rsidR="00686D02" w:rsidRPr="00686D02" w:rsidRDefault="00686D02" w:rsidP="00686D02">
      <w:pPr>
        <w:spacing w:line="240" w:lineRule="auto"/>
        <w:rPr>
          <w:rFonts w:cs="Times New Roman"/>
          <w:sz w:val="16"/>
          <w:szCs w:val="16"/>
        </w:rPr>
      </w:pPr>
      <w:r w:rsidRPr="00686D02">
        <w:rPr>
          <w:rFonts w:cs="Times New Roman"/>
          <w:sz w:val="16"/>
          <w:szCs w:val="16"/>
        </w:rPr>
        <w:t>2b0ca356af63176d70cb976cce626021</w:t>
      </w:r>
    </w:p>
    <w:p w14:paraId="0E9696AD" w14:textId="77777777" w:rsidR="00686D02" w:rsidRPr="00686D02" w:rsidRDefault="00686D02" w:rsidP="00686D02">
      <w:pPr>
        <w:spacing w:line="240" w:lineRule="auto"/>
        <w:rPr>
          <w:rFonts w:cs="Times New Roman"/>
          <w:sz w:val="16"/>
          <w:szCs w:val="16"/>
        </w:rPr>
      </w:pPr>
      <w:r w:rsidRPr="00686D02">
        <w:rPr>
          <w:rFonts w:cs="Times New Roman"/>
          <w:sz w:val="16"/>
          <w:szCs w:val="16"/>
        </w:rPr>
        <w:t>bbac5c1813c43845344726e549ddb1b8</w:t>
      </w:r>
    </w:p>
    <w:p w14:paraId="421F201F" w14:textId="77777777" w:rsidR="00686D02" w:rsidRPr="00686D02" w:rsidRDefault="00686D02" w:rsidP="00686D02">
      <w:pPr>
        <w:spacing w:line="240" w:lineRule="auto"/>
        <w:rPr>
          <w:rFonts w:cs="Times New Roman"/>
          <w:sz w:val="16"/>
          <w:szCs w:val="16"/>
        </w:rPr>
      </w:pPr>
      <w:r w:rsidRPr="00686D02">
        <w:rPr>
          <w:rFonts w:cs="Times New Roman"/>
          <w:sz w:val="16"/>
          <w:szCs w:val="16"/>
        </w:rPr>
        <w:t>9e38bb2fad42a4fff7084e2e22768de8</w:t>
      </w:r>
    </w:p>
    <w:p w14:paraId="3F2024B9" w14:textId="77777777" w:rsidR="00686D02" w:rsidRPr="00686D02" w:rsidRDefault="00686D02" w:rsidP="00686D02">
      <w:pPr>
        <w:spacing w:line="240" w:lineRule="auto"/>
        <w:rPr>
          <w:rFonts w:cs="Times New Roman"/>
          <w:sz w:val="16"/>
          <w:szCs w:val="16"/>
        </w:rPr>
      </w:pPr>
      <w:r w:rsidRPr="00686D02">
        <w:rPr>
          <w:rFonts w:cs="Times New Roman"/>
          <w:sz w:val="16"/>
          <w:szCs w:val="16"/>
        </w:rPr>
        <w:t>a555609372d8f3ecd324dcd216d7e5e8</w:t>
      </w:r>
    </w:p>
    <w:p w14:paraId="4F2D906B" w14:textId="77777777" w:rsidR="00686D02" w:rsidRPr="00686D02" w:rsidRDefault="00686D02" w:rsidP="00686D02">
      <w:pPr>
        <w:spacing w:line="240" w:lineRule="auto"/>
        <w:rPr>
          <w:rFonts w:cs="Times New Roman"/>
          <w:sz w:val="16"/>
          <w:szCs w:val="16"/>
        </w:rPr>
      </w:pPr>
      <w:r w:rsidRPr="00686D02">
        <w:rPr>
          <w:rFonts w:cs="Times New Roman"/>
          <w:sz w:val="16"/>
          <w:szCs w:val="16"/>
        </w:rPr>
        <w:t>0dd7e0e00ecb6b23449e720d2f6fcb5e</w:t>
      </w:r>
    </w:p>
    <w:p w14:paraId="220A3017" w14:textId="77777777" w:rsidR="00686D02" w:rsidRPr="00686D02" w:rsidRDefault="00686D02" w:rsidP="00686D02">
      <w:pPr>
        <w:spacing w:line="240" w:lineRule="auto"/>
        <w:rPr>
          <w:rFonts w:cs="Times New Roman"/>
          <w:sz w:val="16"/>
          <w:szCs w:val="16"/>
        </w:rPr>
      </w:pPr>
      <w:r w:rsidRPr="00686D02">
        <w:rPr>
          <w:rFonts w:cs="Times New Roman"/>
          <w:sz w:val="16"/>
          <w:szCs w:val="16"/>
        </w:rPr>
        <w:t>20d47409829148715bcce170357810cf</w:t>
      </w:r>
    </w:p>
    <w:p w14:paraId="7BE3A650" w14:textId="77777777" w:rsidR="00686D02" w:rsidRPr="00686D02" w:rsidRDefault="00686D02" w:rsidP="00686D02">
      <w:pPr>
        <w:spacing w:line="240" w:lineRule="auto"/>
        <w:rPr>
          <w:rFonts w:cs="Times New Roman"/>
          <w:sz w:val="16"/>
          <w:szCs w:val="16"/>
        </w:rPr>
      </w:pPr>
      <w:r w:rsidRPr="00686D02">
        <w:rPr>
          <w:rFonts w:cs="Times New Roman"/>
          <w:sz w:val="16"/>
          <w:szCs w:val="16"/>
        </w:rPr>
        <w:t>69afb814ffd217c8cff57a8b0fd099e1</w:t>
      </w:r>
    </w:p>
    <w:p w14:paraId="67704199" w14:textId="77777777" w:rsidR="00686D02" w:rsidRPr="00686D02" w:rsidRDefault="00686D02" w:rsidP="00686D02">
      <w:pPr>
        <w:spacing w:line="240" w:lineRule="auto"/>
        <w:rPr>
          <w:rFonts w:cs="Times New Roman"/>
          <w:sz w:val="16"/>
          <w:szCs w:val="16"/>
        </w:rPr>
      </w:pPr>
      <w:r w:rsidRPr="00686D02">
        <w:rPr>
          <w:rFonts w:cs="Times New Roman"/>
          <w:sz w:val="16"/>
          <w:szCs w:val="16"/>
        </w:rPr>
        <w:t>04c5850be571a95b1ca5563e7498c7be</w:t>
      </w:r>
    </w:p>
    <w:p w14:paraId="58917235" w14:textId="77777777" w:rsidR="00686D02" w:rsidRPr="00686D02" w:rsidRDefault="00686D02" w:rsidP="00686D02">
      <w:pPr>
        <w:spacing w:line="240" w:lineRule="auto"/>
        <w:rPr>
          <w:rFonts w:cs="Times New Roman"/>
          <w:sz w:val="16"/>
          <w:szCs w:val="16"/>
        </w:rPr>
      </w:pPr>
      <w:r w:rsidRPr="00686D02">
        <w:rPr>
          <w:rFonts w:cs="Times New Roman"/>
          <w:sz w:val="16"/>
          <w:szCs w:val="16"/>
        </w:rPr>
        <w:t>4675b57fad56fd88bf34de076a7f39a0</w:t>
      </w:r>
    </w:p>
    <w:p w14:paraId="5ED73D1C" w14:textId="77777777" w:rsidR="00686D02" w:rsidRPr="00686D02" w:rsidRDefault="00686D02" w:rsidP="00686D02">
      <w:pPr>
        <w:spacing w:line="240" w:lineRule="auto"/>
        <w:rPr>
          <w:rFonts w:cs="Times New Roman"/>
          <w:sz w:val="16"/>
          <w:szCs w:val="16"/>
        </w:rPr>
      </w:pPr>
      <w:r w:rsidRPr="00686D02">
        <w:rPr>
          <w:rFonts w:cs="Times New Roman"/>
          <w:sz w:val="16"/>
          <w:szCs w:val="16"/>
        </w:rPr>
        <w:t>05b6f4b41231d437216c87f7c752dc8d</w:t>
      </w:r>
    </w:p>
    <w:p w14:paraId="02503D8F" w14:textId="77777777" w:rsidR="00686D02" w:rsidRPr="00686D02" w:rsidRDefault="00686D02" w:rsidP="00686D02">
      <w:pPr>
        <w:spacing w:line="240" w:lineRule="auto"/>
        <w:rPr>
          <w:rFonts w:cs="Times New Roman"/>
          <w:sz w:val="16"/>
          <w:szCs w:val="16"/>
        </w:rPr>
      </w:pPr>
      <w:r w:rsidRPr="00686D02">
        <w:rPr>
          <w:rFonts w:cs="Times New Roman"/>
          <w:sz w:val="16"/>
          <w:szCs w:val="16"/>
        </w:rPr>
        <w:t>4e80c948a46555705242b8ee562c46c8</w:t>
      </w:r>
    </w:p>
    <w:p w14:paraId="5B563704"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c5aee1e60e4183e7eda5ea6fe53bc540</w:t>
      </w:r>
    </w:p>
    <w:p w14:paraId="15898AC5" w14:textId="77777777" w:rsidR="00686D02" w:rsidRPr="00686D02" w:rsidRDefault="00686D02" w:rsidP="00686D02">
      <w:pPr>
        <w:spacing w:line="240" w:lineRule="auto"/>
        <w:rPr>
          <w:rFonts w:cs="Times New Roman"/>
          <w:sz w:val="16"/>
          <w:szCs w:val="16"/>
        </w:rPr>
      </w:pPr>
      <w:r w:rsidRPr="00686D02">
        <w:rPr>
          <w:rFonts w:cs="Times New Roman"/>
          <w:sz w:val="16"/>
          <w:szCs w:val="16"/>
        </w:rPr>
        <w:t>6f6d555dc1b403889ac83d2f10538589</w:t>
      </w:r>
    </w:p>
    <w:p w14:paraId="589D6AC7" w14:textId="77777777" w:rsidR="00686D02" w:rsidRPr="00686D02" w:rsidRDefault="00686D02" w:rsidP="00686D02">
      <w:pPr>
        <w:spacing w:line="240" w:lineRule="auto"/>
        <w:rPr>
          <w:rFonts w:cs="Times New Roman"/>
          <w:sz w:val="16"/>
          <w:szCs w:val="16"/>
        </w:rPr>
      </w:pPr>
      <w:r w:rsidRPr="00686D02">
        <w:rPr>
          <w:rFonts w:cs="Times New Roman"/>
          <w:sz w:val="16"/>
          <w:szCs w:val="16"/>
        </w:rPr>
        <w:t>505db1b1035e0fae5de4960923c479b2</w:t>
      </w:r>
    </w:p>
    <w:p w14:paraId="2A162B83" w14:textId="77777777" w:rsidR="00686D02" w:rsidRPr="00686D02" w:rsidRDefault="00686D02" w:rsidP="00686D02">
      <w:pPr>
        <w:spacing w:line="240" w:lineRule="auto"/>
        <w:rPr>
          <w:rFonts w:cs="Times New Roman"/>
          <w:sz w:val="16"/>
          <w:szCs w:val="16"/>
        </w:rPr>
      </w:pPr>
      <w:r w:rsidRPr="00686D02">
        <w:rPr>
          <w:rFonts w:cs="Times New Roman"/>
          <w:sz w:val="16"/>
          <w:szCs w:val="16"/>
        </w:rPr>
        <w:t>5085bf6efd8c1a0d8ae451cb98ceb589</w:t>
      </w:r>
    </w:p>
    <w:p w14:paraId="2F90048D" w14:textId="77777777" w:rsidR="00686D02" w:rsidRPr="00686D02" w:rsidRDefault="00686D02" w:rsidP="00686D02">
      <w:pPr>
        <w:spacing w:line="240" w:lineRule="auto"/>
        <w:rPr>
          <w:rFonts w:cs="Times New Roman"/>
          <w:sz w:val="16"/>
          <w:szCs w:val="16"/>
        </w:rPr>
      </w:pPr>
      <w:r w:rsidRPr="00686D02">
        <w:rPr>
          <w:rFonts w:cs="Times New Roman"/>
          <w:sz w:val="16"/>
          <w:szCs w:val="16"/>
        </w:rPr>
        <w:t>38eab493be24864abd4f65d93cb47d50</w:t>
      </w:r>
    </w:p>
    <w:p w14:paraId="430B6565" w14:textId="77777777" w:rsidR="00686D02" w:rsidRPr="00686D02" w:rsidRDefault="00686D02" w:rsidP="00686D02">
      <w:pPr>
        <w:spacing w:line="240" w:lineRule="auto"/>
        <w:rPr>
          <w:rFonts w:cs="Times New Roman"/>
          <w:sz w:val="16"/>
          <w:szCs w:val="16"/>
        </w:rPr>
      </w:pPr>
      <w:r w:rsidRPr="00686D02">
        <w:rPr>
          <w:rFonts w:cs="Times New Roman"/>
          <w:sz w:val="16"/>
          <w:szCs w:val="16"/>
        </w:rPr>
        <w:t>58e249abfd86fb07616372720cd9d392</w:t>
      </w:r>
    </w:p>
    <w:p w14:paraId="273DBB2B" w14:textId="77777777" w:rsidR="00686D02" w:rsidRPr="00686D02" w:rsidRDefault="00686D02" w:rsidP="00686D02">
      <w:pPr>
        <w:spacing w:line="240" w:lineRule="auto"/>
        <w:rPr>
          <w:rFonts w:cs="Times New Roman"/>
          <w:sz w:val="16"/>
          <w:szCs w:val="16"/>
        </w:rPr>
      </w:pPr>
      <w:r w:rsidRPr="00686D02">
        <w:rPr>
          <w:rFonts w:cs="Times New Roman"/>
          <w:sz w:val="16"/>
          <w:szCs w:val="16"/>
        </w:rPr>
        <w:t>58d2d80edd037c580eb295071bef7f64</w:t>
      </w:r>
    </w:p>
    <w:p w14:paraId="0642348B" w14:textId="77777777" w:rsidR="00686D02" w:rsidRPr="00686D02" w:rsidRDefault="00686D02" w:rsidP="00686D02">
      <w:pPr>
        <w:spacing w:line="240" w:lineRule="auto"/>
        <w:rPr>
          <w:rFonts w:cs="Times New Roman"/>
          <w:sz w:val="16"/>
          <w:szCs w:val="16"/>
        </w:rPr>
      </w:pPr>
      <w:r w:rsidRPr="00686D02">
        <w:rPr>
          <w:rFonts w:cs="Times New Roman"/>
          <w:sz w:val="16"/>
          <w:szCs w:val="16"/>
        </w:rPr>
        <w:t>a84ff0576453a0df594e47dfe0b445dd</w:t>
      </w:r>
    </w:p>
    <w:p w14:paraId="34E67CC2" w14:textId="77777777" w:rsidR="00686D02" w:rsidRPr="00686D02" w:rsidRDefault="00686D02" w:rsidP="00686D02">
      <w:pPr>
        <w:spacing w:line="240" w:lineRule="auto"/>
        <w:rPr>
          <w:rFonts w:cs="Times New Roman"/>
          <w:sz w:val="16"/>
          <w:szCs w:val="16"/>
        </w:rPr>
      </w:pPr>
      <w:r w:rsidRPr="00686D02">
        <w:rPr>
          <w:rFonts w:cs="Times New Roman"/>
          <w:sz w:val="16"/>
          <w:szCs w:val="16"/>
        </w:rPr>
        <w:t>2465ac937f8d6fc512af438665ecb5c4</w:t>
      </w:r>
    </w:p>
    <w:p w14:paraId="094CE42A" w14:textId="77777777" w:rsidR="00686D02" w:rsidRPr="00686D02" w:rsidRDefault="00686D02" w:rsidP="00686D02">
      <w:pPr>
        <w:spacing w:line="240" w:lineRule="auto"/>
        <w:rPr>
          <w:rFonts w:cs="Times New Roman"/>
          <w:sz w:val="16"/>
          <w:szCs w:val="16"/>
        </w:rPr>
      </w:pPr>
      <w:r w:rsidRPr="00686D02">
        <w:rPr>
          <w:rFonts w:cs="Times New Roman"/>
          <w:sz w:val="16"/>
          <w:szCs w:val="16"/>
        </w:rPr>
        <w:t>537bdf5599a0cd626ce23cb8b88942c2</w:t>
      </w:r>
    </w:p>
    <w:p w14:paraId="65D9CFE2" w14:textId="77777777" w:rsidR="00686D02" w:rsidRPr="00686D02" w:rsidRDefault="00686D02" w:rsidP="00686D02">
      <w:pPr>
        <w:spacing w:line="240" w:lineRule="auto"/>
        <w:rPr>
          <w:rFonts w:cs="Times New Roman"/>
          <w:sz w:val="16"/>
          <w:szCs w:val="16"/>
        </w:rPr>
      </w:pPr>
      <w:r w:rsidRPr="00686D02">
        <w:rPr>
          <w:rFonts w:cs="Times New Roman"/>
          <w:sz w:val="16"/>
          <w:szCs w:val="16"/>
        </w:rPr>
        <w:t>1ef1463cb5cd677b3b73e414dc2998af</w:t>
      </w:r>
    </w:p>
    <w:p w14:paraId="70090CE1" w14:textId="77777777" w:rsidR="00686D02" w:rsidRPr="00686D02" w:rsidRDefault="00686D02" w:rsidP="00686D02">
      <w:pPr>
        <w:spacing w:line="240" w:lineRule="auto"/>
        <w:rPr>
          <w:rFonts w:cs="Times New Roman"/>
          <w:sz w:val="16"/>
          <w:szCs w:val="16"/>
        </w:rPr>
      </w:pPr>
      <w:r w:rsidRPr="00686D02">
        <w:rPr>
          <w:rFonts w:cs="Times New Roman"/>
          <w:sz w:val="16"/>
          <w:szCs w:val="16"/>
        </w:rPr>
        <w:t>0c16055804fcb734a0bcb0bf9bac98b5</w:t>
      </w:r>
    </w:p>
    <w:p w14:paraId="264016A4" w14:textId="77777777" w:rsidR="00686D02" w:rsidRPr="00686D02" w:rsidRDefault="00686D02" w:rsidP="00686D02">
      <w:pPr>
        <w:spacing w:line="240" w:lineRule="auto"/>
        <w:rPr>
          <w:rFonts w:cs="Times New Roman"/>
          <w:sz w:val="16"/>
          <w:szCs w:val="16"/>
        </w:rPr>
      </w:pPr>
      <w:r w:rsidRPr="00686D02">
        <w:rPr>
          <w:rFonts w:cs="Times New Roman"/>
          <w:sz w:val="16"/>
          <w:szCs w:val="16"/>
        </w:rPr>
        <w:t>78f8a28871449eee80df24df4d09bf74</w:t>
      </w:r>
    </w:p>
    <w:p w14:paraId="03B151A5" w14:textId="77777777" w:rsidR="00686D02" w:rsidRPr="00686D02" w:rsidRDefault="00686D02" w:rsidP="00686D02">
      <w:pPr>
        <w:spacing w:line="240" w:lineRule="auto"/>
        <w:rPr>
          <w:rFonts w:cs="Times New Roman"/>
          <w:sz w:val="16"/>
          <w:szCs w:val="16"/>
        </w:rPr>
      </w:pPr>
      <w:r w:rsidRPr="00686D02">
        <w:rPr>
          <w:rFonts w:cs="Times New Roman"/>
          <w:sz w:val="16"/>
          <w:szCs w:val="16"/>
        </w:rPr>
        <w:t>54b1541096563b135ce7d49c68758b67</w:t>
      </w:r>
    </w:p>
    <w:p w14:paraId="4495E608" w14:textId="77777777" w:rsidR="00686D02" w:rsidRPr="00686D02" w:rsidRDefault="00686D02" w:rsidP="00686D02">
      <w:pPr>
        <w:spacing w:line="240" w:lineRule="auto"/>
        <w:rPr>
          <w:rFonts w:cs="Times New Roman"/>
          <w:sz w:val="16"/>
          <w:szCs w:val="16"/>
        </w:rPr>
      </w:pPr>
      <w:r w:rsidRPr="00686D02">
        <w:rPr>
          <w:rFonts w:cs="Times New Roman"/>
          <w:sz w:val="16"/>
          <w:szCs w:val="16"/>
        </w:rPr>
        <w:t>0979d6e554e66a421ee7b6675ab409a9</w:t>
      </w:r>
    </w:p>
    <w:p w14:paraId="45A6987F" w14:textId="77777777" w:rsidR="00686D02" w:rsidRPr="00686D02" w:rsidRDefault="00686D02" w:rsidP="00686D02">
      <w:pPr>
        <w:spacing w:line="240" w:lineRule="auto"/>
        <w:rPr>
          <w:rFonts w:cs="Times New Roman"/>
          <w:sz w:val="16"/>
          <w:szCs w:val="16"/>
        </w:rPr>
      </w:pPr>
      <w:r w:rsidRPr="00686D02">
        <w:rPr>
          <w:rFonts w:cs="Times New Roman"/>
          <w:sz w:val="16"/>
          <w:szCs w:val="16"/>
        </w:rPr>
        <w:t>0a83777e95be86c5701aaba0d9531015</w:t>
      </w:r>
    </w:p>
    <w:p w14:paraId="233526F1" w14:textId="77777777" w:rsidR="00686D02" w:rsidRPr="00686D02" w:rsidRDefault="00686D02" w:rsidP="00686D02">
      <w:pPr>
        <w:spacing w:line="240" w:lineRule="auto"/>
        <w:rPr>
          <w:rFonts w:cs="Times New Roman"/>
          <w:sz w:val="16"/>
          <w:szCs w:val="16"/>
        </w:rPr>
      </w:pPr>
      <w:r w:rsidRPr="00686D02">
        <w:rPr>
          <w:rFonts w:cs="Times New Roman"/>
          <w:sz w:val="16"/>
          <w:szCs w:val="16"/>
        </w:rPr>
        <w:t>4fef7c78f2336481091880daa527bd53</w:t>
      </w:r>
    </w:p>
    <w:p w14:paraId="4923A71E" w14:textId="77777777" w:rsidR="00686D02" w:rsidRPr="00686D02" w:rsidRDefault="00686D02" w:rsidP="00686D02">
      <w:pPr>
        <w:spacing w:line="240" w:lineRule="auto"/>
        <w:rPr>
          <w:rFonts w:cs="Times New Roman"/>
          <w:sz w:val="16"/>
          <w:szCs w:val="16"/>
        </w:rPr>
      </w:pPr>
      <w:r w:rsidRPr="00686D02">
        <w:rPr>
          <w:rFonts w:cs="Times New Roman"/>
          <w:sz w:val="16"/>
          <w:szCs w:val="16"/>
        </w:rPr>
        <w:t>2e0e5bad6caee56856970420c0a996d9</w:t>
      </w:r>
    </w:p>
    <w:p w14:paraId="77CF133F" w14:textId="77777777" w:rsidR="00686D02" w:rsidRPr="00686D02" w:rsidRDefault="00686D02" w:rsidP="00686D02">
      <w:pPr>
        <w:spacing w:line="240" w:lineRule="auto"/>
        <w:rPr>
          <w:rFonts w:cs="Times New Roman"/>
          <w:sz w:val="16"/>
          <w:szCs w:val="16"/>
        </w:rPr>
      </w:pPr>
      <w:r w:rsidRPr="00686D02">
        <w:rPr>
          <w:rFonts w:cs="Times New Roman"/>
          <w:sz w:val="16"/>
          <w:szCs w:val="16"/>
        </w:rPr>
        <w:t>a538ed02f51a3ffd834ceb5e1fa4cf76</w:t>
      </w:r>
    </w:p>
    <w:p w14:paraId="5E22408F" w14:textId="77777777" w:rsidR="00686D02" w:rsidRPr="00686D02" w:rsidRDefault="00686D02" w:rsidP="00686D02">
      <w:pPr>
        <w:spacing w:line="240" w:lineRule="auto"/>
        <w:rPr>
          <w:rFonts w:cs="Times New Roman"/>
          <w:sz w:val="16"/>
          <w:szCs w:val="16"/>
        </w:rPr>
      </w:pPr>
      <w:r w:rsidRPr="00686D02">
        <w:rPr>
          <w:rFonts w:cs="Times New Roman"/>
          <w:sz w:val="16"/>
          <w:szCs w:val="16"/>
        </w:rPr>
        <w:t>0f6441892cfd2ab54bd5dae53e92239e</w:t>
      </w:r>
    </w:p>
    <w:p w14:paraId="6313A4B5" w14:textId="77777777" w:rsidR="00686D02" w:rsidRPr="00686D02" w:rsidRDefault="00686D02" w:rsidP="00686D02">
      <w:pPr>
        <w:spacing w:line="240" w:lineRule="auto"/>
        <w:rPr>
          <w:rFonts w:cs="Times New Roman"/>
          <w:sz w:val="16"/>
          <w:szCs w:val="16"/>
        </w:rPr>
      </w:pPr>
      <w:r w:rsidRPr="00686D02">
        <w:rPr>
          <w:rFonts w:cs="Times New Roman"/>
          <w:sz w:val="16"/>
          <w:szCs w:val="16"/>
        </w:rPr>
        <w:t>2af3aa23286a216c8995c178490593fc</w:t>
      </w:r>
    </w:p>
    <w:p w14:paraId="03A2B024" w14:textId="77777777" w:rsidR="00686D02" w:rsidRPr="00686D02" w:rsidRDefault="00686D02" w:rsidP="00686D02">
      <w:pPr>
        <w:spacing w:line="240" w:lineRule="auto"/>
        <w:rPr>
          <w:rFonts w:cs="Times New Roman"/>
          <w:sz w:val="16"/>
          <w:szCs w:val="16"/>
        </w:rPr>
      </w:pPr>
      <w:r w:rsidRPr="00686D02">
        <w:rPr>
          <w:rFonts w:cs="Times New Roman"/>
          <w:sz w:val="16"/>
          <w:szCs w:val="16"/>
        </w:rPr>
        <w:t>afd47151d0fb1dd6ff2f3502e8cb79ad</w:t>
      </w:r>
    </w:p>
    <w:p w14:paraId="134BF646" w14:textId="77777777" w:rsidR="00686D02" w:rsidRPr="00686D02" w:rsidRDefault="00686D02" w:rsidP="00686D02">
      <w:pPr>
        <w:spacing w:line="240" w:lineRule="auto"/>
        <w:rPr>
          <w:rFonts w:cs="Times New Roman"/>
          <w:sz w:val="16"/>
          <w:szCs w:val="16"/>
        </w:rPr>
      </w:pPr>
      <w:r w:rsidRPr="00686D02">
        <w:rPr>
          <w:rFonts w:cs="Times New Roman"/>
          <w:sz w:val="16"/>
          <w:szCs w:val="16"/>
        </w:rPr>
        <w:t>b163c5000cd9e08c41982188f3f4c802</w:t>
      </w:r>
    </w:p>
    <w:p w14:paraId="6433A0D0" w14:textId="77777777" w:rsidR="00686D02" w:rsidRPr="00686D02" w:rsidRDefault="00686D02" w:rsidP="00686D02">
      <w:pPr>
        <w:spacing w:line="240" w:lineRule="auto"/>
        <w:rPr>
          <w:rFonts w:cs="Times New Roman"/>
          <w:sz w:val="16"/>
          <w:szCs w:val="16"/>
        </w:rPr>
      </w:pPr>
      <w:r w:rsidRPr="00686D02">
        <w:rPr>
          <w:rFonts w:cs="Times New Roman"/>
          <w:sz w:val="16"/>
          <w:szCs w:val="16"/>
        </w:rPr>
        <w:t>89a6428bb7e1174e9e4e8ac99f7b7af8</w:t>
      </w:r>
    </w:p>
    <w:p w14:paraId="2BAD2D0C" w14:textId="77777777" w:rsidR="00686D02" w:rsidRPr="00686D02" w:rsidRDefault="00686D02" w:rsidP="00686D02">
      <w:pPr>
        <w:spacing w:line="240" w:lineRule="auto"/>
        <w:rPr>
          <w:rFonts w:cs="Times New Roman"/>
          <w:sz w:val="16"/>
          <w:szCs w:val="16"/>
        </w:rPr>
      </w:pPr>
      <w:r w:rsidRPr="00686D02">
        <w:rPr>
          <w:rFonts w:cs="Times New Roman"/>
          <w:sz w:val="16"/>
          <w:szCs w:val="16"/>
        </w:rPr>
        <w:t>0b644ebe34259c653f7ca3c340af4da9</w:t>
      </w:r>
    </w:p>
    <w:p w14:paraId="2DA5E4E6" w14:textId="77777777" w:rsidR="00686D02" w:rsidRPr="00686D02" w:rsidRDefault="00686D02" w:rsidP="00686D02">
      <w:pPr>
        <w:spacing w:line="240" w:lineRule="auto"/>
        <w:rPr>
          <w:rFonts w:cs="Times New Roman"/>
          <w:sz w:val="16"/>
          <w:szCs w:val="16"/>
        </w:rPr>
      </w:pPr>
      <w:r w:rsidRPr="00686D02">
        <w:rPr>
          <w:rFonts w:cs="Times New Roman"/>
          <w:sz w:val="16"/>
          <w:szCs w:val="16"/>
        </w:rPr>
        <w:t>973eb04047271413b719e2518e421362</w:t>
      </w:r>
    </w:p>
    <w:p w14:paraId="504B2698" w14:textId="77777777" w:rsidR="00686D02" w:rsidRPr="00686D02" w:rsidRDefault="00686D02" w:rsidP="00686D02">
      <w:pPr>
        <w:spacing w:line="240" w:lineRule="auto"/>
        <w:rPr>
          <w:rFonts w:cs="Times New Roman"/>
          <w:sz w:val="16"/>
          <w:szCs w:val="16"/>
        </w:rPr>
      </w:pPr>
      <w:r w:rsidRPr="00686D02">
        <w:rPr>
          <w:rFonts w:cs="Times New Roman"/>
          <w:sz w:val="16"/>
          <w:szCs w:val="16"/>
        </w:rPr>
        <w:t>003e845bdcc5367220bf13f7170da16f</w:t>
      </w:r>
    </w:p>
    <w:p w14:paraId="6E14634B" w14:textId="77777777" w:rsidR="00686D02" w:rsidRPr="00686D02" w:rsidRDefault="00686D02" w:rsidP="00686D02">
      <w:pPr>
        <w:spacing w:line="240" w:lineRule="auto"/>
        <w:rPr>
          <w:rFonts w:cs="Times New Roman"/>
          <w:sz w:val="16"/>
          <w:szCs w:val="16"/>
        </w:rPr>
      </w:pPr>
      <w:r w:rsidRPr="00686D02">
        <w:rPr>
          <w:rFonts w:cs="Times New Roman"/>
          <w:sz w:val="16"/>
          <w:szCs w:val="16"/>
        </w:rPr>
        <w:t>5a52b06836d60bae062ac4dcb9443134</w:t>
      </w:r>
    </w:p>
    <w:p w14:paraId="1F32186D" w14:textId="77777777" w:rsidR="00686D02" w:rsidRPr="00686D02" w:rsidRDefault="00686D02" w:rsidP="00686D02">
      <w:pPr>
        <w:spacing w:line="240" w:lineRule="auto"/>
        <w:rPr>
          <w:rFonts w:cs="Times New Roman"/>
          <w:sz w:val="16"/>
          <w:szCs w:val="16"/>
        </w:rPr>
      </w:pPr>
      <w:r w:rsidRPr="00686D02">
        <w:rPr>
          <w:rFonts w:cs="Times New Roman"/>
          <w:sz w:val="16"/>
          <w:szCs w:val="16"/>
        </w:rPr>
        <w:t>c5938b91184c188fb5ced8738bcfa2f3</w:t>
      </w:r>
    </w:p>
    <w:p w14:paraId="5FDFE1E4" w14:textId="77777777" w:rsidR="00686D02" w:rsidRPr="00686D02" w:rsidRDefault="00686D02" w:rsidP="00686D02">
      <w:pPr>
        <w:spacing w:line="240" w:lineRule="auto"/>
        <w:rPr>
          <w:rFonts w:cs="Times New Roman"/>
          <w:sz w:val="16"/>
          <w:szCs w:val="16"/>
        </w:rPr>
      </w:pPr>
      <w:r w:rsidRPr="00686D02">
        <w:rPr>
          <w:rFonts w:cs="Times New Roman"/>
          <w:sz w:val="16"/>
          <w:szCs w:val="16"/>
        </w:rPr>
        <w:t>6bd0085d57593d91bf2c1987143192c4</w:t>
      </w:r>
    </w:p>
    <w:p w14:paraId="2AE9CEEE" w14:textId="77777777" w:rsidR="00686D02" w:rsidRPr="00686D02" w:rsidRDefault="00686D02" w:rsidP="00686D02">
      <w:pPr>
        <w:spacing w:line="240" w:lineRule="auto"/>
        <w:rPr>
          <w:rFonts w:cs="Times New Roman"/>
          <w:sz w:val="16"/>
          <w:szCs w:val="16"/>
        </w:rPr>
      </w:pPr>
      <w:r w:rsidRPr="00686D02">
        <w:rPr>
          <w:rFonts w:cs="Times New Roman"/>
          <w:sz w:val="16"/>
          <w:szCs w:val="16"/>
        </w:rPr>
        <w:t>017bea72340e230c96dbbcac36031fa2</w:t>
      </w:r>
    </w:p>
    <w:p w14:paraId="66B457E6" w14:textId="77777777" w:rsidR="00686D02" w:rsidRPr="00686D02" w:rsidRDefault="00686D02" w:rsidP="00686D02">
      <w:pPr>
        <w:spacing w:line="240" w:lineRule="auto"/>
        <w:rPr>
          <w:rFonts w:cs="Times New Roman"/>
          <w:sz w:val="16"/>
          <w:szCs w:val="16"/>
        </w:rPr>
      </w:pPr>
      <w:r w:rsidRPr="00686D02">
        <w:rPr>
          <w:rFonts w:cs="Times New Roman"/>
          <w:sz w:val="16"/>
          <w:szCs w:val="16"/>
        </w:rPr>
        <w:t>3b73aae72c644a583165345b1399bdeb</w:t>
      </w:r>
    </w:p>
    <w:p w14:paraId="2F9D11C9" w14:textId="77777777" w:rsidR="00686D02" w:rsidRPr="00686D02" w:rsidRDefault="00686D02" w:rsidP="00686D02">
      <w:pPr>
        <w:spacing w:line="240" w:lineRule="auto"/>
        <w:rPr>
          <w:rFonts w:cs="Times New Roman"/>
          <w:sz w:val="16"/>
          <w:szCs w:val="16"/>
        </w:rPr>
      </w:pPr>
      <w:r w:rsidRPr="00686D02">
        <w:rPr>
          <w:rFonts w:cs="Times New Roman"/>
          <w:sz w:val="16"/>
          <w:szCs w:val="16"/>
        </w:rPr>
        <w:t>c7cccfa2500b537adbedcce469fa3480</w:t>
      </w:r>
    </w:p>
    <w:p w14:paraId="37C00FD5" w14:textId="77777777" w:rsidR="00686D02" w:rsidRPr="00686D02" w:rsidRDefault="00686D02" w:rsidP="00686D02">
      <w:pPr>
        <w:spacing w:line="240" w:lineRule="auto"/>
        <w:rPr>
          <w:rFonts w:cs="Times New Roman"/>
          <w:sz w:val="16"/>
          <w:szCs w:val="16"/>
        </w:rPr>
      </w:pPr>
      <w:r w:rsidRPr="00686D02">
        <w:rPr>
          <w:rFonts w:cs="Times New Roman"/>
          <w:sz w:val="16"/>
          <w:szCs w:val="16"/>
        </w:rPr>
        <w:t>0f9561f26e4ee69b31f6bdb57f9e6c8d</w:t>
      </w:r>
    </w:p>
    <w:p w14:paraId="5E2C209D" w14:textId="77777777" w:rsidR="00686D02" w:rsidRPr="00686D02" w:rsidRDefault="00686D02" w:rsidP="00686D02">
      <w:pPr>
        <w:spacing w:line="240" w:lineRule="auto"/>
        <w:rPr>
          <w:rFonts w:cs="Times New Roman"/>
          <w:sz w:val="16"/>
          <w:szCs w:val="16"/>
        </w:rPr>
      </w:pPr>
      <w:r w:rsidRPr="00686D02">
        <w:rPr>
          <w:rFonts w:cs="Times New Roman"/>
          <w:sz w:val="16"/>
          <w:szCs w:val="16"/>
        </w:rPr>
        <w:t>c307b109901ca566d4244eb319d642de</w:t>
      </w:r>
    </w:p>
    <w:p w14:paraId="5DEC16C0" w14:textId="77777777" w:rsidR="00686D02" w:rsidRPr="00686D02" w:rsidRDefault="00686D02" w:rsidP="00686D02">
      <w:pPr>
        <w:spacing w:line="240" w:lineRule="auto"/>
        <w:rPr>
          <w:rFonts w:cs="Times New Roman"/>
          <w:sz w:val="16"/>
          <w:szCs w:val="16"/>
        </w:rPr>
      </w:pPr>
      <w:r w:rsidRPr="00686D02">
        <w:rPr>
          <w:rFonts w:cs="Times New Roman"/>
          <w:sz w:val="16"/>
          <w:szCs w:val="16"/>
        </w:rPr>
        <w:t>6986c2febf0f4881874c149ed845fc88</w:t>
      </w:r>
    </w:p>
    <w:p w14:paraId="4531BD49" w14:textId="77777777" w:rsidR="00686D02" w:rsidRPr="00686D02" w:rsidRDefault="00686D02" w:rsidP="00686D02">
      <w:pPr>
        <w:spacing w:line="240" w:lineRule="auto"/>
        <w:rPr>
          <w:rFonts w:cs="Times New Roman"/>
          <w:sz w:val="16"/>
          <w:szCs w:val="16"/>
        </w:rPr>
      </w:pPr>
      <w:r w:rsidRPr="00686D02">
        <w:rPr>
          <w:rFonts w:cs="Times New Roman"/>
          <w:sz w:val="16"/>
          <w:szCs w:val="16"/>
        </w:rPr>
        <w:t>4e024fc6077966c9fb8f801e2458705c</w:t>
      </w:r>
    </w:p>
    <w:p w14:paraId="203764D3" w14:textId="77777777" w:rsidR="00686D02" w:rsidRPr="00686D02" w:rsidRDefault="00686D02" w:rsidP="00686D02">
      <w:pPr>
        <w:spacing w:line="240" w:lineRule="auto"/>
        <w:rPr>
          <w:rFonts w:cs="Times New Roman"/>
          <w:sz w:val="16"/>
          <w:szCs w:val="16"/>
        </w:rPr>
      </w:pPr>
      <w:r w:rsidRPr="00686D02">
        <w:rPr>
          <w:rFonts w:cs="Times New Roman"/>
          <w:sz w:val="16"/>
          <w:szCs w:val="16"/>
        </w:rPr>
        <w:t>0fef3c0c12f89c20ea09d99f5f6ead0a</w:t>
      </w:r>
    </w:p>
    <w:p w14:paraId="0823BB30" w14:textId="77777777" w:rsidR="00686D02" w:rsidRPr="00686D02" w:rsidRDefault="00686D02" w:rsidP="00686D02">
      <w:pPr>
        <w:spacing w:line="240" w:lineRule="auto"/>
        <w:rPr>
          <w:rFonts w:cs="Times New Roman"/>
          <w:sz w:val="16"/>
          <w:szCs w:val="16"/>
        </w:rPr>
      </w:pPr>
      <w:r w:rsidRPr="00686D02">
        <w:rPr>
          <w:rFonts w:cs="Times New Roman"/>
          <w:sz w:val="16"/>
          <w:szCs w:val="16"/>
        </w:rPr>
        <w:t>7e0ea94c38643e3fba3dc63042f38b06</w:t>
      </w:r>
    </w:p>
    <w:p w14:paraId="5DD0CD51" w14:textId="77777777" w:rsidR="00686D02" w:rsidRPr="00686D02" w:rsidRDefault="00686D02" w:rsidP="00686D02">
      <w:pPr>
        <w:spacing w:line="240" w:lineRule="auto"/>
        <w:rPr>
          <w:rFonts w:cs="Times New Roman"/>
          <w:sz w:val="16"/>
          <w:szCs w:val="16"/>
        </w:rPr>
      </w:pPr>
      <w:r w:rsidRPr="00686D02">
        <w:rPr>
          <w:rFonts w:cs="Times New Roman"/>
          <w:sz w:val="16"/>
          <w:szCs w:val="16"/>
        </w:rPr>
        <w:t>a0232db9969b9aa5ee85397a90a95e57</w:t>
      </w:r>
    </w:p>
    <w:p w14:paraId="2E619510" w14:textId="77777777" w:rsidR="00686D02" w:rsidRPr="00686D02" w:rsidRDefault="00686D02" w:rsidP="00686D02">
      <w:pPr>
        <w:spacing w:line="240" w:lineRule="auto"/>
        <w:rPr>
          <w:rFonts w:cs="Times New Roman"/>
          <w:sz w:val="16"/>
          <w:szCs w:val="16"/>
        </w:rPr>
      </w:pPr>
      <w:r w:rsidRPr="00686D02">
        <w:rPr>
          <w:rFonts w:cs="Times New Roman"/>
          <w:sz w:val="16"/>
          <w:szCs w:val="16"/>
        </w:rPr>
        <w:t>9aba0491c23dbc4c1de4efc7c74ed2f4</w:t>
      </w:r>
    </w:p>
    <w:p w14:paraId="70A04B38" w14:textId="77777777" w:rsidR="00686D02" w:rsidRPr="00686D02" w:rsidRDefault="00686D02" w:rsidP="00686D02">
      <w:pPr>
        <w:spacing w:line="240" w:lineRule="auto"/>
        <w:rPr>
          <w:rFonts w:cs="Times New Roman"/>
          <w:sz w:val="16"/>
          <w:szCs w:val="16"/>
        </w:rPr>
      </w:pPr>
      <w:r w:rsidRPr="00686D02">
        <w:rPr>
          <w:rFonts w:cs="Times New Roman"/>
          <w:sz w:val="16"/>
          <w:szCs w:val="16"/>
        </w:rPr>
        <w:t>a94e97bf0a80b715ed60daa627b29b2d</w:t>
      </w:r>
    </w:p>
    <w:p w14:paraId="50729D54" w14:textId="77777777" w:rsidR="00686D02" w:rsidRPr="00686D02" w:rsidRDefault="00686D02" w:rsidP="00686D02">
      <w:pPr>
        <w:spacing w:line="240" w:lineRule="auto"/>
        <w:rPr>
          <w:rFonts w:cs="Times New Roman"/>
          <w:sz w:val="16"/>
          <w:szCs w:val="16"/>
        </w:rPr>
      </w:pPr>
      <w:r w:rsidRPr="00686D02">
        <w:rPr>
          <w:rFonts w:cs="Times New Roman"/>
          <w:sz w:val="16"/>
          <w:szCs w:val="16"/>
        </w:rPr>
        <w:t>a501120d70f03c123b02825dd61fc2c8</w:t>
      </w:r>
    </w:p>
    <w:p w14:paraId="580A6E44" w14:textId="77777777" w:rsidR="00686D02" w:rsidRPr="00686D02" w:rsidRDefault="00686D02" w:rsidP="00686D02">
      <w:pPr>
        <w:spacing w:line="240" w:lineRule="auto"/>
        <w:rPr>
          <w:rFonts w:cs="Times New Roman"/>
          <w:sz w:val="16"/>
          <w:szCs w:val="16"/>
        </w:rPr>
      </w:pPr>
      <w:r w:rsidRPr="00686D02">
        <w:rPr>
          <w:rFonts w:cs="Times New Roman"/>
          <w:sz w:val="16"/>
          <w:szCs w:val="16"/>
        </w:rPr>
        <w:t>3816c598720a93d8135cbe4ba530de37</w:t>
      </w:r>
    </w:p>
    <w:p w14:paraId="2334FCDF" w14:textId="77777777" w:rsidR="00686D02" w:rsidRPr="00686D02" w:rsidRDefault="00686D02" w:rsidP="00686D02">
      <w:pPr>
        <w:spacing w:line="240" w:lineRule="auto"/>
        <w:rPr>
          <w:rFonts w:cs="Times New Roman"/>
          <w:sz w:val="16"/>
          <w:szCs w:val="16"/>
        </w:rPr>
      </w:pPr>
      <w:r w:rsidRPr="00686D02">
        <w:rPr>
          <w:rFonts w:cs="Times New Roman"/>
          <w:sz w:val="16"/>
          <w:szCs w:val="16"/>
        </w:rPr>
        <w:t>37f523b7fcce4f147794cdc58e8feea3</w:t>
      </w:r>
    </w:p>
    <w:p w14:paraId="42D5CC81" w14:textId="77777777" w:rsidR="00686D02" w:rsidRPr="00686D02" w:rsidRDefault="00686D02" w:rsidP="00686D02">
      <w:pPr>
        <w:spacing w:line="240" w:lineRule="auto"/>
        <w:rPr>
          <w:rFonts w:cs="Times New Roman"/>
          <w:sz w:val="16"/>
          <w:szCs w:val="16"/>
        </w:rPr>
      </w:pPr>
      <w:r w:rsidRPr="00686D02">
        <w:rPr>
          <w:rFonts w:cs="Times New Roman"/>
          <w:sz w:val="16"/>
          <w:szCs w:val="16"/>
        </w:rPr>
        <w:t>4bc75c43ca502fc6251b08939be62941</w:t>
      </w:r>
    </w:p>
    <w:p w14:paraId="1F13545F" w14:textId="77777777" w:rsidR="00686D02" w:rsidRPr="00686D02" w:rsidRDefault="00686D02" w:rsidP="00686D02">
      <w:pPr>
        <w:spacing w:line="240" w:lineRule="auto"/>
        <w:rPr>
          <w:rFonts w:cs="Times New Roman"/>
          <w:sz w:val="16"/>
          <w:szCs w:val="16"/>
        </w:rPr>
      </w:pPr>
      <w:r w:rsidRPr="00686D02">
        <w:rPr>
          <w:rFonts w:cs="Times New Roman"/>
          <w:sz w:val="16"/>
          <w:szCs w:val="16"/>
        </w:rPr>
        <w:t>91cb657385df8f51876f5e1fd88f0352</w:t>
      </w:r>
    </w:p>
    <w:p w14:paraId="43987C61" w14:textId="77777777" w:rsidR="00686D02" w:rsidRPr="00686D02" w:rsidRDefault="00686D02" w:rsidP="00686D02">
      <w:pPr>
        <w:spacing w:line="240" w:lineRule="auto"/>
        <w:rPr>
          <w:rFonts w:cs="Times New Roman"/>
          <w:sz w:val="16"/>
          <w:szCs w:val="16"/>
        </w:rPr>
      </w:pPr>
      <w:r w:rsidRPr="00686D02">
        <w:rPr>
          <w:rFonts w:cs="Times New Roman"/>
          <w:sz w:val="16"/>
          <w:szCs w:val="16"/>
        </w:rPr>
        <w:t>4b882f26874fffd4caa6d768c1cbae9b</w:t>
      </w:r>
    </w:p>
    <w:p w14:paraId="4BE87419" w14:textId="77777777" w:rsidR="00686D02" w:rsidRPr="00686D02" w:rsidRDefault="00686D02" w:rsidP="00686D02">
      <w:pPr>
        <w:spacing w:line="240" w:lineRule="auto"/>
        <w:rPr>
          <w:rFonts w:cs="Times New Roman"/>
          <w:sz w:val="16"/>
          <w:szCs w:val="16"/>
        </w:rPr>
      </w:pPr>
      <w:r w:rsidRPr="00686D02">
        <w:rPr>
          <w:rFonts w:cs="Times New Roman"/>
          <w:sz w:val="16"/>
          <w:szCs w:val="16"/>
        </w:rPr>
        <w:t>a7a3dbf9dd16606262d647c7d5814be1</w:t>
      </w:r>
    </w:p>
    <w:p w14:paraId="2FBABB46" w14:textId="77777777" w:rsidR="00686D02" w:rsidRPr="00686D02" w:rsidRDefault="00686D02" w:rsidP="00686D02">
      <w:pPr>
        <w:spacing w:line="240" w:lineRule="auto"/>
        <w:rPr>
          <w:rFonts w:cs="Times New Roman"/>
          <w:sz w:val="16"/>
          <w:szCs w:val="16"/>
        </w:rPr>
      </w:pPr>
      <w:r w:rsidRPr="00686D02">
        <w:rPr>
          <w:rFonts w:cs="Times New Roman"/>
          <w:sz w:val="16"/>
          <w:szCs w:val="16"/>
        </w:rPr>
        <w:t>a98e7bc2ffad6d49f152686f96788dc3</w:t>
      </w:r>
    </w:p>
    <w:p w14:paraId="29AF3E41" w14:textId="77777777" w:rsidR="00686D02" w:rsidRPr="00686D02" w:rsidRDefault="00686D02" w:rsidP="00686D02">
      <w:pPr>
        <w:spacing w:line="240" w:lineRule="auto"/>
        <w:rPr>
          <w:rFonts w:cs="Times New Roman"/>
          <w:sz w:val="16"/>
          <w:szCs w:val="16"/>
        </w:rPr>
      </w:pPr>
      <w:r w:rsidRPr="00686D02">
        <w:rPr>
          <w:rFonts w:cs="Times New Roman"/>
          <w:sz w:val="16"/>
          <w:szCs w:val="16"/>
        </w:rPr>
        <w:t>c4828afdd0e365d9a699c83aa93f0137</w:t>
      </w:r>
    </w:p>
    <w:p w14:paraId="42F40494" w14:textId="77777777" w:rsidR="00686D02" w:rsidRPr="00686D02" w:rsidRDefault="00686D02" w:rsidP="00686D02">
      <w:pPr>
        <w:spacing w:line="240" w:lineRule="auto"/>
        <w:rPr>
          <w:rFonts w:cs="Times New Roman"/>
          <w:sz w:val="16"/>
          <w:szCs w:val="16"/>
        </w:rPr>
      </w:pPr>
      <w:r w:rsidRPr="00686D02">
        <w:rPr>
          <w:rFonts w:cs="Times New Roman"/>
          <w:sz w:val="16"/>
          <w:szCs w:val="16"/>
        </w:rPr>
        <w:t>a878ba26000edaac5c98eff4432723b3</w:t>
      </w:r>
    </w:p>
    <w:p w14:paraId="266067C0" w14:textId="77777777" w:rsidR="00686D02" w:rsidRPr="00686D02" w:rsidRDefault="00686D02" w:rsidP="00686D02">
      <w:pPr>
        <w:spacing w:line="240" w:lineRule="auto"/>
        <w:rPr>
          <w:rFonts w:cs="Times New Roman"/>
          <w:sz w:val="16"/>
          <w:szCs w:val="16"/>
        </w:rPr>
      </w:pPr>
      <w:r w:rsidRPr="00686D02">
        <w:rPr>
          <w:rFonts w:cs="Times New Roman"/>
          <w:sz w:val="16"/>
          <w:szCs w:val="16"/>
        </w:rPr>
        <w:t>787bdd1de6c524a6ec49041560b68138</w:t>
      </w:r>
    </w:p>
    <w:p w14:paraId="5B78FD40" w14:textId="77777777" w:rsidR="00686D02" w:rsidRPr="00686D02" w:rsidRDefault="00686D02" w:rsidP="00686D02">
      <w:pPr>
        <w:spacing w:line="240" w:lineRule="auto"/>
        <w:rPr>
          <w:rFonts w:cs="Times New Roman"/>
          <w:sz w:val="16"/>
          <w:szCs w:val="16"/>
        </w:rPr>
      </w:pPr>
      <w:r w:rsidRPr="00686D02">
        <w:rPr>
          <w:rFonts w:cs="Times New Roman"/>
          <w:sz w:val="16"/>
          <w:szCs w:val="16"/>
        </w:rPr>
        <w:t>c71929da3ea3da497f1f89199c77d1ac</w:t>
      </w:r>
    </w:p>
    <w:p w14:paraId="4B986B8C" w14:textId="77777777" w:rsidR="00686D02" w:rsidRPr="00686D02" w:rsidRDefault="00686D02" w:rsidP="00686D02">
      <w:pPr>
        <w:spacing w:line="240" w:lineRule="auto"/>
        <w:rPr>
          <w:rFonts w:cs="Times New Roman"/>
          <w:sz w:val="16"/>
          <w:szCs w:val="16"/>
        </w:rPr>
      </w:pPr>
      <w:r w:rsidRPr="00686D02">
        <w:rPr>
          <w:rFonts w:cs="Times New Roman"/>
          <w:sz w:val="16"/>
          <w:szCs w:val="16"/>
        </w:rPr>
        <w:t>2ebe59105a5a955361ab3dd16158746d</w:t>
      </w:r>
    </w:p>
    <w:p w14:paraId="3162B7E5" w14:textId="77777777" w:rsidR="00686D02" w:rsidRPr="00686D02" w:rsidRDefault="00686D02" w:rsidP="00686D02">
      <w:pPr>
        <w:spacing w:line="240" w:lineRule="auto"/>
        <w:rPr>
          <w:rFonts w:cs="Times New Roman"/>
          <w:sz w:val="16"/>
          <w:szCs w:val="16"/>
        </w:rPr>
      </w:pPr>
      <w:r w:rsidRPr="00686D02">
        <w:rPr>
          <w:rFonts w:cs="Times New Roman"/>
          <w:sz w:val="16"/>
          <w:szCs w:val="16"/>
        </w:rPr>
        <w:t>c7b338d97488367276f1bce4a6245cca</w:t>
      </w:r>
    </w:p>
    <w:p w14:paraId="3335A475" w14:textId="77777777" w:rsidR="00686D02" w:rsidRPr="00686D02" w:rsidRDefault="00686D02" w:rsidP="00686D02">
      <w:pPr>
        <w:spacing w:line="240" w:lineRule="auto"/>
        <w:rPr>
          <w:rFonts w:cs="Times New Roman"/>
          <w:sz w:val="16"/>
          <w:szCs w:val="16"/>
        </w:rPr>
      </w:pPr>
      <w:r w:rsidRPr="00686D02">
        <w:rPr>
          <w:rFonts w:cs="Times New Roman"/>
          <w:sz w:val="16"/>
          <w:szCs w:val="16"/>
        </w:rPr>
        <w:t>2c503bebe612e4f0a590dcde41eafa21</w:t>
      </w:r>
    </w:p>
    <w:p w14:paraId="2BF2F54C" w14:textId="77777777" w:rsidR="00686D02" w:rsidRPr="00686D02" w:rsidRDefault="00686D02" w:rsidP="00686D02">
      <w:pPr>
        <w:spacing w:line="240" w:lineRule="auto"/>
        <w:rPr>
          <w:rFonts w:cs="Times New Roman"/>
          <w:sz w:val="16"/>
          <w:szCs w:val="16"/>
        </w:rPr>
      </w:pPr>
      <w:r w:rsidRPr="00686D02">
        <w:rPr>
          <w:rFonts w:cs="Times New Roman"/>
          <w:sz w:val="16"/>
          <w:szCs w:val="16"/>
        </w:rPr>
        <w:t>2ea216e792ef906fef47402a72222763</w:t>
      </w:r>
    </w:p>
    <w:p w14:paraId="22B92174" w14:textId="77777777" w:rsidR="00686D02" w:rsidRPr="00686D02" w:rsidRDefault="00686D02" w:rsidP="00686D02">
      <w:pPr>
        <w:spacing w:line="240" w:lineRule="auto"/>
        <w:rPr>
          <w:rFonts w:cs="Times New Roman"/>
          <w:sz w:val="16"/>
          <w:szCs w:val="16"/>
        </w:rPr>
      </w:pPr>
      <w:r w:rsidRPr="00686D02">
        <w:rPr>
          <w:rFonts w:cs="Times New Roman"/>
          <w:sz w:val="16"/>
          <w:szCs w:val="16"/>
        </w:rPr>
        <w:t>6f1cc4ecf8dc7edb512cff16cbd7cb9e</w:t>
      </w:r>
    </w:p>
    <w:p w14:paraId="33452580" w14:textId="77777777" w:rsidR="00686D02" w:rsidRPr="00686D02" w:rsidRDefault="00686D02" w:rsidP="00686D02">
      <w:pPr>
        <w:spacing w:line="240" w:lineRule="auto"/>
        <w:rPr>
          <w:rFonts w:cs="Times New Roman"/>
          <w:sz w:val="16"/>
          <w:szCs w:val="16"/>
        </w:rPr>
      </w:pPr>
      <w:r w:rsidRPr="00686D02">
        <w:rPr>
          <w:rFonts w:cs="Times New Roman"/>
          <w:sz w:val="16"/>
          <w:szCs w:val="16"/>
        </w:rPr>
        <w:t>c1d81be7cb3cdcee745e5c6d07002e14</w:t>
      </w:r>
    </w:p>
    <w:p w14:paraId="7EBC687A" w14:textId="77777777" w:rsidR="00686D02" w:rsidRPr="00686D02" w:rsidRDefault="00686D02" w:rsidP="00686D02">
      <w:pPr>
        <w:spacing w:line="240" w:lineRule="auto"/>
        <w:rPr>
          <w:rFonts w:cs="Times New Roman"/>
          <w:sz w:val="16"/>
          <w:szCs w:val="16"/>
        </w:rPr>
      </w:pPr>
      <w:r w:rsidRPr="00686D02">
        <w:rPr>
          <w:rFonts w:cs="Times New Roman"/>
          <w:sz w:val="16"/>
          <w:szCs w:val="16"/>
        </w:rPr>
        <w:t>04b3194bce294556586c87b627ccdae3</w:t>
      </w:r>
    </w:p>
    <w:p w14:paraId="1D010D61" w14:textId="77777777" w:rsidR="00686D02" w:rsidRPr="00686D02" w:rsidRDefault="00686D02" w:rsidP="00686D02">
      <w:pPr>
        <w:spacing w:line="240" w:lineRule="auto"/>
        <w:rPr>
          <w:rFonts w:cs="Times New Roman"/>
          <w:sz w:val="16"/>
          <w:szCs w:val="16"/>
        </w:rPr>
      </w:pPr>
      <w:r w:rsidRPr="00686D02">
        <w:rPr>
          <w:rFonts w:cs="Times New Roman"/>
          <w:sz w:val="16"/>
          <w:szCs w:val="16"/>
        </w:rPr>
        <w:t>b1c59fefcda733c97c50092068cc110a</w:t>
      </w:r>
    </w:p>
    <w:p w14:paraId="4C6AFBDC" w14:textId="77777777" w:rsidR="00686D02" w:rsidRPr="00686D02" w:rsidRDefault="00686D02" w:rsidP="00686D02">
      <w:pPr>
        <w:spacing w:line="240" w:lineRule="auto"/>
        <w:rPr>
          <w:rFonts w:cs="Times New Roman"/>
          <w:sz w:val="16"/>
          <w:szCs w:val="16"/>
        </w:rPr>
      </w:pPr>
      <w:r w:rsidRPr="00686D02">
        <w:rPr>
          <w:rFonts w:cs="Times New Roman"/>
          <w:sz w:val="16"/>
          <w:szCs w:val="16"/>
        </w:rPr>
        <w:t>348eaf73445326b0b37538f00e4ee0b2</w:t>
      </w:r>
    </w:p>
    <w:p w14:paraId="3F4CF48C" w14:textId="77777777" w:rsidR="00686D02" w:rsidRPr="00686D02" w:rsidRDefault="00686D02" w:rsidP="00686D02">
      <w:pPr>
        <w:spacing w:line="240" w:lineRule="auto"/>
        <w:rPr>
          <w:rFonts w:cs="Times New Roman"/>
          <w:sz w:val="16"/>
          <w:szCs w:val="16"/>
        </w:rPr>
      </w:pPr>
      <w:r w:rsidRPr="00686D02">
        <w:rPr>
          <w:rFonts w:cs="Times New Roman"/>
          <w:sz w:val="16"/>
          <w:szCs w:val="16"/>
        </w:rPr>
        <w:t>a90a54ee776288220f6f3aaed42a261f</w:t>
      </w:r>
    </w:p>
    <w:p w14:paraId="064E7F98" w14:textId="77777777" w:rsidR="00686D02" w:rsidRPr="00686D02" w:rsidRDefault="00686D02" w:rsidP="00686D02">
      <w:pPr>
        <w:spacing w:line="240" w:lineRule="auto"/>
        <w:rPr>
          <w:rFonts w:cs="Times New Roman"/>
          <w:sz w:val="16"/>
          <w:szCs w:val="16"/>
        </w:rPr>
      </w:pPr>
      <w:r w:rsidRPr="00686D02">
        <w:rPr>
          <w:rFonts w:cs="Times New Roman"/>
          <w:sz w:val="16"/>
          <w:szCs w:val="16"/>
        </w:rPr>
        <w:t>a756fd2efa1e84718486d1b1b79a2243</w:t>
      </w:r>
    </w:p>
    <w:p w14:paraId="0C81B0CE" w14:textId="77777777" w:rsidR="00686D02" w:rsidRPr="00686D02" w:rsidRDefault="00686D02" w:rsidP="00686D02">
      <w:pPr>
        <w:spacing w:line="240" w:lineRule="auto"/>
        <w:rPr>
          <w:rFonts w:cs="Times New Roman"/>
          <w:sz w:val="16"/>
          <w:szCs w:val="16"/>
        </w:rPr>
      </w:pPr>
      <w:r w:rsidRPr="00686D02">
        <w:rPr>
          <w:rFonts w:cs="Times New Roman"/>
          <w:sz w:val="16"/>
          <w:szCs w:val="16"/>
        </w:rPr>
        <w:t>b12e68c50f2729b72dcf9c7fcb9f65a6</w:t>
      </w:r>
    </w:p>
    <w:p w14:paraId="6668865B" w14:textId="77777777" w:rsidR="00686D02" w:rsidRPr="00686D02" w:rsidRDefault="00686D02" w:rsidP="00686D02">
      <w:pPr>
        <w:spacing w:line="240" w:lineRule="auto"/>
        <w:rPr>
          <w:rFonts w:cs="Times New Roman"/>
          <w:sz w:val="16"/>
          <w:szCs w:val="16"/>
        </w:rPr>
      </w:pPr>
      <w:r w:rsidRPr="00686D02">
        <w:rPr>
          <w:rFonts w:cs="Times New Roman"/>
          <w:sz w:val="16"/>
          <w:szCs w:val="16"/>
        </w:rPr>
        <w:t>0410d705efb224a007bd5b675ef42169</w:t>
      </w:r>
    </w:p>
    <w:p w14:paraId="52F741C0" w14:textId="77777777" w:rsidR="00686D02" w:rsidRPr="00686D02" w:rsidRDefault="00686D02" w:rsidP="00686D02">
      <w:pPr>
        <w:spacing w:line="240" w:lineRule="auto"/>
        <w:rPr>
          <w:rFonts w:cs="Times New Roman"/>
          <w:sz w:val="16"/>
          <w:szCs w:val="16"/>
        </w:rPr>
      </w:pPr>
      <w:r w:rsidRPr="00686D02">
        <w:rPr>
          <w:rFonts w:cs="Times New Roman"/>
          <w:sz w:val="16"/>
          <w:szCs w:val="16"/>
        </w:rPr>
        <w:t>7dc39daa8f8ba620503effa9a756649f</w:t>
      </w:r>
    </w:p>
    <w:p w14:paraId="72A243C8" w14:textId="77777777" w:rsidR="00686D02" w:rsidRPr="00686D02" w:rsidRDefault="00686D02" w:rsidP="00686D02">
      <w:pPr>
        <w:spacing w:line="240" w:lineRule="auto"/>
        <w:rPr>
          <w:rFonts w:cs="Times New Roman"/>
          <w:sz w:val="16"/>
          <w:szCs w:val="16"/>
        </w:rPr>
      </w:pPr>
      <w:r w:rsidRPr="00686D02">
        <w:rPr>
          <w:rFonts w:cs="Times New Roman"/>
          <w:sz w:val="16"/>
          <w:szCs w:val="16"/>
        </w:rPr>
        <w:t>3eac43d6d2823e96ec667e1b9aab6a73</w:t>
      </w:r>
    </w:p>
    <w:p w14:paraId="560F321C" w14:textId="77777777" w:rsidR="00686D02" w:rsidRPr="00686D02" w:rsidRDefault="00686D02" w:rsidP="00686D02">
      <w:pPr>
        <w:spacing w:line="240" w:lineRule="auto"/>
        <w:rPr>
          <w:rFonts w:cs="Times New Roman"/>
          <w:sz w:val="16"/>
          <w:szCs w:val="16"/>
        </w:rPr>
      </w:pPr>
      <w:r w:rsidRPr="00686D02">
        <w:rPr>
          <w:rFonts w:cs="Times New Roman"/>
          <w:sz w:val="16"/>
          <w:szCs w:val="16"/>
        </w:rPr>
        <w:t>240aaac273014815852c451d7c016ba9</w:t>
      </w:r>
    </w:p>
    <w:p w14:paraId="20025017" w14:textId="77777777" w:rsidR="00686D02" w:rsidRPr="00686D02" w:rsidRDefault="00686D02" w:rsidP="00686D02">
      <w:pPr>
        <w:spacing w:line="240" w:lineRule="auto"/>
        <w:rPr>
          <w:rFonts w:cs="Times New Roman"/>
          <w:sz w:val="16"/>
          <w:szCs w:val="16"/>
        </w:rPr>
      </w:pPr>
      <w:r w:rsidRPr="00686D02">
        <w:rPr>
          <w:rFonts w:cs="Times New Roman"/>
          <w:sz w:val="16"/>
          <w:szCs w:val="16"/>
        </w:rPr>
        <w:t>465dcf7b76fe5f096c8dedfa0cb07b98</w:t>
      </w:r>
    </w:p>
    <w:p w14:paraId="13C735C2" w14:textId="77777777" w:rsidR="00686D02" w:rsidRPr="00686D02" w:rsidRDefault="00686D02" w:rsidP="00686D02">
      <w:pPr>
        <w:spacing w:line="240" w:lineRule="auto"/>
        <w:rPr>
          <w:rFonts w:cs="Times New Roman"/>
          <w:sz w:val="16"/>
          <w:szCs w:val="16"/>
        </w:rPr>
      </w:pPr>
      <w:r w:rsidRPr="00686D02">
        <w:rPr>
          <w:rFonts w:cs="Times New Roman"/>
          <w:sz w:val="16"/>
          <w:szCs w:val="16"/>
        </w:rPr>
        <w:t>01db10a317194fe7c94a58fae14f787c</w:t>
      </w:r>
    </w:p>
    <w:p w14:paraId="5C661E2E" w14:textId="77777777" w:rsidR="00686D02" w:rsidRPr="00686D02" w:rsidRDefault="00686D02" w:rsidP="00686D02">
      <w:pPr>
        <w:spacing w:line="240" w:lineRule="auto"/>
        <w:rPr>
          <w:rFonts w:cs="Times New Roman"/>
          <w:sz w:val="16"/>
          <w:szCs w:val="16"/>
        </w:rPr>
      </w:pPr>
      <w:r w:rsidRPr="00686D02">
        <w:rPr>
          <w:rFonts w:cs="Times New Roman"/>
          <w:sz w:val="16"/>
          <w:szCs w:val="16"/>
        </w:rPr>
        <w:t>2d3a56e6d3e9e1db867ec24ebb5b9502</w:t>
      </w:r>
    </w:p>
    <w:p w14:paraId="54A0A838" w14:textId="77777777" w:rsidR="00686D02" w:rsidRPr="00686D02" w:rsidRDefault="00686D02" w:rsidP="00686D02">
      <w:pPr>
        <w:spacing w:line="240" w:lineRule="auto"/>
        <w:rPr>
          <w:rFonts w:cs="Times New Roman"/>
          <w:sz w:val="16"/>
          <w:szCs w:val="16"/>
        </w:rPr>
      </w:pPr>
      <w:r w:rsidRPr="00686D02">
        <w:rPr>
          <w:rFonts w:cs="Times New Roman"/>
          <w:sz w:val="16"/>
          <w:szCs w:val="16"/>
        </w:rPr>
        <w:t>308c2897607d78d6f493f913b627235c</w:t>
      </w:r>
    </w:p>
    <w:p w14:paraId="3262608F" w14:textId="77777777" w:rsidR="00686D02" w:rsidRPr="00686D02" w:rsidRDefault="00686D02" w:rsidP="00686D02">
      <w:pPr>
        <w:spacing w:line="240" w:lineRule="auto"/>
        <w:rPr>
          <w:rFonts w:cs="Times New Roman"/>
          <w:sz w:val="16"/>
          <w:szCs w:val="16"/>
        </w:rPr>
      </w:pPr>
      <w:r w:rsidRPr="00686D02">
        <w:rPr>
          <w:rFonts w:cs="Times New Roman"/>
          <w:sz w:val="16"/>
          <w:szCs w:val="16"/>
        </w:rPr>
        <w:t>126e17d9b096b8ecf9afcb89a43d35b7</w:t>
      </w:r>
    </w:p>
    <w:p w14:paraId="031F1D3A" w14:textId="77777777" w:rsidR="00686D02" w:rsidRPr="00686D02" w:rsidRDefault="00686D02" w:rsidP="00686D02">
      <w:pPr>
        <w:spacing w:line="240" w:lineRule="auto"/>
        <w:rPr>
          <w:rFonts w:cs="Times New Roman"/>
          <w:sz w:val="16"/>
          <w:szCs w:val="16"/>
        </w:rPr>
      </w:pPr>
    </w:p>
    <w:p w14:paraId="5BB0F44A" w14:textId="77777777" w:rsidR="00686D02" w:rsidRPr="00686D02" w:rsidRDefault="00686D02" w:rsidP="00686D02">
      <w:pPr>
        <w:spacing w:line="240" w:lineRule="auto"/>
        <w:rPr>
          <w:rFonts w:cs="Times New Roman"/>
          <w:sz w:val="16"/>
          <w:szCs w:val="16"/>
        </w:rPr>
      </w:pPr>
      <w:r w:rsidRPr="00686D02">
        <w:rPr>
          <w:rFonts w:cs="Times New Roman"/>
          <w:sz w:val="16"/>
          <w:szCs w:val="16"/>
        </w:rPr>
        <w:t>Zeus</w:t>
      </w:r>
    </w:p>
    <w:p w14:paraId="2E9899E5" w14:textId="77777777" w:rsidR="00686D02" w:rsidRPr="00686D02" w:rsidRDefault="00686D02" w:rsidP="00686D02">
      <w:pPr>
        <w:spacing w:line="240" w:lineRule="auto"/>
        <w:rPr>
          <w:rFonts w:cs="Times New Roman"/>
          <w:sz w:val="16"/>
          <w:szCs w:val="16"/>
        </w:rPr>
      </w:pPr>
      <w:r w:rsidRPr="00686D02">
        <w:rPr>
          <w:rFonts w:cs="Times New Roman"/>
          <w:sz w:val="16"/>
          <w:szCs w:val="16"/>
        </w:rPr>
        <w:t>00011bf7484b730cf304265d57db8d77</w:t>
      </w:r>
    </w:p>
    <w:p w14:paraId="2F54BCF6" w14:textId="77777777" w:rsidR="00686D02" w:rsidRPr="00686D02" w:rsidRDefault="00686D02" w:rsidP="00686D02">
      <w:pPr>
        <w:spacing w:line="240" w:lineRule="auto"/>
        <w:rPr>
          <w:rFonts w:cs="Times New Roman"/>
          <w:sz w:val="16"/>
          <w:szCs w:val="16"/>
        </w:rPr>
      </w:pPr>
      <w:r w:rsidRPr="00686D02">
        <w:rPr>
          <w:rFonts w:cs="Times New Roman"/>
          <w:sz w:val="16"/>
          <w:szCs w:val="16"/>
        </w:rPr>
        <w:t>09d9fe154b44ed261ac8958bee75731a</w:t>
      </w:r>
    </w:p>
    <w:p w14:paraId="60E1E9E1" w14:textId="77777777" w:rsidR="00686D02" w:rsidRPr="00686D02" w:rsidRDefault="00686D02" w:rsidP="00686D02">
      <w:pPr>
        <w:spacing w:line="240" w:lineRule="auto"/>
        <w:rPr>
          <w:rFonts w:cs="Times New Roman"/>
          <w:sz w:val="16"/>
          <w:szCs w:val="16"/>
        </w:rPr>
      </w:pPr>
      <w:r w:rsidRPr="00686D02">
        <w:rPr>
          <w:rFonts w:cs="Times New Roman"/>
          <w:sz w:val="16"/>
          <w:szCs w:val="16"/>
        </w:rPr>
        <w:t>7af9d4e2c52149c41477165f12328575</w:t>
      </w:r>
    </w:p>
    <w:p w14:paraId="55D645A3" w14:textId="77777777" w:rsidR="00686D02" w:rsidRPr="00686D02" w:rsidRDefault="00686D02" w:rsidP="00686D02">
      <w:pPr>
        <w:spacing w:line="240" w:lineRule="auto"/>
        <w:rPr>
          <w:rFonts w:cs="Times New Roman"/>
          <w:sz w:val="16"/>
          <w:szCs w:val="16"/>
        </w:rPr>
      </w:pPr>
      <w:r w:rsidRPr="00686D02">
        <w:rPr>
          <w:rFonts w:cs="Times New Roman"/>
          <w:sz w:val="16"/>
          <w:szCs w:val="16"/>
        </w:rPr>
        <w:t>7b0482af714ab250f34998c461982dda</w:t>
      </w:r>
    </w:p>
    <w:p w14:paraId="183A6372" w14:textId="77777777" w:rsidR="00686D02" w:rsidRPr="00686D02" w:rsidRDefault="00686D02" w:rsidP="00686D02">
      <w:pPr>
        <w:spacing w:line="240" w:lineRule="auto"/>
        <w:rPr>
          <w:rFonts w:cs="Times New Roman"/>
          <w:sz w:val="16"/>
          <w:szCs w:val="16"/>
        </w:rPr>
      </w:pPr>
      <w:r w:rsidRPr="00686D02">
        <w:rPr>
          <w:rFonts w:cs="Times New Roman"/>
          <w:sz w:val="16"/>
          <w:szCs w:val="16"/>
        </w:rPr>
        <w:t>000c15cfd50adc583f86031deb0d33e4</w:t>
      </w:r>
    </w:p>
    <w:p w14:paraId="1305CF1A" w14:textId="77777777" w:rsidR="00686D02" w:rsidRPr="00686D02" w:rsidRDefault="00686D02" w:rsidP="00686D02">
      <w:pPr>
        <w:spacing w:line="240" w:lineRule="auto"/>
        <w:rPr>
          <w:rFonts w:cs="Times New Roman"/>
          <w:sz w:val="16"/>
          <w:szCs w:val="16"/>
        </w:rPr>
      </w:pPr>
      <w:r w:rsidRPr="00686D02">
        <w:rPr>
          <w:rFonts w:cs="Times New Roman"/>
          <w:sz w:val="16"/>
          <w:szCs w:val="16"/>
        </w:rPr>
        <w:t>0e1ce8a749c346053405dce3f24fc250</w:t>
      </w:r>
    </w:p>
    <w:p w14:paraId="60E6E53F" w14:textId="77777777" w:rsidR="00686D02" w:rsidRPr="00686D02" w:rsidRDefault="00686D02" w:rsidP="00686D02">
      <w:pPr>
        <w:spacing w:line="240" w:lineRule="auto"/>
        <w:rPr>
          <w:rFonts w:cs="Times New Roman"/>
          <w:sz w:val="16"/>
          <w:szCs w:val="16"/>
        </w:rPr>
      </w:pPr>
      <w:r w:rsidRPr="00686D02">
        <w:rPr>
          <w:rFonts w:cs="Times New Roman"/>
          <w:sz w:val="16"/>
          <w:szCs w:val="16"/>
        </w:rPr>
        <w:t>2baf823c658b26940516a697adefd6c0</w:t>
      </w:r>
    </w:p>
    <w:p w14:paraId="14F582B2" w14:textId="77777777" w:rsidR="00686D02" w:rsidRPr="00686D02" w:rsidRDefault="00686D02" w:rsidP="00686D02">
      <w:pPr>
        <w:spacing w:line="240" w:lineRule="auto"/>
        <w:rPr>
          <w:rFonts w:cs="Times New Roman"/>
          <w:sz w:val="16"/>
          <w:szCs w:val="16"/>
        </w:rPr>
      </w:pPr>
      <w:r w:rsidRPr="00686D02">
        <w:rPr>
          <w:rFonts w:cs="Times New Roman"/>
          <w:sz w:val="16"/>
          <w:szCs w:val="16"/>
        </w:rPr>
        <w:t>7b8ca27b8e7df9d41b97327002f08df4</w:t>
      </w:r>
    </w:p>
    <w:p w14:paraId="29A3B437" w14:textId="77777777" w:rsidR="00686D02" w:rsidRPr="00686D02" w:rsidRDefault="00686D02" w:rsidP="00686D02">
      <w:pPr>
        <w:spacing w:line="240" w:lineRule="auto"/>
        <w:rPr>
          <w:rFonts w:cs="Times New Roman"/>
          <w:sz w:val="16"/>
          <w:szCs w:val="16"/>
        </w:rPr>
      </w:pPr>
      <w:r w:rsidRPr="00686D02">
        <w:rPr>
          <w:rFonts w:cs="Times New Roman"/>
          <w:sz w:val="16"/>
          <w:szCs w:val="16"/>
        </w:rPr>
        <w:t>0e2c92400f7dbffcbdf1d8f582911b67</w:t>
      </w:r>
    </w:p>
    <w:p w14:paraId="08457BC0" w14:textId="77777777" w:rsidR="00686D02" w:rsidRPr="00686D02" w:rsidRDefault="00686D02" w:rsidP="00686D02">
      <w:pPr>
        <w:spacing w:line="240" w:lineRule="auto"/>
        <w:rPr>
          <w:rFonts w:cs="Times New Roman"/>
          <w:sz w:val="16"/>
          <w:szCs w:val="16"/>
        </w:rPr>
      </w:pPr>
      <w:r w:rsidRPr="00686D02">
        <w:rPr>
          <w:rFonts w:cs="Times New Roman"/>
          <w:sz w:val="16"/>
          <w:szCs w:val="16"/>
        </w:rPr>
        <w:t>004f083451f0a0d1e3150babc964fef0</w:t>
      </w:r>
    </w:p>
    <w:p w14:paraId="6CA91916" w14:textId="77777777" w:rsidR="00686D02" w:rsidRPr="00686D02" w:rsidRDefault="00686D02" w:rsidP="00686D02">
      <w:pPr>
        <w:spacing w:line="240" w:lineRule="auto"/>
        <w:rPr>
          <w:rFonts w:cs="Times New Roman"/>
          <w:sz w:val="16"/>
          <w:szCs w:val="16"/>
        </w:rPr>
      </w:pPr>
      <w:r w:rsidRPr="00686D02">
        <w:rPr>
          <w:rFonts w:cs="Times New Roman"/>
          <w:sz w:val="16"/>
          <w:szCs w:val="16"/>
        </w:rPr>
        <w:t>7c124c89827990234e7e1154aa3c3797</w:t>
      </w:r>
    </w:p>
    <w:p w14:paraId="2E3464DE" w14:textId="77777777" w:rsidR="00686D02" w:rsidRPr="00686D02" w:rsidRDefault="00686D02" w:rsidP="00686D02">
      <w:pPr>
        <w:spacing w:line="240" w:lineRule="auto"/>
        <w:rPr>
          <w:rFonts w:cs="Times New Roman"/>
          <w:sz w:val="16"/>
          <w:szCs w:val="16"/>
        </w:rPr>
      </w:pPr>
      <w:r w:rsidRPr="00686D02">
        <w:rPr>
          <w:rFonts w:cs="Times New Roman"/>
          <w:sz w:val="16"/>
          <w:szCs w:val="16"/>
        </w:rPr>
        <w:t>7c2cfb14e26737a8d4d263e113fa577f</w:t>
      </w:r>
    </w:p>
    <w:p w14:paraId="2B0E6680" w14:textId="77777777" w:rsidR="00686D02" w:rsidRPr="00686D02" w:rsidRDefault="00686D02" w:rsidP="00686D02">
      <w:pPr>
        <w:spacing w:line="240" w:lineRule="auto"/>
        <w:rPr>
          <w:rFonts w:cs="Times New Roman"/>
          <w:sz w:val="16"/>
          <w:szCs w:val="16"/>
        </w:rPr>
      </w:pPr>
      <w:r w:rsidRPr="00686D02">
        <w:rPr>
          <w:rFonts w:cs="Times New Roman"/>
          <w:sz w:val="16"/>
          <w:szCs w:val="16"/>
        </w:rPr>
        <w:t>7c503d7e6d3aa2ef708b41458480a0df</w:t>
      </w:r>
    </w:p>
    <w:p w14:paraId="627F0BC6" w14:textId="77777777" w:rsidR="00686D02" w:rsidRPr="00686D02" w:rsidRDefault="00686D02" w:rsidP="00686D02">
      <w:pPr>
        <w:spacing w:line="240" w:lineRule="auto"/>
        <w:rPr>
          <w:rFonts w:cs="Times New Roman"/>
          <w:sz w:val="16"/>
          <w:szCs w:val="16"/>
        </w:rPr>
      </w:pPr>
      <w:r w:rsidRPr="00686D02">
        <w:rPr>
          <w:rFonts w:cs="Times New Roman"/>
          <w:sz w:val="16"/>
          <w:szCs w:val="16"/>
        </w:rPr>
        <w:t>7c9cf95bae056987bd0095ec4da26d61</w:t>
      </w:r>
    </w:p>
    <w:p w14:paraId="3EF38B83" w14:textId="77777777" w:rsidR="00686D02" w:rsidRPr="00686D02" w:rsidRDefault="00686D02" w:rsidP="00686D02">
      <w:pPr>
        <w:spacing w:line="240" w:lineRule="auto"/>
        <w:rPr>
          <w:rFonts w:cs="Times New Roman"/>
          <w:sz w:val="16"/>
          <w:szCs w:val="16"/>
        </w:rPr>
      </w:pPr>
      <w:r w:rsidRPr="00686D02">
        <w:rPr>
          <w:rFonts w:cs="Times New Roman"/>
          <w:sz w:val="16"/>
          <w:szCs w:val="16"/>
        </w:rPr>
        <w:t>0e39f2a65f2e8a2b640680a147798757</w:t>
      </w:r>
    </w:p>
    <w:p w14:paraId="203BFF9A" w14:textId="77777777" w:rsidR="00686D02" w:rsidRPr="00686D02" w:rsidRDefault="00686D02" w:rsidP="00686D02">
      <w:pPr>
        <w:spacing w:line="240" w:lineRule="auto"/>
        <w:rPr>
          <w:rFonts w:cs="Times New Roman"/>
          <w:sz w:val="16"/>
          <w:szCs w:val="16"/>
        </w:rPr>
      </w:pPr>
      <w:r w:rsidRPr="00686D02">
        <w:rPr>
          <w:rFonts w:cs="Times New Roman"/>
          <w:sz w:val="16"/>
          <w:szCs w:val="16"/>
        </w:rPr>
        <w:t>7cc90c7780f1c778a8a93164bc7a0e8f</w:t>
      </w:r>
    </w:p>
    <w:p w14:paraId="38C976B6" w14:textId="77777777" w:rsidR="00686D02" w:rsidRPr="00686D02" w:rsidRDefault="00686D02" w:rsidP="00686D02">
      <w:pPr>
        <w:spacing w:line="240" w:lineRule="auto"/>
        <w:rPr>
          <w:rFonts w:cs="Times New Roman"/>
          <w:sz w:val="16"/>
          <w:szCs w:val="16"/>
        </w:rPr>
      </w:pPr>
      <w:r w:rsidRPr="00686D02">
        <w:rPr>
          <w:rFonts w:cs="Times New Roman"/>
          <w:sz w:val="16"/>
          <w:szCs w:val="16"/>
        </w:rPr>
        <w:t>7d2b75e1f3fa42f00c3861499a22d308</w:t>
      </w:r>
    </w:p>
    <w:p w14:paraId="23DBEDB3" w14:textId="77777777" w:rsidR="00686D02" w:rsidRPr="00686D02" w:rsidRDefault="00686D02" w:rsidP="00686D02">
      <w:pPr>
        <w:spacing w:line="240" w:lineRule="auto"/>
        <w:rPr>
          <w:rFonts w:cs="Times New Roman"/>
          <w:sz w:val="16"/>
          <w:szCs w:val="16"/>
        </w:rPr>
      </w:pPr>
      <w:r w:rsidRPr="00686D02">
        <w:rPr>
          <w:rFonts w:cs="Times New Roman"/>
          <w:sz w:val="16"/>
          <w:szCs w:val="16"/>
        </w:rPr>
        <w:t>0e3f7e3b68c4886a62334f274af5e0f9</w:t>
      </w:r>
    </w:p>
    <w:p w14:paraId="473AADBD" w14:textId="77777777" w:rsidR="00686D02" w:rsidRPr="00686D02" w:rsidRDefault="00686D02" w:rsidP="00686D02">
      <w:pPr>
        <w:spacing w:line="240" w:lineRule="auto"/>
        <w:rPr>
          <w:rFonts w:cs="Times New Roman"/>
          <w:sz w:val="16"/>
          <w:szCs w:val="16"/>
        </w:rPr>
      </w:pPr>
      <w:r w:rsidRPr="00686D02">
        <w:rPr>
          <w:rFonts w:cs="Times New Roman"/>
          <w:sz w:val="16"/>
          <w:szCs w:val="16"/>
        </w:rPr>
        <w:t>7db57a2e6c751c9488655690b77beeb6</w:t>
      </w:r>
    </w:p>
    <w:p w14:paraId="312810F7" w14:textId="77777777" w:rsidR="00686D02" w:rsidRPr="00686D02" w:rsidRDefault="00686D02" w:rsidP="00686D02">
      <w:pPr>
        <w:spacing w:line="240" w:lineRule="auto"/>
        <w:rPr>
          <w:rFonts w:cs="Times New Roman"/>
          <w:sz w:val="16"/>
          <w:szCs w:val="16"/>
        </w:rPr>
      </w:pPr>
      <w:r w:rsidRPr="00686D02">
        <w:rPr>
          <w:rFonts w:cs="Times New Roman"/>
          <w:sz w:val="16"/>
          <w:szCs w:val="16"/>
        </w:rPr>
        <w:t>3e0c7239d6656b1f34663d868cc72fcb</w:t>
      </w:r>
    </w:p>
    <w:p w14:paraId="691F9D62" w14:textId="77777777" w:rsidR="00686D02" w:rsidRPr="00686D02" w:rsidRDefault="00686D02" w:rsidP="00686D02">
      <w:pPr>
        <w:spacing w:line="240" w:lineRule="auto"/>
        <w:rPr>
          <w:rFonts w:cs="Times New Roman"/>
          <w:sz w:val="16"/>
          <w:szCs w:val="16"/>
        </w:rPr>
      </w:pPr>
      <w:r w:rsidRPr="00686D02">
        <w:rPr>
          <w:rFonts w:cs="Times New Roman"/>
          <w:sz w:val="16"/>
          <w:szCs w:val="16"/>
        </w:rPr>
        <w:t>7dc661711e78657256f6d7c36d53c239</w:t>
      </w:r>
    </w:p>
    <w:p w14:paraId="7CE5A7A4" w14:textId="77777777" w:rsidR="00686D02" w:rsidRPr="00686D02" w:rsidRDefault="00686D02" w:rsidP="00686D02">
      <w:pPr>
        <w:spacing w:line="240" w:lineRule="auto"/>
        <w:rPr>
          <w:rFonts w:cs="Times New Roman"/>
          <w:sz w:val="16"/>
          <w:szCs w:val="16"/>
        </w:rPr>
      </w:pPr>
      <w:r w:rsidRPr="00686D02">
        <w:rPr>
          <w:rFonts w:cs="Times New Roman"/>
          <w:sz w:val="16"/>
          <w:szCs w:val="16"/>
        </w:rPr>
        <w:t>7dd72b5215812c2f05d7b6ff984a8cac</w:t>
      </w:r>
    </w:p>
    <w:p w14:paraId="115D4620" w14:textId="77777777" w:rsidR="00686D02" w:rsidRPr="00686D02" w:rsidRDefault="00686D02" w:rsidP="00686D02">
      <w:pPr>
        <w:spacing w:line="240" w:lineRule="auto"/>
        <w:rPr>
          <w:rFonts w:cs="Times New Roman"/>
          <w:sz w:val="16"/>
          <w:szCs w:val="16"/>
        </w:rPr>
      </w:pPr>
      <w:r w:rsidRPr="00686D02">
        <w:rPr>
          <w:rFonts w:cs="Times New Roman"/>
          <w:sz w:val="16"/>
          <w:szCs w:val="16"/>
        </w:rPr>
        <w:t>0e4f8e44fc82d6ba8a0014179fd9cf35</w:t>
      </w:r>
    </w:p>
    <w:p w14:paraId="425803BB" w14:textId="77777777" w:rsidR="00686D02" w:rsidRPr="00686D02" w:rsidRDefault="00686D02" w:rsidP="00686D02">
      <w:pPr>
        <w:spacing w:line="240" w:lineRule="auto"/>
        <w:rPr>
          <w:rFonts w:cs="Times New Roman"/>
          <w:sz w:val="16"/>
          <w:szCs w:val="16"/>
        </w:rPr>
      </w:pPr>
      <w:r w:rsidRPr="00686D02">
        <w:rPr>
          <w:rFonts w:cs="Times New Roman"/>
          <w:sz w:val="16"/>
          <w:szCs w:val="16"/>
        </w:rPr>
        <w:t>7df2c190139c7d673a8da7e4c6b1f6f5</w:t>
      </w:r>
    </w:p>
    <w:p w14:paraId="4593E910" w14:textId="77777777" w:rsidR="00686D02" w:rsidRPr="00686D02" w:rsidRDefault="00686D02" w:rsidP="00686D02">
      <w:pPr>
        <w:spacing w:line="240" w:lineRule="auto"/>
        <w:rPr>
          <w:rFonts w:cs="Times New Roman"/>
          <w:sz w:val="16"/>
          <w:szCs w:val="16"/>
        </w:rPr>
      </w:pPr>
      <w:r w:rsidRPr="00686D02">
        <w:rPr>
          <w:rFonts w:cs="Times New Roman"/>
          <w:sz w:val="16"/>
          <w:szCs w:val="16"/>
        </w:rPr>
        <w:t>7e0ce718a4f151f9f941c17bd4805a92</w:t>
      </w:r>
    </w:p>
    <w:p w14:paraId="5660D344" w14:textId="77777777" w:rsidR="00686D02" w:rsidRPr="00686D02" w:rsidRDefault="00686D02" w:rsidP="00686D02">
      <w:pPr>
        <w:spacing w:line="240" w:lineRule="auto"/>
        <w:rPr>
          <w:rFonts w:cs="Times New Roman"/>
          <w:sz w:val="16"/>
          <w:szCs w:val="16"/>
        </w:rPr>
      </w:pPr>
      <w:r w:rsidRPr="00686D02">
        <w:rPr>
          <w:rFonts w:cs="Times New Roman"/>
          <w:sz w:val="16"/>
          <w:szCs w:val="16"/>
        </w:rPr>
        <w:t>0e63da1b5c89ed119445426c76c8cce5</w:t>
      </w:r>
    </w:p>
    <w:p w14:paraId="5B95CA58" w14:textId="77777777" w:rsidR="00686D02" w:rsidRPr="00686D02" w:rsidRDefault="00686D02" w:rsidP="00686D02">
      <w:pPr>
        <w:spacing w:line="240" w:lineRule="auto"/>
        <w:rPr>
          <w:rFonts w:cs="Times New Roman"/>
          <w:sz w:val="16"/>
          <w:szCs w:val="16"/>
        </w:rPr>
      </w:pPr>
      <w:r w:rsidRPr="00686D02">
        <w:rPr>
          <w:rFonts w:cs="Times New Roman"/>
          <w:sz w:val="16"/>
          <w:szCs w:val="16"/>
        </w:rPr>
        <w:t>7e21a4ae2ac195a7cb804e2d1feb61eb</w:t>
      </w:r>
    </w:p>
    <w:p w14:paraId="1C80685D" w14:textId="77777777" w:rsidR="00686D02" w:rsidRPr="00686D02" w:rsidRDefault="00686D02" w:rsidP="00686D02">
      <w:pPr>
        <w:spacing w:line="240" w:lineRule="auto"/>
        <w:rPr>
          <w:rFonts w:cs="Times New Roman"/>
          <w:sz w:val="16"/>
          <w:szCs w:val="16"/>
        </w:rPr>
      </w:pPr>
      <w:r w:rsidRPr="00686D02">
        <w:rPr>
          <w:rFonts w:cs="Times New Roman"/>
          <w:sz w:val="16"/>
          <w:szCs w:val="16"/>
        </w:rPr>
        <w:t>7e2e8136fffd5686fe19ff1b1ee61e51</w:t>
      </w:r>
    </w:p>
    <w:p w14:paraId="05307BD3" w14:textId="77777777" w:rsidR="00686D02" w:rsidRPr="00686D02" w:rsidRDefault="00686D02" w:rsidP="00686D02">
      <w:pPr>
        <w:spacing w:line="240" w:lineRule="auto"/>
        <w:rPr>
          <w:rFonts w:cs="Times New Roman"/>
          <w:sz w:val="16"/>
          <w:szCs w:val="16"/>
        </w:rPr>
      </w:pPr>
      <w:r w:rsidRPr="00686D02">
        <w:rPr>
          <w:rFonts w:cs="Times New Roman"/>
          <w:sz w:val="16"/>
          <w:szCs w:val="16"/>
        </w:rPr>
        <w:t>7e4e7d8b7765e031fe9be6021efb202d</w:t>
      </w:r>
    </w:p>
    <w:p w14:paraId="300AFE6F" w14:textId="77777777" w:rsidR="00686D02" w:rsidRPr="00686D02" w:rsidRDefault="00686D02" w:rsidP="00686D02">
      <w:pPr>
        <w:spacing w:line="240" w:lineRule="auto"/>
        <w:rPr>
          <w:rFonts w:cs="Times New Roman"/>
          <w:sz w:val="16"/>
          <w:szCs w:val="16"/>
        </w:rPr>
      </w:pPr>
      <w:r w:rsidRPr="00686D02">
        <w:rPr>
          <w:rFonts w:cs="Times New Roman"/>
          <w:sz w:val="16"/>
          <w:szCs w:val="16"/>
        </w:rPr>
        <w:t>0e7a0fbe85970d610485cd85da0abbe9</w:t>
      </w:r>
    </w:p>
    <w:p w14:paraId="30CFA551" w14:textId="77777777" w:rsidR="00686D02" w:rsidRPr="00686D02" w:rsidRDefault="00686D02" w:rsidP="00686D02">
      <w:pPr>
        <w:spacing w:line="240" w:lineRule="auto"/>
        <w:rPr>
          <w:rFonts w:cs="Times New Roman"/>
          <w:sz w:val="16"/>
          <w:szCs w:val="16"/>
        </w:rPr>
      </w:pPr>
      <w:r w:rsidRPr="00686D02">
        <w:rPr>
          <w:rFonts w:cs="Times New Roman"/>
          <w:sz w:val="16"/>
          <w:szCs w:val="16"/>
        </w:rPr>
        <w:t>2c2175ce423cd991f5bec06c630fea0d</w:t>
      </w:r>
    </w:p>
    <w:p w14:paraId="2905E8B9" w14:textId="77777777" w:rsidR="00686D02" w:rsidRPr="00686D02" w:rsidRDefault="00686D02" w:rsidP="00686D02">
      <w:pPr>
        <w:spacing w:line="240" w:lineRule="auto"/>
        <w:rPr>
          <w:rFonts w:cs="Times New Roman"/>
          <w:sz w:val="16"/>
          <w:szCs w:val="16"/>
        </w:rPr>
      </w:pPr>
      <w:r w:rsidRPr="00686D02">
        <w:rPr>
          <w:rFonts w:cs="Times New Roman"/>
          <w:sz w:val="16"/>
          <w:szCs w:val="16"/>
        </w:rPr>
        <w:t>0e818c3053f6db56555adaec67035e54</w:t>
      </w:r>
    </w:p>
    <w:p w14:paraId="62BDC1F1" w14:textId="77777777" w:rsidR="00686D02" w:rsidRPr="00686D02" w:rsidRDefault="00686D02" w:rsidP="00686D02">
      <w:pPr>
        <w:spacing w:line="240" w:lineRule="auto"/>
        <w:rPr>
          <w:rFonts w:cs="Times New Roman"/>
          <w:sz w:val="16"/>
          <w:szCs w:val="16"/>
        </w:rPr>
      </w:pPr>
      <w:r w:rsidRPr="00686D02">
        <w:rPr>
          <w:rFonts w:cs="Times New Roman"/>
          <w:sz w:val="16"/>
          <w:szCs w:val="16"/>
        </w:rPr>
        <w:t>00c599951a5eb0a312739ef978546f39</w:t>
      </w:r>
    </w:p>
    <w:p w14:paraId="24C6385B" w14:textId="77777777" w:rsidR="00686D02" w:rsidRPr="00686D02" w:rsidRDefault="00686D02" w:rsidP="00686D02">
      <w:pPr>
        <w:spacing w:line="240" w:lineRule="auto"/>
        <w:rPr>
          <w:rFonts w:cs="Times New Roman"/>
          <w:sz w:val="16"/>
          <w:szCs w:val="16"/>
        </w:rPr>
      </w:pPr>
      <w:r w:rsidRPr="00686D02">
        <w:rPr>
          <w:rFonts w:cs="Times New Roman"/>
          <w:sz w:val="16"/>
          <w:szCs w:val="16"/>
        </w:rPr>
        <w:t>7ebcb97497396e1e08f98f67189304a7</w:t>
      </w:r>
    </w:p>
    <w:p w14:paraId="636CD3EC" w14:textId="77777777" w:rsidR="00686D02" w:rsidRPr="00686D02" w:rsidRDefault="00686D02" w:rsidP="00686D02">
      <w:pPr>
        <w:spacing w:line="240" w:lineRule="auto"/>
        <w:rPr>
          <w:rFonts w:cs="Times New Roman"/>
          <w:sz w:val="16"/>
          <w:szCs w:val="16"/>
        </w:rPr>
      </w:pPr>
      <w:r w:rsidRPr="00686D02">
        <w:rPr>
          <w:rFonts w:cs="Times New Roman"/>
          <w:sz w:val="16"/>
          <w:szCs w:val="16"/>
        </w:rPr>
        <w:t>7f14ef950e1628a40bbb19da799134c0</w:t>
      </w:r>
    </w:p>
    <w:p w14:paraId="610AEEE8" w14:textId="77777777" w:rsidR="00686D02" w:rsidRPr="00686D02" w:rsidRDefault="00686D02" w:rsidP="00686D02">
      <w:pPr>
        <w:spacing w:line="240" w:lineRule="auto"/>
        <w:rPr>
          <w:rFonts w:cs="Times New Roman"/>
          <w:sz w:val="16"/>
          <w:szCs w:val="16"/>
        </w:rPr>
      </w:pPr>
      <w:r w:rsidRPr="00686D02">
        <w:rPr>
          <w:rFonts w:cs="Times New Roman"/>
          <w:sz w:val="16"/>
          <w:szCs w:val="16"/>
        </w:rPr>
        <w:t>7f22368c49ba2a49f9dab3a8d6b9df81</w:t>
      </w:r>
    </w:p>
    <w:p w14:paraId="7B7C22E1" w14:textId="77777777" w:rsidR="00686D02" w:rsidRPr="00686D02" w:rsidRDefault="00686D02" w:rsidP="00686D02">
      <w:pPr>
        <w:spacing w:line="240" w:lineRule="auto"/>
        <w:rPr>
          <w:rFonts w:cs="Times New Roman"/>
          <w:sz w:val="16"/>
          <w:szCs w:val="16"/>
        </w:rPr>
      </w:pPr>
      <w:r w:rsidRPr="00686D02">
        <w:rPr>
          <w:rFonts w:cs="Times New Roman"/>
          <w:sz w:val="16"/>
          <w:szCs w:val="16"/>
        </w:rPr>
        <w:t>7f2d99468493207b81ae96b55ed09c6b</w:t>
      </w:r>
    </w:p>
    <w:p w14:paraId="64530174" w14:textId="77777777" w:rsidR="00686D02" w:rsidRPr="00686D02" w:rsidRDefault="00686D02" w:rsidP="00686D02">
      <w:pPr>
        <w:spacing w:line="240" w:lineRule="auto"/>
        <w:rPr>
          <w:rFonts w:cs="Times New Roman"/>
          <w:sz w:val="16"/>
          <w:szCs w:val="16"/>
        </w:rPr>
      </w:pPr>
      <w:r w:rsidRPr="00686D02">
        <w:rPr>
          <w:rFonts w:cs="Times New Roman"/>
          <w:sz w:val="16"/>
          <w:szCs w:val="16"/>
        </w:rPr>
        <w:t>2c4a622558eb45c54c1f8f4d0036c009</w:t>
      </w:r>
    </w:p>
    <w:p w14:paraId="5F6BB8BF" w14:textId="77777777" w:rsidR="00686D02" w:rsidRPr="00686D02" w:rsidRDefault="00686D02" w:rsidP="00686D02">
      <w:pPr>
        <w:spacing w:line="240" w:lineRule="auto"/>
        <w:rPr>
          <w:rFonts w:cs="Times New Roman"/>
          <w:sz w:val="16"/>
          <w:szCs w:val="16"/>
        </w:rPr>
      </w:pPr>
      <w:r w:rsidRPr="00686D02">
        <w:rPr>
          <w:rFonts w:cs="Times New Roman"/>
          <w:sz w:val="16"/>
          <w:szCs w:val="16"/>
        </w:rPr>
        <w:t>1e44b7d69c5bb46b7b3d65bea865ecdc</w:t>
      </w:r>
    </w:p>
    <w:p w14:paraId="429B7005" w14:textId="77777777" w:rsidR="00686D02" w:rsidRPr="00686D02" w:rsidRDefault="00686D02" w:rsidP="00686D02">
      <w:pPr>
        <w:spacing w:line="240" w:lineRule="auto"/>
        <w:rPr>
          <w:rFonts w:cs="Times New Roman"/>
          <w:sz w:val="16"/>
          <w:szCs w:val="16"/>
        </w:rPr>
      </w:pPr>
      <w:r w:rsidRPr="00686D02">
        <w:rPr>
          <w:rFonts w:cs="Times New Roman"/>
          <w:sz w:val="16"/>
          <w:szCs w:val="16"/>
        </w:rPr>
        <w:t>7f782e57b1a2aafe17a73f0f275cbab6</w:t>
      </w:r>
    </w:p>
    <w:p w14:paraId="60255A96" w14:textId="77777777" w:rsidR="00686D02" w:rsidRPr="00686D02" w:rsidRDefault="00686D02" w:rsidP="00686D02">
      <w:pPr>
        <w:spacing w:line="240" w:lineRule="auto"/>
        <w:rPr>
          <w:rFonts w:cs="Times New Roman"/>
          <w:sz w:val="16"/>
          <w:szCs w:val="16"/>
        </w:rPr>
      </w:pPr>
      <w:r w:rsidRPr="00686D02">
        <w:rPr>
          <w:rFonts w:cs="Times New Roman"/>
          <w:sz w:val="16"/>
          <w:szCs w:val="16"/>
        </w:rPr>
        <w:t>2c57fe1384cce7db36c868c9df3ab747</w:t>
      </w:r>
    </w:p>
    <w:p w14:paraId="1411267A" w14:textId="77777777" w:rsidR="00686D02" w:rsidRPr="00686D02" w:rsidRDefault="00686D02" w:rsidP="00686D02">
      <w:pPr>
        <w:spacing w:line="240" w:lineRule="auto"/>
        <w:rPr>
          <w:rFonts w:cs="Times New Roman"/>
          <w:sz w:val="16"/>
          <w:szCs w:val="16"/>
        </w:rPr>
      </w:pPr>
      <w:r w:rsidRPr="00686D02">
        <w:rPr>
          <w:rFonts w:cs="Times New Roman"/>
          <w:sz w:val="16"/>
          <w:szCs w:val="16"/>
        </w:rPr>
        <w:t>3fb36ce4e16bd00dc7492627cbed2f29</w:t>
      </w:r>
    </w:p>
    <w:p w14:paraId="70FDE511" w14:textId="77777777" w:rsidR="00686D02" w:rsidRPr="00686D02" w:rsidRDefault="00686D02" w:rsidP="00686D02">
      <w:pPr>
        <w:spacing w:line="240" w:lineRule="auto"/>
        <w:rPr>
          <w:rFonts w:cs="Times New Roman"/>
          <w:sz w:val="16"/>
          <w:szCs w:val="16"/>
        </w:rPr>
      </w:pPr>
      <w:r w:rsidRPr="00686D02">
        <w:rPr>
          <w:rFonts w:cs="Times New Roman"/>
          <w:sz w:val="16"/>
          <w:szCs w:val="16"/>
        </w:rPr>
        <w:t>7f999db1926e0206ac0d39ebbcc18506</w:t>
      </w:r>
    </w:p>
    <w:p w14:paraId="5749B9B5" w14:textId="77777777" w:rsidR="00686D02" w:rsidRPr="00686D02" w:rsidRDefault="00686D02" w:rsidP="00686D02">
      <w:pPr>
        <w:spacing w:line="240" w:lineRule="auto"/>
        <w:rPr>
          <w:rFonts w:cs="Times New Roman"/>
          <w:sz w:val="16"/>
          <w:szCs w:val="16"/>
        </w:rPr>
      </w:pPr>
      <w:r w:rsidRPr="00686D02">
        <w:rPr>
          <w:rFonts w:cs="Times New Roman"/>
          <w:sz w:val="16"/>
          <w:szCs w:val="16"/>
        </w:rPr>
        <w:t>7ffd32a848582b7538028ca43dbaea2a</w:t>
      </w:r>
    </w:p>
    <w:p w14:paraId="42662A66" w14:textId="77777777" w:rsidR="00686D02" w:rsidRPr="00686D02" w:rsidRDefault="00686D02" w:rsidP="00686D02">
      <w:pPr>
        <w:spacing w:line="240" w:lineRule="auto"/>
        <w:rPr>
          <w:rFonts w:cs="Times New Roman"/>
          <w:sz w:val="16"/>
          <w:szCs w:val="16"/>
        </w:rPr>
      </w:pPr>
      <w:r w:rsidRPr="00686D02">
        <w:rPr>
          <w:rFonts w:cs="Times New Roman"/>
          <w:sz w:val="16"/>
          <w:szCs w:val="16"/>
        </w:rPr>
        <w:t>0cff85b8f59cbb5e9e0804071dd5a935</w:t>
      </w:r>
    </w:p>
    <w:p w14:paraId="64755622" w14:textId="77777777" w:rsidR="00686D02" w:rsidRPr="00686D02" w:rsidRDefault="00686D02" w:rsidP="00686D02">
      <w:pPr>
        <w:spacing w:line="240" w:lineRule="auto"/>
        <w:rPr>
          <w:rFonts w:cs="Times New Roman"/>
          <w:sz w:val="16"/>
          <w:szCs w:val="16"/>
        </w:rPr>
      </w:pPr>
      <w:r w:rsidRPr="00686D02">
        <w:rPr>
          <w:rFonts w:cs="Times New Roman"/>
          <w:sz w:val="16"/>
          <w:szCs w:val="16"/>
        </w:rPr>
        <w:t>2a069d65dc6ed967085aa18510c7be1c</w:t>
      </w:r>
    </w:p>
    <w:p w14:paraId="04763058" w14:textId="77777777" w:rsidR="00686D02" w:rsidRPr="00686D02" w:rsidRDefault="00686D02" w:rsidP="00686D02">
      <w:pPr>
        <w:spacing w:line="240" w:lineRule="auto"/>
        <w:rPr>
          <w:rFonts w:cs="Times New Roman"/>
          <w:sz w:val="16"/>
          <w:szCs w:val="16"/>
        </w:rPr>
      </w:pPr>
      <w:r w:rsidRPr="00686D02">
        <w:rPr>
          <w:rFonts w:cs="Times New Roman"/>
          <w:sz w:val="16"/>
          <w:szCs w:val="16"/>
        </w:rPr>
        <w:t>5f72d918819508c129deba8832847b60</w:t>
      </w:r>
    </w:p>
    <w:p w14:paraId="45295937" w14:textId="77777777" w:rsidR="00686D02" w:rsidRPr="00686D02" w:rsidRDefault="00686D02" w:rsidP="00686D02">
      <w:pPr>
        <w:spacing w:line="240" w:lineRule="auto"/>
        <w:rPr>
          <w:rFonts w:cs="Times New Roman"/>
          <w:sz w:val="16"/>
          <w:szCs w:val="16"/>
        </w:rPr>
      </w:pPr>
      <w:r w:rsidRPr="00686D02">
        <w:rPr>
          <w:rFonts w:cs="Times New Roman"/>
          <w:sz w:val="16"/>
          <w:szCs w:val="16"/>
        </w:rPr>
        <w:t>0d0347a88edd5c99b0d07c59d15aacdc</w:t>
      </w:r>
    </w:p>
    <w:p w14:paraId="5E506420" w14:textId="77777777" w:rsidR="00686D02" w:rsidRPr="00686D02" w:rsidRDefault="00686D02" w:rsidP="00686D02">
      <w:pPr>
        <w:spacing w:line="240" w:lineRule="auto"/>
        <w:rPr>
          <w:rFonts w:cs="Times New Roman"/>
          <w:sz w:val="16"/>
          <w:szCs w:val="16"/>
        </w:rPr>
      </w:pPr>
      <w:r w:rsidRPr="00686D02">
        <w:rPr>
          <w:rFonts w:cs="Times New Roman"/>
          <w:sz w:val="16"/>
          <w:szCs w:val="16"/>
        </w:rPr>
        <w:t>2c77414e6d67561ed8ad900176fb8c20</w:t>
      </w:r>
    </w:p>
    <w:p w14:paraId="4D1E14F6" w14:textId="77777777" w:rsidR="00686D02" w:rsidRPr="00686D02" w:rsidRDefault="00686D02" w:rsidP="00686D02">
      <w:pPr>
        <w:spacing w:line="240" w:lineRule="auto"/>
        <w:rPr>
          <w:rFonts w:cs="Times New Roman"/>
          <w:sz w:val="16"/>
          <w:szCs w:val="16"/>
        </w:rPr>
      </w:pPr>
      <w:r w:rsidRPr="00686D02">
        <w:rPr>
          <w:rFonts w:cs="Times New Roman"/>
          <w:sz w:val="16"/>
          <w:szCs w:val="16"/>
        </w:rPr>
        <w:t>1e7e4222adbebabdcad960774900d812</w:t>
      </w:r>
    </w:p>
    <w:p w14:paraId="16170C71" w14:textId="77777777" w:rsidR="00686D02" w:rsidRPr="00686D02" w:rsidRDefault="00686D02" w:rsidP="00686D02">
      <w:pPr>
        <w:spacing w:line="240" w:lineRule="auto"/>
        <w:rPr>
          <w:rFonts w:cs="Times New Roman"/>
          <w:sz w:val="16"/>
          <w:szCs w:val="16"/>
        </w:rPr>
      </w:pPr>
      <w:r w:rsidRPr="00686D02">
        <w:rPr>
          <w:rFonts w:cs="Times New Roman"/>
          <w:sz w:val="16"/>
          <w:szCs w:val="16"/>
        </w:rPr>
        <w:t>2c879e7598b6f332cfc2e9465c04c1ea</w:t>
      </w:r>
    </w:p>
    <w:p w14:paraId="0D45142F" w14:textId="77777777" w:rsidR="00686D02" w:rsidRPr="00686D02" w:rsidRDefault="00686D02" w:rsidP="00686D02">
      <w:pPr>
        <w:spacing w:line="240" w:lineRule="auto"/>
        <w:rPr>
          <w:rFonts w:cs="Times New Roman"/>
          <w:sz w:val="16"/>
          <w:szCs w:val="16"/>
        </w:rPr>
      </w:pPr>
      <w:r w:rsidRPr="00686D02">
        <w:rPr>
          <w:rFonts w:cs="Times New Roman"/>
          <w:sz w:val="16"/>
          <w:szCs w:val="16"/>
        </w:rPr>
        <w:t>8a7616551ce19dda50daca2479c2de76</w:t>
      </w:r>
    </w:p>
    <w:p w14:paraId="2E240D57" w14:textId="77777777" w:rsidR="00686D02" w:rsidRPr="00686D02" w:rsidRDefault="00686D02" w:rsidP="00686D02">
      <w:pPr>
        <w:spacing w:line="240" w:lineRule="auto"/>
        <w:rPr>
          <w:rFonts w:cs="Times New Roman"/>
          <w:sz w:val="16"/>
          <w:szCs w:val="16"/>
        </w:rPr>
      </w:pPr>
      <w:r w:rsidRPr="00686D02">
        <w:rPr>
          <w:rFonts w:cs="Times New Roman"/>
          <w:sz w:val="16"/>
          <w:szCs w:val="16"/>
        </w:rPr>
        <w:t>8a7ab3ca847262e07edef492c71587ce</w:t>
      </w:r>
    </w:p>
    <w:p w14:paraId="38209A46" w14:textId="77777777" w:rsidR="00686D02" w:rsidRPr="00686D02" w:rsidRDefault="00686D02" w:rsidP="00686D02">
      <w:pPr>
        <w:spacing w:line="240" w:lineRule="auto"/>
        <w:rPr>
          <w:rFonts w:cs="Times New Roman"/>
          <w:sz w:val="16"/>
          <w:szCs w:val="16"/>
        </w:rPr>
      </w:pPr>
      <w:r w:rsidRPr="00686D02">
        <w:rPr>
          <w:rFonts w:cs="Times New Roman"/>
          <w:sz w:val="16"/>
          <w:szCs w:val="16"/>
        </w:rPr>
        <w:t>2c8a12a670ecc69469e04d45477b4d24</w:t>
      </w:r>
    </w:p>
    <w:p w14:paraId="55CB36D6" w14:textId="77777777" w:rsidR="00686D02" w:rsidRPr="00686D02" w:rsidRDefault="00686D02" w:rsidP="00686D02">
      <w:pPr>
        <w:spacing w:line="240" w:lineRule="auto"/>
        <w:rPr>
          <w:rFonts w:cs="Times New Roman"/>
          <w:sz w:val="16"/>
          <w:szCs w:val="16"/>
        </w:rPr>
      </w:pPr>
      <w:r w:rsidRPr="00686D02">
        <w:rPr>
          <w:rFonts w:cs="Times New Roman"/>
          <w:sz w:val="16"/>
          <w:szCs w:val="16"/>
        </w:rPr>
        <w:t>8ab8c04cb7e1dd0dfb028cf3d8fc31d3</w:t>
      </w:r>
    </w:p>
    <w:p w14:paraId="70038D8D" w14:textId="77777777" w:rsidR="00686D02" w:rsidRPr="00686D02" w:rsidRDefault="00686D02" w:rsidP="00686D02">
      <w:pPr>
        <w:spacing w:line="240" w:lineRule="auto"/>
        <w:rPr>
          <w:rFonts w:cs="Times New Roman"/>
          <w:sz w:val="16"/>
          <w:szCs w:val="16"/>
        </w:rPr>
      </w:pPr>
      <w:r w:rsidRPr="00686D02">
        <w:rPr>
          <w:rFonts w:cs="Times New Roman"/>
          <w:sz w:val="16"/>
          <w:szCs w:val="16"/>
        </w:rPr>
        <w:t>8ab9e7d0d2256f6700c6098b535bb374</w:t>
      </w:r>
    </w:p>
    <w:p w14:paraId="535A43F2" w14:textId="77777777" w:rsidR="00686D02" w:rsidRPr="00686D02" w:rsidRDefault="00686D02" w:rsidP="00686D02">
      <w:pPr>
        <w:spacing w:line="240" w:lineRule="auto"/>
        <w:rPr>
          <w:rFonts w:cs="Times New Roman"/>
          <w:sz w:val="16"/>
          <w:szCs w:val="16"/>
        </w:rPr>
      </w:pPr>
      <w:r w:rsidRPr="00686D02">
        <w:rPr>
          <w:rFonts w:cs="Times New Roman"/>
          <w:sz w:val="16"/>
          <w:szCs w:val="16"/>
        </w:rPr>
        <w:t>15cd3f26979656654d2d32e67303021c</w:t>
      </w:r>
    </w:p>
    <w:p w14:paraId="48ED8024" w14:textId="77777777" w:rsidR="00686D02" w:rsidRPr="00686D02" w:rsidRDefault="00686D02" w:rsidP="00686D02">
      <w:pPr>
        <w:spacing w:line="240" w:lineRule="auto"/>
        <w:rPr>
          <w:rFonts w:cs="Times New Roman"/>
          <w:sz w:val="16"/>
          <w:szCs w:val="16"/>
        </w:rPr>
      </w:pPr>
      <w:r w:rsidRPr="00686D02">
        <w:rPr>
          <w:rFonts w:cs="Times New Roman"/>
          <w:sz w:val="16"/>
          <w:szCs w:val="16"/>
        </w:rPr>
        <w:t>8b4e90cc485d558ba59a61de297b1ba8</w:t>
      </w:r>
    </w:p>
    <w:p w14:paraId="5A59CE20" w14:textId="77777777" w:rsidR="00686D02" w:rsidRPr="00686D02" w:rsidRDefault="00686D02" w:rsidP="00686D02">
      <w:pPr>
        <w:spacing w:line="240" w:lineRule="auto"/>
        <w:rPr>
          <w:rFonts w:cs="Times New Roman"/>
          <w:sz w:val="16"/>
          <w:szCs w:val="16"/>
        </w:rPr>
      </w:pPr>
      <w:r w:rsidRPr="00686D02">
        <w:rPr>
          <w:rFonts w:cs="Times New Roman"/>
          <w:sz w:val="16"/>
          <w:szCs w:val="16"/>
        </w:rPr>
        <w:t>8b6b0f89a45cdb72842ec9ff5b7d6e00</w:t>
      </w:r>
    </w:p>
    <w:p w14:paraId="424594CA" w14:textId="77777777" w:rsidR="00686D02" w:rsidRPr="00686D02" w:rsidRDefault="00686D02" w:rsidP="00686D02">
      <w:pPr>
        <w:spacing w:line="240" w:lineRule="auto"/>
        <w:rPr>
          <w:rFonts w:cs="Times New Roman"/>
          <w:sz w:val="16"/>
          <w:szCs w:val="16"/>
        </w:rPr>
      </w:pPr>
      <w:r w:rsidRPr="00686D02">
        <w:rPr>
          <w:rFonts w:cs="Times New Roman"/>
          <w:sz w:val="16"/>
          <w:szCs w:val="16"/>
        </w:rPr>
        <w:t>8b92496a12473b89a4afe2ffb9059437</w:t>
      </w:r>
    </w:p>
    <w:p w14:paraId="0269EA32" w14:textId="77777777" w:rsidR="00686D02" w:rsidRPr="00686D02" w:rsidRDefault="00686D02" w:rsidP="00686D02">
      <w:pPr>
        <w:spacing w:line="240" w:lineRule="auto"/>
        <w:rPr>
          <w:rFonts w:cs="Times New Roman"/>
          <w:sz w:val="16"/>
          <w:szCs w:val="16"/>
        </w:rPr>
      </w:pPr>
      <w:r w:rsidRPr="00686D02">
        <w:rPr>
          <w:rFonts w:cs="Times New Roman"/>
          <w:sz w:val="16"/>
          <w:szCs w:val="16"/>
        </w:rPr>
        <w:t>8b9ca60cf670d4203230f0383b11414c</w:t>
      </w:r>
    </w:p>
    <w:p w14:paraId="344A275A" w14:textId="77777777" w:rsidR="00686D02" w:rsidRPr="00686D02" w:rsidRDefault="00686D02" w:rsidP="00686D02">
      <w:pPr>
        <w:spacing w:line="240" w:lineRule="auto"/>
        <w:rPr>
          <w:rFonts w:cs="Times New Roman"/>
          <w:sz w:val="16"/>
          <w:szCs w:val="16"/>
        </w:rPr>
      </w:pPr>
      <w:r w:rsidRPr="00686D02">
        <w:rPr>
          <w:rFonts w:cs="Times New Roman"/>
          <w:sz w:val="16"/>
          <w:szCs w:val="16"/>
        </w:rPr>
        <w:t>8bc6a95b1ae14235357ab87a733f4ddb</w:t>
      </w:r>
    </w:p>
    <w:p w14:paraId="1BD48177" w14:textId="77777777" w:rsidR="00686D02" w:rsidRPr="00686D02" w:rsidRDefault="00686D02" w:rsidP="00686D02">
      <w:pPr>
        <w:spacing w:line="240" w:lineRule="auto"/>
        <w:rPr>
          <w:rFonts w:cs="Times New Roman"/>
          <w:sz w:val="16"/>
          <w:szCs w:val="16"/>
        </w:rPr>
      </w:pPr>
      <w:r w:rsidRPr="00686D02">
        <w:rPr>
          <w:rFonts w:cs="Times New Roman"/>
          <w:sz w:val="16"/>
          <w:szCs w:val="16"/>
        </w:rPr>
        <w:t>8bcd10d4079b451bcd03f91ccf56e32f</w:t>
      </w:r>
    </w:p>
    <w:p w14:paraId="42776D93" w14:textId="77777777" w:rsidR="00686D02" w:rsidRPr="00686D02" w:rsidRDefault="00686D02" w:rsidP="00686D02">
      <w:pPr>
        <w:spacing w:line="240" w:lineRule="auto"/>
        <w:rPr>
          <w:rFonts w:cs="Times New Roman"/>
          <w:sz w:val="16"/>
          <w:szCs w:val="16"/>
        </w:rPr>
      </w:pPr>
      <w:r w:rsidRPr="00686D02">
        <w:rPr>
          <w:rFonts w:cs="Times New Roman"/>
          <w:sz w:val="16"/>
          <w:szCs w:val="16"/>
        </w:rPr>
        <w:t>0f1f8a8faa4f78abe693476bf9e1c0d2</w:t>
      </w:r>
    </w:p>
    <w:p w14:paraId="7AB374D8" w14:textId="77777777" w:rsidR="00686D02" w:rsidRPr="00686D02" w:rsidRDefault="00686D02" w:rsidP="00686D02">
      <w:pPr>
        <w:spacing w:line="240" w:lineRule="auto"/>
        <w:rPr>
          <w:rFonts w:cs="Times New Roman"/>
          <w:sz w:val="16"/>
          <w:szCs w:val="16"/>
        </w:rPr>
      </w:pPr>
      <w:r w:rsidRPr="00686D02">
        <w:rPr>
          <w:rFonts w:cs="Times New Roman"/>
          <w:sz w:val="16"/>
          <w:szCs w:val="16"/>
        </w:rPr>
        <w:t>0f3f6ef357d3f7ae2a56cefa520f4817</w:t>
      </w:r>
    </w:p>
    <w:p w14:paraId="51967782" w14:textId="77777777" w:rsidR="00686D02" w:rsidRPr="00686D02" w:rsidRDefault="00686D02" w:rsidP="00686D02">
      <w:pPr>
        <w:spacing w:line="240" w:lineRule="auto"/>
        <w:rPr>
          <w:rFonts w:cs="Times New Roman"/>
          <w:sz w:val="16"/>
          <w:szCs w:val="16"/>
        </w:rPr>
      </w:pPr>
      <w:r w:rsidRPr="00686D02">
        <w:rPr>
          <w:rFonts w:cs="Times New Roman"/>
          <w:sz w:val="16"/>
          <w:szCs w:val="16"/>
        </w:rPr>
        <w:t>0f510f1158243da666bf3c91488fe16e</w:t>
      </w:r>
    </w:p>
    <w:p w14:paraId="14738594" w14:textId="77777777" w:rsidR="00686D02" w:rsidRPr="00686D02" w:rsidRDefault="00686D02" w:rsidP="00686D02">
      <w:pPr>
        <w:spacing w:line="240" w:lineRule="auto"/>
        <w:rPr>
          <w:rFonts w:cs="Times New Roman"/>
          <w:sz w:val="16"/>
          <w:szCs w:val="16"/>
        </w:rPr>
      </w:pPr>
      <w:r w:rsidRPr="00686D02">
        <w:rPr>
          <w:rFonts w:cs="Times New Roman"/>
          <w:sz w:val="16"/>
          <w:szCs w:val="16"/>
        </w:rPr>
        <w:t>010a540090819602376267c84d972785</w:t>
      </w:r>
    </w:p>
    <w:p w14:paraId="2ED83FF4" w14:textId="77777777" w:rsidR="00686D02" w:rsidRPr="00686D02" w:rsidRDefault="00686D02" w:rsidP="00686D02">
      <w:pPr>
        <w:spacing w:line="240" w:lineRule="auto"/>
        <w:rPr>
          <w:rFonts w:cs="Times New Roman"/>
          <w:sz w:val="16"/>
          <w:szCs w:val="16"/>
        </w:rPr>
      </w:pPr>
      <w:r w:rsidRPr="00686D02">
        <w:rPr>
          <w:rFonts w:cs="Times New Roman"/>
          <w:sz w:val="16"/>
          <w:szCs w:val="16"/>
        </w:rPr>
        <w:t>013acc5d3ab8a78da3fdaaf6db721202</w:t>
      </w:r>
    </w:p>
    <w:p w14:paraId="391A4E88" w14:textId="77777777" w:rsidR="00686D02" w:rsidRPr="00686D02" w:rsidRDefault="00686D02" w:rsidP="00686D02">
      <w:pPr>
        <w:spacing w:line="240" w:lineRule="auto"/>
        <w:rPr>
          <w:rFonts w:cs="Times New Roman"/>
          <w:sz w:val="16"/>
          <w:szCs w:val="16"/>
        </w:rPr>
      </w:pPr>
      <w:r w:rsidRPr="00686D02">
        <w:rPr>
          <w:rFonts w:cs="Times New Roman"/>
          <w:sz w:val="16"/>
          <w:szCs w:val="16"/>
        </w:rPr>
        <w:t>2cf09ec47330a8ffd56087ff16e53d6e</w:t>
      </w:r>
    </w:p>
    <w:p w14:paraId="4143778C" w14:textId="77777777" w:rsidR="00686D02" w:rsidRPr="00686D02" w:rsidRDefault="00686D02" w:rsidP="00686D02">
      <w:pPr>
        <w:spacing w:line="240" w:lineRule="auto"/>
        <w:rPr>
          <w:rFonts w:cs="Times New Roman"/>
          <w:sz w:val="16"/>
          <w:szCs w:val="16"/>
        </w:rPr>
      </w:pPr>
      <w:r w:rsidRPr="00686D02">
        <w:rPr>
          <w:rFonts w:cs="Times New Roman"/>
          <w:sz w:val="16"/>
          <w:szCs w:val="16"/>
        </w:rPr>
        <w:t>01a128f929c926d56e49442408db5b5f</w:t>
      </w:r>
    </w:p>
    <w:p w14:paraId="544DFBEB" w14:textId="77777777" w:rsidR="00686D02" w:rsidRPr="00686D02" w:rsidRDefault="00686D02" w:rsidP="00686D02">
      <w:pPr>
        <w:spacing w:line="240" w:lineRule="auto"/>
        <w:rPr>
          <w:rFonts w:cs="Times New Roman"/>
          <w:sz w:val="16"/>
          <w:szCs w:val="16"/>
        </w:rPr>
      </w:pPr>
      <w:r w:rsidRPr="00686D02">
        <w:rPr>
          <w:rFonts w:cs="Times New Roman"/>
          <w:sz w:val="16"/>
          <w:szCs w:val="16"/>
        </w:rPr>
        <w:t>01cfb6050597932ec495f0382c99f880</w:t>
      </w:r>
    </w:p>
    <w:p w14:paraId="4EC639D7" w14:textId="77777777" w:rsidR="00686D02" w:rsidRPr="00686D02" w:rsidRDefault="00686D02" w:rsidP="00686D02">
      <w:pPr>
        <w:spacing w:line="240" w:lineRule="auto"/>
        <w:rPr>
          <w:rFonts w:cs="Times New Roman"/>
          <w:sz w:val="16"/>
          <w:szCs w:val="16"/>
        </w:rPr>
      </w:pPr>
      <w:r w:rsidRPr="00686D02">
        <w:rPr>
          <w:rFonts w:cs="Times New Roman"/>
          <w:sz w:val="16"/>
          <w:szCs w:val="16"/>
        </w:rPr>
        <w:t>0fb77cad8227e0237b8fae82ef871b40</w:t>
      </w:r>
    </w:p>
    <w:p w14:paraId="25A5D449" w14:textId="77777777" w:rsidR="00686D02" w:rsidRPr="00686D02" w:rsidRDefault="00686D02" w:rsidP="00686D02">
      <w:pPr>
        <w:spacing w:line="240" w:lineRule="auto"/>
        <w:rPr>
          <w:rFonts w:cs="Times New Roman"/>
          <w:sz w:val="16"/>
          <w:szCs w:val="16"/>
        </w:rPr>
      </w:pPr>
      <w:r w:rsidRPr="00686D02">
        <w:rPr>
          <w:rFonts w:cs="Times New Roman"/>
          <w:sz w:val="16"/>
          <w:szCs w:val="16"/>
        </w:rPr>
        <w:t>01dbf52cb8c546ad615b3e1baa6531d8</w:t>
      </w:r>
    </w:p>
    <w:p w14:paraId="65CDAC90" w14:textId="77777777" w:rsidR="00686D02" w:rsidRPr="00686D02" w:rsidRDefault="00686D02" w:rsidP="00686D02">
      <w:pPr>
        <w:spacing w:line="240" w:lineRule="auto"/>
        <w:rPr>
          <w:rFonts w:cs="Times New Roman"/>
          <w:sz w:val="16"/>
          <w:szCs w:val="16"/>
        </w:rPr>
      </w:pPr>
      <w:r w:rsidRPr="00686D02">
        <w:rPr>
          <w:rFonts w:cs="Times New Roman"/>
          <w:sz w:val="16"/>
          <w:szCs w:val="16"/>
        </w:rPr>
        <w:t>02a0bd735594a534a3aa2784329ceb89</w:t>
      </w:r>
    </w:p>
    <w:p w14:paraId="1E620B6C" w14:textId="77777777" w:rsidR="00686D02" w:rsidRPr="00686D02" w:rsidRDefault="00686D02" w:rsidP="00686D02">
      <w:pPr>
        <w:spacing w:line="240" w:lineRule="auto"/>
        <w:rPr>
          <w:rFonts w:cs="Times New Roman"/>
          <w:sz w:val="16"/>
          <w:szCs w:val="16"/>
        </w:rPr>
      </w:pPr>
      <w:r w:rsidRPr="00686D02">
        <w:rPr>
          <w:rFonts w:cs="Times New Roman"/>
          <w:sz w:val="16"/>
          <w:szCs w:val="16"/>
        </w:rPr>
        <w:t>2d53682fca036bbc3bf19b98bb39c6ea</w:t>
      </w:r>
    </w:p>
    <w:p w14:paraId="325CF26C" w14:textId="77777777" w:rsidR="00686D02" w:rsidRPr="00686D02" w:rsidRDefault="00686D02" w:rsidP="00686D02">
      <w:pPr>
        <w:spacing w:line="240" w:lineRule="auto"/>
        <w:rPr>
          <w:rFonts w:cs="Times New Roman"/>
          <w:sz w:val="16"/>
          <w:szCs w:val="16"/>
        </w:rPr>
      </w:pPr>
      <w:r w:rsidRPr="00686D02">
        <w:rPr>
          <w:rFonts w:cs="Times New Roman"/>
          <w:sz w:val="16"/>
          <w:szCs w:val="16"/>
        </w:rPr>
        <w:t>0ffa45c399761b5d31604b4cc0adf8f1</w:t>
      </w:r>
    </w:p>
    <w:p w14:paraId="32CCD7F3" w14:textId="77777777" w:rsidR="00686D02" w:rsidRPr="00686D02" w:rsidRDefault="00686D02" w:rsidP="00686D02">
      <w:pPr>
        <w:spacing w:line="240" w:lineRule="auto"/>
        <w:rPr>
          <w:rFonts w:cs="Times New Roman"/>
          <w:sz w:val="16"/>
          <w:szCs w:val="16"/>
        </w:rPr>
      </w:pPr>
      <w:r w:rsidRPr="00686D02">
        <w:rPr>
          <w:rFonts w:cs="Times New Roman"/>
          <w:sz w:val="16"/>
          <w:szCs w:val="16"/>
        </w:rPr>
        <w:t>8dddb9ea31379afbb8924059c3384b8d</w:t>
      </w:r>
    </w:p>
    <w:p w14:paraId="77856063" w14:textId="77777777" w:rsidR="00686D02" w:rsidRPr="00686D02" w:rsidRDefault="00686D02" w:rsidP="00686D02">
      <w:pPr>
        <w:spacing w:line="240" w:lineRule="auto"/>
        <w:rPr>
          <w:rFonts w:cs="Times New Roman"/>
          <w:sz w:val="16"/>
          <w:szCs w:val="16"/>
        </w:rPr>
      </w:pPr>
      <w:r w:rsidRPr="00686D02">
        <w:rPr>
          <w:rFonts w:cs="Times New Roman"/>
          <w:sz w:val="16"/>
          <w:szCs w:val="16"/>
        </w:rPr>
        <w:t>10a97cb2ee29bc9969026b434341e2b9</w:t>
      </w:r>
    </w:p>
    <w:p w14:paraId="52CFB15F" w14:textId="77777777" w:rsidR="00686D02" w:rsidRPr="00686D02" w:rsidRDefault="00686D02" w:rsidP="00686D02">
      <w:pPr>
        <w:spacing w:line="240" w:lineRule="auto"/>
        <w:rPr>
          <w:rFonts w:cs="Times New Roman"/>
          <w:sz w:val="16"/>
          <w:szCs w:val="16"/>
        </w:rPr>
      </w:pPr>
      <w:r w:rsidRPr="00686D02">
        <w:rPr>
          <w:rFonts w:cs="Times New Roman"/>
          <w:sz w:val="16"/>
          <w:szCs w:val="16"/>
        </w:rPr>
        <w:t>10b5f08b430dfda406af64c4b366b9bf</w:t>
      </w:r>
    </w:p>
    <w:p w14:paraId="04D469A6" w14:textId="77777777" w:rsidR="00686D02" w:rsidRPr="00686D02" w:rsidRDefault="00686D02" w:rsidP="00686D02">
      <w:pPr>
        <w:spacing w:line="240" w:lineRule="auto"/>
        <w:rPr>
          <w:rFonts w:cs="Times New Roman"/>
          <w:sz w:val="16"/>
          <w:szCs w:val="16"/>
        </w:rPr>
      </w:pPr>
      <w:r w:rsidRPr="00686D02">
        <w:rPr>
          <w:rFonts w:cs="Times New Roman"/>
          <w:sz w:val="16"/>
          <w:szCs w:val="16"/>
        </w:rPr>
        <w:t>10b864850e7daf921b3177c020658244</w:t>
      </w:r>
    </w:p>
    <w:p w14:paraId="63E5BA80" w14:textId="77777777" w:rsidR="00686D02" w:rsidRPr="00686D02" w:rsidRDefault="00686D02" w:rsidP="00686D02">
      <w:pPr>
        <w:spacing w:line="240" w:lineRule="auto"/>
        <w:rPr>
          <w:rFonts w:cs="Times New Roman"/>
          <w:sz w:val="16"/>
          <w:szCs w:val="16"/>
        </w:rPr>
      </w:pPr>
      <w:r w:rsidRPr="00686D02">
        <w:rPr>
          <w:rFonts w:cs="Times New Roman"/>
          <w:sz w:val="16"/>
          <w:szCs w:val="16"/>
        </w:rPr>
        <w:t>8e26d3eb4b3a26c665b93dff5acefa85</w:t>
      </w:r>
    </w:p>
    <w:p w14:paraId="7F30BF5A" w14:textId="77777777" w:rsidR="00686D02" w:rsidRPr="00686D02" w:rsidRDefault="00686D02" w:rsidP="00686D02">
      <w:pPr>
        <w:spacing w:line="240" w:lineRule="auto"/>
        <w:rPr>
          <w:rFonts w:cs="Times New Roman"/>
          <w:sz w:val="16"/>
          <w:szCs w:val="16"/>
        </w:rPr>
      </w:pPr>
      <w:r w:rsidRPr="00686D02">
        <w:rPr>
          <w:rFonts w:cs="Times New Roman"/>
          <w:sz w:val="16"/>
          <w:szCs w:val="16"/>
        </w:rPr>
        <w:t>10c4dc747595e20d40411f5c48ae2cab</w:t>
      </w:r>
    </w:p>
    <w:p w14:paraId="0C29CD65" w14:textId="77777777" w:rsidR="00686D02" w:rsidRPr="00686D02" w:rsidRDefault="00686D02" w:rsidP="00686D02">
      <w:pPr>
        <w:spacing w:line="240" w:lineRule="auto"/>
        <w:rPr>
          <w:rFonts w:cs="Times New Roman"/>
          <w:sz w:val="16"/>
          <w:szCs w:val="16"/>
        </w:rPr>
      </w:pPr>
      <w:r w:rsidRPr="00686D02">
        <w:rPr>
          <w:rFonts w:cs="Times New Roman"/>
          <w:sz w:val="16"/>
          <w:szCs w:val="16"/>
        </w:rPr>
        <w:t>8ee91adcde1e6923fd0ef2fbbf792551</w:t>
      </w:r>
    </w:p>
    <w:p w14:paraId="3AB94C2C" w14:textId="77777777" w:rsidR="00686D02" w:rsidRPr="00686D02" w:rsidRDefault="00686D02" w:rsidP="00686D02">
      <w:pPr>
        <w:spacing w:line="240" w:lineRule="auto"/>
        <w:rPr>
          <w:rFonts w:cs="Times New Roman"/>
          <w:sz w:val="16"/>
          <w:szCs w:val="16"/>
        </w:rPr>
      </w:pPr>
      <w:r w:rsidRPr="00686D02">
        <w:rPr>
          <w:rFonts w:cs="Times New Roman"/>
          <w:sz w:val="16"/>
          <w:szCs w:val="16"/>
        </w:rPr>
        <w:t>02c5678d2eb6c4e5febd0dcda494aeff</w:t>
      </w:r>
    </w:p>
    <w:p w14:paraId="71ABFB77" w14:textId="77777777" w:rsidR="00686D02" w:rsidRPr="00686D02" w:rsidRDefault="00686D02" w:rsidP="00686D02">
      <w:pPr>
        <w:spacing w:line="240" w:lineRule="auto"/>
        <w:rPr>
          <w:rFonts w:cs="Times New Roman"/>
          <w:sz w:val="16"/>
          <w:szCs w:val="16"/>
        </w:rPr>
      </w:pPr>
      <w:r w:rsidRPr="00686D02">
        <w:rPr>
          <w:rFonts w:cs="Times New Roman"/>
          <w:sz w:val="16"/>
          <w:szCs w:val="16"/>
        </w:rPr>
        <w:t>11e186bfd29b53a476ea190181a27083</w:t>
      </w:r>
    </w:p>
    <w:p w14:paraId="6DDAE902" w14:textId="77777777" w:rsidR="00686D02" w:rsidRPr="00686D02" w:rsidRDefault="00686D02" w:rsidP="00686D02">
      <w:pPr>
        <w:spacing w:line="240" w:lineRule="auto"/>
        <w:rPr>
          <w:rFonts w:cs="Times New Roman"/>
          <w:sz w:val="16"/>
          <w:szCs w:val="16"/>
        </w:rPr>
      </w:pPr>
      <w:r w:rsidRPr="00686D02">
        <w:rPr>
          <w:rFonts w:cs="Times New Roman"/>
          <w:sz w:val="16"/>
          <w:szCs w:val="16"/>
        </w:rPr>
        <w:t>11feb922ce4f61e6fca93904ee922b4c</w:t>
      </w:r>
    </w:p>
    <w:p w14:paraId="0229D769" w14:textId="77777777" w:rsidR="00686D02" w:rsidRPr="00686D02" w:rsidRDefault="00686D02" w:rsidP="00686D02">
      <w:pPr>
        <w:spacing w:line="240" w:lineRule="auto"/>
        <w:rPr>
          <w:rFonts w:cs="Times New Roman"/>
          <w:sz w:val="16"/>
          <w:szCs w:val="16"/>
        </w:rPr>
      </w:pPr>
      <w:r w:rsidRPr="00686D02">
        <w:rPr>
          <w:rFonts w:cs="Times New Roman"/>
          <w:sz w:val="16"/>
          <w:szCs w:val="16"/>
        </w:rPr>
        <w:t>8fcff4afe797a8494989f9dc01c4e2b4</w:t>
      </w:r>
    </w:p>
    <w:p w14:paraId="1A3976FE" w14:textId="77777777" w:rsidR="00686D02" w:rsidRPr="00686D02" w:rsidRDefault="00686D02" w:rsidP="00686D02">
      <w:pPr>
        <w:spacing w:line="240" w:lineRule="auto"/>
        <w:rPr>
          <w:rFonts w:cs="Times New Roman"/>
          <w:sz w:val="16"/>
          <w:szCs w:val="16"/>
        </w:rPr>
      </w:pPr>
      <w:r w:rsidRPr="00686D02">
        <w:rPr>
          <w:rFonts w:cs="Times New Roman"/>
          <w:sz w:val="16"/>
          <w:szCs w:val="16"/>
        </w:rPr>
        <w:t>2eb062a323b59e0734ae1f40c46a9608</w:t>
      </w:r>
    </w:p>
    <w:p w14:paraId="2996A952" w14:textId="77777777" w:rsidR="00686D02" w:rsidRPr="00686D02" w:rsidRDefault="00686D02" w:rsidP="00686D02">
      <w:pPr>
        <w:spacing w:line="240" w:lineRule="auto"/>
        <w:rPr>
          <w:rFonts w:cs="Times New Roman"/>
          <w:sz w:val="16"/>
          <w:szCs w:val="16"/>
        </w:rPr>
      </w:pPr>
      <w:r w:rsidRPr="00686D02">
        <w:rPr>
          <w:rFonts w:cs="Times New Roman"/>
          <w:sz w:val="16"/>
          <w:szCs w:val="16"/>
        </w:rPr>
        <w:t>12ab006815614f2ad93358a7a03f7441</w:t>
      </w:r>
    </w:p>
    <w:p w14:paraId="13EA7E5E" w14:textId="77777777" w:rsidR="00686D02" w:rsidRPr="00686D02" w:rsidRDefault="00686D02" w:rsidP="00686D02">
      <w:pPr>
        <w:spacing w:line="240" w:lineRule="auto"/>
        <w:rPr>
          <w:rFonts w:cs="Times New Roman"/>
          <w:sz w:val="16"/>
          <w:szCs w:val="16"/>
        </w:rPr>
      </w:pPr>
      <w:r w:rsidRPr="00686D02">
        <w:rPr>
          <w:rFonts w:cs="Times New Roman"/>
          <w:sz w:val="16"/>
          <w:szCs w:val="16"/>
        </w:rPr>
        <w:t>12e2dccebe0602d1050c965791a65547</w:t>
      </w:r>
    </w:p>
    <w:p w14:paraId="25FE8BE1" w14:textId="77777777" w:rsidR="00686D02" w:rsidRPr="00686D02" w:rsidRDefault="00686D02" w:rsidP="00686D02">
      <w:pPr>
        <w:spacing w:line="240" w:lineRule="auto"/>
        <w:rPr>
          <w:rFonts w:cs="Times New Roman"/>
          <w:sz w:val="16"/>
          <w:szCs w:val="16"/>
        </w:rPr>
      </w:pPr>
      <w:r w:rsidRPr="00686D02">
        <w:rPr>
          <w:rFonts w:cs="Times New Roman"/>
          <w:sz w:val="16"/>
          <w:szCs w:val="16"/>
        </w:rPr>
        <w:t>12f0e133c2fe00d676f5ac156cf86178</w:t>
      </w:r>
    </w:p>
    <w:p w14:paraId="31490544" w14:textId="77777777" w:rsidR="00686D02" w:rsidRPr="00686D02" w:rsidRDefault="00686D02" w:rsidP="00686D02">
      <w:pPr>
        <w:spacing w:line="240" w:lineRule="auto"/>
        <w:rPr>
          <w:rFonts w:cs="Times New Roman"/>
          <w:sz w:val="16"/>
          <w:szCs w:val="16"/>
        </w:rPr>
      </w:pPr>
      <w:r w:rsidRPr="00686D02">
        <w:rPr>
          <w:rFonts w:cs="Times New Roman"/>
          <w:sz w:val="16"/>
          <w:szCs w:val="16"/>
        </w:rPr>
        <w:t>4d2fb405288f45a95cf86a953a9eb894</w:t>
      </w:r>
    </w:p>
    <w:p w14:paraId="595BC2F7" w14:textId="77777777" w:rsidR="00686D02" w:rsidRPr="00686D02" w:rsidRDefault="00686D02" w:rsidP="00686D02">
      <w:pPr>
        <w:spacing w:line="240" w:lineRule="auto"/>
        <w:rPr>
          <w:rFonts w:cs="Times New Roman"/>
          <w:sz w:val="16"/>
          <w:szCs w:val="16"/>
        </w:rPr>
      </w:pPr>
      <w:r w:rsidRPr="00686D02">
        <w:rPr>
          <w:rFonts w:cs="Times New Roman"/>
          <w:sz w:val="16"/>
          <w:szCs w:val="16"/>
        </w:rPr>
        <w:t>13c25a38de08e07343256c9bdf989fae</w:t>
      </w:r>
    </w:p>
    <w:p w14:paraId="30535F97" w14:textId="77777777" w:rsidR="00686D02" w:rsidRPr="00686D02" w:rsidRDefault="00686D02" w:rsidP="00686D02">
      <w:pPr>
        <w:spacing w:line="240" w:lineRule="auto"/>
        <w:rPr>
          <w:rFonts w:cs="Times New Roman"/>
          <w:sz w:val="16"/>
          <w:szCs w:val="16"/>
        </w:rPr>
      </w:pPr>
      <w:r w:rsidRPr="00686D02">
        <w:rPr>
          <w:rFonts w:cs="Times New Roman"/>
          <w:sz w:val="16"/>
          <w:szCs w:val="16"/>
        </w:rPr>
        <w:t>13c9249171d52cfb00aeec8ee29110a9</w:t>
      </w:r>
    </w:p>
    <w:p w14:paraId="0986DFE0" w14:textId="77777777" w:rsidR="00686D02" w:rsidRPr="00686D02" w:rsidRDefault="00686D02" w:rsidP="00686D02">
      <w:pPr>
        <w:spacing w:line="240" w:lineRule="auto"/>
        <w:rPr>
          <w:rFonts w:cs="Times New Roman"/>
          <w:sz w:val="16"/>
          <w:szCs w:val="16"/>
        </w:rPr>
      </w:pPr>
      <w:r w:rsidRPr="00686D02">
        <w:rPr>
          <w:rFonts w:cs="Times New Roman"/>
          <w:sz w:val="16"/>
          <w:szCs w:val="16"/>
        </w:rPr>
        <w:t>02f48b40fe032ab6b666ed64527de8f0</w:t>
      </w:r>
    </w:p>
    <w:p w14:paraId="16475ACF" w14:textId="77777777" w:rsidR="00686D02" w:rsidRPr="00686D02" w:rsidRDefault="00686D02" w:rsidP="00686D02">
      <w:pPr>
        <w:spacing w:line="240" w:lineRule="auto"/>
        <w:rPr>
          <w:rFonts w:cs="Times New Roman"/>
          <w:sz w:val="16"/>
          <w:szCs w:val="16"/>
        </w:rPr>
      </w:pPr>
      <w:r w:rsidRPr="00686D02">
        <w:rPr>
          <w:rFonts w:cs="Times New Roman"/>
          <w:sz w:val="16"/>
          <w:szCs w:val="16"/>
        </w:rPr>
        <w:t>2f3d08d8796079831ed7410597b43b07</w:t>
      </w:r>
    </w:p>
    <w:p w14:paraId="4A738726" w14:textId="77777777" w:rsidR="00686D02" w:rsidRPr="00686D02" w:rsidRDefault="00686D02" w:rsidP="00686D02">
      <w:pPr>
        <w:spacing w:line="240" w:lineRule="auto"/>
        <w:rPr>
          <w:rFonts w:cs="Times New Roman"/>
          <w:sz w:val="16"/>
          <w:szCs w:val="16"/>
        </w:rPr>
      </w:pPr>
      <w:r w:rsidRPr="00686D02">
        <w:rPr>
          <w:rFonts w:cs="Times New Roman"/>
          <w:sz w:val="16"/>
          <w:szCs w:val="16"/>
        </w:rPr>
        <w:t>3d65d9f7e5e1867566348de4491f63c2</w:t>
      </w:r>
    </w:p>
    <w:p w14:paraId="4D148F60" w14:textId="77777777" w:rsidR="00686D02" w:rsidRPr="00686D02" w:rsidRDefault="00686D02" w:rsidP="00686D02">
      <w:pPr>
        <w:spacing w:line="240" w:lineRule="auto"/>
        <w:rPr>
          <w:rFonts w:cs="Times New Roman"/>
          <w:sz w:val="16"/>
          <w:szCs w:val="16"/>
        </w:rPr>
      </w:pPr>
      <w:r w:rsidRPr="00686D02">
        <w:rPr>
          <w:rFonts w:cs="Times New Roman"/>
          <w:sz w:val="16"/>
          <w:szCs w:val="16"/>
        </w:rPr>
        <w:t>9a166342550171e961f4dbb31a698b31</w:t>
      </w:r>
    </w:p>
    <w:p w14:paraId="28CD3629" w14:textId="77777777" w:rsidR="00686D02" w:rsidRPr="00686D02" w:rsidRDefault="00686D02" w:rsidP="00686D02">
      <w:pPr>
        <w:spacing w:line="240" w:lineRule="auto"/>
        <w:rPr>
          <w:rFonts w:cs="Times New Roman"/>
          <w:sz w:val="16"/>
          <w:szCs w:val="16"/>
        </w:rPr>
      </w:pPr>
      <w:r w:rsidRPr="00686D02">
        <w:rPr>
          <w:rFonts w:cs="Times New Roman"/>
          <w:sz w:val="16"/>
          <w:szCs w:val="16"/>
        </w:rPr>
        <w:t>16a23bdd3d09b53057e4025608a2deb1</w:t>
      </w:r>
    </w:p>
    <w:p w14:paraId="63A38607" w14:textId="77777777" w:rsidR="00686D02" w:rsidRPr="00686D02" w:rsidRDefault="00686D02" w:rsidP="00686D02">
      <w:pPr>
        <w:spacing w:line="240" w:lineRule="auto"/>
        <w:rPr>
          <w:rFonts w:cs="Times New Roman"/>
          <w:sz w:val="16"/>
          <w:szCs w:val="16"/>
        </w:rPr>
      </w:pPr>
      <w:r w:rsidRPr="00686D02">
        <w:rPr>
          <w:rFonts w:cs="Times New Roman"/>
          <w:sz w:val="16"/>
          <w:szCs w:val="16"/>
        </w:rPr>
        <w:t>9a3bdff8d3d27b2f723e961be7fb7c30</w:t>
      </w:r>
    </w:p>
    <w:p w14:paraId="1359B128" w14:textId="77777777" w:rsidR="00686D02" w:rsidRPr="00686D02" w:rsidRDefault="00686D02" w:rsidP="00686D02">
      <w:pPr>
        <w:spacing w:line="240" w:lineRule="auto"/>
        <w:rPr>
          <w:rFonts w:cs="Times New Roman"/>
          <w:sz w:val="16"/>
          <w:szCs w:val="16"/>
        </w:rPr>
      </w:pPr>
      <w:r w:rsidRPr="00686D02">
        <w:rPr>
          <w:rFonts w:cs="Times New Roman"/>
          <w:sz w:val="16"/>
          <w:szCs w:val="16"/>
        </w:rPr>
        <w:t>17c3d3028c3a6a9cc5b639c3b7864eaa</w:t>
      </w:r>
    </w:p>
    <w:p w14:paraId="72EE139C" w14:textId="77777777" w:rsidR="00686D02" w:rsidRPr="00686D02" w:rsidRDefault="00686D02" w:rsidP="00686D02">
      <w:pPr>
        <w:spacing w:line="240" w:lineRule="auto"/>
        <w:rPr>
          <w:rFonts w:cs="Times New Roman"/>
          <w:sz w:val="16"/>
          <w:szCs w:val="16"/>
        </w:rPr>
      </w:pPr>
      <w:r w:rsidRPr="00686D02">
        <w:rPr>
          <w:rFonts w:cs="Times New Roman"/>
          <w:sz w:val="16"/>
          <w:szCs w:val="16"/>
        </w:rPr>
        <w:t>04a6b3df1e7a6394dbdf71dbcfccfc6d</w:t>
      </w:r>
    </w:p>
    <w:p w14:paraId="32733DD6" w14:textId="77777777" w:rsidR="00686D02" w:rsidRPr="00686D02" w:rsidRDefault="00686D02" w:rsidP="00686D02">
      <w:pPr>
        <w:spacing w:line="240" w:lineRule="auto"/>
        <w:rPr>
          <w:rFonts w:cs="Times New Roman"/>
          <w:sz w:val="16"/>
          <w:szCs w:val="16"/>
        </w:rPr>
      </w:pPr>
      <w:r w:rsidRPr="00686D02">
        <w:rPr>
          <w:rFonts w:cs="Times New Roman"/>
          <w:sz w:val="16"/>
          <w:szCs w:val="16"/>
        </w:rPr>
        <w:t>18d4e8e222db73720d0d479fa328cbcc</w:t>
      </w:r>
    </w:p>
    <w:p w14:paraId="0A17FF74" w14:textId="77777777" w:rsidR="00686D02" w:rsidRPr="00686D02" w:rsidRDefault="00686D02" w:rsidP="00686D02">
      <w:pPr>
        <w:spacing w:line="240" w:lineRule="auto"/>
        <w:rPr>
          <w:rFonts w:cs="Times New Roman"/>
          <w:sz w:val="16"/>
          <w:szCs w:val="16"/>
        </w:rPr>
      </w:pPr>
      <w:r w:rsidRPr="00686D02">
        <w:rPr>
          <w:rFonts w:cs="Times New Roman"/>
          <w:sz w:val="16"/>
          <w:szCs w:val="16"/>
        </w:rPr>
        <w:t>18da28f2a3bd16fdb667c36759903c10</w:t>
      </w:r>
    </w:p>
    <w:p w14:paraId="55AFCE45" w14:textId="77777777" w:rsidR="00686D02" w:rsidRPr="00686D02" w:rsidRDefault="00686D02" w:rsidP="00686D02">
      <w:pPr>
        <w:spacing w:line="240" w:lineRule="auto"/>
        <w:rPr>
          <w:rFonts w:cs="Times New Roman"/>
          <w:sz w:val="16"/>
          <w:szCs w:val="16"/>
        </w:rPr>
      </w:pPr>
      <w:r w:rsidRPr="00686D02">
        <w:rPr>
          <w:rFonts w:cs="Times New Roman"/>
          <w:sz w:val="16"/>
          <w:szCs w:val="16"/>
        </w:rPr>
        <w:t>04d20929198d39f14690afc83e185a46</w:t>
      </w:r>
    </w:p>
    <w:p w14:paraId="548911B2" w14:textId="77777777" w:rsidR="00686D02" w:rsidRPr="00686D02" w:rsidRDefault="00686D02" w:rsidP="00686D02">
      <w:pPr>
        <w:spacing w:line="240" w:lineRule="auto"/>
        <w:rPr>
          <w:rFonts w:cs="Times New Roman"/>
          <w:sz w:val="16"/>
          <w:szCs w:val="16"/>
        </w:rPr>
      </w:pPr>
      <w:r w:rsidRPr="00686D02">
        <w:rPr>
          <w:rFonts w:cs="Times New Roman"/>
          <w:sz w:val="16"/>
          <w:szCs w:val="16"/>
        </w:rPr>
        <w:t>04f35d2411b4fcab5a5c4d4fe731c1d0</w:t>
      </w:r>
    </w:p>
    <w:p w14:paraId="2978B155" w14:textId="77777777" w:rsidR="00686D02" w:rsidRPr="00686D02" w:rsidRDefault="00686D02" w:rsidP="00686D02">
      <w:pPr>
        <w:spacing w:line="240" w:lineRule="auto"/>
        <w:rPr>
          <w:rFonts w:cs="Times New Roman"/>
          <w:sz w:val="16"/>
          <w:szCs w:val="16"/>
        </w:rPr>
      </w:pPr>
      <w:r w:rsidRPr="00686D02">
        <w:rPr>
          <w:rFonts w:cs="Times New Roman"/>
          <w:sz w:val="16"/>
          <w:szCs w:val="16"/>
        </w:rPr>
        <w:t>18fdce76d3b7915e78a00e058eb8d4ba</w:t>
      </w:r>
    </w:p>
    <w:p w14:paraId="1637D14A" w14:textId="77777777" w:rsidR="00686D02" w:rsidRPr="00686D02" w:rsidRDefault="00686D02" w:rsidP="00686D02">
      <w:pPr>
        <w:spacing w:line="240" w:lineRule="auto"/>
        <w:rPr>
          <w:rFonts w:cs="Times New Roman"/>
          <w:sz w:val="16"/>
          <w:szCs w:val="16"/>
        </w:rPr>
      </w:pPr>
      <w:r w:rsidRPr="00686D02">
        <w:rPr>
          <w:rFonts w:cs="Times New Roman"/>
          <w:sz w:val="16"/>
          <w:szCs w:val="16"/>
        </w:rPr>
        <w:t>9b2ede6c7180ed4c6883c37d847adddf</w:t>
      </w:r>
    </w:p>
    <w:p w14:paraId="7664BB54" w14:textId="77777777" w:rsidR="00686D02" w:rsidRPr="00686D02" w:rsidRDefault="00686D02" w:rsidP="00686D02">
      <w:pPr>
        <w:spacing w:line="240" w:lineRule="auto"/>
        <w:rPr>
          <w:rFonts w:cs="Times New Roman"/>
          <w:sz w:val="16"/>
          <w:szCs w:val="16"/>
        </w:rPr>
      </w:pPr>
      <w:r w:rsidRPr="00686D02">
        <w:rPr>
          <w:rFonts w:cs="Times New Roman"/>
          <w:sz w:val="16"/>
          <w:szCs w:val="16"/>
        </w:rPr>
        <w:t>05c671b7d31a8fa779efdbaa8c1fe180</w:t>
      </w:r>
    </w:p>
    <w:p w14:paraId="11736F3E" w14:textId="77777777" w:rsidR="00686D02" w:rsidRPr="00686D02" w:rsidRDefault="00686D02" w:rsidP="00686D02">
      <w:pPr>
        <w:spacing w:line="240" w:lineRule="auto"/>
        <w:rPr>
          <w:rFonts w:cs="Times New Roman"/>
          <w:sz w:val="16"/>
          <w:szCs w:val="16"/>
        </w:rPr>
      </w:pPr>
      <w:r w:rsidRPr="00686D02">
        <w:rPr>
          <w:rFonts w:cs="Times New Roman"/>
          <w:sz w:val="16"/>
          <w:szCs w:val="16"/>
        </w:rPr>
        <w:t>05d384c4a4f8e5ee1ac309300bad8c2a</w:t>
      </w:r>
    </w:p>
    <w:p w14:paraId="147F5C64" w14:textId="77777777" w:rsidR="00686D02" w:rsidRPr="00686D02" w:rsidRDefault="00686D02" w:rsidP="00686D02">
      <w:pPr>
        <w:spacing w:line="240" w:lineRule="auto"/>
        <w:rPr>
          <w:rFonts w:cs="Times New Roman"/>
          <w:sz w:val="16"/>
          <w:szCs w:val="16"/>
        </w:rPr>
      </w:pPr>
      <w:r w:rsidRPr="00686D02">
        <w:rPr>
          <w:rFonts w:cs="Times New Roman"/>
          <w:sz w:val="16"/>
          <w:szCs w:val="16"/>
        </w:rPr>
        <w:t>19edc99ffefb534a53a1739b8778959f</w:t>
      </w:r>
    </w:p>
    <w:p w14:paraId="75082B03" w14:textId="77777777" w:rsidR="00686D02" w:rsidRPr="00686D02" w:rsidRDefault="00686D02" w:rsidP="00686D02">
      <w:pPr>
        <w:spacing w:line="240" w:lineRule="auto"/>
        <w:rPr>
          <w:rFonts w:cs="Times New Roman"/>
          <w:sz w:val="16"/>
          <w:szCs w:val="16"/>
        </w:rPr>
      </w:pPr>
      <w:r w:rsidRPr="00686D02">
        <w:rPr>
          <w:rFonts w:cs="Times New Roman"/>
          <w:sz w:val="16"/>
          <w:szCs w:val="16"/>
        </w:rPr>
        <w:t>07c1f25d82893f6a93be5cc245c551b8</w:t>
      </w:r>
    </w:p>
    <w:p w14:paraId="55670541" w14:textId="77777777" w:rsidR="00686D02" w:rsidRPr="00686D02" w:rsidRDefault="00686D02" w:rsidP="00686D02">
      <w:pPr>
        <w:spacing w:line="240" w:lineRule="auto"/>
        <w:rPr>
          <w:rFonts w:cs="Times New Roman"/>
          <w:sz w:val="16"/>
          <w:szCs w:val="16"/>
        </w:rPr>
      </w:pPr>
      <w:r w:rsidRPr="00686D02">
        <w:rPr>
          <w:rFonts w:cs="Times New Roman"/>
          <w:sz w:val="16"/>
          <w:szCs w:val="16"/>
        </w:rPr>
        <w:t>07cb3495453f5791d151c35b68f6db61</w:t>
      </w:r>
    </w:p>
    <w:p w14:paraId="6C416F7E" w14:textId="77777777" w:rsidR="00686D02" w:rsidRPr="00686D02" w:rsidRDefault="00686D02" w:rsidP="00686D02">
      <w:pPr>
        <w:spacing w:line="240" w:lineRule="auto"/>
        <w:rPr>
          <w:rFonts w:cs="Times New Roman"/>
          <w:sz w:val="16"/>
          <w:szCs w:val="16"/>
        </w:rPr>
      </w:pPr>
      <w:r w:rsidRPr="00686D02">
        <w:rPr>
          <w:rFonts w:cs="Times New Roman"/>
          <w:sz w:val="16"/>
          <w:szCs w:val="16"/>
        </w:rPr>
        <w:t>0c13353757f58e953336a63de3e821fd</w:t>
      </w:r>
    </w:p>
    <w:p w14:paraId="255F2FA8" w14:textId="77777777" w:rsidR="00686D02" w:rsidRPr="00686D02" w:rsidRDefault="00686D02" w:rsidP="00686D02">
      <w:pPr>
        <w:spacing w:line="240" w:lineRule="auto"/>
        <w:rPr>
          <w:rFonts w:cs="Times New Roman"/>
          <w:sz w:val="16"/>
          <w:szCs w:val="16"/>
        </w:rPr>
      </w:pPr>
      <w:r w:rsidRPr="00686D02">
        <w:rPr>
          <w:rFonts w:cs="Times New Roman"/>
          <w:sz w:val="16"/>
          <w:szCs w:val="16"/>
        </w:rPr>
        <w:t>3a7a9e623bea712978d7ac8fda5397b5</w:t>
      </w:r>
    </w:p>
    <w:p w14:paraId="4FB415AC" w14:textId="77777777" w:rsidR="00686D02" w:rsidRPr="00686D02" w:rsidRDefault="00686D02" w:rsidP="00686D02">
      <w:pPr>
        <w:spacing w:line="240" w:lineRule="auto"/>
        <w:rPr>
          <w:rFonts w:cs="Times New Roman"/>
          <w:sz w:val="16"/>
          <w:szCs w:val="16"/>
        </w:rPr>
      </w:pPr>
      <w:r w:rsidRPr="00686D02">
        <w:rPr>
          <w:rFonts w:cs="Times New Roman"/>
          <w:sz w:val="16"/>
          <w:szCs w:val="16"/>
        </w:rPr>
        <w:t>08a17b5d6206b14f2769a5f52eea95ae</w:t>
      </w:r>
    </w:p>
    <w:p w14:paraId="4AB058ED" w14:textId="77777777" w:rsidR="00686D02" w:rsidRPr="00686D02" w:rsidRDefault="00686D02" w:rsidP="00686D02">
      <w:pPr>
        <w:spacing w:line="240" w:lineRule="auto"/>
        <w:rPr>
          <w:rFonts w:cs="Times New Roman"/>
          <w:sz w:val="16"/>
          <w:szCs w:val="16"/>
        </w:rPr>
      </w:pPr>
      <w:r w:rsidRPr="00686D02">
        <w:rPr>
          <w:rFonts w:cs="Times New Roman"/>
          <w:sz w:val="16"/>
          <w:szCs w:val="16"/>
        </w:rPr>
        <w:t>08ae32a82a03c7905b901e1669cd59c4</w:t>
      </w:r>
    </w:p>
    <w:p w14:paraId="6A505616" w14:textId="77777777" w:rsidR="00686D02" w:rsidRPr="00686D02" w:rsidRDefault="00686D02" w:rsidP="00686D02">
      <w:pPr>
        <w:spacing w:line="240" w:lineRule="auto"/>
        <w:rPr>
          <w:rFonts w:cs="Times New Roman"/>
          <w:sz w:val="16"/>
          <w:szCs w:val="16"/>
        </w:rPr>
      </w:pPr>
      <w:r w:rsidRPr="00686D02">
        <w:rPr>
          <w:rFonts w:cs="Times New Roman"/>
          <w:sz w:val="16"/>
          <w:szCs w:val="16"/>
        </w:rPr>
        <w:t>08b504efe1875b30f7ef6410aef68524</w:t>
      </w:r>
    </w:p>
    <w:p w14:paraId="2703699A" w14:textId="77777777" w:rsidR="00686D02" w:rsidRPr="00686D02" w:rsidRDefault="00686D02" w:rsidP="00686D02">
      <w:pPr>
        <w:spacing w:line="240" w:lineRule="auto"/>
        <w:rPr>
          <w:rFonts w:cs="Times New Roman"/>
          <w:sz w:val="16"/>
          <w:szCs w:val="16"/>
        </w:rPr>
      </w:pPr>
      <w:r w:rsidRPr="00686D02">
        <w:rPr>
          <w:rFonts w:cs="Times New Roman"/>
          <w:sz w:val="16"/>
          <w:szCs w:val="16"/>
        </w:rPr>
        <w:t>08f76a452f5b51a47b2578a749a7b31c</w:t>
      </w:r>
    </w:p>
    <w:p w14:paraId="48F70A18" w14:textId="77777777" w:rsidR="00686D02" w:rsidRPr="00686D02" w:rsidRDefault="00686D02" w:rsidP="00686D02">
      <w:pPr>
        <w:spacing w:line="240" w:lineRule="auto"/>
        <w:rPr>
          <w:rFonts w:cs="Times New Roman"/>
          <w:sz w:val="16"/>
          <w:szCs w:val="16"/>
        </w:rPr>
      </w:pPr>
      <w:r w:rsidRPr="00686D02">
        <w:rPr>
          <w:rFonts w:cs="Times New Roman"/>
          <w:sz w:val="16"/>
          <w:szCs w:val="16"/>
        </w:rPr>
        <w:t>1b182b1dc2924325dd9f0ac14ff2eb66</w:t>
      </w:r>
    </w:p>
    <w:p w14:paraId="484B09B1" w14:textId="77777777" w:rsidR="00686D02" w:rsidRPr="00686D02" w:rsidRDefault="00686D02" w:rsidP="00686D02">
      <w:pPr>
        <w:spacing w:line="240" w:lineRule="auto"/>
        <w:rPr>
          <w:rFonts w:cs="Times New Roman"/>
          <w:sz w:val="16"/>
          <w:szCs w:val="16"/>
        </w:rPr>
      </w:pPr>
      <w:r w:rsidRPr="00686D02">
        <w:rPr>
          <w:rFonts w:cs="Times New Roman"/>
          <w:sz w:val="16"/>
          <w:szCs w:val="16"/>
        </w:rPr>
        <w:t>09b9c0f74e399877369a2738e02bb79c</w:t>
      </w:r>
    </w:p>
    <w:p w14:paraId="01BFB661" w14:textId="77777777" w:rsidR="00686D02" w:rsidRPr="00686D02" w:rsidRDefault="00686D02" w:rsidP="00686D02">
      <w:pPr>
        <w:spacing w:line="240" w:lineRule="auto"/>
        <w:rPr>
          <w:rFonts w:cs="Times New Roman"/>
          <w:sz w:val="16"/>
          <w:szCs w:val="16"/>
        </w:rPr>
      </w:pPr>
      <w:r w:rsidRPr="00686D02">
        <w:rPr>
          <w:rFonts w:cs="Times New Roman"/>
          <w:sz w:val="16"/>
          <w:szCs w:val="16"/>
        </w:rPr>
        <w:t>09c571b20fcb7a716a2093f33cf70560</w:t>
      </w:r>
    </w:p>
    <w:p w14:paraId="32C44A02" w14:textId="77777777" w:rsidR="00686D02" w:rsidRPr="00686D02" w:rsidRDefault="00686D02" w:rsidP="00686D02">
      <w:pPr>
        <w:spacing w:line="240" w:lineRule="auto"/>
        <w:rPr>
          <w:rFonts w:cs="Times New Roman"/>
          <w:sz w:val="16"/>
          <w:szCs w:val="16"/>
        </w:rPr>
      </w:pPr>
      <w:r w:rsidRPr="00686D02">
        <w:rPr>
          <w:rFonts w:cs="Times New Roman"/>
          <w:sz w:val="16"/>
          <w:szCs w:val="16"/>
        </w:rPr>
        <w:t>0ccd623ef441a62c20a66f822c6d1ab4</w:t>
      </w:r>
    </w:p>
    <w:p w14:paraId="2F57ECFF" w14:textId="77777777" w:rsidR="00686D02" w:rsidRPr="00686D02" w:rsidRDefault="00686D02" w:rsidP="00686D02">
      <w:pPr>
        <w:spacing w:line="240" w:lineRule="auto"/>
        <w:rPr>
          <w:rFonts w:cs="Times New Roman"/>
          <w:sz w:val="16"/>
          <w:szCs w:val="16"/>
        </w:rPr>
      </w:pPr>
      <w:r w:rsidRPr="00686D02">
        <w:rPr>
          <w:rFonts w:cs="Times New Roman"/>
          <w:sz w:val="16"/>
          <w:szCs w:val="16"/>
        </w:rPr>
        <w:t>09e23491edae6e78bf7eddd644172bbf</w:t>
      </w:r>
    </w:p>
    <w:p w14:paraId="5B2BBAF1" w14:textId="77777777" w:rsidR="00686D02" w:rsidRPr="00686D02" w:rsidRDefault="00686D02" w:rsidP="00686D02">
      <w:pPr>
        <w:spacing w:line="240" w:lineRule="auto"/>
        <w:rPr>
          <w:rFonts w:cs="Times New Roman"/>
          <w:sz w:val="16"/>
          <w:szCs w:val="16"/>
        </w:rPr>
      </w:pPr>
      <w:r w:rsidRPr="00686D02">
        <w:rPr>
          <w:rFonts w:cs="Times New Roman"/>
          <w:sz w:val="16"/>
          <w:szCs w:val="16"/>
        </w:rPr>
        <w:t>09fd30e98bcaa2c98ff4f14dbad9db82</w:t>
      </w:r>
    </w:p>
    <w:p w14:paraId="37AF9441" w14:textId="77777777" w:rsidR="00686D02" w:rsidRPr="00686D02" w:rsidRDefault="00686D02" w:rsidP="00686D02">
      <w:pPr>
        <w:spacing w:line="240" w:lineRule="auto"/>
        <w:rPr>
          <w:rFonts w:cs="Times New Roman"/>
          <w:sz w:val="16"/>
          <w:szCs w:val="16"/>
        </w:rPr>
      </w:pPr>
      <w:r w:rsidRPr="00686D02">
        <w:rPr>
          <w:rFonts w:cs="Times New Roman"/>
          <w:sz w:val="16"/>
          <w:szCs w:val="16"/>
        </w:rPr>
        <w:t>1b861b8d155052fcf7c58dcbf8e6b712</w:t>
      </w:r>
    </w:p>
    <w:p w14:paraId="65D7603F" w14:textId="77777777" w:rsidR="00686D02" w:rsidRPr="00686D02" w:rsidRDefault="00686D02" w:rsidP="00686D02">
      <w:pPr>
        <w:spacing w:line="240" w:lineRule="auto"/>
        <w:rPr>
          <w:rFonts w:cs="Times New Roman"/>
          <w:sz w:val="16"/>
          <w:szCs w:val="16"/>
        </w:rPr>
      </w:pPr>
      <w:r w:rsidRPr="00686D02">
        <w:rPr>
          <w:rFonts w:cs="Times New Roman"/>
          <w:sz w:val="16"/>
          <w:szCs w:val="16"/>
        </w:rPr>
        <w:t>1bb0162a5807e80357699aeb50fe0b78</w:t>
      </w:r>
    </w:p>
    <w:p w14:paraId="12943A8A" w14:textId="77777777" w:rsidR="00686D02" w:rsidRPr="00686D02" w:rsidRDefault="00686D02" w:rsidP="00686D02">
      <w:pPr>
        <w:spacing w:line="240" w:lineRule="auto"/>
        <w:rPr>
          <w:rFonts w:cs="Times New Roman"/>
          <w:sz w:val="16"/>
          <w:szCs w:val="16"/>
        </w:rPr>
      </w:pPr>
      <w:r w:rsidRPr="00686D02">
        <w:rPr>
          <w:rFonts w:cs="Times New Roman"/>
          <w:sz w:val="16"/>
          <w:szCs w:val="16"/>
        </w:rPr>
        <w:t>1bdcf28b2a19ab7de8002639f998316d</w:t>
      </w:r>
    </w:p>
    <w:p w14:paraId="5B9677F4" w14:textId="77777777" w:rsidR="00686D02" w:rsidRPr="00686D02" w:rsidRDefault="00686D02" w:rsidP="00686D02">
      <w:pPr>
        <w:spacing w:line="240" w:lineRule="auto"/>
        <w:rPr>
          <w:rFonts w:cs="Times New Roman"/>
          <w:sz w:val="16"/>
          <w:szCs w:val="16"/>
        </w:rPr>
      </w:pPr>
      <w:r w:rsidRPr="00686D02">
        <w:rPr>
          <w:rFonts w:cs="Times New Roman"/>
          <w:sz w:val="16"/>
          <w:szCs w:val="16"/>
        </w:rPr>
        <w:t>1be4a47e676d41b9bef879900088bb76</w:t>
      </w:r>
    </w:p>
    <w:p w14:paraId="3684B1D8" w14:textId="77777777" w:rsidR="00686D02" w:rsidRPr="00686D02" w:rsidRDefault="00686D02" w:rsidP="00686D02">
      <w:pPr>
        <w:spacing w:line="240" w:lineRule="auto"/>
        <w:rPr>
          <w:rFonts w:cs="Times New Roman"/>
          <w:sz w:val="16"/>
          <w:szCs w:val="16"/>
        </w:rPr>
      </w:pPr>
      <w:r w:rsidRPr="00686D02">
        <w:rPr>
          <w:rFonts w:cs="Times New Roman"/>
          <w:sz w:val="16"/>
          <w:szCs w:val="16"/>
        </w:rPr>
        <w:t>1c2216f4c0fcb0e20258a71e439109a0</w:t>
      </w:r>
    </w:p>
    <w:p w14:paraId="1BA77C05" w14:textId="77777777" w:rsidR="00686D02" w:rsidRPr="00686D02" w:rsidRDefault="00686D02" w:rsidP="00686D02">
      <w:pPr>
        <w:spacing w:line="240" w:lineRule="auto"/>
        <w:rPr>
          <w:rFonts w:cs="Times New Roman"/>
          <w:sz w:val="16"/>
          <w:szCs w:val="16"/>
        </w:rPr>
      </w:pPr>
      <w:r w:rsidRPr="00686D02">
        <w:rPr>
          <w:rFonts w:cs="Times New Roman"/>
          <w:sz w:val="16"/>
          <w:szCs w:val="16"/>
        </w:rPr>
        <w:t>1c39a22a4c6d74a4fcadb698d2993717</w:t>
      </w:r>
    </w:p>
    <w:p w14:paraId="034D8969" w14:textId="77777777" w:rsidR="00686D02" w:rsidRPr="00686D02" w:rsidRDefault="00686D02" w:rsidP="00686D02">
      <w:pPr>
        <w:spacing w:line="240" w:lineRule="auto"/>
        <w:rPr>
          <w:rFonts w:cs="Times New Roman"/>
          <w:sz w:val="16"/>
          <w:szCs w:val="16"/>
        </w:rPr>
      </w:pPr>
      <w:r w:rsidRPr="00686D02">
        <w:rPr>
          <w:rFonts w:cs="Times New Roman"/>
          <w:sz w:val="16"/>
          <w:szCs w:val="16"/>
        </w:rPr>
        <w:t>1c412017f3c185962215d801049c2a41</w:t>
      </w:r>
    </w:p>
    <w:p w14:paraId="509D4075" w14:textId="77777777" w:rsidR="00686D02" w:rsidRPr="00686D02" w:rsidRDefault="00686D02" w:rsidP="00686D02">
      <w:pPr>
        <w:spacing w:line="240" w:lineRule="auto"/>
        <w:rPr>
          <w:rFonts w:cs="Times New Roman"/>
          <w:sz w:val="16"/>
          <w:szCs w:val="16"/>
        </w:rPr>
      </w:pPr>
      <w:r w:rsidRPr="00686D02">
        <w:rPr>
          <w:rFonts w:cs="Times New Roman"/>
          <w:sz w:val="16"/>
          <w:szCs w:val="16"/>
        </w:rPr>
        <w:t>1cc2c579ba381d18de6d25275bf68e35</w:t>
      </w:r>
    </w:p>
    <w:p w14:paraId="3BBEB501" w14:textId="77777777" w:rsidR="00686D02" w:rsidRPr="00686D02" w:rsidRDefault="00686D02" w:rsidP="00686D02">
      <w:pPr>
        <w:spacing w:line="240" w:lineRule="auto"/>
        <w:rPr>
          <w:rFonts w:cs="Times New Roman"/>
          <w:sz w:val="16"/>
          <w:szCs w:val="16"/>
        </w:rPr>
      </w:pPr>
      <w:r w:rsidRPr="00686D02">
        <w:rPr>
          <w:rFonts w:cs="Times New Roman"/>
          <w:sz w:val="16"/>
          <w:szCs w:val="16"/>
        </w:rPr>
        <w:t>3cfd237062bc3fa0a5e24f2aa1593b52</w:t>
      </w:r>
    </w:p>
    <w:p w14:paraId="1E32B272" w14:textId="77777777" w:rsidR="00686D02" w:rsidRPr="00686D02" w:rsidRDefault="00686D02" w:rsidP="00686D02">
      <w:pPr>
        <w:spacing w:line="240" w:lineRule="auto"/>
        <w:rPr>
          <w:rFonts w:cs="Times New Roman"/>
          <w:sz w:val="16"/>
          <w:szCs w:val="16"/>
        </w:rPr>
      </w:pPr>
      <w:r w:rsidRPr="00686D02">
        <w:rPr>
          <w:rFonts w:cs="Times New Roman"/>
          <w:sz w:val="16"/>
          <w:szCs w:val="16"/>
        </w:rPr>
        <w:t>1d8804d5cef6772e10468c46e977c96a</w:t>
      </w:r>
    </w:p>
    <w:p w14:paraId="19F4730B" w14:textId="77777777" w:rsidR="00686D02" w:rsidRPr="00686D02" w:rsidRDefault="00686D02" w:rsidP="00686D02">
      <w:pPr>
        <w:spacing w:line="240" w:lineRule="auto"/>
        <w:rPr>
          <w:rFonts w:cs="Times New Roman"/>
          <w:sz w:val="16"/>
          <w:szCs w:val="16"/>
        </w:rPr>
      </w:pPr>
      <w:r w:rsidRPr="00686D02">
        <w:rPr>
          <w:rFonts w:cs="Times New Roman"/>
          <w:sz w:val="16"/>
          <w:szCs w:val="16"/>
        </w:rPr>
        <w:t>1d9792970dec4d4835d15d4599161753</w:t>
      </w:r>
    </w:p>
    <w:p w14:paraId="51EE263E" w14:textId="77777777" w:rsidR="00686D02" w:rsidRPr="00686D02" w:rsidRDefault="00686D02" w:rsidP="00686D02">
      <w:pPr>
        <w:spacing w:line="240" w:lineRule="auto"/>
        <w:rPr>
          <w:rFonts w:cs="Times New Roman"/>
          <w:sz w:val="16"/>
          <w:szCs w:val="16"/>
        </w:rPr>
      </w:pPr>
      <w:r w:rsidRPr="00686D02">
        <w:rPr>
          <w:rFonts w:cs="Times New Roman"/>
          <w:sz w:val="16"/>
          <w:szCs w:val="16"/>
        </w:rPr>
        <w:t>4d7c1bb424efa67461bc90e14e0fb070</w:t>
      </w:r>
    </w:p>
    <w:p w14:paraId="383DE9AC" w14:textId="77777777" w:rsidR="00686D02" w:rsidRPr="00686D02" w:rsidRDefault="00686D02" w:rsidP="00686D02">
      <w:pPr>
        <w:spacing w:line="240" w:lineRule="auto"/>
        <w:rPr>
          <w:rFonts w:cs="Times New Roman"/>
          <w:sz w:val="16"/>
          <w:szCs w:val="16"/>
        </w:rPr>
      </w:pPr>
      <w:r w:rsidRPr="00686D02">
        <w:rPr>
          <w:rFonts w:cs="Times New Roman"/>
          <w:sz w:val="16"/>
          <w:szCs w:val="16"/>
        </w:rPr>
        <w:t>3d761e0e696ba8e5740d970fe1dabc07</w:t>
      </w:r>
    </w:p>
    <w:p w14:paraId="3A3A3A76" w14:textId="77777777" w:rsidR="00686D02" w:rsidRPr="00686D02" w:rsidRDefault="00686D02" w:rsidP="00686D02">
      <w:pPr>
        <w:spacing w:line="240" w:lineRule="auto"/>
        <w:rPr>
          <w:rFonts w:cs="Times New Roman"/>
          <w:sz w:val="16"/>
          <w:szCs w:val="16"/>
        </w:rPr>
      </w:pPr>
      <w:r w:rsidRPr="00686D02">
        <w:rPr>
          <w:rFonts w:cs="Times New Roman"/>
          <w:sz w:val="16"/>
          <w:szCs w:val="16"/>
        </w:rPr>
        <w:t>1daeb015ee69038ad2e0351144334471</w:t>
      </w:r>
    </w:p>
    <w:p w14:paraId="66E18593" w14:textId="77777777" w:rsidR="00686D02" w:rsidRPr="00686D02" w:rsidRDefault="00686D02" w:rsidP="00686D02">
      <w:pPr>
        <w:spacing w:line="240" w:lineRule="auto"/>
        <w:rPr>
          <w:rFonts w:cs="Times New Roman"/>
          <w:sz w:val="16"/>
          <w:szCs w:val="16"/>
        </w:rPr>
      </w:pPr>
      <w:r w:rsidRPr="00686D02">
        <w:rPr>
          <w:rFonts w:cs="Times New Roman"/>
          <w:sz w:val="16"/>
          <w:szCs w:val="16"/>
        </w:rPr>
        <w:t>1dcefeada0c9779704bc739abc5cd026</w:t>
      </w:r>
    </w:p>
    <w:p w14:paraId="74CE47E5" w14:textId="77777777" w:rsidR="00686D02" w:rsidRPr="00686D02" w:rsidRDefault="00686D02" w:rsidP="00686D02">
      <w:pPr>
        <w:spacing w:line="240" w:lineRule="auto"/>
        <w:rPr>
          <w:rFonts w:cs="Times New Roman"/>
          <w:sz w:val="16"/>
          <w:szCs w:val="16"/>
        </w:rPr>
      </w:pPr>
      <w:r w:rsidRPr="00686D02">
        <w:rPr>
          <w:rFonts w:cs="Times New Roman"/>
          <w:sz w:val="16"/>
          <w:szCs w:val="16"/>
        </w:rPr>
        <w:t>20aac751faf3164a83d740b0066ca424</w:t>
      </w:r>
    </w:p>
    <w:p w14:paraId="28A900D2" w14:textId="77777777" w:rsidR="00686D02" w:rsidRPr="00686D02" w:rsidRDefault="00686D02" w:rsidP="00686D02">
      <w:pPr>
        <w:spacing w:line="240" w:lineRule="auto"/>
        <w:rPr>
          <w:rFonts w:cs="Times New Roman"/>
          <w:sz w:val="16"/>
          <w:szCs w:val="16"/>
        </w:rPr>
      </w:pPr>
      <w:r w:rsidRPr="00686D02">
        <w:rPr>
          <w:rFonts w:cs="Times New Roman"/>
          <w:sz w:val="16"/>
          <w:szCs w:val="16"/>
        </w:rPr>
        <w:t>3e26b4255590e43cc396ffb278b73000</w:t>
      </w:r>
    </w:p>
    <w:p w14:paraId="76915007" w14:textId="77777777" w:rsidR="00686D02" w:rsidRPr="00686D02" w:rsidRDefault="00686D02" w:rsidP="00686D02">
      <w:pPr>
        <w:spacing w:line="240" w:lineRule="auto"/>
        <w:rPr>
          <w:rFonts w:cs="Times New Roman"/>
          <w:sz w:val="16"/>
          <w:szCs w:val="16"/>
        </w:rPr>
      </w:pPr>
      <w:r w:rsidRPr="00686D02">
        <w:rPr>
          <w:rFonts w:cs="Times New Roman"/>
          <w:sz w:val="16"/>
          <w:szCs w:val="16"/>
        </w:rPr>
        <w:t>3e3dbbdc70cb264f0f93ca5c13b16f9f</w:t>
      </w:r>
    </w:p>
    <w:p w14:paraId="3FB81148" w14:textId="77777777" w:rsidR="00686D02" w:rsidRPr="00686D02" w:rsidRDefault="00686D02" w:rsidP="00686D02">
      <w:pPr>
        <w:spacing w:line="240" w:lineRule="auto"/>
        <w:rPr>
          <w:rFonts w:cs="Times New Roman"/>
          <w:sz w:val="16"/>
          <w:szCs w:val="16"/>
        </w:rPr>
      </w:pPr>
      <w:r w:rsidRPr="00686D02">
        <w:rPr>
          <w:rFonts w:cs="Times New Roman"/>
          <w:sz w:val="16"/>
          <w:szCs w:val="16"/>
        </w:rPr>
        <w:t>3e3fa042aada756367233d6d4b39562c</w:t>
      </w:r>
    </w:p>
    <w:p w14:paraId="137BD100" w14:textId="77777777" w:rsidR="00686D02" w:rsidRPr="00686D02" w:rsidRDefault="00686D02" w:rsidP="00686D02">
      <w:pPr>
        <w:spacing w:line="240" w:lineRule="auto"/>
        <w:rPr>
          <w:rFonts w:cs="Times New Roman"/>
          <w:sz w:val="16"/>
          <w:szCs w:val="16"/>
        </w:rPr>
      </w:pPr>
      <w:r w:rsidRPr="00686D02">
        <w:rPr>
          <w:rFonts w:cs="Times New Roman"/>
          <w:sz w:val="16"/>
          <w:szCs w:val="16"/>
        </w:rPr>
        <w:t>1de849951a9e852e546ed456e3918157</w:t>
      </w:r>
    </w:p>
    <w:p w14:paraId="100D9850" w14:textId="77777777" w:rsidR="00686D02" w:rsidRPr="00686D02" w:rsidRDefault="00686D02" w:rsidP="00686D02">
      <w:pPr>
        <w:spacing w:line="240" w:lineRule="auto"/>
        <w:rPr>
          <w:rFonts w:cs="Times New Roman"/>
          <w:sz w:val="16"/>
          <w:szCs w:val="16"/>
        </w:rPr>
      </w:pPr>
      <w:r w:rsidRPr="00686D02">
        <w:rPr>
          <w:rFonts w:cs="Times New Roman"/>
          <w:sz w:val="16"/>
          <w:szCs w:val="16"/>
        </w:rPr>
        <w:t>3ea9d983ad906ad8277770c4545ce69e</w:t>
      </w:r>
    </w:p>
    <w:p w14:paraId="7498E816" w14:textId="77777777" w:rsidR="00686D02" w:rsidRPr="00686D02" w:rsidRDefault="00686D02" w:rsidP="00686D02">
      <w:pPr>
        <w:spacing w:line="240" w:lineRule="auto"/>
        <w:rPr>
          <w:rFonts w:cs="Times New Roman"/>
          <w:sz w:val="16"/>
          <w:szCs w:val="16"/>
        </w:rPr>
      </w:pPr>
      <w:r w:rsidRPr="00686D02">
        <w:rPr>
          <w:rFonts w:cs="Times New Roman"/>
          <w:sz w:val="16"/>
          <w:szCs w:val="16"/>
        </w:rPr>
        <w:t>21b0fc84f004f370ed39719c522105ef</w:t>
      </w:r>
    </w:p>
    <w:p w14:paraId="290C8895" w14:textId="77777777" w:rsidR="00686D02" w:rsidRPr="00686D02" w:rsidRDefault="00686D02" w:rsidP="00686D02">
      <w:pPr>
        <w:spacing w:line="240" w:lineRule="auto"/>
        <w:rPr>
          <w:rFonts w:cs="Times New Roman"/>
          <w:sz w:val="16"/>
          <w:szCs w:val="16"/>
        </w:rPr>
      </w:pPr>
      <w:r w:rsidRPr="00686D02">
        <w:rPr>
          <w:rFonts w:cs="Times New Roman"/>
          <w:sz w:val="16"/>
          <w:szCs w:val="16"/>
        </w:rPr>
        <w:t>3ead20b8f2813671d22033a8344851da</w:t>
      </w:r>
    </w:p>
    <w:p w14:paraId="60E087E1" w14:textId="77777777" w:rsidR="00686D02" w:rsidRPr="00686D02" w:rsidRDefault="00686D02" w:rsidP="00686D02">
      <w:pPr>
        <w:spacing w:line="240" w:lineRule="auto"/>
        <w:rPr>
          <w:rFonts w:cs="Times New Roman"/>
          <w:sz w:val="16"/>
          <w:szCs w:val="16"/>
        </w:rPr>
      </w:pPr>
      <w:r w:rsidRPr="00686D02">
        <w:rPr>
          <w:rFonts w:cs="Times New Roman"/>
          <w:sz w:val="16"/>
          <w:szCs w:val="16"/>
        </w:rPr>
        <w:t>3ebfcd9cb76b2e537eaaa2a560c286bb</w:t>
      </w:r>
    </w:p>
    <w:p w14:paraId="20C9B515" w14:textId="77777777" w:rsidR="00686D02" w:rsidRPr="00686D02" w:rsidRDefault="00686D02" w:rsidP="00686D02">
      <w:pPr>
        <w:spacing w:line="240" w:lineRule="auto"/>
        <w:rPr>
          <w:rFonts w:cs="Times New Roman"/>
          <w:sz w:val="16"/>
          <w:szCs w:val="16"/>
        </w:rPr>
      </w:pPr>
      <w:r w:rsidRPr="00686D02">
        <w:rPr>
          <w:rFonts w:cs="Times New Roman"/>
          <w:sz w:val="16"/>
          <w:szCs w:val="16"/>
        </w:rPr>
        <w:t>3ec56634dacda4b808c1c10356203640</w:t>
      </w:r>
    </w:p>
    <w:p w14:paraId="7534A125" w14:textId="77777777" w:rsidR="00686D02" w:rsidRPr="00686D02" w:rsidRDefault="00686D02" w:rsidP="00686D02">
      <w:pPr>
        <w:spacing w:line="240" w:lineRule="auto"/>
        <w:rPr>
          <w:rFonts w:cs="Times New Roman"/>
          <w:sz w:val="16"/>
          <w:szCs w:val="16"/>
        </w:rPr>
      </w:pPr>
      <w:r w:rsidRPr="00686D02">
        <w:rPr>
          <w:rFonts w:cs="Times New Roman"/>
          <w:sz w:val="16"/>
          <w:szCs w:val="16"/>
        </w:rPr>
        <w:t>23c160500d0e456655b2ec0615fed0ff</w:t>
      </w:r>
    </w:p>
    <w:p w14:paraId="7F170352"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1e0a067f507ea274b50645e3b2643850</w:t>
      </w:r>
    </w:p>
    <w:p w14:paraId="30E75CCC" w14:textId="77777777" w:rsidR="00686D02" w:rsidRPr="00686D02" w:rsidRDefault="00686D02" w:rsidP="00686D02">
      <w:pPr>
        <w:spacing w:line="240" w:lineRule="auto"/>
        <w:rPr>
          <w:rFonts w:cs="Times New Roman"/>
          <w:sz w:val="16"/>
          <w:szCs w:val="16"/>
        </w:rPr>
      </w:pPr>
      <w:r w:rsidRPr="00686D02">
        <w:rPr>
          <w:rFonts w:cs="Times New Roman"/>
          <w:sz w:val="16"/>
          <w:szCs w:val="16"/>
        </w:rPr>
        <w:t>3f0ce248bb671c7dc4b16816b9d70143</w:t>
      </w:r>
    </w:p>
    <w:p w14:paraId="36DFC943" w14:textId="77777777" w:rsidR="00686D02" w:rsidRPr="00686D02" w:rsidRDefault="00686D02" w:rsidP="00686D02">
      <w:pPr>
        <w:spacing w:line="240" w:lineRule="auto"/>
        <w:rPr>
          <w:rFonts w:cs="Times New Roman"/>
          <w:sz w:val="16"/>
          <w:szCs w:val="16"/>
        </w:rPr>
      </w:pPr>
      <w:r w:rsidRPr="00686D02">
        <w:rPr>
          <w:rFonts w:cs="Times New Roman"/>
          <w:sz w:val="16"/>
          <w:szCs w:val="16"/>
        </w:rPr>
        <w:t>3f23d34de89964c8a88ecac2e99c0515</w:t>
      </w:r>
    </w:p>
    <w:p w14:paraId="4238F04C" w14:textId="77777777" w:rsidR="00686D02" w:rsidRPr="00686D02" w:rsidRDefault="00686D02" w:rsidP="00686D02">
      <w:pPr>
        <w:spacing w:line="240" w:lineRule="auto"/>
        <w:rPr>
          <w:rFonts w:cs="Times New Roman"/>
          <w:sz w:val="16"/>
          <w:szCs w:val="16"/>
        </w:rPr>
      </w:pPr>
      <w:r w:rsidRPr="00686D02">
        <w:rPr>
          <w:rFonts w:cs="Times New Roman"/>
          <w:sz w:val="16"/>
          <w:szCs w:val="16"/>
        </w:rPr>
        <w:t>3f2d9194985ae1bc8023dfdf4b11e98d</w:t>
      </w:r>
    </w:p>
    <w:p w14:paraId="1D676F19" w14:textId="77777777" w:rsidR="00686D02" w:rsidRPr="00686D02" w:rsidRDefault="00686D02" w:rsidP="00686D02">
      <w:pPr>
        <w:spacing w:line="240" w:lineRule="auto"/>
        <w:rPr>
          <w:rFonts w:cs="Times New Roman"/>
          <w:sz w:val="16"/>
          <w:szCs w:val="16"/>
        </w:rPr>
      </w:pPr>
      <w:r w:rsidRPr="00686D02">
        <w:rPr>
          <w:rFonts w:cs="Times New Roman"/>
          <w:sz w:val="16"/>
          <w:szCs w:val="16"/>
        </w:rPr>
        <w:t>24b60103d3b15b8062a7c480bd7c7908</w:t>
      </w:r>
    </w:p>
    <w:p w14:paraId="241DE39B" w14:textId="77777777" w:rsidR="00686D02" w:rsidRPr="00686D02" w:rsidRDefault="00686D02" w:rsidP="00686D02">
      <w:pPr>
        <w:spacing w:line="240" w:lineRule="auto"/>
        <w:rPr>
          <w:rFonts w:cs="Times New Roman"/>
          <w:sz w:val="16"/>
          <w:szCs w:val="16"/>
        </w:rPr>
      </w:pPr>
      <w:r w:rsidRPr="00686D02">
        <w:rPr>
          <w:rFonts w:cs="Times New Roman"/>
          <w:sz w:val="16"/>
          <w:szCs w:val="16"/>
        </w:rPr>
        <w:t>3f7066fdac7b8d2167e41dbd8f278a6f</w:t>
      </w:r>
    </w:p>
    <w:p w14:paraId="29B17CC3" w14:textId="77777777" w:rsidR="00686D02" w:rsidRPr="00686D02" w:rsidRDefault="00686D02" w:rsidP="00686D02">
      <w:pPr>
        <w:spacing w:line="240" w:lineRule="auto"/>
        <w:rPr>
          <w:rFonts w:cs="Times New Roman"/>
          <w:sz w:val="16"/>
          <w:szCs w:val="16"/>
        </w:rPr>
      </w:pPr>
      <w:r w:rsidRPr="00686D02">
        <w:rPr>
          <w:rFonts w:cs="Times New Roman"/>
          <w:sz w:val="16"/>
          <w:szCs w:val="16"/>
        </w:rPr>
        <w:t>3f7752fa0df46c37b5df11a155a70640</w:t>
      </w:r>
    </w:p>
    <w:p w14:paraId="190C1B4F" w14:textId="77777777" w:rsidR="00686D02" w:rsidRPr="00686D02" w:rsidRDefault="00686D02" w:rsidP="00686D02">
      <w:pPr>
        <w:spacing w:line="240" w:lineRule="auto"/>
        <w:rPr>
          <w:rFonts w:cs="Times New Roman"/>
          <w:sz w:val="16"/>
          <w:szCs w:val="16"/>
        </w:rPr>
      </w:pPr>
      <w:r w:rsidRPr="00686D02">
        <w:rPr>
          <w:rFonts w:cs="Times New Roman"/>
          <w:sz w:val="16"/>
          <w:szCs w:val="16"/>
        </w:rPr>
        <w:t>0c558b1505c9e91d71d97ed64ab4704b</w:t>
      </w:r>
    </w:p>
    <w:p w14:paraId="008070B5" w14:textId="77777777" w:rsidR="00686D02" w:rsidRPr="00686D02" w:rsidRDefault="00686D02" w:rsidP="00686D02">
      <w:pPr>
        <w:spacing w:line="240" w:lineRule="auto"/>
        <w:rPr>
          <w:rFonts w:cs="Times New Roman"/>
          <w:sz w:val="16"/>
          <w:szCs w:val="16"/>
        </w:rPr>
      </w:pPr>
      <w:r w:rsidRPr="00686D02">
        <w:rPr>
          <w:rFonts w:cs="Times New Roman"/>
          <w:sz w:val="16"/>
          <w:szCs w:val="16"/>
        </w:rPr>
        <w:t>26aa8718c41d3cc7589498e7dbf5e9d0</w:t>
      </w:r>
    </w:p>
    <w:p w14:paraId="5A707C69" w14:textId="77777777" w:rsidR="00686D02" w:rsidRPr="00686D02" w:rsidRDefault="00686D02" w:rsidP="00686D02">
      <w:pPr>
        <w:spacing w:line="240" w:lineRule="auto"/>
        <w:rPr>
          <w:rFonts w:cs="Times New Roman"/>
          <w:sz w:val="16"/>
          <w:szCs w:val="16"/>
        </w:rPr>
      </w:pPr>
      <w:r w:rsidRPr="00686D02">
        <w:rPr>
          <w:rFonts w:cs="Times New Roman"/>
          <w:sz w:val="16"/>
          <w:szCs w:val="16"/>
        </w:rPr>
        <w:t>3fa7411dcb2d827315e362cc3f0c52f5</w:t>
      </w:r>
    </w:p>
    <w:p w14:paraId="2861ABE1" w14:textId="77777777" w:rsidR="00686D02" w:rsidRPr="00686D02" w:rsidRDefault="00686D02" w:rsidP="00686D02">
      <w:pPr>
        <w:spacing w:line="240" w:lineRule="auto"/>
        <w:rPr>
          <w:rFonts w:cs="Times New Roman"/>
          <w:sz w:val="16"/>
          <w:szCs w:val="16"/>
        </w:rPr>
      </w:pPr>
      <w:r w:rsidRPr="00686D02">
        <w:rPr>
          <w:rFonts w:cs="Times New Roman"/>
          <w:sz w:val="16"/>
          <w:szCs w:val="16"/>
        </w:rPr>
        <w:t>3fb1dbbf018951739b547e5d1b53b260</w:t>
      </w:r>
    </w:p>
    <w:p w14:paraId="460B8C9D" w14:textId="77777777" w:rsidR="00686D02" w:rsidRPr="00686D02" w:rsidRDefault="00686D02" w:rsidP="00686D02">
      <w:pPr>
        <w:spacing w:line="240" w:lineRule="auto"/>
        <w:rPr>
          <w:rFonts w:cs="Times New Roman"/>
          <w:sz w:val="16"/>
          <w:szCs w:val="16"/>
        </w:rPr>
      </w:pPr>
      <w:r w:rsidRPr="00686D02">
        <w:rPr>
          <w:rFonts w:cs="Times New Roman"/>
          <w:sz w:val="16"/>
          <w:szCs w:val="16"/>
        </w:rPr>
        <w:t>7f7d8c49be74792affa623849e3712ac</w:t>
      </w:r>
    </w:p>
    <w:p w14:paraId="441E2D84" w14:textId="77777777" w:rsidR="00686D02" w:rsidRPr="00686D02" w:rsidRDefault="00686D02" w:rsidP="00686D02">
      <w:pPr>
        <w:spacing w:line="240" w:lineRule="auto"/>
        <w:rPr>
          <w:rFonts w:cs="Times New Roman"/>
          <w:sz w:val="16"/>
          <w:szCs w:val="16"/>
        </w:rPr>
      </w:pPr>
      <w:r w:rsidRPr="00686D02">
        <w:rPr>
          <w:rFonts w:cs="Times New Roman"/>
          <w:sz w:val="16"/>
          <w:szCs w:val="16"/>
        </w:rPr>
        <w:t>3ff261ce34386a6ea155533c93f66230</w:t>
      </w:r>
    </w:p>
    <w:p w14:paraId="54C4E98F" w14:textId="77777777" w:rsidR="00686D02" w:rsidRPr="00686D02" w:rsidRDefault="00686D02" w:rsidP="00686D02">
      <w:pPr>
        <w:spacing w:line="240" w:lineRule="auto"/>
        <w:rPr>
          <w:rFonts w:cs="Times New Roman"/>
          <w:sz w:val="16"/>
          <w:szCs w:val="16"/>
        </w:rPr>
      </w:pPr>
      <w:r w:rsidRPr="00686D02">
        <w:rPr>
          <w:rFonts w:cs="Times New Roman"/>
          <w:sz w:val="16"/>
          <w:szCs w:val="16"/>
        </w:rPr>
        <w:t>6c273ebdc330e84f8ba1b6a268c315f3</w:t>
      </w:r>
    </w:p>
    <w:p w14:paraId="2140ED2A" w14:textId="77777777" w:rsidR="00686D02" w:rsidRPr="00686D02" w:rsidRDefault="00686D02" w:rsidP="00686D02">
      <w:pPr>
        <w:spacing w:line="240" w:lineRule="auto"/>
        <w:rPr>
          <w:rFonts w:cs="Times New Roman"/>
          <w:sz w:val="16"/>
          <w:szCs w:val="16"/>
        </w:rPr>
      </w:pPr>
      <w:r w:rsidRPr="00686D02">
        <w:rPr>
          <w:rFonts w:cs="Times New Roman"/>
          <w:sz w:val="16"/>
          <w:szCs w:val="16"/>
        </w:rPr>
        <w:t>6c342e7a6c35a6b758653119f15457af</w:t>
      </w:r>
    </w:p>
    <w:p w14:paraId="52D73268" w14:textId="77777777" w:rsidR="00686D02" w:rsidRPr="00686D02" w:rsidRDefault="00686D02" w:rsidP="00686D02">
      <w:pPr>
        <w:spacing w:line="240" w:lineRule="auto"/>
        <w:rPr>
          <w:rFonts w:cs="Times New Roman"/>
          <w:sz w:val="16"/>
          <w:szCs w:val="16"/>
        </w:rPr>
      </w:pPr>
      <w:r w:rsidRPr="00686D02">
        <w:rPr>
          <w:rFonts w:cs="Times New Roman"/>
          <w:sz w:val="16"/>
          <w:szCs w:val="16"/>
        </w:rPr>
        <w:t>5ec8a91c9483df8eb323ab6db1adb8bf</w:t>
      </w:r>
    </w:p>
    <w:p w14:paraId="24B5AAEE" w14:textId="77777777" w:rsidR="00686D02" w:rsidRPr="00686D02" w:rsidRDefault="00686D02" w:rsidP="00686D02">
      <w:pPr>
        <w:spacing w:line="240" w:lineRule="auto"/>
        <w:rPr>
          <w:rFonts w:cs="Times New Roman"/>
          <w:sz w:val="16"/>
          <w:szCs w:val="16"/>
        </w:rPr>
      </w:pPr>
      <w:r w:rsidRPr="00686D02">
        <w:rPr>
          <w:rFonts w:cs="Times New Roman"/>
          <w:sz w:val="16"/>
          <w:szCs w:val="16"/>
        </w:rPr>
        <w:t>5f1ef0633c77654bc545bc063e29c764</w:t>
      </w:r>
    </w:p>
    <w:p w14:paraId="686B3C8F" w14:textId="77777777" w:rsidR="00686D02" w:rsidRPr="00686D02" w:rsidRDefault="00686D02" w:rsidP="00686D02">
      <w:pPr>
        <w:spacing w:line="240" w:lineRule="auto"/>
        <w:rPr>
          <w:rFonts w:cs="Times New Roman"/>
          <w:sz w:val="16"/>
          <w:szCs w:val="16"/>
        </w:rPr>
      </w:pPr>
      <w:r w:rsidRPr="00686D02">
        <w:rPr>
          <w:rFonts w:cs="Times New Roman"/>
          <w:sz w:val="16"/>
          <w:szCs w:val="16"/>
        </w:rPr>
        <w:t>4cfaa62abdac3b4743b2ae52288462a1</w:t>
      </w:r>
    </w:p>
    <w:p w14:paraId="74FF1A74" w14:textId="77777777" w:rsidR="00686D02" w:rsidRPr="00686D02" w:rsidRDefault="00686D02" w:rsidP="00686D02">
      <w:pPr>
        <w:spacing w:line="240" w:lineRule="auto"/>
        <w:rPr>
          <w:rFonts w:cs="Times New Roman"/>
          <w:sz w:val="16"/>
          <w:szCs w:val="16"/>
        </w:rPr>
      </w:pPr>
      <w:r w:rsidRPr="00686D02">
        <w:rPr>
          <w:rFonts w:cs="Times New Roman"/>
          <w:sz w:val="16"/>
          <w:szCs w:val="16"/>
        </w:rPr>
        <w:t>1e7b3035288347f3990a9d41c3bd4140</w:t>
      </w:r>
    </w:p>
    <w:p w14:paraId="79A6D28B" w14:textId="77777777" w:rsidR="00686D02" w:rsidRPr="00686D02" w:rsidRDefault="00686D02" w:rsidP="00686D02">
      <w:pPr>
        <w:spacing w:line="240" w:lineRule="auto"/>
        <w:rPr>
          <w:rFonts w:cs="Times New Roman"/>
          <w:sz w:val="16"/>
          <w:szCs w:val="16"/>
        </w:rPr>
      </w:pPr>
      <w:r w:rsidRPr="00686D02">
        <w:rPr>
          <w:rFonts w:cs="Times New Roman"/>
          <w:sz w:val="16"/>
          <w:szCs w:val="16"/>
        </w:rPr>
        <w:t>5f908f24484dd89e3a5446e049e9bf2b</w:t>
      </w:r>
    </w:p>
    <w:p w14:paraId="0FE808D3" w14:textId="77777777" w:rsidR="00686D02" w:rsidRPr="00686D02" w:rsidRDefault="00686D02" w:rsidP="00686D02">
      <w:pPr>
        <w:spacing w:line="240" w:lineRule="auto"/>
        <w:rPr>
          <w:rFonts w:cs="Times New Roman"/>
          <w:sz w:val="16"/>
          <w:szCs w:val="16"/>
        </w:rPr>
      </w:pPr>
      <w:r w:rsidRPr="00686D02">
        <w:rPr>
          <w:rFonts w:cs="Times New Roman"/>
          <w:sz w:val="16"/>
          <w:szCs w:val="16"/>
        </w:rPr>
        <w:t>5f914271988d66ecde99269f73271d6e</w:t>
      </w:r>
    </w:p>
    <w:p w14:paraId="53A73089" w14:textId="77777777" w:rsidR="00686D02" w:rsidRPr="00686D02" w:rsidRDefault="00686D02" w:rsidP="00686D02">
      <w:pPr>
        <w:spacing w:line="240" w:lineRule="auto"/>
        <w:rPr>
          <w:rFonts w:cs="Times New Roman"/>
          <w:sz w:val="16"/>
          <w:szCs w:val="16"/>
        </w:rPr>
      </w:pPr>
      <w:r w:rsidRPr="00686D02">
        <w:rPr>
          <w:rFonts w:cs="Times New Roman"/>
          <w:sz w:val="16"/>
          <w:szCs w:val="16"/>
        </w:rPr>
        <w:t>5fb1f3c44e6314a5c19b8f7511368474</w:t>
      </w:r>
    </w:p>
    <w:p w14:paraId="4FFDE637" w14:textId="77777777" w:rsidR="00686D02" w:rsidRPr="00686D02" w:rsidRDefault="00686D02" w:rsidP="00686D02">
      <w:pPr>
        <w:spacing w:line="240" w:lineRule="auto"/>
        <w:rPr>
          <w:rFonts w:cs="Times New Roman"/>
          <w:sz w:val="16"/>
          <w:szCs w:val="16"/>
        </w:rPr>
      </w:pPr>
      <w:r w:rsidRPr="00686D02">
        <w:rPr>
          <w:rFonts w:cs="Times New Roman"/>
          <w:sz w:val="16"/>
          <w:szCs w:val="16"/>
        </w:rPr>
        <w:t>5fdbebabdcd31ee7e0922d99a8643109</w:t>
      </w:r>
    </w:p>
    <w:p w14:paraId="5A759BC7" w14:textId="77777777" w:rsidR="00686D02" w:rsidRPr="00686D02" w:rsidRDefault="00686D02" w:rsidP="00686D02">
      <w:pPr>
        <w:spacing w:line="240" w:lineRule="auto"/>
        <w:rPr>
          <w:rFonts w:cs="Times New Roman"/>
          <w:sz w:val="16"/>
          <w:szCs w:val="16"/>
        </w:rPr>
      </w:pPr>
      <w:r w:rsidRPr="00686D02">
        <w:rPr>
          <w:rFonts w:cs="Times New Roman"/>
          <w:sz w:val="16"/>
          <w:szCs w:val="16"/>
        </w:rPr>
        <w:t>4d45a70c847feb483e7e4fca42044853</w:t>
      </w:r>
    </w:p>
    <w:p w14:paraId="6CE60C4A" w14:textId="77777777" w:rsidR="00686D02" w:rsidRPr="00686D02" w:rsidRDefault="00686D02" w:rsidP="00686D02">
      <w:pPr>
        <w:spacing w:line="240" w:lineRule="auto"/>
        <w:rPr>
          <w:rFonts w:cs="Times New Roman"/>
          <w:sz w:val="16"/>
          <w:szCs w:val="16"/>
        </w:rPr>
      </w:pPr>
      <w:r w:rsidRPr="00686D02">
        <w:rPr>
          <w:rFonts w:cs="Times New Roman"/>
          <w:sz w:val="16"/>
          <w:szCs w:val="16"/>
        </w:rPr>
        <w:t>1e93c9717ca2ec351edd3901b549f5ff</w:t>
      </w:r>
    </w:p>
    <w:p w14:paraId="50725B68" w14:textId="77777777" w:rsidR="00686D02" w:rsidRPr="00686D02" w:rsidRDefault="00686D02" w:rsidP="00686D02">
      <w:pPr>
        <w:spacing w:line="240" w:lineRule="auto"/>
        <w:rPr>
          <w:rFonts w:cs="Times New Roman"/>
          <w:sz w:val="16"/>
          <w:szCs w:val="16"/>
        </w:rPr>
      </w:pPr>
      <w:r w:rsidRPr="00686D02">
        <w:rPr>
          <w:rFonts w:cs="Times New Roman"/>
          <w:sz w:val="16"/>
          <w:szCs w:val="16"/>
        </w:rPr>
        <w:t>5ad9bd113085fb839ac367b9dee6d3af</w:t>
      </w:r>
    </w:p>
    <w:p w14:paraId="4E298D9B" w14:textId="77777777" w:rsidR="00686D02" w:rsidRPr="00686D02" w:rsidRDefault="00686D02" w:rsidP="00686D02">
      <w:pPr>
        <w:spacing w:line="240" w:lineRule="auto"/>
        <w:rPr>
          <w:rFonts w:cs="Times New Roman"/>
          <w:sz w:val="16"/>
          <w:szCs w:val="16"/>
        </w:rPr>
      </w:pPr>
      <w:r w:rsidRPr="00686D02">
        <w:rPr>
          <w:rFonts w:cs="Times New Roman"/>
          <w:sz w:val="16"/>
          <w:szCs w:val="16"/>
        </w:rPr>
        <w:t>4d8a05d73f86d74567f149f51eef8082</w:t>
      </w:r>
    </w:p>
    <w:p w14:paraId="2B2A5192" w14:textId="77777777" w:rsidR="00686D02" w:rsidRPr="00686D02" w:rsidRDefault="00686D02" w:rsidP="00686D02">
      <w:pPr>
        <w:spacing w:line="240" w:lineRule="auto"/>
        <w:rPr>
          <w:rFonts w:cs="Times New Roman"/>
          <w:sz w:val="16"/>
          <w:szCs w:val="16"/>
        </w:rPr>
      </w:pPr>
      <w:r w:rsidRPr="00686D02">
        <w:rPr>
          <w:rFonts w:cs="Times New Roman"/>
          <w:sz w:val="16"/>
          <w:szCs w:val="16"/>
        </w:rPr>
        <w:t>2a5423211b840e16606a2a6f0c2ed518</w:t>
      </w:r>
    </w:p>
    <w:p w14:paraId="118814D9"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2C949543" w14:textId="77777777" w:rsidR="00686D02" w:rsidRPr="00686D02" w:rsidRDefault="00686D02" w:rsidP="00686D02">
      <w:pPr>
        <w:spacing w:line="240" w:lineRule="auto"/>
        <w:rPr>
          <w:rFonts w:cs="Times New Roman"/>
          <w:sz w:val="16"/>
          <w:szCs w:val="16"/>
        </w:rPr>
      </w:pPr>
      <w:r w:rsidRPr="00686D02">
        <w:rPr>
          <w:rFonts w:cs="Times New Roman"/>
          <w:sz w:val="16"/>
          <w:szCs w:val="16"/>
        </w:rPr>
        <w:t>4a2a9674198efc388b1ec4c398706a0f</w:t>
      </w:r>
    </w:p>
    <w:p w14:paraId="5B2EE94E" w14:textId="77777777" w:rsidR="00686D02" w:rsidRPr="00686D02" w:rsidRDefault="00686D02" w:rsidP="00686D02">
      <w:pPr>
        <w:spacing w:line="240" w:lineRule="auto"/>
        <w:rPr>
          <w:rFonts w:cs="Times New Roman"/>
          <w:sz w:val="16"/>
          <w:szCs w:val="16"/>
        </w:rPr>
      </w:pPr>
      <w:r w:rsidRPr="00686D02">
        <w:rPr>
          <w:rFonts w:cs="Times New Roman"/>
          <w:sz w:val="16"/>
          <w:szCs w:val="16"/>
        </w:rPr>
        <w:t>4a494e1aefac242d48c877624896cfcc</w:t>
      </w:r>
    </w:p>
    <w:p w14:paraId="31B9377E" w14:textId="77777777" w:rsidR="00686D02" w:rsidRPr="00686D02" w:rsidRDefault="00686D02" w:rsidP="00686D02">
      <w:pPr>
        <w:spacing w:line="240" w:lineRule="auto"/>
        <w:rPr>
          <w:rFonts w:cs="Times New Roman"/>
          <w:sz w:val="16"/>
          <w:szCs w:val="16"/>
        </w:rPr>
      </w:pPr>
      <w:r w:rsidRPr="00686D02">
        <w:rPr>
          <w:rFonts w:cs="Times New Roman"/>
          <w:sz w:val="16"/>
          <w:szCs w:val="16"/>
        </w:rPr>
        <w:t>4a5b75071728256fee8b3dd6d7ec8309</w:t>
      </w:r>
    </w:p>
    <w:p w14:paraId="2992B4AB" w14:textId="77777777" w:rsidR="00686D02" w:rsidRPr="00686D02" w:rsidRDefault="00686D02" w:rsidP="00686D02">
      <w:pPr>
        <w:spacing w:line="240" w:lineRule="auto"/>
        <w:rPr>
          <w:rFonts w:cs="Times New Roman"/>
          <w:sz w:val="16"/>
          <w:szCs w:val="16"/>
        </w:rPr>
      </w:pPr>
      <w:r w:rsidRPr="00686D02">
        <w:rPr>
          <w:rFonts w:cs="Times New Roman"/>
          <w:sz w:val="16"/>
          <w:szCs w:val="16"/>
        </w:rPr>
        <w:t>4a69b430d80e6267f996b9cf0404aadf</w:t>
      </w:r>
    </w:p>
    <w:p w14:paraId="7C29BA11" w14:textId="77777777" w:rsidR="00686D02" w:rsidRPr="00686D02" w:rsidRDefault="00686D02" w:rsidP="00686D02">
      <w:pPr>
        <w:spacing w:line="240" w:lineRule="auto"/>
        <w:rPr>
          <w:rFonts w:cs="Times New Roman"/>
          <w:sz w:val="16"/>
          <w:szCs w:val="16"/>
        </w:rPr>
      </w:pPr>
      <w:r w:rsidRPr="00686D02">
        <w:rPr>
          <w:rFonts w:cs="Times New Roman"/>
          <w:sz w:val="16"/>
          <w:szCs w:val="16"/>
        </w:rPr>
        <w:t>4a72628a62f48dcaeb1d5461b26f7942</w:t>
      </w:r>
    </w:p>
    <w:p w14:paraId="67D415FC" w14:textId="77777777" w:rsidR="00686D02" w:rsidRPr="00686D02" w:rsidRDefault="00686D02" w:rsidP="00686D02">
      <w:pPr>
        <w:spacing w:line="240" w:lineRule="auto"/>
        <w:rPr>
          <w:rFonts w:cs="Times New Roman"/>
          <w:sz w:val="16"/>
          <w:szCs w:val="16"/>
        </w:rPr>
      </w:pPr>
      <w:r w:rsidRPr="00686D02">
        <w:rPr>
          <w:rFonts w:cs="Times New Roman"/>
          <w:sz w:val="16"/>
          <w:szCs w:val="16"/>
        </w:rPr>
        <w:t>1ecc228feb6806c6da135cbd7aeeabb7</w:t>
      </w:r>
    </w:p>
    <w:p w14:paraId="4E5C4F78" w14:textId="77777777" w:rsidR="00686D02" w:rsidRPr="00686D02" w:rsidRDefault="00686D02" w:rsidP="00686D02">
      <w:pPr>
        <w:spacing w:line="240" w:lineRule="auto"/>
        <w:rPr>
          <w:rFonts w:cs="Times New Roman"/>
          <w:sz w:val="16"/>
          <w:szCs w:val="16"/>
        </w:rPr>
      </w:pPr>
      <w:r w:rsidRPr="00686D02">
        <w:rPr>
          <w:rFonts w:cs="Times New Roman"/>
          <w:sz w:val="16"/>
          <w:szCs w:val="16"/>
        </w:rPr>
        <w:t>0c7ccf14de37e4387ae3def2eb34b3c4</w:t>
      </w:r>
    </w:p>
    <w:p w14:paraId="46619026" w14:textId="77777777" w:rsidR="00686D02" w:rsidRPr="00686D02" w:rsidRDefault="00686D02" w:rsidP="00686D02">
      <w:pPr>
        <w:spacing w:line="240" w:lineRule="auto"/>
        <w:rPr>
          <w:rFonts w:cs="Times New Roman"/>
          <w:sz w:val="16"/>
          <w:szCs w:val="16"/>
        </w:rPr>
      </w:pPr>
      <w:r w:rsidRPr="00686D02">
        <w:rPr>
          <w:rFonts w:cs="Times New Roman"/>
          <w:sz w:val="16"/>
          <w:szCs w:val="16"/>
        </w:rPr>
        <w:t>1ed0e9ebc500f817a1037f5d5f0babe1</w:t>
      </w:r>
    </w:p>
    <w:p w14:paraId="27E3EEAD" w14:textId="77777777" w:rsidR="00686D02" w:rsidRPr="00686D02" w:rsidRDefault="00686D02" w:rsidP="00686D02">
      <w:pPr>
        <w:spacing w:line="240" w:lineRule="auto"/>
        <w:rPr>
          <w:rFonts w:cs="Times New Roman"/>
          <w:sz w:val="16"/>
          <w:szCs w:val="16"/>
        </w:rPr>
      </w:pPr>
      <w:r w:rsidRPr="00686D02">
        <w:rPr>
          <w:rFonts w:cs="Times New Roman"/>
          <w:sz w:val="16"/>
          <w:szCs w:val="16"/>
        </w:rPr>
        <w:t>4aab7b625c1912e69b94c1408a94ad68</w:t>
      </w:r>
    </w:p>
    <w:p w14:paraId="6E4839C3" w14:textId="77777777" w:rsidR="00686D02" w:rsidRPr="00686D02" w:rsidRDefault="00686D02" w:rsidP="00686D02">
      <w:pPr>
        <w:spacing w:line="240" w:lineRule="auto"/>
        <w:rPr>
          <w:rFonts w:cs="Times New Roman"/>
          <w:sz w:val="16"/>
          <w:szCs w:val="16"/>
        </w:rPr>
      </w:pPr>
      <w:r w:rsidRPr="00686D02">
        <w:rPr>
          <w:rFonts w:cs="Times New Roman"/>
          <w:sz w:val="16"/>
          <w:szCs w:val="16"/>
        </w:rPr>
        <w:t>4ad4e6890d979022f785a8dd4c915575</w:t>
      </w:r>
    </w:p>
    <w:p w14:paraId="63DCE2A7" w14:textId="77777777" w:rsidR="00686D02" w:rsidRPr="00686D02" w:rsidRDefault="00686D02" w:rsidP="00686D02">
      <w:pPr>
        <w:spacing w:line="240" w:lineRule="auto"/>
        <w:rPr>
          <w:rFonts w:cs="Times New Roman"/>
          <w:sz w:val="16"/>
          <w:szCs w:val="16"/>
        </w:rPr>
      </w:pPr>
      <w:r w:rsidRPr="00686D02">
        <w:rPr>
          <w:rFonts w:cs="Times New Roman"/>
          <w:sz w:val="16"/>
          <w:szCs w:val="16"/>
        </w:rPr>
        <w:t>1eea3db743a4c08507f1c0689d1625e0</w:t>
      </w:r>
    </w:p>
    <w:p w14:paraId="2BF00167" w14:textId="77777777" w:rsidR="00686D02" w:rsidRPr="00686D02" w:rsidRDefault="00686D02" w:rsidP="00686D02">
      <w:pPr>
        <w:spacing w:line="240" w:lineRule="auto"/>
        <w:rPr>
          <w:rFonts w:cs="Times New Roman"/>
          <w:sz w:val="16"/>
          <w:szCs w:val="16"/>
        </w:rPr>
      </w:pPr>
      <w:r w:rsidRPr="00686D02">
        <w:rPr>
          <w:rFonts w:cs="Times New Roman"/>
          <w:sz w:val="16"/>
          <w:szCs w:val="16"/>
        </w:rPr>
        <w:t>4b0eba99d0d9ab29d52dd965fa0a2262</w:t>
      </w:r>
    </w:p>
    <w:p w14:paraId="31729300" w14:textId="77777777" w:rsidR="00686D02" w:rsidRPr="00686D02" w:rsidRDefault="00686D02" w:rsidP="00686D02">
      <w:pPr>
        <w:spacing w:line="240" w:lineRule="auto"/>
        <w:rPr>
          <w:rFonts w:cs="Times New Roman"/>
          <w:sz w:val="16"/>
          <w:szCs w:val="16"/>
        </w:rPr>
      </w:pPr>
      <w:r w:rsidRPr="00686D02">
        <w:rPr>
          <w:rFonts w:cs="Times New Roman"/>
          <w:sz w:val="16"/>
          <w:szCs w:val="16"/>
        </w:rPr>
        <w:t>4b1533f436d99882edb3f9df54315e1b</w:t>
      </w:r>
    </w:p>
    <w:p w14:paraId="137E44E3" w14:textId="77777777" w:rsidR="00686D02" w:rsidRPr="00686D02" w:rsidRDefault="00686D02" w:rsidP="00686D02">
      <w:pPr>
        <w:spacing w:line="240" w:lineRule="auto"/>
        <w:rPr>
          <w:rFonts w:cs="Times New Roman"/>
          <w:sz w:val="16"/>
          <w:szCs w:val="16"/>
        </w:rPr>
      </w:pPr>
      <w:r w:rsidRPr="00686D02">
        <w:rPr>
          <w:rFonts w:cs="Times New Roman"/>
          <w:sz w:val="16"/>
          <w:szCs w:val="16"/>
        </w:rPr>
        <w:t>4b7cec2fbad5c66b35b9901475a35c55</w:t>
      </w:r>
    </w:p>
    <w:p w14:paraId="6E2582CB" w14:textId="77777777" w:rsidR="00686D02" w:rsidRPr="00686D02" w:rsidRDefault="00686D02" w:rsidP="00686D02">
      <w:pPr>
        <w:spacing w:line="240" w:lineRule="auto"/>
        <w:rPr>
          <w:rFonts w:cs="Times New Roman"/>
          <w:sz w:val="16"/>
          <w:szCs w:val="16"/>
        </w:rPr>
      </w:pPr>
      <w:r w:rsidRPr="00686D02">
        <w:rPr>
          <w:rFonts w:cs="Times New Roman"/>
          <w:sz w:val="16"/>
          <w:szCs w:val="16"/>
        </w:rPr>
        <w:t>0c870bb7c15051af0c04027042fa3c58</w:t>
      </w:r>
    </w:p>
    <w:p w14:paraId="301786C8" w14:textId="77777777" w:rsidR="00686D02" w:rsidRPr="00686D02" w:rsidRDefault="00686D02" w:rsidP="00686D02">
      <w:pPr>
        <w:spacing w:line="240" w:lineRule="auto"/>
        <w:rPr>
          <w:rFonts w:cs="Times New Roman"/>
          <w:sz w:val="16"/>
          <w:szCs w:val="16"/>
        </w:rPr>
      </w:pPr>
      <w:r w:rsidRPr="00686D02">
        <w:rPr>
          <w:rFonts w:cs="Times New Roman"/>
          <w:sz w:val="16"/>
          <w:szCs w:val="16"/>
        </w:rPr>
        <w:t>4b8b498b3215d9a506f8a69a66247ecc</w:t>
      </w:r>
    </w:p>
    <w:p w14:paraId="119A62D4" w14:textId="77777777" w:rsidR="00686D02" w:rsidRPr="00686D02" w:rsidRDefault="00686D02" w:rsidP="00686D02">
      <w:pPr>
        <w:spacing w:line="240" w:lineRule="auto"/>
        <w:rPr>
          <w:rFonts w:cs="Times New Roman"/>
          <w:sz w:val="16"/>
          <w:szCs w:val="16"/>
        </w:rPr>
      </w:pPr>
      <w:r w:rsidRPr="00686D02">
        <w:rPr>
          <w:rFonts w:cs="Times New Roman"/>
          <w:sz w:val="16"/>
          <w:szCs w:val="16"/>
        </w:rPr>
        <w:t>6b9d709baf96c4b77bc636e03aea74ae</w:t>
      </w:r>
    </w:p>
    <w:p w14:paraId="6ACE0D05" w14:textId="77777777" w:rsidR="00686D02" w:rsidRPr="00686D02" w:rsidRDefault="00686D02" w:rsidP="00686D02">
      <w:pPr>
        <w:spacing w:line="240" w:lineRule="auto"/>
        <w:rPr>
          <w:rFonts w:cs="Times New Roman"/>
          <w:sz w:val="16"/>
          <w:szCs w:val="16"/>
        </w:rPr>
      </w:pPr>
      <w:r w:rsidRPr="00686D02">
        <w:rPr>
          <w:rFonts w:cs="Times New Roman"/>
          <w:sz w:val="16"/>
          <w:szCs w:val="16"/>
        </w:rPr>
        <w:t>6ba475ac2e8db33352afa0256751179b</w:t>
      </w:r>
    </w:p>
    <w:p w14:paraId="7DD666E2" w14:textId="77777777" w:rsidR="00686D02" w:rsidRPr="00686D02" w:rsidRDefault="00686D02" w:rsidP="00686D02">
      <w:pPr>
        <w:spacing w:line="240" w:lineRule="auto"/>
        <w:rPr>
          <w:rFonts w:cs="Times New Roman"/>
          <w:sz w:val="16"/>
          <w:szCs w:val="16"/>
        </w:rPr>
      </w:pPr>
      <w:r w:rsidRPr="00686D02">
        <w:rPr>
          <w:rFonts w:cs="Times New Roman"/>
          <w:sz w:val="16"/>
          <w:szCs w:val="16"/>
        </w:rPr>
        <w:t>4c1457e6f53703231d4a9ff9a6d7be5f</w:t>
      </w:r>
    </w:p>
    <w:p w14:paraId="2535E5DD" w14:textId="77777777" w:rsidR="00686D02" w:rsidRPr="00686D02" w:rsidRDefault="00686D02" w:rsidP="00686D02">
      <w:pPr>
        <w:spacing w:line="240" w:lineRule="auto"/>
        <w:rPr>
          <w:rFonts w:cs="Times New Roman"/>
          <w:sz w:val="16"/>
          <w:szCs w:val="16"/>
        </w:rPr>
      </w:pPr>
      <w:r w:rsidRPr="00686D02">
        <w:rPr>
          <w:rFonts w:cs="Times New Roman"/>
          <w:sz w:val="16"/>
          <w:szCs w:val="16"/>
        </w:rPr>
        <w:t>4c330ecb259b4cc0f5864da7209e0656</w:t>
      </w:r>
    </w:p>
    <w:p w14:paraId="1FC00935" w14:textId="77777777" w:rsidR="00686D02" w:rsidRPr="00686D02" w:rsidRDefault="00686D02" w:rsidP="00686D02">
      <w:pPr>
        <w:spacing w:line="240" w:lineRule="auto"/>
        <w:rPr>
          <w:rFonts w:cs="Times New Roman"/>
          <w:sz w:val="16"/>
          <w:szCs w:val="16"/>
        </w:rPr>
      </w:pPr>
      <w:r w:rsidRPr="00686D02">
        <w:rPr>
          <w:rFonts w:cs="Times New Roman"/>
          <w:sz w:val="16"/>
          <w:szCs w:val="16"/>
        </w:rPr>
        <w:t>1f0c2d3ded21338503c8969d3a77fc12</w:t>
      </w:r>
    </w:p>
    <w:p w14:paraId="252DF964" w14:textId="77777777" w:rsidR="00686D02" w:rsidRPr="00686D02" w:rsidRDefault="00686D02" w:rsidP="00686D02">
      <w:pPr>
        <w:spacing w:line="240" w:lineRule="auto"/>
        <w:rPr>
          <w:rFonts w:cs="Times New Roman"/>
          <w:sz w:val="16"/>
          <w:szCs w:val="16"/>
        </w:rPr>
      </w:pPr>
      <w:r w:rsidRPr="00686D02">
        <w:rPr>
          <w:rFonts w:cs="Times New Roman"/>
          <w:sz w:val="16"/>
          <w:szCs w:val="16"/>
        </w:rPr>
        <w:t>0c90fc1819fb426416c08f9a2c5e4e7f</w:t>
      </w:r>
    </w:p>
    <w:p w14:paraId="6FC54193" w14:textId="77777777" w:rsidR="00686D02" w:rsidRPr="00686D02" w:rsidRDefault="00686D02" w:rsidP="00686D02">
      <w:pPr>
        <w:spacing w:line="240" w:lineRule="auto"/>
        <w:rPr>
          <w:rFonts w:cs="Times New Roman"/>
          <w:sz w:val="16"/>
          <w:szCs w:val="16"/>
        </w:rPr>
      </w:pPr>
      <w:r w:rsidRPr="00686D02">
        <w:rPr>
          <w:rFonts w:cs="Times New Roman"/>
          <w:sz w:val="16"/>
          <w:szCs w:val="16"/>
        </w:rPr>
        <w:t>1f1c9591c1d04c9330143e660c1c4fea</w:t>
      </w:r>
    </w:p>
    <w:p w14:paraId="7D7192D8" w14:textId="77777777" w:rsidR="00686D02" w:rsidRPr="00686D02" w:rsidRDefault="00686D02" w:rsidP="00686D02">
      <w:pPr>
        <w:spacing w:line="240" w:lineRule="auto"/>
        <w:rPr>
          <w:rFonts w:cs="Times New Roman"/>
          <w:sz w:val="16"/>
          <w:szCs w:val="16"/>
        </w:rPr>
      </w:pPr>
      <w:r w:rsidRPr="00686D02">
        <w:rPr>
          <w:rFonts w:cs="Times New Roman"/>
          <w:sz w:val="16"/>
          <w:szCs w:val="16"/>
        </w:rPr>
        <w:t>2e0c65e98bbb89cb04f285b5b582de38</w:t>
      </w:r>
    </w:p>
    <w:p w14:paraId="091B5EC9" w14:textId="77777777" w:rsidR="00686D02" w:rsidRPr="00686D02" w:rsidRDefault="00686D02" w:rsidP="00686D02">
      <w:pPr>
        <w:spacing w:line="240" w:lineRule="auto"/>
        <w:rPr>
          <w:rFonts w:cs="Times New Roman"/>
          <w:sz w:val="16"/>
          <w:szCs w:val="16"/>
        </w:rPr>
      </w:pPr>
      <w:r w:rsidRPr="00686D02">
        <w:rPr>
          <w:rFonts w:cs="Times New Roman"/>
          <w:sz w:val="16"/>
          <w:szCs w:val="16"/>
        </w:rPr>
        <w:t>1b7f84283c919c32828cfd09d216b425</w:t>
      </w:r>
    </w:p>
    <w:p w14:paraId="7A0FF14D" w14:textId="77777777" w:rsidR="00686D02" w:rsidRPr="00686D02" w:rsidRDefault="00686D02" w:rsidP="00686D02">
      <w:pPr>
        <w:spacing w:line="240" w:lineRule="auto"/>
        <w:rPr>
          <w:rFonts w:cs="Times New Roman"/>
          <w:sz w:val="16"/>
          <w:szCs w:val="16"/>
        </w:rPr>
      </w:pPr>
      <w:r w:rsidRPr="00686D02">
        <w:rPr>
          <w:rFonts w:cs="Times New Roman"/>
          <w:sz w:val="16"/>
          <w:szCs w:val="16"/>
        </w:rPr>
        <w:t>3bd838a0d9a18bea7b2e44aa0e2785d2</w:t>
      </w:r>
    </w:p>
    <w:p w14:paraId="50A8FE39" w14:textId="77777777" w:rsidR="00686D02" w:rsidRPr="00686D02" w:rsidRDefault="00686D02" w:rsidP="00686D02">
      <w:pPr>
        <w:spacing w:line="240" w:lineRule="auto"/>
        <w:rPr>
          <w:rFonts w:cs="Times New Roman"/>
          <w:sz w:val="16"/>
          <w:szCs w:val="16"/>
        </w:rPr>
      </w:pPr>
      <w:r w:rsidRPr="00686D02">
        <w:rPr>
          <w:rFonts w:cs="Times New Roman"/>
          <w:sz w:val="16"/>
          <w:szCs w:val="16"/>
        </w:rPr>
        <w:t>4c8a9f77b1ae264a052f9c384055988d</w:t>
      </w:r>
    </w:p>
    <w:p w14:paraId="7E2DB63B" w14:textId="77777777" w:rsidR="00686D02" w:rsidRPr="00686D02" w:rsidRDefault="00686D02" w:rsidP="00686D02">
      <w:pPr>
        <w:spacing w:line="240" w:lineRule="auto"/>
        <w:rPr>
          <w:rFonts w:cs="Times New Roman"/>
          <w:sz w:val="16"/>
          <w:szCs w:val="16"/>
        </w:rPr>
      </w:pPr>
      <w:r w:rsidRPr="00686D02">
        <w:rPr>
          <w:rFonts w:cs="Times New Roman"/>
          <w:sz w:val="16"/>
          <w:szCs w:val="16"/>
        </w:rPr>
        <w:t>2e80f81afa45820c9aa70369a6dc03e9</w:t>
      </w:r>
    </w:p>
    <w:p w14:paraId="3AB4FA5B" w14:textId="77777777" w:rsidR="00686D02" w:rsidRPr="00686D02" w:rsidRDefault="00686D02" w:rsidP="00686D02">
      <w:pPr>
        <w:spacing w:line="240" w:lineRule="auto"/>
        <w:rPr>
          <w:rFonts w:cs="Times New Roman"/>
          <w:sz w:val="16"/>
          <w:szCs w:val="16"/>
        </w:rPr>
      </w:pPr>
      <w:r w:rsidRPr="00686D02">
        <w:rPr>
          <w:rFonts w:cs="Times New Roman"/>
          <w:sz w:val="16"/>
          <w:szCs w:val="16"/>
        </w:rPr>
        <w:t>7b75376835ce47ec3a950eddcc3ec27d</w:t>
      </w:r>
    </w:p>
    <w:p w14:paraId="4BF557E3" w14:textId="77777777" w:rsidR="00686D02" w:rsidRPr="00686D02" w:rsidRDefault="00686D02" w:rsidP="00686D02">
      <w:pPr>
        <w:spacing w:line="240" w:lineRule="auto"/>
        <w:rPr>
          <w:rFonts w:cs="Times New Roman"/>
          <w:sz w:val="16"/>
          <w:szCs w:val="16"/>
        </w:rPr>
      </w:pPr>
      <w:r w:rsidRPr="00686D02">
        <w:rPr>
          <w:rFonts w:cs="Times New Roman"/>
          <w:sz w:val="16"/>
          <w:szCs w:val="16"/>
        </w:rPr>
        <w:t>4d00d50def13d7d01c75227d4fcaeebe</w:t>
      </w:r>
    </w:p>
    <w:p w14:paraId="1E398FB6" w14:textId="77777777" w:rsidR="00686D02" w:rsidRPr="00686D02" w:rsidRDefault="00686D02" w:rsidP="00686D02">
      <w:pPr>
        <w:spacing w:line="240" w:lineRule="auto"/>
        <w:rPr>
          <w:rFonts w:cs="Times New Roman"/>
          <w:sz w:val="16"/>
          <w:szCs w:val="16"/>
        </w:rPr>
      </w:pPr>
      <w:r w:rsidRPr="00686D02">
        <w:rPr>
          <w:rFonts w:cs="Times New Roman"/>
          <w:sz w:val="16"/>
          <w:szCs w:val="16"/>
        </w:rPr>
        <w:t>4d0ad4c30b501cda107000faa1e1edfa</w:t>
      </w:r>
    </w:p>
    <w:p w14:paraId="214AF057" w14:textId="77777777" w:rsidR="00686D02" w:rsidRPr="00686D02" w:rsidRDefault="00686D02" w:rsidP="00686D02">
      <w:pPr>
        <w:spacing w:line="240" w:lineRule="auto"/>
        <w:rPr>
          <w:rFonts w:cs="Times New Roman"/>
          <w:sz w:val="16"/>
          <w:szCs w:val="16"/>
        </w:rPr>
      </w:pPr>
      <w:r w:rsidRPr="00686D02">
        <w:rPr>
          <w:rFonts w:cs="Times New Roman"/>
          <w:sz w:val="16"/>
          <w:szCs w:val="16"/>
        </w:rPr>
        <w:t>4d0be74dfd8aa24ad23346a815110771</w:t>
      </w:r>
    </w:p>
    <w:p w14:paraId="52F30E6C" w14:textId="77777777" w:rsidR="00686D02" w:rsidRPr="00686D02" w:rsidRDefault="00686D02" w:rsidP="00686D02">
      <w:pPr>
        <w:spacing w:line="240" w:lineRule="auto"/>
        <w:rPr>
          <w:rFonts w:cs="Times New Roman"/>
          <w:sz w:val="16"/>
          <w:szCs w:val="16"/>
        </w:rPr>
      </w:pPr>
      <w:r w:rsidRPr="00686D02">
        <w:rPr>
          <w:rFonts w:cs="Times New Roman"/>
          <w:sz w:val="16"/>
          <w:szCs w:val="16"/>
        </w:rPr>
        <w:t>6d7accb9618f1bf784cfc3c3bd0efeae</w:t>
      </w:r>
    </w:p>
    <w:p w14:paraId="517D36C0" w14:textId="77777777" w:rsidR="00686D02" w:rsidRPr="00686D02" w:rsidRDefault="00686D02" w:rsidP="00686D02">
      <w:pPr>
        <w:spacing w:line="240" w:lineRule="auto"/>
        <w:rPr>
          <w:rFonts w:cs="Times New Roman"/>
          <w:sz w:val="16"/>
          <w:szCs w:val="16"/>
        </w:rPr>
      </w:pPr>
      <w:r w:rsidRPr="00686D02">
        <w:rPr>
          <w:rFonts w:cs="Times New Roman"/>
          <w:sz w:val="16"/>
          <w:szCs w:val="16"/>
        </w:rPr>
        <w:t>1f4fe55765b4d0781ddb7ab63c44d7fd</w:t>
      </w:r>
    </w:p>
    <w:p w14:paraId="4BAA44B5" w14:textId="77777777" w:rsidR="00686D02" w:rsidRPr="00686D02" w:rsidRDefault="00686D02" w:rsidP="00686D02">
      <w:pPr>
        <w:spacing w:line="240" w:lineRule="auto"/>
        <w:rPr>
          <w:rFonts w:cs="Times New Roman"/>
          <w:sz w:val="16"/>
          <w:szCs w:val="16"/>
        </w:rPr>
      </w:pPr>
      <w:r w:rsidRPr="00686D02">
        <w:rPr>
          <w:rFonts w:cs="Times New Roman"/>
          <w:sz w:val="16"/>
          <w:szCs w:val="16"/>
        </w:rPr>
        <w:t>5a7e38f42b76a9dc8046baca19cbda1c</w:t>
      </w:r>
    </w:p>
    <w:p w14:paraId="5E1AAF3D" w14:textId="77777777" w:rsidR="00686D02" w:rsidRPr="00686D02" w:rsidRDefault="00686D02" w:rsidP="00686D02">
      <w:pPr>
        <w:spacing w:line="240" w:lineRule="auto"/>
        <w:rPr>
          <w:rFonts w:cs="Times New Roman"/>
          <w:sz w:val="16"/>
          <w:szCs w:val="16"/>
        </w:rPr>
      </w:pPr>
      <w:r w:rsidRPr="00686D02">
        <w:rPr>
          <w:rFonts w:cs="Times New Roman"/>
          <w:sz w:val="16"/>
          <w:szCs w:val="16"/>
        </w:rPr>
        <w:t>4d65252a19dd705840b1f2c7d6fd603f</w:t>
      </w:r>
    </w:p>
    <w:p w14:paraId="40C1AF0C" w14:textId="77777777" w:rsidR="00686D02" w:rsidRPr="00686D02" w:rsidRDefault="00686D02" w:rsidP="00686D02">
      <w:pPr>
        <w:spacing w:line="240" w:lineRule="auto"/>
        <w:rPr>
          <w:rFonts w:cs="Times New Roman"/>
          <w:sz w:val="16"/>
          <w:szCs w:val="16"/>
        </w:rPr>
      </w:pPr>
      <w:r w:rsidRPr="00686D02">
        <w:rPr>
          <w:rFonts w:cs="Times New Roman"/>
          <w:sz w:val="16"/>
          <w:szCs w:val="16"/>
        </w:rPr>
        <w:t>8aa7586a67ee632fa95f6985e3dcbffd</w:t>
      </w:r>
    </w:p>
    <w:p w14:paraId="61652ACF" w14:textId="77777777" w:rsidR="00686D02" w:rsidRPr="00686D02" w:rsidRDefault="00686D02" w:rsidP="00686D02">
      <w:pPr>
        <w:spacing w:line="240" w:lineRule="auto"/>
        <w:rPr>
          <w:rFonts w:cs="Times New Roman"/>
          <w:sz w:val="16"/>
          <w:szCs w:val="16"/>
        </w:rPr>
      </w:pPr>
      <w:r w:rsidRPr="00686D02">
        <w:rPr>
          <w:rFonts w:cs="Times New Roman"/>
          <w:sz w:val="16"/>
          <w:szCs w:val="16"/>
        </w:rPr>
        <w:t>5b139ca967bd87ff4bd32c66b812442d</w:t>
      </w:r>
    </w:p>
    <w:p w14:paraId="01284409" w14:textId="77777777" w:rsidR="00686D02" w:rsidRPr="00686D02" w:rsidRDefault="00686D02" w:rsidP="00686D02">
      <w:pPr>
        <w:spacing w:line="240" w:lineRule="auto"/>
        <w:rPr>
          <w:rFonts w:cs="Times New Roman"/>
          <w:sz w:val="16"/>
          <w:szCs w:val="16"/>
        </w:rPr>
      </w:pPr>
      <w:r w:rsidRPr="00686D02">
        <w:rPr>
          <w:rFonts w:cs="Times New Roman"/>
          <w:sz w:val="16"/>
          <w:szCs w:val="16"/>
        </w:rPr>
        <w:t>4d8edae70ec4ba4d8650b63257c577a0</w:t>
      </w:r>
    </w:p>
    <w:p w14:paraId="00C6B1EA" w14:textId="77777777" w:rsidR="00686D02" w:rsidRPr="00686D02" w:rsidRDefault="00686D02" w:rsidP="00686D02">
      <w:pPr>
        <w:spacing w:line="240" w:lineRule="auto"/>
        <w:rPr>
          <w:rFonts w:cs="Times New Roman"/>
          <w:sz w:val="16"/>
          <w:szCs w:val="16"/>
        </w:rPr>
      </w:pPr>
      <w:r w:rsidRPr="00686D02">
        <w:rPr>
          <w:rFonts w:cs="Times New Roman"/>
          <w:sz w:val="16"/>
          <w:szCs w:val="16"/>
        </w:rPr>
        <w:t>4d9cf86437ba83488d0caf97706fbee0</w:t>
      </w:r>
    </w:p>
    <w:p w14:paraId="61A40AAA" w14:textId="77777777" w:rsidR="00686D02" w:rsidRPr="00686D02" w:rsidRDefault="00686D02" w:rsidP="00686D02">
      <w:pPr>
        <w:spacing w:line="240" w:lineRule="auto"/>
        <w:rPr>
          <w:rFonts w:cs="Times New Roman"/>
          <w:sz w:val="16"/>
          <w:szCs w:val="16"/>
        </w:rPr>
      </w:pPr>
      <w:r w:rsidRPr="00686D02">
        <w:rPr>
          <w:rFonts w:cs="Times New Roman"/>
          <w:sz w:val="16"/>
          <w:szCs w:val="16"/>
        </w:rPr>
        <w:t>0caa72151b6613ed7fa52321d03a18d8</w:t>
      </w:r>
    </w:p>
    <w:p w14:paraId="6D3A0AFC" w14:textId="77777777" w:rsidR="00686D02" w:rsidRPr="00686D02" w:rsidRDefault="00686D02" w:rsidP="00686D02">
      <w:pPr>
        <w:spacing w:line="240" w:lineRule="auto"/>
        <w:rPr>
          <w:rFonts w:cs="Times New Roman"/>
          <w:sz w:val="16"/>
          <w:szCs w:val="16"/>
        </w:rPr>
      </w:pPr>
      <w:r w:rsidRPr="00686D02">
        <w:rPr>
          <w:rFonts w:cs="Times New Roman"/>
          <w:sz w:val="16"/>
          <w:szCs w:val="16"/>
        </w:rPr>
        <w:t>4daa046b26df96237b5af849aa3f11bc</w:t>
      </w:r>
    </w:p>
    <w:p w14:paraId="66C4545D" w14:textId="77777777" w:rsidR="00686D02" w:rsidRPr="00686D02" w:rsidRDefault="00686D02" w:rsidP="00686D02">
      <w:pPr>
        <w:spacing w:line="240" w:lineRule="auto"/>
        <w:rPr>
          <w:rFonts w:cs="Times New Roman"/>
          <w:sz w:val="16"/>
          <w:szCs w:val="16"/>
        </w:rPr>
      </w:pPr>
      <w:r w:rsidRPr="00686D02">
        <w:rPr>
          <w:rFonts w:cs="Times New Roman"/>
          <w:sz w:val="16"/>
          <w:szCs w:val="16"/>
        </w:rPr>
        <w:t>4dd77a8c9cae3e04f493b7ca5637ddec</w:t>
      </w:r>
    </w:p>
    <w:p w14:paraId="14E56681" w14:textId="77777777" w:rsidR="00686D02" w:rsidRPr="00686D02" w:rsidRDefault="00686D02" w:rsidP="00686D02">
      <w:pPr>
        <w:spacing w:line="240" w:lineRule="auto"/>
        <w:rPr>
          <w:rFonts w:cs="Times New Roman"/>
          <w:sz w:val="16"/>
          <w:szCs w:val="16"/>
        </w:rPr>
      </w:pPr>
      <w:r w:rsidRPr="00686D02">
        <w:rPr>
          <w:rFonts w:cs="Times New Roman"/>
          <w:sz w:val="16"/>
          <w:szCs w:val="16"/>
        </w:rPr>
        <w:t>2b411a47946197567c0071453d833212</w:t>
      </w:r>
    </w:p>
    <w:p w14:paraId="3F9A19DC" w14:textId="77777777" w:rsidR="00686D02" w:rsidRPr="00686D02" w:rsidRDefault="00686D02" w:rsidP="00686D02">
      <w:pPr>
        <w:spacing w:line="240" w:lineRule="auto"/>
        <w:rPr>
          <w:rFonts w:cs="Times New Roman"/>
          <w:sz w:val="16"/>
          <w:szCs w:val="16"/>
        </w:rPr>
      </w:pPr>
      <w:r w:rsidRPr="00686D02">
        <w:rPr>
          <w:rFonts w:cs="Times New Roman"/>
          <w:sz w:val="16"/>
          <w:szCs w:val="16"/>
        </w:rPr>
        <w:t>4e144b88470a4270bb17db7441a432db</w:t>
      </w:r>
    </w:p>
    <w:p w14:paraId="15DEF334" w14:textId="77777777" w:rsidR="00686D02" w:rsidRPr="00686D02" w:rsidRDefault="00686D02" w:rsidP="00686D02">
      <w:pPr>
        <w:spacing w:line="240" w:lineRule="auto"/>
        <w:rPr>
          <w:rFonts w:cs="Times New Roman"/>
          <w:sz w:val="16"/>
          <w:szCs w:val="16"/>
        </w:rPr>
      </w:pPr>
      <w:r w:rsidRPr="00686D02">
        <w:rPr>
          <w:rFonts w:cs="Times New Roman"/>
          <w:sz w:val="16"/>
          <w:szCs w:val="16"/>
        </w:rPr>
        <w:t>4e248fac4bfc89fda259f8fe412b148a</w:t>
      </w:r>
    </w:p>
    <w:p w14:paraId="2524C30C" w14:textId="77777777" w:rsidR="00686D02" w:rsidRPr="00686D02" w:rsidRDefault="00686D02" w:rsidP="00686D02">
      <w:pPr>
        <w:spacing w:line="240" w:lineRule="auto"/>
        <w:rPr>
          <w:rFonts w:cs="Times New Roman"/>
          <w:sz w:val="16"/>
          <w:szCs w:val="16"/>
        </w:rPr>
      </w:pPr>
      <w:r w:rsidRPr="00686D02">
        <w:rPr>
          <w:rFonts w:cs="Times New Roman"/>
          <w:sz w:val="16"/>
          <w:szCs w:val="16"/>
        </w:rPr>
        <w:t>4e56e97c255c3a152da4d1fdf0c29cb3</w:t>
      </w:r>
    </w:p>
    <w:p w14:paraId="0E5B5CD5" w14:textId="77777777" w:rsidR="00686D02" w:rsidRPr="00686D02" w:rsidRDefault="00686D02" w:rsidP="00686D02">
      <w:pPr>
        <w:spacing w:line="240" w:lineRule="auto"/>
        <w:rPr>
          <w:rFonts w:cs="Times New Roman"/>
          <w:sz w:val="16"/>
          <w:szCs w:val="16"/>
        </w:rPr>
      </w:pPr>
      <w:r w:rsidRPr="00686D02">
        <w:rPr>
          <w:rFonts w:cs="Times New Roman"/>
          <w:sz w:val="16"/>
          <w:szCs w:val="16"/>
        </w:rPr>
        <w:t>4e7e04a26468c7b20c7fd068c6b42f38</w:t>
      </w:r>
    </w:p>
    <w:p w14:paraId="62051711" w14:textId="77777777" w:rsidR="00686D02" w:rsidRPr="00686D02" w:rsidRDefault="00686D02" w:rsidP="00686D02">
      <w:pPr>
        <w:spacing w:line="240" w:lineRule="auto"/>
        <w:rPr>
          <w:rFonts w:cs="Times New Roman"/>
          <w:sz w:val="16"/>
          <w:szCs w:val="16"/>
        </w:rPr>
      </w:pPr>
      <w:r w:rsidRPr="00686D02">
        <w:rPr>
          <w:rFonts w:cs="Times New Roman"/>
          <w:sz w:val="16"/>
          <w:szCs w:val="16"/>
        </w:rPr>
        <w:t>9b1acc76297475dda95f6a3ee7f08b0b</w:t>
      </w:r>
    </w:p>
    <w:p w14:paraId="7852D026" w14:textId="77777777" w:rsidR="00686D02" w:rsidRPr="00686D02" w:rsidRDefault="00686D02" w:rsidP="00686D02">
      <w:pPr>
        <w:spacing w:line="240" w:lineRule="auto"/>
        <w:rPr>
          <w:rFonts w:cs="Times New Roman"/>
          <w:sz w:val="16"/>
          <w:szCs w:val="16"/>
        </w:rPr>
      </w:pPr>
      <w:r w:rsidRPr="00686D02">
        <w:rPr>
          <w:rFonts w:cs="Times New Roman"/>
          <w:sz w:val="16"/>
          <w:szCs w:val="16"/>
        </w:rPr>
        <w:t>4f44db233a83c2a5fdd0f47376fe7d73</w:t>
      </w:r>
    </w:p>
    <w:p w14:paraId="1C082E01" w14:textId="77777777" w:rsidR="00686D02" w:rsidRPr="00686D02" w:rsidRDefault="00686D02" w:rsidP="00686D02">
      <w:pPr>
        <w:spacing w:line="240" w:lineRule="auto"/>
        <w:rPr>
          <w:rFonts w:cs="Times New Roman"/>
          <w:sz w:val="16"/>
          <w:szCs w:val="16"/>
        </w:rPr>
      </w:pPr>
      <w:r w:rsidRPr="00686D02">
        <w:rPr>
          <w:rFonts w:cs="Times New Roman"/>
          <w:sz w:val="16"/>
          <w:szCs w:val="16"/>
        </w:rPr>
        <w:t>4f6a0f5e2f28d6c5199f32249244ffd4</w:t>
      </w:r>
    </w:p>
    <w:p w14:paraId="00D99AEF" w14:textId="77777777" w:rsidR="00686D02" w:rsidRPr="00686D02" w:rsidRDefault="00686D02" w:rsidP="00686D02">
      <w:pPr>
        <w:spacing w:line="240" w:lineRule="auto"/>
        <w:rPr>
          <w:rFonts w:cs="Times New Roman"/>
          <w:sz w:val="16"/>
          <w:szCs w:val="16"/>
        </w:rPr>
      </w:pPr>
      <w:r w:rsidRPr="00686D02">
        <w:rPr>
          <w:rFonts w:cs="Times New Roman"/>
          <w:sz w:val="16"/>
          <w:szCs w:val="16"/>
        </w:rPr>
        <w:t>6f8c0bfbcc4f56a982a14d756504c589</w:t>
      </w:r>
    </w:p>
    <w:p w14:paraId="371969A3" w14:textId="77777777" w:rsidR="00686D02" w:rsidRPr="00686D02" w:rsidRDefault="00686D02" w:rsidP="00686D02">
      <w:pPr>
        <w:spacing w:line="240" w:lineRule="auto"/>
        <w:rPr>
          <w:rFonts w:cs="Times New Roman"/>
          <w:sz w:val="16"/>
          <w:szCs w:val="16"/>
        </w:rPr>
      </w:pPr>
      <w:r w:rsidRPr="00686D02">
        <w:rPr>
          <w:rFonts w:cs="Times New Roman"/>
          <w:sz w:val="16"/>
          <w:szCs w:val="16"/>
        </w:rPr>
        <w:t>6f9f9b1abe29a2568d5297b72c70a201</w:t>
      </w:r>
    </w:p>
    <w:p w14:paraId="64F66F80" w14:textId="77777777" w:rsidR="00686D02" w:rsidRPr="00686D02" w:rsidRDefault="00686D02" w:rsidP="00686D02">
      <w:pPr>
        <w:spacing w:line="240" w:lineRule="auto"/>
        <w:rPr>
          <w:rFonts w:cs="Times New Roman"/>
          <w:sz w:val="16"/>
          <w:szCs w:val="16"/>
        </w:rPr>
      </w:pPr>
      <w:r w:rsidRPr="00686D02">
        <w:rPr>
          <w:rFonts w:cs="Times New Roman"/>
          <w:sz w:val="16"/>
          <w:szCs w:val="16"/>
        </w:rPr>
        <w:t>6fbfcaf44f0014196fd855b9ffd34bf3</w:t>
      </w:r>
    </w:p>
    <w:p w14:paraId="5D206C45" w14:textId="77777777" w:rsidR="00686D02" w:rsidRPr="00686D02" w:rsidRDefault="00686D02" w:rsidP="00686D02">
      <w:pPr>
        <w:spacing w:line="240" w:lineRule="auto"/>
        <w:rPr>
          <w:rFonts w:cs="Times New Roman"/>
          <w:sz w:val="16"/>
          <w:szCs w:val="16"/>
        </w:rPr>
      </w:pPr>
      <w:r w:rsidRPr="00686D02">
        <w:rPr>
          <w:rFonts w:cs="Times New Roman"/>
          <w:sz w:val="16"/>
          <w:szCs w:val="16"/>
        </w:rPr>
        <w:t>6fc22c788d8eb5d69dd371fcfd17d807</w:t>
      </w:r>
    </w:p>
    <w:p w14:paraId="3FE68D0D" w14:textId="77777777" w:rsidR="00686D02" w:rsidRPr="00686D02" w:rsidRDefault="00686D02" w:rsidP="00686D02">
      <w:pPr>
        <w:spacing w:line="240" w:lineRule="auto"/>
        <w:rPr>
          <w:rFonts w:cs="Times New Roman"/>
          <w:sz w:val="16"/>
          <w:szCs w:val="16"/>
        </w:rPr>
      </w:pPr>
      <w:r w:rsidRPr="00686D02">
        <w:rPr>
          <w:rFonts w:cs="Times New Roman"/>
          <w:sz w:val="16"/>
          <w:szCs w:val="16"/>
        </w:rPr>
        <w:t>6fdac130ff4e2d72d96938dd1af69f8c</w:t>
      </w:r>
    </w:p>
    <w:p w14:paraId="0ABDFA7A" w14:textId="77777777" w:rsidR="00686D02" w:rsidRPr="00686D02" w:rsidRDefault="00686D02" w:rsidP="00686D02">
      <w:pPr>
        <w:spacing w:line="240" w:lineRule="auto"/>
        <w:rPr>
          <w:rFonts w:cs="Times New Roman"/>
          <w:sz w:val="16"/>
          <w:szCs w:val="16"/>
        </w:rPr>
      </w:pPr>
      <w:r w:rsidRPr="00686D02">
        <w:rPr>
          <w:rFonts w:cs="Times New Roman"/>
          <w:sz w:val="16"/>
          <w:szCs w:val="16"/>
        </w:rPr>
        <w:t>9c0d07cf85c2aad74ea5658c3754b065</w:t>
      </w:r>
    </w:p>
    <w:p w14:paraId="353ECA20" w14:textId="77777777" w:rsidR="00686D02" w:rsidRPr="00686D02" w:rsidRDefault="00686D02" w:rsidP="00686D02">
      <w:pPr>
        <w:spacing w:line="240" w:lineRule="auto"/>
        <w:rPr>
          <w:rFonts w:cs="Times New Roman"/>
          <w:sz w:val="16"/>
          <w:szCs w:val="16"/>
        </w:rPr>
      </w:pPr>
      <w:r w:rsidRPr="00686D02">
        <w:rPr>
          <w:rFonts w:cs="Times New Roman"/>
          <w:sz w:val="16"/>
          <w:szCs w:val="16"/>
        </w:rPr>
        <w:t>0cbe57310b127d5ce35f1b2df3070ec0</w:t>
      </w:r>
    </w:p>
    <w:p w14:paraId="44DD031E" w14:textId="77777777" w:rsidR="00686D02" w:rsidRPr="00686D02" w:rsidRDefault="00686D02" w:rsidP="00686D02">
      <w:pPr>
        <w:spacing w:line="240" w:lineRule="auto"/>
        <w:rPr>
          <w:rFonts w:cs="Times New Roman"/>
          <w:sz w:val="16"/>
          <w:szCs w:val="16"/>
        </w:rPr>
      </w:pPr>
      <w:r w:rsidRPr="00686D02">
        <w:rPr>
          <w:rFonts w:cs="Times New Roman"/>
          <w:sz w:val="16"/>
          <w:szCs w:val="16"/>
        </w:rPr>
        <w:t>0def0e63d1b6043da41b2ced9142d079</w:t>
      </w:r>
    </w:p>
    <w:p w14:paraId="6DCD7967" w14:textId="77777777" w:rsidR="00686D02" w:rsidRPr="00686D02" w:rsidRDefault="00686D02" w:rsidP="00686D02">
      <w:pPr>
        <w:spacing w:line="240" w:lineRule="auto"/>
        <w:rPr>
          <w:rFonts w:cs="Times New Roman"/>
          <w:sz w:val="16"/>
          <w:szCs w:val="16"/>
        </w:rPr>
      </w:pPr>
      <w:r w:rsidRPr="00686D02">
        <w:rPr>
          <w:rFonts w:cs="Times New Roman"/>
          <w:sz w:val="16"/>
          <w:szCs w:val="16"/>
        </w:rPr>
        <w:t>0cc09f07990cb503301467ddc2e037dc</w:t>
      </w:r>
    </w:p>
    <w:p w14:paraId="7EB746A5" w14:textId="77777777" w:rsidR="00686D02" w:rsidRPr="00686D02" w:rsidRDefault="00686D02" w:rsidP="00686D02">
      <w:pPr>
        <w:spacing w:line="240" w:lineRule="auto"/>
        <w:rPr>
          <w:rFonts w:cs="Times New Roman"/>
          <w:sz w:val="16"/>
          <w:szCs w:val="16"/>
        </w:rPr>
      </w:pPr>
      <w:r w:rsidRPr="00686D02">
        <w:rPr>
          <w:rFonts w:cs="Times New Roman"/>
          <w:sz w:val="16"/>
          <w:szCs w:val="16"/>
        </w:rPr>
        <w:t>1af7587dd67005f91981695542fd1bd4</w:t>
      </w:r>
    </w:p>
    <w:p w14:paraId="581E2D3D" w14:textId="77777777" w:rsidR="00686D02" w:rsidRPr="00686D02" w:rsidRDefault="00686D02" w:rsidP="00686D02">
      <w:pPr>
        <w:spacing w:line="240" w:lineRule="auto"/>
        <w:rPr>
          <w:rFonts w:cs="Times New Roman"/>
          <w:sz w:val="16"/>
          <w:szCs w:val="16"/>
        </w:rPr>
      </w:pPr>
      <w:r w:rsidRPr="00686D02">
        <w:rPr>
          <w:rFonts w:cs="Times New Roman"/>
          <w:sz w:val="16"/>
          <w:szCs w:val="16"/>
        </w:rPr>
        <w:t>3b4d289894431d05c5c35a4202a2c226</w:t>
      </w:r>
    </w:p>
    <w:p w14:paraId="18BA5C66" w14:textId="77777777" w:rsidR="00686D02" w:rsidRPr="00686D02" w:rsidRDefault="00686D02" w:rsidP="00686D02">
      <w:pPr>
        <w:spacing w:line="240" w:lineRule="auto"/>
        <w:rPr>
          <w:rFonts w:cs="Times New Roman"/>
          <w:sz w:val="16"/>
          <w:szCs w:val="16"/>
        </w:rPr>
      </w:pPr>
      <w:r w:rsidRPr="00686D02">
        <w:rPr>
          <w:rFonts w:cs="Times New Roman"/>
          <w:sz w:val="16"/>
          <w:szCs w:val="16"/>
        </w:rPr>
        <w:t>1b37a6c232e0740146a0538151df97ad</w:t>
      </w:r>
    </w:p>
    <w:p w14:paraId="4077635C" w14:textId="77777777" w:rsidR="00686D02" w:rsidRPr="00686D02" w:rsidRDefault="00686D02" w:rsidP="00686D02">
      <w:pPr>
        <w:spacing w:line="240" w:lineRule="auto"/>
        <w:rPr>
          <w:rFonts w:cs="Times New Roman"/>
          <w:sz w:val="16"/>
          <w:szCs w:val="16"/>
        </w:rPr>
      </w:pPr>
      <w:r w:rsidRPr="00686D02">
        <w:rPr>
          <w:rFonts w:cs="Times New Roman"/>
          <w:sz w:val="16"/>
          <w:szCs w:val="16"/>
        </w:rPr>
        <w:t>9c9a903d81a61ca6d0f928301cd48c40</w:t>
      </w:r>
    </w:p>
    <w:p w14:paraId="3F2BA400" w14:textId="77777777" w:rsidR="00686D02" w:rsidRPr="00686D02" w:rsidRDefault="00686D02" w:rsidP="00686D02">
      <w:pPr>
        <w:spacing w:line="240" w:lineRule="auto"/>
        <w:rPr>
          <w:rFonts w:cs="Times New Roman"/>
          <w:sz w:val="16"/>
          <w:szCs w:val="16"/>
        </w:rPr>
      </w:pPr>
      <w:r w:rsidRPr="00686D02">
        <w:rPr>
          <w:rFonts w:cs="Times New Roman"/>
          <w:sz w:val="16"/>
          <w:szCs w:val="16"/>
        </w:rPr>
        <w:t>5eb19ecb23e482f6e1e7afd67561194a</w:t>
      </w:r>
    </w:p>
    <w:p w14:paraId="083F7D34" w14:textId="77777777" w:rsidR="00686D02" w:rsidRPr="00686D02" w:rsidRDefault="00686D02" w:rsidP="00686D02">
      <w:pPr>
        <w:spacing w:line="240" w:lineRule="auto"/>
        <w:rPr>
          <w:rFonts w:cs="Times New Roman"/>
          <w:sz w:val="16"/>
          <w:szCs w:val="16"/>
        </w:rPr>
      </w:pPr>
      <w:r w:rsidRPr="00686D02">
        <w:rPr>
          <w:rFonts w:cs="Times New Roman"/>
          <w:sz w:val="16"/>
          <w:szCs w:val="16"/>
        </w:rPr>
        <w:t>8e71249dd14a6443170240d20c5e5abc</w:t>
      </w:r>
    </w:p>
    <w:p w14:paraId="06B2E845" w14:textId="77777777" w:rsidR="00686D02" w:rsidRPr="00686D02" w:rsidRDefault="00686D02" w:rsidP="00686D02">
      <w:pPr>
        <w:spacing w:line="240" w:lineRule="auto"/>
        <w:rPr>
          <w:rFonts w:cs="Times New Roman"/>
          <w:sz w:val="16"/>
          <w:szCs w:val="16"/>
        </w:rPr>
      </w:pPr>
      <w:r w:rsidRPr="00686D02">
        <w:rPr>
          <w:rFonts w:cs="Times New Roman"/>
          <w:sz w:val="16"/>
          <w:szCs w:val="16"/>
        </w:rPr>
        <w:t>0c239f923c39f6fe9ef278dad14c0438</w:t>
      </w:r>
    </w:p>
    <w:p w14:paraId="18855145" w14:textId="77777777" w:rsidR="00686D02" w:rsidRPr="00686D02" w:rsidRDefault="00686D02" w:rsidP="00686D02">
      <w:pPr>
        <w:spacing w:line="240" w:lineRule="auto"/>
        <w:rPr>
          <w:rFonts w:cs="Times New Roman"/>
          <w:sz w:val="16"/>
          <w:szCs w:val="16"/>
        </w:rPr>
      </w:pPr>
      <w:r w:rsidRPr="00686D02">
        <w:rPr>
          <w:rFonts w:cs="Times New Roman"/>
          <w:sz w:val="16"/>
          <w:szCs w:val="16"/>
        </w:rPr>
        <w:t>7b480924c1af92ac660d78639803b675</w:t>
      </w:r>
    </w:p>
    <w:p w14:paraId="4D8B925E" w14:textId="77777777" w:rsidR="00686D02" w:rsidRPr="00686D02" w:rsidRDefault="00686D02" w:rsidP="00686D02">
      <w:pPr>
        <w:spacing w:line="240" w:lineRule="auto"/>
        <w:rPr>
          <w:rFonts w:cs="Times New Roman"/>
          <w:sz w:val="16"/>
          <w:szCs w:val="16"/>
        </w:rPr>
      </w:pPr>
      <w:r w:rsidRPr="00686D02">
        <w:rPr>
          <w:rFonts w:cs="Times New Roman"/>
          <w:sz w:val="16"/>
          <w:szCs w:val="16"/>
        </w:rPr>
        <w:t>8f1b839753cafa1bd40fcbff12463ee3</w:t>
      </w:r>
    </w:p>
    <w:p w14:paraId="7E7AF2DE" w14:textId="77777777" w:rsidR="00686D02" w:rsidRPr="00686D02" w:rsidRDefault="00686D02" w:rsidP="00686D02">
      <w:pPr>
        <w:spacing w:line="240" w:lineRule="auto"/>
        <w:rPr>
          <w:rFonts w:cs="Times New Roman"/>
          <w:sz w:val="16"/>
          <w:szCs w:val="16"/>
        </w:rPr>
      </w:pPr>
      <w:r w:rsidRPr="00686D02">
        <w:rPr>
          <w:rFonts w:cs="Times New Roman"/>
          <w:sz w:val="16"/>
          <w:szCs w:val="16"/>
        </w:rPr>
        <w:t>0cd419f4f957e1c0ed0bef2fe68bd313</w:t>
      </w:r>
    </w:p>
    <w:p w14:paraId="4DC41CDE" w14:textId="77777777" w:rsidR="00686D02" w:rsidRPr="00686D02" w:rsidRDefault="00686D02" w:rsidP="00686D02">
      <w:pPr>
        <w:spacing w:line="240" w:lineRule="auto"/>
        <w:rPr>
          <w:rFonts w:cs="Times New Roman"/>
          <w:sz w:val="16"/>
          <w:szCs w:val="16"/>
        </w:rPr>
      </w:pPr>
      <w:r w:rsidRPr="00686D02">
        <w:rPr>
          <w:rFonts w:cs="Times New Roman"/>
          <w:sz w:val="16"/>
          <w:szCs w:val="16"/>
        </w:rPr>
        <w:t>1fd4ad60e5d4f572ecebcdd2d1171a73</w:t>
      </w:r>
    </w:p>
    <w:p w14:paraId="779451FA" w14:textId="77777777" w:rsidR="00686D02" w:rsidRPr="00686D02" w:rsidRDefault="00686D02" w:rsidP="00686D02">
      <w:pPr>
        <w:spacing w:line="240" w:lineRule="auto"/>
        <w:rPr>
          <w:rFonts w:cs="Times New Roman"/>
          <w:sz w:val="16"/>
          <w:szCs w:val="16"/>
        </w:rPr>
      </w:pPr>
      <w:r w:rsidRPr="00686D02">
        <w:rPr>
          <w:rFonts w:cs="Times New Roman"/>
          <w:sz w:val="16"/>
          <w:szCs w:val="16"/>
        </w:rPr>
        <w:t>0cd5fd6f5e1dfdbe73100fa13f9f92be</w:t>
      </w:r>
    </w:p>
    <w:p w14:paraId="1019E227" w14:textId="77777777" w:rsidR="00686D02" w:rsidRPr="00686D02" w:rsidRDefault="00686D02" w:rsidP="00686D02">
      <w:pPr>
        <w:spacing w:line="240" w:lineRule="auto"/>
        <w:rPr>
          <w:rFonts w:cs="Times New Roman"/>
          <w:sz w:val="16"/>
          <w:szCs w:val="16"/>
        </w:rPr>
      </w:pPr>
      <w:r w:rsidRPr="00686D02">
        <w:rPr>
          <w:rFonts w:cs="Times New Roman"/>
          <w:sz w:val="16"/>
          <w:szCs w:val="16"/>
        </w:rPr>
        <w:t>5a5567ccd14332843fbec92769be4f33</w:t>
      </w:r>
    </w:p>
    <w:p w14:paraId="4C05AF3C" w14:textId="77777777" w:rsidR="00686D02" w:rsidRPr="00686D02" w:rsidRDefault="00686D02" w:rsidP="00686D02">
      <w:pPr>
        <w:spacing w:line="240" w:lineRule="auto"/>
        <w:rPr>
          <w:rFonts w:cs="Times New Roman"/>
          <w:sz w:val="16"/>
          <w:szCs w:val="16"/>
        </w:rPr>
      </w:pPr>
      <w:r w:rsidRPr="00686D02">
        <w:rPr>
          <w:rFonts w:cs="Times New Roman"/>
          <w:sz w:val="16"/>
          <w:szCs w:val="16"/>
        </w:rPr>
        <w:t>5a6f19fc47cdde184841af894dff781e</w:t>
      </w:r>
    </w:p>
    <w:p w14:paraId="11206C10" w14:textId="77777777" w:rsidR="00686D02" w:rsidRPr="00686D02" w:rsidRDefault="00686D02" w:rsidP="00686D02">
      <w:pPr>
        <w:spacing w:line="240" w:lineRule="auto"/>
        <w:rPr>
          <w:rFonts w:cs="Times New Roman"/>
          <w:sz w:val="16"/>
          <w:szCs w:val="16"/>
        </w:rPr>
      </w:pPr>
      <w:r w:rsidRPr="00686D02">
        <w:rPr>
          <w:rFonts w:cs="Times New Roman"/>
          <w:sz w:val="16"/>
          <w:szCs w:val="16"/>
        </w:rPr>
        <w:t>6daa08ab2b1839fed75039d294241d86</w:t>
      </w:r>
    </w:p>
    <w:p w14:paraId="23DE5E6E" w14:textId="77777777" w:rsidR="00686D02" w:rsidRPr="00686D02" w:rsidRDefault="00686D02" w:rsidP="00686D02">
      <w:pPr>
        <w:spacing w:line="240" w:lineRule="auto"/>
        <w:rPr>
          <w:rFonts w:cs="Times New Roman"/>
          <w:sz w:val="16"/>
          <w:szCs w:val="16"/>
        </w:rPr>
      </w:pPr>
      <w:r w:rsidRPr="00686D02">
        <w:rPr>
          <w:rFonts w:cs="Times New Roman"/>
          <w:sz w:val="16"/>
          <w:szCs w:val="16"/>
        </w:rPr>
        <w:t>5a8f92a576e66581caf4693545b91a7c</w:t>
      </w:r>
    </w:p>
    <w:p w14:paraId="24D979C7" w14:textId="77777777" w:rsidR="00686D02" w:rsidRPr="00686D02" w:rsidRDefault="00686D02" w:rsidP="00686D02">
      <w:pPr>
        <w:spacing w:line="240" w:lineRule="auto"/>
        <w:rPr>
          <w:rFonts w:cs="Times New Roman"/>
          <w:sz w:val="16"/>
          <w:szCs w:val="16"/>
        </w:rPr>
      </w:pPr>
      <w:r w:rsidRPr="00686D02">
        <w:rPr>
          <w:rFonts w:cs="Times New Roman"/>
          <w:sz w:val="16"/>
          <w:szCs w:val="16"/>
        </w:rPr>
        <w:t>6dde7b5dadc6ed1948017bedc648ad46</w:t>
      </w:r>
    </w:p>
    <w:p w14:paraId="46219CA3" w14:textId="77777777" w:rsidR="00686D02" w:rsidRPr="00686D02" w:rsidRDefault="00686D02" w:rsidP="00686D02">
      <w:pPr>
        <w:spacing w:line="240" w:lineRule="auto"/>
        <w:rPr>
          <w:rFonts w:cs="Times New Roman"/>
          <w:sz w:val="16"/>
          <w:szCs w:val="16"/>
        </w:rPr>
      </w:pPr>
      <w:r w:rsidRPr="00686D02">
        <w:rPr>
          <w:rFonts w:cs="Times New Roman"/>
          <w:sz w:val="16"/>
          <w:szCs w:val="16"/>
        </w:rPr>
        <w:t>6df8fd9429cde0441d301d457a977014</w:t>
      </w:r>
    </w:p>
    <w:p w14:paraId="1282EEC9" w14:textId="77777777" w:rsidR="00686D02" w:rsidRPr="00686D02" w:rsidRDefault="00686D02" w:rsidP="00686D02">
      <w:pPr>
        <w:spacing w:line="240" w:lineRule="auto"/>
        <w:rPr>
          <w:rFonts w:cs="Times New Roman"/>
          <w:sz w:val="16"/>
          <w:szCs w:val="16"/>
        </w:rPr>
      </w:pPr>
      <w:r w:rsidRPr="00686D02">
        <w:rPr>
          <w:rFonts w:cs="Times New Roman"/>
          <w:sz w:val="16"/>
          <w:szCs w:val="16"/>
        </w:rPr>
        <w:t>5b1d0f9795e1de06a0056dc4aa2040e0</w:t>
      </w:r>
    </w:p>
    <w:p w14:paraId="440F5921" w14:textId="77777777" w:rsidR="00686D02" w:rsidRPr="00686D02" w:rsidRDefault="00686D02" w:rsidP="00686D02">
      <w:pPr>
        <w:spacing w:line="240" w:lineRule="auto"/>
        <w:rPr>
          <w:rFonts w:cs="Times New Roman"/>
          <w:sz w:val="16"/>
          <w:szCs w:val="16"/>
        </w:rPr>
      </w:pPr>
      <w:r w:rsidRPr="00686D02">
        <w:rPr>
          <w:rFonts w:cs="Times New Roman"/>
          <w:sz w:val="16"/>
          <w:szCs w:val="16"/>
        </w:rPr>
        <w:t>9e68ae31dce7902db60f77eac384e4ed</w:t>
      </w:r>
    </w:p>
    <w:p w14:paraId="1BDB251A" w14:textId="77777777" w:rsidR="00686D02" w:rsidRPr="00686D02" w:rsidRDefault="00686D02" w:rsidP="00686D02">
      <w:pPr>
        <w:spacing w:line="240" w:lineRule="auto"/>
        <w:rPr>
          <w:rFonts w:cs="Times New Roman"/>
          <w:sz w:val="16"/>
          <w:szCs w:val="16"/>
        </w:rPr>
      </w:pPr>
      <w:r w:rsidRPr="00686D02">
        <w:rPr>
          <w:rFonts w:cs="Times New Roman"/>
          <w:sz w:val="16"/>
          <w:szCs w:val="16"/>
        </w:rPr>
        <w:t>20a494c7e1df552bf1c6835319261d3d</w:t>
      </w:r>
    </w:p>
    <w:p w14:paraId="412B0F51" w14:textId="77777777" w:rsidR="00686D02" w:rsidRPr="00686D02" w:rsidRDefault="00686D02" w:rsidP="00686D02">
      <w:pPr>
        <w:spacing w:line="240" w:lineRule="auto"/>
        <w:rPr>
          <w:rFonts w:cs="Times New Roman"/>
          <w:sz w:val="16"/>
          <w:szCs w:val="16"/>
        </w:rPr>
      </w:pPr>
      <w:r w:rsidRPr="00686D02">
        <w:rPr>
          <w:rFonts w:cs="Times New Roman"/>
          <w:sz w:val="16"/>
          <w:szCs w:val="16"/>
        </w:rPr>
        <w:t>3e0836ae218fc9e84a93d2273adc1fbd</w:t>
      </w:r>
    </w:p>
    <w:p w14:paraId="2BF76B19" w14:textId="77777777" w:rsidR="00686D02" w:rsidRPr="00686D02" w:rsidRDefault="00686D02" w:rsidP="00686D02">
      <w:pPr>
        <w:spacing w:line="240" w:lineRule="auto"/>
        <w:rPr>
          <w:rFonts w:cs="Times New Roman"/>
          <w:sz w:val="16"/>
          <w:szCs w:val="16"/>
        </w:rPr>
      </w:pPr>
      <w:r w:rsidRPr="00686D02">
        <w:rPr>
          <w:rFonts w:cs="Times New Roman"/>
          <w:sz w:val="16"/>
          <w:szCs w:val="16"/>
        </w:rPr>
        <w:t>9eb29d17ba8a13904b6f549a3b211005</w:t>
      </w:r>
    </w:p>
    <w:p w14:paraId="4DD45B4C" w14:textId="77777777" w:rsidR="00686D02" w:rsidRPr="00686D02" w:rsidRDefault="00686D02" w:rsidP="00686D02">
      <w:pPr>
        <w:spacing w:line="240" w:lineRule="auto"/>
        <w:rPr>
          <w:rFonts w:cs="Times New Roman"/>
          <w:sz w:val="16"/>
          <w:szCs w:val="16"/>
        </w:rPr>
      </w:pPr>
      <w:r w:rsidRPr="00686D02">
        <w:rPr>
          <w:rFonts w:cs="Times New Roman"/>
          <w:sz w:val="16"/>
          <w:szCs w:val="16"/>
        </w:rPr>
        <w:t>20dba065bb666f9fe3986fe139953af8</w:t>
      </w:r>
    </w:p>
    <w:p w14:paraId="66BF5BCF" w14:textId="77777777" w:rsidR="00686D02" w:rsidRPr="00686D02" w:rsidRDefault="00686D02" w:rsidP="00686D02">
      <w:pPr>
        <w:spacing w:line="240" w:lineRule="auto"/>
        <w:rPr>
          <w:rFonts w:cs="Times New Roman"/>
          <w:sz w:val="16"/>
          <w:szCs w:val="16"/>
        </w:rPr>
      </w:pPr>
      <w:r w:rsidRPr="00686D02">
        <w:rPr>
          <w:rFonts w:cs="Times New Roman"/>
          <w:sz w:val="16"/>
          <w:szCs w:val="16"/>
        </w:rPr>
        <w:t>20eaf13f7cc1dbab7397d3cde1ea6be4</w:t>
      </w:r>
    </w:p>
    <w:p w14:paraId="5631EEF0" w14:textId="77777777" w:rsidR="00686D02" w:rsidRPr="00686D02" w:rsidRDefault="00686D02" w:rsidP="00686D02">
      <w:pPr>
        <w:spacing w:line="240" w:lineRule="auto"/>
        <w:rPr>
          <w:rFonts w:cs="Times New Roman"/>
          <w:sz w:val="16"/>
          <w:szCs w:val="16"/>
        </w:rPr>
      </w:pPr>
      <w:r w:rsidRPr="00686D02">
        <w:rPr>
          <w:rFonts w:cs="Times New Roman"/>
          <w:sz w:val="16"/>
          <w:szCs w:val="16"/>
        </w:rPr>
        <w:t>20f61e4256b9a99243573e267e2778bb</w:t>
      </w:r>
    </w:p>
    <w:p w14:paraId="54A845C0" w14:textId="77777777" w:rsidR="00686D02" w:rsidRPr="00686D02" w:rsidRDefault="00686D02" w:rsidP="00686D02">
      <w:pPr>
        <w:spacing w:line="240" w:lineRule="auto"/>
        <w:rPr>
          <w:rFonts w:cs="Times New Roman"/>
          <w:sz w:val="16"/>
          <w:szCs w:val="16"/>
        </w:rPr>
      </w:pPr>
      <w:r w:rsidRPr="00686D02">
        <w:rPr>
          <w:rFonts w:cs="Times New Roman"/>
          <w:sz w:val="16"/>
          <w:szCs w:val="16"/>
        </w:rPr>
        <w:t>0cea21ec502d0cc840e6c32f33924efe</w:t>
      </w:r>
    </w:p>
    <w:p w14:paraId="5688CB6A" w14:textId="77777777" w:rsidR="00686D02" w:rsidRPr="00686D02" w:rsidRDefault="00686D02" w:rsidP="00686D02">
      <w:pPr>
        <w:spacing w:line="240" w:lineRule="auto"/>
        <w:rPr>
          <w:rFonts w:cs="Times New Roman"/>
          <w:sz w:val="16"/>
          <w:szCs w:val="16"/>
        </w:rPr>
      </w:pPr>
      <w:r w:rsidRPr="00686D02">
        <w:rPr>
          <w:rFonts w:cs="Times New Roman"/>
          <w:sz w:val="16"/>
          <w:szCs w:val="16"/>
        </w:rPr>
        <w:t>9fc4960aa7252f0da28c5edb3ecda583</w:t>
      </w:r>
    </w:p>
    <w:p w14:paraId="58F0743A" w14:textId="77777777" w:rsidR="00686D02" w:rsidRPr="00686D02" w:rsidRDefault="00686D02" w:rsidP="00686D02">
      <w:pPr>
        <w:spacing w:line="240" w:lineRule="auto"/>
        <w:rPr>
          <w:rFonts w:cs="Times New Roman"/>
          <w:sz w:val="16"/>
          <w:szCs w:val="16"/>
        </w:rPr>
      </w:pPr>
      <w:r w:rsidRPr="00686D02">
        <w:rPr>
          <w:rFonts w:cs="Times New Roman"/>
          <w:sz w:val="16"/>
          <w:szCs w:val="16"/>
        </w:rPr>
        <w:t>22c7accd4f7637eba71aef652bd2ad05</w:t>
      </w:r>
    </w:p>
    <w:p w14:paraId="1BA7C34B" w14:textId="77777777" w:rsidR="00686D02" w:rsidRPr="00686D02" w:rsidRDefault="00686D02" w:rsidP="00686D02">
      <w:pPr>
        <w:spacing w:line="240" w:lineRule="auto"/>
        <w:rPr>
          <w:rFonts w:cs="Times New Roman"/>
          <w:sz w:val="16"/>
          <w:szCs w:val="16"/>
        </w:rPr>
      </w:pPr>
      <w:r w:rsidRPr="00686D02">
        <w:rPr>
          <w:rFonts w:cs="Times New Roman"/>
          <w:sz w:val="16"/>
          <w:szCs w:val="16"/>
        </w:rPr>
        <w:t>5c581998eb56fe08e2569f6ddb554b18</w:t>
      </w:r>
    </w:p>
    <w:p w14:paraId="0DFBCF25" w14:textId="77777777" w:rsidR="00686D02" w:rsidRPr="00686D02" w:rsidRDefault="00686D02" w:rsidP="00686D02">
      <w:pPr>
        <w:spacing w:line="240" w:lineRule="auto"/>
        <w:rPr>
          <w:rFonts w:cs="Times New Roman"/>
          <w:sz w:val="16"/>
          <w:szCs w:val="16"/>
        </w:rPr>
      </w:pPr>
      <w:r w:rsidRPr="00686D02">
        <w:rPr>
          <w:rFonts w:cs="Times New Roman"/>
          <w:sz w:val="16"/>
          <w:szCs w:val="16"/>
        </w:rPr>
        <w:t>23bca863f2aa5c08769c9dd7e708e09a</w:t>
      </w:r>
    </w:p>
    <w:p w14:paraId="10466914" w14:textId="77777777" w:rsidR="00686D02" w:rsidRPr="00686D02" w:rsidRDefault="00686D02" w:rsidP="00686D02">
      <w:pPr>
        <w:spacing w:line="240" w:lineRule="auto"/>
        <w:rPr>
          <w:rFonts w:cs="Times New Roman"/>
          <w:sz w:val="16"/>
          <w:szCs w:val="16"/>
        </w:rPr>
      </w:pPr>
      <w:r w:rsidRPr="00686D02">
        <w:rPr>
          <w:rFonts w:cs="Times New Roman"/>
          <w:sz w:val="16"/>
          <w:szCs w:val="16"/>
        </w:rPr>
        <w:t>5c9c6c07420bbfd8a19e6a6f6f359718</w:t>
      </w:r>
    </w:p>
    <w:p w14:paraId="7839E54D" w14:textId="77777777" w:rsidR="00686D02" w:rsidRPr="00686D02" w:rsidRDefault="00686D02" w:rsidP="00686D02">
      <w:pPr>
        <w:spacing w:line="240" w:lineRule="auto"/>
        <w:rPr>
          <w:rFonts w:cs="Times New Roman"/>
          <w:sz w:val="16"/>
          <w:szCs w:val="16"/>
        </w:rPr>
      </w:pPr>
      <w:r w:rsidRPr="00686D02">
        <w:rPr>
          <w:rFonts w:cs="Times New Roman"/>
          <w:sz w:val="16"/>
          <w:szCs w:val="16"/>
        </w:rPr>
        <w:t>23d0e064ef793a616e5aa8e305de5890</w:t>
      </w:r>
    </w:p>
    <w:p w14:paraId="601EAE49" w14:textId="77777777" w:rsidR="00686D02" w:rsidRPr="00686D02" w:rsidRDefault="00686D02" w:rsidP="00686D02">
      <w:pPr>
        <w:spacing w:line="240" w:lineRule="auto"/>
        <w:rPr>
          <w:rFonts w:cs="Times New Roman"/>
          <w:sz w:val="16"/>
          <w:szCs w:val="16"/>
        </w:rPr>
      </w:pPr>
      <w:r w:rsidRPr="00686D02">
        <w:rPr>
          <w:rFonts w:cs="Times New Roman"/>
          <w:sz w:val="16"/>
          <w:szCs w:val="16"/>
        </w:rPr>
        <w:t>23da7cf441e345a1afdfa9ba03d036be</w:t>
      </w:r>
    </w:p>
    <w:p w14:paraId="14111557" w14:textId="77777777" w:rsidR="00686D02" w:rsidRPr="00686D02" w:rsidRDefault="00686D02" w:rsidP="00686D02">
      <w:pPr>
        <w:spacing w:line="240" w:lineRule="auto"/>
        <w:rPr>
          <w:rFonts w:cs="Times New Roman"/>
          <w:sz w:val="16"/>
          <w:szCs w:val="16"/>
        </w:rPr>
      </w:pPr>
      <w:r w:rsidRPr="00686D02">
        <w:rPr>
          <w:rFonts w:cs="Times New Roman"/>
          <w:sz w:val="16"/>
          <w:szCs w:val="16"/>
        </w:rPr>
        <w:t>5d3db2589c9bd3cd9aca8e7a24f4fd84</w:t>
      </w:r>
    </w:p>
    <w:p w14:paraId="6E6C76E1" w14:textId="77777777" w:rsidR="00686D02" w:rsidRPr="00686D02" w:rsidRDefault="00686D02" w:rsidP="00686D02">
      <w:pPr>
        <w:spacing w:line="240" w:lineRule="auto"/>
        <w:rPr>
          <w:rFonts w:cs="Times New Roman"/>
          <w:sz w:val="16"/>
          <w:szCs w:val="16"/>
        </w:rPr>
      </w:pPr>
      <w:r w:rsidRPr="00686D02">
        <w:rPr>
          <w:rFonts w:cs="Times New Roman"/>
          <w:sz w:val="16"/>
          <w:szCs w:val="16"/>
        </w:rPr>
        <w:t>5d4239bbb273f2f4e5562a0ab4bfa375</w:t>
      </w:r>
    </w:p>
    <w:p w14:paraId="5219927E" w14:textId="77777777" w:rsidR="00686D02" w:rsidRPr="00686D02" w:rsidRDefault="00686D02" w:rsidP="00686D02">
      <w:pPr>
        <w:spacing w:line="240" w:lineRule="auto"/>
        <w:rPr>
          <w:rFonts w:cs="Times New Roman"/>
          <w:sz w:val="16"/>
          <w:szCs w:val="16"/>
        </w:rPr>
      </w:pPr>
      <w:r w:rsidRPr="00686D02">
        <w:rPr>
          <w:rFonts w:cs="Times New Roman"/>
          <w:sz w:val="16"/>
          <w:szCs w:val="16"/>
        </w:rPr>
        <w:t>6b6e7cf9f1ecc4ad78a45e8dab1d7b21</w:t>
      </w:r>
    </w:p>
    <w:p w14:paraId="3A15D63F" w14:textId="77777777" w:rsidR="00686D02" w:rsidRPr="00686D02" w:rsidRDefault="00686D02" w:rsidP="00686D02">
      <w:pPr>
        <w:spacing w:line="240" w:lineRule="auto"/>
        <w:rPr>
          <w:rFonts w:cs="Times New Roman"/>
          <w:sz w:val="16"/>
          <w:szCs w:val="16"/>
        </w:rPr>
      </w:pPr>
      <w:r w:rsidRPr="00686D02">
        <w:rPr>
          <w:rFonts w:cs="Times New Roman"/>
          <w:sz w:val="16"/>
          <w:szCs w:val="16"/>
        </w:rPr>
        <w:t>24be5dd4c2f346ed0218ad5151b802e1</w:t>
      </w:r>
    </w:p>
    <w:p w14:paraId="72C90CFE" w14:textId="77777777" w:rsidR="00686D02" w:rsidRPr="00686D02" w:rsidRDefault="00686D02" w:rsidP="00686D02">
      <w:pPr>
        <w:spacing w:line="240" w:lineRule="auto"/>
        <w:rPr>
          <w:rFonts w:cs="Times New Roman"/>
          <w:sz w:val="16"/>
          <w:szCs w:val="16"/>
        </w:rPr>
      </w:pPr>
      <w:r w:rsidRPr="00686D02">
        <w:rPr>
          <w:rFonts w:cs="Times New Roman"/>
          <w:sz w:val="16"/>
          <w:szCs w:val="16"/>
        </w:rPr>
        <w:t>24bedb8a3fff465aa432c797310b7140</w:t>
      </w:r>
    </w:p>
    <w:p w14:paraId="260471DF" w14:textId="77777777" w:rsidR="00686D02" w:rsidRPr="00686D02" w:rsidRDefault="00686D02" w:rsidP="00686D02">
      <w:pPr>
        <w:spacing w:line="240" w:lineRule="auto"/>
        <w:rPr>
          <w:rFonts w:cs="Times New Roman"/>
          <w:sz w:val="16"/>
          <w:szCs w:val="16"/>
        </w:rPr>
      </w:pPr>
      <w:r w:rsidRPr="00686D02">
        <w:rPr>
          <w:rFonts w:cs="Times New Roman"/>
          <w:sz w:val="16"/>
          <w:szCs w:val="16"/>
        </w:rPr>
        <w:t>24e312dbd516844c619b23ccb0198e6c</w:t>
      </w:r>
    </w:p>
    <w:p w14:paraId="13914CC2" w14:textId="77777777" w:rsidR="00686D02" w:rsidRPr="00686D02" w:rsidRDefault="00686D02" w:rsidP="00686D02">
      <w:pPr>
        <w:spacing w:line="240" w:lineRule="auto"/>
        <w:rPr>
          <w:rFonts w:cs="Times New Roman"/>
          <w:sz w:val="16"/>
          <w:szCs w:val="16"/>
        </w:rPr>
      </w:pPr>
      <w:r w:rsidRPr="00686D02">
        <w:rPr>
          <w:rFonts w:cs="Times New Roman"/>
          <w:sz w:val="16"/>
          <w:szCs w:val="16"/>
        </w:rPr>
        <w:t>7f544bcd8cd8d455588d05fc52f16ff8</w:t>
      </w:r>
    </w:p>
    <w:p w14:paraId="483A72A9" w14:textId="77777777" w:rsidR="00686D02" w:rsidRPr="00686D02" w:rsidRDefault="00686D02" w:rsidP="00686D02">
      <w:pPr>
        <w:spacing w:line="240" w:lineRule="auto"/>
        <w:rPr>
          <w:rFonts w:cs="Times New Roman"/>
          <w:sz w:val="16"/>
          <w:szCs w:val="16"/>
        </w:rPr>
      </w:pPr>
      <w:r w:rsidRPr="00686D02">
        <w:rPr>
          <w:rFonts w:cs="Times New Roman"/>
          <w:sz w:val="16"/>
          <w:szCs w:val="16"/>
        </w:rPr>
        <w:t>26b74819af76220fdaa4e90d4e35afde</w:t>
      </w:r>
    </w:p>
    <w:p w14:paraId="054DA27A" w14:textId="77777777" w:rsidR="00686D02" w:rsidRPr="00686D02" w:rsidRDefault="00686D02" w:rsidP="00686D02">
      <w:pPr>
        <w:spacing w:line="240" w:lineRule="auto"/>
        <w:rPr>
          <w:rFonts w:cs="Times New Roman"/>
          <w:sz w:val="16"/>
          <w:szCs w:val="16"/>
        </w:rPr>
      </w:pPr>
      <w:r w:rsidRPr="00686D02">
        <w:rPr>
          <w:rFonts w:cs="Times New Roman"/>
          <w:sz w:val="16"/>
          <w:szCs w:val="16"/>
        </w:rPr>
        <w:t>5e5aec5b6d67faaf5a48461ee75fdc88</w:t>
      </w:r>
    </w:p>
    <w:p w14:paraId="0E5ED713" w14:textId="77777777" w:rsidR="00686D02" w:rsidRPr="00686D02" w:rsidRDefault="00686D02" w:rsidP="00686D02">
      <w:pPr>
        <w:spacing w:line="240" w:lineRule="auto"/>
        <w:rPr>
          <w:rFonts w:cs="Times New Roman"/>
          <w:sz w:val="16"/>
          <w:szCs w:val="16"/>
        </w:rPr>
      </w:pPr>
      <w:r w:rsidRPr="00686D02">
        <w:rPr>
          <w:rFonts w:cs="Times New Roman"/>
          <w:sz w:val="16"/>
          <w:szCs w:val="16"/>
        </w:rPr>
        <w:t>6be72a0e039519ad13b2fb1c5b5209a8</w:t>
      </w:r>
    </w:p>
    <w:p w14:paraId="676DA295" w14:textId="77777777" w:rsidR="00686D02" w:rsidRPr="00686D02" w:rsidRDefault="00686D02" w:rsidP="00686D02">
      <w:pPr>
        <w:spacing w:line="240" w:lineRule="auto"/>
        <w:rPr>
          <w:rFonts w:cs="Times New Roman"/>
          <w:sz w:val="16"/>
          <w:szCs w:val="16"/>
        </w:rPr>
      </w:pPr>
      <w:r w:rsidRPr="00686D02">
        <w:rPr>
          <w:rFonts w:cs="Times New Roman"/>
          <w:sz w:val="16"/>
          <w:szCs w:val="16"/>
        </w:rPr>
        <w:t>4c54808837dbc7d1a028b00365850d22</w:t>
      </w:r>
    </w:p>
    <w:p w14:paraId="74030E2F" w14:textId="77777777" w:rsidR="00686D02" w:rsidRPr="00686D02" w:rsidRDefault="00686D02" w:rsidP="00686D02">
      <w:pPr>
        <w:spacing w:line="240" w:lineRule="auto"/>
        <w:rPr>
          <w:rFonts w:cs="Times New Roman"/>
          <w:sz w:val="16"/>
          <w:szCs w:val="16"/>
        </w:rPr>
      </w:pPr>
      <w:r w:rsidRPr="00686D02">
        <w:rPr>
          <w:rFonts w:cs="Times New Roman"/>
          <w:sz w:val="16"/>
          <w:szCs w:val="16"/>
        </w:rPr>
        <w:t>9c9863f92d7e377c59c7ca4af4c3b12c</w:t>
      </w:r>
    </w:p>
    <w:p w14:paraId="34441C08" w14:textId="77777777" w:rsidR="00686D02" w:rsidRPr="00686D02" w:rsidRDefault="00686D02" w:rsidP="00686D02">
      <w:pPr>
        <w:spacing w:line="240" w:lineRule="auto"/>
        <w:rPr>
          <w:rFonts w:cs="Times New Roman"/>
          <w:sz w:val="16"/>
          <w:szCs w:val="16"/>
        </w:rPr>
      </w:pPr>
      <w:r w:rsidRPr="00686D02">
        <w:rPr>
          <w:rFonts w:cs="Times New Roman"/>
          <w:sz w:val="16"/>
          <w:szCs w:val="16"/>
        </w:rPr>
        <w:t>11bd80ccc7de0c78108b44e3a69e8a47</w:t>
      </w:r>
    </w:p>
    <w:p w14:paraId="33F43B98" w14:textId="77777777" w:rsidR="00686D02" w:rsidRPr="00686D02" w:rsidRDefault="00686D02" w:rsidP="00686D02">
      <w:pPr>
        <w:spacing w:line="240" w:lineRule="auto"/>
        <w:rPr>
          <w:rFonts w:cs="Times New Roman"/>
          <w:sz w:val="16"/>
          <w:szCs w:val="16"/>
        </w:rPr>
      </w:pPr>
      <w:r w:rsidRPr="00686D02">
        <w:rPr>
          <w:rFonts w:cs="Times New Roman"/>
          <w:sz w:val="16"/>
          <w:szCs w:val="16"/>
        </w:rPr>
        <w:t>6c385c5c9182b998da433115603c1fa8</w:t>
      </w:r>
    </w:p>
    <w:p w14:paraId="3B9F0425" w14:textId="77777777" w:rsidR="00686D02" w:rsidRPr="00686D02" w:rsidRDefault="00686D02" w:rsidP="00686D02">
      <w:pPr>
        <w:spacing w:line="240" w:lineRule="auto"/>
        <w:rPr>
          <w:rFonts w:cs="Times New Roman"/>
          <w:sz w:val="16"/>
          <w:szCs w:val="16"/>
        </w:rPr>
      </w:pPr>
      <w:r w:rsidRPr="00686D02">
        <w:rPr>
          <w:rFonts w:cs="Times New Roman"/>
          <w:sz w:val="16"/>
          <w:szCs w:val="16"/>
        </w:rPr>
        <w:t>3c12ed16181b383e7a19af777661891a</w:t>
      </w:r>
    </w:p>
    <w:p w14:paraId="5E6ED5AF" w14:textId="77777777" w:rsidR="00686D02" w:rsidRPr="00686D02" w:rsidRDefault="00686D02" w:rsidP="00686D02">
      <w:pPr>
        <w:spacing w:line="240" w:lineRule="auto"/>
        <w:rPr>
          <w:rFonts w:cs="Times New Roman"/>
          <w:sz w:val="16"/>
          <w:szCs w:val="16"/>
        </w:rPr>
      </w:pPr>
      <w:r w:rsidRPr="00686D02">
        <w:rPr>
          <w:rFonts w:cs="Times New Roman"/>
          <w:sz w:val="16"/>
          <w:szCs w:val="16"/>
        </w:rPr>
        <w:t>6d1bb8a3d8d5f12ba9022fb48f6f676d</w:t>
      </w:r>
    </w:p>
    <w:p w14:paraId="5D087709" w14:textId="77777777" w:rsidR="00686D02" w:rsidRPr="00686D02" w:rsidRDefault="00686D02" w:rsidP="00686D02">
      <w:pPr>
        <w:spacing w:line="240" w:lineRule="auto"/>
        <w:rPr>
          <w:rFonts w:cs="Times New Roman"/>
          <w:sz w:val="16"/>
          <w:szCs w:val="16"/>
        </w:rPr>
      </w:pPr>
      <w:r w:rsidRPr="00686D02">
        <w:rPr>
          <w:rFonts w:cs="Times New Roman"/>
          <w:sz w:val="16"/>
          <w:szCs w:val="16"/>
        </w:rPr>
        <w:t>5f7d239b044f75d37bbc30ac0eea03aa</w:t>
      </w:r>
    </w:p>
    <w:p w14:paraId="28CB73A8" w14:textId="77777777" w:rsidR="00686D02" w:rsidRPr="00686D02" w:rsidRDefault="00686D02" w:rsidP="00686D02">
      <w:pPr>
        <w:spacing w:line="240" w:lineRule="auto"/>
        <w:rPr>
          <w:rFonts w:cs="Times New Roman"/>
          <w:sz w:val="16"/>
          <w:szCs w:val="16"/>
        </w:rPr>
      </w:pPr>
      <w:r w:rsidRPr="00686D02">
        <w:rPr>
          <w:rFonts w:cs="Times New Roman"/>
          <w:sz w:val="16"/>
          <w:szCs w:val="16"/>
        </w:rPr>
        <w:t>6d407386a0e9961ca15768e44bdd3bd7</w:t>
      </w:r>
    </w:p>
    <w:p w14:paraId="2020B047" w14:textId="77777777" w:rsidR="00686D02" w:rsidRPr="00686D02" w:rsidRDefault="00686D02" w:rsidP="00686D02">
      <w:pPr>
        <w:spacing w:line="240" w:lineRule="auto"/>
        <w:rPr>
          <w:rFonts w:cs="Times New Roman"/>
          <w:sz w:val="16"/>
          <w:szCs w:val="16"/>
        </w:rPr>
      </w:pPr>
      <w:r w:rsidRPr="00686D02">
        <w:rPr>
          <w:rFonts w:cs="Times New Roman"/>
          <w:sz w:val="16"/>
          <w:szCs w:val="16"/>
        </w:rPr>
        <w:t>6d52ee4b4c2ed152bdf37b94a5e79f05</w:t>
      </w:r>
    </w:p>
    <w:p w14:paraId="211748C5" w14:textId="77777777" w:rsidR="00686D02" w:rsidRPr="00686D02" w:rsidRDefault="00686D02" w:rsidP="00686D02">
      <w:pPr>
        <w:spacing w:line="240" w:lineRule="auto"/>
        <w:rPr>
          <w:rFonts w:cs="Times New Roman"/>
          <w:sz w:val="16"/>
          <w:szCs w:val="16"/>
        </w:rPr>
      </w:pPr>
      <w:r w:rsidRPr="00686D02">
        <w:rPr>
          <w:rFonts w:cs="Times New Roman"/>
          <w:sz w:val="16"/>
          <w:szCs w:val="16"/>
        </w:rPr>
        <w:t>8a52457a5661867fccd578e26bb6cf8b</w:t>
      </w:r>
    </w:p>
    <w:p w14:paraId="154F7128" w14:textId="77777777" w:rsidR="00686D02" w:rsidRPr="00686D02" w:rsidRDefault="00686D02" w:rsidP="00686D02">
      <w:pPr>
        <w:spacing w:line="240" w:lineRule="auto"/>
        <w:rPr>
          <w:rFonts w:cs="Times New Roman"/>
          <w:sz w:val="16"/>
          <w:szCs w:val="16"/>
        </w:rPr>
      </w:pPr>
      <w:r w:rsidRPr="00686D02">
        <w:rPr>
          <w:rFonts w:cs="Times New Roman"/>
          <w:sz w:val="16"/>
          <w:szCs w:val="16"/>
        </w:rPr>
        <w:t>3cbb850bad4778f66e6aebc601d1a864</w:t>
      </w:r>
    </w:p>
    <w:p w14:paraId="23B4B8DD" w14:textId="77777777" w:rsidR="00686D02" w:rsidRPr="00686D02" w:rsidRDefault="00686D02" w:rsidP="00686D02">
      <w:pPr>
        <w:spacing w:line="240" w:lineRule="auto"/>
        <w:rPr>
          <w:rFonts w:cs="Times New Roman"/>
          <w:sz w:val="16"/>
          <w:szCs w:val="16"/>
        </w:rPr>
      </w:pPr>
      <w:r w:rsidRPr="00686D02">
        <w:rPr>
          <w:rFonts w:cs="Times New Roman"/>
          <w:sz w:val="16"/>
          <w:szCs w:val="16"/>
        </w:rPr>
        <w:t>6db3f46cd1977193d33cd16e4c192aab</w:t>
      </w:r>
    </w:p>
    <w:p w14:paraId="6724CC00" w14:textId="77777777" w:rsidR="00686D02" w:rsidRPr="00686D02" w:rsidRDefault="00686D02" w:rsidP="00686D02">
      <w:pPr>
        <w:spacing w:line="240" w:lineRule="auto"/>
        <w:rPr>
          <w:rFonts w:cs="Times New Roman"/>
          <w:sz w:val="16"/>
          <w:szCs w:val="16"/>
        </w:rPr>
      </w:pPr>
      <w:r w:rsidRPr="00686D02">
        <w:rPr>
          <w:rFonts w:cs="Times New Roman"/>
          <w:sz w:val="16"/>
          <w:szCs w:val="16"/>
        </w:rPr>
        <w:t>9dd3ee41cb1b7e8902e38eeb645a772f</w:t>
      </w:r>
    </w:p>
    <w:p w14:paraId="09B3146A" w14:textId="77777777" w:rsidR="00686D02" w:rsidRPr="00686D02" w:rsidRDefault="00686D02" w:rsidP="00686D02">
      <w:pPr>
        <w:spacing w:line="240" w:lineRule="auto"/>
        <w:rPr>
          <w:rFonts w:cs="Times New Roman"/>
          <w:sz w:val="16"/>
          <w:szCs w:val="16"/>
        </w:rPr>
      </w:pPr>
      <w:r w:rsidRPr="00686D02">
        <w:rPr>
          <w:rFonts w:cs="Times New Roman"/>
          <w:sz w:val="16"/>
          <w:szCs w:val="16"/>
        </w:rPr>
        <w:t>3d2329e92b7e104070cc7de271471820</w:t>
      </w:r>
    </w:p>
    <w:p w14:paraId="3622D603" w14:textId="77777777" w:rsidR="00686D02" w:rsidRPr="00686D02" w:rsidRDefault="00686D02" w:rsidP="00686D02">
      <w:pPr>
        <w:spacing w:line="240" w:lineRule="auto"/>
        <w:rPr>
          <w:rFonts w:cs="Times New Roman"/>
          <w:sz w:val="16"/>
          <w:szCs w:val="16"/>
        </w:rPr>
      </w:pPr>
      <w:r w:rsidRPr="00686D02">
        <w:rPr>
          <w:rFonts w:cs="Times New Roman"/>
          <w:sz w:val="16"/>
          <w:szCs w:val="16"/>
        </w:rPr>
        <w:t>6e1e27cbfe5989a9eb334f7e4400a45d</w:t>
      </w:r>
    </w:p>
    <w:p w14:paraId="71791112" w14:textId="77777777" w:rsidR="00686D02" w:rsidRPr="00686D02" w:rsidRDefault="00686D02" w:rsidP="00686D02">
      <w:pPr>
        <w:spacing w:line="240" w:lineRule="auto"/>
        <w:rPr>
          <w:rFonts w:cs="Times New Roman"/>
          <w:sz w:val="16"/>
          <w:szCs w:val="16"/>
        </w:rPr>
      </w:pPr>
      <w:r w:rsidRPr="00686D02">
        <w:rPr>
          <w:rFonts w:cs="Times New Roman"/>
          <w:sz w:val="16"/>
          <w:szCs w:val="16"/>
        </w:rPr>
        <w:t>6e5990a89b9d1c20c5c0ca7040c8a990</w:t>
      </w:r>
    </w:p>
    <w:p w14:paraId="4C90D387" w14:textId="77777777" w:rsidR="00686D02" w:rsidRPr="00686D02" w:rsidRDefault="00686D02" w:rsidP="00686D02">
      <w:pPr>
        <w:spacing w:line="240" w:lineRule="auto"/>
        <w:rPr>
          <w:rFonts w:cs="Times New Roman"/>
          <w:sz w:val="16"/>
          <w:szCs w:val="16"/>
        </w:rPr>
      </w:pPr>
      <w:r w:rsidRPr="00686D02">
        <w:rPr>
          <w:rFonts w:cs="Times New Roman"/>
          <w:sz w:val="16"/>
          <w:szCs w:val="16"/>
        </w:rPr>
        <w:t>6e658fbf93257130ff89bc4b00d3b3f0</w:t>
      </w:r>
    </w:p>
    <w:p w14:paraId="6B0FC2C6" w14:textId="77777777" w:rsidR="00686D02" w:rsidRPr="00686D02" w:rsidRDefault="00686D02" w:rsidP="00686D02">
      <w:pPr>
        <w:spacing w:line="240" w:lineRule="auto"/>
        <w:rPr>
          <w:rFonts w:cs="Times New Roman"/>
          <w:sz w:val="16"/>
          <w:szCs w:val="16"/>
        </w:rPr>
      </w:pPr>
      <w:r w:rsidRPr="00686D02">
        <w:rPr>
          <w:rFonts w:cs="Times New Roman"/>
          <w:sz w:val="16"/>
          <w:szCs w:val="16"/>
        </w:rPr>
        <w:t>2a5e34c73a4427641d050411abb1a290</w:t>
      </w:r>
    </w:p>
    <w:p w14:paraId="56B012E0" w14:textId="77777777" w:rsidR="00686D02" w:rsidRPr="00686D02" w:rsidRDefault="00686D02" w:rsidP="00686D02">
      <w:pPr>
        <w:spacing w:line="240" w:lineRule="auto"/>
        <w:rPr>
          <w:rFonts w:cs="Times New Roman"/>
          <w:sz w:val="16"/>
          <w:szCs w:val="16"/>
        </w:rPr>
      </w:pPr>
      <w:r w:rsidRPr="00686D02">
        <w:rPr>
          <w:rFonts w:cs="Times New Roman"/>
          <w:sz w:val="16"/>
          <w:szCs w:val="16"/>
        </w:rPr>
        <w:t>9a2889cb4d016190c6e68dd170f8d35c</w:t>
      </w:r>
    </w:p>
    <w:p w14:paraId="3BD0F969" w14:textId="77777777" w:rsidR="00686D02" w:rsidRPr="00686D02" w:rsidRDefault="00686D02" w:rsidP="00686D02">
      <w:pPr>
        <w:spacing w:line="240" w:lineRule="auto"/>
        <w:rPr>
          <w:rFonts w:cs="Times New Roman"/>
          <w:sz w:val="16"/>
          <w:szCs w:val="16"/>
        </w:rPr>
      </w:pPr>
      <w:r w:rsidRPr="00686D02">
        <w:rPr>
          <w:rFonts w:cs="Times New Roman"/>
          <w:sz w:val="16"/>
          <w:szCs w:val="16"/>
        </w:rPr>
        <w:t>2a5f985b69962fdb4380b9786b2e0790</w:t>
      </w:r>
    </w:p>
    <w:p w14:paraId="5AFD0969" w14:textId="77777777" w:rsidR="00686D02" w:rsidRPr="00686D02" w:rsidRDefault="00686D02" w:rsidP="00686D02">
      <w:pPr>
        <w:spacing w:line="240" w:lineRule="auto"/>
        <w:rPr>
          <w:rFonts w:cs="Times New Roman"/>
          <w:sz w:val="16"/>
          <w:szCs w:val="16"/>
        </w:rPr>
      </w:pPr>
      <w:r w:rsidRPr="00686D02">
        <w:rPr>
          <w:rFonts w:cs="Times New Roman"/>
          <w:sz w:val="16"/>
          <w:szCs w:val="16"/>
        </w:rPr>
        <w:t>6a0e4a5f1765004682976ccd60e0979c</w:t>
      </w:r>
    </w:p>
    <w:p w14:paraId="385ED9EF" w14:textId="77777777" w:rsidR="00686D02" w:rsidRPr="00686D02" w:rsidRDefault="00686D02" w:rsidP="00686D02">
      <w:pPr>
        <w:spacing w:line="240" w:lineRule="auto"/>
        <w:rPr>
          <w:rFonts w:cs="Times New Roman"/>
          <w:sz w:val="16"/>
          <w:szCs w:val="16"/>
        </w:rPr>
      </w:pPr>
      <w:r w:rsidRPr="00686D02">
        <w:rPr>
          <w:rFonts w:cs="Times New Roman"/>
          <w:sz w:val="16"/>
          <w:szCs w:val="16"/>
        </w:rPr>
        <w:t>6a1483753e5052cae73622fd4fe51ded</w:t>
      </w:r>
    </w:p>
    <w:p w14:paraId="29DB8908" w14:textId="77777777" w:rsidR="00686D02" w:rsidRPr="00686D02" w:rsidRDefault="00686D02" w:rsidP="00686D02">
      <w:pPr>
        <w:spacing w:line="240" w:lineRule="auto"/>
        <w:rPr>
          <w:rFonts w:cs="Times New Roman"/>
          <w:sz w:val="16"/>
          <w:szCs w:val="16"/>
        </w:rPr>
      </w:pPr>
      <w:r w:rsidRPr="00686D02">
        <w:rPr>
          <w:rFonts w:cs="Times New Roman"/>
          <w:sz w:val="16"/>
          <w:szCs w:val="16"/>
        </w:rPr>
        <w:t>6a5bdec7d2dca76872310fd305642d94</w:t>
      </w:r>
    </w:p>
    <w:p w14:paraId="6624BE43" w14:textId="77777777" w:rsidR="00686D02" w:rsidRPr="00686D02" w:rsidRDefault="00686D02" w:rsidP="00686D02">
      <w:pPr>
        <w:spacing w:line="240" w:lineRule="auto"/>
        <w:rPr>
          <w:rFonts w:cs="Times New Roman"/>
          <w:sz w:val="16"/>
          <w:szCs w:val="16"/>
        </w:rPr>
      </w:pPr>
      <w:r w:rsidRPr="00686D02">
        <w:rPr>
          <w:rFonts w:cs="Times New Roman"/>
          <w:sz w:val="16"/>
          <w:szCs w:val="16"/>
        </w:rPr>
        <w:t>2a7f5778d20a0892619fda9f2b6af9db</w:t>
      </w:r>
    </w:p>
    <w:p w14:paraId="2AA3FFAF" w14:textId="77777777" w:rsidR="00686D02" w:rsidRPr="00686D02" w:rsidRDefault="00686D02" w:rsidP="00686D02">
      <w:pPr>
        <w:spacing w:line="240" w:lineRule="auto"/>
        <w:rPr>
          <w:rFonts w:cs="Times New Roman"/>
          <w:sz w:val="16"/>
          <w:szCs w:val="16"/>
        </w:rPr>
      </w:pPr>
      <w:r w:rsidRPr="00686D02">
        <w:rPr>
          <w:rFonts w:cs="Times New Roman"/>
          <w:sz w:val="16"/>
          <w:szCs w:val="16"/>
        </w:rPr>
        <w:t>6a8efa09482c5378ada0f7bca77f8d77</w:t>
      </w:r>
    </w:p>
    <w:p w14:paraId="7094B343" w14:textId="77777777" w:rsidR="00686D02" w:rsidRPr="00686D02" w:rsidRDefault="00686D02" w:rsidP="00686D02">
      <w:pPr>
        <w:spacing w:line="240" w:lineRule="auto"/>
        <w:rPr>
          <w:rFonts w:cs="Times New Roman"/>
          <w:sz w:val="16"/>
          <w:szCs w:val="16"/>
        </w:rPr>
      </w:pPr>
      <w:r w:rsidRPr="00686D02">
        <w:rPr>
          <w:rFonts w:cs="Times New Roman"/>
          <w:sz w:val="16"/>
          <w:szCs w:val="16"/>
        </w:rPr>
        <w:t>0f56050ed7b7c78e9800ce659f026bd4</w:t>
      </w:r>
    </w:p>
    <w:p w14:paraId="13AE179D" w14:textId="77777777" w:rsidR="00686D02" w:rsidRPr="00686D02" w:rsidRDefault="00686D02" w:rsidP="00686D02">
      <w:pPr>
        <w:spacing w:line="240" w:lineRule="auto"/>
        <w:rPr>
          <w:rFonts w:cs="Times New Roman"/>
          <w:sz w:val="16"/>
          <w:szCs w:val="16"/>
        </w:rPr>
      </w:pPr>
      <w:r w:rsidRPr="00686D02">
        <w:rPr>
          <w:rFonts w:cs="Times New Roman"/>
          <w:sz w:val="16"/>
          <w:szCs w:val="16"/>
        </w:rPr>
        <w:t>6abe01b6bd538b05f6eca7ecad5cf3e6</w:t>
      </w:r>
    </w:p>
    <w:p w14:paraId="18CCA8B2" w14:textId="77777777" w:rsidR="00686D02" w:rsidRPr="00686D02" w:rsidRDefault="00686D02" w:rsidP="00686D02">
      <w:pPr>
        <w:spacing w:line="240" w:lineRule="auto"/>
        <w:rPr>
          <w:rFonts w:cs="Times New Roman"/>
          <w:sz w:val="16"/>
          <w:szCs w:val="16"/>
        </w:rPr>
      </w:pPr>
      <w:r w:rsidRPr="00686D02">
        <w:rPr>
          <w:rFonts w:cs="Times New Roman"/>
          <w:sz w:val="16"/>
          <w:szCs w:val="16"/>
        </w:rPr>
        <w:t>6abfb59c805c2f8b7977ab7ac36d2e84</w:t>
      </w:r>
    </w:p>
    <w:p w14:paraId="7E707327" w14:textId="77777777" w:rsidR="00686D02" w:rsidRPr="00686D02" w:rsidRDefault="00686D02" w:rsidP="00686D02">
      <w:pPr>
        <w:spacing w:line="240" w:lineRule="auto"/>
        <w:rPr>
          <w:rFonts w:cs="Times New Roman"/>
          <w:sz w:val="16"/>
          <w:szCs w:val="16"/>
        </w:rPr>
      </w:pPr>
      <w:r w:rsidRPr="00686D02">
        <w:rPr>
          <w:rFonts w:cs="Times New Roman"/>
          <w:sz w:val="16"/>
          <w:szCs w:val="16"/>
        </w:rPr>
        <w:t>6acaecf5290266704864ebe2dd0fffe8</w:t>
      </w:r>
    </w:p>
    <w:p w14:paraId="3AFE8BBD" w14:textId="77777777" w:rsidR="00686D02" w:rsidRPr="00686D02" w:rsidRDefault="00686D02" w:rsidP="00686D02">
      <w:pPr>
        <w:spacing w:line="240" w:lineRule="auto"/>
        <w:rPr>
          <w:rFonts w:cs="Times New Roman"/>
          <w:sz w:val="16"/>
          <w:szCs w:val="16"/>
        </w:rPr>
      </w:pPr>
      <w:r w:rsidRPr="00686D02">
        <w:rPr>
          <w:rFonts w:cs="Times New Roman"/>
          <w:sz w:val="16"/>
          <w:szCs w:val="16"/>
        </w:rPr>
        <w:t>6af5b9b7a40c38956b6803715102e518</w:t>
      </w:r>
    </w:p>
    <w:p w14:paraId="5243B324" w14:textId="77777777" w:rsidR="00686D02" w:rsidRPr="00686D02" w:rsidRDefault="00686D02" w:rsidP="00686D02">
      <w:pPr>
        <w:spacing w:line="240" w:lineRule="auto"/>
        <w:rPr>
          <w:rFonts w:cs="Times New Roman"/>
          <w:sz w:val="16"/>
          <w:szCs w:val="16"/>
        </w:rPr>
      </w:pPr>
      <w:r w:rsidRPr="00686D02">
        <w:rPr>
          <w:rFonts w:cs="Times New Roman"/>
          <w:sz w:val="16"/>
          <w:szCs w:val="16"/>
        </w:rPr>
        <w:t>6b0a8ff930371630341eeb771f9447d1</w:t>
      </w:r>
    </w:p>
    <w:p w14:paraId="0A3C51FC" w14:textId="77777777" w:rsidR="00686D02" w:rsidRPr="00686D02" w:rsidRDefault="00686D02" w:rsidP="00686D02">
      <w:pPr>
        <w:spacing w:line="240" w:lineRule="auto"/>
        <w:rPr>
          <w:rFonts w:cs="Times New Roman"/>
          <w:sz w:val="16"/>
          <w:szCs w:val="16"/>
        </w:rPr>
      </w:pPr>
      <w:r w:rsidRPr="00686D02">
        <w:rPr>
          <w:rFonts w:cs="Times New Roman"/>
          <w:sz w:val="16"/>
          <w:szCs w:val="16"/>
        </w:rPr>
        <w:t>6b5e26b7db44ba5d91b4347bfcb5d5a2</w:t>
      </w:r>
    </w:p>
    <w:p w14:paraId="4721E539" w14:textId="77777777" w:rsidR="00686D02" w:rsidRPr="00686D02" w:rsidRDefault="00686D02" w:rsidP="00686D02">
      <w:pPr>
        <w:spacing w:line="240" w:lineRule="auto"/>
        <w:rPr>
          <w:rFonts w:cs="Times New Roman"/>
          <w:sz w:val="16"/>
          <w:szCs w:val="16"/>
        </w:rPr>
      </w:pPr>
      <w:r w:rsidRPr="00686D02">
        <w:rPr>
          <w:rFonts w:cs="Times New Roman"/>
          <w:sz w:val="16"/>
          <w:szCs w:val="16"/>
        </w:rPr>
        <w:t>9c084e270ef14be993aea30a50026c35</w:t>
      </w:r>
    </w:p>
    <w:p w14:paraId="7A6389C7" w14:textId="77777777" w:rsidR="00686D02" w:rsidRPr="00686D02" w:rsidRDefault="00686D02" w:rsidP="00686D02">
      <w:pPr>
        <w:spacing w:line="240" w:lineRule="auto"/>
        <w:rPr>
          <w:rFonts w:cs="Times New Roman"/>
          <w:sz w:val="16"/>
          <w:szCs w:val="16"/>
        </w:rPr>
      </w:pPr>
      <w:r w:rsidRPr="00686D02">
        <w:rPr>
          <w:rFonts w:cs="Times New Roman"/>
          <w:sz w:val="16"/>
          <w:szCs w:val="16"/>
        </w:rPr>
        <w:t>8dcb451d288099a18ea60fadb930e502</w:t>
      </w:r>
    </w:p>
    <w:p w14:paraId="57A9A1D6" w14:textId="77777777" w:rsidR="00686D02" w:rsidRPr="00686D02" w:rsidRDefault="00686D02" w:rsidP="00686D02">
      <w:pPr>
        <w:spacing w:line="240" w:lineRule="auto"/>
        <w:rPr>
          <w:rFonts w:cs="Times New Roman"/>
          <w:sz w:val="16"/>
          <w:szCs w:val="16"/>
        </w:rPr>
      </w:pPr>
      <w:r w:rsidRPr="00686D02">
        <w:rPr>
          <w:rFonts w:cs="Times New Roman"/>
          <w:sz w:val="16"/>
          <w:szCs w:val="16"/>
        </w:rPr>
        <w:t>2d62f4dfed8960a5ba2b630510ec0580</w:t>
      </w:r>
    </w:p>
    <w:p w14:paraId="21B2630A" w14:textId="77777777" w:rsidR="00686D02" w:rsidRPr="00686D02" w:rsidRDefault="00686D02" w:rsidP="00686D02">
      <w:pPr>
        <w:spacing w:line="240" w:lineRule="auto"/>
        <w:rPr>
          <w:rFonts w:cs="Times New Roman"/>
          <w:sz w:val="16"/>
          <w:szCs w:val="16"/>
        </w:rPr>
      </w:pPr>
      <w:r w:rsidRPr="00686D02">
        <w:rPr>
          <w:rFonts w:cs="Times New Roman"/>
          <w:sz w:val="16"/>
          <w:szCs w:val="16"/>
        </w:rPr>
        <w:t>6bb5cc3b84e82c469b263663ffd72a79</w:t>
      </w:r>
    </w:p>
    <w:p w14:paraId="538E375F" w14:textId="77777777" w:rsidR="00686D02" w:rsidRPr="00686D02" w:rsidRDefault="00686D02" w:rsidP="00686D02">
      <w:pPr>
        <w:spacing w:line="240" w:lineRule="auto"/>
        <w:rPr>
          <w:rFonts w:cs="Times New Roman"/>
          <w:sz w:val="16"/>
          <w:szCs w:val="16"/>
        </w:rPr>
      </w:pPr>
      <w:r w:rsidRPr="00686D02">
        <w:rPr>
          <w:rFonts w:cs="Times New Roman"/>
          <w:sz w:val="16"/>
          <w:szCs w:val="16"/>
        </w:rPr>
        <w:t>6bc1effde27f3b6b0f858d6136af180b</w:t>
      </w:r>
    </w:p>
    <w:p w14:paraId="11EF0EF5" w14:textId="77777777" w:rsidR="00686D02" w:rsidRPr="00686D02" w:rsidRDefault="00686D02" w:rsidP="00686D02">
      <w:pPr>
        <w:spacing w:line="240" w:lineRule="auto"/>
        <w:rPr>
          <w:rFonts w:cs="Times New Roman"/>
          <w:sz w:val="16"/>
          <w:szCs w:val="16"/>
        </w:rPr>
      </w:pPr>
      <w:r w:rsidRPr="00686D02">
        <w:rPr>
          <w:rFonts w:cs="Times New Roman"/>
          <w:sz w:val="16"/>
          <w:szCs w:val="16"/>
        </w:rPr>
        <w:t>2db9bd0674c139215daeb5bfbb05b946</w:t>
      </w:r>
    </w:p>
    <w:p w14:paraId="1B1D7F82" w14:textId="77777777" w:rsidR="00686D02" w:rsidRPr="00686D02" w:rsidRDefault="00686D02" w:rsidP="00686D02">
      <w:pPr>
        <w:spacing w:line="240" w:lineRule="auto"/>
        <w:rPr>
          <w:rFonts w:cs="Times New Roman"/>
          <w:sz w:val="16"/>
          <w:szCs w:val="16"/>
        </w:rPr>
      </w:pPr>
      <w:r w:rsidRPr="00686D02">
        <w:rPr>
          <w:rFonts w:cs="Times New Roman"/>
          <w:sz w:val="16"/>
          <w:szCs w:val="16"/>
        </w:rPr>
        <w:t>0d4643fec16709341e2a956fe0829e16</w:t>
      </w:r>
    </w:p>
    <w:p w14:paraId="55B16209" w14:textId="77777777" w:rsidR="00686D02" w:rsidRPr="00686D02" w:rsidRDefault="00686D02" w:rsidP="00686D02">
      <w:pPr>
        <w:spacing w:line="240" w:lineRule="auto"/>
        <w:rPr>
          <w:rFonts w:cs="Times New Roman"/>
          <w:sz w:val="16"/>
          <w:szCs w:val="16"/>
        </w:rPr>
      </w:pPr>
      <w:r w:rsidRPr="00686D02">
        <w:rPr>
          <w:rFonts w:cs="Times New Roman"/>
          <w:sz w:val="16"/>
          <w:szCs w:val="16"/>
        </w:rPr>
        <w:t>9c81708ba6b2e794944b4071904a14d7</w:t>
      </w:r>
    </w:p>
    <w:p w14:paraId="110ADBDF" w14:textId="77777777" w:rsidR="00686D02" w:rsidRPr="00686D02" w:rsidRDefault="00686D02" w:rsidP="00686D02">
      <w:pPr>
        <w:spacing w:line="240" w:lineRule="auto"/>
        <w:rPr>
          <w:rFonts w:cs="Times New Roman"/>
          <w:sz w:val="16"/>
          <w:szCs w:val="16"/>
        </w:rPr>
      </w:pPr>
      <w:r w:rsidRPr="00686D02">
        <w:rPr>
          <w:rFonts w:cs="Times New Roman"/>
          <w:sz w:val="16"/>
          <w:szCs w:val="16"/>
        </w:rPr>
        <w:t>3b72b1ca0e4f998eb5d70429d1266465</w:t>
      </w:r>
    </w:p>
    <w:p w14:paraId="68A1C35D" w14:textId="77777777" w:rsidR="00686D02" w:rsidRPr="00686D02" w:rsidRDefault="00686D02" w:rsidP="00686D02">
      <w:pPr>
        <w:spacing w:line="240" w:lineRule="auto"/>
        <w:rPr>
          <w:rFonts w:cs="Times New Roman"/>
          <w:sz w:val="16"/>
          <w:szCs w:val="16"/>
        </w:rPr>
      </w:pPr>
      <w:r w:rsidRPr="00686D02">
        <w:rPr>
          <w:rFonts w:cs="Times New Roman"/>
          <w:sz w:val="16"/>
          <w:szCs w:val="16"/>
        </w:rPr>
        <w:t>6be484f1f877e35f685bfd8ca7afb0b6</w:t>
      </w:r>
    </w:p>
    <w:p w14:paraId="20D0C052" w14:textId="77777777" w:rsidR="00686D02" w:rsidRPr="00686D02" w:rsidRDefault="00686D02" w:rsidP="00686D02">
      <w:pPr>
        <w:spacing w:line="240" w:lineRule="auto"/>
        <w:rPr>
          <w:rFonts w:cs="Times New Roman"/>
          <w:sz w:val="16"/>
          <w:szCs w:val="16"/>
        </w:rPr>
      </w:pPr>
      <w:r w:rsidRPr="00686D02">
        <w:rPr>
          <w:rFonts w:cs="Times New Roman"/>
          <w:sz w:val="16"/>
          <w:szCs w:val="16"/>
        </w:rPr>
        <w:t>3b97faea1231798f035a2e6066eb0229</w:t>
      </w:r>
    </w:p>
    <w:p w14:paraId="036ED519" w14:textId="77777777" w:rsidR="00686D02" w:rsidRPr="00686D02" w:rsidRDefault="00686D02" w:rsidP="00686D02">
      <w:pPr>
        <w:spacing w:line="240" w:lineRule="auto"/>
        <w:rPr>
          <w:rFonts w:cs="Times New Roman"/>
          <w:sz w:val="16"/>
          <w:szCs w:val="16"/>
        </w:rPr>
      </w:pPr>
      <w:r w:rsidRPr="00686D02">
        <w:rPr>
          <w:rFonts w:cs="Times New Roman"/>
          <w:sz w:val="16"/>
          <w:szCs w:val="16"/>
        </w:rPr>
        <w:t>9cf34e046d1b9e9524d7b7c855094380</w:t>
      </w:r>
    </w:p>
    <w:p w14:paraId="4DF1C240" w14:textId="77777777" w:rsidR="00686D02" w:rsidRPr="00686D02" w:rsidRDefault="00686D02" w:rsidP="00686D02">
      <w:pPr>
        <w:spacing w:line="240" w:lineRule="auto"/>
        <w:rPr>
          <w:rFonts w:cs="Times New Roman"/>
          <w:sz w:val="16"/>
          <w:szCs w:val="16"/>
        </w:rPr>
      </w:pPr>
      <w:r w:rsidRPr="00686D02">
        <w:rPr>
          <w:rFonts w:cs="Times New Roman"/>
          <w:sz w:val="16"/>
          <w:szCs w:val="16"/>
        </w:rPr>
        <w:t>2e71bdefa612520b09e77e27cdb69ee6</w:t>
      </w:r>
    </w:p>
    <w:p w14:paraId="4EB5E47F" w14:textId="77777777" w:rsidR="00686D02" w:rsidRPr="00686D02" w:rsidRDefault="00686D02" w:rsidP="00686D02">
      <w:pPr>
        <w:spacing w:line="240" w:lineRule="auto"/>
        <w:rPr>
          <w:rFonts w:cs="Times New Roman"/>
          <w:sz w:val="16"/>
          <w:szCs w:val="16"/>
        </w:rPr>
      </w:pPr>
      <w:r w:rsidRPr="00686D02">
        <w:rPr>
          <w:rFonts w:cs="Times New Roman"/>
          <w:sz w:val="16"/>
          <w:szCs w:val="16"/>
        </w:rPr>
        <w:t>3c243580dcf6ff036b7a82a81d7cbfa3</w:t>
      </w:r>
    </w:p>
    <w:p w14:paraId="330BAE69" w14:textId="77777777" w:rsidR="00686D02" w:rsidRPr="00686D02" w:rsidRDefault="00686D02" w:rsidP="00686D02">
      <w:pPr>
        <w:spacing w:line="240" w:lineRule="auto"/>
        <w:rPr>
          <w:rFonts w:cs="Times New Roman"/>
          <w:sz w:val="16"/>
          <w:szCs w:val="16"/>
        </w:rPr>
      </w:pPr>
      <w:r w:rsidRPr="00686D02">
        <w:rPr>
          <w:rFonts w:cs="Times New Roman"/>
          <w:sz w:val="16"/>
          <w:szCs w:val="16"/>
        </w:rPr>
        <w:t>6d36b83fcb1a0af3222eed6f73e64f3a</w:t>
      </w:r>
    </w:p>
    <w:p w14:paraId="622EB68D" w14:textId="77777777" w:rsidR="00686D02" w:rsidRPr="00686D02" w:rsidRDefault="00686D02" w:rsidP="00686D02">
      <w:pPr>
        <w:spacing w:line="240" w:lineRule="auto"/>
        <w:rPr>
          <w:rFonts w:cs="Times New Roman"/>
          <w:sz w:val="16"/>
          <w:szCs w:val="16"/>
        </w:rPr>
      </w:pPr>
      <w:r w:rsidRPr="00686D02">
        <w:rPr>
          <w:rFonts w:cs="Times New Roman"/>
          <w:sz w:val="16"/>
          <w:szCs w:val="16"/>
        </w:rPr>
        <w:t>3c619e3a1aae737543c65a901e78dbf9</w:t>
      </w:r>
    </w:p>
    <w:p w14:paraId="351E3935" w14:textId="77777777" w:rsidR="00686D02" w:rsidRPr="00686D02" w:rsidRDefault="00686D02" w:rsidP="00686D02">
      <w:pPr>
        <w:spacing w:line="240" w:lineRule="auto"/>
        <w:rPr>
          <w:rFonts w:cs="Times New Roman"/>
          <w:sz w:val="16"/>
          <w:szCs w:val="16"/>
        </w:rPr>
      </w:pPr>
      <w:r w:rsidRPr="00686D02">
        <w:rPr>
          <w:rFonts w:cs="Times New Roman"/>
          <w:sz w:val="16"/>
          <w:szCs w:val="16"/>
        </w:rPr>
        <w:t>7bcf516380f3483dc84d37ec04fcfa29</w:t>
      </w:r>
    </w:p>
    <w:p w14:paraId="63857500" w14:textId="77777777" w:rsidR="00686D02" w:rsidRPr="00686D02" w:rsidRDefault="00686D02" w:rsidP="00686D02">
      <w:pPr>
        <w:spacing w:line="240" w:lineRule="auto"/>
        <w:rPr>
          <w:rFonts w:cs="Times New Roman"/>
          <w:sz w:val="16"/>
          <w:szCs w:val="16"/>
        </w:rPr>
      </w:pPr>
      <w:r w:rsidRPr="00686D02">
        <w:rPr>
          <w:rFonts w:cs="Times New Roman"/>
          <w:sz w:val="16"/>
          <w:szCs w:val="16"/>
        </w:rPr>
        <w:t>2edfcd721268093ef20832bb05938343</w:t>
      </w:r>
    </w:p>
    <w:p w14:paraId="11E67D89" w14:textId="77777777" w:rsidR="00686D02" w:rsidRPr="00686D02" w:rsidRDefault="00686D02" w:rsidP="00686D02">
      <w:pPr>
        <w:spacing w:line="240" w:lineRule="auto"/>
        <w:rPr>
          <w:rFonts w:cs="Times New Roman"/>
          <w:sz w:val="16"/>
          <w:szCs w:val="16"/>
        </w:rPr>
      </w:pPr>
      <w:r w:rsidRPr="00686D02">
        <w:rPr>
          <w:rFonts w:cs="Times New Roman"/>
          <w:sz w:val="16"/>
          <w:szCs w:val="16"/>
        </w:rPr>
        <w:t>3ca8f1e6c704cc280b274b346067ae43</w:t>
      </w:r>
    </w:p>
    <w:p w14:paraId="526A9FE6" w14:textId="77777777" w:rsidR="00686D02" w:rsidRPr="00686D02" w:rsidRDefault="00686D02" w:rsidP="00686D02">
      <w:pPr>
        <w:spacing w:line="240" w:lineRule="auto"/>
        <w:rPr>
          <w:rFonts w:cs="Times New Roman"/>
          <w:sz w:val="16"/>
          <w:szCs w:val="16"/>
        </w:rPr>
      </w:pPr>
      <w:r w:rsidRPr="00686D02">
        <w:rPr>
          <w:rFonts w:cs="Times New Roman"/>
          <w:sz w:val="16"/>
          <w:szCs w:val="16"/>
        </w:rPr>
        <w:t>3ce65a9e7db088143f05ea37c606996a</w:t>
      </w:r>
    </w:p>
    <w:p w14:paraId="5F851E0F" w14:textId="77777777" w:rsidR="00686D02" w:rsidRPr="00686D02" w:rsidRDefault="00686D02" w:rsidP="00686D02">
      <w:pPr>
        <w:spacing w:line="240" w:lineRule="auto"/>
        <w:rPr>
          <w:rFonts w:cs="Times New Roman"/>
          <w:sz w:val="16"/>
          <w:szCs w:val="16"/>
        </w:rPr>
      </w:pPr>
      <w:r w:rsidRPr="00686D02">
        <w:rPr>
          <w:rFonts w:cs="Times New Roman"/>
          <w:sz w:val="16"/>
          <w:szCs w:val="16"/>
        </w:rPr>
        <w:t>2f211c6b3347e9829cee8b25f7ef471c</w:t>
      </w:r>
    </w:p>
    <w:p w14:paraId="10DF07AF" w14:textId="77777777" w:rsidR="00686D02" w:rsidRPr="00686D02" w:rsidRDefault="00686D02" w:rsidP="00686D02">
      <w:pPr>
        <w:spacing w:line="240" w:lineRule="auto"/>
        <w:rPr>
          <w:rFonts w:cs="Times New Roman"/>
          <w:sz w:val="16"/>
          <w:szCs w:val="16"/>
        </w:rPr>
      </w:pPr>
      <w:r w:rsidRPr="00686D02">
        <w:rPr>
          <w:rFonts w:cs="Times New Roman"/>
          <w:sz w:val="16"/>
          <w:szCs w:val="16"/>
        </w:rPr>
        <w:t>2f2ab06b00ba54cf1dfe8016921f16bb</w:t>
      </w:r>
    </w:p>
    <w:p w14:paraId="57367D12" w14:textId="77777777" w:rsidR="00686D02" w:rsidRPr="00686D02" w:rsidRDefault="00686D02" w:rsidP="00686D02">
      <w:pPr>
        <w:spacing w:line="240" w:lineRule="auto"/>
        <w:rPr>
          <w:rFonts w:cs="Times New Roman"/>
          <w:sz w:val="16"/>
          <w:szCs w:val="16"/>
        </w:rPr>
      </w:pPr>
      <w:r w:rsidRPr="00686D02">
        <w:rPr>
          <w:rFonts w:cs="Times New Roman"/>
          <w:sz w:val="16"/>
          <w:szCs w:val="16"/>
        </w:rPr>
        <w:t>7ca6a54e4b092443770b84e1e6129c61</w:t>
      </w:r>
    </w:p>
    <w:p w14:paraId="6068F3BA" w14:textId="77777777" w:rsidR="00686D02" w:rsidRPr="00686D02" w:rsidRDefault="00686D02" w:rsidP="00686D02">
      <w:pPr>
        <w:spacing w:line="240" w:lineRule="auto"/>
        <w:rPr>
          <w:rFonts w:cs="Times New Roman"/>
          <w:sz w:val="16"/>
          <w:szCs w:val="16"/>
        </w:rPr>
      </w:pPr>
      <w:r w:rsidRPr="00686D02">
        <w:rPr>
          <w:rFonts w:cs="Times New Roman"/>
          <w:sz w:val="16"/>
          <w:szCs w:val="16"/>
        </w:rPr>
        <w:t>9e4afe5916d025b630696bf4fe564f92</w:t>
      </w:r>
    </w:p>
    <w:p w14:paraId="355B1EC2" w14:textId="77777777" w:rsidR="00686D02" w:rsidRPr="00686D02" w:rsidRDefault="00686D02" w:rsidP="00686D02">
      <w:pPr>
        <w:spacing w:line="240" w:lineRule="auto"/>
        <w:rPr>
          <w:rFonts w:cs="Times New Roman"/>
          <w:sz w:val="16"/>
          <w:szCs w:val="16"/>
        </w:rPr>
      </w:pPr>
      <w:r w:rsidRPr="00686D02">
        <w:rPr>
          <w:rFonts w:cs="Times New Roman"/>
          <w:sz w:val="16"/>
          <w:szCs w:val="16"/>
        </w:rPr>
        <w:t>2f625785aec4d46c0bdbd0d6dcf2fa89</w:t>
      </w:r>
    </w:p>
    <w:p w14:paraId="03B7B972" w14:textId="77777777" w:rsidR="00686D02" w:rsidRPr="00686D02" w:rsidRDefault="00686D02" w:rsidP="00686D02">
      <w:pPr>
        <w:spacing w:line="240" w:lineRule="auto"/>
        <w:rPr>
          <w:rFonts w:cs="Times New Roman"/>
          <w:sz w:val="16"/>
          <w:szCs w:val="16"/>
        </w:rPr>
      </w:pPr>
      <w:r w:rsidRPr="00686D02">
        <w:rPr>
          <w:rFonts w:cs="Times New Roman"/>
          <w:sz w:val="16"/>
          <w:szCs w:val="16"/>
        </w:rPr>
        <w:t>6e7b502f9a3cd5fbf49f7577be09f973</w:t>
      </w:r>
    </w:p>
    <w:p w14:paraId="3A51EA09" w14:textId="77777777" w:rsidR="00686D02" w:rsidRPr="00686D02" w:rsidRDefault="00686D02" w:rsidP="00686D02">
      <w:pPr>
        <w:spacing w:line="240" w:lineRule="auto"/>
        <w:rPr>
          <w:rFonts w:cs="Times New Roman"/>
          <w:sz w:val="16"/>
          <w:szCs w:val="16"/>
        </w:rPr>
      </w:pPr>
      <w:r w:rsidRPr="00686D02">
        <w:rPr>
          <w:rFonts w:cs="Times New Roman"/>
          <w:sz w:val="16"/>
          <w:szCs w:val="16"/>
        </w:rPr>
        <w:t>9e71332ff4ed9211917a3a2deb7575a7</w:t>
      </w:r>
    </w:p>
    <w:p w14:paraId="738C27C5" w14:textId="77777777" w:rsidR="00686D02" w:rsidRPr="00686D02" w:rsidRDefault="00686D02" w:rsidP="00686D02">
      <w:pPr>
        <w:spacing w:line="240" w:lineRule="auto"/>
        <w:rPr>
          <w:rFonts w:cs="Times New Roman"/>
          <w:sz w:val="16"/>
          <w:szCs w:val="16"/>
        </w:rPr>
      </w:pPr>
      <w:r w:rsidRPr="00686D02">
        <w:rPr>
          <w:rFonts w:cs="Times New Roman"/>
          <w:sz w:val="16"/>
          <w:szCs w:val="16"/>
        </w:rPr>
        <w:t>6e863d7d2a9f08f7ab842b5a7d9eff60</w:t>
      </w:r>
    </w:p>
    <w:p w14:paraId="62DE9BDD" w14:textId="77777777" w:rsidR="00686D02" w:rsidRPr="00686D02" w:rsidRDefault="00686D02" w:rsidP="00686D02">
      <w:pPr>
        <w:spacing w:line="240" w:lineRule="auto"/>
        <w:rPr>
          <w:rFonts w:cs="Times New Roman"/>
          <w:sz w:val="16"/>
          <w:szCs w:val="16"/>
        </w:rPr>
      </w:pPr>
      <w:r w:rsidRPr="00686D02">
        <w:rPr>
          <w:rFonts w:cs="Times New Roman"/>
          <w:sz w:val="16"/>
          <w:szCs w:val="16"/>
        </w:rPr>
        <w:t>17db31ec989b6db36f36146b607b9a59</w:t>
      </w:r>
    </w:p>
    <w:p w14:paraId="110E4B53" w14:textId="77777777" w:rsidR="00686D02" w:rsidRPr="00686D02" w:rsidRDefault="00686D02" w:rsidP="00686D02">
      <w:pPr>
        <w:spacing w:line="240" w:lineRule="auto"/>
        <w:rPr>
          <w:rFonts w:cs="Times New Roman"/>
          <w:sz w:val="16"/>
          <w:szCs w:val="16"/>
        </w:rPr>
      </w:pPr>
      <w:r w:rsidRPr="00686D02">
        <w:rPr>
          <w:rFonts w:cs="Times New Roman"/>
          <w:sz w:val="16"/>
          <w:szCs w:val="16"/>
        </w:rPr>
        <w:t>9a7c977a776cdb817cf484dc212c6649</w:t>
      </w:r>
    </w:p>
    <w:p w14:paraId="6C6C610D" w14:textId="77777777" w:rsidR="00686D02" w:rsidRPr="00686D02" w:rsidRDefault="00686D02" w:rsidP="00686D02">
      <w:pPr>
        <w:spacing w:line="240" w:lineRule="auto"/>
        <w:rPr>
          <w:rFonts w:cs="Times New Roman"/>
          <w:sz w:val="16"/>
          <w:szCs w:val="16"/>
        </w:rPr>
      </w:pPr>
      <w:r w:rsidRPr="00686D02">
        <w:rPr>
          <w:rFonts w:cs="Times New Roman"/>
          <w:sz w:val="16"/>
          <w:szCs w:val="16"/>
        </w:rPr>
        <w:t>2b5167df69485f2e8497d79fda8f30b0</w:t>
      </w:r>
    </w:p>
    <w:p w14:paraId="14D42EE1" w14:textId="77777777" w:rsidR="00686D02" w:rsidRPr="00686D02" w:rsidRDefault="00686D02" w:rsidP="00686D02">
      <w:pPr>
        <w:spacing w:line="240" w:lineRule="auto"/>
        <w:rPr>
          <w:rFonts w:cs="Times New Roman"/>
          <w:sz w:val="16"/>
          <w:szCs w:val="16"/>
        </w:rPr>
      </w:pPr>
      <w:r w:rsidRPr="00686D02">
        <w:rPr>
          <w:rFonts w:cs="Times New Roman"/>
          <w:sz w:val="16"/>
          <w:szCs w:val="16"/>
        </w:rPr>
        <w:t>2b58c5cd029349bf4bcb7aa7814db9b0</w:t>
      </w:r>
    </w:p>
    <w:p w14:paraId="2B172AA8" w14:textId="77777777" w:rsidR="00686D02" w:rsidRPr="00686D02" w:rsidRDefault="00686D02" w:rsidP="00686D02">
      <w:pPr>
        <w:spacing w:line="240" w:lineRule="auto"/>
        <w:rPr>
          <w:rFonts w:cs="Times New Roman"/>
          <w:sz w:val="16"/>
          <w:szCs w:val="16"/>
        </w:rPr>
      </w:pPr>
      <w:r w:rsidRPr="00686D02">
        <w:rPr>
          <w:rFonts w:cs="Times New Roman"/>
          <w:sz w:val="16"/>
          <w:szCs w:val="16"/>
        </w:rPr>
        <w:t>6f43a43ab1d9c73b34e5df7b2a9c6b56</w:t>
      </w:r>
    </w:p>
    <w:p w14:paraId="32CC3C5C" w14:textId="77777777" w:rsidR="00686D02" w:rsidRPr="00686D02" w:rsidRDefault="00686D02" w:rsidP="00686D02">
      <w:pPr>
        <w:spacing w:line="240" w:lineRule="auto"/>
        <w:rPr>
          <w:rFonts w:cs="Times New Roman"/>
          <w:sz w:val="16"/>
          <w:szCs w:val="16"/>
        </w:rPr>
      </w:pPr>
      <w:r w:rsidRPr="00686D02">
        <w:rPr>
          <w:rFonts w:cs="Times New Roman"/>
          <w:sz w:val="16"/>
          <w:szCs w:val="16"/>
        </w:rPr>
        <w:t>9afc917fe7aad1f9bded1ac232d2092d</w:t>
      </w:r>
    </w:p>
    <w:p w14:paraId="60345A48" w14:textId="77777777" w:rsidR="00686D02" w:rsidRPr="00686D02" w:rsidRDefault="00686D02" w:rsidP="00686D02">
      <w:pPr>
        <w:spacing w:line="240" w:lineRule="auto"/>
        <w:rPr>
          <w:rFonts w:cs="Times New Roman"/>
          <w:sz w:val="16"/>
          <w:szCs w:val="16"/>
        </w:rPr>
      </w:pPr>
      <w:r w:rsidRPr="00686D02">
        <w:rPr>
          <w:rFonts w:cs="Times New Roman"/>
          <w:sz w:val="16"/>
          <w:szCs w:val="16"/>
        </w:rPr>
        <w:t>4a8bcb2972c5e34c12d3f67a4bc16bf0</w:t>
      </w:r>
    </w:p>
    <w:p w14:paraId="53785339" w14:textId="77777777" w:rsidR="00686D02" w:rsidRPr="00686D02" w:rsidRDefault="00686D02" w:rsidP="00686D02">
      <w:pPr>
        <w:spacing w:line="240" w:lineRule="auto"/>
        <w:rPr>
          <w:rFonts w:cs="Times New Roman"/>
          <w:sz w:val="16"/>
          <w:szCs w:val="16"/>
        </w:rPr>
      </w:pPr>
      <w:r w:rsidRPr="00686D02">
        <w:rPr>
          <w:rFonts w:cs="Times New Roman"/>
          <w:sz w:val="16"/>
          <w:szCs w:val="16"/>
        </w:rPr>
        <w:t>19b9c8ce5aa27366c9d7b992e8c01703</w:t>
      </w:r>
    </w:p>
    <w:p w14:paraId="4A1D8E18" w14:textId="77777777" w:rsidR="00686D02" w:rsidRPr="00686D02" w:rsidRDefault="00686D02" w:rsidP="00686D02">
      <w:pPr>
        <w:spacing w:line="240" w:lineRule="auto"/>
        <w:rPr>
          <w:rFonts w:cs="Times New Roman"/>
          <w:sz w:val="16"/>
          <w:szCs w:val="16"/>
        </w:rPr>
      </w:pPr>
      <w:r w:rsidRPr="00686D02">
        <w:rPr>
          <w:rFonts w:cs="Times New Roman"/>
          <w:sz w:val="16"/>
          <w:szCs w:val="16"/>
        </w:rPr>
        <w:t>19dd2bd95274b27b11b1d1c30f801318</w:t>
      </w:r>
    </w:p>
    <w:p w14:paraId="6AE10722" w14:textId="77777777" w:rsidR="00686D02" w:rsidRPr="00686D02" w:rsidRDefault="00686D02" w:rsidP="00686D02">
      <w:pPr>
        <w:spacing w:line="240" w:lineRule="auto"/>
        <w:rPr>
          <w:rFonts w:cs="Times New Roman"/>
          <w:sz w:val="16"/>
          <w:szCs w:val="16"/>
        </w:rPr>
      </w:pPr>
      <w:r w:rsidRPr="00686D02">
        <w:rPr>
          <w:rFonts w:cs="Times New Roman"/>
          <w:sz w:val="16"/>
          <w:szCs w:val="16"/>
        </w:rPr>
        <w:t>9b7746ebc63bb032f38a14301d269d66</w:t>
      </w:r>
    </w:p>
    <w:p w14:paraId="55DB8A14" w14:textId="77777777" w:rsidR="00686D02" w:rsidRPr="00686D02" w:rsidRDefault="00686D02" w:rsidP="00686D02">
      <w:pPr>
        <w:spacing w:line="240" w:lineRule="auto"/>
        <w:rPr>
          <w:rFonts w:cs="Times New Roman"/>
          <w:sz w:val="16"/>
          <w:szCs w:val="16"/>
        </w:rPr>
      </w:pPr>
      <w:r w:rsidRPr="00686D02">
        <w:rPr>
          <w:rFonts w:cs="Times New Roman"/>
          <w:sz w:val="16"/>
          <w:szCs w:val="16"/>
        </w:rPr>
        <w:t>9bb0d16115340c7c5823109ad5640a16</w:t>
      </w:r>
    </w:p>
    <w:p w14:paraId="624CFC4D" w14:textId="77777777" w:rsidR="00686D02" w:rsidRPr="00686D02" w:rsidRDefault="00686D02" w:rsidP="00686D02">
      <w:pPr>
        <w:spacing w:line="240" w:lineRule="auto"/>
        <w:rPr>
          <w:rFonts w:cs="Times New Roman"/>
          <w:sz w:val="16"/>
          <w:szCs w:val="16"/>
        </w:rPr>
      </w:pPr>
      <w:r w:rsidRPr="00686D02">
        <w:rPr>
          <w:rFonts w:cs="Times New Roman"/>
          <w:sz w:val="16"/>
          <w:szCs w:val="16"/>
        </w:rPr>
        <w:t>1a58b97f09505a6969b10e9dc030c970</w:t>
      </w:r>
    </w:p>
    <w:p w14:paraId="3E780A69" w14:textId="77777777" w:rsidR="00686D02" w:rsidRPr="00686D02" w:rsidRDefault="00686D02" w:rsidP="00686D02">
      <w:pPr>
        <w:spacing w:line="240" w:lineRule="auto"/>
        <w:rPr>
          <w:rFonts w:cs="Times New Roman"/>
          <w:sz w:val="16"/>
          <w:szCs w:val="16"/>
        </w:rPr>
      </w:pPr>
      <w:r w:rsidRPr="00686D02">
        <w:rPr>
          <w:rFonts w:cs="Times New Roman"/>
          <w:sz w:val="16"/>
          <w:szCs w:val="16"/>
        </w:rPr>
        <w:t>7eaa41ede0c6fd43421b3edc3fa6e4a2</w:t>
      </w:r>
    </w:p>
    <w:p w14:paraId="1E344253" w14:textId="77777777" w:rsidR="00686D02" w:rsidRPr="00686D02" w:rsidRDefault="00686D02" w:rsidP="00686D02">
      <w:pPr>
        <w:spacing w:line="240" w:lineRule="auto"/>
        <w:rPr>
          <w:rFonts w:cs="Times New Roman"/>
          <w:sz w:val="16"/>
          <w:szCs w:val="16"/>
        </w:rPr>
      </w:pPr>
      <w:r w:rsidRPr="00686D02">
        <w:rPr>
          <w:rFonts w:cs="Times New Roman"/>
          <w:sz w:val="16"/>
          <w:szCs w:val="16"/>
        </w:rPr>
        <w:t>0fef0ee2896299e8bae2163ec423fd8d</w:t>
      </w:r>
    </w:p>
    <w:p w14:paraId="55E13E5F" w14:textId="77777777" w:rsidR="00686D02" w:rsidRPr="00686D02" w:rsidRDefault="00686D02" w:rsidP="00686D02">
      <w:pPr>
        <w:spacing w:line="240" w:lineRule="auto"/>
        <w:rPr>
          <w:rFonts w:cs="Times New Roman"/>
          <w:sz w:val="16"/>
          <w:szCs w:val="16"/>
        </w:rPr>
      </w:pPr>
      <w:r w:rsidRPr="00686D02">
        <w:rPr>
          <w:rFonts w:cs="Times New Roman"/>
          <w:sz w:val="16"/>
          <w:szCs w:val="16"/>
        </w:rPr>
        <w:t>1a81407b77c5753ae7fc6d4c1057e68e</w:t>
      </w:r>
    </w:p>
    <w:p w14:paraId="3D22A2A5" w14:textId="77777777" w:rsidR="00686D02" w:rsidRPr="00686D02" w:rsidRDefault="00686D02" w:rsidP="00686D02">
      <w:pPr>
        <w:spacing w:line="240" w:lineRule="auto"/>
        <w:rPr>
          <w:rFonts w:cs="Times New Roman"/>
          <w:sz w:val="16"/>
          <w:szCs w:val="16"/>
        </w:rPr>
      </w:pPr>
      <w:r w:rsidRPr="00686D02">
        <w:rPr>
          <w:rFonts w:cs="Times New Roman"/>
          <w:sz w:val="16"/>
          <w:szCs w:val="16"/>
        </w:rPr>
        <w:t>9c263a021c4de51e8041b846c5d90ce7</w:t>
      </w:r>
    </w:p>
    <w:p w14:paraId="74C66F80" w14:textId="77777777" w:rsidR="00686D02" w:rsidRPr="00686D02" w:rsidRDefault="00686D02" w:rsidP="00686D02">
      <w:pPr>
        <w:spacing w:line="240" w:lineRule="auto"/>
        <w:rPr>
          <w:rFonts w:cs="Times New Roman"/>
          <w:sz w:val="16"/>
          <w:szCs w:val="16"/>
        </w:rPr>
      </w:pPr>
      <w:r w:rsidRPr="00686D02">
        <w:rPr>
          <w:rFonts w:cs="Times New Roman"/>
          <w:sz w:val="16"/>
          <w:szCs w:val="16"/>
        </w:rPr>
        <w:t>3ada6cdcc8b1eb935ff171ab6a007634</w:t>
      </w:r>
    </w:p>
    <w:p w14:paraId="7BB0805A" w14:textId="77777777" w:rsidR="00686D02" w:rsidRPr="00686D02" w:rsidRDefault="00686D02" w:rsidP="00686D02">
      <w:pPr>
        <w:spacing w:line="240" w:lineRule="auto"/>
        <w:rPr>
          <w:rFonts w:cs="Times New Roman"/>
          <w:sz w:val="16"/>
          <w:szCs w:val="16"/>
        </w:rPr>
      </w:pPr>
      <w:r w:rsidRPr="00686D02">
        <w:rPr>
          <w:rFonts w:cs="Times New Roman"/>
          <w:sz w:val="16"/>
          <w:szCs w:val="16"/>
        </w:rPr>
        <w:t>1fbad40d75a8b718b559ef97ae2c6184</w:t>
      </w:r>
    </w:p>
    <w:p w14:paraId="3D38EA77" w14:textId="77777777" w:rsidR="00686D02" w:rsidRPr="00686D02" w:rsidRDefault="00686D02" w:rsidP="00686D02">
      <w:pPr>
        <w:spacing w:line="240" w:lineRule="auto"/>
        <w:rPr>
          <w:rFonts w:cs="Times New Roman"/>
          <w:sz w:val="16"/>
          <w:szCs w:val="16"/>
        </w:rPr>
      </w:pPr>
      <w:r w:rsidRPr="00686D02">
        <w:rPr>
          <w:rFonts w:cs="Times New Roman"/>
          <w:sz w:val="16"/>
          <w:szCs w:val="16"/>
        </w:rPr>
        <w:t>3b338d1cf68767a35f6dd1f47ea79625</w:t>
      </w:r>
    </w:p>
    <w:p w14:paraId="4B87B51E" w14:textId="77777777" w:rsidR="00686D02" w:rsidRPr="00686D02" w:rsidRDefault="00686D02" w:rsidP="00686D02">
      <w:pPr>
        <w:spacing w:line="240" w:lineRule="auto"/>
        <w:rPr>
          <w:rFonts w:cs="Times New Roman"/>
          <w:sz w:val="16"/>
          <w:szCs w:val="16"/>
        </w:rPr>
      </w:pPr>
      <w:r w:rsidRPr="00686D02">
        <w:rPr>
          <w:rFonts w:cs="Times New Roman"/>
          <w:sz w:val="16"/>
          <w:szCs w:val="16"/>
        </w:rPr>
        <w:t>2dc28fb5c372ce485e3ba8708cbe5780</w:t>
      </w:r>
    </w:p>
    <w:p w14:paraId="303C0A3B" w14:textId="77777777" w:rsidR="00686D02" w:rsidRPr="00686D02" w:rsidRDefault="00686D02" w:rsidP="00686D02">
      <w:pPr>
        <w:spacing w:line="240" w:lineRule="auto"/>
        <w:rPr>
          <w:rFonts w:cs="Times New Roman"/>
          <w:sz w:val="16"/>
          <w:szCs w:val="16"/>
        </w:rPr>
      </w:pPr>
      <w:r w:rsidRPr="00686D02">
        <w:rPr>
          <w:rFonts w:cs="Times New Roman"/>
          <w:sz w:val="16"/>
          <w:szCs w:val="16"/>
        </w:rPr>
        <w:t>4c4aab33b188f0502af7b3585075d8b2</w:t>
      </w:r>
    </w:p>
    <w:p w14:paraId="0A61341B" w14:textId="77777777" w:rsidR="00686D02" w:rsidRPr="00686D02" w:rsidRDefault="00686D02" w:rsidP="00686D02">
      <w:pPr>
        <w:spacing w:line="240" w:lineRule="auto"/>
        <w:rPr>
          <w:rFonts w:cs="Times New Roman"/>
          <w:sz w:val="16"/>
          <w:szCs w:val="16"/>
        </w:rPr>
      </w:pPr>
      <w:r w:rsidRPr="00686D02">
        <w:rPr>
          <w:rFonts w:cs="Times New Roman"/>
          <w:sz w:val="16"/>
          <w:szCs w:val="16"/>
        </w:rPr>
        <w:t>2ad7c665895b8e5895ff13e738c9abaa</w:t>
      </w:r>
    </w:p>
    <w:p w14:paraId="4E18ABE7" w14:textId="77777777" w:rsidR="00686D02" w:rsidRPr="00686D02" w:rsidRDefault="00686D02" w:rsidP="00686D02">
      <w:pPr>
        <w:spacing w:line="240" w:lineRule="auto"/>
        <w:rPr>
          <w:rFonts w:cs="Times New Roman"/>
          <w:sz w:val="16"/>
          <w:szCs w:val="16"/>
        </w:rPr>
      </w:pPr>
      <w:r w:rsidRPr="00686D02">
        <w:rPr>
          <w:rFonts w:cs="Times New Roman"/>
          <w:sz w:val="16"/>
          <w:szCs w:val="16"/>
        </w:rPr>
        <w:t>8e246a578f7aa508436f2256187e006c</w:t>
      </w:r>
    </w:p>
    <w:p w14:paraId="23878A52" w14:textId="77777777" w:rsidR="00686D02" w:rsidRPr="00686D02" w:rsidRDefault="00686D02" w:rsidP="00686D02">
      <w:pPr>
        <w:spacing w:line="240" w:lineRule="auto"/>
        <w:rPr>
          <w:rFonts w:cs="Times New Roman"/>
          <w:sz w:val="16"/>
          <w:szCs w:val="16"/>
        </w:rPr>
      </w:pPr>
      <w:r w:rsidRPr="00686D02">
        <w:rPr>
          <w:rFonts w:cs="Times New Roman"/>
          <w:sz w:val="16"/>
          <w:szCs w:val="16"/>
        </w:rPr>
        <w:t>7e69ed952d26f0892fcd79129a80c7b7</w:t>
      </w:r>
    </w:p>
    <w:p w14:paraId="21D2379E" w14:textId="77777777" w:rsidR="00686D02" w:rsidRPr="00686D02" w:rsidRDefault="00686D02" w:rsidP="00686D02">
      <w:pPr>
        <w:spacing w:line="240" w:lineRule="auto"/>
        <w:rPr>
          <w:rFonts w:cs="Times New Roman"/>
          <w:sz w:val="16"/>
          <w:szCs w:val="16"/>
        </w:rPr>
      </w:pPr>
      <w:r w:rsidRPr="00686D02">
        <w:rPr>
          <w:rFonts w:cs="Times New Roman"/>
          <w:sz w:val="16"/>
          <w:szCs w:val="16"/>
        </w:rPr>
        <w:t>9cbfb7b1ff5f329d08e5e0006c286de8</w:t>
      </w:r>
    </w:p>
    <w:p w14:paraId="18AC7B59" w14:textId="77777777" w:rsidR="00686D02" w:rsidRPr="00686D02" w:rsidRDefault="00686D02" w:rsidP="00686D02">
      <w:pPr>
        <w:spacing w:line="240" w:lineRule="auto"/>
        <w:rPr>
          <w:rFonts w:cs="Times New Roman"/>
          <w:sz w:val="16"/>
          <w:szCs w:val="16"/>
        </w:rPr>
      </w:pPr>
      <w:r w:rsidRPr="00686D02">
        <w:rPr>
          <w:rFonts w:cs="Times New Roman"/>
          <w:sz w:val="16"/>
          <w:szCs w:val="16"/>
        </w:rPr>
        <w:t>1b851438ec415474fed7ee8cfce3eb6d</w:t>
      </w:r>
    </w:p>
    <w:p w14:paraId="2C04BBBB" w14:textId="77777777" w:rsidR="00686D02" w:rsidRPr="00686D02" w:rsidRDefault="00686D02" w:rsidP="00686D02">
      <w:pPr>
        <w:spacing w:line="240" w:lineRule="auto"/>
        <w:rPr>
          <w:rFonts w:cs="Times New Roman"/>
          <w:sz w:val="16"/>
          <w:szCs w:val="16"/>
        </w:rPr>
      </w:pPr>
      <w:r w:rsidRPr="00686D02">
        <w:rPr>
          <w:rFonts w:cs="Times New Roman"/>
          <w:sz w:val="16"/>
          <w:szCs w:val="16"/>
        </w:rPr>
        <w:t>3c435df38b91abb0a0c2dec6fd1374df</w:t>
      </w:r>
    </w:p>
    <w:p w14:paraId="4CA2C9D4" w14:textId="77777777" w:rsidR="00686D02" w:rsidRPr="00686D02" w:rsidRDefault="00686D02" w:rsidP="00686D02">
      <w:pPr>
        <w:spacing w:line="240" w:lineRule="auto"/>
        <w:rPr>
          <w:rFonts w:cs="Times New Roman"/>
          <w:sz w:val="16"/>
          <w:szCs w:val="16"/>
        </w:rPr>
      </w:pPr>
      <w:r w:rsidRPr="00686D02">
        <w:rPr>
          <w:rFonts w:cs="Times New Roman"/>
          <w:sz w:val="16"/>
          <w:szCs w:val="16"/>
        </w:rPr>
        <w:t>5f7c61723b84a69618e6d9af13a1b902</w:t>
      </w:r>
    </w:p>
    <w:p w14:paraId="1C259C24" w14:textId="77777777" w:rsidR="00686D02" w:rsidRPr="00686D02" w:rsidRDefault="00686D02" w:rsidP="00686D02">
      <w:pPr>
        <w:spacing w:line="240" w:lineRule="auto"/>
        <w:rPr>
          <w:rFonts w:cs="Times New Roman"/>
          <w:sz w:val="16"/>
          <w:szCs w:val="16"/>
        </w:rPr>
      </w:pPr>
      <w:r w:rsidRPr="00686D02">
        <w:rPr>
          <w:rFonts w:cs="Times New Roman"/>
          <w:sz w:val="16"/>
          <w:szCs w:val="16"/>
        </w:rPr>
        <w:t>2ebe2afc553d47f39d8621385fb04810</w:t>
      </w:r>
    </w:p>
    <w:p w14:paraId="69E3C78C" w14:textId="77777777" w:rsidR="00686D02" w:rsidRPr="00686D02" w:rsidRDefault="00686D02" w:rsidP="00686D02">
      <w:pPr>
        <w:spacing w:line="240" w:lineRule="auto"/>
        <w:rPr>
          <w:rFonts w:cs="Times New Roman"/>
          <w:sz w:val="16"/>
          <w:szCs w:val="16"/>
        </w:rPr>
      </w:pPr>
      <w:r w:rsidRPr="00686D02">
        <w:rPr>
          <w:rFonts w:cs="Times New Roman"/>
          <w:sz w:val="16"/>
          <w:szCs w:val="16"/>
        </w:rPr>
        <w:t>7be2b7ea39b12d56103537305b2bf71f</w:t>
      </w:r>
    </w:p>
    <w:p w14:paraId="626B4815" w14:textId="77777777" w:rsidR="00686D02" w:rsidRPr="00686D02" w:rsidRDefault="00686D02" w:rsidP="00686D02">
      <w:pPr>
        <w:spacing w:line="240" w:lineRule="auto"/>
        <w:rPr>
          <w:rFonts w:cs="Times New Roman"/>
          <w:sz w:val="16"/>
          <w:szCs w:val="16"/>
        </w:rPr>
      </w:pPr>
      <w:r w:rsidRPr="00686D02">
        <w:rPr>
          <w:rFonts w:cs="Times New Roman"/>
          <w:sz w:val="16"/>
          <w:szCs w:val="16"/>
        </w:rPr>
        <w:t>5a5142fdfb4fa573bc50ee5a20553072</w:t>
      </w:r>
    </w:p>
    <w:p w14:paraId="48B941FE" w14:textId="77777777" w:rsidR="00686D02" w:rsidRPr="00686D02" w:rsidRDefault="00686D02" w:rsidP="00686D02">
      <w:pPr>
        <w:spacing w:line="240" w:lineRule="auto"/>
        <w:rPr>
          <w:rFonts w:cs="Times New Roman"/>
          <w:sz w:val="16"/>
          <w:szCs w:val="16"/>
        </w:rPr>
      </w:pPr>
      <w:r w:rsidRPr="00686D02">
        <w:rPr>
          <w:rFonts w:cs="Times New Roman"/>
          <w:sz w:val="16"/>
          <w:szCs w:val="16"/>
        </w:rPr>
        <w:t>9d47faa4b349b33bf6a1457862a04fb5</w:t>
      </w:r>
    </w:p>
    <w:p w14:paraId="06258A7D" w14:textId="77777777" w:rsidR="00686D02" w:rsidRPr="00686D02" w:rsidRDefault="00686D02" w:rsidP="00686D02">
      <w:pPr>
        <w:spacing w:line="240" w:lineRule="auto"/>
        <w:rPr>
          <w:rFonts w:cs="Times New Roman"/>
          <w:sz w:val="16"/>
          <w:szCs w:val="16"/>
        </w:rPr>
      </w:pPr>
      <w:r w:rsidRPr="00686D02">
        <w:rPr>
          <w:rFonts w:cs="Times New Roman"/>
          <w:sz w:val="16"/>
          <w:szCs w:val="16"/>
        </w:rPr>
        <w:t>9d97c40b55ea10cddd7d345e4874eaa2</w:t>
      </w:r>
    </w:p>
    <w:p w14:paraId="693E8F63" w14:textId="77777777" w:rsidR="00686D02" w:rsidRPr="00686D02" w:rsidRDefault="00686D02" w:rsidP="00686D02">
      <w:pPr>
        <w:spacing w:line="240" w:lineRule="auto"/>
        <w:rPr>
          <w:rFonts w:cs="Times New Roman"/>
          <w:sz w:val="16"/>
          <w:szCs w:val="16"/>
        </w:rPr>
      </w:pPr>
      <w:r w:rsidRPr="00686D02">
        <w:rPr>
          <w:rFonts w:cs="Times New Roman"/>
          <w:sz w:val="16"/>
          <w:szCs w:val="16"/>
        </w:rPr>
        <w:t>9da3fc74fc5e357140b4b632147d9aba</w:t>
      </w:r>
    </w:p>
    <w:p w14:paraId="200FA8BA" w14:textId="77777777" w:rsidR="00686D02" w:rsidRPr="00686D02" w:rsidRDefault="00686D02" w:rsidP="00686D02">
      <w:pPr>
        <w:spacing w:line="240" w:lineRule="auto"/>
        <w:rPr>
          <w:rFonts w:cs="Times New Roman"/>
          <w:sz w:val="16"/>
          <w:szCs w:val="16"/>
        </w:rPr>
      </w:pPr>
      <w:r w:rsidRPr="00686D02">
        <w:rPr>
          <w:rFonts w:cs="Times New Roman"/>
          <w:sz w:val="16"/>
          <w:szCs w:val="16"/>
        </w:rPr>
        <w:t>2f399c5b8cb214fc13cbb29544a54881</w:t>
      </w:r>
    </w:p>
    <w:p w14:paraId="13C8A04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9a0c137e7a43c53aa7e7586fdcb6f966</w:t>
      </w:r>
    </w:p>
    <w:p w14:paraId="12BA23FB" w14:textId="77777777" w:rsidR="00686D02" w:rsidRPr="00686D02" w:rsidRDefault="00686D02" w:rsidP="00686D02">
      <w:pPr>
        <w:spacing w:line="240" w:lineRule="auto"/>
        <w:rPr>
          <w:rFonts w:cs="Times New Roman"/>
          <w:sz w:val="16"/>
          <w:szCs w:val="16"/>
        </w:rPr>
      </w:pPr>
      <w:r w:rsidRPr="00686D02">
        <w:rPr>
          <w:rFonts w:cs="Times New Roman"/>
          <w:sz w:val="16"/>
          <w:szCs w:val="16"/>
        </w:rPr>
        <w:t>3d2f380f1751418d726e34d377a5008d</w:t>
      </w:r>
    </w:p>
    <w:p w14:paraId="0A0319A5" w14:textId="77777777" w:rsidR="00686D02" w:rsidRPr="00686D02" w:rsidRDefault="00686D02" w:rsidP="00686D02">
      <w:pPr>
        <w:spacing w:line="240" w:lineRule="auto"/>
        <w:rPr>
          <w:rFonts w:cs="Times New Roman"/>
          <w:sz w:val="16"/>
          <w:szCs w:val="16"/>
        </w:rPr>
      </w:pPr>
      <w:r w:rsidRPr="00686D02">
        <w:rPr>
          <w:rFonts w:cs="Times New Roman"/>
          <w:sz w:val="16"/>
          <w:szCs w:val="16"/>
        </w:rPr>
        <w:t>7daa0a04d5a8a5490fb38cbbfd3679cc</w:t>
      </w:r>
    </w:p>
    <w:p w14:paraId="33FB9107" w14:textId="77777777" w:rsidR="00686D02" w:rsidRPr="00686D02" w:rsidRDefault="00686D02" w:rsidP="00686D02">
      <w:pPr>
        <w:spacing w:line="240" w:lineRule="auto"/>
        <w:rPr>
          <w:rFonts w:cs="Times New Roman"/>
          <w:sz w:val="16"/>
          <w:szCs w:val="16"/>
        </w:rPr>
      </w:pPr>
      <w:r w:rsidRPr="00686D02">
        <w:rPr>
          <w:rFonts w:cs="Times New Roman"/>
          <w:sz w:val="16"/>
          <w:szCs w:val="16"/>
        </w:rPr>
        <w:t>4a1f36d66d63e4b505b8a437a977a0f0</w:t>
      </w:r>
    </w:p>
    <w:p w14:paraId="54F79B53" w14:textId="77777777" w:rsidR="00686D02" w:rsidRPr="00686D02" w:rsidRDefault="00686D02" w:rsidP="00686D02">
      <w:pPr>
        <w:spacing w:line="240" w:lineRule="auto"/>
        <w:rPr>
          <w:rFonts w:cs="Times New Roman"/>
          <w:sz w:val="16"/>
          <w:szCs w:val="16"/>
        </w:rPr>
      </w:pPr>
      <w:r w:rsidRPr="00686D02">
        <w:rPr>
          <w:rFonts w:cs="Times New Roman"/>
          <w:sz w:val="16"/>
          <w:szCs w:val="16"/>
        </w:rPr>
        <w:t>5b83e75beb38e2253874e788a25b90b5</w:t>
      </w:r>
    </w:p>
    <w:p w14:paraId="3A0E9A91" w14:textId="77777777" w:rsidR="00686D02" w:rsidRPr="00686D02" w:rsidRDefault="00686D02" w:rsidP="00686D02">
      <w:pPr>
        <w:spacing w:line="240" w:lineRule="auto"/>
        <w:rPr>
          <w:rFonts w:cs="Times New Roman"/>
          <w:sz w:val="16"/>
          <w:szCs w:val="16"/>
        </w:rPr>
      </w:pPr>
      <w:r w:rsidRPr="00686D02">
        <w:rPr>
          <w:rFonts w:cs="Times New Roman"/>
          <w:sz w:val="16"/>
          <w:szCs w:val="16"/>
        </w:rPr>
        <w:t>9ec163301c151d8034762d4842fc5e17</w:t>
      </w:r>
    </w:p>
    <w:p w14:paraId="5D4C773A" w14:textId="77777777" w:rsidR="00686D02" w:rsidRPr="00686D02" w:rsidRDefault="00686D02" w:rsidP="00686D02">
      <w:pPr>
        <w:spacing w:line="240" w:lineRule="auto"/>
        <w:rPr>
          <w:rFonts w:cs="Times New Roman"/>
          <w:sz w:val="16"/>
          <w:szCs w:val="16"/>
        </w:rPr>
      </w:pPr>
      <w:r w:rsidRPr="00686D02">
        <w:rPr>
          <w:rFonts w:cs="Times New Roman"/>
          <w:sz w:val="16"/>
          <w:szCs w:val="16"/>
        </w:rPr>
        <w:t>9ef2bae0d6bcaee3ba0ed5d331e3735e</w:t>
      </w:r>
    </w:p>
    <w:p w14:paraId="5986E202" w14:textId="77777777" w:rsidR="00686D02" w:rsidRPr="00686D02" w:rsidRDefault="00686D02" w:rsidP="00686D02">
      <w:pPr>
        <w:spacing w:line="240" w:lineRule="auto"/>
        <w:rPr>
          <w:rFonts w:cs="Times New Roman"/>
          <w:sz w:val="16"/>
          <w:szCs w:val="16"/>
        </w:rPr>
      </w:pPr>
      <w:r w:rsidRPr="00686D02">
        <w:rPr>
          <w:rFonts w:cs="Times New Roman"/>
          <w:sz w:val="16"/>
          <w:szCs w:val="16"/>
        </w:rPr>
        <w:t>7dda660e1c1b34bab1f71ca1681e529a</w:t>
      </w:r>
    </w:p>
    <w:p w14:paraId="26993CD2" w14:textId="77777777" w:rsidR="00686D02" w:rsidRPr="00686D02" w:rsidRDefault="00686D02" w:rsidP="00686D02">
      <w:pPr>
        <w:spacing w:line="240" w:lineRule="auto"/>
        <w:rPr>
          <w:rFonts w:cs="Times New Roman"/>
          <w:sz w:val="16"/>
          <w:szCs w:val="16"/>
        </w:rPr>
      </w:pPr>
      <w:r w:rsidRPr="00686D02">
        <w:rPr>
          <w:rFonts w:cs="Times New Roman"/>
          <w:sz w:val="16"/>
          <w:szCs w:val="16"/>
        </w:rPr>
        <w:t>3ea2dc901e8c6d1e10b66a51b155fce1</w:t>
      </w:r>
    </w:p>
    <w:p w14:paraId="5FBF12D0" w14:textId="77777777" w:rsidR="00686D02" w:rsidRPr="00686D02" w:rsidRDefault="00686D02" w:rsidP="00686D02">
      <w:pPr>
        <w:spacing w:line="240" w:lineRule="auto"/>
        <w:rPr>
          <w:rFonts w:cs="Times New Roman"/>
          <w:sz w:val="16"/>
          <w:szCs w:val="16"/>
        </w:rPr>
      </w:pPr>
      <w:r w:rsidRPr="00686D02">
        <w:rPr>
          <w:rFonts w:cs="Times New Roman"/>
          <w:sz w:val="16"/>
          <w:szCs w:val="16"/>
        </w:rPr>
        <w:t>20fd06bd5f88473e14807cde5f06fa60</w:t>
      </w:r>
    </w:p>
    <w:p w14:paraId="40419D30" w14:textId="77777777" w:rsidR="00686D02" w:rsidRPr="00686D02" w:rsidRDefault="00686D02" w:rsidP="00686D02">
      <w:pPr>
        <w:spacing w:line="240" w:lineRule="auto"/>
        <w:rPr>
          <w:rFonts w:cs="Times New Roman"/>
          <w:sz w:val="16"/>
          <w:szCs w:val="16"/>
        </w:rPr>
      </w:pPr>
      <w:r w:rsidRPr="00686D02">
        <w:rPr>
          <w:rFonts w:cs="Times New Roman"/>
          <w:sz w:val="16"/>
          <w:szCs w:val="16"/>
        </w:rPr>
        <w:t>5bdd331d0164a8c424aec5feec7509f5</w:t>
      </w:r>
    </w:p>
    <w:p w14:paraId="30381C4C" w14:textId="77777777" w:rsidR="00686D02" w:rsidRPr="00686D02" w:rsidRDefault="00686D02" w:rsidP="00686D02">
      <w:pPr>
        <w:spacing w:line="240" w:lineRule="auto"/>
        <w:rPr>
          <w:rFonts w:cs="Times New Roman"/>
          <w:sz w:val="16"/>
          <w:szCs w:val="16"/>
        </w:rPr>
      </w:pPr>
      <w:r w:rsidRPr="00686D02">
        <w:rPr>
          <w:rFonts w:cs="Times New Roman"/>
          <w:sz w:val="16"/>
          <w:szCs w:val="16"/>
        </w:rPr>
        <w:t>4a83c71e35d3f42d0ceac5ba1b467e00</w:t>
      </w:r>
    </w:p>
    <w:p w14:paraId="73A24BA0" w14:textId="77777777" w:rsidR="00686D02" w:rsidRPr="00686D02" w:rsidRDefault="00686D02" w:rsidP="00686D02">
      <w:pPr>
        <w:spacing w:line="240" w:lineRule="auto"/>
        <w:rPr>
          <w:rFonts w:cs="Times New Roman"/>
          <w:sz w:val="16"/>
          <w:szCs w:val="16"/>
        </w:rPr>
      </w:pPr>
      <w:r w:rsidRPr="00686D02">
        <w:rPr>
          <w:rFonts w:cs="Times New Roman"/>
          <w:sz w:val="16"/>
          <w:szCs w:val="16"/>
        </w:rPr>
        <w:t>2ce68693d68d62ab1785151934e4ab7d</w:t>
      </w:r>
    </w:p>
    <w:p w14:paraId="343C25EC" w14:textId="77777777" w:rsidR="00686D02" w:rsidRPr="00686D02" w:rsidRDefault="00686D02" w:rsidP="00686D02">
      <w:pPr>
        <w:spacing w:line="240" w:lineRule="auto"/>
        <w:rPr>
          <w:rFonts w:cs="Times New Roman"/>
          <w:sz w:val="16"/>
          <w:szCs w:val="16"/>
        </w:rPr>
      </w:pPr>
      <w:r w:rsidRPr="00686D02">
        <w:rPr>
          <w:rFonts w:cs="Times New Roman"/>
          <w:sz w:val="16"/>
          <w:szCs w:val="16"/>
        </w:rPr>
        <w:t>8d6224ed6b1a7739ea90f687719adb24</w:t>
      </w:r>
    </w:p>
    <w:p w14:paraId="02879EB0" w14:textId="77777777" w:rsidR="00686D02" w:rsidRPr="00686D02" w:rsidRDefault="00686D02" w:rsidP="00686D02">
      <w:pPr>
        <w:spacing w:line="240" w:lineRule="auto"/>
        <w:rPr>
          <w:rFonts w:cs="Times New Roman"/>
          <w:sz w:val="16"/>
          <w:szCs w:val="16"/>
        </w:rPr>
      </w:pPr>
      <w:r w:rsidRPr="00686D02">
        <w:rPr>
          <w:rFonts w:cs="Times New Roman"/>
          <w:sz w:val="16"/>
          <w:szCs w:val="16"/>
        </w:rPr>
        <w:t>2cc7a3e4d589c409f4ecc1786fc3ad7f</w:t>
      </w:r>
    </w:p>
    <w:p w14:paraId="27DF7226" w14:textId="77777777" w:rsidR="00686D02" w:rsidRPr="00686D02" w:rsidRDefault="00686D02" w:rsidP="00686D02">
      <w:pPr>
        <w:spacing w:line="240" w:lineRule="auto"/>
        <w:rPr>
          <w:rFonts w:cs="Times New Roman"/>
          <w:sz w:val="16"/>
          <w:szCs w:val="16"/>
        </w:rPr>
      </w:pPr>
      <w:r w:rsidRPr="00686D02">
        <w:rPr>
          <w:rFonts w:cs="Times New Roman"/>
          <w:sz w:val="16"/>
          <w:szCs w:val="16"/>
        </w:rPr>
        <w:t>7e6bd6edda59034bc5ef8225cb1bed7d</w:t>
      </w:r>
    </w:p>
    <w:p w14:paraId="422AD5BA" w14:textId="77777777" w:rsidR="00686D02" w:rsidRPr="00686D02" w:rsidRDefault="00686D02" w:rsidP="00686D02">
      <w:pPr>
        <w:spacing w:line="240" w:lineRule="auto"/>
        <w:rPr>
          <w:rFonts w:cs="Times New Roman"/>
          <w:sz w:val="16"/>
          <w:szCs w:val="16"/>
        </w:rPr>
      </w:pPr>
      <w:r w:rsidRPr="00686D02">
        <w:rPr>
          <w:rFonts w:cs="Times New Roman"/>
          <w:sz w:val="16"/>
          <w:szCs w:val="16"/>
        </w:rPr>
        <w:t>7e7b002cd713e0b17a2dc85b6e366060</w:t>
      </w:r>
    </w:p>
    <w:p w14:paraId="00561AB7" w14:textId="77777777" w:rsidR="00686D02" w:rsidRPr="00686D02" w:rsidRDefault="00686D02" w:rsidP="00686D02">
      <w:pPr>
        <w:spacing w:line="240" w:lineRule="auto"/>
        <w:rPr>
          <w:rFonts w:cs="Times New Roman"/>
          <w:sz w:val="16"/>
          <w:szCs w:val="16"/>
        </w:rPr>
      </w:pPr>
      <w:r w:rsidRPr="00686D02">
        <w:rPr>
          <w:rFonts w:cs="Times New Roman"/>
          <w:sz w:val="16"/>
          <w:szCs w:val="16"/>
        </w:rPr>
        <w:t>0fce18a2ee07bf58183fce77d30f2e32</w:t>
      </w:r>
    </w:p>
    <w:p w14:paraId="024B7F4E" w14:textId="77777777" w:rsidR="00686D02" w:rsidRPr="00686D02" w:rsidRDefault="00686D02" w:rsidP="00686D02">
      <w:pPr>
        <w:spacing w:line="240" w:lineRule="auto"/>
        <w:rPr>
          <w:rFonts w:cs="Times New Roman"/>
          <w:sz w:val="16"/>
          <w:szCs w:val="16"/>
        </w:rPr>
      </w:pPr>
      <w:r w:rsidRPr="00686D02">
        <w:rPr>
          <w:rFonts w:cs="Times New Roman"/>
          <w:sz w:val="16"/>
          <w:szCs w:val="16"/>
        </w:rPr>
        <w:t>9c0693bedf4797eb89b174a12197bea5</w:t>
      </w:r>
    </w:p>
    <w:p w14:paraId="255F75E2" w14:textId="77777777" w:rsidR="00686D02" w:rsidRPr="00686D02" w:rsidRDefault="00686D02" w:rsidP="00686D02">
      <w:pPr>
        <w:spacing w:line="240" w:lineRule="auto"/>
        <w:rPr>
          <w:rFonts w:cs="Times New Roman"/>
          <w:sz w:val="16"/>
          <w:szCs w:val="16"/>
        </w:rPr>
      </w:pPr>
      <w:r w:rsidRPr="00686D02">
        <w:rPr>
          <w:rFonts w:cs="Times New Roman"/>
          <w:sz w:val="16"/>
          <w:szCs w:val="16"/>
        </w:rPr>
        <w:t>5d42d6a7cec9e41c00a65f31bb945d57</w:t>
      </w:r>
    </w:p>
    <w:p w14:paraId="5A3A16D6" w14:textId="77777777" w:rsidR="00686D02" w:rsidRPr="00686D02" w:rsidRDefault="00686D02" w:rsidP="00686D02">
      <w:pPr>
        <w:spacing w:line="240" w:lineRule="auto"/>
        <w:rPr>
          <w:rFonts w:cs="Times New Roman"/>
          <w:sz w:val="16"/>
          <w:szCs w:val="16"/>
        </w:rPr>
      </w:pPr>
      <w:r w:rsidRPr="00686D02">
        <w:rPr>
          <w:rFonts w:cs="Times New Roman"/>
          <w:sz w:val="16"/>
          <w:szCs w:val="16"/>
        </w:rPr>
        <w:t>5d436aca311119f7e63c20936ab52975</w:t>
      </w:r>
    </w:p>
    <w:p w14:paraId="018AEF18" w14:textId="77777777" w:rsidR="00686D02" w:rsidRPr="00686D02" w:rsidRDefault="00686D02" w:rsidP="00686D02">
      <w:pPr>
        <w:spacing w:line="240" w:lineRule="auto"/>
        <w:rPr>
          <w:rFonts w:cs="Times New Roman"/>
          <w:sz w:val="16"/>
          <w:szCs w:val="16"/>
        </w:rPr>
      </w:pPr>
      <w:r w:rsidRPr="00686D02">
        <w:rPr>
          <w:rFonts w:cs="Times New Roman"/>
          <w:sz w:val="16"/>
          <w:szCs w:val="16"/>
        </w:rPr>
        <w:t>5d6506919fb2982e57ae0d440a9aa64f</w:t>
      </w:r>
    </w:p>
    <w:p w14:paraId="4A031155" w14:textId="77777777" w:rsidR="00686D02" w:rsidRPr="00686D02" w:rsidRDefault="00686D02" w:rsidP="00686D02">
      <w:pPr>
        <w:spacing w:line="240" w:lineRule="auto"/>
        <w:rPr>
          <w:rFonts w:cs="Times New Roman"/>
          <w:sz w:val="16"/>
          <w:szCs w:val="16"/>
        </w:rPr>
      </w:pPr>
      <w:r w:rsidRPr="00686D02">
        <w:rPr>
          <w:rFonts w:cs="Times New Roman"/>
          <w:sz w:val="16"/>
          <w:szCs w:val="16"/>
        </w:rPr>
        <w:t>1e3ded6da0a1c60ad05b896321dd4d4d</w:t>
      </w:r>
    </w:p>
    <w:p w14:paraId="72BCCAC2" w14:textId="77777777" w:rsidR="00686D02" w:rsidRPr="00686D02" w:rsidRDefault="00686D02" w:rsidP="00686D02">
      <w:pPr>
        <w:spacing w:line="240" w:lineRule="auto"/>
        <w:rPr>
          <w:rFonts w:cs="Times New Roman"/>
          <w:sz w:val="16"/>
          <w:szCs w:val="16"/>
        </w:rPr>
      </w:pPr>
      <w:r w:rsidRPr="00686D02">
        <w:rPr>
          <w:rFonts w:cs="Times New Roman"/>
          <w:sz w:val="16"/>
          <w:szCs w:val="16"/>
        </w:rPr>
        <w:t>3f89660d14879e30d0403db34a83c5c4</w:t>
      </w:r>
    </w:p>
    <w:p w14:paraId="4FBB7AD3" w14:textId="77777777" w:rsidR="00686D02" w:rsidRPr="00686D02" w:rsidRDefault="00686D02" w:rsidP="00686D02">
      <w:pPr>
        <w:spacing w:line="240" w:lineRule="auto"/>
        <w:rPr>
          <w:rFonts w:cs="Times New Roman"/>
          <w:sz w:val="16"/>
          <w:szCs w:val="16"/>
        </w:rPr>
      </w:pPr>
      <w:r w:rsidRPr="00686D02">
        <w:rPr>
          <w:rFonts w:cs="Times New Roman"/>
          <w:sz w:val="16"/>
          <w:szCs w:val="16"/>
        </w:rPr>
        <w:t>5de91a8543d0c395f059c1c0921f839f</w:t>
      </w:r>
    </w:p>
    <w:p w14:paraId="6663BE5A" w14:textId="77777777" w:rsidR="00686D02" w:rsidRPr="00686D02" w:rsidRDefault="00686D02" w:rsidP="00686D02">
      <w:pPr>
        <w:spacing w:line="240" w:lineRule="auto"/>
        <w:rPr>
          <w:rFonts w:cs="Times New Roman"/>
          <w:sz w:val="16"/>
          <w:szCs w:val="16"/>
        </w:rPr>
      </w:pPr>
      <w:r w:rsidRPr="00686D02">
        <w:rPr>
          <w:rFonts w:cs="Times New Roman"/>
          <w:sz w:val="16"/>
          <w:szCs w:val="16"/>
        </w:rPr>
        <w:t>9c62085dab331bdf6e5a6b45857d6c8c</w:t>
      </w:r>
    </w:p>
    <w:p w14:paraId="1B8A6A66" w14:textId="77777777" w:rsidR="00686D02" w:rsidRPr="00686D02" w:rsidRDefault="00686D02" w:rsidP="00686D02">
      <w:pPr>
        <w:spacing w:line="240" w:lineRule="auto"/>
        <w:rPr>
          <w:rFonts w:cs="Times New Roman"/>
          <w:sz w:val="16"/>
          <w:szCs w:val="16"/>
        </w:rPr>
      </w:pPr>
      <w:r w:rsidRPr="00686D02">
        <w:rPr>
          <w:rFonts w:cs="Times New Roman"/>
          <w:sz w:val="16"/>
          <w:szCs w:val="16"/>
        </w:rPr>
        <w:t>8e23e0f52dbf2876ad3dd73674aa293f</w:t>
      </w:r>
    </w:p>
    <w:p w14:paraId="28208D85" w14:textId="77777777" w:rsidR="00686D02" w:rsidRPr="00686D02" w:rsidRDefault="00686D02" w:rsidP="00686D02">
      <w:pPr>
        <w:spacing w:line="240" w:lineRule="auto"/>
        <w:rPr>
          <w:rFonts w:cs="Times New Roman"/>
          <w:sz w:val="16"/>
          <w:szCs w:val="16"/>
        </w:rPr>
      </w:pPr>
      <w:r w:rsidRPr="00686D02">
        <w:rPr>
          <w:rFonts w:cs="Times New Roman"/>
          <w:sz w:val="16"/>
          <w:szCs w:val="16"/>
        </w:rPr>
        <w:t>6a81692ff1716338f7fbe41ae9fec052</w:t>
      </w:r>
    </w:p>
    <w:p w14:paraId="03E1DF38" w14:textId="77777777" w:rsidR="00686D02" w:rsidRPr="00686D02" w:rsidRDefault="00686D02" w:rsidP="00686D02">
      <w:pPr>
        <w:spacing w:line="240" w:lineRule="auto"/>
        <w:rPr>
          <w:rFonts w:cs="Times New Roman"/>
          <w:sz w:val="16"/>
          <w:szCs w:val="16"/>
        </w:rPr>
      </w:pPr>
      <w:r w:rsidRPr="00686D02">
        <w:rPr>
          <w:rFonts w:cs="Times New Roman"/>
          <w:sz w:val="16"/>
          <w:szCs w:val="16"/>
        </w:rPr>
        <w:t>2cf165be4af64b7505554b8bfc05cd79</w:t>
      </w:r>
    </w:p>
    <w:p w14:paraId="0B3D07CB" w14:textId="77777777" w:rsidR="00686D02" w:rsidRPr="00686D02" w:rsidRDefault="00686D02" w:rsidP="00686D02">
      <w:pPr>
        <w:spacing w:line="240" w:lineRule="auto"/>
        <w:rPr>
          <w:rFonts w:cs="Times New Roman"/>
          <w:sz w:val="16"/>
          <w:szCs w:val="16"/>
        </w:rPr>
      </w:pPr>
      <w:r w:rsidRPr="00686D02">
        <w:rPr>
          <w:rFonts w:cs="Times New Roman"/>
          <w:sz w:val="16"/>
          <w:szCs w:val="16"/>
        </w:rPr>
        <w:t>0f984f5bf70f9d8c36325048e3245920</w:t>
      </w:r>
    </w:p>
    <w:p w14:paraId="3F609CCF" w14:textId="77777777" w:rsidR="00686D02" w:rsidRPr="00686D02" w:rsidRDefault="00686D02" w:rsidP="00686D02">
      <w:pPr>
        <w:spacing w:line="240" w:lineRule="auto"/>
        <w:rPr>
          <w:rFonts w:cs="Times New Roman"/>
          <w:sz w:val="16"/>
          <w:szCs w:val="16"/>
        </w:rPr>
      </w:pPr>
      <w:r w:rsidRPr="00686D02">
        <w:rPr>
          <w:rFonts w:cs="Times New Roman"/>
          <w:sz w:val="16"/>
          <w:szCs w:val="16"/>
        </w:rPr>
        <w:t>2e3a93fa9e1883b594c76f2541982410</w:t>
      </w:r>
    </w:p>
    <w:p w14:paraId="786C9586" w14:textId="77777777" w:rsidR="00686D02" w:rsidRPr="00686D02" w:rsidRDefault="00686D02" w:rsidP="00686D02">
      <w:pPr>
        <w:spacing w:line="240" w:lineRule="auto"/>
        <w:rPr>
          <w:rFonts w:cs="Times New Roman"/>
          <w:sz w:val="16"/>
          <w:szCs w:val="16"/>
        </w:rPr>
      </w:pPr>
      <w:r w:rsidRPr="00686D02">
        <w:rPr>
          <w:rFonts w:cs="Times New Roman"/>
          <w:sz w:val="16"/>
          <w:szCs w:val="16"/>
        </w:rPr>
        <w:t>8f245b47689d8546c1fb868de5fc6982</w:t>
      </w:r>
    </w:p>
    <w:p w14:paraId="78B13E32" w14:textId="77777777" w:rsidR="00686D02" w:rsidRPr="00686D02" w:rsidRDefault="00686D02" w:rsidP="00686D02">
      <w:pPr>
        <w:spacing w:line="240" w:lineRule="auto"/>
        <w:rPr>
          <w:rFonts w:cs="Times New Roman"/>
          <w:sz w:val="16"/>
          <w:szCs w:val="16"/>
        </w:rPr>
      </w:pPr>
      <w:r w:rsidRPr="00686D02">
        <w:rPr>
          <w:rFonts w:cs="Times New Roman"/>
          <w:sz w:val="16"/>
          <w:szCs w:val="16"/>
        </w:rPr>
        <w:t>8fe197eeef5a7345efe53999b8d83cf5</w:t>
      </w:r>
    </w:p>
    <w:p w14:paraId="42AC0291" w14:textId="77777777" w:rsidR="00686D02" w:rsidRPr="00686D02" w:rsidRDefault="00686D02" w:rsidP="00686D02">
      <w:pPr>
        <w:spacing w:line="240" w:lineRule="auto"/>
        <w:rPr>
          <w:rFonts w:cs="Times New Roman"/>
          <w:sz w:val="16"/>
          <w:szCs w:val="16"/>
        </w:rPr>
      </w:pPr>
      <w:r w:rsidRPr="00686D02">
        <w:rPr>
          <w:rFonts w:cs="Times New Roman"/>
          <w:sz w:val="16"/>
          <w:szCs w:val="16"/>
        </w:rPr>
        <w:t>5a3e094b4cd8eee1f314fd6c69f3fe90</w:t>
      </w:r>
    </w:p>
    <w:p w14:paraId="5BEB5EFF" w14:textId="77777777" w:rsidR="00686D02" w:rsidRPr="00686D02" w:rsidRDefault="00686D02" w:rsidP="00686D02">
      <w:pPr>
        <w:spacing w:line="240" w:lineRule="auto"/>
        <w:rPr>
          <w:rFonts w:cs="Times New Roman"/>
          <w:sz w:val="16"/>
          <w:szCs w:val="16"/>
        </w:rPr>
      </w:pPr>
      <w:r w:rsidRPr="00686D02">
        <w:rPr>
          <w:rFonts w:cs="Times New Roman"/>
          <w:sz w:val="16"/>
          <w:szCs w:val="16"/>
        </w:rPr>
        <w:t>3c7cbf105e307cb9a76bb640652948e5</w:t>
      </w:r>
    </w:p>
    <w:p w14:paraId="6FA8532C" w14:textId="77777777" w:rsidR="00686D02" w:rsidRPr="00686D02" w:rsidRDefault="00686D02" w:rsidP="00686D02">
      <w:pPr>
        <w:spacing w:line="240" w:lineRule="auto"/>
        <w:rPr>
          <w:rFonts w:cs="Times New Roman"/>
          <w:sz w:val="16"/>
          <w:szCs w:val="16"/>
        </w:rPr>
      </w:pPr>
      <w:r w:rsidRPr="00686D02">
        <w:rPr>
          <w:rFonts w:cs="Times New Roman"/>
          <w:sz w:val="16"/>
          <w:szCs w:val="16"/>
        </w:rPr>
        <w:t>2cb19dc371abd8598b3e5c94b5ed4529</w:t>
      </w:r>
    </w:p>
    <w:p w14:paraId="278BA676" w14:textId="77777777" w:rsidR="00686D02" w:rsidRPr="00686D02" w:rsidRDefault="00686D02" w:rsidP="00686D02">
      <w:pPr>
        <w:spacing w:line="240" w:lineRule="auto"/>
        <w:rPr>
          <w:rFonts w:cs="Times New Roman"/>
          <w:sz w:val="16"/>
          <w:szCs w:val="16"/>
        </w:rPr>
      </w:pPr>
      <w:r w:rsidRPr="00686D02">
        <w:rPr>
          <w:rFonts w:cs="Times New Roman"/>
          <w:sz w:val="16"/>
          <w:szCs w:val="16"/>
        </w:rPr>
        <w:t>1fd51d59530fd2a63045eac7fa906810</w:t>
      </w:r>
    </w:p>
    <w:p w14:paraId="337DD0DD" w14:textId="77777777" w:rsidR="00686D02" w:rsidRPr="00686D02" w:rsidRDefault="00686D02" w:rsidP="00686D02">
      <w:pPr>
        <w:spacing w:line="240" w:lineRule="auto"/>
        <w:rPr>
          <w:rFonts w:cs="Times New Roman"/>
          <w:sz w:val="16"/>
          <w:szCs w:val="16"/>
        </w:rPr>
      </w:pPr>
      <w:r w:rsidRPr="00686D02">
        <w:rPr>
          <w:rFonts w:cs="Times New Roman"/>
          <w:sz w:val="16"/>
          <w:szCs w:val="16"/>
        </w:rPr>
        <w:t>9d35c2599c4c9e467ba7cc2783304b26</w:t>
      </w:r>
    </w:p>
    <w:p w14:paraId="7CC27983" w14:textId="77777777" w:rsidR="00686D02" w:rsidRPr="00686D02" w:rsidRDefault="00686D02" w:rsidP="00686D02">
      <w:pPr>
        <w:spacing w:line="240" w:lineRule="auto"/>
        <w:rPr>
          <w:rFonts w:cs="Times New Roman"/>
          <w:sz w:val="16"/>
          <w:szCs w:val="16"/>
        </w:rPr>
      </w:pPr>
      <w:r w:rsidRPr="00686D02">
        <w:rPr>
          <w:rFonts w:cs="Times New Roman"/>
          <w:sz w:val="16"/>
          <w:szCs w:val="16"/>
        </w:rPr>
        <w:t>4d3d99f4941a3f2ce648ee382253c58c</w:t>
      </w:r>
    </w:p>
    <w:p w14:paraId="4BBC7E84" w14:textId="77777777" w:rsidR="00686D02" w:rsidRPr="00686D02" w:rsidRDefault="00686D02" w:rsidP="00686D02">
      <w:pPr>
        <w:spacing w:line="240" w:lineRule="auto"/>
        <w:rPr>
          <w:rFonts w:cs="Times New Roman"/>
          <w:sz w:val="16"/>
          <w:szCs w:val="16"/>
        </w:rPr>
      </w:pPr>
      <w:r w:rsidRPr="00686D02">
        <w:rPr>
          <w:rFonts w:cs="Times New Roman"/>
          <w:sz w:val="16"/>
          <w:szCs w:val="16"/>
        </w:rPr>
        <w:t>8cb23c3fd9eea3f61edf953d00abd6a7</w:t>
      </w:r>
    </w:p>
    <w:p w14:paraId="194E6566" w14:textId="77777777" w:rsidR="00686D02" w:rsidRPr="00686D02" w:rsidRDefault="00686D02" w:rsidP="00686D02">
      <w:pPr>
        <w:spacing w:line="240" w:lineRule="auto"/>
        <w:rPr>
          <w:rFonts w:cs="Times New Roman"/>
          <w:sz w:val="16"/>
          <w:szCs w:val="16"/>
        </w:rPr>
      </w:pPr>
      <w:r w:rsidRPr="00686D02">
        <w:rPr>
          <w:rFonts w:cs="Times New Roman"/>
          <w:sz w:val="16"/>
          <w:szCs w:val="16"/>
        </w:rPr>
        <w:t>3f7827a4090c0c89e47507b2096856ac</w:t>
      </w:r>
    </w:p>
    <w:p w14:paraId="6F94AC8E" w14:textId="77777777" w:rsidR="00686D02" w:rsidRPr="00686D02" w:rsidRDefault="00686D02" w:rsidP="00686D02">
      <w:pPr>
        <w:spacing w:line="240" w:lineRule="auto"/>
        <w:rPr>
          <w:rFonts w:cs="Times New Roman"/>
          <w:sz w:val="16"/>
          <w:szCs w:val="16"/>
        </w:rPr>
      </w:pPr>
      <w:r w:rsidRPr="00686D02">
        <w:rPr>
          <w:rFonts w:cs="Times New Roman"/>
          <w:sz w:val="16"/>
          <w:szCs w:val="16"/>
        </w:rPr>
        <w:t>8c96644bb06e33c1dd8ef0390cc919b6</w:t>
      </w:r>
    </w:p>
    <w:p w14:paraId="35ACADC3" w14:textId="77777777" w:rsidR="00686D02" w:rsidRPr="00686D02" w:rsidRDefault="00686D02" w:rsidP="00686D02">
      <w:pPr>
        <w:spacing w:line="240" w:lineRule="auto"/>
        <w:rPr>
          <w:rFonts w:cs="Times New Roman"/>
          <w:sz w:val="16"/>
          <w:szCs w:val="16"/>
        </w:rPr>
      </w:pPr>
      <w:r w:rsidRPr="00686D02">
        <w:rPr>
          <w:rFonts w:cs="Times New Roman"/>
          <w:sz w:val="16"/>
          <w:szCs w:val="16"/>
        </w:rPr>
        <w:t>9b459abee280b768ff1a4aec933b35f7</w:t>
      </w:r>
    </w:p>
    <w:p w14:paraId="3C92D427" w14:textId="77777777" w:rsidR="00686D02" w:rsidRPr="00686D02" w:rsidRDefault="00686D02" w:rsidP="00686D02">
      <w:pPr>
        <w:spacing w:line="240" w:lineRule="auto"/>
        <w:rPr>
          <w:rFonts w:cs="Times New Roman"/>
          <w:sz w:val="16"/>
          <w:szCs w:val="16"/>
        </w:rPr>
      </w:pPr>
      <w:r w:rsidRPr="00686D02">
        <w:rPr>
          <w:rFonts w:cs="Times New Roman"/>
          <w:sz w:val="16"/>
          <w:szCs w:val="16"/>
        </w:rPr>
        <w:t>2f9efad7ed44562301a470b7fa2f0972</w:t>
      </w:r>
    </w:p>
    <w:p w14:paraId="67E1AC7D" w14:textId="77777777" w:rsidR="00686D02" w:rsidRPr="00686D02" w:rsidRDefault="00686D02" w:rsidP="00686D02">
      <w:pPr>
        <w:spacing w:line="240" w:lineRule="auto"/>
        <w:rPr>
          <w:rFonts w:cs="Times New Roman"/>
          <w:sz w:val="16"/>
          <w:szCs w:val="16"/>
        </w:rPr>
      </w:pPr>
      <w:r w:rsidRPr="00686D02">
        <w:rPr>
          <w:rFonts w:cs="Times New Roman"/>
          <w:sz w:val="16"/>
          <w:szCs w:val="16"/>
        </w:rPr>
        <w:t>5d032a38e1353624078adef30d37770e</w:t>
      </w:r>
    </w:p>
    <w:p w14:paraId="57A32CD2" w14:textId="77777777" w:rsidR="00686D02" w:rsidRPr="00686D02" w:rsidRDefault="00686D02" w:rsidP="00686D02">
      <w:pPr>
        <w:spacing w:line="240" w:lineRule="auto"/>
        <w:rPr>
          <w:rFonts w:cs="Times New Roman"/>
          <w:sz w:val="16"/>
          <w:szCs w:val="16"/>
        </w:rPr>
      </w:pPr>
      <w:r w:rsidRPr="00686D02">
        <w:rPr>
          <w:rFonts w:cs="Times New Roman"/>
          <w:sz w:val="16"/>
          <w:szCs w:val="16"/>
        </w:rPr>
        <w:t>2fda2360853c54906941d673e409e074</w:t>
      </w:r>
    </w:p>
    <w:p w14:paraId="29FB6655" w14:textId="77777777" w:rsidR="00686D02" w:rsidRPr="00686D02" w:rsidRDefault="00686D02" w:rsidP="00686D02">
      <w:pPr>
        <w:spacing w:line="240" w:lineRule="auto"/>
        <w:rPr>
          <w:rFonts w:cs="Times New Roman"/>
          <w:sz w:val="16"/>
          <w:szCs w:val="16"/>
        </w:rPr>
      </w:pPr>
      <w:r w:rsidRPr="00686D02">
        <w:rPr>
          <w:rFonts w:cs="Times New Roman"/>
          <w:sz w:val="16"/>
          <w:szCs w:val="16"/>
        </w:rPr>
        <w:t>9a5cb2e862628dd50ca8d4130d8b75fc</w:t>
      </w:r>
    </w:p>
    <w:p w14:paraId="2C918FE4" w14:textId="77777777" w:rsidR="00686D02" w:rsidRPr="00686D02" w:rsidRDefault="00686D02" w:rsidP="00686D02">
      <w:pPr>
        <w:spacing w:line="240" w:lineRule="auto"/>
        <w:rPr>
          <w:rFonts w:cs="Times New Roman"/>
          <w:sz w:val="16"/>
          <w:szCs w:val="16"/>
        </w:rPr>
      </w:pPr>
      <w:r w:rsidRPr="00686D02">
        <w:rPr>
          <w:rFonts w:cs="Times New Roman"/>
          <w:sz w:val="16"/>
          <w:szCs w:val="16"/>
        </w:rPr>
        <w:t>9a6003dc46fd67b752abdb4c299f8403</w:t>
      </w:r>
    </w:p>
    <w:p w14:paraId="6749DC77" w14:textId="77777777" w:rsidR="00686D02" w:rsidRPr="00686D02" w:rsidRDefault="00686D02" w:rsidP="00686D02">
      <w:pPr>
        <w:spacing w:line="240" w:lineRule="auto"/>
        <w:rPr>
          <w:rFonts w:cs="Times New Roman"/>
          <w:sz w:val="16"/>
          <w:szCs w:val="16"/>
        </w:rPr>
      </w:pPr>
      <w:r w:rsidRPr="00686D02">
        <w:rPr>
          <w:rFonts w:cs="Times New Roman"/>
          <w:sz w:val="16"/>
          <w:szCs w:val="16"/>
        </w:rPr>
        <w:t>3aa13301d33ee04fc6f58717f28192c8</w:t>
      </w:r>
    </w:p>
    <w:p w14:paraId="179BBBBE" w14:textId="77777777" w:rsidR="00686D02" w:rsidRPr="00686D02" w:rsidRDefault="00686D02" w:rsidP="00686D02">
      <w:pPr>
        <w:spacing w:line="240" w:lineRule="auto"/>
        <w:rPr>
          <w:rFonts w:cs="Times New Roman"/>
          <w:sz w:val="16"/>
          <w:szCs w:val="16"/>
        </w:rPr>
      </w:pPr>
      <w:r w:rsidRPr="00686D02">
        <w:rPr>
          <w:rFonts w:cs="Times New Roman"/>
          <w:sz w:val="16"/>
          <w:szCs w:val="16"/>
        </w:rPr>
        <w:t>2cb85696e32e5668f3b55a534864b9ea</w:t>
      </w:r>
    </w:p>
    <w:p w14:paraId="4C7E1AD3" w14:textId="77777777" w:rsidR="00686D02" w:rsidRPr="00686D02" w:rsidRDefault="00686D02" w:rsidP="00686D02">
      <w:pPr>
        <w:spacing w:line="240" w:lineRule="auto"/>
        <w:rPr>
          <w:rFonts w:cs="Times New Roman"/>
          <w:sz w:val="16"/>
          <w:szCs w:val="16"/>
        </w:rPr>
      </w:pPr>
      <w:r w:rsidRPr="00686D02">
        <w:rPr>
          <w:rFonts w:cs="Times New Roman"/>
          <w:sz w:val="16"/>
          <w:szCs w:val="16"/>
        </w:rPr>
        <w:t>2cb9583dc7a53af6e24c911cda741a70</w:t>
      </w:r>
    </w:p>
    <w:p w14:paraId="1CD7F057" w14:textId="77777777" w:rsidR="00686D02" w:rsidRPr="00686D02" w:rsidRDefault="00686D02" w:rsidP="00686D02">
      <w:pPr>
        <w:spacing w:line="240" w:lineRule="auto"/>
        <w:rPr>
          <w:rFonts w:cs="Times New Roman"/>
          <w:sz w:val="16"/>
          <w:szCs w:val="16"/>
        </w:rPr>
      </w:pPr>
      <w:r w:rsidRPr="00686D02">
        <w:rPr>
          <w:rFonts w:cs="Times New Roman"/>
          <w:sz w:val="16"/>
          <w:szCs w:val="16"/>
        </w:rPr>
        <w:t>8c0afbce25372a92ec7e97aec884b55a</w:t>
      </w:r>
    </w:p>
    <w:p w14:paraId="232BEB5C" w14:textId="77777777" w:rsidR="00686D02" w:rsidRPr="00686D02" w:rsidRDefault="00686D02" w:rsidP="00686D02">
      <w:pPr>
        <w:spacing w:line="240" w:lineRule="auto"/>
        <w:rPr>
          <w:rFonts w:cs="Times New Roman"/>
          <w:sz w:val="16"/>
          <w:szCs w:val="16"/>
        </w:rPr>
      </w:pPr>
      <w:r w:rsidRPr="00686D02">
        <w:rPr>
          <w:rFonts w:cs="Times New Roman"/>
          <w:sz w:val="16"/>
          <w:szCs w:val="16"/>
        </w:rPr>
        <w:t>4c38e8b4c1383ca3665975d5c6eaed43</w:t>
      </w:r>
    </w:p>
    <w:p w14:paraId="66F0F346" w14:textId="77777777" w:rsidR="00686D02" w:rsidRPr="00686D02" w:rsidRDefault="00686D02" w:rsidP="00686D02">
      <w:pPr>
        <w:spacing w:line="240" w:lineRule="auto"/>
        <w:rPr>
          <w:rFonts w:cs="Times New Roman"/>
          <w:sz w:val="16"/>
          <w:szCs w:val="16"/>
        </w:rPr>
      </w:pPr>
      <w:r w:rsidRPr="00686D02">
        <w:rPr>
          <w:rFonts w:cs="Times New Roman"/>
          <w:sz w:val="16"/>
          <w:szCs w:val="16"/>
        </w:rPr>
        <w:t>4a80b097eaa8427f266a099908466258</w:t>
      </w:r>
    </w:p>
    <w:p w14:paraId="44B1AFE0" w14:textId="77777777" w:rsidR="00686D02" w:rsidRPr="00686D02" w:rsidRDefault="00686D02" w:rsidP="00686D02">
      <w:pPr>
        <w:spacing w:line="240" w:lineRule="auto"/>
        <w:rPr>
          <w:rFonts w:cs="Times New Roman"/>
          <w:sz w:val="16"/>
          <w:szCs w:val="16"/>
        </w:rPr>
      </w:pPr>
      <w:r w:rsidRPr="00686D02">
        <w:rPr>
          <w:rFonts w:cs="Times New Roman"/>
          <w:sz w:val="16"/>
          <w:szCs w:val="16"/>
        </w:rPr>
        <w:t>6f07e4a3ea8c6b4f0c667667e088a37a</w:t>
      </w:r>
    </w:p>
    <w:p w14:paraId="6FB51058" w14:textId="77777777" w:rsidR="00686D02" w:rsidRPr="00686D02" w:rsidRDefault="00686D02" w:rsidP="00686D02">
      <w:pPr>
        <w:spacing w:line="240" w:lineRule="auto"/>
        <w:rPr>
          <w:rFonts w:cs="Times New Roman"/>
          <w:sz w:val="16"/>
          <w:szCs w:val="16"/>
        </w:rPr>
      </w:pPr>
      <w:r w:rsidRPr="00686D02">
        <w:rPr>
          <w:rFonts w:cs="Times New Roman"/>
          <w:sz w:val="16"/>
          <w:szCs w:val="16"/>
        </w:rPr>
        <w:t>8dcadb95a9f7e0b2448f65ebc1978a10</w:t>
      </w:r>
    </w:p>
    <w:p w14:paraId="1040F65C" w14:textId="77777777" w:rsidR="00686D02" w:rsidRPr="00686D02" w:rsidRDefault="00686D02" w:rsidP="00686D02">
      <w:pPr>
        <w:spacing w:line="240" w:lineRule="auto"/>
        <w:rPr>
          <w:rFonts w:cs="Times New Roman"/>
          <w:sz w:val="16"/>
          <w:szCs w:val="16"/>
        </w:rPr>
      </w:pPr>
      <w:r w:rsidRPr="00686D02">
        <w:rPr>
          <w:rFonts w:cs="Times New Roman"/>
          <w:sz w:val="16"/>
          <w:szCs w:val="16"/>
        </w:rPr>
        <w:t>2d03228438e198bc901b29f4d12ec45b</w:t>
      </w:r>
    </w:p>
    <w:p w14:paraId="2737DA9A" w14:textId="77777777" w:rsidR="00686D02" w:rsidRPr="00686D02" w:rsidRDefault="00686D02" w:rsidP="00686D02">
      <w:pPr>
        <w:spacing w:line="240" w:lineRule="auto"/>
        <w:rPr>
          <w:rFonts w:cs="Times New Roman"/>
          <w:sz w:val="16"/>
          <w:szCs w:val="16"/>
        </w:rPr>
      </w:pPr>
      <w:r w:rsidRPr="00686D02">
        <w:rPr>
          <w:rFonts w:cs="Times New Roman"/>
          <w:sz w:val="16"/>
          <w:szCs w:val="16"/>
        </w:rPr>
        <w:t>3de60090bbb854b9aec593add8f091ce</w:t>
      </w:r>
    </w:p>
    <w:p w14:paraId="24C9FBBF" w14:textId="77777777" w:rsidR="00686D02" w:rsidRPr="00686D02" w:rsidRDefault="00686D02" w:rsidP="00686D02">
      <w:pPr>
        <w:spacing w:line="240" w:lineRule="auto"/>
        <w:rPr>
          <w:rFonts w:cs="Times New Roman"/>
          <w:sz w:val="16"/>
          <w:szCs w:val="16"/>
        </w:rPr>
      </w:pPr>
      <w:r w:rsidRPr="00686D02">
        <w:rPr>
          <w:rFonts w:cs="Times New Roman"/>
          <w:sz w:val="16"/>
          <w:szCs w:val="16"/>
        </w:rPr>
        <w:t>8db08fa792f4e96e45626e3e0b2b1f4d</w:t>
      </w:r>
    </w:p>
    <w:p w14:paraId="73CB91E5" w14:textId="77777777" w:rsidR="00686D02" w:rsidRPr="00686D02" w:rsidRDefault="00686D02" w:rsidP="00686D02">
      <w:pPr>
        <w:spacing w:line="240" w:lineRule="auto"/>
        <w:rPr>
          <w:rFonts w:cs="Times New Roman"/>
          <w:sz w:val="16"/>
          <w:szCs w:val="16"/>
        </w:rPr>
      </w:pPr>
      <w:r w:rsidRPr="00686D02">
        <w:rPr>
          <w:rFonts w:cs="Times New Roman"/>
          <w:sz w:val="16"/>
          <w:szCs w:val="16"/>
        </w:rPr>
        <w:t>9c46161425f4eb0abed646f009f3a25b</w:t>
      </w:r>
    </w:p>
    <w:p w14:paraId="63A8F148" w14:textId="77777777" w:rsidR="00686D02" w:rsidRPr="00686D02" w:rsidRDefault="00686D02" w:rsidP="00686D02">
      <w:pPr>
        <w:spacing w:line="240" w:lineRule="auto"/>
        <w:rPr>
          <w:rFonts w:cs="Times New Roman"/>
          <w:sz w:val="16"/>
          <w:szCs w:val="16"/>
        </w:rPr>
      </w:pPr>
      <w:r w:rsidRPr="00686D02">
        <w:rPr>
          <w:rFonts w:cs="Times New Roman"/>
          <w:sz w:val="16"/>
          <w:szCs w:val="16"/>
        </w:rPr>
        <w:t>8dc37ae8d68882b850639f53d86549e3</w:t>
      </w:r>
    </w:p>
    <w:p w14:paraId="633D30FE" w14:textId="77777777" w:rsidR="00686D02" w:rsidRPr="00686D02" w:rsidRDefault="00686D02" w:rsidP="00686D02">
      <w:pPr>
        <w:spacing w:line="240" w:lineRule="auto"/>
        <w:rPr>
          <w:rFonts w:cs="Times New Roman"/>
          <w:sz w:val="16"/>
          <w:szCs w:val="16"/>
        </w:rPr>
      </w:pPr>
      <w:r w:rsidRPr="00686D02">
        <w:rPr>
          <w:rFonts w:cs="Times New Roman"/>
          <w:sz w:val="16"/>
          <w:szCs w:val="16"/>
        </w:rPr>
        <w:t>5b907955473772d9edce036388db449f</w:t>
      </w:r>
    </w:p>
    <w:p w14:paraId="3D8D784F" w14:textId="77777777" w:rsidR="00686D02" w:rsidRPr="00686D02" w:rsidRDefault="00686D02" w:rsidP="00686D02">
      <w:pPr>
        <w:spacing w:line="240" w:lineRule="auto"/>
        <w:rPr>
          <w:rFonts w:cs="Times New Roman"/>
          <w:sz w:val="16"/>
          <w:szCs w:val="16"/>
        </w:rPr>
      </w:pPr>
      <w:r w:rsidRPr="00686D02">
        <w:rPr>
          <w:rFonts w:cs="Times New Roman"/>
          <w:sz w:val="16"/>
          <w:szCs w:val="16"/>
        </w:rPr>
        <w:t>2d906fc73ecdbe6106e173f239d00baa</w:t>
      </w:r>
    </w:p>
    <w:p w14:paraId="774D4816" w14:textId="77777777" w:rsidR="00686D02" w:rsidRPr="00686D02" w:rsidRDefault="00686D02" w:rsidP="00686D02">
      <w:pPr>
        <w:spacing w:line="240" w:lineRule="auto"/>
        <w:rPr>
          <w:rFonts w:cs="Times New Roman"/>
          <w:sz w:val="16"/>
          <w:szCs w:val="16"/>
        </w:rPr>
      </w:pPr>
      <w:r w:rsidRPr="00686D02">
        <w:rPr>
          <w:rFonts w:cs="Times New Roman"/>
          <w:sz w:val="16"/>
          <w:szCs w:val="16"/>
        </w:rPr>
        <w:t>9d0acd46304a847991c8068af716a07d</w:t>
      </w:r>
    </w:p>
    <w:p w14:paraId="6AD36894" w14:textId="77777777" w:rsidR="00686D02" w:rsidRPr="00686D02" w:rsidRDefault="00686D02" w:rsidP="00686D02">
      <w:pPr>
        <w:spacing w:line="240" w:lineRule="auto"/>
        <w:rPr>
          <w:rFonts w:cs="Times New Roman"/>
          <w:sz w:val="16"/>
          <w:szCs w:val="16"/>
        </w:rPr>
      </w:pPr>
      <w:r w:rsidRPr="00686D02">
        <w:rPr>
          <w:rFonts w:cs="Times New Roman"/>
          <w:sz w:val="16"/>
          <w:szCs w:val="16"/>
        </w:rPr>
        <w:t>18f833f35c63458da783252e9f8625eb</w:t>
      </w:r>
    </w:p>
    <w:p w14:paraId="4B5FE7E2" w14:textId="77777777" w:rsidR="00686D02" w:rsidRPr="00686D02" w:rsidRDefault="00686D02" w:rsidP="00686D02">
      <w:pPr>
        <w:spacing w:line="240" w:lineRule="auto"/>
        <w:rPr>
          <w:rFonts w:cs="Times New Roman"/>
          <w:sz w:val="16"/>
          <w:szCs w:val="16"/>
        </w:rPr>
      </w:pPr>
      <w:r w:rsidRPr="00686D02">
        <w:rPr>
          <w:rFonts w:cs="Times New Roman"/>
          <w:sz w:val="16"/>
          <w:szCs w:val="16"/>
        </w:rPr>
        <w:t>9fc364ccffe540c627733222641259c9</w:t>
      </w:r>
    </w:p>
    <w:p w14:paraId="394F9528" w14:textId="77777777" w:rsidR="00686D02" w:rsidRPr="00686D02" w:rsidRDefault="00686D02" w:rsidP="00686D02">
      <w:pPr>
        <w:spacing w:line="240" w:lineRule="auto"/>
        <w:rPr>
          <w:rFonts w:cs="Times New Roman"/>
          <w:sz w:val="16"/>
          <w:szCs w:val="16"/>
        </w:rPr>
      </w:pPr>
      <w:r w:rsidRPr="00686D02">
        <w:rPr>
          <w:rFonts w:cs="Times New Roman"/>
          <w:sz w:val="16"/>
          <w:szCs w:val="16"/>
        </w:rPr>
        <w:t>3efc0c088e3479ef7ab47f4ca4ac02ee</w:t>
      </w:r>
    </w:p>
    <w:p w14:paraId="3D19E105" w14:textId="77777777" w:rsidR="00686D02" w:rsidRPr="00686D02" w:rsidRDefault="00686D02" w:rsidP="00686D02">
      <w:pPr>
        <w:spacing w:line="240" w:lineRule="auto"/>
        <w:rPr>
          <w:rFonts w:cs="Times New Roman"/>
          <w:sz w:val="16"/>
          <w:szCs w:val="16"/>
        </w:rPr>
      </w:pPr>
      <w:r w:rsidRPr="00686D02">
        <w:rPr>
          <w:rFonts w:cs="Times New Roman"/>
          <w:sz w:val="16"/>
          <w:szCs w:val="16"/>
        </w:rPr>
        <w:t>9a9833a486c3f906d1d084a416156ac3</w:t>
      </w:r>
    </w:p>
    <w:p w14:paraId="24DA4D37" w14:textId="77777777" w:rsidR="00686D02" w:rsidRPr="00686D02" w:rsidRDefault="00686D02" w:rsidP="00686D02">
      <w:pPr>
        <w:spacing w:line="240" w:lineRule="auto"/>
        <w:rPr>
          <w:rFonts w:cs="Times New Roman"/>
          <w:sz w:val="16"/>
          <w:szCs w:val="16"/>
        </w:rPr>
      </w:pPr>
      <w:r w:rsidRPr="00686D02">
        <w:rPr>
          <w:rFonts w:cs="Times New Roman"/>
          <w:sz w:val="16"/>
          <w:szCs w:val="16"/>
        </w:rPr>
        <w:t>9d0d3a8d9725180c6c1143515c1ce92e</w:t>
      </w:r>
    </w:p>
    <w:p w14:paraId="65D10CFF" w14:textId="77777777" w:rsidR="00686D02" w:rsidRPr="00686D02" w:rsidRDefault="00686D02" w:rsidP="00686D02">
      <w:pPr>
        <w:spacing w:line="240" w:lineRule="auto"/>
        <w:rPr>
          <w:rFonts w:cs="Times New Roman"/>
          <w:sz w:val="16"/>
          <w:szCs w:val="16"/>
        </w:rPr>
      </w:pPr>
      <w:r w:rsidRPr="00686D02">
        <w:rPr>
          <w:rFonts w:cs="Times New Roman"/>
          <w:sz w:val="16"/>
          <w:szCs w:val="16"/>
        </w:rPr>
        <w:t>9b64582f233a0830591f6f1d5229e534</w:t>
      </w:r>
    </w:p>
    <w:p w14:paraId="1FEC808F" w14:textId="77777777" w:rsidR="00686D02" w:rsidRPr="00686D02" w:rsidRDefault="00686D02" w:rsidP="00686D02">
      <w:pPr>
        <w:spacing w:line="240" w:lineRule="auto"/>
        <w:rPr>
          <w:rFonts w:cs="Times New Roman"/>
          <w:sz w:val="16"/>
          <w:szCs w:val="16"/>
        </w:rPr>
      </w:pPr>
      <w:r w:rsidRPr="00686D02">
        <w:rPr>
          <w:rFonts w:cs="Times New Roman"/>
          <w:sz w:val="16"/>
          <w:szCs w:val="16"/>
        </w:rPr>
        <w:t>5ba98f9971a3dd3ca528f1d39a121566</w:t>
      </w:r>
    </w:p>
    <w:p w14:paraId="4F0CB355" w14:textId="77777777" w:rsidR="00686D02" w:rsidRPr="00686D02" w:rsidRDefault="00686D02" w:rsidP="00686D02">
      <w:pPr>
        <w:spacing w:line="240" w:lineRule="auto"/>
        <w:rPr>
          <w:rFonts w:cs="Times New Roman"/>
          <w:sz w:val="16"/>
          <w:szCs w:val="16"/>
        </w:rPr>
      </w:pPr>
      <w:r w:rsidRPr="00686D02">
        <w:rPr>
          <w:rFonts w:cs="Times New Roman"/>
          <w:sz w:val="16"/>
          <w:szCs w:val="16"/>
        </w:rPr>
        <w:t>5cc26c4a35b55dedc54e6405e6d3acfc</w:t>
      </w:r>
    </w:p>
    <w:p w14:paraId="3548A55D" w14:textId="77777777" w:rsidR="00686D02" w:rsidRPr="00686D02" w:rsidRDefault="00686D02" w:rsidP="00686D02">
      <w:pPr>
        <w:spacing w:line="240" w:lineRule="auto"/>
        <w:rPr>
          <w:rFonts w:cs="Times New Roman"/>
          <w:sz w:val="16"/>
          <w:szCs w:val="16"/>
        </w:rPr>
      </w:pPr>
      <w:r w:rsidRPr="00686D02">
        <w:rPr>
          <w:rFonts w:cs="Times New Roman"/>
          <w:sz w:val="16"/>
          <w:szCs w:val="16"/>
        </w:rPr>
        <w:t>9d23d8ebfeef841c398b4c64d8cab238</w:t>
      </w:r>
    </w:p>
    <w:p w14:paraId="3EFCA053" w14:textId="77777777" w:rsidR="00686D02" w:rsidRPr="00686D02" w:rsidRDefault="00686D02" w:rsidP="00686D02">
      <w:pPr>
        <w:spacing w:line="240" w:lineRule="auto"/>
        <w:rPr>
          <w:rFonts w:cs="Times New Roman"/>
          <w:sz w:val="16"/>
          <w:szCs w:val="16"/>
        </w:rPr>
      </w:pPr>
      <w:r w:rsidRPr="00686D02">
        <w:rPr>
          <w:rFonts w:cs="Times New Roman"/>
          <w:sz w:val="16"/>
          <w:szCs w:val="16"/>
        </w:rPr>
        <w:t>9d083d831d95ac34ecec8e2ee61460ad</w:t>
      </w:r>
    </w:p>
    <w:p w14:paraId="7C9F6B30" w14:textId="77777777" w:rsidR="00686D02" w:rsidRPr="00686D02" w:rsidRDefault="00686D02" w:rsidP="00686D02">
      <w:pPr>
        <w:spacing w:line="240" w:lineRule="auto"/>
        <w:rPr>
          <w:rFonts w:cs="Times New Roman"/>
          <w:sz w:val="16"/>
          <w:szCs w:val="16"/>
        </w:rPr>
      </w:pPr>
      <w:r w:rsidRPr="00686D02">
        <w:rPr>
          <w:rFonts w:cs="Times New Roman"/>
          <w:sz w:val="16"/>
          <w:szCs w:val="16"/>
        </w:rPr>
        <w:t>8d0fa0013a265c1bffcbbf7005e6b8bd</w:t>
      </w:r>
    </w:p>
    <w:p w14:paraId="0AE004E1" w14:textId="77777777" w:rsidR="00686D02" w:rsidRPr="00686D02" w:rsidRDefault="00686D02" w:rsidP="00686D02">
      <w:pPr>
        <w:spacing w:line="240" w:lineRule="auto"/>
        <w:rPr>
          <w:rFonts w:cs="Times New Roman"/>
          <w:sz w:val="16"/>
          <w:szCs w:val="16"/>
        </w:rPr>
      </w:pPr>
      <w:r w:rsidRPr="00686D02">
        <w:rPr>
          <w:rFonts w:cs="Times New Roman"/>
          <w:sz w:val="16"/>
          <w:szCs w:val="16"/>
        </w:rPr>
        <w:t>3c00bc0343dc19c6f0a152d039bc2e8b</w:t>
      </w:r>
    </w:p>
    <w:p w14:paraId="4F27E9B4" w14:textId="77777777" w:rsidR="00686D02" w:rsidRPr="00686D02" w:rsidRDefault="00686D02" w:rsidP="00686D02">
      <w:pPr>
        <w:spacing w:line="240" w:lineRule="auto"/>
        <w:rPr>
          <w:rFonts w:cs="Times New Roman"/>
          <w:sz w:val="16"/>
          <w:szCs w:val="16"/>
        </w:rPr>
      </w:pPr>
      <w:r w:rsidRPr="00686D02">
        <w:rPr>
          <w:rFonts w:cs="Times New Roman"/>
          <w:sz w:val="16"/>
          <w:szCs w:val="16"/>
        </w:rPr>
        <w:t>8da240f8b9ae8f85913d31027afa5b2c</w:t>
      </w:r>
    </w:p>
    <w:p w14:paraId="493D808C" w14:textId="77777777" w:rsidR="00686D02" w:rsidRPr="00686D02" w:rsidRDefault="00686D02" w:rsidP="00686D02">
      <w:pPr>
        <w:spacing w:line="240" w:lineRule="auto"/>
        <w:rPr>
          <w:rFonts w:cs="Times New Roman"/>
          <w:sz w:val="16"/>
          <w:szCs w:val="16"/>
        </w:rPr>
      </w:pPr>
      <w:r w:rsidRPr="00686D02">
        <w:rPr>
          <w:rFonts w:cs="Times New Roman"/>
          <w:sz w:val="16"/>
          <w:szCs w:val="16"/>
        </w:rPr>
        <w:t>5da56436a75e3e7fb0f818d7b7904353</w:t>
      </w:r>
    </w:p>
    <w:p w14:paraId="577952C0" w14:textId="77777777" w:rsidR="00686D02" w:rsidRPr="00686D02" w:rsidRDefault="00686D02" w:rsidP="00686D02">
      <w:pPr>
        <w:spacing w:line="240" w:lineRule="auto"/>
        <w:rPr>
          <w:rFonts w:cs="Times New Roman"/>
          <w:sz w:val="16"/>
          <w:szCs w:val="16"/>
        </w:rPr>
      </w:pPr>
      <w:r w:rsidRPr="00686D02">
        <w:rPr>
          <w:rFonts w:cs="Times New Roman"/>
          <w:sz w:val="16"/>
          <w:szCs w:val="16"/>
        </w:rPr>
        <w:t>2d0c6e8d617dafcb66c7f661d339dae7</w:t>
      </w:r>
    </w:p>
    <w:p w14:paraId="64686C0F" w14:textId="77777777" w:rsidR="00686D02" w:rsidRPr="00686D02" w:rsidRDefault="00686D02" w:rsidP="00686D02">
      <w:pPr>
        <w:spacing w:line="240" w:lineRule="auto"/>
        <w:rPr>
          <w:rFonts w:cs="Times New Roman"/>
          <w:sz w:val="16"/>
          <w:szCs w:val="16"/>
        </w:rPr>
      </w:pPr>
      <w:r w:rsidRPr="00686D02">
        <w:rPr>
          <w:rFonts w:cs="Times New Roman"/>
          <w:sz w:val="16"/>
          <w:szCs w:val="16"/>
        </w:rPr>
        <w:t>9f27bd22e02b5d00075665e6b3a8ac54</w:t>
      </w:r>
    </w:p>
    <w:p w14:paraId="15067343" w14:textId="77777777" w:rsidR="00686D02" w:rsidRPr="00686D02" w:rsidRDefault="00686D02" w:rsidP="00686D02">
      <w:pPr>
        <w:spacing w:line="240" w:lineRule="auto"/>
        <w:rPr>
          <w:rFonts w:cs="Times New Roman"/>
          <w:sz w:val="16"/>
          <w:szCs w:val="16"/>
        </w:rPr>
      </w:pPr>
      <w:r w:rsidRPr="00686D02">
        <w:rPr>
          <w:rFonts w:cs="Times New Roman"/>
          <w:sz w:val="16"/>
          <w:szCs w:val="16"/>
        </w:rPr>
        <w:t>9e7f93e22f76996ebce34bef9179e130</w:t>
      </w:r>
    </w:p>
    <w:p w14:paraId="338095D3" w14:textId="77777777" w:rsidR="00686D02" w:rsidRPr="00686D02" w:rsidRDefault="00686D02" w:rsidP="00686D02">
      <w:pPr>
        <w:spacing w:line="240" w:lineRule="auto"/>
        <w:rPr>
          <w:rFonts w:cs="Times New Roman"/>
          <w:sz w:val="16"/>
          <w:szCs w:val="16"/>
        </w:rPr>
      </w:pPr>
      <w:r w:rsidRPr="00686D02">
        <w:rPr>
          <w:rFonts w:cs="Times New Roman"/>
          <w:sz w:val="16"/>
          <w:szCs w:val="16"/>
        </w:rPr>
        <w:t>5baf107bc39d7107076866caae1402b5</w:t>
      </w:r>
    </w:p>
    <w:p w14:paraId="67009A3D" w14:textId="77777777" w:rsidR="00686D02" w:rsidRPr="00686D02" w:rsidRDefault="00686D02" w:rsidP="00686D02">
      <w:pPr>
        <w:spacing w:line="240" w:lineRule="auto"/>
        <w:rPr>
          <w:rFonts w:cs="Times New Roman"/>
          <w:sz w:val="16"/>
          <w:szCs w:val="16"/>
        </w:rPr>
      </w:pPr>
      <w:r w:rsidRPr="00686D02">
        <w:rPr>
          <w:rFonts w:cs="Times New Roman"/>
          <w:sz w:val="16"/>
          <w:szCs w:val="16"/>
        </w:rPr>
        <w:t>18e5a6be2e48672419134a07fbb6ae1d</w:t>
      </w:r>
    </w:p>
    <w:p w14:paraId="1D2A0728" w14:textId="77777777" w:rsidR="00686D02" w:rsidRPr="00686D02" w:rsidRDefault="00686D02" w:rsidP="00686D02">
      <w:pPr>
        <w:spacing w:line="240" w:lineRule="auto"/>
        <w:rPr>
          <w:rFonts w:cs="Times New Roman"/>
          <w:sz w:val="16"/>
          <w:szCs w:val="16"/>
        </w:rPr>
      </w:pPr>
      <w:r w:rsidRPr="00686D02">
        <w:rPr>
          <w:rFonts w:cs="Times New Roman"/>
          <w:sz w:val="16"/>
          <w:szCs w:val="16"/>
        </w:rPr>
        <w:t>5cdc56bf6368154ed4b396902598b296</w:t>
      </w:r>
    </w:p>
    <w:p w14:paraId="706139B5" w14:textId="77777777" w:rsidR="00686D02" w:rsidRPr="00686D02" w:rsidRDefault="00686D02" w:rsidP="00686D02">
      <w:pPr>
        <w:spacing w:line="240" w:lineRule="auto"/>
        <w:rPr>
          <w:rFonts w:cs="Times New Roman"/>
          <w:sz w:val="16"/>
          <w:szCs w:val="16"/>
        </w:rPr>
      </w:pPr>
      <w:r w:rsidRPr="00686D02">
        <w:rPr>
          <w:rFonts w:cs="Times New Roman"/>
          <w:sz w:val="16"/>
          <w:szCs w:val="16"/>
        </w:rPr>
        <w:t>8d88b6c68351cd312ce2f3858fe85263</w:t>
      </w:r>
    </w:p>
    <w:p w14:paraId="5CEFCD16" w14:textId="77777777" w:rsidR="00686D02" w:rsidRPr="00686D02" w:rsidRDefault="00686D02" w:rsidP="00686D02">
      <w:pPr>
        <w:spacing w:line="240" w:lineRule="auto"/>
        <w:rPr>
          <w:rFonts w:cs="Times New Roman"/>
          <w:sz w:val="16"/>
          <w:szCs w:val="16"/>
        </w:rPr>
      </w:pPr>
      <w:r w:rsidRPr="00686D02">
        <w:rPr>
          <w:rFonts w:cs="Times New Roman"/>
          <w:sz w:val="16"/>
          <w:szCs w:val="16"/>
        </w:rPr>
        <w:t>9c1dcb2369ae8c9321bde9e1544063cb</w:t>
      </w:r>
    </w:p>
    <w:p w14:paraId="7542713E" w14:textId="77777777" w:rsidR="00686D02" w:rsidRDefault="00686D02" w:rsidP="00686D02">
      <w:pPr>
        <w:spacing w:line="240" w:lineRule="auto"/>
        <w:rPr>
          <w:rFonts w:cs="Times New Roman"/>
          <w:sz w:val="16"/>
          <w:szCs w:val="16"/>
        </w:rPr>
        <w:sectPr w:rsidR="00686D02" w:rsidSect="00686D02">
          <w:type w:val="continuous"/>
          <w:pgSz w:w="11900" w:h="16840"/>
          <w:pgMar w:top="1418" w:right="1418" w:bottom="1418" w:left="1418" w:header="709" w:footer="709" w:gutter="0"/>
          <w:cols w:num="3" w:space="708"/>
          <w:docGrid w:linePitch="360"/>
        </w:sectPr>
      </w:pPr>
      <w:r w:rsidRPr="00686D02">
        <w:rPr>
          <w:rFonts w:cs="Times New Roman"/>
          <w:sz w:val="16"/>
          <w:szCs w:val="16"/>
        </w:rPr>
        <w:t>8ce6279e852f2721e6ca788d3c7aa186</w:t>
      </w:r>
    </w:p>
    <w:p w14:paraId="495FB993" w14:textId="72F32795" w:rsidR="001B57E7" w:rsidRPr="00686D02" w:rsidRDefault="001B57E7" w:rsidP="00686D02">
      <w:r>
        <w:br w:type="page"/>
      </w:r>
    </w:p>
    <w:p w14:paraId="7C715F62" w14:textId="3C041828" w:rsidR="00F84A63" w:rsidRDefault="00F84A63" w:rsidP="007C7339">
      <w:pPr>
        <w:pStyle w:val="Heading1"/>
        <w:numPr>
          <w:ilvl w:val="0"/>
          <w:numId w:val="0"/>
        </w:numPr>
      </w:pPr>
      <w:bookmarkStart w:id="90" w:name="_Toc5890048"/>
      <w:r>
        <w:lastRenderedPageBreak/>
        <w:t>Table of Figures</w:t>
      </w:r>
      <w:bookmarkEnd w:id="90"/>
    </w:p>
    <w:p w14:paraId="329A134C" w14:textId="0EBE3DA9" w:rsidR="007C7339"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5890050" w:history="1">
        <w:r w:rsidR="007C7339" w:rsidRPr="004948F5">
          <w:rPr>
            <w:rStyle w:val="Hyperlink"/>
            <w:noProof/>
          </w:rPr>
          <w:t>Figure 1. Example of Flash Player Trojan Webpage</w:t>
        </w:r>
        <w:r w:rsidR="007C7339">
          <w:rPr>
            <w:noProof/>
            <w:webHidden/>
          </w:rPr>
          <w:tab/>
        </w:r>
        <w:r w:rsidR="007C7339">
          <w:rPr>
            <w:noProof/>
            <w:webHidden/>
          </w:rPr>
          <w:fldChar w:fldCharType="begin"/>
        </w:r>
        <w:r w:rsidR="007C7339">
          <w:rPr>
            <w:noProof/>
            <w:webHidden/>
          </w:rPr>
          <w:instrText xml:space="preserve"> PAGEREF _Toc5890050 \h </w:instrText>
        </w:r>
        <w:r w:rsidR="007C7339">
          <w:rPr>
            <w:noProof/>
            <w:webHidden/>
          </w:rPr>
        </w:r>
        <w:r w:rsidR="007C7339">
          <w:rPr>
            <w:noProof/>
            <w:webHidden/>
          </w:rPr>
          <w:fldChar w:fldCharType="separate"/>
        </w:r>
        <w:r w:rsidR="007C7339">
          <w:rPr>
            <w:noProof/>
            <w:webHidden/>
          </w:rPr>
          <w:t>9</w:t>
        </w:r>
        <w:r w:rsidR="007C7339">
          <w:rPr>
            <w:noProof/>
            <w:webHidden/>
          </w:rPr>
          <w:fldChar w:fldCharType="end"/>
        </w:r>
      </w:hyperlink>
    </w:p>
    <w:p w14:paraId="5BE3105E" w14:textId="3F83EC65" w:rsidR="007C7339" w:rsidRDefault="007C7339">
      <w:pPr>
        <w:pStyle w:val="TableofFigures"/>
        <w:tabs>
          <w:tab w:val="right" w:leader="dot" w:pos="9054"/>
        </w:tabs>
        <w:rPr>
          <w:rFonts w:asciiTheme="minorHAnsi" w:eastAsiaTheme="minorEastAsia" w:hAnsiTheme="minorHAnsi"/>
          <w:noProof/>
          <w:sz w:val="22"/>
          <w:szCs w:val="22"/>
          <w:lang w:eastAsia="en-GB"/>
        </w:rPr>
      </w:pPr>
      <w:hyperlink w:anchor="_Toc5890051" w:history="1">
        <w:r w:rsidRPr="004948F5">
          <w:rPr>
            <w:rStyle w:val="Hyperlink"/>
            <w:noProof/>
          </w:rPr>
          <w:t>Figure 2. "Self-Retweeting Tweet"</w:t>
        </w:r>
        <w:r>
          <w:rPr>
            <w:noProof/>
            <w:webHidden/>
          </w:rPr>
          <w:tab/>
        </w:r>
        <w:r>
          <w:rPr>
            <w:noProof/>
            <w:webHidden/>
          </w:rPr>
          <w:fldChar w:fldCharType="begin"/>
        </w:r>
        <w:r>
          <w:rPr>
            <w:noProof/>
            <w:webHidden/>
          </w:rPr>
          <w:instrText xml:space="preserve"> PAGEREF _Toc5890051 \h </w:instrText>
        </w:r>
        <w:r>
          <w:rPr>
            <w:noProof/>
            <w:webHidden/>
          </w:rPr>
        </w:r>
        <w:r>
          <w:rPr>
            <w:noProof/>
            <w:webHidden/>
          </w:rPr>
          <w:fldChar w:fldCharType="separate"/>
        </w:r>
        <w:r>
          <w:rPr>
            <w:noProof/>
            <w:webHidden/>
          </w:rPr>
          <w:t>10</w:t>
        </w:r>
        <w:r>
          <w:rPr>
            <w:noProof/>
            <w:webHidden/>
          </w:rPr>
          <w:fldChar w:fldCharType="end"/>
        </w:r>
      </w:hyperlink>
    </w:p>
    <w:p w14:paraId="30F7C41C" w14:textId="3F2054CC" w:rsidR="007C7339" w:rsidRPr="007C7339" w:rsidRDefault="007C7339">
      <w:pPr>
        <w:pStyle w:val="TableofFigures"/>
        <w:tabs>
          <w:tab w:val="right" w:leader="dot" w:pos="9054"/>
        </w:tabs>
        <w:rPr>
          <w:rFonts w:asciiTheme="minorHAnsi" w:eastAsiaTheme="minorEastAsia" w:hAnsiTheme="minorHAnsi"/>
          <w:noProof/>
          <w:sz w:val="22"/>
          <w:szCs w:val="22"/>
          <w:lang w:eastAsia="en-GB"/>
        </w:rPr>
      </w:pPr>
      <w:hyperlink w:anchor="_Toc5890052" w:history="1">
        <w:r w:rsidRPr="007C7339">
          <w:rPr>
            <w:rStyle w:val="Hyperlink"/>
            <w:noProof/>
          </w:rPr>
          <w:t>Figure 3. Reveton Malware Screen</w:t>
        </w:r>
        <w:r w:rsidRPr="007C7339">
          <w:rPr>
            <w:noProof/>
            <w:webHidden/>
          </w:rPr>
          <w:tab/>
        </w:r>
        <w:r w:rsidRPr="007C7339">
          <w:rPr>
            <w:noProof/>
            <w:webHidden/>
          </w:rPr>
          <w:fldChar w:fldCharType="begin"/>
        </w:r>
        <w:r w:rsidRPr="007C7339">
          <w:rPr>
            <w:noProof/>
            <w:webHidden/>
          </w:rPr>
          <w:instrText xml:space="preserve"> PAGEREF _Toc5890052 \h </w:instrText>
        </w:r>
        <w:r w:rsidRPr="007C7339">
          <w:rPr>
            <w:noProof/>
            <w:webHidden/>
          </w:rPr>
        </w:r>
        <w:r w:rsidRPr="007C7339">
          <w:rPr>
            <w:noProof/>
            <w:webHidden/>
          </w:rPr>
          <w:fldChar w:fldCharType="separate"/>
        </w:r>
        <w:r w:rsidRPr="007C7339">
          <w:rPr>
            <w:noProof/>
            <w:webHidden/>
          </w:rPr>
          <w:t>11</w:t>
        </w:r>
        <w:r w:rsidRPr="007C7339">
          <w:rPr>
            <w:noProof/>
            <w:webHidden/>
          </w:rPr>
          <w:fldChar w:fldCharType="end"/>
        </w:r>
      </w:hyperlink>
    </w:p>
    <w:p w14:paraId="2C2B3778" w14:textId="6B75C7BC" w:rsidR="007C7339" w:rsidRPr="007C7339" w:rsidRDefault="007C7339">
      <w:pPr>
        <w:pStyle w:val="TableofFigures"/>
        <w:tabs>
          <w:tab w:val="right" w:leader="dot" w:pos="9054"/>
        </w:tabs>
        <w:rPr>
          <w:rFonts w:asciiTheme="minorHAnsi" w:eastAsiaTheme="minorEastAsia" w:hAnsiTheme="minorHAnsi"/>
          <w:noProof/>
          <w:sz w:val="22"/>
          <w:szCs w:val="22"/>
          <w:lang w:eastAsia="en-GB"/>
        </w:rPr>
      </w:pPr>
      <w:hyperlink w:anchor="_Toc5890053" w:history="1">
        <w:r w:rsidRPr="007C7339">
          <w:rPr>
            <w:rStyle w:val="Hyperlink"/>
            <w:noProof/>
          </w:rPr>
          <w:t>Figure 4. Example of Scareware Ransomware</w:t>
        </w:r>
        <w:r w:rsidRPr="007C7339">
          <w:rPr>
            <w:noProof/>
            <w:webHidden/>
          </w:rPr>
          <w:tab/>
        </w:r>
        <w:r w:rsidRPr="007C7339">
          <w:rPr>
            <w:noProof/>
            <w:webHidden/>
          </w:rPr>
          <w:fldChar w:fldCharType="begin"/>
        </w:r>
        <w:r w:rsidRPr="007C7339">
          <w:rPr>
            <w:noProof/>
            <w:webHidden/>
          </w:rPr>
          <w:instrText xml:space="preserve"> PAGEREF _Toc5890053 \h </w:instrText>
        </w:r>
        <w:r w:rsidRPr="007C7339">
          <w:rPr>
            <w:noProof/>
            <w:webHidden/>
          </w:rPr>
        </w:r>
        <w:r w:rsidRPr="007C7339">
          <w:rPr>
            <w:noProof/>
            <w:webHidden/>
          </w:rPr>
          <w:fldChar w:fldCharType="separate"/>
        </w:r>
        <w:r w:rsidRPr="007C7339">
          <w:rPr>
            <w:noProof/>
            <w:webHidden/>
          </w:rPr>
          <w:t>12</w:t>
        </w:r>
        <w:r w:rsidRPr="007C7339">
          <w:rPr>
            <w:noProof/>
            <w:webHidden/>
          </w:rPr>
          <w:fldChar w:fldCharType="end"/>
        </w:r>
      </w:hyperlink>
    </w:p>
    <w:p w14:paraId="10FBD382" w14:textId="604FF704" w:rsidR="007C7339" w:rsidRPr="007C7339" w:rsidRDefault="007C7339">
      <w:pPr>
        <w:pStyle w:val="TableofFigures"/>
        <w:tabs>
          <w:tab w:val="right" w:leader="dot" w:pos="9054"/>
        </w:tabs>
        <w:rPr>
          <w:rFonts w:asciiTheme="minorHAnsi" w:eastAsiaTheme="minorEastAsia" w:hAnsiTheme="minorHAnsi"/>
          <w:noProof/>
          <w:sz w:val="22"/>
          <w:szCs w:val="22"/>
          <w:lang w:eastAsia="en-GB"/>
        </w:rPr>
      </w:pPr>
      <w:hyperlink w:anchor="_Toc5890054" w:history="1">
        <w:r w:rsidRPr="007C7339">
          <w:rPr>
            <w:rStyle w:val="Hyperlink"/>
            <w:noProof/>
          </w:rPr>
          <w:t>Figure 5. Screenshot of WannaCry virus and background</w:t>
        </w:r>
        <w:r w:rsidRPr="007C7339">
          <w:rPr>
            <w:noProof/>
            <w:webHidden/>
          </w:rPr>
          <w:tab/>
        </w:r>
        <w:r w:rsidRPr="007C7339">
          <w:rPr>
            <w:noProof/>
            <w:webHidden/>
          </w:rPr>
          <w:fldChar w:fldCharType="begin"/>
        </w:r>
        <w:r w:rsidRPr="007C7339">
          <w:rPr>
            <w:noProof/>
            <w:webHidden/>
          </w:rPr>
          <w:instrText xml:space="preserve"> PAGEREF _Toc5890054 \h </w:instrText>
        </w:r>
        <w:r w:rsidRPr="007C7339">
          <w:rPr>
            <w:noProof/>
            <w:webHidden/>
          </w:rPr>
        </w:r>
        <w:r w:rsidRPr="007C7339">
          <w:rPr>
            <w:noProof/>
            <w:webHidden/>
          </w:rPr>
          <w:fldChar w:fldCharType="separate"/>
        </w:r>
        <w:r w:rsidRPr="007C7339">
          <w:rPr>
            <w:noProof/>
            <w:webHidden/>
          </w:rPr>
          <w:t>12</w:t>
        </w:r>
        <w:r w:rsidRPr="007C7339">
          <w:rPr>
            <w:noProof/>
            <w:webHidden/>
          </w:rPr>
          <w:fldChar w:fldCharType="end"/>
        </w:r>
      </w:hyperlink>
    </w:p>
    <w:p w14:paraId="27EDDEB2" w14:textId="0E736C78" w:rsidR="007C7339" w:rsidRDefault="007C7339">
      <w:pPr>
        <w:pStyle w:val="TableofFigures"/>
        <w:tabs>
          <w:tab w:val="right" w:leader="dot" w:pos="9054"/>
        </w:tabs>
        <w:rPr>
          <w:rFonts w:asciiTheme="minorHAnsi" w:eastAsiaTheme="minorEastAsia" w:hAnsiTheme="minorHAnsi"/>
          <w:noProof/>
          <w:sz w:val="22"/>
          <w:szCs w:val="22"/>
          <w:lang w:eastAsia="en-GB"/>
        </w:rPr>
      </w:pPr>
      <w:hyperlink w:anchor="_Toc5890055" w:history="1">
        <w:r w:rsidRPr="004948F5">
          <w:rPr>
            <w:rStyle w:val="Hyperlink"/>
            <w:noProof/>
          </w:rPr>
          <w:t>Figure 6. Example KeyLogger Interfaces</w:t>
        </w:r>
        <w:r>
          <w:rPr>
            <w:noProof/>
            <w:webHidden/>
          </w:rPr>
          <w:tab/>
        </w:r>
        <w:r>
          <w:rPr>
            <w:noProof/>
            <w:webHidden/>
          </w:rPr>
          <w:fldChar w:fldCharType="begin"/>
        </w:r>
        <w:r>
          <w:rPr>
            <w:noProof/>
            <w:webHidden/>
          </w:rPr>
          <w:instrText xml:space="preserve"> PAGEREF _Toc5890055 \h </w:instrText>
        </w:r>
        <w:r>
          <w:rPr>
            <w:noProof/>
            <w:webHidden/>
          </w:rPr>
        </w:r>
        <w:r>
          <w:rPr>
            <w:noProof/>
            <w:webHidden/>
          </w:rPr>
          <w:fldChar w:fldCharType="separate"/>
        </w:r>
        <w:r>
          <w:rPr>
            <w:noProof/>
            <w:webHidden/>
          </w:rPr>
          <w:t>13</w:t>
        </w:r>
        <w:r>
          <w:rPr>
            <w:noProof/>
            <w:webHidden/>
          </w:rPr>
          <w:fldChar w:fldCharType="end"/>
        </w:r>
      </w:hyperlink>
    </w:p>
    <w:p w14:paraId="6B851C8B" w14:textId="72BB45FB" w:rsidR="007C7339" w:rsidRDefault="007C7339">
      <w:pPr>
        <w:pStyle w:val="TableofFigures"/>
        <w:tabs>
          <w:tab w:val="right" w:leader="dot" w:pos="9054"/>
        </w:tabs>
        <w:rPr>
          <w:rFonts w:asciiTheme="minorHAnsi" w:eastAsiaTheme="minorEastAsia" w:hAnsiTheme="minorHAnsi"/>
          <w:noProof/>
          <w:sz w:val="22"/>
          <w:szCs w:val="22"/>
          <w:lang w:eastAsia="en-GB"/>
        </w:rPr>
      </w:pPr>
      <w:hyperlink w:anchor="_Toc5890056" w:history="1">
        <w:r w:rsidRPr="004948F5">
          <w:rPr>
            <w:rStyle w:val="Hyperlink"/>
            <w:noProof/>
          </w:rPr>
          <w:t>Figure 7. Cuckoo Web UI</w:t>
        </w:r>
        <w:r>
          <w:rPr>
            <w:noProof/>
            <w:webHidden/>
          </w:rPr>
          <w:tab/>
        </w:r>
        <w:r>
          <w:rPr>
            <w:noProof/>
            <w:webHidden/>
          </w:rPr>
          <w:fldChar w:fldCharType="begin"/>
        </w:r>
        <w:r>
          <w:rPr>
            <w:noProof/>
            <w:webHidden/>
          </w:rPr>
          <w:instrText xml:space="preserve"> PAGEREF _Toc5890056 \h </w:instrText>
        </w:r>
        <w:r>
          <w:rPr>
            <w:noProof/>
            <w:webHidden/>
          </w:rPr>
        </w:r>
        <w:r>
          <w:rPr>
            <w:noProof/>
            <w:webHidden/>
          </w:rPr>
          <w:fldChar w:fldCharType="separate"/>
        </w:r>
        <w:r>
          <w:rPr>
            <w:noProof/>
            <w:webHidden/>
          </w:rPr>
          <w:t>14</w:t>
        </w:r>
        <w:r>
          <w:rPr>
            <w:noProof/>
            <w:webHidden/>
          </w:rPr>
          <w:fldChar w:fldCharType="end"/>
        </w:r>
      </w:hyperlink>
    </w:p>
    <w:p w14:paraId="6CA4DE14" w14:textId="7123A32C" w:rsidR="007C7339" w:rsidRDefault="007C7339">
      <w:pPr>
        <w:pStyle w:val="TableofFigures"/>
        <w:tabs>
          <w:tab w:val="right" w:leader="dot" w:pos="9054"/>
        </w:tabs>
        <w:rPr>
          <w:rFonts w:asciiTheme="minorHAnsi" w:eastAsiaTheme="minorEastAsia" w:hAnsiTheme="minorHAnsi"/>
          <w:noProof/>
          <w:sz w:val="22"/>
          <w:szCs w:val="22"/>
          <w:lang w:eastAsia="en-GB"/>
        </w:rPr>
      </w:pPr>
      <w:hyperlink w:anchor="_Toc5890057" w:history="1">
        <w:r w:rsidRPr="004948F5">
          <w:rPr>
            <w:rStyle w:val="Hyperlink"/>
            <w:noProof/>
          </w:rPr>
          <w:t>Figure 8. Design of User Interaction</w:t>
        </w:r>
        <w:r>
          <w:rPr>
            <w:noProof/>
            <w:webHidden/>
          </w:rPr>
          <w:tab/>
        </w:r>
        <w:r>
          <w:rPr>
            <w:noProof/>
            <w:webHidden/>
          </w:rPr>
          <w:fldChar w:fldCharType="begin"/>
        </w:r>
        <w:r>
          <w:rPr>
            <w:noProof/>
            <w:webHidden/>
          </w:rPr>
          <w:instrText xml:space="preserve"> PAGEREF _Toc5890057 \h </w:instrText>
        </w:r>
        <w:r>
          <w:rPr>
            <w:noProof/>
            <w:webHidden/>
          </w:rPr>
        </w:r>
        <w:r>
          <w:rPr>
            <w:noProof/>
            <w:webHidden/>
          </w:rPr>
          <w:fldChar w:fldCharType="separate"/>
        </w:r>
        <w:r>
          <w:rPr>
            <w:noProof/>
            <w:webHidden/>
          </w:rPr>
          <w:t>17</w:t>
        </w:r>
        <w:r>
          <w:rPr>
            <w:noProof/>
            <w:webHidden/>
          </w:rPr>
          <w:fldChar w:fldCharType="end"/>
        </w:r>
      </w:hyperlink>
    </w:p>
    <w:p w14:paraId="0BE8A087" w14:textId="456E8AB3" w:rsidR="007C7339" w:rsidRDefault="007C7339">
      <w:pPr>
        <w:pStyle w:val="TableofFigures"/>
        <w:tabs>
          <w:tab w:val="right" w:leader="dot" w:pos="9054"/>
        </w:tabs>
        <w:rPr>
          <w:rFonts w:asciiTheme="minorHAnsi" w:eastAsiaTheme="minorEastAsia" w:hAnsiTheme="minorHAnsi"/>
          <w:noProof/>
          <w:sz w:val="22"/>
          <w:szCs w:val="22"/>
          <w:lang w:eastAsia="en-GB"/>
        </w:rPr>
      </w:pPr>
      <w:hyperlink w:anchor="_Toc5890058" w:history="1">
        <w:r w:rsidRPr="004948F5">
          <w:rPr>
            <w:rStyle w:val="Hyperlink"/>
            <w:noProof/>
          </w:rPr>
          <w:t>Figure 9. Example of Cuckoo Environment</w:t>
        </w:r>
        <w:r>
          <w:rPr>
            <w:noProof/>
            <w:webHidden/>
          </w:rPr>
          <w:tab/>
        </w:r>
        <w:r>
          <w:rPr>
            <w:noProof/>
            <w:webHidden/>
          </w:rPr>
          <w:fldChar w:fldCharType="begin"/>
        </w:r>
        <w:r>
          <w:rPr>
            <w:noProof/>
            <w:webHidden/>
          </w:rPr>
          <w:instrText xml:space="preserve"> PAGEREF _Toc5890058 \h </w:instrText>
        </w:r>
        <w:r>
          <w:rPr>
            <w:noProof/>
            <w:webHidden/>
          </w:rPr>
        </w:r>
        <w:r>
          <w:rPr>
            <w:noProof/>
            <w:webHidden/>
          </w:rPr>
          <w:fldChar w:fldCharType="separate"/>
        </w:r>
        <w:r>
          <w:rPr>
            <w:noProof/>
            <w:webHidden/>
          </w:rPr>
          <w:t>18</w:t>
        </w:r>
        <w:r>
          <w:rPr>
            <w:noProof/>
            <w:webHidden/>
          </w:rPr>
          <w:fldChar w:fldCharType="end"/>
        </w:r>
      </w:hyperlink>
    </w:p>
    <w:p w14:paraId="766306DF" w14:textId="7EDD7886" w:rsidR="007C7339" w:rsidRDefault="007C7339">
      <w:pPr>
        <w:pStyle w:val="TableofFigures"/>
        <w:tabs>
          <w:tab w:val="right" w:leader="dot" w:pos="9054"/>
        </w:tabs>
        <w:rPr>
          <w:rFonts w:asciiTheme="minorHAnsi" w:eastAsiaTheme="minorEastAsia" w:hAnsiTheme="minorHAnsi"/>
          <w:noProof/>
          <w:sz w:val="22"/>
          <w:szCs w:val="22"/>
          <w:lang w:eastAsia="en-GB"/>
        </w:rPr>
      </w:pPr>
      <w:hyperlink w:anchor="_Toc5890059" w:history="1">
        <w:r w:rsidRPr="004948F5">
          <w:rPr>
            <w:rStyle w:val="Hyperlink"/>
            <w:noProof/>
          </w:rPr>
          <w:t>Figure 10. An example of the JSON reports collection.</w:t>
        </w:r>
        <w:r>
          <w:rPr>
            <w:noProof/>
            <w:webHidden/>
          </w:rPr>
          <w:tab/>
        </w:r>
        <w:r>
          <w:rPr>
            <w:noProof/>
            <w:webHidden/>
          </w:rPr>
          <w:fldChar w:fldCharType="begin"/>
        </w:r>
        <w:r>
          <w:rPr>
            <w:noProof/>
            <w:webHidden/>
          </w:rPr>
          <w:instrText xml:space="preserve"> PAGEREF _Toc5890059 \h </w:instrText>
        </w:r>
        <w:r>
          <w:rPr>
            <w:noProof/>
            <w:webHidden/>
          </w:rPr>
        </w:r>
        <w:r>
          <w:rPr>
            <w:noProof/>
            <w:webHidden/>
          </w:rPr>
          <w:fldChar w:fldCharType="separate"/>
        </w:r>
        <w:r>
          <w:rPr>
            <w:noProof/>
            <w:webHidden/>
          </w:rPr>
          <w:t>18</w:t>
        </w:r>
        <w:r>
          <w:rPr>
            <w:noProof/>
            <w:webHidden/>
          </w:rPr>
          <w:fldChar w:fldCharType="end"/>
        </w:r>
      </w:hyperlink>
    </w:p>
    <w:p w14:paraId="500BA32E" w14:textId="05410CF8" w:rsidR="007C7339" w:rsidRDefault="007C7339">
      <w:pPr>
        <w:pStyle w:val="TableofFigures"/>
        <w:tabs>
          <w:tab w:val="right" w:leader="dot" w:pos="9054"/>
        </w:tabs>
        <w:rPr>
          <w:rFonts w:asciiTheme="minorHAnsi" w:eastAsiaTheme="minorEastAsia" w:hAnsiTheme="minorHAnsi"/>
          <w:noProof/>
          <w:sz w:val="22"/>
          <w:szCs w:val="22"/>
          <w:lang w:eastAsia="en-GB"/>
        </w:rPr>
      </w:pPr>
      <w:hyperlink w:anchor="_Toc5890060" w:history="1">
        <w:r w:rsidRPr="004948F5">
          <w:rPr>
            <w:rStyle w:val="Hyperlink"/>
            <w:noProof/>
          </w:rPr>
          <w:t>Figure 11. Example of API Call in JSON File</w:t>
        </w:r>
        <w:r>
          <w:rPr>
            <w:noProof/>
            <w:webHidden/>
          </w:rPr>
          <w:tab/>
        </w:r>
        <w:r>
          <w:rPr>
            <w:noProof/>
            <w:webHidden/>
          </w:rPr>
          <w:fldChar w:fldCharType="begin"/>
        </w:r>
        <w:r>
          <w:rPr>
            <w:noProof/>
            <w:webHidden/>
          </w:rPr>
          <w:instrText xml:space="preserve"> PAGEREF _Toc5890060 \h </w:instrText>
        </w:r>
        <w:r>
          <w:rPr>
            <w:noProof/>
            <w:webHidden/>
          </w:rPr>
        </w:r>
        <w:r>
          <w:rPr>
            <w:noProof/>
            <w:webHidden/>
          </w:rPr>
          <w:fldChar w:fldCharType="separate"/>
        </w:r>
        <w:r>
          <w:rPr>
            <w:noProof/>
            <w:webHidden/>
          </w:rPr>
          <w:t>19</w:t>
        </w:r>
        <w:r>
          <w:rPr>
            <w:noProof/>
            <w:webHidden/>
          </w:rPr>
          <w:fldChar w:fldCharType="end"/>
        </w:r>
      </w:hyperlink>
    </w:p>
    <w:p w14:paraId="697FF373" w14:textId="1A97C937" w:rsidR="007C7339" w:rsidRDefault="007C7339">
      <w:pPr>
        <w:pStyle w:val="TableofFigures"/>
        <w:tabs>
          <w:tab w:val="right" w:leader="dot" w:pos="9054"/>
        </w:tabs>
        <w:rPr>
          <w:rFonts w:asciiTheme="minorHAnsi" w:eastAsiaTheme="minorEastAsia" w:hAnsiTheme="minorHAnsi"/>
          <w:noProof/>
          <w:sz w:val="22"/>
          <w:szCs w:val="22"/>
          <w:lang w:eastAsia="en-GB"/>
        </w:rPr>
      </w:pPr>
      <w:hyperlink w:anchor="_Toc5890061" w:history="1">
        <w:r w:rsidRPr="004948F5">
          <w:rPr>
            <w:rStyle w:val="Hyperlink"/>
            <w:noProof/>
          </w:rPr>
          <w:t>Figure 12. Example of Install Core Installation Screen</w:t>
        </w:r>
        <w:r>
          <w:rPr>
            <w:noProof/>
            <w:webHidden/>
          </w:rPr>
          <w:tab/>
        </w:r>
        <w:r>
          <w:rPr>
            <w:noProof/>
            <w:webHidden/>
          </w:rPr>
          <w:fldChar w:fldCharType="begin"/>
        </w:r>
        <w:r>
          <w:rPr>
            <w:noProof/>
            <w:webHidden/>
          </w:rPr>
          <w:instrText xml:space="preserve"> PAGEREF _Toc5890061 \h </w:instrText>
        </w:r>
        <w:r>
          <w:rPr>
            <w:noProof/>
            <w:webHidden/>
          </w:rPr>
        </w:r>
        <w:r>
          <w:rPr>
            <w:noProof/>
            <w:webHidden/>
          </w:rPr>
          <w:fldChar w:fldCharType="separate"/>
        </w:r>
        <w:r>
          <w:rPr>
            <w:noProof/>
            <w:webHidden/>
          </w:rPr>
          <w:t>20</w:t>
        </w:r>
        <w:r>
          <w:rPr>
            <w:noProof/>
            <w:webHidden/>
          </w:rPr>
          <w:fldChar w:fldCharType="end"/>
        </w:r>
      </w:hyperlink>
    </w:p>
    <w:p w14:paraId="40C364E1" w14:textId="0C8A598C" w:rsidR="00F84A63" w:rsidRPr="000D2227" w:rsidRDefault="00F84A63" w:rsidP="00F84A63">
      <w:r>
        <w:fldChar w:fldCharType="end"/>
      </w:r>
    </w:p>
    <w:p w14:paraId="3644AF08" w14:textId="2325C8ED" w:rsidR="00555C4C" w:rsidRPr="00555C4C" w:rsidRDefault="001B57E7" w:rsidP="00555C4C">
      <w:pPr>
        <w:jc w:val="left"/>
        <w:rPr>
          <w:rFonts w:cs="Times New Roman"/>
          <w:b/>
          <w:sz w:val="36"/>
        </w:rPr>
      </w:pPr>
      <w:r>
        <w:br w:type="page"/>
      </w:r>
      <w:bookmarkEnd w:id="84"/>
      <w:bookmarkEnd w:id="85"/>
    </w:p>
    <w:bookmarkStart w:id="91" w:name="_Toc5890049" w:displacedByCustomXml="next"/>
    <w:sdt>
      <w:sdtPr>
        <w:rPr>
          <w:rFonts w:cstheme="minorBidi"/>
          <w:sz w:val="24"/>
        </w:rPr>
        <w:id w:val="128831658"/>
        <w:docPartObj>
          <w:docPartGallery w:val="Bibliographies"/>
          <w:docPartUnique/>
        </w:docPartObj>
      </w:sdtPr>
      <w:sdtEndPr>
        <w:rPr>
          <w:b w:val="0"/>
        </w:rPr>
      </w:sdtEndPr>
      <w:sdtContent>
        <w:p w14:paraId="65EA927B" w14:textId="445B7652" w:rsidR="00B66868" w:rsidRDefault="00B66868" w:rsidP="007C7339">
          <w:pPr>
            <w:pStyle w:val="Heading1"/>
            <w:numPr>
              <w:ilvl w:val="0"/>
              <w:numId w:val="0"/>
            </w:numPr>
          </w:pPr>
          <w:r>
            <w:t>References</w:t>
          </w:r>
          <w:bookmarkEnd w:id="91"/>
        </w:p>
        <w:sdt>
          <w:sdtPr>
            <w:id w:val="-573587230"/>
            <w:bibliography/>
          </w:sdtPr>
          <w:sdtContent>
            <w:p w14:paraId="005BA074" w14:textId="77777777" w:rsidR="00B66CA9"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B66CA9" w14:paraId="6532A9B1" w14:textId="77777777">
                <w:trPr>
                  <w:divId w:val="819494724"/>
                  <w:tblCellSpacing w:w="15" w:type="dxa"/>
                </w:trPr>
                <w:tc>
                  <w:tcPr>
                    <w:tcW w:w="50" w:type="pct"/>
                    <w:hideMark/>
                  </w:tcPr>
                  <w:p w14:paraId="7C8C6058" w14:textId="511727B8" w:rsidR="00B66CA9" w:rsidRDefault="00B66CA9">
                    <w:pPr>
                      <w:pStyle w:val="Bibliography"/>
                      <w:rPr>
                        <w:noProof/>
                      </w:rPr>
                    </w:pPr>
                    <w:r>
                      <w:rPr>
                        <w:noProof/>
                      </w:rPr>
                      <w:t xml:space="preserve">[1] </w:t>
                    </w:r>
                  </w:p>
                </w:tc>
                <w:tc>
                  <w:tcPr>
                    <w:tcW w:w="0" w:type="auto"/>
                    <w:hideMark/>
                  </w:tcPr>
                  <w:p w14:paraId="30591977" w14:textId="77777777" w:rsidR="00B66CA9" w:rsidRDefault="00B66CA9">
                    <w:pPr>
                      <w:pStyle w:val="Bibliography"/>
                      <w:rPr>
                        <w:noProof/>
                      </w:rPr>
                    </w:pPr>
                    <w:r>
                      <w:rPr>
                        <w:noProof/>
                      </w:rPr>
                      <w:t>T. J. Pickup, “GitLab Repository,” Queen's University Belfast, 21 September 2018. [Online]. Available: https://gitlab.eeecs.qub.ac.uk/40145342/csc3002-project.</w:t>
                    </w:r>
                  </w:p>
                </w:tc>
              </w:tr>
              <w:tr w:rsidR="00B66CA9" w14:paraId="6340D893" w14:textId="77777777">
                <w:trPr>
                  <w:divId w:val="819494724"/>
                  <w:tblCellSpacing w:w="15" w:type="dxa"/>
                </w:trPr>
                <w:tc>
                  <w:tcPr>
                    <w:tcW w:w="50" w:type="pct"/>
                    <w:hideMark/>
                  </w:tcPr>
                  <w:p w14:paraId="63A4E5BB" w14:textId="77777777" w:rsidR="00B66CA9" w:rsidRDefault="00B66CA9">
                    <w:pPr>
                      <w:pStyle w:val="Bibliography"/>
                      <w:rPr>
                        <w:noProof/>
                      </w:rPr>
                    </w:pPr>
                    <w:r>
                      <w:rPr>
                        <w:noProof/>
                      </w:rPr>
                      <w:t xml:space="preserve">[2] </w:t>
                    </w:r>
                  </w:p>
                </w:tc>
                <w:tc>
                  <w:tcPr>
                    <w:tcW w:w="0" w:type="auto"/>
                    <w:hideMark/>
                  </w:tcPr>
                  <w:p w14:paraId="480E2F7E" w14:textId="77777777" w:rsidR="00B66CA9" w:rsidRDefault="00B66CA9">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B66CA9" w14:paraId="45E897A2" w14:textId="77777777">
                <w:trPr>
                  <w:divId w:val="819494724"/>
                  <w:tblCellSpacing w:w="15" w:type="dxa"/>
                </w:trPr>
                <w:tc>
                  <w:tcPr>
                    <w:tcW w:w="50" w:type="pct"/>
                    <w:hideMark/>
                  </w:tcPr>
                  <w:p w14:paraId="49C17D82" w14:textId="77777777" w:rsidR="00B66CA9" w:rsidRDefault="00B66CA9">
                    <w:pPr>
                      <w:pStyle w:val="Bibliography"/>
                      <w:rPr>
                        <w:noProof/>
                      </w:rPr>
                    </w:pPr>
                    <w:r>
                      <w:rPr>
                        <w:noProof/>
                      </w:rPr>
                      <w:t xml:space="preserve">[3] </w:t>
                    </w:r>
                  </w:p>
                </w:tc>
                <w:tc>
                  <w:tcPr>
                    <w:tcW w:w="0" w:type="auto"/>
                    <w:hideMark/>
                  </w:tcPr>
                  <w:p w14:paraId="1EF8B29B" w14:textId="77777777" w:rsidR="00B66CA9" w:rsidRDefault="00B66CA9">
                    <w:pPr>
                      <w:pStyle w:val="Bibliography"/>
                      <w:rPr>
                        <w:noProof/>
                      </w:rPr>
                    </w:pPr>
                    <w:r>
                      <w:rPr>
                        <w:noProof/>
                      </w:rPr>
                      <w:t>Varonis, “60 Must-Know Cybersecurity Statistics for 2019,” Varonis, 28 March 2019. [Online]. Available: https://www.varonis.com/blog/cybersecurity-statistics/. [Accessed 02 April 2019].</w:t>
                    </w:r>
                  </w:p>
                </w:tc>
              </w:tr>
              <w:tr w:rsidR="00B66CA9" w14:paraId="6A5F9A1E" w14:textId="77777777">
                <w:trPr>
                  <w:divId w:val="819494724"/>
                  <w:tblCellSpacing w:w="15" w:type="dxa"/>
                </w:trPr>
                <w:tc>
                  <w:tcPr>
                    <w:tcW w:w="50" w:type="pct"/>
                    <w:hideMark/>
                  </w:tcPr>
                  <w:p w14:paraId="070E0BF4" w14:textId="77777777" w:rsidR="00B66CA9" w:rsidRDefault="00B66CA9">
                    <w:pPr>
                      <w:pStyle w:val="Bibliography"/>
                      <w:rPr>
                        <w:noProof/>
                      </w:rPr>
                    </w:pPr>
                    <w:r>
                      <w:rPr>
                        <w:noProof/>
                      </w:rPr>
                      <w:t xml:space="preserve">[4] </w:t>
                    </w:r>
                  </w:p>
                </w:tc>
                <w:tc>
                  <w:tcPr>
                    <w:tcW w:w="0" w:type="auto"/>
                    <w:hideMark/>
                  </w:tcPr>
                  <w:p w14:paraId="40ED4AE9" w14:textId="77777777" w:rsidR="00B66CA9" w:rsidRDefault="00B66CA9">
                    <w:pPr>
                      <w:pStyle w:val="Bibliography"/>
                      <w:rPr>
                        <w:noProof/>
                      </w:rPr>
                    </w:pPr>
                    <w:r>
                      <w:rPr>
                        <w:noProof/>
                      </w:rPr>
                      <w:t>G-Data Software, “Malware trends 2017,” G-Data Software, 10 April 2017. [Online]. Available: https://www.gdatasoftware.com/blog/2017/04/29666-malware-trends-2017. [Accessed 02 April 2019].</w:t>
                    </w:r>
                  </w:p>
                </w:tc>
              </w:tr>
              <w:tr w:rsidR="00B66CA9" w14:paraId="0C20AA92" w14:textId="77777777">
                <w:trPr>
                  <w:divId w:val="819494724"/>
                  <w:tblCellSpacing w:w="15" w:type="dxa"/>
                </w:trPr>
                <w:tc>
                  <w:tcPr>
                    <w:tcW w:w="50" w:type="pct"/>
                    <w:hideMark/>
                  </w:tcPr>
                  <w:p w14:paraId="70A86A0E" w14:textId="77777777" w:rsidR="00B66CA9" w:rsidRDefault="00B66CA9">
                    <w:pPr>
                      <w:pStyle w:val="Bibliography"/>
                      <w:rPr>
                        <w:noProof/>
                      </w:rPr>
                    </w:pPr>
                    <w:r>
                      <w:rPr>
                        <w:noProof/>
                      </w:rPr>
                      <w:t xml:space="preserve">[5] </w:t>
                    </w:r>
                  </w:p>
                </w:tc>
                <w:tc>
                  <w:tcPr>
                    <w:tcW w:w="0" w:type="auto"/>
                    <w:hideMark/>
                  </w:tcPr>
                  <w:p w14:paraId="07F99047" w14:textId="77777777" w:rsidR="00B66CA9" w:rsidRDefault="00B66CA9">
                    <w:pPr>
                      <w:pStyle w:val="Bibliography"/>
                      <w:rPr>
                        <w:noProof/>
                      </w:rPr>
                    </w:pPr>
                    <w:r>
                      <w:rPr>
                        <w:noProof/>
                      </w:rPr>
                      <w:t>Britannica, “Trojan Horse,” Britannica, 20 July 1998. [Online]. Available: https://www.britannica.com/topic/Trojan-horse. [Accessed 02 April 2019].</w:t>
                    </w:r>
                  </w:p>
                </w:tc>
              </w:tr>
              <w:tr w:rsidR="00B66CA9" w14:paraId="407B30DF" w14:textId="77777777">
                <w:trPr>
                  <w:divId w:val="819494724"/>
                  <w:tblCellSpacing w:w="15" w:type="dxa"/>
                </w:trPr>
                <w:tc>
                  <w:tcPr>
                    <w:tcW w:w="50" w:type="pct"/>
                    <w:hideMark/>
                  </w:tcPr>
                  <w:p w14:paraId="5C3C4E0C" w14:textId="77777777" w:rsidR="00B66CA9" w:rsidRDefault="00B66CA9">
                    <w:pPr>
                      <w:pStyle w:val="Bibliography"/>
                      <w:rPr>
                        <w:noProof/>
                      </w:rPr>
                    </w:pPr>
                    <w:r>
                      <w:rPr>
                        <w:noProof/>
                      </w:rPr>
                      <w:t xml:space="preserve">[6] </w:t>
                    </w:r>
                  </w:p>
                </w:tc>
                <w:tc>
                  <w:tcPr>
                    <w:tcW w:w="0" w:type="auto"/>
                    <w:hideMark/>
                  </w:tcPr>
                  <w:p w14:paraId="108B063E" w14:textId="77777777" w:rsidR="00B66CA9" w:rsidRDefault="00B66CA9">
                    <w:pPr>
                      <w:pStyle w:val="Bibliography"/>
                      <w:rPr>
                        <w:noProof/>
                      </w:rPr>
                    </w:pPr>
                    <w:r>
                      <w:rPr>
                        <w:noProof/>
                      </w:rPr>
                      <w:t>Comodo Security, “Trojan Horse Definition,” Comodo Security, [Online]. Available: https://enterprise.comodo.com/trojan-horse-definition.php. [Accessed 02 April 2019].</w:t>
                    </w:r>
                  </w:p>
                </w:tc>
              </w:tr>
              <w:tr w:rsidR="00B66CA9" w14:paraId="6D5574C7" w14:textId="77777777">
                <w:trPr>
                  <w:divId w:val="819494724"/>
                  <w:tblCellSpacing w:w="15" w:type="dxa"/>
                </w:trPr>
                <w:tc>
                  <w:tcPr>
                    <w:tcW w:w="50" w:type="pct"/>
                    <w:hideMark/>
                  </w:tcPr>
                  <w:p w14:paraId="510EA544" w14:textId="77777777" w:rsidR="00B66CA9" w:rsidRDefault="00B66CA9">
                    <w:pPr>
                      <w:pStyle w:val="Bibliography"/>
                      <w:rPr>
                        <w:noProof/>
                      </w:rPr>
                    </w:pPr>
                    <w:r>
                      <w:rPr>
                        <w:noProof/>
                      </w:rPr>
                      <w:t xml:space="preserve">[7] </w:t>
                    </w:r>
                  </w:p>
                </w:tc>
                <w:tc>
                  <w:tcPr>
                    <w:tcW w:w="0" w:type="auto"/>
                    <w:hideMark/>
                  </w:tcPr>
                  <w:p w14:paraId="39E6FBC5" w14:textId="77777777" w:rsidR="00B66CA9" w:rsidRDefault="00B66CA9">
                    <w:pPr>
                      <w:pStyle w:val="Bibliography"/>
                      <w:rPr>
                        <w:noProof/>
                      </w:rPr>
                    </w:pPr>
                    <w:r>
                      <w:rPr>
                        <w:noProof/>
                      </w:rPr>
                      <w:t>Comodo Security, “What is a Trojan Horse,” Comodo Security, [Online]. Available: https://enterprise.comodo.com/what-is-a-trojan-horse.php. [Accessed 02 April 2019].</w:t>
                    </w:r>
                  </w:p>
                </w:tc>
              </w:tr>
              <w:tr w:rsidR="00B66CA9" w14:paraId="27DF1E4A" w14:textId="77777777">
                <w:trPr>
                  <w:divId w:val="819494724"/>
                  <w:tblCellSpacing w:w="15" w:type="dxa"/>
                </w:trPr>
                <w:tc>
                  <w:tcPr>
                    <w:tcW w:w="50" w:type="pct"/>
                    <w:hideMark/>
                  </w:tcPr>
                  <w:p w14:paraId="026DE9B0" w14:textId="77777777" w:rsidR="00B66CA9" w:rsidRDefault="00B66CA9">
                    <w:pPr>
                      <w:pStyle w:val="Bibliography"/>
                      <w:rPr>
                        <w:noProof/>
                      </w:rPr>
                    </w:pPr>
                    <w:r>
                      <w:rPr>
                        <w:noProof/>
                      </w:rPr>
                      <w:t xml:space="preserve">[8] </w:t>
                    </w:r>
                  </w:p>
                </w:tc>
                <w:tc>
                  <w:tcPr>
                    <w:tcW w:w="0" w:type="auto"/>
                    <w:hideMark/>
                  </w:tcPr>
                  <w:p w14:paraId="4DAAADEC" w14:textId="77777777" w:rsidR="00B66CA9" w:rsidRDefault="00B66CA9">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B66CA9" w14:paraId="09A2B804" w14:textId="77777777">
                <w:trPr>
                  <w:divId w:val="819494724"/>
                  <w:tblCellSpacing w:w="15" w:type="dxa"/>
                </w:trPr>
                <w:tc>
                  <w:tcPr>
                    <w:tcW w:w="50" w:type="pct"/>
                    <w:hideMark/>
                  </w:tcPr>
                  <w:p w14:paraId="3599C869" w14:textId="77777777" w:rsidR="00B66CA9" w:rsidRDefault="00B66CA9">
                    <w:pPr>
                      <w:pStyle w:val="Bibliography"/>
                      <w:rPr>
                        <w:noProof/>
                      </w:rPr>
                    </w:pPr>
                    <w:r>
                      <w:rPr>
                        <w:noProof/>
                      </w:rPr>
                      <w:t xml:space="preserve">[9] </w:t>
                    </w:r>
                  </w:p>
                </w:tc>
                <w:tc>
                  <w:tcPr>
                    <w:tcW w:w="0" w:type="auto"/>
                    <w:hideMark/>
                  </w:tcPr>
                  <w:p w14:paraId="67AA4194" w14:textId="77777777" w:rsidR="00B66CA9" w:rsidRDefault="00B66CA9">
                    <w:pPr>
                      <w:pStyle w:val="Bibliography"/>
                      <w:rPr>
                        <w:noProof/>
                      </w:rPr>
                    </w:pPr>
                    <w:r>
                      <w:rPr>
                        <w:noProof/>
                      </w:rPr>
                      <w:t>I. “What is the Morris Worm?,” Comodo Antivirus, 16 October 2018. [Online]. Available: https://antivirus.comodo.com/blog/comodo-news/morris-worm/. [Accessed 02 April 2019].</w:t>
                    </w:r>
                  </w:p>
                </w:tc>
              </w:tr>
              <w:tr w:rsidR="00B66CA9" w14:paraId="5CE9AF24" w14:textId="77777777">
                <w:trPr>
                  <w:divId w:val="819494724"/>
                  <w:tblCellSpacing w:w="15" w:type="dxa"/>
                </w:trPr>
                <w:tc>
                  <w:tcPr>
                    <w:tcW w:w="50" w:type="pct"/>
                    <w:hideMark/>
                  </w:tcPr>
                  <w:p w14:paraId="427A1E7C" w14:textId="77777777" w:rsidR="00B66CA9" w:rsidRDefault="00B66CA9">
                    <w:pPr>
                      <w:pStyle w:val="Bibliography"/>
                      <w:rPr>
                        <w:noProof/>
                      </w:rPr>
                    </w:pPr>
                    <w:r>
                      <w:rPr>
                        <w:noProof/>
                      </w:rPr>
                      <w:t xml:space="preserve">[10] </w:t>
                    </w:r>
                  </w:p>
                </w:tc>
                <w:tc>
                  <w:tcPr>
                    <w:tcW w:w="0" w:type="auto"/>
                    <w:hideMark/>
                  </w:tcPr>
                  <w:p w14:paraId="61F05B41" w14:textId="77777777" w:rsidR="00B66CA9" w:rsidRDefault="00B66CA9">
                    <w:pPr>
                      <w:pStyle w:val="Bibliography"/>
                      <w:rPr>
                        <w:noProof/>
                      </w:rPr>
                    </w:pPr>
                    <w:r>
                      <w:rPr>
                        <w:noProof/>
                      </w:rPr>
                      <w:t>MalwareBytes Labs, “Worm,” MalwareBytes, 09 June 2016. [Online]. Available: https://blog.malwarebytes.com/threats/worm/. [Accessed 02 April 2019].</w:t>
                    </w:r>
                  </w:p>
                </w:tc>
              </w:tr>
              <w:tr w:rsidR="00B66CA9" w14:paraId="50F87363" w14:textId="77777777">
                <w:trPr>
                  <w:divId w:val="819494724"/>
                  <w:tblCellSpacing w:w="15" w:type="dxa"/>
                </w:trPr>
                <w:tc>
                  <w:tcPr>
                    <w:tcW w:w="50" w:type="pct"/>
                    <w:hideMark/>
                  </w:tcPr>
                  <w:p w14:paraId="0BF0F2D0" w14:textId="77777777" w:rsidR="00B66CA9" w:rsidRDefault="00B66CA9">
                    <w:pPr>
                      <w:pStyle w:val="Bibliography"/>
                      <w:rPr>
                        <w:noProof/>
                      </w:rPr>
                    </w:pPr>
                    <w:r>
                      <w:rPr>
                        <w:noProof/>
                      </w:rPr>
                      <w:lastRenderedPageBreak/>
                      <w:t xml:space="preserve">[11] </w:t>
                    </w:r>
                  </w:p>
                </w:tc>
                <w:tc>
                  <w:tcPr>
                    <w:tcW w:w="0" w:type="auto"/>
                    <w:hideMark/>
                  </w:tcPr>
                  <w:p w14:paraId="359FDD45" w14:textId="77777777" w:rsidR="00B66CA9" w:rsidRDefault="00B66CA9">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B66CA9" w14:paraId="458D9B7E" w14:textId="77777777">
                <w:trPr>
                  <w:divId w:val="819494724"/>
                  <w:tblCellSpacing w:w="15" w:type="dxa"/>
                </w:trPr>
                <w:tc>
                  <w:tcPr>
                    <w:tcW w:w="50" w:type="pct"/>
                    <w:hideMark/>
                  </w:tcPr>
                  <w:p w14:paraId="666F7634" w14:textId="77777777" w:rsidR="00B66CA9" w:rsidRDefault="00B66CA9">
                    <w:pPr>
                      <w:pStyle w:val="Bibliography"/>
                      <w:rPr>
                        <w:noProof/>
                      </w:rPr>
                    </w:pPr>
                    <w:r>
                      <w:rPr>
                        <w:noProof/>
                      </w:rPr>
                      <w:t xml:space="preserve">[12] </w:t>
                    </w:r>
                  </w:p>
                </w:tc>
                <w:tc>
                  <w:tcPr>
                    <w:tcW w:w="0" w:type="auto"/>
                    <w:hideMark/>
                  </w:tcPr>
                  <w:p w14:paraId="5D168F8A" w14:textId="77777777" w:rsidR="00B66CA9" w:rsidRDefault="00B66CA9">
                    <w:pPr>
                      <w:pStyle w:val="Bibliography"/>
                      <w:rPr>
                        <w:noProof/>
                      </w:rPr>
                    </w:pPr>
                    <w:r>
                      <w:rPr>
                        <w:noProof/>
                      </w:rPr>
                      <w:t>MalwareBytes Labs, “Ransom.WannaCrypt,” MalwareBytes, [Online]. Available: https://blog.malwarebytes.com/detections/ransom-wannacrypt/. [Accessed 02 April 2019].</w:t>
                    </w:r>
                  </w:p>
                </w:tc>
              </w:tr>
              <w:tr w:rsidR="00B66CA9" w14:paraId="589E2276" w14:textId="77777777">
                <w:trPr>
                  <w:divId w:val="819494724"/>
                  <w:tblCellSpacing w:w="15" w:type="dxa"/>
                </w:trPr>
                <w:tc>
                  <w:tcPr>
                    <w:tcW w:w="50" w:type="pct"/>
                    <w:hideMark/>
                  </w:tcPr>
                  <w:p w14:paraId="6492FC00" w14:textId="77777777" w:rsidR="00B66CA9" w:rsidRDefault="00B66CA9">
                    <w:pPr>
                      <w:pStyle w:val="Bibliography"/>
                      <w:rPr>
                        <w:noProof/>
                      </w:rPr>
                    </w:pPr>
                    <w:r>
                      <w:rPr>
                        <w:noProof/>
                      </w:rPr>
                      <w:t xml:space="preserve">[13] </w:t>
                    </w:r>
                  </w:p>
                </w:tc>
                <w:tc>
                  <w:tcPr>
                    <w:tcW w:w="0" w:type="auto"/>
                    <w:hideMark/>
                  </w:tcPr>
                  <w:p w14:paraId="75DA73EC" w14:textId="77777777" w:rsidR="00B66CA9" w:rsidRDefault="00B66CA9">
                    <w:pPr>
                      <w:pStyle w:val="Bibliography"/>
                      <w:rPr>
                        <w:noProof/>
                      </w:rPr>
                    </w:pPr>
                    <w:r>
                      <w:rPr>
                        <w:noProof/>
                      </w:rPr>
                      <w:t>MalwareBytes Labs, “Ransomware,” MalwareBytes Labs, 13 December 2017. [Online]. Available: https://blog.malwarebytes.com/threats/ransomware/. [Accessed 02 April 2019].</w:t>
                    </w:r>
                  </w:p>
                </w:tc>
              </w:tr>
              <w:tr w:rsidR="00B66CA9" w14:paraId="3FA5F161" w14:textId="77777777">
                <w:trPr>
                  <w:divId w:val="819494724"/>
                  <w:tblCellSpacing w:w="15" w:type="dxa"/>
                </w:trPr>
                <w:tc>
                  <w:tcPr>
                    <w:tcW w:w="50" w:type="pct"/>
                    <w:hideMark/>
                  </w:tcPr>
                  <w:p w14:paraId="459D0147" w14:textId="77777777" w:rsidR="00B66CA9" w:rsidRDefault="00B66CA9">
                    <w:pPr>
                      <w:pStyle w:val="Bibliography"/>
                      <w:rPr>
                        <w:noProof/>
                      </w:rPr>
                    </w:pPr>
                    <w:r>
                      <w:rPr>
                        <w:noProof/>
                      </w:rPr>
                      <w:t xml:space="preserve">[14] </w:t>
                    </w:r>
                  </w:p>
                </w:tc>
                <w:tc>
                  <w:tcPr>
                    <w:tcW w:w="0" w:type="auto"/>
                    <w:hideMark/>
                  </w:tcPr>
                  <w:p w14:paraId="3346D6A9" w14:textId="77777777" w:rsidR="00B66CA9" w:rsidRDefault="00B66CA9">
                    <w:pPr>
                      <w:pStyle w:val="Bibliography"/>
                      <w:rPr>
                        <w:noProof/>
                      </w:rPr>
                    </w:pPr>
                    <w:r>
                      <w:rPr>
                        <w:noProof/>
                      </w:rPr>
                      <w:t>MalwareBytes, “All About Ransomware,” MalwareBytes, [Online]. Available: https://www.malwarebytes.com/ransomware/. [Accessed 02 April 2019].</w:t>
                    </w:r>
                  </w:p>
                </w:tc>
              </w:tr>
              <w:tr w:rsidR="00B66CA9" w14:paraId="75176465" w14:textId="77777777">
                <w:trPr>
                  <w:divId w:val="819494724"/>
                  <w:tblCellSpacing w:w="15" w:type="dxa"/>
                </w:trPr>
                <w:tc>
                  <w:tcPr>
                    <w:tcW w:w="50" w:type="pct"/>
                    <w:hideMark/>
                  </w:tcPr>
                  <w:p w14:paraId="5C29E3DD" w14:textId="77777777" w:rsidR="00B66CA9" w:rsidRDefault="00B66CA9">
                    <w:pPr>
                      <w:pStyle w:val="Bibliography"/>
                      <w:rPr>
                        <w:noProof/>
                      </w:rPr>
                    </w:pPr>
                    <w:r>
                      <w:rPr>
                        <w:noProof/>
                      </w:rPr>
                      <w:t xml:space="preserve">[15] </w:t>
                    </w:r>
                  </w:p>
                </w:tc>
                <w:tc>
                  <w:tcPr>
                    <w:tcW w:w="0" w:type="auto"/>
                    <w:hideMark/>
                  </w:tcPr>
                  <w:p w14:paraId="4E177604" w14:textId="77777777" w:rsidR="00B66CA9" w:rsidRDefault="00B66CA9">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B66CA9" w14:paraId="24FC2DA5" w14:textId="77777777">
                <w:trPr>
                  <w:divId w:val="819494724"/>
                  <w:tblCellSpacing w:w="15" w:type="dxa"/>
                </w:trPr>
                <w:tc>
                  <w:tcPr>
                    <w:tcW w:w="50" w:type="pct"/>
                    <w:hideMark/>
                  </w:tcPr>
                  <w:p w14:paraId="1D737AF1" w14:textId="77777777" w:rsidR="00B66CA9" w:rsidRDefault="00B66CA9">
                    <w:pPr>
                      <w:pStyle w:val="Bibliography"/>
                      <w:rPr>
                        <w:noProof/>
                      </w:rPr>
                    </w:pPr>
                    <w:r>
                      <w:rPr>
                        <w:noProof/>
                      </w:rPr>
                      <w:t xml:space="preserve">[16] </w:t>
                    </w:r>
                  </w:p>
                </w:tc>
                <w:tc>
                  <w:tcPr>
                    <w:tcW w:w="0" w:type="auto"/>
                    <w:hideMark/>
                  </w:tcPr>
                  <w:p w14:paraId="724039F4" w14:textId="77777777" w:rsidR="00B66CA9" w:rsidRDefault="00B66CA9">
                    <w:pPr>
                      <w:pStyle w:val="Bibliography"/>
                      <w:rPr>
                        <w:noProof/>
                      </w:rPr>
                    </w:pPr>
                    <w:r>
                      <w:rPr>
                        <w:noProof/>
                      </w:rPr>
                      <w:t>Comodo, “What is a Keylogger: A Brief on a Dangerous and Malicious Tool,” Comodo , [Online]. Available: https://enterprise.comodo.com/what-is-a-keylogger.php. [Accessed 03 April 2019].</w:t>
                    </w:r>
                  </w:p>
                </w:tc>
              </w:tr>
              <w:tr w:rsidR="00B66CA9" w14:paraId="2D6A277A" w14:textId="77777777">
                <w:trPr>
                  <w:divId w:val="819494724"/>
                  <w:tblCellSpacing w:w="15" w:type="dxa"/>
                </w:trPr>
                <w:tc>
                  <w:tcPr>
                    <w:tcW w:w="50" w:type="pct"/>
                    <w:hideMark/>
                  </w:tcPr>
                  <w:p w14:paraId="796FCAE9" w14:textId="77777777" w:rsidR="00B66CA9" w:rsidRDefault="00B66CA9">
                    <w:pPr>
                      <w:pStyle w:val="Bibliography"/>
                      <w:rPr>
                        <w:noProof/>
                      </w:rPr>
                    </w:pPr>
                    <w:r>
                      <w:rPr>
                        <w:noProof/>
                      </w:rPr>
                      <w:t xml:space="preserve">[17] </w:t>
                    </w:r>
                  </w:p>
                </w:tc>
                <w:tc>
                  <w:tcPr>
                    <w:tcW w:w="0" w:type="auto"/>
                    <w:hideMark/>
                  </w:tcPr>
                  <w:p w14:paraId="50C840C8" w14:textId="77777777" w:rsidR="00B66CA9" w:rsidRDefault="00B66CA9">
                    <w:pPr>
                      <w:pStyle w:val="Bibliography"/>
                      <w:rPr>
                        <w:noProof/>
                      </w:rPr>
                    </w:pPr>
                    <w:r>
                      <w:rPr>
                        <w:noProof/>
                      </w:rPr>
                      <w:t>Ardamax, “Ardamax Homepage,” Ardamax, [Online]. Available: https://www.ardamax.com/. [Accessed 03 April 2019].</w:t>
                    </w:r>
                  </w:p>
                </w:tc>
              </w:tr>
              <w:tr w:rsidR="00B66CA9" w14:paraId="65D788DA" w14:textId="77777777">
                <w:trPr>
                  <w:divId w:val="819494724"/>
                  <w:tblCellSpacing w:w="15" w:type="dxa"/>
                </w:trPr>
                <w:tc>
                  <w:tcPr>
                    <w:tcW w:w="50" w:type="pct"/>
                    <w:hideMark/>
                  </w:tcPr>
                  <w:p w14:paraId="5C793F99" w14:textId="77777777" w:rsidR="00B66CA9" w:rsidRDefault="00B66CA9">
                    <w:pPr>
                      <w:pStyle w:val="Bibliography"/>
                      <w:rPr>
                        <w:noProof/>
                      </w:rPr>
                    </w:pPr>
                    <w:r>
                      <w:rPr>
                        <w:noProof/>
                      </w:rPr>
                      <w:t xml:space="preserve">[18] </w:t>
                    </w:r>
                  </w:p>
                </w:tc>
                <w:tc>
                  <w:tcPr>
                    <w:tcW w:w="0" w:type="auto"/>
                    <w:hideMark/>
                  </w:tcPr>
                  <w:p w14:paraId="3289A6FA" w14:textId="77777777" w:rsidR="00B66CA9" w:rsidRDefault="00B66CA9">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B66CA9" w14:paraId="38E331E6" w14:textId="77777777">
                <w:trPr>
                  <w:divId w:val="819494724"/>
                  <w:tblCellSpacing w:w="15" w:type="dxa"/>
                </w:trPr>
                <w:tc>
                  <w:tcPr>
                    <w:tcW w:w="50" w:type="pct"/>
                    <w:hideMark/>
                  </w:tcPr>
                  <w:p w14:paraId="18AA10B4" w14:textId="77777777" w:rsidR="00B66CA9" w:rsidRDefault="00B66CA9">
                    <w:pPr>
                      <w:pStyle w:val="Bibliography"/>
                      <w:rPr>
                        <w:noProof/>
                      </w:rPr>
                    </w:pPr>
                    <w:r>
                      <w:rPr>
                        <w:noProof/>
                      </w:rPr>
                      <w:t xml:space="preserve">[19] </w:t>
                    </w:r>
                  </w:p>
                </w:tc>
                <w:tc>
                  <w:tcPr>
                    <w:tcW w:w="0" w:type="auto"/>
                    <w:hideMark/>
                  </w:tcPr>
                  <w:p w14:paraId="4F4F8662" w14:textId="77777777" w:rsidR="00B66CA9" w:rsidRDefault="00B66CA9">
                    <w:pPr>
                      <w:pStyle w:val="Bibliography"/>
                      <w:rPr>
                        <w:noProof/>
                      </w:rPr>
                    </w:pPr>
                    <w:r>
                      <w:rPr>
                        <w:noProof/>
                      </w:rPr>
                      <w:t>Ubuntu, “Tutorial: Ubuntu on Windows,” Canonical, [Online]. Available: https://tutorials.ubuntu.com/tutorial/tutorial-ubuntu-on-windows#0. [Accessed 02 April 2019].</w:t>
                    </w:r>
                  </w:p>
                </w:tc>
              </w:tr>
              <w:tr w:rsidR="00B66CA9" w14:paraId="000169E2" w14:textId="77777777">
                <w:trPr>
                  <w:divId w:val="819494724"/>
                  <w:tblCellSpacing w:w="15" w:type="dxa"/>
                </w:trPr>
                <w:tc>
                  <w:tcPr>
                    <w:tcW w:w="50" w:type="pct"/>
                    <w:hideMark/>
                  </w:tcPr>
                  <w:p w14:paraId="7EFE054A" w14:textId="77777777" w:rsidR="00B66CA9" w:rsidRDefault="00B66CA9">
                    <w:pPr>
                      <w:pStyle w:val="Bibliography"/>
                      <w:rPr>
                        <w:noProof/>
                      </w:rPr>
                    </w:pPr>
                    <w:r>
                      <w:rPr>
                        <w:noProof/>
                      </w:rPr>
                      <w:t xml:space="preserve">[20] </w:t>
                    </w:r>
                  </w:p>
                </w:tc>
                <w:tc>
                  <w:tcPr>
                    <w:tcW w:w="0" w:type="auto"/>
                    <w:hideMark/>
                  </w:tcPr>
                  <w:p w14:paraId="721DE5AF" w14:textId="77777777" w:rsidR="00B66CA9" w:rsidRDefault="00B66CA9">
                    <w:pPr>
                      <w:pStyle w:val="Bibliography"/>
                      <w:rPr>
                        <w:noProof/>
                      </w:rPr>
                    </w:pPr>
                    <w:r>
                      <w:rPr>
                        <w:noProof/>
                      </w:rPr>
                      <w:t>GitHub, “Atom,” GitHub, [Online]. Available: https://atom.io. [Accessed 02 April 2019].</w:t>
                    </w:r>
                  </w:p>
                </w:tc>
              </w:tr>
              <w:tr w:rsidR="00B66CA9" w14:paraId="0E577ECF" w14:textId="77777777">
                <w:trPr>
                  <w:divId w:val="819494724"/>
                  <w:tblCellSpacing w:w="15" w:type="dxa"/>
                </w:trPr>
                <w:tc>
                  <w:tcPr>
                    <w:tcW w:w="50" w:type="pct"/>
                    <w:hideMark/>
                  </w:tcPr>
                  <w:p w14:paraId="5147A797" w14:textId="77777777" w:rsidR="00B66CA9" w:rsidRDefault="00B66CA9">
                    <w:pPr>
                      <w:pStyle w:val="Bibliography"/>
                      <w:rPr>
                        <w:noProof/>
                      </w:rPr>
                    </w:pPr>
                    <w:r>
                      <w:rPr>
                        <w:noProof/>
                      </w:rPr>
                      <w:t xml:space="preserve">[21] </w:t>
                    </w:r>
                  </w:p>
                </w:tc>
                <w:tc>
                  <w:tcPr>
                    <w:tcW w:w="0" w:type="auto"/>
                    <w:hideMark/>
                  </w:tcPr>
                  <w:p w14:paraId="44F5374E" w14:textId="77777777" w:rsidR="00B66CA9" w:rsidRDefault="00B66CA9">
                    <w:pPr>
                      <w:pStyle w:val="Bibliography"/>
                      <w:rPr>
                        <w:noProof/>
                      </w:rPr>
                    </w:pPr>
                    <w:r>
                      <w:rPr>
                        <w:noProof/>
                      </w:rPr>
                      <w:t>R Project, “A Short Introduction to the caret Package,” R Project, [Online]. Available: https://cran.r-project.org/web/packages/caret/vignettes/caret.html. [Accessed 04 April 2019].</w:t>
                    </w:r>
                  </w:p>
                </w:tc>
              </w:tr>
              <w:tr w:rsidR="00B66CA9" w14:paraId="45AE5C3E" w14:textId="77777777">
                <w:trPr>
                  <w:divId w:val="819494724"/>
                  <w:tblCellSpacing w:w="15" w:type="dxa"/>
                </w:trPr>
                <w:tc>
                  <w:tcPr>
                    <w:tcW w:w="50" w:type="pct"/>
                    <w:hideMark/>
                  </w:tcPr>
                  <w:p w14:paraId="4DA88C03" w14:textId="77777777" w:rsidR="00B66CA9" w:rsidRDefault="00B66CA9">
                    <w:pPr>
                      <w:pStyle w:val="Bibliography"/>
                      <w:rPr>
                        <w:noProof/>
                      </w:rPr>
                    </w:pPr>
                    <w:r>
                      <w:rPr>
                        <w:noProof/>
                      </w:rPr>
                      <w:t xml:space="preserve">[22] </w:t>
                    </w:r>
                  </w:p>
                </w:tc>
                <w:tc>
                  <w:tcPr>
                    <w:tcW w:w="0" w:type="auto"/>
                    <w:hideMark/>
                  </w:tcPr>
                  <w:p w14:paraId="56102D80" w14:textId="77777777" w:rsidR="00B66CA9" w:rsidRDefault="00B66CA9">
                    <w:pPr>
                      <w:pStyle w:val="Bibliography"/>
                      <w:rPr>
                        <w:noProof/>
                      </w:rPr>
                    </w:pPr>
                    <w:r>
                      <w:rPr>
                        <w:noProof/>
                      </w:rPr>
                      <w:t>D. Meyer, “e1071 Cran Repository,” R Project, 19 March 2019. [Online]. Available: https://cran.r-project.org/web/packages/e1071/index.html. [Accessed 04 April 2019].</w:t>
                    </w:r>
                  </w:p>
                </w:tc>
              </w:tr>
              <w:tr w:rsidR="00B66CA9" w14:paraId="5D10CC83" w14:textId="77777777">
                <w:trPr>
                  <w:divId w:val="819494724"/>
                  <w:tblCellSpacing w:w="15" w:type="dxa"/>
                </w:trPr>
                <w:tc>
                  <w:tcPr>
                    <w:tcW w:w="50" w:type="pct"/>
                    <w:hideMark/>
                  </w:tcPr>
                  <w:p w14:paraId="4D15A112" w14:textId="77777777" w:rsidR="00B66CA9" w:rsidRDefault="00B66CA9">
                    <w:pPr>
                      <w:pStyle w:val="Bibliography"/>
                      <w:rPr>
                        <w:noProof/>
                      </w:rPr>
                    </w:pPr>
                    <w:r>
                      <w:rPr>
                        <w:noProof/>
                      </w:rPr>
                      <w:lastRenderedPageBreak/>
                      <w:t xml:space="preserve">[23] </w:t>
                    </w:r>
                  </w:p>
                </w:tc>
                <w:tc>
                  <w:tcPr>
                    <w:tcW w:w="0" w:type="auto"/>
                    <w:hideMark/>
                  </w:tcPr>
                  <w:p w14:paraId="51D1149E" w14:textId="77777777" w:rsidR="00B66CA9" w:rsidRDefault="00B66CA9">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r w:rsidR="00B66CA9" w14:paraId="5DA12F3D" w14:textId="77777777">
                <w:trPr>
                  <w:divId w:val="819494724"/>
                  <w:tblCellSpacing w:w="15" w:type="dxa"/>
                </w:trPr>
                <w:tc>
                  <w:tcPr>
                    <w:tcW w:w="50" w:type="pct"/>
                    <w:hideMark/>
                  </w:tcPr>
                  <w:p w14:paraId="688292A2" w14:textId="77777777" w:rsidR="00B66CA9" w:rsidRDefault="00B66CA9">
                    <w:pPr>
                      <w:pStyle w:val="Bibliography"/>
                      <w:rPr>
                        <w:noProof/>
                      </w:rPr>
                    </w:pPr>
                    <w:r>
                      <w:rPr>
                        <w:noProof/>
                      </w:rPr>
                      <w:t xml:space="preserve">[24] </w:t>
                    </w:r>
                  </w:p>
                </w:tc>
                <w:tc>
                  <w:tcPr>
                    <w:tcW w:w="0" w:type="auto"/>
                    <w:hideMark/>
                  </w:tcPr>
                  <w:p w14:paraId="744030E8" w14:textId="77777777" w:rsidR="00B66CA9" w:rsidRDefault="00B66CA9">
                    <w:pPr>
                      <w:pStyle w:val="Bibliography"/>
                      <w:rPr>
                        <w:noProof/>
                      </w:rPr>
                    </w:pPr>
                    <w:r>
                      <w:rPr>
                        <w:noProof/>
                      </w:rPr>
                      <w:t>Kaspersky, “Zeus Virus,” Kaspersky, [Online]. Available: https://usa.kaspersky.com/resource-center/threats/zeus-virus. [Accessed 02 April 2019].</w:t>
                    </w:r>
                  </w:p>
                </w:tc>
              </w:tr>
              <w:tr w:rsidR="00B66CA9" w14:paraId="34F09DB8" w14:textId="77777777">
                <w:trPr>
                  <w:divId w:val="819494724"/>
                  <w:tblCellSpacing w:w="15" w:type="dxa"/>
                </w:trPr>
                <w:tc>
                  <w:tcPr>
                    <w:tcW w:w="50" w:type="pct"/>
                    <w:hideMark/>
                  </w:tcPr>
                  <w:p w14:paraId="0B9E13DA" w14:textId="77777777" w:rsidR="00B66CA9" w:rsidRDefault="00B66CA9">
                    <w:pPr>
                      <w:pStyle w:val="Bibliography"/>
                      <w:rPr>
                        <w:noProof/>
                      </w:rPr>
                    </w:pPr>
                    <w:r>
                      <w:rPr>
                        <w:noProof/>
                      </w:rPr>
                      <w:t xml:space="preserve">[25] </w:t>
                    </w:r>
                  </w:p>
                </w:tc>
                <w:tc>
                  <w:tcPr>
                    <w:tcW w:w="0" w:type="auto"/>
                    <w:hideMark/>
                  </w:tcPr>
                  <w:p w14:paraId="4A6C39C2" w14:textId="77777777" w:rsidR="00B66CA9" w:rsidRDefault="00B66CA9">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bl>
            <w:p w14:paraId="0DDF784F" w14:textId="77777777" w:rsidR="00B66CA9" w:rsidRDefault="00B66CA9">
              <w:pPr>
                <w:divId w:val="819494724"/>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686D02">
      <w:type w:val="continuous"/>
      <w:pgSz w:w="11900" w:h="16840"/>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Thomas Pickup" w:date="2019-04-03T01:00:00Z" w:initials="TP">
    <w:p w14:paraId="3089FBD0" w14:textId="657F4E46" w:rsidR="00D02DA6" w:rsidRDefault="00D02DA6">
      <w:pPr>
        <w:pStyle w:val="CommentText"/>
      </w:pPr>
      <w:r>
        <w:rPr>
          <w:rStyle w:val="CommentReference"/>
        </w:rPr>
        <w:annotationRef/>
      </w:r>
      <w:r>
        <w:t>Declaration needs adding…</w:t>
      </w:r>
    </w:p>
  </w:comment>
  <w:comment w:id="2" w:author="Imagine" w:date="2019-04-11T15:24:00Z" w:initials="I">
    <w:p w14:paraId="6C94ECB6" w14:textId="2B46C3EB" w:rsidR="00D02DA6" w:rsidRDefault="00D02DA6">
      <w:pPr>
        <w:pStyle w:val="CommentText"/>
      </w:pPr>
      <w:r>
        <w:rPr>
          <w:rStyle w:val="CommentReference"/>
        </w:rPr>
        <w:annotationRef/>
      </w:r>
      <w:r>
        <w:t>Add Date</w:t>
      </w:r>
    </w:p>
  </w:comment>
  <w:comment w:id="4" w:author="Thomas Pickup" w:date="2019-04-03T01:01:00Z" w:initials="TP">
    <w:p w14:paraId="5FEAB4C3" w14:textId="3939B0FB" w:rsidR="00D02DA6" w:rsidRDefault="00D02DA6">
      <w:pPr>
        <w:pStyle w:val="CommentText"/>
      </w:pPr>
      <w:r>
        <w:rPr>
          <w:rStyle w:val="CommentReference"/>
        </w:rPr>
        <w:annotationRef/>
      </w:r>
      <w:r>
        <w:t>Finish off Acknowledgements</w:t>
      </w:r>
    </w:p>
  </w:comment>
  <w:comment w:id="7" w:author="Thomas Pickup" w:date="2019-04-02T23:55:00Z" w:initials="TP">
    <w:p w14:paraId="0478C5CB" w14:textId="6FCFBE68" w:rsidR="00D02DA6" w:rsidRDefault="00D02DA6">
      <w:pPr>
        <w:pStyle w:val="CommentText"/>
      </w:pPr>
      <w:r>
        <w:rPr>
          <w:rStyle w:val="CommentReference"/>
        </w:rPr>
        <w:annotationRef/>
      </w:r>
      <w:r>
        <w:t>Need ti cime up with own abstract</w:t>
      </w:r>
    </w:p>
  </w:comment>
  <w:comment w:id="23" w:author="Thomas Pickup" w:date="2019-04-02T22:31:00Z" w:initials="TP">
    <w:p w14:paraId="48C03207" w14:textId="3F538111" w:rsidR="00D02DA6" w:rsidRDefault="00D02DA6">
      <w:pPr>
        <w:pStyle w:val="CommentText"/>
      </w:pPr>
      <w:r>
        <w:rPr>
          <w:rStyle w:val="CommentReference"/>
        </w:rPr>
        <w:annotationRef/>
      </w:r>
      <w:r>
        <w:t>Needs Expanding</w:t>
      </w:r>
    </w:p>
  </w:comment>
  <w:comment w:id="32" w:author="Thomas Pickup" w:date="2019-04-03T00:30:00Z" w:initials="TP">
    <w:p w14:paraId="0FB22E0A" w14:textId="18B60E65" w:rsidR="00D02DA6" w:rsidRDefault="00D02DA6">
      <w:pPr>
        <w:pStyle w:val="CommentText"/>
      </w:pPr>
      <w:r>
        <w:rPr>
          <w:rStyle w:val="CommentReference"/>
        </w:rPr>
        <w:annotationRef/>
      </w:r>
      <w:r>
        <w:t>Come back to this, maybe change to supervised and unsupervised, then link to why supervised may be the best option.</w:t>
      </w:r>
    </w:p>
  </w:comment>
  <w:comment w:id="50" w:author="Thomas Pickup" w:date="2019-04-03T02:24:00Z" w:initials="TP">
    <w:p w14:paraId="4B0D6254" w14:textId="77777777" w:rsidR="00D02DA6" w:rsidRDefault="00D02DA6" w:rsidP="006940F5">
      <w:pPr>
        <w:pStyle w:val="CommentText"/>
      </w:pPr>
      <w:r>
        <w:rPr>
          <w:rStyle w:val="CommentReference"/>
        </w:rPr>
        <w:annotationRef/>
      </w:r>
      <w:r>
        <w:t>Come back t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89FBD0" w15:done="1"/>
  <w15:commentEx w15:paraId="6C94ECB6" w15:done="0"/>
  <w15:commentEx w15:paraId="5FEAB4C3" w15:done="0"/>
  <w15:commentEx w15:paraId="0478C5CB" w15:done="0"/>
  <w15:commentEx w15:paraId="48C03207" w15:done="1"/>
  <w15:commentEx w15:paraId="0FB22E0A" w15:done="0"/>
  <w15:commentEx w15:paraId="4B0D62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89FBD0" w16cid:durableId="204E8440"/>
  <w16cid:commentId w16cid:paraId="5FEAB4C3" w16cid:durableId="204E8454"/>
  <w16cid:commentId w16cid:paraId="0478C5CB" w16cid:durableId="204E74F4"/>
  <w16cid:commentId w16cid:paraId="48C03207" w16cid:durableId="204E6134"/>
  <w16cid:commentId w16cid:paraId="0FB22E0A" w16cid:durableId="204E7D32"/>
  <w16cid:commentId w16cid:paraId="4B0D6254" w16cid:durableId="204FE2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EF6D2" w14:textId="77777777" w:rsidR="00D02DA6" w:rsidRDefault="00D02DA6" w:rsidP="009518AF">
      <w:r>
        <w:separator/>
      </w:r>
    </w:p>
  </w:endnote>
  <w:endnote w:type="continuationSeparator" w:id="0">
    <w:p w14:paraId="433AEB87" w14:textId="77777777" w:rsidR="00D02DA6" w:rsidRDefault="00D02DA6"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313811"/>
      <w:docPartObj>
        <w:docPartGallery w:val="Page Numbers (Bottom of Page)"/>
        <w:docPartUnique/>
      </w:docPartObj>
    </w:sdtPr>
    <w:sdtContent>
      <w:p w14:paraId="6741A4A8" w14:textId="77777777" w:rsidR="00D02DA6" w:rsidRDefault="00D02DA6"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D02DA6" w:rsidRDefault="00D02DA6"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9414841"/>
      <w:docPartObj>
        <w:docPartGallery w:val="Page Numbers (Bottom of Page)"/>
        <w:docPartUnique/>
      </w:docPartObj>
    </w:sdtPr>
    <w:sdtContent>
      <w:p w14:paraId="263D6C4D" w14:textId="305A6671" w:rsidR="00D02DA6" w:rsidRDefault="00D02DA6"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7C7339">
          <w:rPr>
            <w:rStyle w:val="PageNumber"/>
            <w:noProof/>
          </w:rPr>
          <w:t>9</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D02DA6" w:rsidRDefault="00D02DA6" w:rsidP="00C0545C">
    <w:pPr>
      <w:pStyle w:val="Footer"/>
    </w:pPr>
    <w:r>
      <w:tab/>
    </w:r>
  </w:p>
  <w:p w14:paraId="34A552D0" w14:textId="23F475AC" w:rsidR="00D02DA6" w:rsidRDefault="00D02D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BE344" w14:textId="77777777" w:rsidR="00D02DA6" w:rsidRDefault="00D02DA6" w:rsidP="009518AF">
      <w:r>
        <w:separator/>
      </w:r>
    </w:p>
  </w:footnote>
  <w:footnote w:type="continuationSeparator" w:id="0">
    <w:p w14:paraId="56831A72" w14:textId="77777777" w:rsidR="00D02DA6" w:rsidRDefault="00D02DA6"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D02DA6" w:rsidRDefault="00D02DA6">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4E1BF6"/>
    <w:multiLevelType w:val="multilevel"/>
    <w:tmpl w:val="C8004A0A"/>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6"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6"/>
  </w:num>
  <w:num w:numId="5">
    <w:abstractNumId w:val="12"/>
  </w:num>
  <w:num w:numId="6">
    <w:abstractNumId w:val="11"/>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4"/>
  </w:num>
  <w:num w:numId="11">
    <w:abstractNumId w:val="8"/>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Pickup">
    <w15:presenceInfo w15:providerId="Windows Live" w15:userId="aa042f70cb08ad9e"/>
  </w15:person>
  <w15:person w15:author="Imagine">
    <w15:presenceInfo w15:providerId="None" w15:userId="Imag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qQUAXVKDESwAAAA="/>
  </w:docVars>
  <w:rsids>
    <w:rsidRoot w:val="00D60BE0"/>
    <w:rsid w:val="000045B2"/>
    <w:rsid w:val="00043917"/>
    <w:rsid w:val="000566AE"/>
    <w:rsid w:val="00071E69"/>
    <w:rsid w:val="000B4B33"/>
    <w:rsid w:val="000D2227"/>
    <w:rsid w:val="000E0AB5"/>
    <w:rsid w:val="000E49C9"/>
    <w:rsid w:val="000E4F8D"/>
    <w:rsid w:val="000E5E3C"/>
    <w:rsid w:val="00115FCC"/>
    <w:rsid w:val="00134EF1"/>
    <w:rsid w:val="00151804"/>
    <w:rsid w:val="00182A85"/>
    <w:rsid w:val="001A096E"/>
    <w:rsid w:val="001B57E7"/>
    <w:rsid w:val="001B674F"/>
    <w:rsid w:val="001C2286"/>
    <w:rsid w:val="001C46DB"/>
    <w:rsid w:val="001D329D"/>
    <w:rsid w:val="001E17D7"/>
    <w:rsid w:val="001F4D35"/>
    <w:rsid w:val="002129FE"/>
    <w:rsid w:val="002239F6"/>
    <w:rsid w:val="00264704"/>
    <w:rsid w:val="00276738"/>
    <w:rsid w:val="00291304"/>
    <w:rsid w:val="002C5313"/>
    <w:rsid w:val="002F51C7"/>
    <w:rsid w:val="003058DF"/>
    <w:rsid w:val="00326F26"/>
    <w:rsid w:val="00347561"/>
    <w:rsid w:val="00357C75"/>
    <w:rsid w:val="0037015E"/>
    <w:rsid w:val="00384E21"/>
    <w:rsid w:val="0039721E"/>
    <w:rsid w:val="003B0301"/>
    <w:rsid w:val="003B5FB4"/>
    <w:rsid w:val="003B74CD"/>
    <w:rsid w:val="003F3221"/>
    <w:rsid w:val="00406D4B"/>
    <w:rsid w:val="00422BEC"/>
    <w:rsid w:val="004456F5"/>
    <w:rsid w:val="0045375F"/>
    <w:rsid w:val="00466798"/>
    <w:rsid w:val="00471C90"/>
    <w:rsid w:val="004827BA"/>
    <w:rsid w:val="004C1068"/>
    <w:rsid w:val="004C6621"/>
    <w:rsid w:val="004D5303"/>
    <w:rsid w:val="00522CD1"/>
    <w:rsid w:val="00555C4C"/>
    <w:rsid w:val="00560AF2"/>
    <w:rsid w:val="005664B9"/>
    <w:rsid w:val="00574CCF"/>
    <w:rsid w:val="005D28CB"/>
    <w:rsid w:val="005D3B49"/>
    <w:rsid w:val="005D4C79"/>
    <w:rsid w:val="005D6311"/>
    <w:rsid w:val="005F546B"/>
    <w:rsid w:val="005F7664"/>
    <w:rsid w:val="006117A7"/>
    <w:rsid w:val="00613771"/>
    <w:rsid w:val="00635982"/>
    <w:rsid w:val="00641006"/>
    <w:rsid w:val="00676BDC"/>
    <w:rsid w:val="00686D02"/>
    <w:rsid w:val="006940F5"/>
    <w:rsid w:val="006A16EA"/>
    <w:rsid w:val="006C20E0"/>
    <w:rsid w:val="006E3FED"/>
    <w:rsid w:val="00701649"/>
    <w:rsid w:val="007023A0"/>
    <w:rsid w:val="00705C41"/>
    <w:rsid w:val="00711ECB"/>
    <w:rsid w:val="00727BF9"/>
    <w:rsid w:val="007508D0"/>
    <w:rsid w:val="0076387D"/>
    <w:rsid w:val="00772BBB"/>
    <w:rsid w:val="00783AE0"/>
    <w:rsid w:val="00787220"/>
    <w:rsid w:val="007965DB"/>
    <w:rsid w:val="007C64A7"/>
    <w:rsid w:val="007C7339"/>
    <w:rsid w:val="007D0C31"/>
    <w:rsid w:val="007D5F4D"/>
    <w:rsid w:val="008050F1"/>
    <w:rsid w:val="0081098F"/>
    <w:rsid w:val="008114CA"/>
    <w:rsid w:val="00815A15"/>
    <w:rsid w:val="00815F3C"/>
    <w:rsid w:val="00892E28"/>
    <w:rsid w:val="008B7739"/>
    <w:rsid w:val="008C49CC"/>
    <w:rsid w:val="008D035C"/>
    <w:rsid w:val="008D12A7"/>
    <w:rsid w:val="009355A4"/>
    <w:rsid w:val="009422F0"/>
    <w:rsid w:val="009518AF"/>
    <w:rsid w:val="00981B07"/>
    <w:rsid w:val="00993CC0"/>
    <w:rsid w:val="00997F40"/>
    <w:rsid w:val="009A3575"/>
    <w:rsid w:val="009B3D4E"/>
    <w:rsid w:val="009B56B0"/>
    <w:rsid w:val="009C5347"/>
    <w:rsid w:val="009C6C67"/>
    <w:rsid w:val="009E6FF9"/>
    <w:rsid w:val="00A01789"/>
    <w:rsid w:val="00A076F5"/>
    <w:rsid w:val="00A20866"/>
    <w:rsid w:val="00A228C6"/>
    <w:rsid w:val="00A23654"/>
    <w:rsid w:val="00A47EAC"/>
    <w:rsid w:val="00A560BC"/>
    <w:rsid w:val="00A85795"/>
    <w:rsid w:val="00AB379F"/>
    <w:rsid w:val="00AC38F0"/>
    <w:rsid w:val="00AC7EA4"/>
    <w:rsid w:val="00AD2AE5"/>
    <w:rsid w:val="00AE5750"/>
    <w:rsid w:val="00AE5D50"/>
    <w:rsid w:val="00B312C9"/>
    <w:rsid w:val="00B461ED"/>
    <w:rsid w:val="00B66868"/>
    <w:rsid w:val="00B66CA9"/>
    <w:rsid w:val="00B720C5"/>
    <w:rsid w:val="00B74E61"/>
    <w:rsid w:val="00B82F3F"/>
    <w:rsid w:val="00BB32CE"/>
    <w:rsid w:val="00BE381D"/>
    <w:rsid w:val="00C0545C"/>
    <w:rsid w:val="00C355F5"/>
    <w:rsid w:val="00C362FB"/>
    <w:rsid w:val="00C411E5"/>
    <w:rsid w:val="00C6034A"/>
    <w:rsid w:val="00C61DC5"/>
    <w:rsid w:val="00C66146"/>
    <w:rsid w:val="00C868FF"/>
    <w:rsid w:val="00CB62CC"/>
    <w:rsid w:val="00CD3F1C"/>
    <w:rsid w:val="00CD60D6"/>
    <w:rsid w:val="00D00483"/>
    <w:rsid w:val="00D02DA6"/>
    <w:rsid w:val="00D10682"/>
    <w:rsid w:val="00D2697E"/>
    <w:rsid w:val="00D53477"/>
    <w:rsid w:val="00D60BE0"/>
    <w:rsid w:val="00D71E18"/>
    <w:rsid w:val="00DB5B81"/>
    <w:rsid w:val="00E1674E"/>
    <w:rsid w:val="00E232CB"/>
    <w:rsid w:val="00E25EAC"/>
    <w:rsid w:val="00E45F86"/>
    <w:rsid w:val="00E77420"/>
    <w:rsid w:val="00E87EB5"/>
    <w:rsid w:val="00EC4D78"/>
    <w:rsid w:val="00EC639A"/>
    <w:rsid w:val="00EC713B"/>
    <w:rsid w:val="00EF55F0"/>
    <w:rsid w:val="00F01886"/>
    <w:rsid w:val="00F24532"/>
    <w:rsid w:val="00F24CDB"/>
    <w:rsid w:val="00F3455E"/>
    <w:rsid w:val="00F367A9"/>
    <w:rsid w:val="00F42F12"/>
    <w:rsid w:val="00F54226"/>
    <w:rsid w:val="00F7220D"/>
    <w:rsid w:val="00F8191E"/>
    <w:rsid w:val="00F84A63"/>
    <w:rsid w:val="00F86629"/>
    <w:rsid w:val="00FB0E0F"/>
    <w:rsid w:val="00FC3597"/>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4D78"/>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7C7339"/>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tif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1</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0</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2</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3</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26</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5</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4</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19</b:RefOrder>
  </b:Source>
</b:Sources>
</file>

<file path=customXml/itemProps1.xml><?xml version="1.0" encoding="utf-8"?>
<ds:datastoreItem xmlns:ds="http://schemas.openxmlformats.org/officeDocument/2006/customXml" ds:itemID="{9DED4905-FA77-448A-B5E5-69189EEAA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8</TotalTime>
  <Pages>36</Pages>
  <Words>13268</Words>
  <Characters>75631</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Imagine</cp:lastModifiedBy>
  <cp:revision>104</cp:revision>
  <cp:lastPrinted>2019-04-03T01:26:00Z</cp:lastPrinted>
  <dcterms:created xsi:type="dcterms:W3CDTF">2018-12-14T15:28:00Z</dcterms:created>
  <dcterms:modified xsi:type="dcterms:W3CDTF">2019-04-11T14:46:00Z</dcterms:modified>
</cp:coreProperties>
</file>